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131367" w14:textId="77777777" w:rsidR="002D5048" w:rsidRPr="009E18D0" w:rsidRDefault="002D5048" w:rsidP="002D5048">
      <w:pPr>
        <w:overflowPunct w:val="0"/>
        <w:autoSpaceDE w:val="0"/>
        <w:autoSpaceDN w:val="0"/>
        <w:adjustRightInd w:val="0"/>
        <w:spacing w:after="0" w:line="240" w:lineRule="auto"/>
        <w:jc w:val="center"/>
        <w:textAlignment w:val="baseline"/>
        <w:rPr>
          <w:rFonts w:eastAsia="MS Mincho" w:cs="Times New Roman"/>
          <w:color w:val="000000"/>
        </w:rPr>
      </w:pPr>
      <w:r w:rsidRPr="009E18D0">
        <w:rPr>
          <w:rFonts w:eastAsia="MS Mincho" w:cs="Times New Roman"/>
          <w:noProof/>
          <w:color w:val="000000"/>
          <w:lang w:eastAsia="en-PH"/>
        </w:rPr>
        <w:drawing>
          <wp:inline distT="0" distB="0" distL="0" distR="0" wp14:anchorId="0BDC10CA" wp14:editId="147CDBF8">
            <wp:extent cx="1360805" cy="1360805"/>
            <wp:effectExtent l="0" t="0" r="0" b="0"/>
            <wp:docPr id="51" name="Picture 51" descr="https://upload.wikimedia.org/wikipedia/en/3/3b/DLSU-Manila_Se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upload.wikimedia.org/wikipedia/en/3/3b/DLSU-Manila_Seal.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60805" cy="1360805"/>
                    </a:xfrm>
                    <a:prstGeom prst="rect">
                      <a:avLst/>
                    </a:prstGeom>
                    <a:noFill/>
                    <a:ln>
                      <a:noFill/>
                    </a:ln>
                  </pic:spPr>
                </pic:pic>
              </a:graphicData>
            </a:graphic>
          </wp:inline>
        </w:drawing>
      </w:r>
      <w:r w:rsidRPr="009E18D0">
        <w:rPr>
          <w:rFonts w:eastAsia="MS Mincho" w:cs="Times New Roman"/>
          <w:noProof/>
          <w:color w:val="000000"/>
          <w:lang w:eastAsia="en-PH"/>
        </w:rPr>
        <w:drawing>
          <wp:inline distT="0" distB="0" distL="0" distR="0" wp14:anchorId="150F709E" wp14:editId="0C6027BB">
            <wp:extent cx="1392555" cy="1392555"/>
            <wp:effectExtent l="0" t="0" r="0" b="0"/>
            <wp:docPr id="42" name="Picture 42" descr="http://www.dlsu.edu.ph/_assets/_images/_logos/CO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dlsu.edu.ph/_assets/_images/_logos/COE.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92555" cy="1392555"/>
                    </a:xfrm>
                    <a:prstGeom prst="rect">
                      <a:avLst/>
                    </a:prstGeom>
                    <a:noFill/>
                    <a:ln>
                      <a:noFill/>
                    </a:ln>
                  </pic:spPr>
                </pic:pic>
              </a:graphicData>
            </a:graphic>
          </wp:inline>
        </w:drawing>
      </w:r>
    </w:p>
    <w:p w14:paraId="545EB73F" w14:textId="77777777" w:rsidR="002D5048" w:rsidRDefault="002D5048" w:rsidP="00B72579">
      <w:pPr>
        <w:jc w:val="center"/>
      </w:pPr>
    </w:p>
    <w:p w14:paraId="09095ECE" w14:textId="58D36874" w:rsidR="002D5048" w:rsidRDefault="002D5048" w:rsidP="00B72579">
      <w:pPr>
        <w:jc w:val="center"/>
      </w:pPr>
      <w:r>
        <w:t xml:space="preserve">De La Salle University – </w:t>
      </w:r>
      <w:r w:rsidR="0031467C">
        <w:t>Manila</w:t>
      </w:r>
    </w:p>
    <w:p w14:paraId="4786CAD2" w14:textId="77777777" w:rsidR="002D5048" w:rsidRDefault="002D5048" w:rsidP="00B72579">
      <w:pPr>
        <w:jc w:val="center"/>
      </w:pPr>
      <w:r>
        <w:t>Gokongwei College of Engineering</w:t>
      </w:r>
    </w:p>
    <w:p w14:paraId="336A847E" w14:textId="44515828" w:rsidR="00263C36" w:rsidRPr="00B91C00" w:rsidRDefault="00E91E4E" w:rsidP="00B72579">
      <w:pPr>
        <w:jc w:val="center"/>
      </w:pPr>
      <w:r>
        <w:t xml:space="preserve">Department of </w:t>
      </w:r>
      <w:r w:rsidR="001B764C">
        <w:t xml:space="preserve">Electronics and </w:t>
      </w:r>
      <w:r>
        <w:t>Computer</w:t>
      </w:r>
      <w:r w:rsidR="001B764C">
        <w:t xml:space="preserve"> Engineering</w:t>
      </w:r>
    </w:p>
    <w:p w14:paraId="7A96E1D9" w14:textId="77777777" w:rsidR="00263C36" w:rsidRDefault="00263C36" w:rsidP="00B72579">
      <w:pPr>
        <w:jc w:val="center"/>
        <w:rPr>
          <w:lang w:val="en-US"/>
        </w:rPr>
      </w:pPr>
    </w:p>
    <w:p w14:paraId="611FFF5B" w14:textId="77777777" w:rsidR="00B72579" w:rsidRDefault="00B72579" w:rsidP="00B72579">
      <w:pPr>
        <w:jc w:val="center"/>
        <w:rPr>
          <w:lang w:val="en-US"/>
        </w:rPr>
      </w:pPr>
    </w:p>
    <w:p w14:paraId="2F56B58D" w14:textId="77777777" w:rsidR="00763962" w:rsidRDefault="00763962" w:rsidP="00B72579">
      <w:pPr>
        <w:jc w:val="center"/>
        <w:rPr>
          <w:lang w:val="en-US"/>
        </w:rPr>
      </w:pPr>
    </w:p>
    <w:p w14:paraId="7B9A492C" w14:textId="77777777" w:rsidR="00B72579" w:rsidRDefault="00B72579" w:rsidP="00B72579">
      <w:pPr>
        <w:jc w:val="center"/>
        <w:rPr>
          <w:lang w:val="en-US"/>
        </w:rPr>
      </w:pPr>
    </w:p>
    <w:p w14:paraId="15F1E3C5" w14:textId="28BC0789" w:rsidR="008E251C" w:rsidRDefault="00EF5361" w:rsidP="00B72579">
      <w:pPr>
        <w:jc w:val="center"/>
        <w:rPr>
          <w:lang w:val="en-US"/>
        </w:rPr>
      </w:pPr>
      <w:r w:rsidRPr="00F13A0C">
        <w:rPr>
          <w:sz w:val="56"/>
          <w:szCs w:val="56"/>
          <w:lang w:val="en-US"/>
        </w:rPr>
        <w:t xml:space="preserve">CpE Elective </w:t>
      </w:r>
      <w:r w:rsidR="00957ED1" w:rsidRPr="00F13A0C">
        <w:rPr>
          <w:sz w:val="56"/>
          <w:szCs w:val="56"/>
          <w:lang w:val="en-US"/>
        </w:rPr>
        <w:t>3</w:t>
      </w:r>
      <w:r w:rsidRPr="00F13A0C">
        <w:rPr>
          <w:sz w:val="56"/>
          <w:szCs w:val="56"/>
          <w:lang w:val="en-US"/>
        </w:rPr>
        <w:t xml:space="preserve"> Laboratory</w:t>
      </w:r>
    </w:p>
    <w:p w14:paraId="2787529E" w14:textId="4FBC2833" w:rsidR="002D5048" w:rsidRPr="00FA14EB" w:rsidRDefault="001B764C" w:rsidP="00B72579">
      <w:pPr>
        <w:jc w:val="center"/>
        <w:rPr>
          <w:sz w:val="40"/>
          <w:szCs w:val="32"/>
          <w:lang w:val="en-US"/>
        </w:rPr>
      </w:pPr>
      <w:r w:rsidRPr="00F13A0C">
        <w:rPr>
          <w:sz w:val="48"/>
          <w:szCs w:val="40"/>
          <w:lang w:val="en-US"/>
        </w:rPr>
        <w:t>LBY</w:t>
      </w:r>
      <w:r w:rsidR="00EF5361" w:rsidRPr="00F13A0C">
        <w:rPr>
          <w:sz w:val="48"/>
          <w:szCs w:val="40"/>
          <w:lang w:val="en-US"/>
        </w:rPr>
        <w:t>CP</w:t>
      </w:r>
      <w:r w:rsidR="00957ED1" w:rsidRPr="00F13A0C">
        <w:rPr>
          <w:sz w:val="48"/>
          <w:szCs w:val="40"/>
          <w:lang w:val="en-US"/>
        </w:rPr>
        <w:t>C4</w:t>
      </w:r>
    </w:p>
    <w:p w14:paraId="6C7A77EC" w14:textId="50A8C43A" w:rsidR="002D5048" w:rsidRDefault="002D5048" w:rsidP="00763962">
      <w:pPr>
        <w:jc w:val="center"/>
        <w:rPr>
          <w:lang w:val="en-US"/>
        </w:rPr>
      </w:pPr>
    </w:p>
    <w:p w14:paraId="7716565E" w14:textId="77777777" w:rsidR="00763962" w:rsidRDefault="00763962" w:rsidP="00763962">
      <w:pPr>
        <w:jc w:val="center"/>
        <w:rPr>
          <w:lang w:val="en-US"/>
        </w:rPr>
      </w:pPr>
    </w:p>
    <w:p w14:paraId="7BD287F9" w14:textId="77777777" w:rsidR="00763962" w:rsidRDefault="00763962" w:rsidP="00763962">
      <w:pPr>
        <w:jc w:val="center"/>
        <w:rPr>
          <w:lang w:val="en-US"/>
        </w:rPr>
      </w:pPr>
    </w:p>
    <w:p w14:paraId="4C30DB38" w14:textId="77777777" w:rsidR="00B72579" w:rsidRDefault="00B72579" w:rsidP="00763962">
      <w:pPr>
        <w:jc w:val="center"/>
        <w:rPr>
          <w:lang w:val="en-US"/>
        </w:rPr>
      </w:pPr>
    </w:p>
    <w:p w14:paraId="324A2441" w14:textId="68F6074E" w:rsidR="002D5048" w:rsidRDefault="00B72579" w:rsidP="00B72579">
      <w:pPr>
        <w:jc w:val="center"/>
        <w:rPr>
          <w:lang w:val="en-US"/>
        </w:rPr>
      </w:pPr>
      <w:r w:rsidRPr="00F13A0C">
        <w:rPr>
          <w:sz w:val="40"/>
          <w:szCs w:val="40"/>
          <w:lang w:val="en-US"/>
        </w:rPr>
        <w:t xml:space="preserve">Summative </w:t>
      </w:r>
      <w:r w:rsidR="00D15B81" w:rsidRPr="00F13A0C">
        <w:rPr>
          <w:sz w:val="40"/>
          <w:szCs w:val="40"/>
          <w:lang w:val="en-US"/>
        </w:rPr>
        <w:t>Laboratory Report</w:t>
      </w:r>
    </w:p>
    <w:p w14:paraId="2126C009" w14:textId="49BB5BA4" w:rsidR="002D5048" w:rsidRDefault="002D5048" w:rsidP="00763962">
      <w:pPr>
        <w:jc w:val="center"/>
        <w:rPr>
          <w:lang w:val="en-US"/>
        </w:rPr>
      </w:pPr>
    </w:p>
    <w:p w14:paraId="51082DCD" w14:textId="77777777" w:rsidR="00763962" w:rsidRDefault="00763962" w:rsidP="00763962">
      <w:pPr>
        <w:jc w:val="center"/>
        <w:rPr>
          <w:lang w:val="en-US"/>
        </w:rPr>
      </w:pPr>
    </w:p>
    <w:p w14:paraId="653AB104" w14:textId="77777777" w:rsidR="00B72579" w:rsidRDefault="00B72579" w:rsidP="00763962">
      <w:pPr>
        <w:jc w:val="center"/>
        <w:rPr>
          <w:lang w:val="en-US"/>
        </w:rPr>
      </w:pPr>
    </w:p>
    <w:p w14:paraId="1E0F56F8" w14:textId="77777777" w:rsidR="00763962" w:rsidRDefault="00763962" w:rsidP="00763962">
      <w:pPr>
        <w:jc w:val="center"/>
        <w:rPr>
          <w:lang w:val="en-US"/>
        </w:rPr>
      </w:pPr>
    </w:p>
    <w:p w14:paraId="6B438A02" w14:textId="7ACC9724" w:rsidR="002D5048" w:rsidRDefault="00B72579" w:rsidP="00B72579">
      <w:pPr>
        <w:jc w:val="center"/>
        <w:rPr>
          <w:lang w:val="en-US"/>
        </w:rPr>
      </w:pPr>
      <w:r>
        <w:rPr>
          <w:lang w:val="en-US"/>
        </w:rPr>
        <w:t xml:space="preserve">Prepared </w:t>
      </w:r>
      <w:r w:rsidR="00263C36">
        <w:rPr>
          <w:lang w:val="en-US"/>
        </w:rPr>
        <w:t>b</w:t>
      </w:r>
      <w:r w:rsidR="00330F1C">
        <w:rPr>
          <w:lang w:val="en-US"/>
        </w:rPr>
        <w:t>y</w:t>
      </w:r>
      <w:r>
        <w:rPr>
          <w:lang w:val="en-US"/>
        </w:rPr>
        <w:t>:</w:t>
      </w:r>
    </w:p>
    <w:p w14:paraId="57CFDB68" w14:textId="77777777" w:rsidR="00330F1C" w:rsidRDefault="00330F1C" w:rsidP="00B72579">
      <w:pPr>
        <w:jc w:val="center"/>
        <w:rPr>
          <w:lang w:val="en-US"/>
        </w:rPr>
      </w:pPr>
    </w:p>
    <w:p w14:paraId="5BF895E8" w14:textId="7CB236C9" w:rsidR="00763962" w:rsidRDefault="00E663AE" w:rsidP="00763962">
      <w:pPr>
        <w:jc w:val="center"/>
        <w:rPr>
          <w:lang w:val="en-US"/>
        </w:rPr>
      </w:pPr>
      <w:r>
        <w:rPr>
          <w:lang w:val="en-US"/>
        </w:rPr>
        <w:t>Banal</w:t>
      </w:r>
      <w:r w:rsidR="00263C36">
        <w:rPr>
          <w:lang w:val="en-US"/>
        </w:rPr>
        <w:t xml:space="preserve">, </w:t>
      </w:r>
      <w:r>
        <w:rPr>
          <w:lang w:val="en-US"/>
        </w:rPr>
        <w:t>Kenan</w:t>
      </w:r>
      <w:r w:rsidR="00263C36">
        <w:rPr>
          <w:lang w:val="en-US"/>
        </w:rPr>
        <w:t xml:space="preserve"> </w:t>
      </w:r>
      <w:r>
        <w:rPr>
          <w:lang w:val="en-US"/>
        </w:rPr>
        <w:t>A.</w:t>
      </w:r>
    </w:p>
    <w:p w14:paraId="565A540A" w14:textId="0ABE58CB" w:rsidR="00330F1C" w:rsidRPr="00E663AE" w:rsidRDefault="00B622E7" w:rsidP="00B72579">
      <w:pPr>
        <w:jc w:val="center"/>
      </w:pPr>
      <w:r>
        <w:rPr>
          <w:lang w:val="en-US"/>
        </w:rPr>
        <w:t>LBY</w:t>
      </w:r>
      <w:r w:rsidR="00EF5361">
        <w:rPr>
          <w:lang w:val="en-US"/>
        </w:rPr>
        <w:t>CP</w:t>
      </w:r>
      <w:r w:rsidR="00957ED1">
        <w:rPr>
          <w:lang w:val="en-US"/>
        </w:rPr>
        <w:t>C4</w:t>
      </w:r>
      <w:r w:rsidR="002D5048">
        <w:rPr>
          <w:lang w:val="en-US"/>
        </w:rPr>
        <w:t xml:space="preserve"> – </w:t>
      </w:r>
      <w:r w:rsidR="00E663AE">
        <w:rPr>
          <w:lang w:val="en-US"/>
        </w:rPr>
        <w:t>EQ3</w:t>
      </w:r>
    </w:p>
    <w:p w14:paraId="7DAD052A" w14:textId="77777777" w:rsidR="00330F1C" w:rsidRDefault="00330F1C">
      <w:pPr>
        <w:rPr>
          <w:lang w:val="en-US"/>
        </w:rPr>
      </w:pPr>
      <w:r>
        <w:rPr>
          <w:lang w:val="en-US"/>
        </w:rPr>
        <w:br w:type="page"/>
      </w:r>
    </w:p>
    <w:p w14:paraId="16B3D0F8" w14:textId="019D4D44" w:rsidR="00B72579" w:rsidRDefault="00B72579" w:rsidP="00B72579">
      <w:pPr>
        <w:pStyle w:val="Heading1"/>
        <w:jc w:val="center"/>
        <w:rPr>
          <w:lang w:val="en-US"/>
        </w:rPr>
      </w:pPr>
      <w:bookmarkStart w:id="0" w:name="_Toc214188753"/>
      <w:r>
        <w:rPr>
          <w:lang w:val="en-US"/>
        </w:rPr>
        <w:lastRenderedPageBreak/>
        <w:t>TABLE OF CONTENTS</w:t>
      </w:r>
      <w:bookmarkEnd w:id="0"/>
    </w:p>
    <w:sdt>
      <w:sdtPr>
        <w:rPr>
          <w:rFonts w:asciiTheme="minorHAnsi" w:eastAsiaTheme="minorHAnsi" w:hAnsiTheme="minorHAnsi" w:cstheme="minorBidi"/>
          <w:color w:val="auto"/>
          <w:sz w:val="22"/>
          <w:szCs w:val="22"/>
          <w:lang w:val="en-PH"/>
        </w:rPr>
        <w:id w:val="-45689778"/>
        <w:docPartObj>
          <w:docPartGallery w:val="Table of Contents"/>
          <w:docPartUnique/>
        </w:docPartObj>
      </w:sdtPr>
      <w:sdtEndPr>
        <w:rPr>
          <w:b/>
          <w:bCs/>
          <w:noProof/>
        </w:rPr>
      </w:sdtEndPr>
      <w:sdtContent>
        <w:p w14:paraId="26474E8D" w14:textId="66A90EA5" w:rsidR="00B72579" w:rsidRDefault="00B72579">
          <w:pPr>
            <w:pStyle w:val="TOCHeading"/>
          </w:pPr>
          <w:r>
            <w:t>Table of Contents</w:t>
          </w:r>
        </w:p>
        <w:p w14:paraId="0F2B97F3" w14:textId="326C9C3B" w:rsidR="009B6A80" w:rsidRDefault="00B72579">
          <w:pPr>
            <w:pStyle w:val="TOC1"/>
            <w:tabs>
              <w:tab w:val="right" w:leader="dot" w:pos="9350"/>
            </w:tabs>
            <w:rPr>
              <w:rFonts w:eastAsiaTheme="minorEastAsia"/>
              <w:noProof/>
              <w:kern w:val="2"/>
              <w:sz w:val="24"/>
              <w:szCs w:val="24"/>
              <w:lang w:eastAsia="en-PH"/>
              <w14:ligatures w14:val="standardContextual"/>
            </w:rPr>
          </w:pPr>
          <w:r>
            <w:fldChar w:fldCharType="begin"/>
          </w:r>
          <w:r>
            <w:instrText xml:space="preserve"> TOC \o "1-3" \h \z \u </w:instrText>
          </w:r>
          <w:r>
            <w:fldChar w:fldCharType="separate"/>
          </w:r>
          <w:hyperlink w:anchor="_Toc214188753" w:history="1">
            <w:r w:rsidR="009B6A80" w:rsidRPr="002A53D1">
              <w:rPr>
                <w:rStyle w:val="Hyperlink"/>
                <w:noProof/>
                <w:lang w:val="en-US"/>
              </w:rPr>
              <w:t>TABLE OF CONTENTS</w:t>
            </w:r>
            <w:r w:rsidR="009B6A80">
              <w:rPr>
                <w:noProof/>
                <w:webHidden/>
              </w:rPr>
              <w:tab/>
            </w:r>
            <w:r w:rsidR="009B6A80">
              <w:rPr>
                <w:noProof/>
                <w:webHidden/>
              </w:rPr>
              <w:fldChar w:fldCharType="begin"/>
            </w:r>
            <w:r w:rsidR="009B6A80">
              <w:rPr>
                <w:noProof/>
                <w:webHidden/>
              </w:rPr>
              <w:instrText xml:space="preserve"> PAGEREF _Toc214188753 \h </w:instrText>
            </w:r>
            <w:r w:rsidR="009B6A80">
              <w:rPr>
                <w:noProof/>
                <w:webHidden/>
              </w:rPr>
            </w:r>
            <w:r w:rsidR="009B6A80">
              <w:rPr>
                <w:noProof/>
                <w:webHidden/>
              </w:rPr>
              <w:fldChar w:fldCharType="separate"/>
            </w:r>
            <w:r w:rsidR="009B6A80">
              <w:rPr>
                <w:noProof/>
                <w:webHidden/>
              </w:rPr>
              <w:t>2</w:t>
            </w:r>
            <w:r w:rsidR="009B6A80">
              <w:rPr>
                <w:noProof/>
                <w:webHidden/>
              </w:rPr>
              <w:fldChar w:fldCharType="end"/>
            </w:r>
          </w:hyperlink>
        </w:p>
        <w:p w14:paraId="1670F2C3" w14:textId="53DF418B" w:rsidR="009B6A80" w:rsidRDefault="009B6A80">
          <w:pPr>
            <w:pStyle w:val="TOC1"/>
            <w:tabs>
              <w:tab w:val="left" w:pos="440"/>
              <w:tab w:val="right" w:leader="dot" w:pos="9350"/>
            </w:tabs>
            <w:rPr>
              <w:rFonts w:eastAsiaTheme="minorEastAsia"/>
              <w:noProof/>
              <w:kern w:val="2"/>
              <w:sz w:val="24"/>
              <w:szCs w:val="24"/>
              <w:lang w:eastAsia="en-PH"/>
              <w14:ligatures w14:val="standardContextual"/>
            </w:rPr>
          </w:pPr>
          <w:hyperlink w:anchor="_Toc214188754" w:history="1">
            <w:r w:rsidRPr="002A53D1">
              <w:rPr>
                <w:rStyle w:val="Hyperlink"/>
                <w:noProof/>
                <w:lang w:val="en-US"/>
              </w:rPr>
              <w:t>I.</w:t>
            </w:r>
            <w:r>
              <w:rPr>
                <w:rFonts w:eastAsiaTheme="minorEastAsia"/>
                <w:noProof/>
                <w:kern w:val="2"/>
                <w:sz w:val="24"/>
                <w:szCs w:val="24"/>
                <w:lang w:eastAsia="en-PH"/>
                <w14:ligatures w14:val="standardContextual"/>
              </w:rPr>
              <w:tab/>
            </w:r>
            <w:r w:rsidRPr="002A53D1">
              <w:rPr>
                <w:rStyle w:val="Hyperlink"/>
                <w:noProof/>
                <w:lang w:val="en-US"/>
              </w:rPr>
              <w:t>INTRODUCTION</w:t>
            </w:r>
            <w:r>
              <w:rPr>
                <w:noProof/>
                <w:webHidden/>
              </w:rPr>
              <w:tab/>
            </w:r>
            <w:r>
              <w:rPr>
                <w:noProof/>
                <w:webHidden/>
              </w:rPr>
              <w:fldChar w:fldCharType="begin"/>
            </w:r>
            <w:r>
              <w:rPr>
                <w:noProof/>
                <w:webHidden/>
              </w:rPr>
              <w:instrText xml:space="preserve"> PAGEREF _Toc214188754 \h </w:instrText>
            </w:r>
            <w:r>
              <w:rPr>
                <w:noProof/>
                <w:webHidden/>
              </w:rPr>
            </w:r>
            <w:r>
              <w:rPr>
                <w:noProof/>
                <w:webHidden/>
              </w:rPr>
              <w:fldChar w:fldCharType="separate"/>
            </w:r>
            <w:r>
              <w:rPr>
                <w:noProof/>
                <w:webHidden/>
              </w:rPr>
              <w:t>4</w:t>
            </w:r>
            <w:r>
              <w:rPr>
                <w:noProof/>
                <w:webHidden/>
              </w:rPr>
              <w:fldChar w:fldCharType="end"/>
            </w:r>
          </w:hyperlink>
        </w:p>
        <w:p w14:paraId="061DE023" w14:textId="2176DF2B" w:rsidR="009B6A80" w:rsidRDefault="009B6A80">
          <w:pPr>
            <w:pStyle w:val="TOC1"/>
            <w:tabs>
              <w:tab w:val="left" w:pos="440"/>
              <w:tab w:val="right" w:leader="dot" w:pos="9350"/>
            </w:tabs>
            <w:rPr>
              <w:rFonts w:eastAsiaTheme="minorEastAsia"/>
              <w:noProof/>
              <w:kern w:val="2"/>
              <w:sz w:val="24"/>
              <w:szCs w:val="24"/>
              <w:lang w:eastAsia="en-PH"/>
              <w14:ligatures w14:val="standardContextual"/>
            </w:rPr>
          </w:pPr>
          <w:hyperlink w:anchor="_Toc214188755" w:history="1">
            <w:r w:rsidRPr="002A53D1">
              <w:rPr>
                <w:rStyle w:val="Hyperlink"/>
                <w:noProof/>
                <w:lang w:val="en-US"/>
              </w:rPr>
              <w:t>II.</w:t>
            </w:r>
            <w:r>
              <w:rPr>
                <w:rFonts w:eastAsiaTheme="minorEastAsia"/>
                <w:noProof/>
                <w:kern w:val="2"/>
                <w:sz w:val="24"/>
                <w:szCs w:val="24"/>
                <w:lang w:eastAsia="en-PH"/>
                <w14:ligatures w14:val="standardContextual"/>
              </w:rPr>
              <w:tab/>
            </w:r>
            <w:r w:rsidRPr="002A53D1">
              <w:rPr>
                <w:rStyle w:val="Hyperlink"/>
                <w:noProof/>
                <w:lang w:val="en-US"/>
              </w:rPr>
              <w:t>METHODOLOGY, RESULTS, AND ANALYSIS</w:t>
            </w:r>
            <w:r>
              <w:rPr>
                <w:noProof/>
                <w:webHidden/>
              </w:rPr>
              <w:tab/>
            </w:r>
            <w:r>
              <w:rPr>
                <w:noProof/>
                <w:webHidden/>
              </w:rPr>
              <w:fldChar w:fldCharType="begin"/>
            </w:r>
            <w:r>
              <w:rPr>
                <w:noProof/>
                <w:webHidden/>
              </w:rPr>
              <w:instrText xml:space="preserve"> PAGEREF _Toc214188755 \h </w:instrText>
            </w:r>
            <w:r>
              <w:rPr>
                <w:noProof/>
                <w:webHidden/>
              </w:rPr>
            </w:r>
            <w:r>
              <w:rPr>
                <w:noProof/>
                <w:webHidden/>
              </w:rPr>
              <w:fldChar w:fldCharType="separate"/>
            </w:r>
            <w:r>
              <w:rPr>
                <w:noProof/>
                <w:webHidden/>
              </w:rPr>
              <w:t>5</w:t>
            </w:r>
            <w:r>
              <w:rPr>
                <w:noProof/>
                <w:webHidden/>
              </w:rPr>
              <w:fldChar w:fldCharType="end"/>
            </w:r>
          </w:hyperlink>
        </w:p>
        <w:p w14:paraId="432C4228" w14:textId="3466A2A4" w:rsidR="009B6A80" w:rsidRDefault="009B6A80">
          <w:pPr>
            <w:pStyle w:val="TOC2"/>
            <w:tabs>
              <w:tab w:val="right" w:leader="dot" w:pos="9350"/>
            </w:tabs>
            <w:rPr>
              <w:rFonts w:eastAsiaTheme="minorEastAsia"/>
              <w:noProof/>
              <w:kern w:val="2"/>
              <w:sz w:val="24"/>
              <w:szCs w:val="24"/>
              <w:lang w:eastAsia="en-PH"/>
              <w14:ligatures w14:val="standardContextual"/>
            </w:rPr>
          </w:pPr>
          <w:hyperlink w:anchor="_Toc214188756" w:history="1">
            <w:r w:rsidRPr="002A53D1">
              <w:rPr>
                <w:rStyle w:val="Hyperlink"/>
                <w:noProof/>
                <w:lang w:val="en-US"/>
              </w:rPr>
              <w:t>Activity 1: Autoencoders</w:t>
            </w:r>
            <w:r>
              <w:rPr>
                <w:noProof/>
                <w:webHidden/>
              </w:rPr>
              <w:tab/>
            </w:r>
            <w:r>
              <w:rPr>
                <w:noProof/>
                <w:webHidden/>
              </w:rPr>
              <w:fldChar w:fldCharType="begin"/>
            </w:r>
            <w:r>
              <w:rPr>
                <w:noProof/>
                <w:webHidden/>
              </w:rPr>
              <w:instrText xml:space="preserve"> PAGEREF _Toc214188756 \h </w:instrText>
            </w:r>
            <w:r>
              <w:rPr>
                <w:noProof/>
                <w:webHidden/>
              </w:rPr>
            </w:r>
            <w:r>
              <w:rPr>
                <w:noProof/>
                <w:webHidden/>
              </w:rPr>
              <w:fldChar w:fldCharType="separate"/>
            </w:r>
            <w:r>
              <w:rPr>
                <w:noProof/>
                <w:webHidden/>
              </w:rPr>
              <w:t>5</w:t>
            </w:r>
            <w:r>
              <w:rPr>
                <w:noProof/>
                <w:webHidden/>
              </w:rPr>
              <w:fldChar w:fldCharType="end"/>
            </w:r>
          </w:hyperlink>
        </w:p>
        <w:p w14:paraId="13F2CF27" w14:textId="4BE21EC3" w:rsidR="009B6A80" w:rsidRDefault="009B6A80">
          <w:pPr>
            <w:pStyle w:val="TOC3"/>
            <w:tabs>
              <w:tab w:val="left" w:pos="1200"/>
              <w:tab w:val="right" w:leader="dot" w:pos="9350"/>
            </w:tabs>
            <w:rPr>
              <w:rFonts w:eastAsiaTheme="minorEastAsia"/>
              <w:noProof/>
              <w:kern w:val="2"/>
              <w:sz w:val="24"/>
              <w:szCs w:val="24"/>
              <w:lang w:eastAsia="en-PH"/>
              <w14:ligatures w14:val="standardContextual"/>
            </w:rPr>
          </w:pPr>
          <w:hyperlink w:anchor="_Toc214188757" w:history="1">
            <w:r w:rsidRPr="002A53D1">
              <w:rPr>
                <w:rStyle w:val="Hyperlink"/>
                <w:noProof/>
                <w:lang w:val="en-US"/>
              </w:rPr>
              <w:t>1.1.</w:t>
            </w:r>
            <w:r>
              <w:rPr>
                <w:rFonts w:eastAsiaTheme="minorEastAsia"/>
                <w:noProof/>
                <w:kern w:val="2"/>
                <w:sz w:val="24"/>
                <w:szCs w:val="24"/>
                <w:lang w:eastAsia="en-PH"/>
                <w14:ligatures w14:val="standardContextual"/>
              </w:rPr>
              <w:tab/>
            </w:r>
            <w:r w:rsidRPr="002A53D1">
              <w:rPr>
                <w:rStyle w:val="Hyperlink"/>
                <w:noProof/>
                <w:lang w:val="en-US"/>
              </w:rPr>
              <w:t>Objectives</w:t>
            </w:r>
            <w:r>
              <w:rPr>
                <w:noProof/>
                <w:webHidden/>
              </w:rPr>
              <w:tab/>
            </w:r>
            <w:r>
              <w:rPr>
                <w:noProof/>
                <w:webHidden/>
              </w:rPr>
              <w:fldChar w:fldCharType="begin"/>
            </w:r>
            <w:r>
              <w:rPr>
                <w:noProof/>
                <w:webHidden/>
              </w:rPr>
              <w:instrText xml:space="preserve"> PAGEREF _Toc214188757 \h </w:instrText>
            </w:r>
            <w:r>
              <w:rPr>
                <w:noProof/>
                <w:webHidden/>
              </w:rPr>
            </w:r>
            <w:r>
              <w:rPr>
                <w:noProof/>
                <w:webHidden/>
              </w:rPr>
              <w:fldChar w:fldCharType="separate"/>
            </w:r>
            <w:r>
              <w:rPr>
                <w:noProof/>
                <w:webHidden/>
              </w:rPr>
              <w:t>5</w:t>
            </w:r>
            <w:r>
              <w:rPr>
                <w:noProof/>
                <w:webHidden/>
              </w:rPr>
              <w:fldChar w:fldCharType="end"/>
            </w:r>
          </w:hyperlink>
        </w:p>
        <w:p w14:paraId="6501BDBE" w14:textId="1E6C2127" w:rsidR="009B6A80" w:rsidRDefault="009B6A80">
          <w:pPr>
            <w:pStyle w:val="TOC3"/>
            <w:tabs>
              <w:tab w:val="left" w:pos="1200"/>
              <w:tab w:val="right" w:leader="dot" w:pos="9350"/>
            </w:tabs>
            <w:rPr>
              <w:rFonts w:eastAsiaTheme="minorEastAsia"/>
              <w:noProof/>
              <w:kern w:val="2"/>
              <w:sz w:val="24"/>
              <w:szCs w:val="24"/>
              <w:lang w:eastAsia="en-PH"/>
              <w14:ligatures w14:val="standardContextual"/>
            </w:rPr>
          </w:pPr>
          <w:hyperlink w:anchor="_Toc214188758" w:history="1">
            <w:r w:rsidRPr="002A53D1">
              <w:rPr>
                <w:rStyle w:val="Hyperlink"/>
                <w:noProof/>
                <w:lang w:val="en-US"/>
              </w:rPr>
              <w:t>1.2.</w:t>
            </w:r>
            <w:r>
              <w:rPr>
                <w:rFonts w:eastAsiaTheme="minorEastAsia"/>
                <w:noProof/>
                <w:kern w:val="2"/>
                <w:sz w:val="24"/>
                <w:szCs w:val="24"/>
                <w:lang w:eastAsia="en-PH"/>
                <w14:ligatures w14:val="standardContextual"/>
              </w:rPr>
              <w:tab/>
            </w:r>
            <w:r w:rsidRPr="002A53D1">
              <w:rPr>
                <w:rStyle w:val="Hyperlink"/>
                <w:noProof/>
                <w:lang w:val="en-US"/>
              </w:rPr>
              <w:t>Experimental Procedure</w:t>
            </w:r>
            <w:r>
              <w:rPr>
                <w:noProof/>
                <w:webHidden/>
              </w:rPr>
              <w:tab/>
            </w:r>
            <w:r>
              <w:rPr>
                <w:noProof/>
                <w:webHidden/>
              </w:rPr>
              <w:fldChar w:fldCharType="begin"/>
            </w:r>
            <w:r>
              <w:rPr>
                <w:noProof/>
                <w:webHidden/>
              </w:rPr>
              <w:instrText xml:space="preserve"> PAGEREF _Toc214188758 \h </w:instrText>
            </w:r>
            <w:r>
              <w:rPr>
                <w:noProof/>
                <w:webHidden/>
              </w:rPr>
            </w:r>
            <w:r>
              <w:rPr>
                <w:noProof/>
                <w:webHidden/>
              </w:rPr>
              <w:fldChar w:fldCharType="separate"/>
            </w:r>
            <w:r>
              <w:rPr>
                <w:noProof/>
                <w:webHidden/>
              </w:rPr>
              <w:t>5</w:t>
            </w:r>
            <w:r>
              <w:rPr>
                <w:noProof/>
                <w:webHidden/>
              </w:rPr>
              <w:fldChar w:fldCharType="end"/>
            </w:r>
          </w:hyperlink>
        </w:p>
        <w:p w14:paraId="0ED9132B" w14:textId="0AD7B050" w:rsidR="009B6A80" w:rsidRDefault="009B6A80">
          <w:pPr>
            <w:pStyle w:val="TOC3"/>
            <w:tabs>
              <w:tab w:val="left" w:pos="1200"/>
              <w:tab w:val="right" w:leader="dot" w:pos="9350"/>
            </w:tabs>
            <w:rPr>
              <w:rFonts w:eastAsiaTheme="minorEastAsia"/>
              <w:noProof/>
              <w:kern w:val="2"/>
              <w:sz w:val="24"/>
              <w:szCs w:val="24"/>
              <w:lang w:eastAsia="en-PH"/>
              <w14:ligatures w14:val="standardContextual"/>
            </w:rPr>
          </w:pPr>
          <w:hyperlink w:anchor="_Toc214188759" w:history="1">
            <w:r w:rsidRPr="002A53D1">
              <w:rPr>
                <w:rStyle w:val="Hyperlink"/>
                <w:noProof/>
                <w:lang w:val="en-US"/>
              </w:rPr>
              <w:t>1.3.</w:t>
            </w:r>
            <w:r>
              <w:rPr>
                <w:rFonts w:eastAsiaTheme="minorEastAsia"/>
                <w:noProof/>
                <w:kern w:val="2"/>
                <w:sz w:val="24"/>
                <w:szCs w:val="24"/>
                <w:lang w:eastAsia="en-PH"/>
                <w14:ligatures w14:val="standardContextual"/>
              </w:rPr>
              <w:tab/>
            </w:r>
            <w:r w:rsidRPr="002A53D1">
              <w:rPr>
                <w:rStyle w:val="Hyperlink"/>
                <w:noProof/>
                <w:lang w:val="en-US"/>
              </w:rPr>
              <w:t>Results and Analysis</w:t>
            </w:r>
            <w:r>
              <w:rPr>
                <w:noProof/>
                <w:webHidden/>
              </w:rPr>
              <w:tab/>
            </w:r>
            <w:r>
              <w:rPr>
                <w:noProof/>
                <w:webHidden/>
              </w:rPr>
              <w:fldChar w:fldCharType="begin"/>
            </w:r>
            <w:r>
              <w:rPr>
                <w:noProof/>
                <w:webHidden/>
              </w:rPr>
              <w:instrText xml:space="preserve"> PAGEREF _Toc214188759 \h </w:instrText>
            </w:r>
            <w:r>
              <w:rPr>
                <w:noProof/>
                <w:webHidden/>
              </w:rPr>
            </w:r>
            <w:r>
              <w:rPr>
                <w:noProof/>
                <w:webHidden/>
              </w:rPr>
              <w:fldChar w:fldCharType="separate"/>
            </w:r>
            <w:r>
              <w:rPr>
                <w:noProof/>
                <w:webHidden/>
              </w:rPr>
              <w:t>6</w:t>
            </w:r>
            <w:r>
              <w:rPr>
                <w:noProof/>
                <w:webHidden/>
              </w:rPr>
              <w:fldChar w:fldCharType="end"/>
            </w:r>
          </w:hyperlink>
        </w:p>
        <w:p w14:paraId="38C116BD" w14:textId="2B91562E" w:rsidR="009B6A80" w:rsidRDefault="009B6A80">
          <w:pPr>
            <w:pStyle w:val="TOC3"/>
            <w:tabs>
              <w:tab w:val="left" w:pos="1200"/>
              <w:tab w:val="right" w:leader="dot" w:pos="9350"/>
            </w:tabs>
            <w:rPr>
              <w:rFonts w:eastAsiaTheme="minorEastAsia"/>
              <w:noProof/>
              <w:kern w:val="2"/>
              <w:sz w:val="24"/>
              <w:szCs w:val="24"/>
              <w:lang w:eastAsia="en-PH"/>
              <w14:ligatures w14:val="standardContextual"/>
            </w:rPr>
          </w:pPr>
          <w:hyperlink w:anchor="_Toc214188760" w:history="1">
            <w:r w:rsidRPr="002A53D1">
              <w:rPr>
                <w:rStyle w:val="Hyperlink"/>
                <w:noProof/>
                <w:lang w:val="en-US"/>
              </w:rPr>
              <w:t>1.4.</w:t>
            </w:r>
            <w:r>
              <w:rPr>
                <w:rFonts w:eastAsiaTheme="minorEastAsia"/>
                <w:noProof/>
                <w:kern w:val="2"/>
                <w:sz w:val="24"/>
                <w:szCs w:val="24"/>
                <w:lang w:eastAsia="en-PH"/>
                <w14:ligatures w14:val="standardContextual"/>
              </w:rPr>
              <w:tab/>
            </w:r>
            <w:r w:rsidRPr="002A53D1">
              <w:rPr>
                <w:rStyle w:val="Hyperlink"/>
                <w:noProof/>
                <w:lang w:val="en-US"/>
              </w:rPr>
              <w:t>Answer to Guide Questions, Insights, and Reflections</w:t>
            </w:r>
            <w:r>
              <w:rPr>
                <w:noProof/>
                <w:webHidden/>
              </w:rPr>
              <w:tab/>
            </w:r>
            <w:r>
              <w:rPr>
                <w:noProof/>
                <w:webHidden/>
              </w:rPr>
              <w:fldChar w:fldCharType="begin"/>
            </w:r>
            <w:r>
              <w:rPr>
                <w:noProof/>
                <w:webHidden/>
              </w:rPr>
              <w:instrText xml:space="preserve"> PAGEREF _Toc214188760 \h </w:instrText>
            </w:r>
            <w:r>
              <w:rPr>
                <w:noProof/>
                <w:webHidden/>
              </w:rPr>
            </w:r>
            <w:r>
              <w:rPr>
                <w:noProof/>
                <w:webHidden/>
              </w:rPr>
              <w:fldChar w:fldCharType="separate"/>
            </w:r>
            <w:r>
              <w:rPr>
                <w:noProof/>
                <w:webHidden/>
              </w:rPr>
              <w:t>24</w:t>
            </w:r>
            <w:r>
              <w:rPr>
                <w:noProof/>
                <w:webHidden/>
              </w:rPr>
              <w:fldChar w:fldCharType="end"/>
            </w:r>
          </w:hyperlink>
        </w:p>
        <w:p w14:paraId="62921A63" w14:textId="08A6FB38" w:rsidR="009B6A80" w:rsidRDefault="009B6A80">
          <w:pPr>
            <w:pStyle w:val="TOC2"/>
            <w:tabs>
              <w:tab w:val="right" w:leader="dot" w:pos="9350"/>
            </w:tabs>
            <w:rPr>
              <w:rFonts w:eastAsiaTheme="minorEastAsia"/>
              <w:noProof/>
              <w:kern w:val="2"/>
              <w:sz w:val="24"/>
              <w:szCs w:val="24"/>
              <w:lang w:eastAsia="en-PH"/>
              <w14:ligatures w14:val="standardContextual"/>
            </w:rPr>
          </w:pPr>
          <w:hyperlink w:anchor="_Toc214188761" w:history="1">
            <w:r w:rsidRPr="002A53D1">
              <w:rPr>
                <w:rStyle w:val="Hyperlink"/>
                <w:noProof/>
                <w:lang w:val="en-US"/>
              </w:rPr>
              <w:t xml:space="preserve">Activity 2: </w:t>
            </w:r>
            <w:r w:rsidRPr="002A53D1">
              <w:rPr>
                <w:rStyle w:val="Hyperlink"/>
                <w:bCs/>
                <w:noProof/>
              </w:rPr>
              <w:t>Variational Autoencoders and Generative Adversarial Networks</w:t>
            </w:r>
            <w:r>
              <w:rPr>
                <w:noProof/>
                <w:webHidden/>
              </w:rPr>
              <w:tab/>
            </w:r>
            <w:r>
              <w:rPr>
                <w:noProof/>
                <w:webHidden/>
              </w:rPr>
              <w:fldChar w:fldCharType="begin"/>
            </w:r>
            <w:r>
              <w:rPr>
                <w:noProof/>
                <w:webHidden/>
              </w:rPr>
              <w:instrText xml:space="preserve"> PAGEREF _Toc214188761 \h </w:instrText>
            </w:r>
            <w:r>
              <w:rPr>
                <w:noProof/>
                <w:webHidden/>
              </w:rPr>
            </w:r>
            <w:r>
              <w:rPr>
                <w:noProof/>
                <w:webHidden/>
              </w:rPr>
              <w:fldChar w:fldCharType="separate"/>
            </w:r>
            <w:r>
              <w:rPr>
                <w:noProof/>
                <w:webHidden/>
              </w:rPr>
              <w:t>25</w:t>
            </w:r>
            <w:r>
              <w:rPr>
                <w:noProof/>
                <w:webHidden/>
              </w:rPr>
              <w:fldChar w:fldCharType="end"/>
            </w:r>
          </w:hyperlink>
        </w:p>
        <w:p w14:paraId="1A0B3DFB" w14:textId="6D9DC172" w:rsidR="009B6A80" w:rsidRDefault="009B6A80">
          <w:pPr>
            <w:pStyle w:val="TOC3"/>
            <w:tabs>
              <w:tab w:val="left" w:pos="1200"/>
              <w:tab w:val="right" w:leader="dot" w:pos="9350"/>
            </w:tabs>
            <w:rPr>
              <w:rFonts w:eastAsiaTheme="minorEastAsia"/>
              <w:noProof/>
              <w:kern w:val="2"/>
              <w:sz w:val="24"/>
              <w:szCs w:val="24"/>
              <w:lang w:eastAsia="en-PH"/>
              <w14:ligatures w14:val="standardContextual"/>
            </w:rPr>
          </w:pPr>
          <w:hyperlink w:anchor="_Toc214188762" w:history="1">
            <w:r w:rsidRPr="002A53D1">
              <w:rPr>
                <w:rStyle w:val="Hyperlink"/>
                <w:noProof/>
                <w:lang w:val="en-US"/>
              </w:rPr>
              <w:t>2.1.</w:t>
            </w:r>
            <w:r>
              <w:rPr>
                <w:rFonts w:eastAsiaTheme="minorEastAsia"/>
                <w:noProof/>
                <w:kern w:val="2"/>
                <w:sz w:val="24"/>
                <w:szCs w:val="24"/>
                <w:lang w:eastAsia="en-PH"/>
                <w14:ligatures w14:val="standardContextual"/>
              </w:rPr>
              <w:tab/>
            </w:r>
            <w:r w:rsidRPr="002A53D1">
              <w:rPr>
                <w:rStyle w:val="Hyperlink"/>
                <w:noProof/>
                <w:lang w:val="en-US"/>
              </w:rPr>
              <w:t>Objectives</w:t>
            </w:r>
            <w:r>
              <w:rPr>
                <w:noProof/>
                <w:webHidden/>
              </w:rPr>
              <w:tab/>
            </w:r>
            <w:r>
              <w:rPr>
                <w:noProof/>
                <w:webHidden/>
              </w:rPr>
              <w:fldChar w:fldCharType="begin"/>
            </w:r>
            <w:r>
              <w:rPr>
                <w:noProof/>
                <w:webHidden/>
              </w:rPr>
              <w:instrText xml:space="preserve"> PAGEREF _Toc214188762 \h </w:instrText>
            </w:r>
            <w:r>
              <w:rPr>
                <w:noProof/>
                <w:webHidden/>
              </w:rPr>
            </w:r>
            <w:r>
              <w:rPr>
                <w:noProof/>
                <w:webHidden/>
              </w:rPr>
              <w:fldChar w:fldCharType="separate"/>
            </w:r>
            <w:r>
              <w:rPr>
                <w:noProof/>
                <w:webHidden/>
              </w:rPr>
              <w:t>25</w:t>
            </w:r>
            <w:r>
              <w:rPr>
                <w:noProof/>
                <w:webHidden/>
              </w:rPr>
              <w:fldChar w:fldCharType="end"/>
            </w:r>
          </w:hyperlink>
        </w:p>
        <w:p w14:paraId="3C557CE2" w14:textId="74379148" w:rsidR="009B6A80" w:rsidRDefault="009B6A80">
          <w:pPr>
            <w:pStyle w:val="TOC3"/>
            <w:tabs>
              <w:tab w:val="left" w:pos="1200"/>
              <w:tab w:val="right" w:leader="dot" w:pos="9350"/>
            </w:tabs>
            <w:rPr>
              <w:rFonts w:eastAsiaTheme="minorEastAsia"/>
              <w:noProof/>
              <w:kern w:val="2"/>
              <w:sz w:val="24"/>
              <w:szCs w:val="24"/>
              <w:lang w:eastAsia="en-PH"/>
              <w14:ligatures w14:val="standardContextual"/>
            </w:rPr>
          </w:pPr>
          <w:hyperlink w:anchor="_Toc214188763" w:history="1">
            <w:r w:rsidRPr="002A53D1">
              <w:rPr>
                <w:rStyle w:val="Hyperlink"/>
                <w:noProof/>
                <w:lang w:val="en-US"/>
              </w:rPr>
              <w:t>2.2.</w:t>
            </w:r>
            <w:r>
              <w:rPr>
                <w:rFonts w:eastAsiaTheme="minorEastAsia"/>
                <w:noProof/>
                <w:kern w:val="2"/>
                <w:sz w:val="24"/>
                <w:szCs w:val="24"/>
                <w:lang w:eastAsia="en-PH"/>
                <w14:ligatures w14:val="standardContextual"/>
              </w:rPr>
              <w:tab/>
            </w:r>
            <w:r w:rsidRPr="002A53D1">
              <w:rPr>
                <w:rStyle w:val="Hyperlink"/>
                <w:noProof/>
                <w:lang w:val="en-US"/>
              </w:rPr>
              <w:t>Experimental Procedure</w:t>
            </w:r>
            <w:r>
              <w:rPr>
                <w:noProof/>
                <w:webHidden/>
              </w:rPr>
              <w:tab/>
            </w:r>
            <w:r>
              <w:rPr>
                <w:noProof/>
                <w:webHidden/>
              </w:rPr>
              <w:fldChar w:fldCharType="begin"/>
            </w:r>
            <w:r>
              <w:rPr>
                <w:noProof/>
                <w:webHidden/>
              </w:rPr>
              <w:instrText xml:space="preserve"> PAGEREF _Toc214188763 \h </w:instrText>
            </w:r>
            <w:r>
              <w:rPr>
                <w:noProof/>
                <w:webHidden/>
              </w:rPr>
            </w:r>
            <w:r>
              <w:rPr>
                <w:noProof/>
                <w:webHidden/>
              </w:rPr>
              <w:fldChar w:fldCharType="separate"/>
            </w:r>
            <w:r>
              <w:rPr>
                <w:noProof/>
                <w:webHidden/>
              </w:rPr>
              <w:t>25</w:t>
            </w:r>
            <w:r>
              <w:rPr>
                <w:noProof/>
                <w:webHidden/>
              </w:rPr>
              <w:fldChar w:fldCharType="end"/>
            </w:r>
          </w:hyperlink>
        </w:p>
        <w:p w14:paraId="36A4B482" w14:textId="6CFED1E5" w:rsidR="009B6A80" w:rsidRDefault="009B6A80">
          <w:pPr>
            <w:pStyle w:val="TOC3"/>
            <w:tabs>
              <w:tab w:val="left" w:pos="1200"/>
              <w:tab w:val="right" w:leader="dot" w:pos="9350"/>
            </w:tabs>
            <w:rPr>
              <w:rFonts w:eastAsiaTheme="minorEastAsia"/>
              <w:noProof/>
              <w:kern w:val="2"/>
              <w:sz w:val="24"/>
              <w:szCs w:val="24"/>
              <w:lang w:eastAsia="en-PH"/>
              <w14:ligatures w14:val="standardContextual"/>
            </w:rPr>
          </w:pPr>
          <w:hyperlink w:anchor="_Toc214188764" w:history="1">
            <w:r w:rsidRPr="002A53D1">
              <w:rPr>
                <w:rStyle w:val="Hyperlink"/>
                <w:noProof/>
                <w:lang w:val="en-US"/>
              </w:rPr>
              <w:t>2.3.</w:t>
            </w:r>
            <w:r>
              <w:rPr>
                <w:rFonts w:eastAsiaTheme="minorEastAsia"/>
                <w:noProof/>
                <w:kern w:val="2"/>
                <w:sz w:val="24"/>
                <w:szCs w:val="24"/>
                <w:lang w:eastAsia="en-PH"/>
                <w14:ligatures w14:val="standardContextual"/>
              </w:rPr>
              <w:tab/>
            </w:r>
            <w:r w:rsidRPr="002A53D1">
              <w:rPr>
                <w:rStyle w:val="Hyperlink"/>
                <w:noProof/>
                <w:lang w:val="en-US"/>
              </w:rPr>
              <w:t>Results and Analysis</w:t>
            </w:r>
            <w:r>
              <w:rPr>
                <w:noProof/>
                <w:webHidden/>
              </w:rPr>
              <w:tab/>
            </w:r>
            <w:r>
              <w:rPr>
                <w:noProof/>
                <w:webHidden/>
              </w:rPr>
              <w:fldChar w:fldCharType="begin"/>
            </w:r>
            <w:r>
              <w:rPr>
                <w:noProof/>
                <w:webHidden/>
              </w:rPr>
              <w:instrText xml:space="preserve"> PAGEREF _Toc214188764 \h </w:instrText>
            </w:r>
            <w:r>
              <w:rPr>
                <w:noProof/>
                <w:webHidden/>
              </w:rPr>
            </w:r>
            <w:r>
              <w:rPr>
                <w:noProof/>
                <w:webHidden/>
              </w:rPr>
              <w:fldChar w:fldCharType="separate"/>
            </w:r>
            <w:r>
              <w:rPr>
                <w:noProof/>
                <w:webHidden/>
              </w:rPr>
              <w:t>25</w:t>
            </w:r>
            <w:r>
              <w:rPr>
                <w:noProof/>
                <w:webHidden/>
              </w:rPr>
              <w:fldChar w:fldCharType="end"/>
            </w:r>
          </w:hyperlink>
        </w:p>
        <w:p w14:paraId="67ADA0DD" w14:textId="252D14F4" w:rsidR="009B6A80" w:rsidRDefault="009B6A80">
          <w:pPr>
            <w:pStyle w:val="TOC3"/>
            <w:tabs>
              <w:tab w:val="left" w:pos="1200"/>
              <w:tab w:val="right" w:leader="dot" w:pos="9350"/>
            </w:tabs>
            <w:rPr>
              <w:rFonts w:eastAsiaTheme="minorEastAsia"/>
              <w:noProof/>
              <w:kern w:val="2"/>
              <w:sz w:val="24"/>
              <w:szCs w:val="24"/>
              <w:lang w:eastAsia="en-PH"/>
              <w14:ligatures w14:val="standardContextual"/>
            </w:rPr>
          </w:pPr>
          <w:hyperlink w:anchor="_Toc214188765" w:history="1">
            <w:r w:rsidRPr="002A53D1">
              <w:rPr>
                <w:rStyle w:val="Hyperlink"/>
                <w:noProof/>
                <w:lang w:val="en-US"/>
              </w:rPr>
              <w:t>2.4.</w:t>
            </w:r>
            <w:r>
              <w:rPr>
                <w:rFonts w:eastAsiaTheme="minorEastAsia"/>
                <w:noProof/>
                <w:kern w:val="2"/>
                <w:sz w:val="24"/>
                <w:szCs w:val="24"/>
                <w:lang w:eastAsia="en-PH"/>
                <w14:ligatures w14:val="standardContextual"/>
              </w:rPr>
              <w:tab/>
            </w:r>
            <w:r w:rsidRPr="002A53D1">
              <w:rPr>
                <w:rStyle w:val="Hyperlink"/>
                <w:noProof/>
                <w:lang w:val="en-US"/>
              </w:rPr>
              <w:t>Answer to Guide Questions, Insights, and Reflections</w:t>
            </w:r>
            <w:r>
              <w:rPr>
                <w:noProof/>
                <w:webHidden/>
              </w:rPr>
              <w:tab/>
            </w:r>
            <w:r>
              <w:rPr>
                <w:noProof/>
                <w:webHidden/>
              </w:rPr>
              <w:fldChar w:fldCharType="begin"/>
            </w:r>
            <w:r>
              <w:rPr>
                <w:noProof/>
                <w:webHidden/>
              </w:rPr>
              <w:instrText xml:space="preserve"> PAGEREF _Toc214188765 \h </w:instrText>
            </w:r>
            <w:r>
              <w:rPr>
                <w:noProof/>
                <w:webHidden/>
              </w:rPr>
            </w:r>
            <w:r>
              <w:rPr>
                <w:noProof/>
                <w:webHidden/>
              </w:rPr>
              <w:fldChar w:fldCharType="separate"/>
            </w:r>
            <w:r>
              <w:rPr>
                <w:noProof/>
                <w:webHidden/>
              </w:rPr>
              <w:t>44</w:t>
            </w:r>
            <w:r>
              <w:rPr>
                <w:noProof/>
                <w:webHidden/>
              </w:rPr>
              <w:fldChar w:fldCharType="end"/>
            </w:r>
          </w:hyperlink>
        </w:p>
        <w:p w14:paraId="0B011CA0" w14:textId="346DA813" w:rsidR="009B6A80" w:rsidRDefault="009B6A80">
          <w:pPr>
            <w:pStyle w:val="TOC2"/>
            <w:tabs>
              <w:tab w:val="right" w:leader="dot" w:pos="9350"/>
            </w:tabs>
            <w:rPr>
              <w:rFonts w:eastAsiaTheme="minorEastAsia"/>
              <w:noProof/>
              <w:kern w:val="2"/>
              <w:sz w:val="24"/>
              <w:szCs w:val="24"/>
              <w:lang w:eastAsia="en-PH"/>
              <w14:ligatures w14:val="standardContextual"/>
            </w:rPr>
          </w:pPr>
          <w:hyperlink w:anchor="_Toc214188766" w:history="1">
            <w:r w:rsidRPr="002A53D1">
              <w:rPr>
                <w:rStyle w:val="Hyperlink"/>
                <w:noProof/>
                <w:lang w:val="en-US"/>
              </w:rPr>
              <w:t>Activity 3: Text Generation Models</w:t>
            </w:r>
            <w:r>
              <w:rPr>
                <w:noProof/>
                <w:webHidden/>
              </w:rPr>
              <w:tab/>
            </w:r>
            <w:r>
              <w:rPr>
                <w:noProof/>
                <w:webHidden/>
              </w:rPr>
              <w:fldChar w:fldCharType="begin"/>
            </w:r>
            <w:r>
              <w:rPr>
                <w:noProof/>
                <w:webHidden/>
              </w:rPr>
              <w:instrText xml:space="preserve"> PAGEREF _Toc214188766 \h </w:instrText>
            </w:r>
            <w:r>
              <w:rPr>
                <w:noProof/>
                <w:webHidden/>
              </w:rPr>
            </w:r>
            <w:r>
              <w:rPr>
                <w:noProof/>
                <w:webHidden/>
              </w:rPr>
              <w:fldChar w:fldCharType="separate"/>
            </w:r>
            <w:r>
              <w:rPr>
                <w:noProof/>
                <w:webHidden/>
              </w:rPr>
              <w:t>45</w:t>
            </w:r>
            <w:r>
              <w:rPr>
                <w:noProof/>
                <w:webHidden/>
              </w:rPr>
              <w:fldChar w:fldCharType="end"/>
            </w:r>
          </w:hyperlink>
        </w:p>
        <w:p w14:paraId="44B3CD8A" w14:textId="39B7D039" w:rsidR="009B6A80" w:rsidRDefault="009B6A80">
          <w:pPr>
            <w:pStyle w:val="TOC3"/>
            <w:tabs>
              <w:tab w:val="left" w:pos="1200"/>
              <w:tab w:val="right" w:leader="dot" w:pos="9350"/>
            </w:tabs>
            <w:rPr>
              <w:rFonts w:eastAsiaTheme="minorEastAsia"/>
              <w:noProof/>
              <w:kern w:val="2"/>
              <w:sz w:val="24"/>
              <w:szCs w:val="24"/>
              <w:lang w:eastAsia="en-PH"/>
              <w14:ligatures w14:val="standardContextual"/>
            </w:rPr>
          </w:pPr>
          <w:hyperlink w:anchor="_Toc214188767" w:history="1">
            <w:r w:rsidRPr="002A53D1">
              <w:rPr>
                <w:rStyle w:val="Hyperlink"/>
                <w:noProof/>
                <w:lang w:val="en-US"/>
              </w:rPr>
              <w:t>1.1.</w:t>
            </w:r>
            <w:r>
              <w:rPr>
                <w:rFonts w:eastAsiaTheme="minorEastAsia"/>
                <w:noProof/>
                <w:kern w:val="2"/>
                <w:sz w:val="24"/>
                <w:szCs w:val="24"/>
                <w:lang w:eastAsia="en-PH"/>
                <w14:ligatures w14:val="standardContextual"/>
              </w:rPr>
              <w:tab/>
            </w:r>
            <w:r w:rsidRPr="002A53D1">
              <w:rPr>
                <w:rStyle w:val="Hyperlink"/>
                <w:noProof/>
                <w:lang w:val="en-US"/>
              </w:rPr>
              <w:t>Objectives</w:t>
            </w:r>
            <w:r>
              <w:rPr>
                <w:noProof/>
                <w:webHidden/>
              </w:rPr>
              <w:tab/>
            </w:r>
            <w:r>
              <w:rPr>
                <w:noProof/>
                <w:webHidden/>
              </w:rPr>
              <w:fldChar w:fldCharType="begin"/>
            </w:r>
            <w:r>
              <w:rPr>
                <w:noProof/>
                <w:webHidden/>
              </w:rPr>
              <w:instrText xml:space="preserve"> PAGEREF _Toc214188767 \h </w:instrText>
            </w:r>
            <w:r>
              <w:rPr>
                <w:noProof/>
                <w:webHidden/>
              </w:rPr>
            </w:r>
            <w:r>
              <w:rPr>
                <w:noProof/>
                <w:webHidden/>
              </w:rPr>
              <w:fldChar w:fldCharType="separate"/>
            </w:r>
            <w:r>
              <w:rPr>
                <w:noProof/>
                <w:webHidden/>
              </w:rPr>
              <w:t>45</w:t>
            </w:r>
            <w:r>
              <w:rPr>
                <w:noProof/>
                <w:webHidden/>
              </w:rPr>
              <w:fldChar w:fldCharType="end"/>
            </w:r>
          </w:hyperlink>
        </w:p>
        <w:p w14:paraId="40E0EF70" w14:textId="55D7E290" w:rsidR="009B6A80" w:rsidRDefault="009B6A80">
          <w:pPr>
            <w:pStyle w:val="TOC3"/>
            <w:tabs>
              <w:tab w:val="left" w:pos="1200"/>
              <w:tab w:val="right" w:leader="dot" w:pos="9350"/>
            </w:tabs>
            <w:rPr>
              <w:rFonts w:eastAsiaTheme="minorEastAsia"/>
              <w:noProof/>
              <w:kern w:val="2"/>
              <w:sz w:val="24"/>
              <w:szCs w:val="24"/>
              <w:lang w:eastAsia="en-PH"/>
              <w14:ligatures w14:val="standardContextual"/>
            </w:rPr>
          </w:pPr>
          <w:hyperlink w:anchor="_Toc214188768" w:history="1">
            <w:r w:rsidRPr="002A53D1">
              <w:rPr>
                <w:rStyle w:val="Hyperlink"/>
                <w:noProof/>
                <w:lang w:val="en-US"/>
              </w:rPr>
              <w:t>1.2.</w:t>
            </w:r>
            <w:r>
              <w:rPr>
                <w:rFonts w:eastAsiaTheme="minorEastAsia"/>
                <w:noProof/>
                <w:kern w:val="2"/>
                <w:sz w:val="24"/>
                <w:szCs w:val="24"/>
                <w:lang w:eastAsia="en-PH"/>
                <w14:ligatures w14:val="standardContextual"/>
              </w:rPr>
              <w:tab/>
            </w:r>
            <w:r w:rsidRPr="002A53D1">
              <w:rPr>
                <w:rStyle w:val="Hyperlink"/>
                <w:noProof/>
                <w:lang w:val="en-US"/>
              </w:rPr>
              <w:t>Experimental Procedure</w:t>
            </w:r>
            <w:r>
              <w:rPr>
                <w:noProof/>
                <w:webHidden/>
              </w:rPr>
              <w:tab/>
            </w:r>
            <w:r>
              <w:rPr>
                <w:noProof/>
                <w:webHidden/>
              </w:rPr>
              <w:fldChar w:fldCharType="begin"/>
            </w:r>
            <w:r>
              <w:rPr>
                <w:noProof/>
                <w:webHidden/>
              </w:rPr>
              <w:instrText xml:space="preserve"> PAGEREF _Toc214188768 \h </w:instrText>
            </w:r>
            <w:r>
              <w:rPr>
                <w:noProof/>
                <w:webHidden/>
              </w:rPr>
            </w:r>
            <w:r>
              <w:rPr>
                <w:noProof/>
                <w:webHidden/>
              </w:rPr>
              <w:fldChar w:fldCharType="separate"/>
            </w:r>
            <w:r>
              <w:rPr>
                <w:noProof/>
                <w:webHidden/>
              </w:rPr>
              <w:t>45</w:t>
            </w:r>
            <w:r>
              <w:rPr>
                <w:noProof/>
                <w:webHidden/>
              </w:rPr>
              <w:fldChar w:fldCharType="end"/>
            </w:r>
          </w:hyperlink>
        </w:p>
        <w:p w14:paraId="104E8065" w14:textId="7B7C383B" w:rsidR="009B6A80" w:rsidRDefault="009B6A80">
          <w:pPr>
            <w:pStyle w:val="TOC3"/>
            <w:tabs>
              <w:tab w:val="left" w:pos="1200"/>
              <w:tab w:val="right" w:leader="dot" w:pos="9350"/>
            </w:tabs>
            <w:rPr>
              <w:rFonts w:eastAsiaTheme="minorEastAsia"/>
              <w:noProof/>
              <w:kern w:val="2"/>
              <w:sz w:val="24"/>
              <w:szCs w:val="24"/>
              <w:lang w:eastAsia="en-PH"/>
              <w14:ligatures w14:val="standardContextual"/>
            </w:rPr>
          </w:pPr>
          <w:hyperlink w:anchor="_Toc214188769" w:history="1">
            <w:r w:rsidRPr="002A53D1">
              <w:rPr>
                <w:rStyle w:val="Hyperlink"/>
                <w:noProof/>
                <w:lang w:val="en-US"/>
              </w:rPr>
              <w:t>1.3.</w:t>
            </w:r>
            <w:r>
              <w:rPr>
                <w:rFonts w:eastAsiaTheme="minorEastAsia"/>
                <w:noProof/>
                <w:kern w:val="2"/>
                <w:sz w:val="24"/>
                <w:szCs w:val="24"/>
                <w:lang w:eastAsia="en-PH"/>
                <w14:ligatures w14:val="standardContextual"/>
              </w:rPr>
              <w:tab/>
            </w:r>
            <w:r w:rsidRPr="002A53D1">
              <w:rPr>
                <w:rStyle w:val="Hyperlink"/>
                <w:noProof/>
                <w:lang w:val="en-US"/>
              </w:rPr>
              <w:t>Results and Analysis</w:t>
            </w:r>
            <w:r>
              <w:rPr>
                <w:noProof/>
                <w:webHidden/>
              </w:rPr>
              <w:tab/>
            </w:r>
            <w:r>
              <w:rPr>
                <w:noProof/>
                <w:webHidden/>
              </w:rPr>
              <w:fldChar w:fldCharType="begin"/>
            </w:r>
            <w:r>
              <w:rPr>
                <w:noProof/>
                <w:webHidden/>
              </w:rPr>
              <w:instrText xml:space="preserve"> PAGEREF _Toc214188769 \h </w:instrText>
            </w:r>
            <w:r>
              <w:rPr>
                <w:noProof/>
                <w:webHidden/>
              </w:rPr>
            </w:r>
            <w:r>
              <w:rPr>
                <w:noProof/>
                <w:webHidden/>
              </w:rPr>
              <w:fldChar w:fldCharType="separate"/>
            </w:r>
            <w:r>
              <w:rPr>
                <w:noProof/>
                <w:webHidden/>
              </w:rPr>
              <w:t>45</w:t>
            </w:r>
            <w:r>
              <w:rPr>
                <w:noProof/>
                <w:webHidden/>
              </w:rPr>
              <w:fldChar w:fldCharType="end"/>
            </w:r>
          </w:hyperlink>
        </w:p>
        <w:p w14:paraId="2EA05AF7" w14:textId="20406496" w:rsidR="009B6A80" w:rsidRDefault="009B6A80">
          <w:pPr>
            <w:pStyle w:val="TOC3"/>
            <w:tabs>
              <w:tab w:val="left" w:pos="1200"/>
              <w:tab w:val="right" w:leader="dot" w:pos="9350"/>
            </w:tabs>
            <w:rPr>
              <w:rFonts w:eastAsiaTheme="minorEastAsia"/>
              <w:noProof/>
              <w:kern w:val="2"/>
              <w:sz w:val="24"/>
              <w:szCs w:val="24"/>
              <w:lang w:eastAsia="en-PH"/>
              <w14:ligatures w14:val="standardContextual"/>
            </w:rPr>
          </w:pPr>
          <w:hyperlink w:anchor="_Toc214188770" w:history="1">
            <w:r w:rsidRPr="002A53D1">
              <w:rPr>
                <w:rStyle w:val="Hyperlink"/>
                <w:noProof/>
                <w:lang w:val="en-US"/>
              </w:rPr>
              <w:t>1.4.</w:t>
            </w:r>
            <w:r>
              <w:rPr>
                <w:rFonts w:eastAsiaTheme="minorEastAsia"/>
                <w:noProof/>
                <w:kern w:val="2"/>
                <w:sz w:val="24"/>
                <w:szCs w:val="24"/>
                <w:lang w:eastAsia="en-PH"/>
                <w14:ligatures w14:val="standardContextual"/>
              </w:rPr>
              <w:tab/>
            </w:r>
            <w:r w:rsidRPr="002A53D1">
              <w:rPr>
                <w:rStyle w:val="Hyperlink"/>
                <w:noProof/>
                <w:lang w:val="en-US"/>
              </w:rPr>
              <w:t>Answer to Guide Questions, Insights, and Reflections</w:t>
            </w:r>
            <w:r>
              <w:rPr>
                <w:noProof/>
                <w:webHidden/>
              </w:rPr>
              <w:tab/>
            </w:r>
            <w:r>
              <w:rPr>
                <w:noProof/>
                <w:webHidden/>
              </w:rPr>
              <w:fldChar w:fldCharType="begin"/>
            </w:r>
            <w:r>
              <w:rPr>
                <w:noProof/>
                <w:webHidden/>
              </w:rPr>
              <w:instrText xml:space="preserve"> PAGEREF _Toc214188770 \h </w:instrText>
            </w:r>
            <w:r>
              <w:rPr>
                <w:noProof/>
                <w:webHidden/>
              </w:rPr>
            </w:r>
            <w:r>
              <w:rPr>
                <w:noProof/>
                <w:webHidden/>
              </w:rPr>
              <w:fldChar w:fldCharType="separate"/>
            </w:r>
            <w:r>
              <w:rPr>
                <w:noProof/>
                <w:webHidden/>
              </w:rPr>
              <w:t>68</w:t>
            </w:r>
            <w:r>
              <w:rPr>
                <w:noProof/>
                <w:webHidden/>
              </w:rPr>
              <w:fldChar w:fldCharType="end"/>
            </w:r>
          </w:hyperlink>
        </w:p>
        <w:p w14:paraId="58CE7904" w14:textId="2BB5CE7A" w:rsidR="009B6A80" w:rsidRDefault="009B6A80">
          <w:pPr>
            <w:pStyle w:val="TOC2"/>
            <w:tabs>
              <w:tab w:val="right" w:leader="dot" w:pos="9350"/>
            </w:tabs>
            <w:rPr>
              <w:rFonts w:eastAsiaTheme="minorEastAsia"/>
              <w:noProof/>
              <w:kern w:val="2"/>
              <w:sz w:val="24"/>
              <w:szCs w:val="24"/>
              <w:lang w:eastAsia="en-PH"/>
              <w14:ligatures w14:val="standardContextual"/>
            </w:rPr>
          </w:pPr>
          <w:hyperlink w:anchor="_Toc214188771" w:history="1">
            <w:r w:rsidRPr="002A53D1">
              <w:rPr>
                <w:rStyle w:val="Hyperlink"/>
                <w:noProof/>
                <w:lang w:val="en-US"/>
              </w:rPr>
              <w:t>Activity 4: Diffusion-based Generative Models</w:t>
            </w:r>
            <w:r>
              <w:rPr>
                <w:noProof/>
                <w:webHidden/>
              </w:rPr>
              <w:tab/>
            </w:r>
            <w:r>
              <w:rPr>
                <w:noProof/>
                <w:webHidden/>
              </w:rPr>
              <w:fldChar w:fldCharType="begin"/>
            </w:r>
            <w:r>
              <w:rPr>
                <w:noProof/>
                <w:webHidden/>
              </w:rPr>
              <w:instrText xml:space="preserve"> PAGEREF _Toc214188771 \h </w:instrText>
            </w:r>
            <w:r>
              <w:rPr>
                <w:noProof/>
                <w:webHidden/>
              </w:rPr>
            </w:r>
            <w:r>
              <w:rPr>
                <w:noProof/>
                <w:webHidden/>
              </w:rPr>
              <w:fldChar w:fldCharType="separate"/>
            </w:r>
            <w:r>
              <w:rPr>
                <w:noProof/>
                <w:webHidden/>
              </w:rPr>
              <w:t>69</w:t>
            </w:r>
            <w:r>
              <w:rPr>
                <w:noProof/>
                <w:webHidden/>
              </w:rPr>
              <w:fldChar w:fldCharType="end"/>
            </w:r>
          </w:hyperlink>
        </w:p>
        <w:p w14:paraId="04056CA4" w14:textId="5076F7BF" w:rsidR="009B6A80" w:rsidRDefault="009B6A80">
          <w:pPr>
            <w:pStyle w:val="TOC3"/>
            <w:tabs>
              <w:tab w:val="left" w:pos="1200"/>
              <w:tab w:val="right" w:leader="dot" w:pos="9350"/>
            </w:tabs>
            <w:rPr>
              <w:rFonts w:eastAsiaTheme="minorEastAsia"/>
              <w:noProof/>
              <w:kern w:val="2"/>
              <w:sz w:val="24"/>
              <w:szCs w:val="24"/>
              <w:lang w:eastAsia="en-PH"/>
              <w14:ligatures w14:val="standardContextual"/>
            </w:rPr>
          </w:pPr>
          <w:hyperlink w:anchor="_Toc214188772" w:history="1">
            <w:r w:rsidRPr="002A53D1">
              <w:rPr>
                <w:rStyle w:val="Hyperlink"/>
                <w:noProof/>
                <w:lang w:val="en-US"/>
              </w:rPr>
              <w:t>1.1.</w:t>
            </w:r>
            <w:r>
              <w:rPr>
                <w:rFonts w:eastAsiaTheme="minorEastAsia"/>
                <w:noProof/>
                <w:kern w:val="2"/>
                <w:sz w:val="24"/>
                <w:szCs w:val="24"/>
                <w:lang w:eastAsia="en-PH"/>
                <w14:ligatures w14:val="standardContextual"/>
              </w:rPr>
              <w:tab/>
            </w:r>
            <w:r w:rsidRPr="002A53D1">
              <w:rPr>
                <w:rStyle w:val="Hyperlink"/>
                <w:noProof/>
                <w:lang w:val="en-US"/>
              </w:rPr>
              <w:t>Objectives</w:t>
            </w:r>
            <w:r>
              <w:rPr>
                <w:noProof/>
                <w:webHidden/>
              </w:rPr>
              <w:tab/>
            </w:r>
            <w:r>
              <w:rPr>
                <w:noProof/>
                <w:webHidden/>
              </w:rPr>
              <w:fldChar w:fldCharType="begin"/>
            </w:r>
            <w:r>
              <w:rPr>
                <w:noProof/>
                <w:webHidden/>
              </w:rPr>
              <w:instrText xml:space="preserve"> PAGEREF _Toc214188772 \h </w:instrText>
            </w:r>
            <w:r>
              <w:rPr>
                <w:noProof/>
                <w:webHidden/>
              </w:rPr>
            </w:r>
            <w:r>
              <w:rPr>
                <w:noProof/>
                <w:webHidden/>
              </w:rPr>
              <w:fldChar w:fldCharType="separate"/>
            </w:r>
            <w:r>
              <w:rPr>
                <w:noProof/>
                <w:webHidden/>
              </w:rPr>
              <w:t>69</w:t>
            </w:r>
            <w:r>
              <w:rPr>
                <w:noProof/>
                <w:webHidden/>
              </w:rPr>
              <w:fldChar w:fldCharType="end"/>
            </w:r>
          </w:hyperlink>
        </w:p>
        <w:p w14:paraId="5F258F6A" w14:textId="6F6BBDDF" w:rsidR="009B6A80" w:rsidRDefault="009B6A80">
          <w:pPr>
            <w:pStyle w:val="TOC3"/>
            <w:tabs>
              <w:tab w:val="left" w:pos="1200"/>
              <w:tab w:val="right" w:leader="dot" w:pos="9350"/>
            </w:tabs>
            <w:rPr>
              <w:rFonts w:eastAsiaTheme="minorEastAsia"/>
              <w:noProof/>
              <w:kern w:val="2"/>
              <w:sz w:val="24"/>
              <w:szCs w:val="24"/>
              <w:lang w:eastAsia="en-PH"/>
              <w14:ligatures w14:val="standardContextual"/>
            </w:rPr>
          </w:pPr>
          <w:hyperlink w:anchor="_Toc214188773" w:history="1">
            <w:r w:rsidRPr="002A53D1">
              <w:rPr>
                <w:rStyle w:val="Hyperlink"/>
                <w:noProof/>
                <w:lang w:val="en-US"/>
              </w:rPr>
              <w:t>1.2.</w:t>
            </w:r>
            <w:r>
              <w:rPr>
                <w:rFonts w:eastAsiaTheme="minorEastAsia"/>
                <w:noProof/>
                <w:kern w:val="2"/>
                <w:sz w:val="24"/>
                <w:szCs w:val="24"/>
                <w:lang w:eastAsia="en-PH"/>
                <w14:ligatures w14:val="standardContextual"/>
              </w:rPr>
              <w:tab/>
            </w:r>
            <w:r w:rsidRPr="002A53D1">
              <w:rPr>
                <w:rStyle w:val="Hyperlink"/>
                <w:noProof/>
                <w:lang w:val="en-US"/>
              </w:rPr>
              <w:t>Experimental Procedure</w:t>
            </w:r>
            <w:r>
              <w:rPr>
                <w:noProof/>
                <w:webHidden/>
              </w:rPr>
              <w:tab/>
            </w:r>
            <w:r>
              <w:rPr>
                <w:noProof/>
                <w:webHidden/>
              </w:rPr>
              <w:fldChar w:fldCharType="begin"/>
            </w:r>
            <w:r>
              <w:rPr>
                <w:noProof/>
                <w:webHidden/>
              </w:rPr>
              <w:instrText xml:space="preserve"> PAGEREF _Toc214188773 \h </w:instrText>
            </w:r>
            <w:r>
              <w:rPr>
                <w:noProof/>
                <w:webHidden/>
              </w:rPr>
            </w:r>
            <w:r>
              <w:rPr>
                <w:noProof/>
                <w:webHidden/>
              </w:rPr>
              <w:fldChar w:fldCharType="separate"/>
            </w:r>
            <w:r>
              <w:rPr>
                <w:noProof/>
                <w:webHidden/>
              </w:rPr>
              <w:t>69</w:t>
            </w:r>
            <w:r>
              <w:rPr>
                <w:noProof/>
                <w:webHidden/>
              </w:rPr>
              <w:fldChar w:fldCharType="end"/>
            </w:r>
          </w:hyperlink>
        </w:p>
        <w:p w14:paraId="3EFBCC6B" w14:textId="6839509F" w:rsidR="009B6A80" w:rsidRDefault="009B6A80">
          <w:pPr>
            <w:pStyle w:val="TOC3"/>
            <w:tabs>
              <w:tab w:val="left" w:pos="1200"/>
              <w:tab w:val="right" w:leader="dot" w:pos="9350"/>
            </w:tabs>
            <w:rPr>
              <w:rFonts w:eastAsiaTheme="minorEastAsia"/>
              <w:noProof/>
              <w:kern w:val="2"/>
              <w:sz w:val="24"/>
              <w:szCs w:val="24"/>
              <w:lang w:eastAsia="en-PH"/>
              <w14:ligatures w14:val="standardContextual"/>
            </w:rPr>
          </w:pPr>
          <w:hyperlink w:anchor="_Toc214188774" w:history="1">
            <w:r w:rsidRPr="002A53D1">
              <w:rPr>
                <w:rStyle w:val="Hyperlink"/>
                <w:noProof/>
                <w:lang w:val="en-US"/>
              </w:rPr>
              <w:t>1.3.</w:t>
            </w:r>
            <w:r>
              <w:rPr>
                <w:rFonts w:eastAsiaTheme="minorEastAsia"/>
                <w:noProof/>
                <w:kern w:val="2"/>
                <w:sz w:val="24"/>
                <w:szCs w:val="24"/>
                <w:lang w:eastAsia="en-PH"/>
                <w14:ligatures w14:val="standardContextual"/>
              </w:rPr>
              <w:tab/>
            </w:r>
            <w:r w:rsidRPr="002A53D1">
              <w:rPr>
                <w:rStyle w:val="Hyperlink"/>
                <w:noProof/>
                <w:lang w:val="en-US"/>
              </w:rPr>
              <w:t>Results and Analysis</w:t>
            </w:r>
            <w:r>
              <w:rPr>
                <w:noProof/>
                <w:webHidden/>
              </w:rPr>
              <w:tab/>
            </w:r>
            <w:r>
              <w:rPr>
                <w:noProof/>
                <w:webHidden/>
              </w:rPr>
              <w:fldChar w:fldCharType="begin"/>
            </w:r>
            <w:r>
              <w:rPr>
                <w:noProof/>
                <w:webHidden/>
              </w:rPr>
              <w:instrText xml:space="preserve"> PAGEREF _Toc214188774 \h </w:instrText>
            </w:r>
            <w:r>
              <w:rPr>
                <w:noProof/>
                <w:webHidden/>
              </w:rPr>
            </w:r>
            <w:r>
              <w:rPr>
                <w:noProof/>
                <w:webHidden/>
              </w:rPr>
              <w:fldChar w:fldCharType="separate"/>
            </w:r>
            <w:r>
              <w:rPr>
                <w:noProof/>
                <w:webHidden/>
              </w:rPr>
              <w:t>69</w:t>
            </w:r>
            <w:r>
              <w:rPr>
                <w:noProof/>
                <w:webHidden/>
              </w:rPr>
              <w:fldChar w:fldCharType="end"/>
            </w:r>
          </w:hyperlink>
        </w:p>
        <w:p w14:paraId="5CDE08D3" w14:textId="419B876F" w:rsidR="009B6A80" w:rsidRDefault="009B6A80">
          <w:pPr>
            <w:pStyle w:val="TOC3"/>
            <w:tabs>
              <w:tab w:val="left" w:pos="1200"/>
              <w:tab w:val="right" w:leader="dot" w:pos="9350"/>
            </w:tabs>
            <w:rPr>
              <w:rFonts w:eastAsiaTheme="minorEastAsia"/>
              <w:noProof/>
              <w:kern w:val="2"/>
              <w:sz w:val="24"/>
              <w:szCs w:val="24"/>
              <w:lang w:eastAsia="en-PH"/>
              <w14:ligatures w14:val="standardContextual"/>
            </w:rPr>
          </w:pPr>
          <w:hyperlink w:anchor="_Toc214188775" w:history="1">
            <w:r w:rsidRPr="002A53D1">
              <w:rPr>
                <w:rStyle w:val="Hyperlink"/>
                <w:noProof/>
                <w:lang w:val="en-US"/>
              </w:rPr>
              <w:t>1.4.</w:t>
            </w:r>
            <w:r>
              <w:rPr>
                <w:rFonts w:eastAsiaTheme="minorEastAsia"/>
                <w:noProof/>
                <w:kern w:val="2"/>
                <w:sz w:val="24"/>
                <w:szCs w:val="24"/>
                <w:lang w:eastAsia="en-PH"/>
                <w14:ligatures w14:val="standardContextual"/>
              </w:rPr>
              <w:tab/>
            </w:r>
            <w:r w:rsidRPr="002A53D1">
              <w:rPr>
                <w:rStyle w:val="Hyperlink"/>
                <w:noProof/>
                <w:lang w:val="en-US"/>
              </w:rPr>
              <w:t>Answer to Guide Questions, Insights, and Reflections</w:t>
            </w:r>
            <w:r>
              <w:rPr>
                <w:noProof/>
                <w:webHidden/>
              </w:rPr>
              <w:tab/>
            </w:r>
            <w:r>
              <w:rPr>
                <w:noProof/>
                <w:webHidden/>
              </w:rPr>
              <w:fldChar w:fldCharType="begin"/>
            </w:r>
            <w:r>
              <w:rPr>
                <w:noProof/>
                <w:webHidden/>
              </w:rPr>
              <w:instrText xml:space="preserve"> PAGEREF _Toc214188775 \h </w:instrText>
            </w:r>
            <w:r>
              <w:rPr>
                <w:noProof/>
                <w:webHidden/>
              </w:rPr>
            </w:r>
            <w:r>
              <w:rPr>
                <w:noProof/>
                <w:webHidden/>
              </w:rPr>
              <w:fldChar w:fldCharType="separate"/>
            </w:r>
            <w:r>
              <w:rPr>
                <w:noProof/>
                <w:webHidden/>
              </w:rPr>
              <w:t>85</w:t>
            </w:r>
            <w:r>
              <w:rPr>
                <w:noProof/>
                <w:webHidden/>
              </w:rPr>
              <w:fldChar w:fldCharType="end"/>
            </w:r>
          </w:hyperlink>
        </w:p>
        <w:p w14:paraId="4D056C54" w14:textId="60C30CEA" w:rsidR="009B6A80" w:rsidRDefault="009B6A80">
          <w:pPr>
            <w:pStyle w:val="TOC2"/>
            <w:tabs>
              <w:tab w:val="right" w:leader="dot" w:pos="9350"/>
            </w:tabs>
            <w:rPr>
              <w:rFonts w:eastAsiaTheme="minorEastAsia"/>
              <w:noProof/>
              <w:kern w:val="2"/>
              <w:sz w:val="24"/>
              <w:szCs w:val="24"/>
              <w:lang w:eastAsia="en-PH"/>
              <w14:ligatures w14:val="standardContextual"/>
            </w:rPr>
          </w:pPr>
          <w:hyperlink w:anchor="_Toc214188776" w:history="1">
            <w:r w:rsidRPr="002A53D1">
              <w:rPr>
                <w:rStyle w:val="Hyperlink"/>
                <w:noProof/>
                <w:lang w:val="en-US"/>
              </w:rPr>
              <w:t>Activity 5: Familiarization with Single Board Computer (SBC)</w:t>
            </w:r>
            <w:r>
              <w:rPr>
                <w:noProof/>
                <w:webHidden/>
              </w:rPr>
              <w:tab/>
            </w:r>
            <w:r>
              <w:rPr>
                <w:noProof/>
                <w:webHidden/>
              </w:rPr>
              <w:fldChar w:fldCharType="begin"/>
            </w:r>
            <w:r>
              <w:rPr>
                <w:noProof/>
                <w:webHidden/>
              </w:rPr>
              <w:instrText xml:space="preserve"> PAGEREF _Toc214188776 \h </w:instrText>
            </w:r>
            <w:r>
              <w:rPr>
                <w:noProof/>
                <w:webHidden/>
              </w:rPr>
            </w:r>
            <w:r>
              <w:rPr>
                <w:noProof/>
                <w:webHidden/>
              </w:rPr>
              <w:fldChar w:fldCharType="separate"/>
            </w:r>
            <w:r>
              <w:rPr>
                <w:noProof/>
                <w:webHidden/>
              </w:rPr>
              <w:t>86</w:t>
            </w:r>
            <w:r>
              <w:rPr>
                <w:noProof/>
                <w:webHidden/>
              </w:rPr>
              <w:fldChar w:fldCharType="end"/>
            </w:r>
          </w:hyperlink>
        </w:p>
        <w:p w14:paraId="6419BF03" w14:textId="0968156F" w:rsidR="009B6A80" w:rsidRDefault="009B6A80">
          <w:pPr>
            <w:pStyle w:val="TOC3"/>
            <w:tabs>
              <w:tab w:val="left" w:pos="1200"/>
              <w:tab w:val="right" w:leader="dot" w:pos="9350"/>
            </w:tabs>
            <w:rPr>
              <w:rFonts w:eastAsiaTheme="minorEastAsia"/>
              <w:noProof/>
              <w:kern w:val="2"/>
              <w:sz w:val="24"/>
              <w:szCs w:val="24"/>
              <w:lang w:eastAsia="en-PH"/>
              <w14:ligatures w14:val="standardContextual"/>
            </w:rPr>
          </w:pPr>
          <w:hyperlink w:anchor="_Toc214188777" w:history="1">
            <w:r w:rsidRPr="002A53D1">
              <w:rPr>
                <w:rStyle w:val="Hyperlink"/>
                <w:noProof/>
                <w:lang w:val="en-US"/>
              </w:rPr>
              <w:t>1.1.</w:t>
            </w:r>
            <w:r>
              <w:rPr>
                <w:rFonts w:eastAsiaTheme="minorEastAsia"/>
                <w:noProof/>
                <w:kern w:val="2"/>
                <w:sz w:val="24"/>
                <w:szCs w:val="24"/>
                <w:lang w:eastAsia="en-PH"/>
                <w14:ligatures w14:val="standardContextual"/>
              </w:rPr>
              <w:tab/>
            </w:r>
            <w:r w:rsidRPr="002A53D1">
              <w:rPr>
                <w:rStyle w:val="Hyperlink"/>
                <w:noProof/>
                <w:lang w:val="en-US"/>
              </w:rPr>
              <w:t>Objectives</w:t>
            </w:r>
            <w:r>
              <w:rPr>
                <w:noProof/>
                <w:webHidden/>
              </w:rPr>
              <w:tab/>
            </w:r>
            <w:r>
              <w:rPr>
                <w:noProof/>
                <w:webHidden/>
              </w:rPr>
              <w:fldChar w:fldCharType="begin"/>
            </w:r>
            <w:r>
              <w:rPr>
                <w:noProof/>
                <w:webHidden/>
              </w:rPr>
              <w:instrText xml:space="preserve"> PAGEREF _Toc214188777 \h </w:instrText>
            </w:r>
            <w:r>
              <w:rPr>
                <w:noProof/>
                <w:webHidden/>
              </w:rPr>
            </w:r>
            <w:r>
              <w:rPr>
                <w:noProof/>
                <w:webHidden/>
              </w:rPr>
              <w:fldChar w:fldCharType="separate"/>
            </w:r>
            <w:r>
              <w:rPr>
                <w:noProof/>
                <w:webHidden/>
              </w:rPr>
              <w:t>86</w:t>
            </w:r>
            <w:r>
              <w:rPr>
                <w:noProof/>
                <w:webHidden/>
              </w:rPr>
              <w:fldChar w:fldCharType="end"/>
            </w:r>
          </w:hyperlink>
        </w:p>
        <w:p w14:paraId="4AC1B087" w14:textId="34042FA5" w:rsidR="009B6A80" w:rsidRDefault="009B6A80">
          <w:pPr>
            <w:pStyle w:val="TOC3"/>
            <w:tabs>
              <w:tab w:val="left" w:pos="1200"/>
              <w:tab w:val="right" w:leader="dot" w:pos="9350"/>
            </w:tabs>
            <w:rPr>
              <w:rFonts w:eastAsiaTheme="minorEastAsia"/>
              <w:noProof/>
              <w:kern w:val="2"/>
              <w:sz w:val="24"/>
              <w:szCs w:val="24"/>
              <w:lang w:eastAsia="en-PH"/>
              <w14:ligatures w14:val="standardContextual"/>
            </w:rPr>
          </w:pPr>
          <w:hyperlink w:anchor="_Toc214188778" w:history="1">
            <w:r w:rsidRPr="002A53D1">
              <w:rPr>
                <w:rStyle w:val="Hyperlink"/>
                <w:noProof/>
                <w:lang w:val="en-US"/>
              </w:rPr>
              <w:t>1.2.</w:t>
            </w:r>
            <w:r>
              <w:rPr>
                <w:rFonts w:eastAsiaTheme="minorEastAsia"/>
                <w:noProof/>
                <w:kern w:val="2"/>
                <w:sz w:val="24"/>
                <w:szCs w:val="24"/>
                <w:lang w:eastAsia="en-PH"/>
                <w14:ligatures w14:val="standardContextual"/>
              </w:rPr>
              <w:tab/>
            </w:r>
            <w:r w:rsidRPr="002A53D1">
              <w:rPr>
                <w:rStyle w:val="Hyperlink"/>
                <w:noProof/>
                <w:lang w:val="en-US"/>
              </w:rPr>
              <w:t>Experimental Procedure</w:t>
            </w:r>
            <w:r>
              <w:rPr>
                <w:noProof/>
                <w:webHidden/>
              </w:rPr>
              <w:tab/>
            </w:r>
            <w:r>
              <w:rPr>
                <w:noProof/>
                <w:webHidden/>
              </w:rPr>
              <w:fldChar w:fldCharType="begin"/>
            </w:r>
            <w:r>
              <w:rPr>
                <w:noProof/>
                <w:webHidden/>
              </w:rPr>
              <w:instrText xml:space="preserve"> PAGEREF _Toc214188778 \h </w:instrText>
            </w:r>
            <w:r>
              <w:rPr>
                <w:noProof/>
                <w:webHidden/>
              </w:rPr>
            </w:r>
            <w:r>
              <w:rPr>
                <w:noProof/>
                <w:webHidden/>
              </w:rPr>
              <w:fldChar w:fldCharType="separate"/>
            </w:r>
            <w:r>
              <w:rPr>
                <w:noProof/>
                <w:webHidden/>
              </w:rPr>
              <w:t>86</w:t>
            </w:r>
            <w:r>
              <w:rPr>
                <w:noProof/>
                <w:webHidden/>
              </w:rPr>
              <w:fldChar w:fldCharType="end"/>
            </w:r>
          </w:hyperlink>
        </w:p>
        <w:p w14:paraId="039E0E1A" w14:textId="0BE109D9" w:rsidR="009B6A80" w:rsidRDefault="009B6A80">
          <w:pPr>
            <w:pStyle w:val="TOC3"/>
            <w:tabs>
              <w:tab w:val="left" w:pos="1200"/>
              <w:tab w:val="right" w:leader="dot" w:pos="9350"/>
            </w:tabs>
            <w:rPr>
              <w:rFonts w:eastAsiaTheme="minorEastAsia"/>
              <w:noProof/>
              <w:kern w:val="2"/>
              <w:sz w:val="24"/>
              <w:szCs w:val="24"/>
              <w:lang w:eastAsia="en-PH"/>
              <w14:ligatures w14:val="standardContextual"/>
            </w:rPr>
          </w:pPr>
          <w:hyperlink w:anchor="_Toc214188779" w:history="1">
            <w:r w:rsidRPr="002A53D1">
              <w:rPr>
                <w:rStyle w:val="Hyperlink"/>
                <w:noProof/>
                <w:lang w:val="en-US"/>
              </w:rPr>
              <w:t>1.3.</w:t>
            </w:r>
            <w:r>
              <w:rPr>
                <w:rFonts w:eastAsiaTheme="minorEastAsia"/>
                <w:noProof/>
                <w:kern w:val="2"/>
                <w:sz w:val="24"/>
                <w:szCs w:val="24"/>
                <w:lang w:eastAsia="en-PH"/>
                <w14:ligatures w14:val="standardContextual"/>
              </w:rPr>
              <w:tab/>
            </w:r>
            <w:r w:rsidRPr="002A53D1">
              <w:rPr>
                <w:rStyle w:val="Hyperlink"/>
                <w:noProof/>
                <w:lang w:val="en-US"/>
              </w:rPr>
              <w:t>Results and Analysis</w:t>
            </w:r>
            <w:r>
              <w:rPr>
                <w:noProof/>
                <w:webHidden/>
              </w:rPr>
              <w:tab/>
            </w:r>
            <w:r>
              <w:rPr>
                <w:noProof/>
                <w:webHidden/>
              </w:rPr>
              <w:fldChar w:fldCharType="begin"/>
            </w:r>
            <w:r>
              <w:rPr>
                <w:noProof/>
                <w:webHidden/>
              </w:rPr>
              <w:instrText xml:space="preserve"> PAGEREF _Toc214188779 \h </w:instrText>
            </w:r>
            <w:r>
              <w:rPr>
                <w:noProof/>
                <w:webHidden/>
              </w:rPr>
            </w:r>
            <w:r>
              <w:rPr>
                <w:noProof/>
                <w:webHidden/>
              </w:rPr>
              <w:fldChar w:fldCharType="separate"/>
            </w:r>
            <w:r>
              <w:rPr>
                <w:noProof/>
                <w:webHidden/>
              </w:rPr>
              <w:t>86</w:t>
            </w:r>
            <w:r>
              <w:rPr>
                <w:noProof/>
                <w:webHidden/>
              </w:rPr>
              <w:fldChar w:fldCharType="end"/>
            </w:r>
          </w:hyperlink>
        </w:p>
        <w:p w14:paraId="618FB3DD" w14:textId="5EEBD437" w:rsidR="009B6A80" w:rsidRDefault="009B6A80">
          <w:pPr>
            <w:pStyle w:val="TOC3"/>
            <w:tabs>
              <w:tab w:val="left" w:pos="1200"/>
              <w:tab w:val="right" w:leader="dot" w:pos="9350"/>
            </w:tabs>
            <w:rPr>
              <w:rFonts w:eastAsiaTheme="minorEastAsia"/>
              <w:noProof/>
              <w:kern w:val="2"/>
              <w:sz w:val="24"/>
              <w:szCs w:val="24"/>
              <w:lang w:eastAsia="en-PH"/>
              <w14:ligatures w14:val="standardContextual"/>
            </w:rPr>
          </w:pPr>
          <w:hyperlink w:anchor="_Toc214188780" w:history="1">
            <w:r w:rsidRPr="002A53D1">
              <w:rPr>
                <w:rStyle w:val="Hyperlink"/>
                <w:noProof/>
                <w:lang w:val="en-US"/>
              </w:rPr>
              <w:t>1.4.</w:t>
            </w:r>
            <w:r>
              <w:rPr>
                <w:rFonts w:eastAsiaTheme="minorEastAsia"/>
                <w:noProof/>
                <w:kern w:val="2"/>
                <w:sz w:val="24"/>
                <w:szCs w:val="24"/>
                <w:lang w:eastAsia="en-PH"/>
                <w14:ligatures w14:val="standardContextual"/>
              </w:rPr>
              <w:tab/>
            </w:r>
            <w:r w:rsidRPr="002A53D1">
              <w:rPr>
                <w:rStyle w:val="Hyperlink"/>
                <w:noProof/>
                <w:lang w:val="en-US"/>
              </w:rPr>
              <w:t>Answer to Guide Questions, Insights, and Reflections</w:t>
            </w:r>
            <w:r>
              <w:rPr>
                <w:noProof/>
                <w:webHidden/>
              </w:rPr>
              <w:tab/>
            </w:r>
            <w:r>
              <w:rPr>
                <w:noProof/>
                <w:webHidden/>
              </w:rPr>
              <w:fldChar w:fldCharType="begin"/>
            </w:r>
            <w:r>
              <w:rPr>
                <w:noProof/>
                <w:webHidden/>
              </w:rPr>
              <w:instrText xml:space="preserve"> PAGEREF _Toc214188780 \h </w:instrText>
            </w:r>
            <w:r>
              <w:rPr>
                <w:noProof/>
                <w:webHidden/>
              </w:rPr>
            </w:r>
            <w:r>
              <w:rPr>
                <w:noProof/>
                <w:webHidden/>
              </w:rPr>
              <w:fldChar w:fldCharType="separate"/>
            </w:r>
            <w:r>
              <w:rPr>
                <w:noProof/>
                <w:webHidden/>
              </w:rPr>
              <w:t>103</w:t>
            </w:r>
            <w:r>
              <w:rPr>
                <w:noProof/>
                <w:webHidden/>
              </w:rPr>
              <w:fldChar w:fldCharType="end"/>
            </w:r>
          </w:hyperlink>
        </w:p>
        <w:p w14:paraId="60F41CDE" w14:textId="63F281AE" w:rsidR="009B6A80" w:rsidRDefault="009B6A80">
          <w:pPr>
            <w:pStyle w:val="TOC2"/>
            <w:tabs>
              <w:tab w:val="right" w:leader="dot" w:pos="9350"/>
            </w:tabs>
            <w:rPr>
              <w:rFonts w:eastAsiaTheme="minorEastAsia"/>
              <w:noProof/>
              <w:kern w:val="2"/>
              <w:sz w:val="24"/>
              <w:szCs w:val="24"/>
              <w:lang w:eastAsia="en-PH"/>
              <w14:ligatures w14:val="standardContextual"/>
            </w:rPr>
          </w:pPr>
          <w:hyperlink w:anchor="_Toc214188781" w:history="1">
            <w:r w:rsidRPr="002A53D1">
              <w:rPr>
                <w:rStyle w:val="Hyperlink"/>
                <w:noProof/>
                <w:lang w:val="en-US"/>
              </w:rPr>
              <w:t>Activity 6: Deployment of Deep Learning Models for SBC</w:t>
            </w:r>
            <w:r>
              <w:rPr>
                <w:noProof/>
                <w:webHidden/>
              </w:rPr>
              <w:tab/>
            </w:r>
            <w:r>
              <w:rPr>
                <w:noProof/>
                <w:webHidden/>
              </w:rPr>
              <w:fldChar w:fldCharType="begin"/>
            </w:r>
            <w:r>
              <w:rPr>
                <w:noProof/>
                <w:webHidden/>
              </w:rPr>
              <w:instrText xml:space="preserve"> PAGEREF _Toc214188781 \h </w:instrText>
            </w:r>
            <w:r>
              <w:rPr>
                <w:noProof/>
                <w:webHidden/>
              </w:rPr>
            </w:r>
            <w:r>
              <w:rPr>
                <w:noProof/>
                <w:webHidden/>
              </w:rPr>
              <w:fldChar w:fldCharType="separate"/>
            </w:r>
            <w:r>
              <w:rPr>
                <w:noProof/>
                <w:webHidden/>
              </w:rPr>
              <w:t>103</w:t>
            </w:r>
            <w:r>
              <w:rPr>
                <w:noProof/>
                <w:webHidden/>
              </w:rPr>
              <w:fldChar w:fldCharType="end"/>
            </w:r>
          </w:hyperlink>
        </w:p>
        <w:p w14:paraId="10046CF5" w14:textId="04C53B34" w:rsidR="009B6A80" w:rsidRDefault="009B6A80">
          <w:pPr>
            <w:pStyle w:val="TOC3"/>
            <w:tabs>
              <w:tab w:val="left" w:pos="1200"/>
              <w:tab w:val="right" w:leader="dot" w:pos="9350"/>
            </w:tabs>
            <w:rPr>
              <w:rFonts w:eastAsiaTheme="minorEastAsia"/>
              <w:noProof/>
              <w:kern w:val="2"/>
              <w:sz w:val="24"/>
              <w:szCs w:val="24"/>
              <w:lang w:eastAsia="en-PH"/>
              <w14:ligatures w14:val="standardContextual"/>
            </w:rPr>
          </w:pPr>
          <w:hyperlink w:anchor="_Toc214188782" w:history="1">
            <w:r w:rsidRPr="002A53D1">
              <w:rPr>
                <w:rStyle w:val="Hyperlink"/>
                <w:noProof/>
                <w:lang w:val="en-US"/>
              </w:rPr>
              <w:t>1.1.</w:t>
            </w:r>
            <w:r>
              <w:rPr>
                <w:rFonts w:eastAsiaTheme="minorEastAsia"/>
                <w:noProof/>
                <w:kern w:val="2"/>
                <w:sz w:val="24"/>
                <w:szCs w:val="24"/>
                <w:lang w:eastAsia="en-PH"/>
                <w14:ligatures w14:val="standardContextual"/>
              </w:rPr>
              <w:tab/>
            </w:r>
            <w:r w:rsidRPr="002A53D1">
              <w:rPr>
                <w:rStyle w:val="Hyperlink"/>
                <w:noProof/>
                <w:lang w:val="en-US"/>
              </w:rPr>
              <w:t>Objectives</w:t>
            </w:r>
            <w:r>
              <w:rPr>
                <w:noProof/>
                <w:webHidden/>
              </w:rPr>
              <w:tab/>
            </w:r>
            <w:r>
              <w:rPr>
                <w:noProof/>
                <w:webHidden/>
              </w:rPr>
              <w:fldChar w:fldCharType="begin"/>
            </w:r>
            <w:r>
              <w:rPr>
                <w:noProof/>
                <w:webHidden/>
              </w:rPr>
              <w:instrText xml:space="preserve"> PAGEREF _Toc214188782 \h </w:instrText>
            </w:r>
            <w:r>
              <w:rPr>
                <w:noProof/>
                <w:webHidden/>
              </w:rPr>
            </w:r>
            <w:r>
              <w:rPr>
                <w:noProof/>
                <w:webHidden/>
              </w:rPr>
              <w:fldChar w:fldCharType="separate"/>
            </w:r>
            <w:r>
              <w:rPr>
                <w:noProof/>
                <w:webHidden/>
              </w:rPr>
              <w:t>103</w:t>
            </w:r>
            <w:r>
              <w:rPr>
                <w:noProof/>
                <w:webHidden/>
              </w:rPr>
              <w:fldChar w:fldCharType="end"/>
            </w:r>
          </w:hyperlink>
        </w:p>
        <w:p w14:paraId="14D4B398" w14:textId="5D4BF994" w:rsidR="009B6A80" w:rsidRDefault="009B6A80">
          <w:pPr>
            <w:pStyle w:val="TOC3"/>
            <w:tabs>
              <w:tab w:val="left" w:pos="1200"/>
              <w:tab w:val="right" w:leader="dot" w:pos="9350"/>
            </w:tabs>
            <w:rPr>
              <w:rFonts w:eastAsiaTheme="minorEastAsia"/>
              <w:noProof/>
              <w:kern w:val="2"/>
              <w:sz w:val="24"/>
              <w:szCs w:val="24"/>
              <w:lang w:eastAsia="en-PH"/>
              <w14:ligatures w14:val="standardContextual"/>
            </w:rPr>
          </w:pPr>
          <w:hyperlink w:anchor="_Toc214188783" w:history="1">
            <w:r w:rsidRPr="002A53D1">
              <w:rPr>
                <w:rStyle w:val="Hyperlink"/>
                <w:noProof/>
                <w:lang w:val="en-US"/>
              </w:rPr>
              <w:t>1.2.</w:t>
            </w:r>
            <w:r>
              <w:rPr>
                <w:rFonts w:eastAsiaTheme="minorEastAsia"/>
                <w:noProof/>
                <w:kern w:val="2"/>
                <w:sz w:val="24"/>
                <w:szCs w:val="24"/>
                <w:lang w:eastAsia="en-PH"/>
                <w14:ligatures w14:val="standardContextual"/>
              </w:rPr>
              <w:tab/>
            </w:r>
            <w:r w:rsidRPr="002A53D1">
              <w:rPr>
                <w:rStyle w:val="Hyperlink"/>
                <w:noProof/>
                <w:lang w:val="en-US"/>
              </w:rPr>
              <w:t>Experimental Procedure</w:t>
            </w:r>
            <w:r>
              <w:rPr>
                <w:noProof/>
                <w:webHidden/>
              </w:rPr>
              <w:tab/>
            </w:r>
            <w:r>
              <w:rPr>
                <w:noProof/>
                <w:webHidden/>
              </w:rPr>
              <w:fldChar w:fldCharType="begin"/>
            </w:r>
            <w:r>
              <w:rPr>
                <w:noProof/>
                <w:webHidden/>
              </w:rPr>
              <w:instrText xml:space="preserve"> PAGEREF _Toc214188783 \h </w:instrText>
            </w:r>
            <w:r>
              <w:rPr>
                <w:noProof/>
                <w:webHidden/>
              </w:rPr>
            </w:r>
            <w:r>
              <w:rPr>
                <w:noProof/>
                <w:webHidden/>
              </w:rPr>
              <w:fldChar w:fldCharType="separate"/>
            </w:r>
            <w:r>
              <w:rPr>
                <w:noProof/>
                <w:webHidden/>
              </w:rPr>
              <w:t>103</w:t>
            </w:r>
            <w:r>
              <w:rPr>
                <w:noProof/>
                <w:webHidden/>
              </w:rPr>
              <w:fldChar w:fldCharType="end"/>
            </w:r>
          </w:hyperlink>
        </w:p>
        <w:p w14:paraId="3EFA97B9" w14:textId="483AD9CA" w:rsidR="009B6A80" w:rsidRDefault="009B6A80">
          <w:pPr>
            <w:pStyle w:val="TOC3"/>
            <w:tabs>
              <w:tab w:val="left" w:pos="1200"/>
              <w:tab w:val="right" w:leader="dot" w:pos="9350"/>
            </w:tabs>
            <w:rPr>
              <w:rFonts w:eastAsiaTheme="minorEastAsia"/>
              <w:noProof/>
              <w:kern w:val="2"/>
              <w:sz w:val="24"/>
              <w:szCs w:val="24"/>
              <w:lang w:eastAsia="en-PH"/>
              <w14:ligatures w14:val="standardContextual"/>
            </w:rPr>
          </w:pPr>
          <w:hyperlink w:anchor="_Toc214188784" w:history="1">
            <w:r w:rsidRPr="002A53D1">
              <w:rPr>
                <w:rStyle w:val="Hyperlink"/>
                <w:noProof/>
                <w:lang w:val="en-US"/>
              </w:rPr>
              <w:t>1.3.</w:t>
            </w:r>
            <w:r>
              <w:rPr>
                <w:rFonts w:eastAsiaTheme="minorEastAsia"/>
                <w:noProof/>
                <w:kern w:val="2"/>
                <w:sz w:val="24"/>
                <w:szCs w:val="24"/>
                <w:lang w:eastAsia="en-PH"/>
                <w14:ligatures w14:val="standardContextual"/>
              </w:rPr>
              <w:tab/>
            </w:r>
            <w:r w:rsidRPr="002A53D1">
              <w:rPr>
                <w:rStyle w:val="Hyperlink"/>
                <w:noProof/>
                <w:lang w:val="en-US"/>
              </w:rPr>
              <w:t>Results and Analysis</w:t>
            </w:r>
            <w:r>
              <w:rPr>
                <w:noProof/>
                <w:webHidden/>
              </w:rPr>
              <w:tab/>
            </w:r>
            <w:r>
              <w:rPr>
                <w:noProof/>
                <w:webHidden/>
              </w:rPr>
              <w:fldChar w:fldCharType="begin"/>
            </w:r>
            <w:r>
              <w:rPr>
                <w:noProof/>
                <w:webHidden/>
              </w:rPr>
              <w:instrText xml:space="preserve"> PAGEREF _Toc214188784 \h </w:instrText>
            </w:r>
            <w:r>
              <w:rPr>
                <w:noProof/>
                <w:webHidden/>
              </w:rPr>
            </w:r>
            <w:r>
              <w:rPr>
                <w:noProof/>
                <w:webHidden/>
              </w:rPr>
              <w:fldChar w:fldCharType="separate"/>
            </w:r>
            <w:r>
              <w:rPr>
                <w:noProof/>
                <w:webHidden/>
              </w:rPr>
              <w:t>104</w:t>
            </w:r>
            <w:r>
              <w:rPr>
                <w:noProof/>
                <w:webHidden/>
              </w:rPr>
              <w:fldChar w:fldCharType="end"/>
            </w:r>
          </w:hyperlink>
        </w:p>
        <w:p w14:paraId="2E9B7551" w14:textId="72975FC9" w:rsidR="009B6A80" w:rsidRDefault="009B6A80">
          <w:pPr>
            <w:pStyle w:val="TOC3"/>
            <w:tabs>
              <w:tab w:val="left" w:pos="1200"/>
              <w:tab w:val="right" w:leader="dot" w:pos="9350"/>
            </w:tabs>
            <w:rPr>
              <w:rFonts w:eastAsiaTheme="minorEastAsia"/>
              <w:noProof/>
              <w:kern w:val="2"/>
              <w:sz w:val="24"/>
              <w:szCs w:val="24"/>
              <w:lang w:eastAsia="en-PH"/>
              <w14:ligatures w14:val="standardContextual"/>
            </w:rPr>
          </w:pPr>
          <w:hyperlink w:anchor="_Toc214188785" w:history="1">
            <w:r w:rsidRPr="002A53D1">
              <w:rPr>
                <w:rStyle w:val="Hyperlink"/>
                <w:noProof/>
                <w:lang w:val="en-US"/>
              </w:rPr>
              <w:t>1.4.</w:t>
            </w:r>
            <w:r>
              <w:rPr>
                <w:rFonts w:eastAsiaTheme="minorEastAsia"/>
                <w:noProof/>
                <w:kern w:val="2"/>
                <w:sz w:val="24"/>
                <w:szCs w:val="24"/>
                <w:lang w:eastAsia="en-PH"/>
                <w14:ligatures w14:val="standardContextual"/>
              </w:rPr>
              <w:tab/>
            </w:r>
            <w:r w:rsidRPr="002A53D1">
              <w:rPr>
                <w:rStyle w:val="Hyperlink"/>
                <w:noProof/>
                <w:lang w:val="en-US"/>
              </w:rPr>
              <w:t>Answer to Guide Questions, Insights, and Reflections</w:t>
            </w:r>
            <w:r>
              <w:rPr>
                <w:noProof/>
                <w:webHidden/>
              </w:rPr>
              <w:tab/>
            </w:r>
            <w:r>
              <w:rPr>
                <w:noProof/>
                <w:webHidden/>
              </w:rPr>
              <w:fldChar w:fldCharType="begin"/>
            </w:r>
            <w:r>
              <w:rPr>
                <w:noProof/>
                <w:webHidden/>
              </w:rPr>
              <w:instrText xml:space="preserve"> PAGEREF _Toc214188785 \h </w:instrText>
            </w:r>
            <w:r>
              <w:rPr>
                <w:noProof/>
                <w:webHidden/>
              </w:rPr>
            </w:r>
            <w:r>
              <w:rPr>
                <w:noProof/>
                <w:webHidden/>
              </w:rPr>
              <w:fldChar w:fldCharType="separate"/>
            </w:r>
            <w:r>
              <w:rPr>
                <w:noProof/>
                <w:webHidden/>
              </w:rPr>
              <w:t>118</w:t>
            </w:r>
            <w:r>
              <w:rPr>
                <w:noProof/>
                <w:webHidden/>
              </w:rPr>
              <w:fldChar w:fldCharType="end"/>
            </w:r>
          </w:hyperlink>
        </w:p>
        <w:p w14:paraId="1CF0677D" w14:textId="7ADD7BE2" w:rsidR="009B6A80" w:rsidRDefault="009B6A80">
          <w:pPr>
            <w:pStyle w:val="TOC1"/>
            <w:tabs>
              <w:tab w:val="left" w:pos="440"/>
              <w:tab w:val="right" w:leader="dot" w:pos="9350"/>
            </w:tabs>
            <w:rPr>
              <w:rFonts w:eastAsiaTheme="minorEastAsia"/>
              <w:noProof/>
              <w:kern w:val="2"/>
              <w:sz w:val="24"/>
              <w:szCs w:val="24"/>
              <w:lang w:eastAsia="en-PH"/>
              <w14:ligatures w14:val="standardContextual"/>
            </w:rPr>
          </w:pPr>
          <w:hyperlink w:anchor="_Toc214188786" w:history="1">
            <w:r w:rsidRPr="002A53D1">
              <w:rPr>
                <w:rStyle w:val="Hyperlink"/>
                <w:noProof/>
                <w:lang w:val="en-US"/>
              </w:rPr>
              <w:t>II.</w:t>
            </w:r>
            <w:r>
              <w:rPr>
                <w:rFonts w:eastAsiaTheme="minorEastAsia"/>
                <w:noProof/>
                <w:kern w:val="2"/>
                <w:sz w:val="24"/>
                <w:szCs w:val="24"/>
                <w:lang w:eastAsia="en-PH"/>
                <w14:ligatures w14:val="standardContextual"/>
              </w:rPr>
              <w:tab/>
            </w:r>
            <w:r w:rsidRPr="002A53D1">
              <w:rPr>
                <w:rStyle w:val="Hyperlink"/>
                <w:noProof/>
                <w:lang w:val="en-US"/>
              </w:rPr>
              <w:t>CONCLUSION AND OVERALL UNDERSTANDING</w:t>
            </w:r>
            <w:r>
              <w:rPr>
                <w:noProof/>
                <w:webHidden/>
              </w:rPr>
              <w:tab/>
            </w:r>
            <w:r>
              <w:rPr>
                <w:noProof/>
                <w:webHidden/>
              </w:rPr>
              <w:fldChar w:fldCharType="begin"/>
            </w:r>
            <w:r>
              <w:rPr>
                <w:noProof/>
                <w:webHidden/>
              </w:rPr>
              <w:instrText xml:space="preserve"> PAGEREF _Toc214188786 \h </w:instrText>
            </w:r>
            <w:r>
              <w:rPr>
                <w:noProof/>
                <w:webHidden/>
              </w:rPr>
            </w:r>
            <w:r>
              <w:rPr>
                <w:noProof/>
                <w:webHidden/>
              </w:rPr>
              <w:fldChar w:fldCharType="separate"/>
            </w:r>
            <w:r>
              <w:rPr>
                <w:noProof/>
                <w:webHidden/>
              </w:rPr>
              <w:t>119</w:t>
            </w:r>
            <w:r>
              <w:rPr>
                <w:noProof/>
                <w:webHidden/>
              </w:rPr>
              <w:fldChar w:fldCharType="end"/>
            </w:r>
          </w:hyperlink>
        </w:p>
        <w:p w14:paraId="4DBEEFB1" w14:textId="2EF33017" w:rsidR="009B6A80" w:rsidRDefault="009B6A80">
          <w:pPr>
            <w:pStyle w:val="TOC1"/>
            <w:tabs>
              <w:tab w:val="left" w:pos="720"/>
              <w:tab w:val="right" w:leader="dot" w:pos="9350"/>
            </w:tabs>
            <w:rPr>
              <w:rFonts w:eastAsiaTheme="minorEastAsia"/>
              <w:noProof/>
              <w:kern w:val="2"/>
              <w:sz w:val="24"/>
              <w:szCs w:val="24"/>
              <w:lang w:eastAsia="en-PH"/>
              <w14:ligatures w14:val="standardContextual"/>
            </w:rPr>
          </w:pPr>
          <w:hyperlink w:anchor="_Toc214188787" w:history="1">
            <w:r w:rsidRPr="002A53D1">
              <w:rPr>
                <w:rStyle w:val="Hyperlink"/>
                <w:noProof/>
                <w:lang w:val="en-US"/>
              </w:rPr>
              <w:t>III.</w:t>
            </w:r>
            <w:r>
              <w:rPr>
                <w:rFonts w:eastAsiaTheme="minorEastAsia"/>
                <w:noProof/>
                <w:kern w:val="2"/>
                <w:sz w:val="24"/>
                <w:szCs w:val="24"/>
                <w:lang w:eastAsia="en-PH"/>
                <w14:ligatures w14:val="standardContextual"/>
              </w:rPr>
              <w:tab/>
            </w:r>
            <w:r w:rsidRPr="002A53D1">
              <w:rPr>
                <w:rStyle w:val="Hyperlink"/>
                <w:noProof/>
                <w:lang w:val="en-US"/>
              </w:rPr>
              <w:t>REFERENCES</w:t>
            </w:r>
            <w:r>
              <w:rPr>
                <w:noProof/>
                <w:webHidden/>
              </w:rPr>
              <w:tab/>
            </w:r>
            <w:r>
              <w:rPr>
                <w:noProof/>
                <w:webHidden/>
              </w:rPr>
              <w:fldChar w:fldCharType="begin"/>
            </w:r>
            <w:r>
              <w:rPr>
                <w:noProof/>
                <w:webHidden/>
              </w:rPr>
              <w:instrText xml:space="preserve"> PAGEREF _Toc214188787 \h </w:instrText>
            </w:r>
            <w:r>
              <w:rPr>
                <w:noProof/>
                <w:webHidden/>
              </w:rPr>
            </w:r>
            <w:r>
              <w:rPr>
                <w:noProof/>
                <w:webHidden/>
              </w:rPr>
              <w:fldChar w:fldCharType="separate"/>
            </w:r>
            <w:r>
              <w:rPr>
                <w:noProof/>
                <w:webHidden/>
              </w:rPr>
              <w:t>119</w:t>
            </w:r>
            <w:r>
              <w:rPr>
                <w:noProof/>
                <w:webHidden/>
              </w:rPr>
              <w:fldChar w:fldCharType="end"/>
            </w:r>
          </w:hyperlink>
        </w:p>
        <w:p w14:paraId="189D3D49" w14:textId="30FE2581" w:rsidR="00B72579" w:rsidRDefault="00B72579">
          <w:r>
            <w:rPr>
              <w:b/>
              <w:bCs/>
              <w:noProof/>
            </w:rPr>
            <w:fldChar w:fldCharType="end"/>
          </w:r>
        </w:p>
      </w:sdtContent>
    </w:sdt>
    <w:p w14:paraId="5BD5B429" w14:textId="77777777" w:rsidR="00F13A0C" w:rsidRDefault="00F13A0C">
      <w:pPr>
        <w:rPr>
          <w:lang w:val="en-US"/>
        </w:rPr>
      </w:pPr>
    </w:p>
    <w:p w14:paraId="3297EE32" w14:textId="64C09BFE" w:rsidR="00B72579" w:rsidRDefault="00B72579">
      <w:pPr>
        <w:rPr>
          <w:lang w:val="en-US"/>
        </w:rPr>
      </w:pPr>
      <w:r>
        <w:rPr>
          <w:lang w:val="en-US"/>
        </w:rPr>
        <w:br w:type="page"/>
      </w:r>
    </w:p>
    <w:p w14:paraId="5A19F510" w14:textId="20F080E4" w:rsidR="00B72579" w:rsidRDefault="00B72579" w:rsidP="00B72579">
      <w:pPr>
        <w:pStyle w:val="Heading1"/>
        <w:numPr>
          <w:ilvl w:val="0"/>
          <w:numId w:val="11"/>
        </w:numPr>
        <w:rPr>
          <w:lang w:val="en-US"/>
        </w:rPr>
      </w:pPr>
      <w:bookmarkStart w:id="1" w:name="_Toc214188754"/>
      <w:r w:rsidRPr="00B72579">
        <w:rPr>
          <w:lang w:val="en-US"/>
        </w:rPr>
        <w:lastRenderedPageBreak/>
        <w:t>INTRODUCTION</w:t>
      </w:r>
      <w:bookmarkEnd w:id="1"/>
      <w:r w:rsidRPr="00B72579">
        <w:rPr>
          <w:lang w:val="en-US"/>
        </w:rPr>
        <w:t xml:space="preserve"> </w:t>
      </w:r>
    </w:p>
    <w:p w14:paraId="329EBC7B" w14:textId="2FAB03C5" w:rsidR="00B44646" w:rsidRPr="00B44646" w:rsidRDefault="00B44646" w:rsidP="00B44646">
      <w:pPr>
        <w:rPr>
          <w:lang w:val="en-US"/>
        </w:rPr>
      </w:pPr>
      <w:r w:rsidRPr="00B44646">
        <w:rPr>
          <w:lang w:val="en-US"/>
        </w:rPr>
        <w:t>This final laboratory report serves as a comprehensive summative assessment of the concepts, theories, and practical skills learned throughout the course, with a focus on generative deep learning models and the deployment of deep learning systems on a single board computer. The purpose of this report is to demonstrate my understanding and application of these concepts across all laboratory activities, including model design, evaluation, optimization, deployment, and integration with embedded hardware. Through these activities, I developed the ability to analyze technical problems, implement functioning models, and connect theoretical ideas with real world applications. The series of laboratory tasks provided a complete learning pathway that began with foundational deep learning principles, progressed to generative modeling, and ultimately culminated in deploying optimized models on the Raspberry Pi.</w:t>
      </w:r>
    </w:p>
    <w:p w14:paraId="49E1554A" w14:textId="1B32FDA7" w:rsidR="00B44646" w:rsidRPr="00B44646" w:rsidRDefault="00B44646" w:rsidP="00B44646">
      <w:pPr>
        <w:rPr>
          <w:lang w:val="en-US"/>
        </w:rPr>
      </w:pPr>
      <w:r w:rsidRPr="00B44646">
        <w:rPr>
          <w:lang w:val="en-US"/>
        </w:rPr>
        <w:t xml:space="preserve">Early laboratory activities established essential concepts in deep learning, including neural network structures, convolutional neural networks, activation functions, optimization algorithms, regularization methods, and performance evaluation. Convolutional networks were emphasized for their ability to extract spatial features using shared weights and hierarchical processing, which are crucial for </w:t>
      </w:r>
      <w:proofErr w:type="gramStart"/>
      <w:r w:rsidRPr="00B44646">
        <w:rPr>
          <w:lang w:val="en-US"/>
        </w:rPr>
        <w:t>image based</w:t>
      </w:r>
      <w:proofErr w:type="gramEnd"/>
      <w:r w:rsidRPr="00B44646">
        <w:rPr>
          <w:lang w:val="en-US"/>
        </w:rPr>
        <w:t xml:space="preserve"> tasks (LeCun et al., 2015). Other activities introduced generative deep learning models such as autoencoders and variational autoencoders, which rely on unsupervised learning to discover compact latent representations and reconstruct input data (Kingma &amp; Welling, 201</w:t>
      </w:r>
      <w:r w:rsidR="009B6A80">
        <w:rPr>
          <w:lang w:val="en-US"/>
        </w:rPr>
        <w:t>3</w:t>
      </w:r>
      <w:r w:rsidRPr="00B44646">
        <w:rPr>
          <w:lang w:val="en-US"/>
        </w:rPr>
        <w:t xml:space="preserve">). These generative models demonstrated how neural networks can learn underlying patterns in data and produce new synthetic samples, which </w:t>
      </w:r>
      <w:proofErr w:type="gramStart"/>
      <w:r w:rsidRPr="00B44646">
        <w:rPr>
          <w:lang w:val="en-US"/>
        </w:rPr>
        <w:t>has</w:t>
      </w:r>
      <w:proofErr w:type="gramEnd"/>
      <w:r w:rsidRPr="00B44646">
        <w:rPr>
          <w:lang w:val="en-US"/>
        </w:rPr>
        <w:t xml:space="preserve"> important applications in compression, anomaly detection, and data augmentation. In addition, the fundamentals of GAN based architectures were discussed, highlighting the adversarial training mechanism between generators and discriminators (Goodfellow et al., 2014).</w:t>
      </w:r>
    </w:p>
    <w:p w14:paraId="4727CEE6" w14:textId="2F426384" w:rsidR="00B44646" w:rsidRPr="00B44646" w:rsidRDefault="00B44646" w:rsidP="00B44646">
      <w:pPr>
        <w:rPr>
          <w:lang w:val="en-US"/>
        </w:rPr>
      </w:pPr>
      <w:r w:rsidRPr="00B44646">
        <w:rPr>
          <w:lang w:val="en-US"/>
        </w:rPr>
        <w:t xml:space="preserve">In the succeeding laboratory activities, the focus shifted toward model deployment and optimization for edge computing. Concepts such as quantization, TensorFlow Lite conversion, </w:t>
      </w:r>
      <w:proofErr w:type="spellStart"/>
      <w:r w:rsidRPr="00B44646">
        <w:rPr>
          <w:lang w:val="en-US"/>
        </w:rPr>
        <w:t>MediaPipe</w:t>
      </w:r>
      <w:proofErr w:type="spellEnd"/>
      <w:r w:rsidRPr="00B44646">
        <w:rPr>
          <w:lang w:val="en-US"/>
        </w:rPr>
        <w:t xml:space="preserve"> pipelines, and </w:t>
      </w:r>
      <w:proofErr w:type="spellStart"/>
      <w:r w:rsidRPr="00B44646">
        <w:rPr>
          <w:lang w:val="en-US"/>
        </w:rPr>
        <w:t>LiteRT</w:t>
      </w:r>
      <w:proofErr w:type="spellEnd"/>
      <w:r w:rsidRPr="00B44646">
        <w:rPr>
          <w:lang w:val="en-US"/>
        </w:rPr>
        <w:t xml:space="preserve"> optimization were introduced to support efficient inference on low power hardware. Research highlights that quantization and model compression significantly reduce computational cost while maintaining acceptable accuracy on mobile and embedded systems (Jacob et al., 2018). Using the Raspberry Pi, I learned how to perform real time object detection and segmentation using pre trained models such as </w:t>
      </w:r>
      <w:proofErr w:type="spellStart"/>
      <w:r w:rsidRPr="00B44646">
        <w:rPr>
          <w:lang w:val="en-US"/>
        </w:rPr>
        <w:t>EfficientDet</w:t>
      </w:r>
      <w:proofErr w:type="spellEnd"/>
      <w:r w:rsidRPr="00B44646">
        <w:rPr>
          <w:lang w:val="en-US"/>
        </w:rPr>
        <w:t xml:space="preserve"> Lite. These activities demonstrated the practical challenges and solutions involved in deploying models outside of a controlled training environment, such as managing frame rates, camera input, and computational constraints.</w:t>
      </w:r>
    </w:p>
    <w:p w14:paraId="76938F76" w14:textId="5D392B97" w:rsidR="00662353" w:rsidRDefault="00B44646" w:rsidP="00B44646">
      <w:pPr>
        <w:rPr>
          <w:lang w:val="en-US"/>
        </w:rPr>
      </w:pPr>
      <w:r w:rsidRPr="00B44646">
        <w:rPr>
          <w:lang w:val="en-US"/>
        </w:rPr>
        <w:t xml:space="preserve">The later laboratories integrated deep learning predictions with embedded hardware systems </w:t>
      </w:r>
      <w:proofErr w:type="gramStart"/>
      <w:r w:rsidRPr="00B44646">
        <w:rPr>
          <w:lang w:val="en-US"/>
        </w:rPr>
        <w:t>through the use of</w:t>
      </w:r>
      <w:proofErr w:type="gramEnd"/>
      <w:r w:rsidRPr="00B44646">
        <w:rPr>
          <w:lang w:val="en-US"/>
        </w:rPr>
        <w:t xml:space="preserve"> Raspberry Pi GPIO. By controlling LEDs using PWM and interacting with external push buttons, I combined computer vision outputs with physical responses in real time. Tasks such as calculating bounding box positions relative to the frame and adjusting LED brightness based on detection percentages illustrated how deep learning can inform physical actuation systems in robotics and automation. These activities reinforced the connection between software and hardware, showing how AI models can directly influence embedded devices. Taken together, the laboratory sequence provided a complete and practical understanding of developing, deploying, and integrating deep learning models in real world environments.</w:t>
      </w:r>
    </w:p>
    <w:p w14:paraId="368C360D" w14:textId="77777777" w:rsidR="00B44646" w:rsidRDefault="00B44646" w:rsidP="00B44646">
      <w:pPr>
        <w:rPr>
          <w:lang w:val="en-US"/>
        </w:rPr>
      </w:pPr>
    </w:p>
    <w:p w14:paraId="53652FC8" w14:textId="2CD32FBA" w:rsidR="00F13A0C" w:rsidRDefault="00F13A0C" w:rsidP="00F13A0C">
      <w:pPr>
        <w:pStyle w:val="Heading1"/>
        <w:numPr>
          <w:ilvl w:val="0"/>
          <w:numId w:val="11"/>
        </w:numPr>
        <w:rPr>
          <w:lang w:val="en-US"/>
        </w:rPr>
      </w:pPr>
      <w:bookmarkStart w:id="2" w:name="_Toc214188755"/>
      <w:r>
        <w:rPr>
          <w:lang w:val="en-US"/>
        </w:rPr>
        <w:lastRenderedPageBreak/>
        <w:t>METHODOLOGY, RESULTS, AND ANALYSIS</w:t>
      </w:r>
      <w:bookmarkEnd w:id="2"/>
      <w:r w:rsidRPr="00B72579">
        <w:rPr>
          <w:lang w:val="en-US"/>
        </w:rPr>
        <w:t xml:space="preserve"> </w:t>
      </w:r>
    </w:p>
    <w:p w14:paraId="0241EC6A" w14:textId="521E5160" w:rsidR="00662353" w:rsidRDefault="00662353" w:rsidP="00470E97">
      <w:pPr>
        <w:pStyle w:val="Heading2"/>
        <w:rPr>
          <w:lang w:val="en-US"/>
        </w:rPr>
      </w:pPr>
      <w:bookmarkStart w:id="3" w:name="_Toc214188756"/>
      <w:r>
        <w:rPr>
          <w:lang w:val="en-US"/>
        </w:rPr>
        <w:t xml:space="preserve">Activity </w:t>
      </w:r>
      <w:r w:rsidR="00267540">
        <w:rPr>
          <w:lang w:val="en-US"/>
        </w:rPr>
        <w:t>1</w:t>
      </w:r>
      <w:r>
        <w:rPr>
          <w:lang w:val="en-US"/>
        </w:rPr>
        <w:t xml:space="preserve">: </w:t>
      </w:r>
      <w:r w:rsidR="00267540">
        <w:rPr>
          <w:lang w:val="en-US"/>
        </w:rPr>
        <w:t>Autoencoders</w:t>
      </w:r>
      <w:bookmarkEnd w:id="3"/>
    </w:p>
    <w:p w14:paraId="490B691A" w14:textId="196CD775" w:rsidR="00470E97" w:rsidRDefault="00470E97" w:rsidP="00470E97">
      <w:pPr>
        <w:pStyle w:val="Heading3"/>
        <w:numPr>
          <w:ilvl w:val="1"/>
          <w:numId w:val="14"/>
        </w:numPr>
        <w:rPr>
          <w:lang w:val="en-US"/>
        </w:rPr>
      </w:pPr>
      <w:bookmarkStart w:id="4" w:name="_Hlk208154549"/>
      <w:bookmarkStart w:id="5" w:name="_Toc214188757"/>
      <w:r w:rsidRPr="00470E97">
        <w:rPr>
          <w:lang w:val="en-US"/>
        </w:rPr>
        <w:t>Objectives</w:t>
      </w:r>
      <w:bookmarkEnd w:id="5"/>
    </w:p>
    <w:p w14:paraId="14A9A680" w14:textId="77777777" w:rsidR="00E663AE" w:rsidRDefault="00585C3D" w:rsidP="00470E97">
      <w:pPr>
        <w:pStyle w:val="ListParagraph"/>
        <w:numPr>
          <w:ilvl w:val="0"/>
          <w:numId w:val="18"/>
        </w:numPr>
        <w:rPr>
          <w:lang w:val="en-US"/>
        </w:rPr>
      </w:pPr>
      <w:r w:rsidRPr="00585C3D">
        <w:rPr>
          <w:lang w:val="en-US"/>
        </w:rPr>
        <w:t>Understand the working principle and architecture of autoencoders</w:t>
      </w:r>
      <w:r>
        <w:rPr>
          <w:lang w:val="en-US"/>
        </w:rPr>
        <w:t>.</w:t>
      </w:r>
    </w:p>
    <w:p w14:paraId="67E3A20A" w14:textId="3470764D" w:rsidR="00470E97" w:rsidRDefault="00E663AE" w:rsidP="00470E97">
      <w:pPr>
        <w:pStyle w:val="ListParagraph"/>
        <w:numPr>
          <w:ilvl w:val="0"/>
          <w:numId w:val="18"/>
        </w:numPr>
        <w:rPr>
          <w:lang w:val="en-US"/>
        </w:rPr>
      </w:pPr>
      <w:r w:rsidRPr="00E663AE">
        <w:rPr>
          <w:lang w:val="en-US"/>
        </w:rPr>
        <w:t>Build and train an autoencoder using deep learning framework</w:t>
      </w:r>
      <w:r>
        <w:rPr>
          <w:lang w:val="en-US"/>
        </w:rPr>
        <w:t>.</w:t>
      </w:r>
    </w:p>
    <w:p w14:paraId="4E9200D4" w14:textId="13653804" w:rsidR="00E663AE" w:rsidRDefault="00E663AE" w:rsidP="00470E97">
      <w:pPr>
        <w:pStyle w:val="ListParagraph"/>
        <w:numPr>
          <w:ilvl w:val="0"/>
          <w:numId w:val="18"/>
        </w:numPr>
        <w:rPr>
          <w:lang w:val="en-US"/>
        </w:rPr>
      </w:pPr>
      <w:r>
        <w:rPr>
          <w:lang w:val="en-US"/>
        </w:rPr>
        <w:t>Visualize the output of an autoencoder</w:t>
      </w:r>
    </w:p>
    <w:p w14:paraId="26828019" w14:textId="73D624E9" w:rsidR="00E663AE" w:rsidRPr="00E663AE" w:rsidRDefault="00E663AE" w:rsidP="00470E97">
      <w:pPr>
        <w:pStyle w:val="ListParagraph"/>
        <w:numPr>
          <w:ilvl w:val="0"/>
          <w:numId w:val="18"/>
        </w:numPr>
        <w:rPr>
          <w:lang w:val="en-US"/>
        </w:rPr>
      </w:pPr>
      <w:r>
        <w:rPr>
          <w:lang w:val="en-US"/>
        </w:rPr>
        <w:t>Assess the performance of the implemented autoencoder</w:t>
      </w:r>
    </w:p>
    <w:p w14:paraId="44E39BC2" w14:textId="3FFB555D" w:rsidR="006C3798" w:rsidRPr="006C3798" w:rsidRDefault="00470E97" w:rsidP="006C3798">
      <w:pPr>
        <w:pStyle w:val="Heading3"/>
        <w:numPr>
          <w:ilvl w:val="1"/>
          <w:numId w:val="14"/>
        </w:numPr>
        <w:rPr>
          <w:lang w:val="en-US"/>
        </w:rPr>
      </w:pPr>
      <w:bookmarkStart w:id="6" w:name="_Toc214188758"/>
      <w:r w:rsidRPr="00470E97">
        <w:rPr>
          <w:lang w:val="en-US"/>
        </w:rPr>
        <w:t>Experimental Procedure</w:t>
      </w:r>
      <w:bookmarkEnd w:id="6"/>
    </w:p>
    <w:p w14:paraId="7F07A8E2" w14:textId="77777777" w:rsidR="006C3798" w:rsidRPr="006C3798" w:rsidRDefault="006C3798" w:rsidP="006C3798">
      <w:pPr>
        <w:rPr>
          <w:b/>
          <w:bCs/>
        </w:rPr>
      </w:pPr>
      <w:r w:rsidRPr="006C3798">
        <w:rPr>
          <w:b/>
          <w:bCs/>
        </w:rPr>
        <w:t>A. Dimensionality Reduction with Autoencoders</w:t>
      </w:r>
    </w:p>
    <w:p w14:paraId="63E6E7F3" w14:textId="77777777" w:rsidR="006C3798" w:rsidRPr="006C3798" w:rsidRDefault="006C3798" w:rsidP="006C3798">
      <w:pPr>
        <w:numPr>
          <w:ilvl w:val="0"/>
          <w:numId w:val="20"/>
        </w:numPr>
      </w:pPr>
      <w:r w:rsidRPr="006C3798">
        <w:t>Download the Wine dataset from the UCI ML Repository and load it using Scikit-Learn.</w:t>
      </w:r>
    </w:p>
    <w:p w14:paraId="2C5D4D3D" w14:textId="77777777" w:rsidR="006C3798" w:rsidRPr="006C3798" w:rsidRDefault="006C3798" w:rsidP="006C3798">
      <w:pPr>
        <w:numPr>
          <w:ilvl w:val="0"/>
          <w:numId w:val="20"/>
        </w:numPr>
      </w:pPr>
      <w:r w:rsidRPr="006C3798">
        <w:t>Normalize the dataset features using MinMaxScaler.</w:t>
      </w:r>
    </w:p>
    <w:p w14:paraId="1268EF96" w14:textId="77777777" w:rsidR="006C3798" w:rsidRPr="006C3798" w:rsidRDefault="006C3798" w:rsidP="006C3798">
      <w:pPr>
        <w:numPr>
          <w:ilvl w:val="0"/>
          <w:numId w:val="20"/>
        </w:numPr>
      </w:pPr>
      <w:r w:rsidRPr="006C3798">
        <w:t>Split the dataset into training (80%) and testing (20%) sets.</w:t>
      </w:r>
    </w:p>
    <w:p w14:paraId="5EBBF979" w14:textId="77777777" w:rsidR="006C3798" w:rsidRPr="006C3798" w:rsidRDefault="006C3798" w:rsidP="006C3798">
      <w:pPr>
        <w:numPr>
          <w:ilvl w:val="0"/>
          <w:numId w:val="20"/>
        </w:numPr>
      </w:pPr>
      <w:r w:rsidRPr="006C3798">
        <w:t>Build an autoencoder model using Keras Sequential API based on the given architecture.</w:t>
      </w:r>
    </w:p>
    <w:p w14:paraId="6C5E88B2" w14:textId="77777777" w:rsidR="006C3798" w:rsidRPr="006C3798" w:rsidRDefault="006C3798" w:rsidP="006C3798">
      <w:pPr>
        <w:numPr>
          <w:ilvl w:val="0"/>
          <w:numId w:val="20"/>
        </w:numPr>
      </w:pPr>
      <w:r w:rsidRPr="006C3798">
        <w:t>Compile the model with Adam optimizer and mean squared error loss.</w:t>
      </w:r>
    </w:p>
    <w:p w14:paraId="01AF0A88" w14:textId="77777777" w:rsidR="006C3798" w:rsidRPr="006C3798" w:rsidRDefault="006C3798" w:rsidP="006C3798">
      <w:pPr>
        <w:numPr>
          <w:ilvl w:val="0"/>
          <w:numId w:val="20"/>
        </w:numPr>
      </w:pPr>
      <w:r w:rsidRPr="006C3798">
        <w:t>Train the autoencoder with a batch size of 10, using early stopping until validation loss ≤ 0.02.</w:t>
      </w:r>
    </w:p>
    <w:p w14:paraId="3333AC3E" w14:textId="77777777" w:rsidR="006C3798" w:rsidRPr="006C3798" w:rsidRDefault="006C3798" w:rsidP="006C3798">
      <w:pPr>
        <w:numPr>
          <w:ilvl w:val="0"/>
          <w:numId w:val="20"/>
        </w:numPr>
      </w:pPr>
      <w:r w:rsidRPr="006C3798">
        <w:t>Plot the training and validation loss per epoch with proper labels and title.</w:t>
      </w:r>
    </w:p>
    <w:p w14:paraId="6063A023" w14:textId="77777777" w:rsidR="006C3798" w:rsidRPr="006C3798" w:rsidRDefault="006C3798" w:rsidP="006C3798">
      <w:pPr>
        <w:numPr>
          <w:ilvl w:val="0"/>
          <w:numId w:val="20"/>
        </w:numPr>
      </w:pPr>
      <w:r w:rsidRPr="006C3798">
        <w:t>Extract the encoder subnetwork from the trained autoencoder.</w:t>
      </w:r>
    </w:p>
    <w:p w14:paraId="690358D9" w14:textId="77777777" w:rsidR="006C3798" w:rsidRPr="006C3798" w:rsidRDefault="006C3798" w:rsidP="006C3798">
      <w:pPr>
        <w:numPr>
          <w:ilvl w:val="0"/>
          <w:numId w:val="20"/>
        </w:numPr>
      </w:pPr>
      <w:r w:rsidRPr="006C3798">
        <w:t>Obtain the encoded representation of both training and testing samples.</w:t>
      </w:r>
    </w:p>
    <w:p w14:paraId="40745985" w14:textId="77777777" w:rsidR="006C3798" w:rsidRPr="006C3798" w:rsidRDefault="006C3798" w:rsidP="006C3798">
      <w:pPr>
        <w:numPr>
          <w:ilvl w:val="0"/>
          <w:numId w:val="20"/>
        </w:numPr>
      </w:pPr>
      <w:r w:rsidRPr="006C3798">
        <w:t>Generate a 3D scatter plot of the encoder output and analyze the clusters.</w:t>
      </w:r>
    </w:p>
    <w:p w14:paraId="4A9B113E" w14:textId="77777777" w:rsidR="006C3798" w:rsidRPr="006C3798" w:rsidRDefault="006C3798" w:rsidP="006C3798">
      <w:pPr>
        <w:numPr>
          <w:ilvl w:val="0"/>
          <w:numId w:val="20"/>
        </w:numPr>
      </w:pPr>
      <w:r w:rsidRPr="006C3798">
        <w:t>Perform Principal Component Analysis (PCA) with 3 components and plot in 3D. Compare the PCA results with the encoder output.</w:t>
      </w:r>
    </w:p>
    <w:p w14:paraId="39F14DC4" w14:textId="77777777" w:rsidR="006C3798" w:rsidRPr="006C3798" w:rsidRDefault="006C3798" w:rsidP="006C3798">
      <w:pPr>
        <w:numPr>
          <w:ilvl w:val="0"/>
          <w:numId w:val="20"/>
        </w:numPr>
      </w:pPr>
      <w:r w:rsidRPr="006C3798">
        <w:t>Build another autoencoder with only 2 hidden nodes in the middle layer.</w:t>
      </w:r>
    </w:p>
    <w:p w14:paraId="794134A9" w14:textId="77777777" w:rsidR="006C3798" w:rsidRPr="006C3798" w:rsidRDefault="006C3798" w:rsidP="006C3798">
      <w:pPr>
        <w:numPr>
          <w:ilvl w:val="0"/>
          <w:numId w:val="20"/>
        </w:numPr>
      </w:pPr>
      <w:r w:rsidRPr="006C3798">
        <w:t>Repeat steps 5–9 for the 2-node autoencoder, this time generating 2D plots.</w:t>
      </w:r>
    </w:p>
    <w:p w14:paraId="4CCC70C2" w14:textId="7CBC8C2F" w:rsidR="006C3798" w:rsidRPr="006C3798" w:rsidRDefault="006C3798" w:rsidP="006C3798">
      <w:pPr>
        <w:numPr>
          <w:ilvl w:val="0"/>
          <w:numId w:val="20"/>
        </w:numPr>
      </w:pPr>
      <w:r w:rsidRPr="006C3798">
        <w:t>Compare the validation loss and clustering results with the first autoencoder.</w:t>
      </w:r>
    </w:p>
    <w:p w14:paraId="5A0EA4C8" w14:textId="77777777" w:rsidR="006C3798" w:rsidRPr="006C3798" w:rsidRDefault="006C3798" w:rsidP="006C3798">
      <w:pPr>
        <w:rPr>
          <w:b/>
          <w:bCs/>
        </w:rPr>
      </w:pPr>
      <w:r w:rsidRPr="006C3798">
        <w:rPr>
          <w:b/>
          <w:bCs/>
        </w:rPr>
        <w:t>B. Building a Denoising Convolutional Autoencoder</w:t>
      </w:r>
    </w:p>
    <w:p w14:paraId="7ED4727B" w14:textId="77777777" w:rsidR="006C3798" w:rsidRPr="006C3798" w:rsidRDefault="006C3798" w:rsidP="006C3798">
      <w:pPr>
        <w:numPr>
          <w:ilvl w:val="0"/>
          <w:numId w:val="21"/>
        </w:numPr>
      </w:pPr>
      <w:r w:rsidRPr="006C3798">
        <w:t>Download and load the Fashion MNIST dataset. Normalize pixel values to [0,1].</w:t>
      </w:r>
    </w:p>
    <w:p w14:paraId="3738D31E" w14:textId="77777777" w:rsidR="006C3798" w:rsidRPr="006C3798" w:rsidRDefault="006C3798" w:rsidP="006C3798">
      <w:pPr>
        <w:numPr>
          <w:ilvl w:val="0"/>
          <w:numId w:val="21"/>
        </w:numPr>
      </w:pPr>
      <w:r w:rsidRPr="006C3798">
        <w:t>Display at least ten sample training images in a single row.</w:t>
      </w:r>
    </w:p>
    <w:p w14:paraId="1A07F83F" w14:textId="77777777" w:rsidR="006C3798" w:rsidRPr="006C3798" w:rsidRDefault="006C3798" w:rsidP="006C3798">
      <w:pPr>
        <w:numPr>
          <w:ilvl w:val="0"/>
          <w:numId w:val="21"/>
        </w:numPr>
      </w:pPr>
      <w:r w:rsidRPr="006C3798">
        <w:t>Generate noisy versions of training and testing images by adding Gaussian noise.</w:t>
      </w:r>
    </w:p>
    <w:p w14:paraId="3ECB5444" w14:textId="77777777" w:rsidR="006C3798" w:rsidRPr="006C3798" w:rsidRDefault="006C3798" w:rsidP="006C3798">
      <w:pPr>
        <w:numPr>
          <w:ilvl w:val="0"/>
          <w:numId w:val="21"/>
        </w:numPr>
      </w:pPr>
      <w:r w:rsidRPr="006C3798">
        <w:t>Display at least ten noisy images from the training set.</w:t>
      </w:r>
    </w:p>
    <w:p w14:paraId="196C8434" w14:textId="77777777" w:rsidR="006C3798" w:rsidRPr="006C3798" w:rsidRDefault="006C3798" w:rsidP="006C3798">
      <w:pPr>
        <w:numPr>
          <w:ilvl w:val="0"/>
          <w:numId w:val="21"/>
        </w:numPr>
      </w:pPr>
      <w:r w:rsidRPr="006C3798">
        <w:t>Build a convolutional autoencoder model using Keras based on the given architecture.</w:t>
      </w:r>
    </w:p>
    <w:p w14:paraId="73188E03" w14:textId="77777777" w:rsidR="006C3798" w:rsidRPr="006C3798" w:rsidRDefault="006C3798" w:rsidP="006C3798">
      <w:pPr>
        <w:numPr>
          <w:ilvl w:val="0"/>
          <w:numId w:val="21"/>
        </w:numPr>
      </w:pPr>
      <w:r w:rsidRPr="006C3798">
        <w:t>Compile the model with an appropriate optimizer and loss function.</w:t>
      </w:r>
    </w:p>
    <w:p w14:paraId="100D021A" w14:textId="77777777" w:rsidR="006C3798" w:rsidRPr="006C3798" w:rsidRDefault="006C3798" w:rsidP="006C3798">
      <w:pPr>
        <w:numPr>
          <w:ilvl w:val="0"/>
          <w:numId w:val="21"/>
        </w:numPr>
      </w:pPr>
      <w:r w:rsidRPr="006C3798">
        <w:t>Train the model with a batch size of 100, using early stopping until validation loss ≤ 0.01.</w:t>
      </w:r>
    </w:p>
    <w:p w14:paraId="5E166068" w14:textId="77777777" w:rsidR="006C3798" w:rsidRPr="006C3798" w:rsidRDefault="006C3798" w:rsidP="006C3798">
      <w:pPr>
        <w:numPr>
          <w:ilvl w:val="0"/>
          <w:numId w:val="21"/>
        </w:numPr>
      </w:pPr>
      <w:r w:rsidRPr="006C3798">
        <w:lastRenderedPageBreak/>
        <w:t>Plot the training and validation loss per epoch with labels and title.</w:t>
      </w:r>
    </w:p>
    <w:p w14:paraId="1B7D6221" w14:textId="77777777" w:rsidR="006C3798" w:rsidRPr="006C3798" w:rsidRDefault="006C3798" w:rsidP="006C3798">
      <w:pPr>
        <w:numPr>
          <w:ilvl w:val="0"/>
          <w:numId w:val="21"/>
        </w:numPr>
      </w:pPr>
      <w:r w:rsidRPr="006C3798">
        <w:t>Obtain the denoised outputs for at least ten noisy test images.</w:t>
      </w:r>
    </w:p>
    <w:p w14:paraId="342A587E" w14:textId="77777777" w:rsidR="006C3798" w:rsidRPr="006C3798" w:rsidRDefault="006C3798" w:rsidP="006C3798">
      <w:pPr>
        <w:numPr>
          <w:ilvl w:val="0"/>
          <w:numId w:val="21"/>
        </w:numPr>
      </w:pPr>
      <w:r w:rsidRPr="006C3798">
        <w:t>Display the noisy inputs (first row) and corresponding denoised outputs (second row).</w:t>
      </w:r>
    </w:p>
    <w:p w14:paraId="57919EB5" w14:textId="77777777" w:rsidR="006C3798" w:rsidRPr="006C3798" w:rsidRDefault="006C3798" w:rsidP="006C3798">
      <w:pPr>
        <w:numPr>
          <w:ilvl w:val="0"/>
          <w:numId w:val="21"/>
        </w:numPr>
      </w:pPr>
      <w:r w:rsidRPr="006C3798">
        <w:t>Measure the reconstruction error between original clean images and denoised outputs using a suitable error metric.</w:t>
      </w:r>
    </w:p>
    <w:p w14:paraId="088263CB" w14:textId="77777777" w:rsidR="006C3798" w:rsidRPr="006C3798" w:rsidRDefault="006C3798" w:rsidP="006C3798">
      <w:pPr>
        <w:numPr>
          <w:ilvl w:val="0"/>
          <w:numId w:val="21"/>
        </w:numPr>
      </w:pPr>
      <w:r w:rsidRPr="006C3798">
        <w:t>Compute and report the average reconstruction error across all test images.</w:t>
      </w:r>
    </w:p>
    <w:p w14:paraId="0D3B14A7" w14:textId="77777777" w:rsidR="006C3798" w:rsidRPr="006C3798" w:rsidRDefault="006C3798" w:rsidP="006C3798">
      <w:pPr>
        <w:numPr>
          <w:ilvl w:val="0"/>
          <w:numId w:val="21"/>
        </w:numPr>
      </w:pPr>
      <w:r w:rsidRPr="006C3798">
        <w:t>Collect at least five external clothing images (normalized grayscale, same size as dataset).</w:t>
      </w:r>
    </w:p>
    <w:p w14:paraId="2E93FD19" w14:textId="77777777" w:rsidR="006C3798" w:rsidRPr="006C3798" w:rsidRDefault="006C3798" w:rsidP="006C3798">
      <w:pPr>
        <w:numPr>
          <w:ilvl w:val="0"/>
          <w:numId w:val="21"/>
        </w:numPr>
      </w:pPr>
      <w:r w:rsidRPr="006C3798">
        <w:t>Apply noise to these external images in the same manner as step 3.</w:t>
      </w:r>
    </w:p>
    <w:p w14:paraId="7E6164EC" w14:textId="77777777" w:rsidR="006C3798" w:rsidRPr="006C3798" w:rsidRDefault="006C3798" w:rsidP="006C3798">
      <w:pPr>
        <w:numPr>
          <w:ilvl w:val="0"/>
          <w:numId w:val="21"/>
        </w:numPr>
      </w:pPr>
      <w:r w:rsidRPr="006C3798">
        <w:t>Use the trained denoising autoencoder to predict denoised versions.</w:t>
      </w:r>
    </w:p>
    <w:p w14:paraId="79699E74" w14:textId="77777777" w:rsidR="006C3798" w:rsidRPr="006C3798" w:rsidRDefault="006C3798" w:rsidP="006C3798">
      <w:pPr>
        <w:numPr>
          <w:ilvl w:val="0"/>
          <w:numId w:val="21"/>
        </w:numPr>
      </w:pPr>
      <w:r w:rsidRPr="006C3798">
        <w:t>Display the noisy inputs and their denoised outputs in two rows, then record observations.</w:t>
      </w:r>
    </w:p>
    <w:p w14:paraId="5DD7559D" w14:textId="6ADB2CED" w:rsidR="00470E97" w:rsidRPr="00470E97" w:rsidRDefault="00470E97" w:rsidP="00470E97">
      <w:pPr>
        <w:rPr>
          <w:lang w:val="en-US"/>
        </w:rPr>
      </w:pPr>
    </w:p>
    <w:p w14:paraId="72248694" w14:textId="0A31B4FE" w:rsidR="00585C3D" w:rsidRPr="006C3798" w:rsidRDefault="00470E97" w:rsidP="00470E97">
      <w:pPr>
        <w:pStyle w:val="Heading3"/>
        <w:numPr>
          <w:ilvl w:val="1"/>
          <w:numId w:val="14"/>
        </w:numPr>
        <w:rPr>
          <w:lang w:val="en-US"/>
        </w:rPr>
      </w:pPr>
      <w:bookmarkStart w:id="7" w:name="_Toc214188759"/>
      <w:r>
        <w:rPr>
          <w:lang w:val="en-US"/>
        </w:rPr>
        <w:t>Results and Analysis</w:t>
      </w:r>
      <w:bookmarkEnd w:id="7"/>
    </w:p>
    <w:tbl>
      <w:tblPr>
        <w:tblStyle w:val="TableGrid"/>
        <w:tblW w:w="0" w:type="auto"/>
        <w:shd w:val="clear" w:color="auto" w:fill="F2F2F2" w:themeFill="background1" w:themeFillShade="F2"/>
        <w:tblLook w:val="04A0" w:firstRow="1" w:lastRow="0" w:firstColumn="1" w:lastColumn="0" w:noHBand="0" w:noVBand="1"/>
      </w:tblPr>
      <w:tblGrid>
        <w:gridCol w:w="9330"/>
      </w:tblGrid>
      <w:tr w:rsidR="00585C3D" w14:paraId="6C2ABB66" w14:textId="77777777" w:rsidTr="00FE7FB1">
        <w:tc>
          <w:tcPr>
            <w:tcW w:w="9350" w:type="dxa"/>
            <w:tcBorders>
              <w:top w:val="double" w:sz="4" w:space="0" w:color="auto"/>
              <w:left w:val="double" w:sz="4" w:space="0" w:color="auto"/>
              <w:bottom w:val="double" w:sz="4" w:space="0" w:color="auto"/>
              <w:right w:val="double" w:sz="4" w:space="0" w:color="auto"/>
            </w:tcBorders>
          </w:tcPr>
          <w:p w14:paraId="69682F82" w14:textId="77777777" w:rsidR="00E663AE" w:rsidRPr="00E663AE" w:rsidRDefault="00E663AE" w:rsidP="00E663AE">
            <w:pPr>
              <w:spacing w:after="0"/>
              <w:rPr>
                <w:rFonts w:ascii="Courier New" w:hAnsi="Courier New" w:cs="Courier New"/>
                <w:sz w:val="20"/>
                <w:szCs w:val="20"/>
              </w:rPr>
            </w:pPr>
          </w:p>
          <w:p w14:paraId="5CF38549"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Load the Wine dataset as a Numpy array</w:t>
            </w:r>
          </w:p>
          <w:p w14:paraId="054D336A"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Perform feature normalization using MinMaxScaler</w:t>
            </w:r>
          </w:p>
          <w:p w14:paraId="7DBA2094"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Perform train-test split with 20% test data</w:t>
            </w:r>
          </w:p>
          <w:p w14:paraId="6880BB0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Save the training data to variable X_train</w:t>
            </w:r>
          </w:p>
          <w:p w14:paraId="2D9335A3"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Save the testing data to variable X_test</w:t>
            </w:r>
          </w:p>
          <w:p w14:paraId="037D7600"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Save the target to variable y</w:t>
            </w:r>
          </w:p>
          <w:p w14:paraId="7F2491E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38FF0638" w14:textId="77777777" w:rsidR="00E663AE" w:rsidRPr="00E663AE" w:rsidRDefault="00E663AE" w:rsidP="00E663AE">
            <w:pPr>
              <w:spacing w:after="0"/>
              <w:rPr>
                <w:rFonts w:ascii="Courier New" w:hAnsi="Courier New" w:cs="Courier New"/>
                <w:sz w:val="20"/>
                <w:szCs w:val="20"/>
              </w:rPr>
            </w:pPr>
          </w:p>
          <w:p w14:paraId="2A9E530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wine = load_wine()</w:t>
            </w:r>
          </w:p>
          <w:p w14:paraId="16E34434"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X = wine.data</w:t>
            </w:r>
          </w:p>
          <w:p w14:paraId="27BC3584"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y = wine.target</w:t>
            </w:r>
          </w:p>
          <w:p w14:paraId="7A5DCC63" w14:textId="77777777" w:rsidR="00E663AE" w:rsidRPr="00E663AE" w:rsidRDefault="00E663AE" w:rsidP="00E663AE">
            <w:pPr>
              <w:spacing w:after="0"/>
              <w:rPr>
                <w:rFonts w:ascii="Courier New" w:hAnsi="Courier New" w:cs="Courier New"/>
                <w:sz w:val="20"/>
                <w:szCs w:val="20"/>
              </w:rPr>
            </w:pPr>
          </w:p>
          <w:p w14:paraId="7B76DE15"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scaler = MinMaxScaler()</w:t>
            </w:r>
          </w:p>
          <w:p w14:paraId="1A32D008"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X_normalized = scaler.fit_transform(X)</w:t>
            </w:r>
          </w:p>
          <w:p w14:paraId="2A6374E3" w14:textId="77777777" w:rsidR="00E663AE" w:rsidRPr="00E663AE" w:rsidRDefault="00E663AE" w:rsidP="00E663AE">
            <w:pPr>
              <w:spacing w:after="0"/>
              <w:rPr>
                <w:rFonts w:ascii="Courier New" w:hAnsi="Courier New" w:cs="Courier New"/>
                <w:sz w:val="20"/>
                <w:szCs w:val="20"/>
              </w:rPr>
            </w:pPr>
          </w:p>
          <w:p w14:paraId="4487E1D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X_train, X_test, y_train, y_test = train_test_split(X_normalized,</w:t>
            </w:r>
          </w:p>
          <w:p w14:paraId="2BF0940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 test_size=0.2, random_state=42)</w:t>
            </w:r>
          </w:p>
          <w:p w14:paraId="476AD775" w14:textId="77777777" w:rsidR="00E663AE" w:rsidRPr="00E663AE" w:rsidRDefault="00E663AE" w:rsidP="00E663AE">
            <w:pPr>
              <w:spacing w:after="0"/>
              <w:rPr>
                <w:rFonts w:ascii="Courier New" w:hAnsi="Courier New" w:cs="Courier New"/>
                <w:sz w:val="20"/>
                <w:szCs w:val="20"/>
              </w:rPr>
            </w:pPr>
          </w:p>
          <w:p w14:paraId="68D88F53"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y = y</w:t>
            </w:r>
          </w:p>
          <w:p w14:paraId="56FF4B9A" w14:textId="77777777" w:rsidR="00E663AE" w:rsidRPr="00E663AE" w:rsidRDefault="00E663AE" w:rsidP="00E663AE">
            <w:pPr>
              <w:spacing w:after="0"/>
              <w:rPr>
                <w:rFonts w:ascii="Courier New" w:hAnsi="Courier New" w:cs="Courier New"/>
                <w:sz w:val="20"/>
                <w:szCs w:val="20"/>
              </w:rPr>
            </w:pPr>
          </w:p>
          <w:p w14:paraId="1B0434BB"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print("X_train shape:", X_train.shape)</w:t>
            </w:r>
          </w:p>
          <w:p w14:paraId="0B679EFD"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print("X_test shape:", X_test.shape)</w:t>
            </w:r>
          </w:p>
          <w:p w14:paraId="214AF41A"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print("y shape:", y.shape)</w:t>
            </w:r>
          </w:p>
          <w:p w14:paraId="4EDF6B78" w14:textId="754B1693" w:rsidR="0019383A" w:rsidRPr="005928DE" w:rsidRDefault="0019383A" w:rsidP="005928DE">
            <w:pPr>
              <w:spacing w:after="0"/>
              <w:rPr>
                <w:rFonts w:ascii="Courier New" w:hAnsi="Courier New" w:cs="Courier New"/>
                <w:lang w:val="en-US"/>
              </w:rPr>
            </w:pPr>
          </w:p>
        </w:tc>
      </w:tr>
    </w:tbl>
    <w:p w14:paraId="32DECB42" w14:textId="22D104F2" w:rsidR="00677435" w:rsidRDefault="00677435" w:rsidP="00677435">
      <w:pPr>
        <w:jc w:val="center"/>
        <w:rPr>
          <w:lang w:val="en-US"/>
        </w:rPr>
      </w:pPr>
      <w:r>
        <w:rPr>
          <w:lang w:val="en-US"/>
        </w:rPr>
        <w:t xml:space="preserve">Figure </w:t>
      </w:r>
      <w:r w:rsidR="00403738">
        <w:rPr>
          <w:lang w:val="en-US"/>
        </w:rPr>
        <w:t>1.1</w:t>
      </w:r>
      <w:r>
        <w:rPr>
          <w:lang w:val="en-US"/>
        </w:rPr>
        <w:t xml:space="preserve">. </w:t>
      </w:r>
      <w:r w:rsidR="00403738">
        <w:rPr>
          <w:lang w:val="en-US"/>
        </w:rPr>
        <w:t xml:space="preserve">Loading the Wine Dataset and </w:t>
      </w:r>
      <w:r w:rsidR="00780894">
        <w:rPr>
          <w:lang w:val="en-US"/>
        </w:rPr>
        <w:t>S</w:t>
      </w:r>
      <w:r w:rsidR="00403738">
        <w:rPr>
          <w:lang w:val="en-US"/>
        </w:rPr>
        <w:t xml:space="preserve">plitting the </w:t>
      </w:r>
      <w:r w:rsidR="00780894">
        <w:rPr>
          <w:lang w:val="en-US"/>
        </w:rPr>
        <w:t>D</w:t>
      </w:r>
      <w:r w:rsidR="00403738">
        <w:rPr>
          <w:lang w:val="en-US"/>
        </w:rPr>
        <w:t>ataset</w:t>
      </w:r>
    </w:p>
    <w:p w14:paraId="51721630" w14:textId="269CC722" w:rsidR="00677435" w:rsidRDefault="002F332E" w:rsidP="00470E97">
      <w:pPr>
        <w:rPr>
          <w:lang w:val="en-US"/>
        </w:rPr>
      </w:pPr>
      <w:r>
        <w:rPr>
          <w:lang w:val="en-US"/>
        </w:rPr>
        <w:t>As seen on Figure 1.1, the wine dataset is imported and the X is set as the data and y is set as the target. Furthermore, normalization is used using the MinMaxScaler which was imported. This was used to normalize the wide X data. Likewise, the normalized data is split to 80-20 where 20% is the test size while the 80% is the train size. Noted that the X train shape is 142 by 13 and the X test shape is 36 by 13 while the y shape is 178.</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28312AA9" w14:textId="77777777" w:rsidTr="00ED7591">
        <w:tc>
          <w:tcPr>
            <w:tcW w:w="9350" w:type="dxa"/>
            <w:tcBorders>
              <w:top w:val="double" w:sz="4" w:space="0" w:color="auto"/>
              <w:left w:val="double" w:sz="4" w:space="0" w:color="auto"/>
              <w:bottom w:val="double" w:sz="4" w:space="0" w:color="auto"/>
              <w:right w:val="double" w:sz="4" w:space="0" w:color="auto"/>
            </w:tcBorders>
          </w:tcPr>
          <w:p w14:paraId="7F1EAC1F" w14:textId="77777777" w:rsidR="00E663AE" w:rsidRPr="00E663AE" w:rsidRDefault="00E663AE" w:rsidP="00ED7591">
            <w:pPr>
              <w:spacing w:after="0"/>
              <w:rPr>
                <w:rFonts w:ascii="Courier New" w:hAnsi="Courier New" w:cs="Courier New"/>
                <w:sz w:val="20"/>
                <w:szCs w:val="20"/>
              </w:rPr>
            </w:pPr>
          </w:p>
          <w:p w14:paraId="32E7A19B"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lastRenderedPageBreak/>
              <w:t># Create the autoencoder model based from the illustrated model plot</w:t>
            </w:r>
          </w:p>
          <w:p w14:paraId="7B2F787E"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Save the model as autoencoder_ann variable</w:t>
            </w:r>
          </w:p>
          <w:p w14:paraId="672E7B06"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7D327BC1" w14:textId="77777777" w:rsidR="00E663AE" w:rsidRPr="00E663AE" w:rsidRDefault="00E663AE" w:rsidP="00E663AE">
            <w:pPr>
              <w:spacing w:after="0"/>
              <w:rPr>
                <w:rFonts w:ascii="Courier New" w:hAnsi="Courier New" w:cs="Courier New"/>
                <w:sz w:val="20"/>
                <w:szCs w:val="20"/>
              </w:rPr>
            </w:pPr>
          </w:p>
          <w:p w14:paraId="14C28E81"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input_dim = X_train.shape[1]</w:t>
            </w:r>
          </w:p>
          <w:p w14:paraId="06E1BA37" w14:textId="77777777" w:rsidR="00E663AE" w:rsidRPr="00E663AE" w:rsidRDefault="00E663AE" w:rsidP="00E663AE">
            <w:pPr>
              <w:spacing w:after="0"/>
              <w:rPr>
                <w:rFonts w:ascii="Courier New" w:hAnsi="Courier New" w:cs="Courier New"/>
                <w:sz w:val="20"/>
                <w:szCs w:val="20"/>
              </w:rPr>
            </w:pPr>
          </w:p>
          <w:p w14:paraId="1CB1912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autoencoder_ann = Sequential([Input(shape=(input_dim,)),</w:t>
            </w:r>
          </w:p>
          <w:p w14:paraId="631AF98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Dense(3, activation="sigmoid"),</w:t>
            </w:r>
          </w:p>
          <w:p w14:paraId="1CE2D6BB"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Dense(input_dim, activation="sigmoid")])</w:t>
            </w:r>
          </w:p>
          <w:p w14:paraId="27209642" w14:textId="77777777" w:rsidR="00E663AE" w:rsidRPr="005928DE" w:rsidRDefault="00E663AE" w:rsidP="00ED7591">
            <w:pPr>
              <w:spacing w:after="0"/>
              <w:rPr>
                <w:rFonts w:ascii="Courier New" w:hAnsi="Courier New" w:cs="Courier New"/>
                <w:lang w:val="en-US"/>
              </w:rPr>
            </w:pPr>
          </w:p>
        </w:tc>
      </w:tr>
    </w:tbl>
    <w:p w14:paraId="013E5038" w14:textId="189B8466" w:rsidR="00E663AE" w:rsidRDefault="00E663AE" w:rsidP="00E663AE">
      <w:pPr>
        <w:jc w:val="center"/>
        <w:rPr>
          <w:lang w:val="en-US"/>
        </w:rPr>
      </w:pPr>
      <w:r>
        <w:rPr>
          <w:lang w:val="en-US"/>
        </w:rPr>
        <w:lastRenderedPageBreak/>
        <w:t xml:space="preserve">Figure </w:t>
      </w:r>
      <w:r w:rsidR="00780894">
        <w:rPr>
          <w:lang w:val="en-US"/>
        </w:rPr>
        <w:t>1.2</w:t>
      </w:r>
      <w:r>
        <w:rPr>
          <w:lang w:val="en-US"/>
        </w:rPr>
        <w:t xml:space="preserve"> </w:t>
      </w:r>
      <w:r w:rsidR="00780894">
        <w:rPr>
          <w:lang w:val="en-US"/>
        </w:rPr>
        <w:t>Creating the Autoencoder</w:t>
      </w:r>
    </w:p>
    <w:p w14:paraId="563E358D" w14:textId="6FC82276" w:rsidR="00FA13C4" w:rsidRDefault="00FA13C4" w:rsidP="00FA13C4">
      <w:pPr>
        <w:jc w:val="center"/>
        <w:rPr>
          <w:lang w:val="en-US"/>
        </w:rPr>
      </w:pPr>
      <w:r>
        <w:rPr>
          <w:noProof/>
        </w:rPr>
        <w:drawing>
          <wp:inline distT="0" distB="0" distL="0" distR="0" wp14:anchorId="27A110EC" wp14:editId="41D15C3D">
            <wp:extent cx="5943600" cy="3411855"/>
            <wp:effectExtent l="0" t="0" r="0" b="0"/>
            <wp:docPr id="32835694" name="Picture 1" descr="A diagram of a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35694" name="Picture 1" descr="A diagram of a code&#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411855"/>
                    </a:xfrm>
                    <a:prstGeom prst="rect">
                      <a:avLst/>
                    </a:prstGeom>
                    <a:noFill/>
                    <a:ln>
                      <a:noFill/>
                    </a:ln>
                  </pic:spPr>
                </pic:pic>
              </a:graphicData>
            </a:graphic>
          </wp:inline>
        </w:drawing>
      </w:r>
    </w:p>
    <w:p w14:paraId="2B993385" w14:textId="59EC342A" w:rsidR="00FA13C4" w:rsidRDefault="00FA13C4" w:rsidP="00FA13C4">
      <w:pPr>
        <w:jc w:val="center"/>
        <w:rPr>
          <w:lang w:val="en-US"/>
        </w:rPr>
      </w:pPr>
      <w:r>
        <w:rPr>
          <w:lang w:val="en-US"/>
        </w:rPr>
        <w:t>Figure 1.2.1 Autoencoder Architecture</w:t>
      </w:r>
    </w:p>
    <w:p w14:paraId="2F8D2E83" w14:textId="77777777" w:rsidR="00FA13C4" w:rsidRDefault="00FA13C4" w:rsidP="00E663AE">
      <w:pPr>
        <w:jc w:val="center"/>
        <w:rPr>
          <w:lang w:val="en-US"/>
        </w:rPr>
      </w:pPr>
    </w:p>
    <w:p w14:paraId="4E981802" w14:textId="347C8CD4" w:rsidR="00E663AE" w:rsidRDefault="002F332E" w:rsidP="00E663AE">
      <w:pPr>
        <w:rPr>
          <w:lang w:val="en-US"/>
        </w:rPr>
      </w:pPr>
      <w:r>
        <w:rPr>
          <w:lang w:val="en-US"/>
        </w:rPr>
        <w:t xml:space="preserve">The coded autoencoder architecture of Figure 1.2.1 is show on Figure 1.2. The encoder’s architecture contains 2 activation sigmoid with an input shape of 13 which is the input dim or the X train other shape. </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1BDF5511" w14:textId="77777777" w:rsidTr="00ED7591">
        <w:tc>
          <w:tcPr>
            <w:tcW w:w="9350" w:type="dxa"/>
            <w:tcBorders>
              <w:top w:val="double" w:sz="4" w:space="0" w:color="auto"/>
              <w:left w:val="double" w:sz="4" w:space="0" w:color="auto"/>
              <w:bottom w:val="double" w:sz="4" w:space="0" w:color="auto"/>
              <w:right w:val="double" w:sz="4" w:space="0" w:color="auto"/>
            </w:tcBorders>
          </w:tcPr>
          <w:p w14:paraId="43F91A0A" w14:textId="77777777" w:rsidR="00E663AE" w:rsidRPr="00E663AE" w:rsidRDefault="00E663AE" w:rsidP="00ED7591">
            <w:pPr>
              <w:spacing w:after="0"/>
              <w:rPr>
                <w:rFonts w:ascii="Courier New" w:hAnsi="Courier New" w:cs="Courier New"/>
                <w:sz w:val="20"/>
                <w:szCs w:val="20"/>
              </w:rPr>
            </w:pPr>
          </w:p>
          <w:p w14:paraId="4A2D5FD6"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Configure the network for training using the compile method</w:t>
            </w:r>
          </w:p>
          <w:p w14:paraId="49C26EF5"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Set the optimizer to Adam and determine the appropriate loss function</w:t>
            </w:r>
          </w:p>
          <w:p w14:paraId="43277B27"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5CAC7250"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autoencoder_ann.compile(optimizer='adam', loss='mse')</w:t>
            </w:r>
          </w:p>
          <w:p w14:paraId="5EAA5D86" w14:textId="77777777" w:rsidR="00E663AE" w:rsidRPr="00E663AE" w:rsidRDefault="00E663AE" w:rsidP="00E663AE">
            <w:pPr>
              <w:spacing w:after="0"/>
              <w:rPr>
                <w:rFonts w:ascii="Courier New" w:hAnsi="Courier New" w:cs="Courier New"/>
                <w:sz w:val="20"/>
                <w:szCs w:val="20"/>
              </w:rPr>
            </w:pPr>
          </w:p>
          <w:p w14:paraId="48D2BE30"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Train the model using X_train. Use validation with X_test</w:t>
            </w:r>
          </w:p>
          <w:p w14:paraId="57D70F7A"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Set the batch size to 10 and the verbosity to 2.</w:t>
            </w:r>
          </w:p>
          <w:p w14:paraId="7079A591"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Ensure the validation loss to be no greater than 0.02</w:t>
            </w:r>
          </w:p>
          <w:p w14:paraId="05D19B3F"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Use early stopping to determine the appropriate training epochs</w:t>
            </w:r>
          </w:p>
          <w:p w14:paraId="553D853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Assign the output to hist_autoencoder_ann variable</w:t>
            </w:r>
          </w:p>
          <w:p w14:paraId="342BA9AE"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0A193BE0"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from keras.callbacks import EarlyStopping</w:t>
            </w:r>
          </w:p>
          <w:p w14:paraId="051AB4AE" w14:textId="77777777" w:rsidR="00E663AE" w:rsidRPr="00E663AE" w:rsidRDefault="00E663AE" w:rsidP="00E663AE">
            <w:pPr>
              <w:spacing w:after="0"/>
              <w:rPr>
                <w:rFonts w:ascii="Courier New" w:hAnsi="Courier New" w:cs="Courier New"/>
                <w:sz w:val="20"/>
                <w:szCs w:val="20"/>
              </w:rPr>
            </w:pPr>
          </w:p>
          <w:p w14:paraId="6C922271"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early_stopping = EarlyStopping(monitor='val_loss', mode='min', baseline=0.02)</w:t>
            </w:r>
          </w:p>
          <w:p w14:paraId="3D4041D6"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hist_autoencoder_ann = autoencoder_ann.fit(</w:t>
            </w:r>
          </w:p>
          <w:p w14:paraId="652A8116"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_train, X_train,</w:t>
            </w:r>
          </w:p>
          <w:p w14:paraId="2AA71AB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validation_data=(X_test, X_test),</w:t>
            </w:r>
          </w:p>
          <w:p w14:paraId="67B96DCB"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epochs=1000,</w:t>
            </w:r>
          </w:p>
          <w:p w14:paraId="4FB5FA3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batch_size=10,</w:t>
            </w:r>
          </w:p>
          <w:p w14:paraId="134DA27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verbose=2,</w:t>
            </w:r>
          </w:p>
          <w:p w14:paraId="245DB04E"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callbacks=[early_stopping]</w:t>
            </w:r>
          </w:p>
          <w:p w14:paraId="39415F5A"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w:t>
            </w:r>
          </w:p>
          <w:p w14:paraId="1BF3D05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eval_base = autoencoder_ann.evaluate(X_test, X_test, verbose=0)</w:t>
            </w:r>
          </w:p>
          <w:p w14:paraId="224A6A5E" w14:textId="77777777" w:rsidR="00E663AE" w:rsidRPr="005928DE" w:rsidRDefault="00E663AE" w:rsidP="00ED7591">
            <w:pPr>
              <w:spacing w:after="0"/>
              <w:rPr>
                <w:rFonts w:ascii="Courier New" w:hAnsi="Courier New" w:cs="Courier New"/>
                <w:lang w:val="en-US"/>
              </w:rPr>
            </w:pPr>
          </w:p>
        </w:tc>
      </w:tr>
    </w:tbl>
    <w:p w14:paraId="61CF3A80" w14:textId="70B97456" w:rsidR="00E663AE" w:rsidRDefault="00E663AE" w:rsidP="00E663AE">
      <w:pPr>
        <w:jc w:val="center"/>
        <w:rPr>
          <w:lang w:val="en-US"/>
        </w:rPr>
      </w:pPr>
      <w:r>
        <w:rPr>
          <w:lang w:val="en-US"/>
        </w:rPr>
        <w:lastRenderedPageBreak/>
        <w:t xml:space="preserve">Figure </w:t>
      </w:r>
      <w:r w:rsidR="00FA13C4">
        <w:rPr>
          <w:lang w:val="en-US"/>
        </w:rPr>
        <w:t>1.3</w:t>
      </w:r>
      <w:r>
        <w:rPr>
          <w:lang w:val="en-US"/>
        </w:rPr>
        <w:t xml:space="preserve">. </w:t>
      </w:r>
      <w:r w:rsidR="00780894">
        <w:rPr>
          <w:lang w:val="en-US"/>
        </w:rPr>
        <w:t>Configuring the Autoencoder and Making of Early Stopper</w:t>
      </w:r>
    </w:p>
    <w:p w14:paraId="66042BB8" w14:textId="08D4D0B5" w:rsidR="00E663AE" w:rsidRDefault="002F332E" w:rsidP="00E663AE">
      <w:pPr>
        <w:rPr>
          <w:lang w:val="en-US"/>
        </w:rPr>
      </w:pPr>
      <w:r>
        <w:rPr>
          <w:lang w:val="en-US"/>
        </w:rPr>
        <w:t>As seen on Figure 1.3, adam optimizer with an MSE loss is s</w:t>
      </w:r>
      <w:r w:rsidR="009D2694">
        <w:rPr>
          <w:lang w:val="en-US"/>
        </w:rPr>
        <w:t>et for the training network. Furthermore, the validation loss is set to be no more than 0.02 in the early stopper and the batch size of 10 with verbose of 2.</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2470BC72" w14:textId="77777777" w:rsidTr="00ED7591">
        <w:tc>
          <w:tcPr>
            <w:tcW w:w="9350" w:type="dxa"/>
            <w:tcBorders>
              <w:top w:val="double" w:sz="4" w:space="0" w:color="auto"/>
              <w:left w:val="double" w:sz="4" w:space="0" w:color="auto"/>
              <w:bottom w:val="double" w:sz="4" w:space="0" w:color="auto"/>
              <w:right w:val="double" w:sz="4" w:space="0" w:color="auto"/>
            </w:tcBorders>
          </w:tcPr>
          <w:p w14:paraId="5FAB2C2F"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Extract the losses during training and validation</w:t>
            </w:r>
          </w:p>
          <w:p w14:paraId="44CAF67E"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losses = hist_autoencoder_ann.history["loss"]</w:t>
            </w:r>
          </w:p>
          <w:p w14:paraId="395F1D6F"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validation_losses = hist_autoencoder_ann.history["val_loss"]</w:t>
            </w:r>
          </w:p>
          <w:p w14:paraId="10F9071D"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epochs = range(1, len(losses) + 1)</w:t>
            </w:r>
          </w:p>
          <w:p w14:paraId="3C92AA91" w14:textId="77777777" w:rsidR="00E663AE" w:rsidRPr="00E663AE" w:rsidRDefault="00E663AE" w:rsidP="00E663AE">
            <w:pPr>
              <w:spacing w:after="0"/>
              <w:rPr>
                <w:rFonts w:ascii="Courier New" w:hAnsi="Courier New" w:cs="Courier New"/>
                <w:sz w:val="20"/>
                <w:szCs w:val="20"/>
              </w:rPr>
            </w:pPr>
          </w:p>
          <w:p w14:paraId="61A65E0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Plot the history of training and validation losses</w:t>
            </w:r>
          </w:p>
          <w:p w14:paraId="46714AB1"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plt.figure(figsize=(10, 5), constrained_layout=True)</w:t>
            </w:r>
          </w:p>
          <w:p w14:paraId="034B4B96"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plt.subplot(1, 2, 1)</w:t>
            </w:r>
          </w:p>
          <w:p w14:paraId="7A9F6074"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4F442D5D" w14:textId="77777777" w:rsidR="00E663AE" w:rsidRPr="00E663AE" w:rsidRDefault="00E663AE" w:rsidP="00E663AE">
            <w:pPr>
              <w:spacing w:after="0"/>
              <w:rPr>
                <w:rFonts w:ascii="Courier New" w:hAnsi="Courier New" w:cs="Courier New"/>
                <w:sz w:val="20"/>
                <w:szCs w:val="20"/>
              </w:rPr>
            </w:pPr>
          </w:p>
          <w:p w14:paraId="058D36D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plt.plot(epochs, losses)</w:t>
            </w:r>
          </w:p>
          <w:p w14:paraId="157E42E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plt.title('Training Loss per Epoch')</w:t>
            </w:r>
          </w:p>
          <w:p w14:paraId="27D88AFB"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plt.xlabel('Epoch')</w:t>
            </w:r>
          </w:p>
          <w:p w14:paraId="39587F79"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plt.ylabel('Loss')</w:t>
            </w:r>
          </w:p>
          <w:p w14:paraId="131F18F4"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plt.grid(True)</w:t>
            </w:r>
          </w:p>
          <w:p w14:paraId="2B0D13DF" w14:textId="77777777" w:rsidR="00E663AE" w:rsidRPr="00E663AE" w:rsidRDefault="00E663AE" w:rsidP="00E663AE">
            <w:pPr>
              <w:spacing w:after="0"/>
              <w:rPr>
                <w:rFonts w:ascii="Courier New" w:hAnsi="Courier New" w:cs="Courier New"/>
                <w:sz w:val="20"/>
                <w:szCs w:val="20"/>
              </w:rPr>
            </w:pPr>
          </w:p>
          <w:p w14:paraId="2FC01393"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plt.subplot(1, 2, 2)</w:t>
            </w:r>
          </w:p>
          <w:p w14:paraId="76BBC5C4"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plt.plot(epochs, validation_losses)</w:t>
            </w:r>
          </w:p>
          <w:p w14:paraId="1C9EE877"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plt.title('Validation Loss per Epoch')</w:t>
            </w:r>
          </w:p>
          <w:p w14:paraId="1748E53D"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plt.xlabel('Epoch')</w:t>
            </w:r>
          </w:p>
          <w:p w14:paraId="628F1DFD"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plt.ylabel('Loss')</w:t>
            </w:r>
          </w:p>
          <w:p w14:paraId="277E6208"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plt.grid(True)</w:t>
            </w:r>
          </w:p>
          <w:p w14:paraId="36838EB2" w14:textId="77777777" w:rsidR="00E663AE" w:rsidRPr="00E663AE" w:rsidRDefault="00E663AE" w:rsidP="00E663AE">
            <w:pPr>
              <w:spacing w:after="0"/>
              <w:rPr>
                <w:rFonts w:ascii="Courier New" w:hAnsi="Courier New" w:cs="Courier New"/>
                <w:sz w:val="20"/>
                <w:szCs w:val="20"/>
              </w:rPr>
            </w:pPr>
          </w:p>
          <w:p w14:paraId="7006089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plt.show()</w:t>
            </w:r>
          </w:p>
          <w:p w14:paraId="556F287A" w14:textId="77777777" w:rsidR="00E663AE" w:rsidRPr="005928DE" w:rsidRDefault="00E663AE" w:rsidP="00ED7591">
            <w:pPr>
              <w:spacing w:after="0"/>
              <w:rPr>
                <w:rFonts w:ascii="Courier New" w:hAnsi="Courier New" w:cs="Courier New"/>
                <w:lang w:val="en-US"/>
              </w:rPr>
            </w:pPr>
          </w:p>
        </w:tc>
      </w:tr>
    </w:tbl>
    <w:p w14:paraId="13FA1904" w14:textId="6A31CF13" w:rsidR="00E663AE" w:rsidRDefault="00E663AE" w:rsidP="00E663AE">
      <w:pPr>
        <w:jc w:val="center"/>
        <w:rPr>
          <w:lang w:val="en-US"/>
        </w:rPr>
      </w:pPr>
      <w:r>
        <w:rPr>
          <w:lang w:val="en-US"/>
        </w:rPr>
        <w:t xml:space="preserve">Figure </w:t>
      </w:r>
      <w:r w:rsidR="002B4AE7">
        <w:rPr>
          <w:lang w:val="en-US"/>
        </w:rPr>
        <w:t>1.4</w:t>
      </w:r>
      <w:r>
        <w:rPr>
          <w:lang w:val="en-US"/>
        </w:rPr>
        <w:t xml:space="preserve">. </w:t>
      </w:r>
      <w:r w:rsidR="00780894">
        <w:rPr>
          <w:lang w:val="en-US"/>
        </w:rPr>
        <w:t>Plotting the Training and Validation loss</w:t>
      </w:r>
    </w:p>
    <w:p w14:paraId="166E2BBC" w14:textId="311FD03E" w:rsidR="002B4AE7" w:rsidRDefault="002B4AE7" w:rsidP="00E663AE">
      <w:pPr>
        <w:jc w:val="center"/>
        <w:rPr>
          <w:lang w:val="en-US"/>
        </w:rPr>
      </w:pPr>
      <w:r>
        <w:rPr>
          <w:noProof/>
          <w:lang w:val="en-US"/>
        </w:rPr>
        <w:lastRenderedPageBreak/>
        <w:drawing>
          <wp:inline distT="0" distB="0" distL="0" distR="0" wp14:anchorId="0F94580E" wp14:editId="4FDECB08">
            <wp:extent cx="5943600" cy="3000375"/>
            <wp:effectExtent l="0" t="0" r="0" b="9525"/>
            <wp:docPr id="192077357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000375"/>
                    </a:xfrm>
                    <a:prstGeom prst="rect">
                      <a:avLst/>
                    </a:prstGeom>
                    <a:noFill/>
                    <a:ln>
                      <a:noFill/>
                    </a:ln>
                  </pic:spPr>
                </pic:pic>
              </a:graphicData>
            </a:graphic>
          </wp:inline>
        </w:drawing>
      </w:r>
    </w:p>
    <w:p w14:paraId="0C1797B7" w14:textId="353B71C9" w:rsidR="002B4AE7" w:rsidRDefault="002B4AE7" w:rsidP="002B4AE7">
      <w:pPr>
        <w:jc w:val="center"/>
        <w:rPr>
          <w:lang w:val="en-US"/>
        </w:rPr>
      </w:pPr>
      <w:r>
        <w:rPr>
          <w:lang w:val="en-US"/>
        </w:rPr>
        <w:t>Figure 1.4.1. Training and Validation Loss per Epoch</w:t>
      </w:r>
    </w:p>
    <w:p w14:paraId="7C9E5962" w14:textId="59BBAD5E" w:rsidR="00E663AE" w:rsidRDefault="009D2694" w:rsidP="00E663AE">
      <w:pPr>
        <w:rPr>
          <w:lang w:val="en-US"/>
        </w:rPr>
      </w:pPr>
      <w:r>
        <w:rPr>
          <w:lang w:val="en-US"/>
        </w:rPr>
        <w:t>As seen on Figure 1.4.1, the validation loss is no more than 0.020 above the 250 epoch. Furthermore, the code to plot the training and validation loss is shown in Figure 1.4.</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5BFED4CA" w14:textId="77777777" w:rsidTr="00ED7591">
        <w:tc>
          <w:tcPr>
            <w:tcW w:w="9350" w:type="dxa"/>
            <w:tcBorders>
              <w:top w:val="double" w:sz="4" w:space="0" w:color="auto"/>
              <w:left w:val="double" w:sz="4" w:space="0" w:color="auto"/>
              <w:bottom w:val="double" w:sz="4" w:space="0" w:color="auto"/>
              <w:right w:val="double" w:sz="4" w:space="0" w:color="auto"/>
            </w:tcBorders>
          </w:tcPr>
          <w:p w14:paraId="1F77D063"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Extract the encoder subnetwork</w:t>
            </w:r>
          </w:p>
          <w:p w14:paraId="52821611"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encoder_ann = Sequential(autoencoder_ann.layers[:1])</w:t>
            </w:r>
          </w:p>
          <w:p w14:paraId="63957B8A" w14:textId="77777777" w:rsidR="00E663AE" w:rsidRPr="00E663AE" w:rsidRDefault="00E663AE" w:rsidP="00E663AE">
            <w:pPr>
              <w:spacing w:after="0"/>
              <w:rPr>
                <w:rFonts w:ascii="Courier New" w:hAnsi="Courier New" w:cs="Courier New"/>
                <w:sz w:val="20"/>
                <w:szCs w:val="20"/>
              </w:rPr>
            </w:pPr>
          </w:p>
          <w:p w14:paraId="78B15683"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Obtain the output of the encoder for each dataset sample</w:t>
            </w:r>
          </w:p>
          <w:p w14:paraId="4650E9AF"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Save the results to X_encoded variable</w:t>
            </w:r>
          </w:p>
          <w:p w14:paraId="2921AF6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The results should include both training and testing data</w:t>
            </w:r>
          </w:p>
          <w:p w14:paraId="0C539BB4"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7E88F738"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X_encoded = encoder_ann.predict(X_normalized)</w:t>
            </w:r>
          </w:p>
          <w:p w14:paraId="5FEB2BDE" w14:textId="77777777" w:rsidR="00E663AE" w:rsidRPr="005928DE" w:rsidRDefault="00E663AE" w:rsidP="00ED7591">
            <w:pPr>
              <w:spacing w:after="0"/>
              <w:rPr>
                <w:rFonts w:ascii="Courier New" w:hAnsi="Courier New" w:cs="Courier New"/>
                <w:lang w:val="en-US"/>
              </w:rPr>
            </w:pPr>
          </w:p>
        </w:tc>
      </w:tr>
    </w:tbl>
    <w:p w14:paraId="5A362DDC" w14:textId="0E3E8CD4" w:rsidR="00E663AE" w:rsidRDefault="00E663AE" w:rsidP="00E663AE">
      <w:pPr>
        <w:jc w:val="center"/>
        <w:rPr>
          <w:lang w:val="en-US"/>
        </w:rPr>
      </w:pPr>
      <w:r>
        <w:rPr>
          <w:lang w:val="en-US"/>
        </w:rPr>
        <w:t xml:space="preserve">Figure </w:t>
      </w:r>
      <w:r w:rsidR="002B4AE7">
        <w:rPr>
          <w:lang w:val="en-US"/>
        </w:rPr>
        <w:t>1.5</w:t>
      </w:r>
      <w:r>
        <w:rPr>
          <w:lang w:val="en-US"/>
        </w:rPr>
        <w:t xml:space="preserve">. </w:t>
      </w:r>
      <w:r w:rsidR="00780894">
        <w:rPr>
          <w:lang w:val="en-US"/>
        </w:rPr>
        <w:t>Getting of Encoder Prediction</w:t>
      </w:r>
    </w:p>
    <w:p w14:paraId="6B8A4103" w14:textId="44172FA8" w:rsidR="00E663AE" w:rsidRDefault="009D2694" w:rsidP="00E663AE">
      <w:pPr>
        <w:rPr>
          <w:lang w:val="en-US"/>
        </w:rPr>
      </w:pPr>
      <w:r>
        <w:rPr>
          <w:lang w:val="en-US"/>
        </w:rPr>
        <w:t>Figure 1.5 shows the extraction of the encoder’s output and the getting the normalized encoder’s output.</w:t>
      </w:r>
    </w:p>
    <w:p w14:paraId="3E4EDF6A" w14:textId="5477E63A" w:rsidR="00E663AE" w:rsidRDefault="00E663AE" w:rsidP="00E663AE">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4B4171DF" w14:textId="77777777" w:rsidTr="00ED7591">
        <w:tc>
          <w:tcPr>
            <w:tcW w:w="9350" w:type="dxa"/>
            <w:tcBorders>
              <w:top w:val="double" w:sz="4" w:space="0" w:color="auto"/>
              <w:left w:val="double" w:sz="4" w:space="0" w:color="auto"/>
              <w:bottom w:val="double" w:sz="4" w:space="0" w:color="auto"/>
              <w:right w:val="double" w:sz="4" w:space="0" w:color="auto"/>
            </w:tcBorders>
          </w:tcPr>
          <w:p w14:paraId="2732FF8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Import PCA from Scikit-Learn</w:t>
            </w:r>
          </w:p>
          <w:p w14:paraId="6A826B1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from sklearn.decomposition import PCA</w:t>
            </w:r>
          </w:p>
          <w:p w14:paraId="2853F56D" w14:textId="77777777" w:rsidR="00E663AE" w:rsidRPr="00E663AE" w:rsidRDefault="00E663AE" w:rsidP="00E663AE">
            <w:pPr>
              <w:spacing w:after="0"/>
              <w:rPr>
                <w:rFonts w:ascii="Courier New" w:hAnsi="Courier New" w:cs="Courier New"/>
                <w:sz w:val="20"/>
                <w:szCs w:val="20"/>
              </w:rPr>
            </w:pPr>
          </w:p>
          <w:p w14:paraId="37FB31C9"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X_PCA = PCA(n_components=3).fit_transform(np.vstack((X_train, X_test)))</w:t>
            </w:r>
          </w:p>
          <w:p w14:paraId="3AB1C808" w14:textId="77777777" w:rsidR="00E663AE" w:rsidRPr="00E663AE" w:rsidRDefault="00E663AE" w:rsidP="00E663AE">
            <w:pPr>
              <w:spacing w:after="0"/>
              <w:rPr>
                <w:rFonts w:ascii="Courier New" w:hAnsi="Courier New" w:cs="Courier New"/>
                <w:sz w:val="20"/>
                <w:szCs w:val="20"/>
              </w:rPr>
            </w:pPr>
          </w:p>
          <w:p w14:paraId="5153B6D8"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Create a 3D plot of the PCA components for each dataset point</w:t>
            </w:r>
          </w:p>
          <w:p w14:paraId="139A5171"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Put appropriate title and axis labels</w:t>
            </w:r>
          </w:p>
          <w:p w14:paraId="22330EC8"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1BCAC103"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fig = plt.figure(1, figsize=(8, 6))</w:t>
            </w:r>
          </w:p>
          <w:p w14:paraId="4C5B45F6"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ax = fig.add_subplot(111, projection="3d", elev=45, azim=-45)</w:t>
            </w:r>
          </w:p>
          <w:p w14:paraId="6497DF35"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ax.scatter(</w:t>
            </w:r>
          </w:p>
          <w:p w14:paraId="315AE339"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_PCA[:, 0],</w:t>
            </w:r>
          </w:p>
          <w:p w14:paraId="06CBDBED"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_PCA[:, 1],</w:t>
            </w:r>
          </w:p>
          <w:p w14:paraId="55C0BAE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_PCA[:, 2],</w:t>
            </w:r>
          </w:p>
          <w:p w14:paraId="5DCE5B3F"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lastRenderedPageBreak/>
              <w:t>    c=y,</w:t>
            </w:r>
          </w:p>
          <w:p w14:paraId="508F7659"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s=20</w:t>
            </w:r>
          </w:p>
          <w:p w14:paraId="2ABC14D7"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w:t>
            </w:r>
          </w:p>
          <w:p w14:paraId="0C785426" w14:textId="77777777" w:rsidR="00E663AE" w:rsidRPr="00E663AE" w:rsidRDefault="00E663AE" w:rsidP="00E663AE">
            <w:pPr>
              <w:spacing w:after="0"/>
              <w:rPr>
                <w:rFonts w:ascii="Courier New" w:hAnsi="Courier New" w:cs="Courier New"/>
                <w:sz w:val="20"/>
                <w:szCs w:val="20"/>
              </w:rPr>
            </w:pPr>
          </w:p>
          <w:p w14:paraId="7F40F9B0"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Set titles and axis labels</w:t>
            </w:r>
          </w:p>
          <w:p w14:paraId="7AB7C481"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ax.set_title("PCA output")</w:t>
            </w:r>
          </w:p>
          <w:p w14:paraId="76FA7488"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ax.set_xlabel("Component 1")</w:t>
            </w:r>
          </w:p>
          <w:p w14:paraId="0155865D"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ax.set_ylabel("Component 2")</w:t>
            </w:r>
          </w:p>
          <w:p w14:paraId="49104220"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ax.set_zlabel("Component 3")</w:t>
            </w:r>
          </w:p>
          <w:p w14:paraId="0FC5A324" w14:textId="77777777" w:rsidR="00E663AE" w:rsidRPr="00E663AE" w:rsidRDefault="00E663AE" w:rsidP="00E663AE">
            <w:pPr>
              <w:spacing w:after="0"/>
              <w:rPr>
                <w:rFonts w:ascii="Courier New" w:hAnsi="Courier New" w:cs="Courier New"/>
                <w:sz w:val="20"/>
                <w:szCs w:val="20"/>
              </w:rPr>
            </w:pPr>
          </w:p>
          <w:p w14:paraId="2C104F08"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plt.show()</w:t>
            </w:r>
          </w:p>
          <w:p w14:paraId="598E82EC" w14:textId="77777777" w:rsidR="00E663AE" w:rsidRPr="005928DE" w:rsidRDefault="00E663AE" w:rsidP="00ED7591">
            <w:pPr>
              <w:spacing w:after="0"/>
              <w:rPr>
                <w:rFonts w:ascii="Courier New" w:hAnsi="Courier New" w:cs="Courier New"/>
                <w:lang w:val="en-US"/>
              </w:rPr>
            </w:pPr>
          </w:p>
        </w:tc>
      </w:tr>
    </w:tbl>
    <w:p w14:paraId="28BA658F" w14:textId="0B7F374C" w:rsidR="00E663AE" w:rsidRDefault="00E663AE" w:rsidP="00E663AE">
      <w:pPr>
        <w:jc w:val="center"/>
        <w:rPr>
          <w:lang w:val="en-US"/>
        </w:rPr>
      </w:pPr>
      <w:r>
        <w:rPr>
          <w:lang w:val="en-US"/>
        </w:rPr>
        <w:lastRenderedPageBreak/>
        <w:t xml:space="preserve">Figure </w:t>
      </w:r>
      <w:r w:rsidR="002B4AE7">
        <w:rPr>
          <w:lang w:val="en-US"/>
        </w:rPr>
        <w:t>1.6</w:t>
      </w:r>
      <w:r>
        <w:rPr>
          <w:lang w:val="en-US"/>
        </w:rPr>
        <w:t xml:space="preserve">. </w:t>
      </w:r>
      <w:r w:rsidR="00780894">
        <w:rPr>
          <w:lang w:val="en-US"/>
        </w:rPr>
        <w:t>3D Plotting</w:t>
      </w:r>
      <w:r w:rsidR="009D2694">
        <w:rPr>
          <w:lang w:val="en-US"/>
        </w:rPr>
        <w:t xml:space="preserve"> Code</w:t>
      </w:r>
      <w:r w:rsidR="00780894">
        <w:rPr>
          <w:lang w:val="en-US"/>
        </w:rPr>
        <w:t xml:space="preserve"> the PCA</w:t>
      </w:r>
    </w:p>
    <w:p w14:paraId="66A2FF85" w14:textId="01924794" w:rsidR="002B4AE7" w:rsidRDefault="002B4AE7" w:rsidP="00E663AE">
      <w:pPr>
        <w:jc w:val="center"/>
        <w:rPr>
          <w:lang w:val="en-US"/>
        </w:rPr>
      </w:pPr>
      <w:r>
        <w:rPr>
          <w:noProof/>
          <w:lang w:val="en-US"/>
        </w:rPr>
        <w:drawing>
          <wp:inline distT="0" distB="0" distL="0" distR="0" wp14:anchorId="63D09ED4" wp14:editId="065C8FEC">
            <wp:extent cx="4200525" cy="4315160"/>
            <wp:effectExtent l="0" t="0" r="0" b="9525"/>
            <wp:docPr id="523183816" name="Picture 5" descr="A graph of a fun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183816" name="Picture 5" descr="A graph of a function&#10;&#10;AI-generated content may be incorrect."/>
                    <pic:cNvPicPr/>
                  </pic:nvPicPr>
                  <pic:blipFill>
                    <a:blip r:embed="rId10">
                      <a:extLst>
                        <a:ext uri="{28A0092B-C50C-407E-A947-70E740481C1C}">
                          <a14:useLocalDpi xmlns:a14="http://schemas.microsoft.com/office/drawing/2010/main" val="0"/>
                        </a:ext>
                      </a:extLst>
                    </a:blip>
                    <a:stretch>
                      <a:fillRect/>
                    </a:stretch>
                  </pic:blipFill>
                  <pic:spPr>
                    <a:xfrm>
                      <a:off x="0" y="0"/>
                      <a:ext cx="4201338" cy="4315995"/>
                    </a:xfrm>
                    <a:prstGeom prst="rect">
                      <a:avLst/>
                    </a:prstGeom>
                  </pic:spPr>
                </pic:pic>
              </a:graphicData>
            </a:graphic>
          </wp:inline>
        </w:drawing>
      </w:r>
    </w:p>
    <w:p w14:paraId="7B4FE1EF" w14:textId="2803E0C1" w:rsidR="002B4AE7" w:rsidRDefault="002B4AE7" w:rsidP="002B4AE7">
      <w:pPr>
        <w:jc w:val="center"/>
        <w:rPr>
          <w:lang w:val="en-US"/>
        </w:rPr>
      </w:pPr>
      <w:r>
        <w:rPr>
          <w:lang w:val="en-US"/>
        </w:rPr>
        <w:t xml:space="preserve">Figure 1.6.1 3D Plot of </w:t>
      </w:r>
      <w:r w:rsidR="009D2694">
        <w:rPr>
          <w:lang w:val="en-US"/>
        </w:rPr>
        <w:t>Given</w:t>
      </w:r>
      <w:r>
        <w:rPr>
          <w:lang w:val="en-US"/>
        </w:rPr>
        <w:t xml:space="preserve"> PCA</w:t>
      </w:r>
    </w:p>
    <w:p w14:paraId="50B65203" w14:textId="7426DF2D" w:rsidR="009D2694" w:rsidRDefault="009D2694" w:rsidP="002B4AE7">
      <w:pPr>
        <w:jc w:val="center"/>
        <w:rPr>
          <w:lang w:val="en-US"/>
        </w:rPr>
      </w:pPr>
      <w:r>
        <w:rPr>
          <w:noProof/>
        </w:rPr>
        <w:lastRenderedPageBreak/>
        <w:drawing>
          <wp:inline distT="0" distB="0" distL="0" distR="0" wp14:anchorId="5EE04EAA" wp14:editId="23A5999B">
            <wp:extent cx="4714875" cy="4819650"/>
            <wp:effectExtent l="0" t="0" r="9525" b="0"/>
            <wp:docPr id="1555367024" name="Picture 17" descr="A diagram of a computer generated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67024" name="Picture 17" descr="A diagram of a computer generated graph&#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14875" cy="4819650"/>
                    </a:xfrm>
                    <a:prstGeom prst="rect">
                      <a:avLst/>
                    </a:prstGeom>
                    <a:noFill/>
                    <a:ln>
                      <a:noFill/>
                    </a:ln>
                  </pic:spPr>
                </pic:pic>
              </a:graphicData>
            </a:graphic>
          </wp:inline>
        </w:drawing>
      </w:r>
    </w:p>
    <w:p w14:paraId="7137D43C" w14:textId="458E7D48" w:rsidR="009D2694" w:rsidRDefault="009D2694" w:rsidP="009D2694">
      <w:pPr>
        <w:jc w:val="center"/>
        <w:rPr>
          <w:lang w:val="en-US"/>
        </w:rPr>
      </w:pPr>
      <w:r>
        <w:rPr>
          <w:lang w:val="en-US"/>
        </w:rPr>
        <w:t>Figure 1.6.2 3D Plot of Our PCA</w:t>
      </w:r>
    </w:p>
    <w:p w14:paraId="38640C47" w14:textId="77777777" w:rsidR="009D2694" w:rsidRDefault="009D2694" w:rsidP="002B4AE7">
      <w:pPr>
        <w:jc w:val="center"/>
        <w:rPr>
          <w:lang w:val="en-US"/>
        </w:rPr>
      </w:pPr>
    </w:p>
    <w:p w14:paraId="1628C256" w14:textId="4D419347" w:rsidR="009D2694" w:rsidRDefault="009D2694" w:rsidP="00E663AE">
      <w:pPr>
        <w:rPr>
          <w:lang w:val="en-US"/>
        </w:rPr>
      </w:pPr>
      <w:r>
        <w:rPr>
          <w:lang w:val="en-US"/>
        </w:rPr>
        <w:t xml:space="preserve">Figure 1.6.2 as seen above shows the PCA or the Principal Component Analysis using the X train and X test data. The respective code to plot Figure 1.6.2 is shown in Figure 1.6. For the observations of Figure 1.6.1 and Figure 1.6.2, </w:t>
      </w:r>
      <w:r w:rsidR="009B2107">
        <w:rPr>
          <w:lang w:val="en-US"/>
        </w:rPr>
        <w:t>Figure 1.6.1 is clearly more separated than Figure 1.6.2 for all the targets in the clusters.</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3214AD3B" w14:textId="77777777" w:rsidTr="00ED7591">
        <w:tc>
          <w:tcPr>
            <w:tcW w:w="9350" w:type="dxa"/>
            <w:tcBorders>
              <w:top w:val="double" w:sz="4" w:space="0" w:color="auto"/>
              <w:left w:val="double" w:sz="4" w:space="0" w:color="auto"/>
              <w:bottom w:val="double" w:sz="4" w:space="0" w:color="auto"/>
              <w:right w:val="double" w:sz="4" w:space="0" w:color="auto"/>
            </w:tcBorders>
          </w:tcPr>
          <w:p w14:paraId="26596081" w14:textId="77777777" w:rsidR="00E663AE" w:rsidRPr="00E663AE" w:rsidRDefault="00E663AE" w:rsidP="00E663AE">
            <w:pPr>
              <w:spacing w:after="0"/>
              <w:rPr>
                <w:rFonts w:ascii="Courier New" w:hAnsi="Courier New" w:cs="Courier New"/>
              </w:rPr>
            </w:pPr>
            <w:r w:rsidRPr="00E663AE">
              <w:rPr>
                <w:rFonts w:ascii="Courier New" w:hAnsi="Courier New" w:cs="Courier New"/>
              </w:rPr>
              <w:t># Define another autoencoder with 2 nodes at hidden layer</w:t>
            </w:r>
          </w:p>
          <w:p w14:paraId="4DD7F587" w14:textId="77777777" w:rsidR="00E663AE" w:rsidRPr="00E663AE" w:rsidRDefault="00E663AE" w:rsidP="00E663AE">
            <w:pPr>
              <w:spacing w:after="0"/>
              <w:rPr>
                <w:rFonts w:ascii="Courier New" w:hAnsi="Courier New" w:cs="Courier New"/>
              </w:rPr>
            </w:pPr>
            <w:r w:rsidRPr="00E663AE">
              <w:rPr>
                <w:rFonts w:ascii="Courier New" w:hAnsi="Courier New" w:cs="Courier New"/>
              </w:rPr>
              <w:t>### --YOUR CODE HERE-- ###</w:t>
            </w:r>
          </w:p>
          <w:p w14:paraId="70F30C83" w14:textId="77777777" w:rsidR="00E663AE" w:rsidRPr="00E663AE" w:rsidRDefault="00E663AE" w:rsidP="00E663AE">
            <w:pPr>
              <w:spacing w:after="0"/>
              <w:rPr>
                <w:rFonts w:ascii="Courier New" w:hAnsi="Courier New" w:cs="Courier New"/>
              </w:rPr>
            </w:pPr>
            <w:r w:rsidRPr="00E663AE">
              <w:rPr>
                <w:rFonts w:ascii="Courier New" w:hAnsi="Courier New" w:cs="Courier New"/>
              </w:rPr>
              <w:t>autoencoder_2_nodes = Sequential([</w:t>
            </w:r>
          </w:p>
          <w:p w14:paraId="373400F1" w14:textId="77777777" w:rsidR="00E663AE" w:rsidRPr="00E663AE" w:rsidRDefault="00E663AE" w:rsidP="00E663AE">
            <w:pPr>
              <w:spacing w:after="0"/>
              <w:rPr>
                <w:rFonts w:ascii="Courier New" w:hAnsi="Courier New" w:cs="Courier New"/>
              </w:rPr>
            </w:pPr>
            <w:r w:rsidRPr="00E663AE">
              <w:rPr>
                <w:rFonts w:ascii="Courier New" w:hAnsi="Courier New" w:cs="Courier New"/>
              </w:rPr>
              <w:t>    Input(shape=(13,)),</w:t>
            </w:r>
          </w:p>
          <w:p w14:paraId="6114E10F" w14:textId="77777777" w:rsidR="00E663AE" w:rsidRPr="00E663AE" w:rsidRDefault="00E663AE" w:rsidP="00E663AE">
            <w:pPr>
              <w:spacing w:after="0"/>
              <w:rPr>
                <w:rFonts w:ascii="Courier New" w:hAnsi="Courier New" w:cs="Courier New"/>
              </w:rPr>
            </w:pPr>
            <w:r w:rsidRPr="00E663AE">
              <w:rPr>
                <w:rFonts w:ascii="Courier New" w:hAnsi="Courier New" w:cs="Courier New"/>
              </w:rPr>
              <w:t>    Dense(2, activation='sigmoid'),</w:t>
            </w:r>
          </w:p>
          <w:p w14:paraId="790AEF89" w14:textId="77777777" w:rsidR="00E663AE" w:rsidRPr="00E663AE" w:rsidRDefault="00E663AE" w:rsidP="00E663AE">
            <w:pPr>
              <w:spacing w:after="0"/>
              <w:rPr>
                <w:rFonts w:ascii="Courier New" w:hAnsi="Courier New" w:cs="Courier New"/>
              </w:rPr>
            </w:pPr>
            <w:r w:rsidRPr="00E663AE">
              <w:rPr>
                <w:rFonts w:ascii="Courier New" w:hAnsi="Courier New" w:cs="Courier New"/>
              </w:rPr>
              <w:t>    Dense(13, activation='sigmoid')</w:t>
            </w:r>
          </w:p>
          <w:p w14:paraId="33945AF9" w14:textId="77777777" w:rsidR="00E663AE" w:rsidRPr="00E663AE" w:rsidRDefault="00E663AE" w:rsidP="00E663AE">
            <w:pPr>
              <w:spacing w:after="0"/>
              <w:rPr>
                <w:rFonts w:ascii="Courier New" w:hAnsi="Courier New" w:cs="Courier New"/>
              </w:rPr>
            </w:pPr>
            <w:r w:rsidRPr="00E663AE">
              <w:rPr>
                <w:rFonts w:ascii="Courier New" w:hAnsi="Courier New" w:cs="Courier New"/>
              </w:rPr>
              <w:t>])</w:t>
            </w:r>
          </w:p>
          <w:p w14:paraId="5D72D434" w14:textId="77777777" w:rsidR="00E663AE" w:rsidRPr="00E663AE" w:rsidRDefault="00E663AE" w:rsidP="00E663AE">
            <w:pPr>
              <w:spacing w:after="0"/>
              <w:rPr>
                <w:rFonts w:ascii="Courier New" w:hAnsi="Courier New" w:cs="Courier New"/>
              </w:rPr>
            </w:pPr>
            <w:r w:rsidRPr="00E663AE">
              <w:rPr>
                <w:rFonts w:ascii="Courier New" w:hAnsi="Courier New" w:cs="Courier New"/>
              </w:rPr>
              <w:t>autoencoder_2_nodes.summary()</w:t>
            </w:r>
          </w:p>
          <w:p w14:paraId="1943AF40" w14:textId="77777777" w:rsidR="00E663AE" w:rsidRPr="00E663AE" w:rsidRDefault="00E663AE" w:rsidP="00E663AE">
            <w:pPr>
              <w:spacing w:after="0"/>
              <w:rPr>
                <w:rFonts w:ascii="Courier New" w:hAnsi="Courier New" w:cs="Courier New"/>
              </w:rPr>
            </w:pPr>
          </w:p>
          <w:p w14:paraId="54A6F45A" w14:textId="77777777" w:rsidR="00E663AE" w:rsidRPr="00E663AE" w:rsidRDefault="00E663AE" w:rsidP="00E663AE">
            <w:pPr>
              <w:spacing w:after="0"/>
              <w:rPr>
                <w:rFonts w:ascii="Courier New" w:hAnsi="Courier New" w:cs="Courier New"/>
              </w:rPr>
            </w:pPr>
            <w:r w:rsidRPr="00E663AE">
              <w:rPr>
                <w:rFonts w:ascii="Courier New" w:hAnsi="Courier New" w:cs="Courier New"/>
              </w:rPr>
              <w:t># Configure and train the network</w:t>
            </w:r>
          </w:p>
          <w:p w14:paraId="23F91330" w14:textId="77777777" w:rsidR="00E663AE" w:rsidRPr="00E663AE" w:rsidRDefault="00E663AE" w:rsidP="00E663AE">
            <w:pPr>
              <w:spacing w:after="0"/>
              <w:rPr>
                <w:rFonts w:ascii="Courier New" w:hAnsi="Courier New" w:cs="Courier New"/>
              </w:rPr>
            </w:pPr>
            <w:r w:rsidRPr="00E663AE">
              <w:rPr>
                <w:rFonts w:ascii="Courier New" w:hAnsi="Courier New" w:cs="Courier New"/>
              </w:rPr>
              <w:t>### --YOUR CODE HERE-- ###</w:t>
            </w:r>
          </w:p>
          <w:p w14:paraId="2561E0E5" w14:textId="77777777" w:rsidR="00E663AE" w:rsidRPr="00E663AE" w:rsidRDefault="00E663AE" w:rsidP="00E663AE">
            <w:pPr>
              <w:spacing w:after="0"/>
              <w:rPr>
                <w:rFonts w:ascii="Courier New" w:hAnsi="Courier New" w:cs="Courier New"/>
              </w:rPr>
            </w:pPr>
            <w:r w:rsidRPr="00E663AE">
              <w:rPr>
                <w:rFonts w:ascii="Courier New" w:hAnsi="Courier New" w:cs="Courier New"/>
              </w:rPr>
              <w:t>autoencoder_2_nodes.compile(</w:t>
            </w:r>
          </w:p>
          <w:p w14:paraId="36FD7D78" w14:textId="77777777" w:rsidR="00E663AE" w:rsidRPr="00E663AE" w:rsidRDefault="00E663AE" w:rsidP="00E663AE">
            <w:pPr>
              <w:spacing w:after="0"/>
              <w:rPr>
                <w:rFonts w:ascii="Courier New" w:hAnsi="Courier New" w:cs="Courier New"/>
              </w:rPr>
            </w:pPr>
            <w:r w:rsidRPr="00E663AE">
              <w:rPr>
                <w:rFonts w:ascii="Courier New" w:hAnsi="Courier New" w:cs="Courier New"/>
              </w:rPr>
              <w:lastRenderedPageBreak/>
              <w:t>    optimizer='adam',</w:t>
            </w:r>
          </w:p>
          <w:p w14:paraId="35C33AFD" w14:textId="77777777" w:rsidR="00E663AE" w:rsidRPr="00E663AE" w:rsidRDefault="00E663AE" w:rsidP="00E663AE">
            <w:pPr>
              <w:spacing w:after="0"/>
              <w:rPr>
                <w:rFonts w:ascii="Courier New" w:hAnsi="Courier New" w:cs="Courier New"/>
              </w:rPr>
            </w:pPr>
            <w:r w:rsidRPr="00E663AE">
              <w:rPr>
                <w:rFonts w:ascii="Courier New" w:hAnsi="Courier New" w:cs="Courier New"/>
              </w:rPr>
              <w:t>    loss='mse'</w:t>
            </w:r>
          </w:p>
          <w:p w14:paraId="1DBABFF3" w14:textId="77777777" w:rsidR="00E663AE" w:rsidRPr="00E663AE" w:rsidRDefault="00E663AE" w:rsidP="00E663AE">
            <w:pPr>
              <w:spacing w:after="0"/>
              <w:rPr>
                <w:rFonts w:ascii="Courier New" w:hAnsi="Courier New" w:cs="Courier New"/>
              </w:rPr>
            </w:pPr>
            <w:r w:rsidRPr="00E663AE">
              <w:rPr>
                <w:rFonts w:ascii="Courier New" w:hAnsi="Courier New" w:cs="Courier New"/>
              </w:rPr>
              <w:t>)</w:t>
            </w:r>
          </w:p>
          <w:p w14:paraId="20627E0F" w14:textId="77777777" w:rsidR="00E663AE" w:rsidRPr="00E663AE" w:rsidRDefault="00E663AE" w:rsidP="00E663AE">
            <w:pPr>
              <w:spacing w:after="0"/>
              <w:rPr>
                <w:rFonts w:ascii="Courier New" w:hAnsi="Courier New" w:cs="Courier New"/>
              </w:rPr>
            </w:pPr>
          </w:p>
          <w:p w14:paraId="7D8AC270" w14:textId="77777777" w:rsidR="00E663AE" w:rsidRPr="00E663AE" w:rsidRDefault="00E663AE" w:rsidP="00E663AE">
            <w:pPr>
              <w:spacing w:after="0"/>
              <w:rPr>
                <w:rFonts w:ascii="Courier New" w:hAnsi="Courier New" w:cs="Courier New"/>
              </w:rPr>
            </w:pPr>
            <w:r w:rsidRPr="00E663AE">
              <w:rPr>
                <w:rFonts w:ascii="Courier New" w:hAnsi="Courier New" w:cs="Courier New"/>
              </w:rPr>
              <w:t>es = EarlyStopping(monitor='val_loss', mode='min', baseline=0.02)</w:t>
            </w:r>
          </w:p>
          <w:p w14:paraId="4F523D58" w14:textId="77777777" w:rsidR="00E663AE" w:rsidRPr="00E663AE" w:rsidRDefault="00E663AE" w:rsidP="00E663AE">
            <w:pPr>
              <w:spacing w:after="0"/>
              <w:rPr>
                <w:rFonts w:ascii="Courier New" w:hAnsi="Courier New" w:cs="Courier New"/>
              </w:rPr>
            </w:pPr>
          </w:p>
          <w:p w14:paraId="21084026" w14:textId="77777777" w:rsidR="00E663AE" w:rsidRPr="00E663AE" w:rsidRDefault="00E663AE" w:rsidP="00E663AE">
            <w:pPr>
              <w:spacing w:after="0"/>
              <w:rPr>
                <w:rFonts w:ascii="Courier New" w:hAnsi="Courier New" w:cs="Courier New"/>
              </w:rPr>
            </w:pPr>
            <w:r w:rsidRPr="00E663AE">
              <w:rPr>
                <w:rFonts w:ascii="Courier New" w:hAnsi="Courier New" w:cs="Courier New"/>
              </w:rPr>
              <w:t>history_2_nodes = autoencoder_2_nodes.fit(</w:t>
            </w:r>
          </w:p>
          <w:p w14:paraId="5491A9DA" w14:textId="77777777" w:rsidR="00E663AE" w:rsidRPr="00E663AE" w:rsidRDefault="00E663AE" w:rsidP="00E663AE">
            <w:pPr>
              <w:spacing w:after="0"/>
              <w:rPr>
                <w:rFonts w:ascii="Courier New" w:hAnsi="Courier New" w:cs="Courier New"/>
              </w:rPr>
            </w:pPr>
            <w:r w:rsidRPr="00E663AE">
              <w:rPr>
                <w:rFonts w:ascii="Courier New" w:hAnsi="Courier New" w:cs="Courier New"/>
              </w:rPr>
              <w:t>    X_train, X_train,</w:t>
            </w:r>
          </w:p>
          <w:p w14:paraId="732DE4F0" w14:textId="77777777" w:rsidR="00E663AE" w:rsidRPr="00E663AE" w:rsidRDefault="00E663AE" w:rsidP="00E663AE">
            <w:pPr>
              <w:spacing w:after="0"/>
              <w:rPr>
                <w:rFonts w:ascii="Courier New" w:hAnsi="Courier New" w:cs="Courier New"/>
              </w:rPr>
            </w:pPr>
            <w:r w:rsidRPr="00E663AE">
              <w:rPr>
                <w:rFonts w:ascii="Courier New" w:hAnsi="Courier New" w:cs="Courier New"/>
              </w:rPr>
              <w:t>    epochs=1000,</w:t>
            </w:r>
          </w:p>
          <w:p w14:paraId="42B4B5BC" w14:textId="77777777" w:rsidR="00E663AE" w:rsidRPr="00E663AE" w:rsidRDefault="00E663AE" w:rsidP="00E663AE">
            <w:pPr>
              <w:spacing w:after="0"/>
              <w:rPr>
                <w:rFonts w:ascii="Courier New" w:hAnsi="Courier New" w:cs="Courier New"/>
              </w:rPr>
            </w:pPr>
            <w:r w:rsidRPr="00E663AE">
              <w:rPr>
                <w:rFonts w:ascii="Courier New" w:hAnsi="Courier New" w:cs="Courier New"/>
              </w:rPr>
              <w:t>    validation_data=(X_test, X_test),</w:t>
            </w:r>
          </w:p>
          <w:p w14:paraId="29ACD287" w14:textId="77777777" w:rsidR="00E663AE" w:rsidRPr="00E663AE" w:rsidRDefault="00E663AE" w:rsidP="00E663AE">
            <w:pPr>
              <w:spacing w:after="0"/>
              <w:rPr>
                <w:rFonts w:ascii="Courier New" w:hAnsi="Courier New" w:cs="Courier New"/>
              </w:rPr>
            </w:pPr>
            <w:r w:rsidRPr="00E663AE">
              <w:rPr>
                <w:rFonts w:ascii="Courier New" w:hAnsi="Courier New" w:cs="Courier New"/>
              </w:rPr>
              <w:t>    verbose=2,</w:t>
            </w:r>
          </w:p>
          <w:p w14:paraId="661547BA" w14:textId="77777777" w:rsidR="00E663AE" w:rsidRPr="00E663AE" w:rsidRDefault="00E663AE" w:rsidP="00E663AE">
            <w:pPr>
              <w:spacing w:after="0"/>
              <w:rPr>
                <w:rFonts w:ascii="Courier New" w:hAnsi="Courier New" w:cs="Courier New"/>
              </w:rPr>
            </w:pPr>
            <w:r w:rsidRPr="00E663AE">
              <w:rPr>
                <w:rFonts w:ascii="Courier New" w:hAnsi="Courier New" w:cs="Courier New"/>
              </w:rPr>
              <w:t>    batch_size=10,</w:t>
            </w:r>
          </w:p>
          <w:p w14:paraId="596D9DBC" w14:textId="77777777" w:rsidR="00E663AE" w:rsidRPr="00E663AE" w:rsidRDefault="00E663AE" w:rsidP="00E663AE">
            <w:pPr>
              <w:spacing w:after="0"/>
              <w:rPr>
                <w:rFonts w:ascii="Courier New" w:hAnsi="Courier New" w:cs="Courier New"/>
              </w:rPr>
            </w:pPr>
            <w:r w:rsidRPr="00E663AE">
              <w:rPr>
                <w:rFonts w:ascii="Courier New" w:hAnsi="Courier New" w:cs="Courier New"/>
              </w:rPr>
              <w:t>    callbacks=[es]</w:t>
            </w:r>
          </w:p>
          <w:p w14:paraId="5D49161A" w14:textId="77777777" w:rsidR="00E663AE" w:rsidRPr="00E663AE" w:rsidRDefault="00E663AE" w:rsidP="00E663AE">
            <w:pPr>
              <w:spacing w:after="0"/>
              <w:rPr>
                <w:rFonts w:ascii="Courier New" w:hAnsi="Courier New" w:cs="Courier New"/>
              </w:rPr>
            </w:pPr>
            <w:r w:rsidRPr="00E663AE">
              <w:rPr>
                <w:rFonts w:ascii="Courier New" w:hAnsi="Courier New" w:cs="Courier New"/>
              </w:rPr>
              <w:t>)</w:t>
            </w:r>
          </w:p>
          <w:p w14:paraId="57E1D75C" w14:textId="77777777" w:rsidR="00E663AE" w:rsidRPr="00E663AE" w:rsidRDefault="00E663AE" w:rsidP="00E663AE">
            <w:pPr>
              <w:spacing w:after="0"/>
              <w:rPr>
                <w:rFonts w:ascii="Courier New" w:hAnsi="Courier New" w:cs="Courier New"/>
              </w:rPr>
            </w:pPr>
          </w:p>
          <w:p w14:paraId="0E0FBE30" w14:textId="77777777" w:rsidR="00E663AE" w:rsidRPr="00E663AE" w:rsidRDefault="00E663AE" w:rsidP="00E663AE">
            <w:pPr>
              <w:spacing w:after="0"/>
              <w:rPr>
                <w:rFonts w:ascii="Courier New" w:hAnsi="Courier New" w:cs="Courier New"/>
              </w:rPr>
            </w:pPr>
            <w:r w:rsidRPr="00E663AE">
              <w:rPr>
                <w:rFonts w:ascii="Courier New" w:hAnsi="Courier New" w:cs="Courier New"/>
              </w:rPr>
              <w:t># Plot the history of training and validation losses</w:t>
            </w:r>
          </w:p>
          <w:p w14:paraId="0D000225" w14:textId="77777777" w:rsidR="00E663AE" w:rsidRPr="00E663AE" w:rsidRDefault="00E663AE" w:rsidP="00E663AE">
            <w:pPr>
              <w:spacing w:after="0"/>
              <w:rPr>
                <w:rFonts w:ascii="Courier New" w:hAnsi="Courier New" w:cs="Courier New"/>
              </w:rPr>
            </w:pPr>
            <w:r w:rsidRPr="00E663AE">
              <w:rPr>
                <w:rFonts w:ascii="Courier New" w:hAnsi="Courier New" w:cs="Courier New"/>
              </w:rPr>
              <w:t>### --YOUR CODE HERE-- ###</w:t>
            </w:r>
          </w:p>
          <w:p w14:paraId="545EFC96" w14:textId="77777777" w:rsidR="00E663AE" w:rsidRPr="00E663AE" w:rsidRDefault="00E663AE" w:rsidP="00E663AE">
            <w:pPr>
              <w:spacing w:after="0"/>
              <w:rPr>
                <w:rFonts w:ascii="Courier New" w:hAnsi="Courier New" w:cs="Courier New"/>
              </w:rPr>
            </w:pPr>
            <w:r w:rsidRPr="00E663AE">
              <w:rPr>
                <w:rFonts w:ascii="Courier New" w:hAnsi="Courier New" w:cs="Courier New"/>
              </w:rPr>
              <w:t>train_losses = history_2_nodes.history["loss"]</w:t>
            </w:r>
          </w:p>
          <w:p w14:paraId="5B0CFAB4" w14:textId="77777777" w:rsidR="00E663AE" w:rsidRPr="00E663AE" w:rsidRDefault="00E663AE" w:rsidP="00E663AE">
            <w:pPr>
              <w:spacing w:after="0"/>
              <w:rPr>
                <w:rFonts w:ascii="Courier New" w:hAnsi="Courier New" w:cs="Courier New"/>
              </w:rPr>
            </w:pPr>
            <w:r w:rsidRPr="00E663AE">
              <w:rPr>
                <w:rFonts w:ascii="Courier New" w:hAnsi="Courier New" w:cs="Courier New"/>
              </w:rPr>
              <w:t>val_losses = history_2_nodes.history["val_loss"]</w:t>
            </w:r>
          </w:p>
          <w:p w14:paraId="1BFAC108" w14:textId="77777777" w:rsidR="00E663AE" w:rsidRPr="00E663AE" w:rsidRDefault="00E663AE" w:rsidP="00E663AE">
            <w:pPr>
              <w:spacing w:after="0"/>
              <w:rPr>
                <w:rFonts w:ascii="Courier New" w:hAnsi="Courier New" w:cs="Courier New"/>
              </w:rPr>
            </w:pPr>
            <w:r w:rsidRPr="00E663AE">
              <w:rPr>
                <w:rFonts w:ascii="Courier New" w:hAnsi="Courier New" w:cs="Courier New"/>
              </w:rPr>
              <w:t>epochs = range(1, len(train_losses) + 1)</w:t>
            </w:r>
          </w:p>
          <w:p w14:paraId="7DCC0A1F" w14:textId="77777777" w:rsidR="00E663AE" w:rsidRPr="00E663AE" w:rsidRDefault="00E663AE" w:rsidP="00E663AE">
            <w:pPr>
              <w:spacing w:after="0"/>
              <w:rPr>
                <w:rFonts w:ascii="Courier New" w:hAnsi="Courier New" w:cs="Courier New"/>
              </w:rPr>
            </w:pPr>
          </w:p>
          <w:p w14:paraId="17AD4CA3" w14:textId="77777777" w:rsidR="00E663AE" w:rsidRPr="00E663AE" w:rsidRDefault="00E663AE" w:rsidP="00E663AE">
            <w:pPr>
              <w:spacing w:after="0"/>
              <w:rPr>
                <w:rFonts w:ascii="Courier New" w:hAnsi="Courier New" w:cs="Courier New"/>
              </w:rPr>
            </w:pPr>
            <w:r w:rsidRPr="00E663AE">
              <w:rPr>
                <w:rFonts w:ascii="Courier New" w:hAnsi="Courier New" w:cs="Courier New"/>
              </w:rPr>
              <w:t>plt.figure(figsize=(10, 5), constrained_layout=True)</w:t>
            </w:r>
          </w:p>
          <w:p w14:paraId="6E61C8FA" w14:textId="77777777" w:rsidR="00E663AE" w:rsidRPr="00E663AE" w:rsidRDefault="00E663AE" w:rsidP="00E663AE">
            <w:pPr>
              <w:spacing w:after="0"/>
              <w:rPr>
                <w:rFonts w:ascii="Courier New" w:hAnsi="Courier New" w:cs="Courier New"/>
              </w:rPr>
            </w:pPr>
            <w:r w:rsidRPr="00E663AE">
              <w:rPr>
                <w:rFonts w:ascii="Courier New" w:hAnsi="Courier New" w:cs="Courier New"/>
              </w:rPr>
              <w:t>plt.subplot(1, 2, 1)</w:t>
            </w:r>
          </w:p>
          <w:p w14:paraId="38680EC4" w14:textId="77777777" w:rsidR="00E663AE" w:rsidRPr="00E663AE" w:rsidRDefault="00E663AE" w:rsidP="00E663AE">
            <w:pPr>
              <w:spacing w:after="0"/>
              <w:rPr>
                <w:rFonts w:ascii="Courier New" w:hAnsi="Courier New" w:cs="Courier New"/>
              </w:rPr>
            </w:pPr>
            <w:r w:rsidRPr="00E663AE">
              <w:rPr>
                <w:rFonts w:ascii="Courier New" w:hAnsi="Courier New" w:cs="Courier New"/>
              </w:rPr>
              <w:t>plt.plot(epochs, train_losses)</w:t>
            </w:r>
          </w:p>
          <w:p w14:paraId="0B0B3712" w14:textId="77777777" w:rsidR="00E663AE" w:rsidRPr="00E663AE" w:rsidRDefault="00E663AE" w:rsidP="00E663AE">
            <w:pPr>
              <w:spacing w:after="0"/>
              <w:rPr>
                <w:rFonts w:ascii="Courier New" w:hAnsi="Courier New" w:cs="Courier New"/>
              </w:rPr>
            </w:pPr>
            <w:r w:rsidRPr="00E663AE">
              <w:rPr>
                <w:rFonts w:ascii="Courier New" w:hAnsi="Courier New" w:cs="Courier New"/>
              </w:rPr>
              <w:t>plt.xlabel("Epochs")</w:t>
            </w:r>
          </w:p>
          <w:p w14:paraId="484C540D" w14:textId="77777777" w:rsidR="00E663AE" w:rsidRPr="00E663AE" w:rsidRDefault="00E663AE" w:rsidP="00E663AE">
            <w:pPr>
              <w:spacing w:after="0"/>
              <w:rPr>
                <w:rFonts w:ascii="Courier New" w:hAnsi="Courier New" w:cs="Courier New"/>
              </w:rPr>
            </w:pPr>
            <w:r w:rsidRPr="00E663AE">
              <w:rPr>
                <w:rFonts w:ascii="Courier New" w:hAnsi="Courier New" w:cs="Courier New"/>
              </w:rPr>
              <w:t>plt.ylabel("Training Loss")</w:t>
            </w:r>
          </w:p>
          <w:p w14:paraId="33415E80" w14:textId="77777777" w:rsidR="00E663AE" w:rsidRPr="00E663AE" w:rsidRDefault="00E663AE" w:rsidP="00E663AE">
            <w:pPr>
              <w:spacing w:after="0"/>
              <w:rPr>
                <w:rFonts w:ascii="Courier New" w:hAnsi="Courier New" w:cs="Courier New"/>
              </w:rPr>
            </w:pPr>
            <w:r w:rsidRPr="00E663AE">
              <w:rPr>
                <w:rFonts w:ascii="Courier New" w:hAnsi="Courier New" w:cs="Courier New"/>
              </w:rPr>
              <w:t>plt.title("Training Loss per Epoch")</w:t>
            </w:r>
          </w:p>
          <w:p w14:paraId="6DD31DED" w14:textId="77777777" w:rsidR="00E663AE" w:rsidRPr="00E663AE" w:rsidRDefault="00E663AE" w:rsidP="00E663AE">
            <w:pPr>
              <w:spacing w:after="0"/>
              <w:rPr>
                <w:rFonts w:ascii="Courier New" w:hAnsi="Courier New" w:cs="Courier New"/>
              </w:rPr>
            </w:pPr>
          </w:p>
          <w:p w14:paraId="57300D99" w14:textId="77777777" w:rsidR="00E663AE" w:rsidRPr="00E663AE" w:rsidRDefault="00E663AE" w:rsidP="00E663AE">
            <w:pPr>
              <w:spacing w:after="0"/>
              <w:rPr>
                <w:rFonts w:ascii="Courier New" w:hAnsi="Courier New" w:cs="Courier New"/>
              </w:rPr>
            </w:pPr>
            <w:r w:rsidRPr="00E663AE">
              <w:rPr>
                <w:rFonts w:ascii="Courier New" w:hAnsi="Courier New" w:cs="Courier New"/>
              </w:rPr>
              <w:t>plt.subplot(1, 2, 2)</w:t>
            </w:r>
          </w:p>
          <w:p w14:paraId="69869433" w14:textId="77777777" w:rsidR="00E663AE" w:rsidRPr="00E663AE" w:rsidRDefault="00E663AE" w:rsidP="00E663AE">
            <w:pPr>
              <w:spacing w:after="0"/>
              <w:rPr>
                <w:rFonts w:ascii="Courier New" w:hAnsi="Courier New" w:cs="Courier New"/>
              </w:rPr>
            </w:pPr>
            <w:r w:rsidRPr="00E663AE">
              <w:rPr>
                <w:rFonts w:ascii="Courier New" w:hAnsi="Courier New" w:cs="Courier New"/>
              </w:rPr>
              <w:t>plt.plot(epochs, val_losses)</w:t>
            </w:r>
          </w:p>
          <w:p w14:paraId="6AF05EC3" w14:textId="77777777" w:rsidR="00E663AE" w:rsidRPr="00E663AE" w:rsidRDefault="00E663AE" w:rsidP="00E663AE">
            <w:pPr>
              <w:spacing w:after="0"/>
              <w:rPr>
                <w:rFonts w:ascii="Courier New" w:hAnsi="Courier New" w:cs="Courier New"/>
              </w:rPr>
            </w:pPr>
            <w:r w:rsidRPr="00E663AE">
              <w:rPr>
                <w:rFonts w:ascii="Courier New" w:hAnsi="Courier New" w:cs="Courier New"/>
              </w:rPr>
              <w:t>plt.xlabel("Epochs")</w:t>
            </w:r>
          </w:p>
          <w:p w14:paraId="227050CF" w14:textId="77777777" w:rsidR="00E663AE" w:rsidRPr="00E663AE" w:rsidRDefault="00E663AE" w:rsidP="00E663AE">
            <w:pPr>
              <w:spacing w:after="0"/>
              <w:rPr>
                <w:rFonts w:ascii="Courier New" w:hAnsi="Courier New" w:cs="Courier New"/>
              </w:rPr>
            </w:pPr>
            <w:r w:rsidRPr="00E663AE">
              <w:rPr>
                <w:rFonts w:ascii="Courier New" w:hAnsi="Courier New" w:cs="Courier New"/>
              </w:rPr>
              <w:t>plt.ylabel("Validation Loss")</w:t>
            </w:r>
          </w:p>
          <w:p w14:paraId="49D8D351" w14:textId="77777777" w:rsidR="00E663AE" w:rsidRPr="00E663AE" w:rsidRDefault="00E663AE" w:rsidP="00E663AE">
            <w:pPr>
              <w:spacing w:after="0"/>
              <w:rPr>
                <w:rFonts w:ascii="Courier New" w:hAnsi="Courier New" w:cs="Courier New"/>
              </w:rPr>
            </w:pPr>
            <w:r w:rsidRPr="00E663AE">
              <w:rPr>
                <w:rFonts w:ascii="Courier New" w:hAnsi="Courier New" w:cs="Courier New"/>
              </w:rPr>
              <w:t>plt.title("Validation Loss per Epoch")</w:t>
            </w:r>
          </w:p>
          <w:p w14:paraId="1E2F9428" w14:textId="77777777" w:rsidR="00E663AE" w:rsidRPr="00E663AE" w:rsidRDefault="00E663AE" w:rsidP="00E663AE">
            <w:pPr>
              <w:spacing w:after="0"/>
              <w:rPr>
                <w:rFonts w:ascii="Courier New" w:hAnsi="Courier New" w:cs="Courier New"/>
              </w:rPr>
            </w:pPr>
            <w:r w:rsidRPr="00E663AE">
              <w:rPr>
                <w:rFonts w:ascii="Courier New" w:hAnsi="Courier New" w:cs="Courier New"/>
              </w:rPr>
              <w:t>plt.show()</w:t>
            </w:r>
          </w:p>
          <w:p w14:paraId="2253922F" w14:textId="77777777" w:rsidR="00E663AE" w:rsidRPr="00E663AE" w:rsidRDefault="00E663AE" w:rsidP="00E663AE">
            <w:pPr>
              <w:spacing w:after="0"/>
              <w:rPr>
                <w:rFonts w:ascii="Courier New" w:hAnsi="Courier New" w:cs="Courier New"/>
              </w:rPr>
            </w:pPr>
          </w:p>
          <w:p w14:paraId="7B1BCBC5" w14:textId="77777777" w:rsidR="00E663AE" w:rsidRPr="00E663AE" w:rsidRDefault="00E663AE" w:rsidP="00E663AE">
            <w:pPr>
              <w:spacing w:after="0"/>
              <w:rPr>
                <w:rFonts w:ascii="Courier New" w:hAnsi="Courier New" w:cs="Courier New"/>
              </w:rPr>
            </w:pPr>
            <w:r w:rsidRPr="00E663AE">
              <w:rPr>
                <w:rFonts w:ascii="Courier New" w:hAnsi="Courier New" w:cs="Courier New"/>
              </w:rPr>
              <w:t># Obtain the output of the encoder for each dataset sample</w:t>
            </w:r>
          </w:p>
          <w:p w14:paraId="74653555" w14:textId="77777777" w:rsidR="00E663AE" w:rsidRPr="00E663AE" w:rsidRDefault="00E663AE" w:rsidP="00E663AE">
            <w:pPr>
              <w:spacing w:after="0"/>
              <w:rPr>
                <w:rFonts w:ascii="Courier New" w:hAnsi="Courier New" w:cs="Courier New"/>
              </w:rPr>
            </w:pPr>
            <w:r w:rsidRPr="00E663AE">
              <w:rPr>
                <w:rFonts w:ascii="Courier New" w:hAnsi="Courier New" w:cs="Courier New"/>
              </w:rPr>
              <w:t>### --YOUR CODE HERE-- ###</w:t>
            </w:r>
          </w:p>
          <w:p w14:paraId="69BBE5F4" w14:textId="77777777" w:rsidR="00E663AE" w:rsidRPr="00E663AE" w:rsidRDefault="00E663AE" w:rsidP="00E663AE">
            <w:pPr>
              <w:spacing w:after="0"/>
              <w:rPr>
                <w:rFonts w:ascii="Courier New" w:hAnsi="Courier New" w:cs="Courier New"/>
              </w:rPr>
            </w:pPr>
            <w:r w:rsidRPr="00E663AE">
              <w:rPr>
                <w:rFonts w:ascii="Courier New" w:hAnsi="Courier New" w:cs="Courier New"/>
              </w:rPr>
              <w:t>encoder_2_nodes = Sequential(autoencoder_2_nodes.layers[:1])</w:t>
            </w:r>
          </w:p>
          <w:p w14:paraId="6871A704" w14:textId="77777777" w:rsidR="00E663AE" w:rsidRPr="00E663AE" w:rsidRDefault="00E663AE" w:rsidP="00E663AE">
            <w:pPr>
              <w:spacing w:after="0"/>
              <w:rPr>
                <w:rFonts w:ascii="Courier New" w:hAnsi="Courier New" w:cs="Courier New"/>
              </w:rPr>
            </w:pPr>
            <w:r w:rsidRPr="00E663AE">
              <w:rPr>
                <w:rFonts w:ascii="Courier New" w:hAnsi="Courier New" w:cs="Courier New"/>
              </w:rPr>
              <w:t>X_encoded_2_nodes = encoder_2_nodes.predict(X_normalized)</w:t>
            </w:r>
          </w:p>
          <w:p w14:paraId="6B213B70" w14:textId="77777777" w:rsidR="00E663AE" w:rsidRPr="00E663AE" w:rsidRDefault="00E663AE" w:rsidP="00E663AE">
            <w:pPr>
              <w:spacing w:after="0"/>
              <w:rPr>
                <w:rFonts w:ascii="Courier New" w:hAnsi="Courier New" w:cs="Courier New"/>
              </w:rPr>
            </w:pPr>
          </w:p>
          <w:p w14:paraId="74F2229B" w14:textId="77777777" w:rsidR="00E663AE" w:rsidRPr="00E663AE" w:rsidRDefault="00E663AE" w:rsidP="00E663AE">
            <w:pPr>
              <w:spacing w:after="0"/>
              <w:rPr>
                <w:rFonts w:ascii="Courier New" w:hAnsi="Courier New" w:cs="Courier New"/>
              </w:rPr>
            </w:pPr>
            <w:r w:rsidRPr="00E663AE">
              <w:rPr>
                <w:rFonts w:ascii="Courier New" w:hAnsi="Courier New" w:cs="Courier New"/>
              </w:rPr>
              <w:t>plt.figure(figsize=(8, 6))</w:t>
            </w:r>
          </w:p>
          <w:p w14:paraId="08269C4F" w14:textId="77777777" w:rsidR="00E663AE" w:rsidRPr="00E663AE" w:rsidRDefault="00E663AE" w:rsidP="00E663AE">
            <w:pPr>
              <w:spacing w:after="0"/>
              <w:rPr>
                <w:rFonts w:ascii="Courier New" w:hAnsi="Courier New" w:cs="Courier New"/>
              </w:rPr>
            </w:pPr>
            <w:r w:rsidRPr="00E663AE">
              <w:rPr>
                <w:rFonts w:ascii="Courier New" w:hAnsi="Courier New" w:cs="Courier New"/>
              </w:rPr>
              <w:t>plt.scatter(</w:t>
            </w:r>
          </w:p>
          <w:p w14:paraId="4C4729E3" w14:textId="77777777" w:rsidR="00E663AE" w:rsidRPr="00E663AE" w:rsidRDefault="00E663AE" w:rsidP="00E663AE">
            <w:pPr>
              <w:spacing w:after="0"/>
              <w:rPr>
                <w:rFonts w:ascii="Courier New" w:hAnsi="Courier New" w:cs="Courier New"/>
              </w:rPr>
            </w:pPr>
            <w:r w:rsidRPr="00E663AE">
              <w:rPr>
                <w:rFonts w:ascii="Courier New" w:hAnsi="Courier New" w:cs="Courier New"/>
              </w:rPr>
              <w:t>    X_encoded_2_nodes[:, 0],</w:t>
            </w:r>
          </w:p>
          <w:p w14:paraId="611EC33A" w14:textId="77777777" w:rsidR="00E663AE" w:rsidRPr="00E663AE" w:rsidRDefault="00E663AE" w:rsidP="00E663AE">
            <w:pPr>
              <w:spacing w:after="0"/>
              <w:rPr>
                <w:rFonts w:ascii="Courier New" w:hAnsi="Courier New" w:cs="Courier New"/>
              </w:rPr>
            </w:pPr>
            <w:r w:rsidRPr="00E663AE">
              <w:rPr>
                <w:rFonts w:ascii="Courier New" w:hAnsi="Courier New" w:cs="Courier New"/>
              </w:rPr>
              <w:t>    X_encoded_2_nodes[:, 1],</w:t>
            </w:r>
          </w:p>
          <w:p w14:paraId="74347922" w14:textId="77777777" w:rsidR="00E663AE" w:rsidRPr="00E663AE" w:rsidRDefault="00E663AE" w:rsidP="00E663AE">
            <w:pPr>
              <w:spacing w:after="0"/>
              <w:rPr>
                <w:rFonts w:ascii="Courier New" w:hAnsi="Courier New" w:cs="Courier New"/>
              </w:rPr>
            </w:pPr>
            <w:r w:rsidRPr="00E663AE">
              <w:rPr>
                <w:rFonts w:ascii="Courier New" w:hAnsi="Courier New" w:cs="Courier New"/>
              </w:rPr>
              <w:t>    c=y,</w:t>
            </w:r>
          </w:p>
          <w:p w14:paraId="1C18113A" w14:textId="77777777" w:rsidR="00E663AE" w:rsidRPr="00E663AE" w:rsidRDefault="00E663AE" w:rsidP="00E663AE">
            <w:pPr>
              <w:spacing w:after="0"/>
              <w:rPr>
                <w:rFonts w:ascii="Courier New" w:hAnsi="Courier New" w:cs="Courier New"/>
              </w:rPr>
            </w:pPr>
            <w:r w:rsidRPr="00E663AE">
              <w:rPr>
                <w:rFonts w:ascii="Courier New" w:hAnsi="Courier New" w:cs="Courier New"/>
              </w:rPr>
              <w:t>    s=20</w:t>
            </w:r>
          </w:p>
          <w:p w14:paraId="6259ABEB" w14:textId="77777777" w:rsidR="00E663AE" w:rsidRPr="00E663AE" w:rsidRDefault="00E663AE" w:rsidP="00E663AE">
            <w:pPr>
              <w:spacing w:after="0"/>
              <w:rPr>
                <w:rFonts w:ascii="Courier New" w:hAnsi="Courier New" w:cs="Courier New"/>
              </w:rPr>
            </w:pPr>
            <w:r w:rsidRPr="00E663AE">
              <w:rPr>
                <w:rFonts w:ascii="Courier New" w:hAnsi="Courier New" w:cs="Courier New"/>
              </w:rPr>
              <w:t>)</w:t>
            </w:r>
          </w:p>
          <w:p w14:paraId="25254C03" w14:textId="77777777" w:rsidR="00E663AE" w:rsidRPr="00E663AE" w:rsidRDefault="00E663AE" w:rsidP="00E663AE">
            <w:pPr>
              <w:spacing w:after="0"/>
              <w:rPr>
                <w:rFonts w:ascii="Courier New" w:hAnsi="Courier New" w:cs="Courier New"/>
              </w:rPr>
            </w:pPr>
          </w:p>
          <w:p w14:paraId="22E1C950" w14:textId="77777777" w:rsidR="00E663AE" w:rsidRPr="00E663AE" w:rsidRDefault="00E663AE" w:rsidP="00E663AE">
            <w:pPr>
              <w:spacing w:after="0"/>
              <w:rPr>
                <w:rFonts w:ascii="Courier New" w:hAnsi="Courier New" w:cs="Courier New"/>
              </w:rPr>
            </w:pPr>
            <w:r w:rsidRPr="00E663AE">
              <w:rPr>
                <w:rFonts w:ascii="Courier New" w:hAnsi="Courier New" w:cs="Courier New"/>
              </w:rPr>
              <w:t>plt.title("Encoder Output")</w:t>
            </w:r>
          </w:p>
          <w:p w14:paraId="4AF4BAB5" w14:textId="77777777" w:rsidR="00E663AE" w:rsidRPr="00E663AE" w:rsidRDefault="00E663AE" w:rsidP="00E663AE">
            <w:pPr>
              <w:spacing w:after="0"/>
              <w:rPr>
                <w:rFonts w:ascii="Courier New" w:hAnsi="Courier New" w:cs="Courier New"/>
              </w:rPr>
            </w:pPr>
            <w:r w:rsidRPr="00E663AE">
              <w:rPr>
                <w:rFonts w:ascii="Courier New" w:hAnsi="Courier New" w:cs="Courier New"/>
              </w:rPr>
              <w:t>plt.xlabel("Component 1")</w:t>
            </w:r>
          </w:p>
          <w:p w14:paraId="29AB97E2" w14:textId="77777777" w:rsidR="00E663AE" w:rsidRPr="00E663AE" w:rsidRDefault="00E663AE" w:rsidP="00E663AE">
            <w:pPr>
              <w:spacing w:after="0"/>
              <w:rPr>
                <w:rFonts w:ascii="Courier New" w:hAnsi="Courier New" w:cs="Courier New"/>
              </w:rPr>
            </w:pPr>
            <w:r w:rsidRPr="00E663AE">
              <w:rPr>
                <w:rFonts w:ascii="Courier New" w:hAnsi="Courier New" w:cs="Courier New"/>
              </w:rPr>
              <w:t>plt.ylabel("Component 2")</w:t>
            </w:r>
          </w:p>
          <w:p w14:paraId="36EE82AF" w14:textId="77777777" w:rsidR="00E663AE" w:rsidRPr="00E663AE" w:rsidRDefault="00E663AE" w:rsidP="00E663AE">
            <w:pPr>
              <w:spacing w:after="0"/>
              <w:rPr>
                <w:rFonts w:ascii="Courier New" w:hAnsi="Courier New" w:cs="Courier New"/>
              </w:rPr>
            </w:pPr>
            <w:r w:rsidRPr="00E663AE">
              <w:rPr>
                <w:rFonts w:ascii="Courier New" w:hAnsi="Courier New" w:cs="Courier New"/>
              </w:rPr>
              <w:lastRenderedPageBreak/>
              <w:t>plt.show()</w:t>
            </w:r>
          </w:p>
          <w:p w14:paraId="1BFF7413" w14:textId="77777777" w:rsidR="00E663AE" w:rsidRPr="005928DE" w:rsidRDefault="00E663AE" w:rsidP="00E663AE">
            <w:pPr>
              <w:spacing w:after="0"/>
              <w:rPr>
                <w:rFonts w:ascii="Courier New" w:hAnsi="Courier New" w:cs="Courier New"/>
                <w:lang w:val="en-US"/>
              </w:rPr>
            </w:pPr>
          </w:p>
        </w:tc>
      </w:tr>
    </w:tbl>
    <w:p w14:paraId="5E469057" w14:textId="31244BCD" w:rsidR="00E663AE" w:rsidRDefault="00E663AE" w:rsidP="00E663AE">
      <w:pPr>
        <w:jc w:val="center"/>
        <w:rPr>
          <w:lang w:val="en-US"/>
        </w:rPr>
      </w:pPr>
      <w:r>
        <w:rPr>
          <w:lang w:val="en-US"/>
        </w:rPr>
        <w:lastRenderedPageBreak/>
        <w:t xml:space="preserve">Figure </w:t>
      </w:r>
      <w:r w:rsidR="002B4AE7">
        <w:rPr>
          <w:lang w:val="en-US"/>
        </w:rPr>
        <w:t>1</w:t>
      </w:r>
      <w:r>
        <w:rPr>
          <w:lang w:val="en-US"/>
        </w:rPr>
        <w:t>.</w:t>
      </w:r>
      <w:r w:rsidR="002B4AE7">
        <w:rPr>
          <w:lang w:val="en-US"/>
        </w:rPr>
        <w:t>7</w:t>
      </w:r>
      <w:r>
        <w:rPr>
          <w:lang w:val="en-US"/>
        </w:rPr>
        <w:t xml:space="preserve"> </w:t>
      </w:r>
      <w:r w:rsidR="00780894">
        <w:rPr>
          <w:lang w:val="en-US"/>
        </w:rPr>
        <w:t>Making Another Autoencoder but with 2D Plots</w:t>
      </w:r>
    </w:p>
    <w:p w14:paraId="38A6FE1C" w14:textId="3F118A1B" w:rsidR="002B4AE7" w:rsidRDefault="002B4AE7" w:rsidP="00E663AE">
      <w:pPr>
        <w:jc w:val="center"/>
        <w:rPr>
          <w:lang w:val="en-US"/>
        </w:rPr>
      </w:pPr>
      <w:r>
        <w:rPr>
          <w:noProof/>
          <w:lang w:val="en-US"/>
        </w:rPr>
        <w:drawing>
          <wp:inline distT="0" distB="0" distL="0" distR="0" wp14:anchorId="1EEC0C72" wp14:editId="45E1ABB2">
            <wp:extent cx="5943600" cy="3004185"/>
            <wp:effectExtent l="0" t="0" r="0" b="5715"/>
            <wp:docPr id="2101074022" name="Picture 6" descr="A graph of loss and lo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074022" name="Picture 6" descr="A graph of loss and loss&#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5943600" cy="3004185"/>
                    </a:xfrm>
                    <a:prstGeom prst="rect">
                      <a:avLst/>
                    </a:prstGeom>
                  </pic:spPr>
                </pic:pic>
              </a:graphicData>
            </a:graphic>
          </wp:inline>
        </w:drawing>
      </w:r>
    </w:p>
    <w:p w14:paraId="77364F12" w14:textId="0AA853FB" w:rsidR="002B4AE7" w:rsidRDefault="002B4AE7" w:rsidP="002B4AE7">
      <w:pPr>
        <w:jc w:val="center"/>
        <w:rPr>
          <w:lang w:val="en-US"/>
        </w:rPr>
      </w:pPr>
      <w:r>
        <w:rPr>
          <w:lang w:val="en-US"/>
        </w:rPr>
        <w:t>Figure 1.7.1 Training and Validation Loss per Epoch</w:t>
      </w:r>
    </w:p>
    <w:p w14:paraId="66944319" w14:textId="697DBF28" w:rsidR="002B4AE7" w:rsidRDefault="002B4AE7" w:rsidP="002B4AE7">
      <w:pPr>
        <w:jc w:val="center"/>
        <w:rPr>
          <w:lang w:val="en-US"/>
        </w:rPr>
      </w:pPr>
      <w:r>
        <w:rPr>
          <w:noProof/>
          <w:lang w:val="en-US"/>
        </w:rPr>
        <w:lastRenderedPageBreak/>
        <w:drawing>
          <wp:inline distT="0" distB="0" distL="0" distR="0" wp14:anchorId="181B4051" wp14:editId="300F97A9">
            <wp:extent cx="5943600" cy="4704715"/>
            <wp:effectExtent l="0" t="0" r="0" b="635"/>
            <wp:docPr id="1278176863" name="Picture 7" descr="A graph of colo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176863" name="Picture 7" descr="A graph of colored dots&#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5943600" cy="4704715"/>
                    </a:xfrm>
                    <a:prstGeom prst="rect">
                      <a:avLst/>
                    </a:prstGeom>
                  </pic:spPr>
                </pic:pic>
              </a:graphicData>
            </a:graphic>
          </wp:inline>
        </w:drawing>
      </w:r>
    </w:p>
    <w:p w14:paraId="1174AB21" w14:textId="053EBA40" w:rsidR="002B4AE7" w:rsidRDefault="002B4AE7" w:rsidP="002B4AE7">
      <w:pPr>
        <w:jc w:val="center"/>
        <w:rPr>
          <w:lang w:val="en-US"/>
        </w:rPr>
      </w:pPr>
      <w:r>
        <w:rPr>
          <w:lang w:val="en-US"/>
        </w:rPr>
        <w:t>Figure 1.7.2 2D Plots of the Encoder</w:t>
      </w:r>
    </w:p>
    <w:p w14:paraId="45C1CF64" w14:textId="77777777" w:rsidR="002B4AE7" w:rsidRDefault="002B4AE7" w:rsidP="009B2107">
      <w:pPr>
        <w:rPr>
          <w:lang w:val="en-US"/>
        </w:rPr>
      </w:pPr>
    </w:p>
    <w:p w14:paraId="375C0A4A" w14:textId="7E7D6EE5" w:rsidR="009B2107" w:rsidRDefault="009B2107" w:rsidP="00E663AE">
      <w:pPr>
        <w:rPr>
          <w:lang w:val="en-US"/>
        </w:rPr>
      </w:pPr>
      <w:r>
        <w:rPr>
          <w:lang w:val="en-US"/>
        </w:rPr>
        <w:t>As seen on Figure 1.7.1 and Figure 1.7.2, the training and validation loss plot per epoch shown and the 2D encoder output. Likewise, the code for these two figures is shown in Figure 1.7. The code inside Figure 1.7 contains the defining of autoencoder together with the training and configuration of the autoencoder together with the early stopping and its parameters for training it and plotting both the training and validation loss together with the 2D Encoder plot.</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50BBAAE7" w14:textId="77777777" w:rsidTr="00ED7591">
        <w:tc>
          <w:tcPr>
            <w:tcW w:w="9350" w:type="dxa"/>
            <w:tcBorders>
              <w:top w:val="double" w:sz="4" w:space="0" w:color="auto"/>
              <w:left w:val="double" w:sz="4" w:space="0" w:color="auto"/>
              <w:bottom w:val="double" w:sz="4" w:space="0" w:color="auto"/>
              <w:right w:val="double" w:sz="4" w:space="0" w:color="auto"/>
            </w:tcBorders>
          </w:tcPr>
          <w:p w14:paraId="24C787F2" w14:textId="77777777" w:rsidR="00E663AE" w:rsidRPr="00E663AE" w:rsidRDefault="00E663AE" w:rsidP="00E663AE">
            <w:pPr>
              <w:spacing w:after="0"/>
              <w:rPr>
                <w:rFonts w:ascii="Courier New" w:hAnsi="Courier New" w:cs="Courier New"/>
              </w:rPr>
            </w:pPr>
            <w:r w:rsidRPr="00E663AE">
              <w:rPr>
                <w:rFonts w:ascii="Courier New" w:hAnsi="Courier New" w:cs="Courier New"/>
              </w:rPr>
              <w:t># Import functions and classes</w:t>
            </w:r>
          </w:p>
          <w:p w14:paraId="15B71A5F" w14:textId="77777777" w:rsidR="00E663AE" w:rsidRPr="00E663AE" w:rsidRDefault="00E663AE" w:rsidP="00E663AE">
            <w:pPr>
              <w:spacing w:after="0"/>
              <w:rPr>
                <w:rFonts w:ascii="Courier New" w:hAnsi="Courier New" w:cs="Courier New"/>
              </w:rPr>
            </w:pPr>
            <w:r w:rsidRPr="00E663AE">
              <w:rPr>
                <w:rFonts w:ascii="Courier New" w:hAnsi="Courier New" w:cs="Courier New"/>
              </w:rPr>
              <w:t>from keras.datasets import fashion_mnist</w:t>
            </w:r>
          </w:p>
          <w:p w14:paraId="2C7B5E9E" w14:textId="77777777" w:rsidR="00E663AE" w:rsidRPr="00E663AE" w:rsidRDefault="00E663AE" w:rsidP="00E663AE">
            <w:pPr>
              <w:spacing w:after="0"/>
              <w:rPr>
                <w:rFonts w:ascii="Courier New" w:hAnsi="Courier New" w:cs="Courier New"/>
              </w:rPr>
            </w:pPr>
            <w:r w:rsidRPr="00E663AE">
              <w:rPr>
                <w:rFonts w:ascii="Courier New" w:hAnsi="Courier New" w:cs="Courier New"/>
              </w:rPr>
              <w:t>from keras.utils import to_categorical</w:t>
            </w:r>
          </w:p>
          <w:p w14:paraId="13E99E68" w14:textId="77777777" w:rsidR="00E663AE" w:rsidRPr="00E663AE" w:rsidRDefault="00E663AE" w:rsidP="00E663AE">
            <w:pPr>
              <w:spacing w:after="0"/>
              <w:rPr>
                <w:rFonts w:ascii="Courier New" w:hAnsi="Courier New" w:cs="Courier New"/>
              </w:rPr>
            </w:pPr>
          </w:p>
          <w:p w14:paraId="046EA871" w14:textId="77777777" w:rsidR="00E663AE" w:rsidRPr="00E663AE" w:rsidRDefault="00E663AE" w:rsidP="00E663AE">
            <w:pPr>
              <w:spacing w:after="0"/>
              <w:rPr>
                <w:rFonts w:ascii="Courier New" w:hAnsi="Courier New" w:cs="Courier New"/>
              </w:rPr>
            </w:pPr>
            <w:r w:rsidRPr="00E663AE">
              <w:rPr>
                <w:rFonts w:ascii="Courier New" w:hAnsi="Courier New" w:cs="Courier New"/>
              </w:rPr>
              <w:t># Load the Fashion MNIST dataset</w:t>
            </w:r>
          </w:p>
          <w:p w14:paraId="2440B46B" w14:textId="77777777" w:rsidR="00E663AE" w:rsidRPr="00E663AE" w:rsidRDefault="00E663AE" w:rsidP="00E663AE">
            <w:pPr>
              <w:spacing w:after="0"/>
              <w:rPr>
                <w:rFonts w:ascii="Courier New" w:hAnsi="Courier New" w:cs="Courier New"/>
              </w:rPr>
            </w:pPr>
            <w:r w:rsidRPr="00E663AE">
              <w:rPr>
                <w:rFonts w:ascii="Courier New" w:hAnsi="Courier New" w:cs="Courier New"/>
              </w:rPr>
              <w:t># Rescale the pixel values to be between 0 and 1</w:t>
            </w:r>
          </w:p>
          <w:p w14:paraId="61563DA4" w14:textId="77777777" w:rsidR="00E663AE" w:rsidRPr="00E663AE" w:rsidRDefault="00E663AE" w:rsidP="00E663AE">
            <w:pPr>
              <w:spacing w:after="0"/>
              <w:rPr>
                <w:rFonts w:ascii="Courier New" w:hAnsi="Courier New" w:cs="Courier New"/>
              </w:rPr>
            </w:pPr>
            <w:r w:rsidRPr="00E663AE">
              <w:rPr>
                <w:rFonts w:ascii="Courier New" w:hAnsi="Courier New" w:cs="Courier New"/>
              </w:rPr>
              <w:t># Save the training images and labels to x_train and y_train variables</w:t>
            </w:r>
          </w:p>
          <w:p w14:paraId="4487B570" w14:textId="77777777" w:rsidR="00E663AE" w:rsidRPr="00E663AE" w:rsidRDefault="00E663AE" w:rsidP="00E663AE">
            <w:pPr>
              <w:spacing w:after="0"/>
              <w:rPr>
                <w:rFonts w:ascii="Courier New" w:hAnsi="Courier New" w:cs="Courier New"/>
              </w:rPr>
            </w:pPr>
            <w:r w:rsidRPr="00E663AE">
              <w:rPr>
                <w:rFonts w:ascii="Courier New" w:hAnsi="Courier New" w:cs="Courier New"/>
              </w:rPr>
              <w:t># Save the testing images and labels to x_test and y_test variables</w:t>
            </w:r>
          </w:p>
          <w:p w14:paraId="25486301" w14:textId="77777777" w:rsidR="00E663AE" w:rsidRPr="00E663AE" w:rsidRDefault="00E663AE" w:rsidP="00E663AE">
            <w:pPr>
              <w:spacing w:after="0"/>
              <w:rPr>
                <w:rFonts w:ascii="Courier New" w:hAnsi="Courier New" w:cs="Courier New"/>
              </w:rPr>
            </w:pPr>
            <w:r w:rsidRPr="00E663AE">
              <w:rPr>
                <w:rFonts w:ascii="Courier New" w:hAnsi="Courier New" w:cs="Courier New"/>
              </w:rPr>
              <w:t># Plot ten (10) images from training set in a single row</w:t>
            </w:r>
          </w:p>
          <w:p w14:paraId="650AE49E" w14:textId="77777777" w:rsidR="00E663AE" w:rsidRPr="00E663AE" w:rsidRDefault="00E663AE" w:rsidP="00E663AE">
            <w:pPr>
              <w:spacing w:after="0"/>
              <w:rPr>
                <w:rFonts w:ascii="Courier New" w:hAnsi="Courier New" w:cs="Courier New"/>
              </w:rPr>
            </w:pPr>
            <w:r w:rsidRPr="00E663AE">
              <w:rPr>
                <w:rFonts w:ascii="Courier New" w:hAnsi="Courier New" w:cs="Courier New"/>
              </w:rPr>
              <w:t>### --YOUR CODE HERE-- ###</w:t>
            </w:r>
          </w:p>
          <w:p w14:paraId="6DF177A2" w14:textId="77777777" w:rsidR="00E663AE" w:rsidRPr="00E663AE" w:rsidRDefault="00E663AE" w:rsidP="00E663AE">
            <w:pPr>
              <w:spacing w:after="0"/>
              <w:rPr>
                <w:rFonts w:ascii="Courier New" w:hAnsi="Courier New" w:cs="Courier New"/>
              </w:rPr>
            </w:pPr>
            <w:r w:rsidRPr="00E663AE">
              <w:rPr>
                <w:rFonts w:ascii="Courier New" w:hAnsi="Courier New" w:cs="Courier New"/>
              </w:rPr>
              <w:lastRenderedPageBreak/>
              <w:t>(x_train, y_train), (x_test, y_test) = fashion_mnist.load_data()</w:t>
            </w:r>
          </w:p>
          <w:p w14:paraId="638773D1" w14:textId="77777777" w:rsidR="00E663AE" w:rsidRPr="00E663AE" w:rsidRDefault="00E663AE" w:rsidP="00E663AE">
            <w:pPr>
              <w:spacing w:after="0"/>
              <w:rPr>
                <w:rFonts w:ascii="Courier New" w:hAnsi="Courier New" w:cs="Courier New"/>
              </w:rPr>
            </w:pPr>
          </w:p>
          <w:p w14:paraId="5E72FD67" w14:textId="77777777" w:rsidR="00E663AE" w:rsidRPr="00E663AE" w:rsidRDefault="00E663AE" w:rsidP="00E663AE">
            <w:pPr>
              <w:spacing w:after="0"/>
              <w:rPr>
                <w:rFonts w:ascii="Courier New" w:hAnsi="Courier New" w:cs="Courier New"/>
              </w:rPr>
            </w:pPr>
            <w:r w:rsidRPr="00E663AE">
              <w:rPr>
                <w:rFonts w:ascii="Courier New" w:hAnsi="Courier New" w:cs="Courier New"/>
              </w:rPr>
              <w:t>x_train = x_train.astype('float32') / 255.0</w:t>
            </w:r>
          </w:p>
          <w:p w14:paraId="7C704882" w14:textId="77777777" w:rsidR="00E663AE" w:rsidRPr="00E663AE" w:rsidRDefault="00E663AE" w:rsidP="00E663AE">
            <w:pPr>
              <w:spacing w:after="0"/>
              <w:rPr>
                <w:rFonts w:ascii="Courier New" w:hAnsi="Courier New" w:cs="Courier New"/>
              </w:rPr>
            </w:pPr>
            <w:r w:rsidRPr="00E663AE">
              <w:rPr>
                <w:rFonts w:ascii="Courier New" w:hAnsi="Courier New" w:cs="Courier New"/>
              </w:rPr>
              <w:t>x_test = x_test.astype('float32') / 255.0</w:t>
            </w:r>
          </w:p>
          <w:p w14:paraId="7A9A993C" w14:textId="77777777" w:rsidR="00E663AE" w:rsidRPr="00E663AE" w:rsidRDefault="00E663AE" w:rsidP="00E663AE">
            <w:pPr>
              <w:spacing w:after="0"/>
              <w:rPr>
                <w:rFonts w:ascii="Courier New" w:hAnsi="Courier New" w:cs="Courier New"/>
              </w:rPr>
            </w:pPr>
          </w:p>
          <w:p w14:paraId="17F5964C" w14:textId="77777777" w:rsidR="00E663AE" w:rsidRPr="00E663AE" w:rsidRDefault="00E663AE" w:rsidP="00E663AE">
            <w:pPr>
              <w:spacing w:after="0"/>
              <w:rPr>
                <w:rFonts w:ascii="Courier New" w:hAnsi="Courier New" w:cs="Courier New"/>
              </w:rPr>
            </w:pPr>
            <w:r w:rsidRPr="00E663AE">
              <w:rPr>
                <w:rFonts w:ascii="Courier New" w:hAnsi="Courier New" w:cs="Courier New"/>
              </w:rPr>
              <w:t>class_names = ['T-shirt/top', 'Trouser', 'Pullover', 'Dress', 'Coat',</w:t>
            </w:r>
          </w:p>
          <w:p w14:paraId="4393B30E" w14:textId="77777777" w:rsidR="00E663AE" w:rsidRPr="00E663AE" w:rsidRDefault="00E663AE" w:rsidP="00E663AE">
            <w:pPr>
              <w:spacing w:after="0"/>
              <w:rPr>
                <w:rFonts w:ascii="Courier New" w:hAnsi="Courier New" w:cs="Courier New"/>
              </w:rPr>
            </w:pPr>
            <w:r w:rsidRPr="00E663AE">
              <w:rPr>
                <w:rFonts w:ascii="Courier New" w:hAnsi="Courier New" w:cs="Courier New"/>
              </w:rPr>
              <w:t>               'Sandal', 'Shirt', 'Sneaker', 'Bag', 'Ankle boot']</w:t>
            </w:r>
          </w:p>
          <w:p w14:paraId="14490AF0" w14:textId="77777777" w:rsidR="00E663AE" w:rsidRPr="00E663AE" w:rsidRDefault="00E663AE" w:rsidP="00E663AE">
            <w:pPr>
              <w:spacing w:after="0"/>
              <w:rPr>
                <w:rFonts w:ascii="Courier New" w:hAnsi="Courier New" w:cs="Courier New"/>
              </w:rPr>
            </w:pPr>
          </w:p>
          <w:p w14:paraId="51354D69" w14:textId="77777777" w:rsidR="00E663AE" w:rsidRPr="00E663AE" w:rsidRDefault="00E663AE" w:rsidP="00E663AE">
            <w:pPr>
              <w:spacing w:after="0"/>
              <w:rPr>
                <w:rFonts w:ascii="Courier New" w:hAnsi="Courier New" w:cs="Courier New"/>
              </w:rPr>
            </w:pPr>
            <w:r w:rsidRPr="00E663AE">
              <w:rPr>
                <w:rFonts w:ascii="Courier New" w:hAnsi="Courier New" w:cs="Courier New"/>
              </w:rPr>
              <w:t>fig, axes = plt.subplots(1, 10, figsize=(15, 2),</w:t>
            </w:r>
          </w:p>
          <w:p w14:paraId="04E7A624" w14:textId="77777777" w:rsidR="00E663AE" w:rsidRPr="00E663AE" w:rsidRDefault="00E663AE" w:rsidP="00E663AE">
            <w:pPr>
              <w:spacing w:after="0"/>
              <w:rPr>
                <w:rFonts w:ascii="Courier New" w:hAnsi="Courier New" w:cs="Courier New"/>
              </w:rPr>
            </w:pPr>
            <w:r w:rsidRPr="00E663AE">
              <w:rPr>
                <w:rFonts w:ascii="Courier New" w:hAnsi="Courier New" w:cs="Courier New"/>
              </w:rPr>
              <w:t>                         subplot_kw={'xticks':[], 'yticks':[]})</w:t>
            </w:r>
          </w:p>
          <w:p w14:paraId="45DD6342" w14:textId="77777777" w:rsidR="00E663AE" w:rsidRPr="00E663AE" w:rsidRDefault="00E663AE" w:rsidP="00E663AE">
            <w:pPr>
              <w:spacing w:after="0"/>
              <w:rPr>
                <w:rFonts w:ascii="Courier New" w:hAnsi="Courier New" w:cs="Courier New"/>
              </w:rPr>
            </w:pPr>
            <w:r w:rsidRPr="00E663AE">
              <w:rPr>
                <w:rFonts w:ascii="Courier New" w:hAnsi="Courier New" w:cs="Courier New"/>
              </w:rPr>
              <w:t>for i, ax in enumerate(axes.flat):</w:t>
            </w:r>
          </w:p>
          <w:p w14:paraId="5935ACF2" w14:textId="77777777" w:rsidR="00E663AE" w:rsidRPr="00E663AE" w:rsidRDefault="00E663AE" w:rsidP="00E663AE">
            <w:pPr>
              <w:spacing w:after="0"/>
              <w:rPr>
                <w:rFonts w:ascii="Courier New" w:hAnsi="Courier New" w:cs="Courier New"/>
              </w:rPr>
            </w:pPr>
            <w:r w:rsidRPr="00E663AE">
              <w:rPr>
                <w:rFonts w:ascii="Courier New" w:hAnsi="Courier New" w:cs="Courier New"/>
              </w:rPr>
              <w:t>    ax.imshow(x_train[i], cmap='binary')</w:t>
            </w:r>
          </w:p>
          <w:p w14:paraId="7B38B52C" w14:textId="77777777" w:rsidR="00E663AE" w:rsidRPr="00E663AE" w:rsidRDefault="00E663AE" w:rsidP="00E663AE">
            <w:pPr>
              <w:spacing w:after="0"/>
              <w:rPr>
                <w:rFonts w:ascii="Courier New" w:hAnsi="Courier New" w:cs="Courier New"/>
              </w:rPr>
            </w:pPr>
            <w:r w:rsidRPr="00E663AE">
              <w:rPr>
                <w:rFonts w:ascii="Courier New" w:hAnsi="Courier New" w:cs="Courier New"/>
              </w:rPr>
              <w:t>    ax.set_title(f'{class_names[y_train[i]]}', fontsize=10)</w:t>
            </w:r>
          </w:p>
          <w:p w14:paraId="498B6374" w14:textId="77777777" w:rsidR="00E663AE" w:rsidRPr="00E663AE" w:rsidRDefault="00E663AE" w:rsidP="00E663AE">
            <w:pPr>
              <w:spacing w:after="0"/>
              <w:rPr>
                <w:rFonts w:ascii="Courier New" w:hAnsi="Courier New" w:cs="Courier New"/>
              </w:rPr>
            </w:pPr>
            <w:r w:rsidRPr="00E663AE">
              <w:rPr>
                <w:rFonts w:ascii="Courier New" w:hAnsi="Courier New" w:cs="Courier New"/>
              </w:rPr>
              <w:t>plt.suptitle('Original Fashion MNIST Images')</w:t>
            </w:r>
          </w:p>
          <w:p w14:paraId="03732665" w14:textId="77777777" w:rsidR="00E663AE" w:rsidRPr="00E663AE" w:rsidRDefault="00E663AE" w:rsidP="00E663AE">
            <w:pPr>
              <w:spacing w:after="0"/>
              <w:rPr>
                <w:rFonts w:ascii="Courier New" w:hAnsi="Courier New" w:cs="Courier New"/>
              </w:rPr>
            </w:pPr>
            <w:r w:rsidRPr="00E663AE">
              <w:rPr>
                <w:rFonts w:ascii="Courier New" w:hAnsi="Courier New" w:cs="Courier New"/>
              </w:rPr>
              <w:t>plt.tight_layout()</w:t>
            </w:r>
          </w:p>
          <w:p w14:paraId="7394AE94" w14:textId="77777777" w:rsidR="00E663AE" w:rsidRPr="00E663AE" w:rsidRDefault="00E663AE" w:rsidP="00E663AE">
            <w:pPr>
              <w:spacing w:after="0"/>
              <w:rPr>
                <w:rFonts w:ascii="Courier New" w:hAnsi="Courier New" w:cs="Courier New"/>
              </w:rPr>
            </w:pPr>
            <w:r w:rsidRPr="00E663AE">
              <w:rPr>
                <w:rFonts w:ascii="Courier New" w:hAnsi="Courier New" w:cs="Courier New"/>
              </w:rPr>
              <w:t>plt.show()</w:t>
            </w:r>
          </w:p>
          <w:p w14:paraId="7BBE5B26" w14:textId="77777777" w:rsidR="00E663AE" w:rsidRPr="005928DE" w:rsidRDefault="00E663AE" w:rsidP="00E663AE">
            <w:pPr>
              <w:spacing w:after="0"/>
              <w:rPr>
                <w:rFonts w:ascii="Courier New" w:hAnsi="Courier New" w:cs="Courier New"/>
                <w:lang w:val="en-US"/>
              </w:rPr>
            </w:pPr>
          </w:p>
        </w:tc>
      </w:tr>
    </w:tbl>
    <w:p w14:paraId="4A98418D" w14:textId="7D77059C" w:rsidR="00E663AE" w:rsidRDefault="00E663AE" w:rsidP="00E663AE">
      <w:pPr>
        <w:jc w:val="center"/>
        <w:rPr>
          <w:lang w:val="en-US"/>
        </w:rPr>
      </w:pPr>
      <w:r>
        <w:rPr>
          <w:lang w:val="en-US"/>
        </w:rPr>
        <w:lastRenderedPageBreak/>
        <w:t xml:space="preserve">Figure </w:t>
      </w:r>
      <w:r w:rsidR="002B4AE7">
        <w:rPr>
          <w:lang w:val="en-US"/>
        </w:rPr>
        <w:t>1.8</w:t>
      </w:r>
      <w:r>
        <w:rPr>
          <w:lang w:val="en-US"/>
        </w:rPr>
        <w:t xml:space="preserve">. </w:t>
      </w:r>
      <w:r w:rsidR="00780894">
        <w:rPr>
          <w:lang w:val="en-US"/>
        </w:rPr>
        <w:t>Loading and Splitting the Fashion MNIST dataset</w:t>
      </w:r>
    </w:p>
    <w:p w14:paraId="7BB799E0" w14:textId="118E32D0" w:rsidR="002B4AE7" w:rsidRDefault="002B4AE7" w:rsidP="00E663AE">
      <w:pPr>
        <w:jc w:val="center"/>
        <w:rPr>
          <w:lang w:val="en-US"/>
        </w:rPr>
      </w:pPr>
      <w:r>
        <w:rPr>
          <w:noProof/>
          <w:lang w:val="en-US"/>
        </w:rPr>
        <w:drawing>
          <wp:inline distT="0" distB="0" distL="0" distR="0" wp14:anchorId="174009A4" wp14:editId="7BA134D4">
            <wp:extent cx="5943600" cy="794385"/>
            <wp:effectExtent l="0" t="0" r="0" b="5715"/>
            <wp:docPr id="749389981" name="Picture 9" descr="A black and white picture of a chai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389981" name="Picture 9" descr="A black and white picture of a chair&#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794385"/>
                    </a:xfrm>
                    <a:prstGeom prst="rect">
                      <a:avLst/>
                    </a:prstGeom>
                  </pic:spPr>
                </pic:pic>
              </a:graphicData>
            </a:graphic>
          </wp:inline>
        </w:drawing>
      </w:r>
    </w:p>
    <w:p w14:paraId="16CE6AE5" w14:textId="278D7437" w:rsidR="002B4AE7" w:rsidRDefault="002B4AE7" w:rsidP="002B4AE7">
      <w:pPr>
        <w:jc w:val="center"/>
        <w:rPr>
          <w:lang w:val="en-US"/>
        </w:rPr>
      </w:pPr>
      <w:r>
        <w:rPr>
          <w:lang w:val="en-US"/>
        </w:rPr>
        <w:t>Figure 1.8.1 Loading and Splitting the Fashion MNIST dataset</w:t>
      </w:r>
    </w:p>
    <w:p w14:paraId="08614631" w14:textId="77777777" w:rsidR="002B4AE7" w:rsidRDefault="002B4AE7" w:rsidP="00E663AE">
      <w:pPr>
        <w:jc w:val="center"/>
        <w:rPr>
          <w:lang w:val="en-US"/>
        </w:rPr>
      </w:pPr>
    </w:p>
    <w:p w14:paraId="4E178BB3" w14:textId="17211373" w:rsidR="00E663AE" w:rsidRDefault="007E4FD2" w:rsidP="00E663AE">
      <w:pPr>
        <w:rPr>
          <w:lang w:val="en-US"/>
        </w:rPr>
      </w:pPr>
      <w:r>
        <w:rPr>
          <w:lang w:val="en-US"/>
        </w:rPr>
        <w:t>The code shown on Figure 1.8 shows that loading of the Fashion MNIST dataset  while assigning the training and testing images and labels together with the plotting of the 10 images from the dataset. The sample images of the Fashion MNIST dataset which was plotted can be seen on the Figure 1.8.1.</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30A3C33C" w14:textId="77777777" w:rsidTr="00ED7591">
        <w:tc>
          <w:tcPr>
            <w:tcW w:w="9350" w:type="dxa"/>
            <w:tcBorders>
              <w:top w:val="double" w:sz="4" w:space="0" w:color="auto"/>
              <w:left w:val="double" w:sz="4" w:space="0" w:color="auto"/>
              <w:bottom w:val="double" w:sz="4" w:space="0" w:color="auto"/>
              <w:right w:val="double" w:sz="4" w:space="0" w:color="auto"/>
            </w:tcBorders>
          </w:tcPr>
          <w:p w14:paraId="536F3A09" w14:textId="77777777" w:rsidR="00E663AE" w:rsidRPr="00E663AE" w:rsidRDefault="00E663AE" w:rsidP="00E663AE">
            <w:pPr>
              <w:spacing w:after="0"/>
              <w:rPr>
                <w:rFonts w:ascii="Courier New" w:hAnsi="Courier New" w:cs="Courier New"/>
              </w:rPr>
            </w:pPr>
            <w:r w:rsidRPr="00E663AE">
              <w:rPr>
                <w:rFonts w:ascii="Courier New" w:hAnsi="Courier New" w:cs="Courier New"/>
              </w:rPr>
              <w:t># Apply noise to the image</w:t>
            </w:r>
          </w:p>
          <w:p w14:paraId="6D123FA3" w14:textId="77777777" w:rsidR="00E663AE" w:rsidRPr="00E663AE" w:rsidRDefault="00E663AE" w:rsidP="00E663AE">
            <w:pPr>
              <w:spacing w:after="0"/>
              <w:rPr>
                <w:rFonts w:ascii="Courier New" w:hAnsi="Courier New" w:cs="Courier New"/>
              </w:rPr>
            </w:pPr>
            <w:r w:rsidRPr="00E663AE">
              <w:rPr>
                <w:rFonts w:ascii="Courier New" w:hAnsi="Courier New" w:cs="Courier New"/>
              </w:rPr>
              <w:t>x_train_noisy = x_train + 0.2*np.random.normal(loc=0, scale=1,</w:t>
            </w:r>
          </w:p>
          <w:p w14:paraId="70203E48" w14:textId="77777777" w:rsidR="00E663AE" w:rsidRPr="00E663AE" w:rsidRDefault="00E663AE" w:rsidP="00E663AE">
            <w:pPr>
              <w:spacing w:after="0"/>
              <w:rPr>
                <w:rFonts w:ascii="Courier New" w:hAnsi="Courier New" w:cs="Courier New"/>
              </w:rPr>
            </w:pPr>
            <w:r w:rsidRPr="00E663AE">
              <w:rPr>
                <w:rFonts w:ascii="Courier New" w:hAnsi="Courier New" w:cs="Courier New"/>
              </w:rPr>
              <w:t>                                               size=x_train.shape)</w:t>
            </w:r>
          </w:p>
          <w:p w14:paraId="200249EB" w14:textId="77777777" w:rsidR="00E663AE" w:rsidRPr="00E663AE" w:rsidRDefault="00E663AE" w:rsidP="00E663AE">
            <w:pPr>
              <w:spacing w:after="0"/>
              <w:rPr>
                <w:rFonts w:ascii="Courier New" w:hAnsi="Courier New" w:cs="Courier New"/>
              </w:rPr>
            </w:pPr>
            <w:r w:rsidRPr="00E663AE">
              <w:rPr>
                <w:rFonts w:ascii="Courier New" w:hAnsi="Courier New" w:cs="Courier New"/>
              </w:rPr>
              <w:t>x_test_noisy = x_test + 0.2*np.random.normal(loc=0, scale=1,</w:t>
            </w:r>
          </w:p>
          <w:p w14:paraId="12DA764B" w14:textId="77777777" w:rsidR="00E663AE" w:rsidRPr="00E663AE" w:rsidRDefault="00E663AE" w:rsidP="00E663AE">
            <w:pPr>
              <w:spacing w:after="0"/>
              <w:rPr>
                <w:rFonts w:ascii="Courier New" w:hAnsi="Courier New" w:cs="Courier New"/>
              </w:rPr>
            </w:pPr>
            <w:r w:rsidRPr="00E663AE">
              <w:rPr>
                <w:rFonts w:ascii="Courier New" w:hAnsi="Courier New" w:cs="Courier New"/>
              </w:rPr>
              <w:t>                                             size=x_test.shape)</w:t>
            </w:r>
          </w:p>
          <w:p w14:paraId="61F8DE61" w14:textId="77777777" w:rsidR="00E663AE" w:rsidRPr="00E663AE" w:rsidRDefault="00E663AE" w:rsidP="00E663AE">
            <w:pPr>
              <w:spacing w:after="0"/>
              <w:rPr>
                <w:rFonts w:ascii="Courier New" w:hAnsi="Courier New" w:cs="Courier New"/>
              </w:rPr>
            </w:pPr>
          </w:p>
          <w:p w14:paraId="237825DA" w14:textId="77777777" w:rsidR="00E663AE" w:rsidRPr="00E663AE" w:rsidRDefault="00E663AE" w:rsidP="00E663AE">
            <w:pPr>
              <w:spacing w:after="0"/>
              <w:rPr>
                <w:rFonts w:ascii="Courier New" w:hAnsi="Courier New" w:cs="Courier New"/>
              </w:rPr>
            </w:pPr>
            <w:r w:rsidRPr="00E663AE">
              <w:rPr>
                <w:rFonts w:ascii="Courier New" w:hAnsi="Courier New" w:cs="Courier New"/>
              </w:rPr>
              <w:t>x_train_noisy = np.clip(x_train_noisy, 0, 1)</w:t>
            </w:r>
          </w:p>
          <w:p w14:paraId="5350E447" w14:textId="77777777" w:rsidR="00E663AE" w:rsidRPr="00E663AE" w:rsidRDefault="00E663AE" w:rsidP="00E663AE">
            <w:pPr>
              <w:spacing w:after="0"/>
              <w:rPr>
                <w:rFonts w:ascii="Courier New" w:hAnsi="Courier New" w:cs="Courier New"/>
              </w:rPr>
            </w:pPr>
            <w:r w:rsidRPr="00E663AE">
              <w:rPr>
                <w:rFonts w:ascii="Courier New" w:hAnsi="Courier New" w:cs="Courier New"/>
              </w:rPr>
              <w:t>x_test_noisy = np.clip(x_test_noisy, 0, 1)</w:t>
            </w:r>
          </w:p>
          <w:p w14:paraId="61524797" w14:textId="77777777" w:rsidR="00E663AE" w:rsidRPr="00E663AE" w:rsidRDefault="00E663AE" w:rsidP="00E663AE">
            <w:pPr>
              <w:spacing w:after="0"/>
              <w:rPr>
                <w:rFonts w:ascii="Courier New" w:hAnsi="Courier New" w:cs="Courier New"/>
              </w:rPr>
            </w:pPr>
          </w:p>
          <w:p w14:paraId="2C9156DB" w14:textId="77777777" w:rsidR="00E663AE" w:rsidRPr="00E663AE" w:rsidRDefault="00E663AE" w:rsidP="00E663AE">
            <w:pPr>
              <w:spacing w:after="0"/>
              <w:rPr>
                <w:rFonts w:ascii="Courier New" w:hAnsi="Courier New" w:cs="Courier New"/>
              </w:rPr>
            </w:pPr>
            <w:r w:rsidRPr="00E663AE">
              <w:rPr>
                <w:rFonts w:ascii="Courier New" w:hAnsi="Courier New" w:cs="Courier New"/>
              </w:rPr>
              <w:t>fig, axes = plt.subplots(1, 10, figsize=(10, 10),</w:t>
            </w:r>
          </w:p>
          <w:p w14:paraId="5EBDD1B8" w14:textId="77777777" w:rsidR="00E663AE" w:rsidRPr="00E663AE" w:rsidRDefault="00E663AE" w:rsidP="00E663AE">
            <w:pPr>
              <w:spacing w:after="0"/>
              <w:rPr>
                <w:rFonts w:ascii="Courier New" w:hAnsi="Courier New" w:cs="Courier New"/>
              </w:rPr>
            </w:pPr>
            <w:r w:rsidRPr="00E663AE">
              <w:rPr>
                <w:rFonts w:ascii="Courier New" w:hAnsi="Courier New" w:cs="Courier New"/>
              </w:rPr>
              <w:t>                         subplot_kw={'xticks':[], 'yticks':[]},</w:t>
            </w:r>
          </w:p>
          <w:p w14:paraId="33236898" w14:textId="77777777" w:rsidR="00E663AE" w:rsidRPr="00E663AE" w:rsidRDefault="00E663AE" w:rsidP="00E663AE">
            <w:pPr>
              <w:spacing w:after="0"/>
              <w:rPr>
                <w:rFonts w:ascii="Courier New" w:hAnsi="Courier New" w:cs="Courier New"/>
              </w:rPr>
            </w:pPr>
            <w:r w:rsidRPr="00E663AE">
              <w:rPr>
                <w:rFonts w:ascii="Courier New" w:hAnsi="Courier New" w:cs="Courier New"/>
              </w:rPr>
              <w:t>                         gridspec_kw=dict(hspace=0.1, wspace=0.1))</w:t>
            </w:r>
          </w:p>
          <w:p w14:paraId="70706682" w14:textId="77777777" w:rsidR="00E663AE" w:rsidRPr="00E663AE" w:rsidRDefault="00E663AE" w:rsidP="00E663AE">
            <w:pPr>
              <w:spacing w:after="0"/>
              <w:rPr>
                <w:rFonts w:ascii="Courier New" w:hAnsi="Courier New" w:cs="Courier New"/>
              </w:rPr>
            </w:pPr>
          </w:p>
          <w:p w14:paraId="23197A85" w14:textId="77777777" w:rsidR="00E663AE" w:rsidRPr="00E663AE" w:rsidRDefault="00E663AE" w:rsidP="00E663AE">
            <w:pPr>
              <w:spacing w:after="0"/>
              <w:rPr>
                <w:rFonts w:ascii="Courier New" w:hAnsi="Courier New" w:cs="Courier New"/>
              </w:rPr>
            </w:pPr>
            <w:r w:rsidRPr="00E663AE">
              <w:rPr>
                <w:rFonts w:ascii="Courier New" w:hAnsi="Courier New" w:cs="Courier New"/>
              </w:rPr>
              <w:t>for i, ax in enumerate(axes.flat):</w:t>
            </w:r>
          </w:p>
          <w:p w14:paraId="237E0C5F" w14:textId="77777777" w:rsidR="00E663AE" w:rsidRPr="00E663AE" w:rsidRDefault="00E663AE" w:rsidP="00E663AE">
            <w:pPr>
              <w:spacing w:after="0"/>
              <w:rPr>
                <w:rFonts w:ascii="Courier New" w:hAnsi="Courier New" w:cs="Courier New"/>
              </w:rPr>
            </w:pPr>
            <w:r w:rsidRPr="00E663AE">
              <w:rPr>
                <w:rFonts w:ascii="Courier New" w:hAnsi="Courier New" w:cs="Courier New"/>
              </w:rPr>
              <w:t>  ax.imshow(x_train_noisy[i], cmap='binary', interpolation='none')</w:t>
            </w:r>
          </w:p>
          <w:p w14:paraId="2B9FE869" w14:textId="77777777" w:rsidR="00E663AE" w:rsidRPr="005928DE" w:rsidRDefault="00E663AE" w:rsidP="00ED7591">
            <w:pPr>
              <w:spacing w:after="0"/>
              <w:rPr>
                <w:rFonts w:ascii="Courier New" w:hAnsi="Courier New" w:cs="Courier New"/>
                <w:lang w:val="en-US"/>
              </w:rPr>
            </w:pPr>
          </w:p>
        </w:tc>
      </w:tr>
    </w:tbl>
    <w:p w14:paraId="1585AC64" w14:textId="3A9821E9" w:rsidR="00E663AE" w:rsidRDefault="00E663AE" w:rsidP="00E663AE">
      <w:pPr>
        <w:jc w:val="center"/>
        <w:rPr>
          <w:lang w:val="en-US"/>
        </w:rPr>
      </w:pPr>
      <w:r>
        <w:rPr>
          <w:lang w:val="en-US"/>
        </w:rPr>
        <w:t xml:space="preserve">Figure </w:t>
      </w:r>
      <w:r w:rsidR="002B4AE7">
        <w:rPr>
          <w:lang w:val="en-US"/>
        </w:rPr>
        <w:t>1.9</w:t>
      </w:r>
      <w:r>
        <w:rPr>
          <w:lang w:val="en-US"/>
        </w:rPr>
        <w:t xml:space="preserve">. </w:t>
      </w:r>
      <w:r w:rsidR="00780894">
        <w:rPr>
          <w:lang w:val="en-US"/>
        </w:rPr>
        <w:t>Adding Noise to the Images and Plotting it</w:t>
      </w:r>
    </w:p>
    <w:p w14:paraId="443338C4" w14:textId="1EA7D4FD" w:rsidR="00E663AE" w:rsidRDefault="007E4FD2" w:rsidP="00E663AE">
      <w:pPr>
        <w:rPr>
          <w:lang w:val="en-US"/>
        </w:rPr>
      </w:pPr>
      <w:r>
        <w:rPr>
          <w:lang w:val="en-US"/>
        </w:rPr>
        <w:t xml:space="preserve">Figure 1.9 shows the code for adding noise to the training and testing image dataset which was also plotted as seen on the Figure 1.9.1. </w:t>
      </w:r>
    </w:p>
    <w:p w14:paraId="282EE39E" w14:textId="14F93CEB" w:rsidR="007E4FD2" w:rsidRDefault="007E4FD2" w:rsidP="00E663AE">
      <w:pPr>
        <w:rPr>
          <w:lang w:val="en-US"/>
        </w:rPr>
      </w:pPr>
      <w:r>
        <w:rPr>
          <w:noProof/>
        </w:rPr>
        <w:lastRenderedPageBreak/>
        <w:drawing>
          <wp:inline distT="0" distB="0" distL="0" distR="0" wp14:anchorId="180E485F" wp14:editId="53D58342">
            <wp:extent cx="5943600" cy="678815"/>
            <wp:effectExtent l="0" t="0" r="0" b="6985"/>
            <wp:docPr id="148562559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678815"/>
                    </a:xfrm>
                    <a:prstGeom prst="rect">
                      <a:avLst/>
                    </a:prstGeom>
                    <a:noFill/>
                    <a:ln>
                      <a:noFill/>
                    </a:ln>
                  </pic:spPr>
                </pic:pic>
              </a:graphicData>
            </a:graphic>
          </wp:inline>
        </w:drawing>
      </w:r>
    </w:p>
    <w:p w14:paraId="043F22F2" w14:textId="5C138823" w:rsidR="007E4FD2" w:rsidRDefault="007E4FD2" w:rsidP="007E4FD2">
      <w:pPr>
        <w:jc w:val="center"/>
        <w:rPr>
          <w:lang w:val="en-US"/>
        </w:rPr>
      </w:pPr>
      <w:r>
        <w:rPr>
          <w:lang w:val="en-US"/>
        </w:rPr>
        <w:t>Figure 1.9.1 Noise Image Dataset Plot</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12A2DA05" w14:textId="77777777" w:rsidTr="00ED7591">
        <w:tc>
          <w:tcPr>
            <w:tcW w:w="9350" w:type="dxa"/>
            <w:tcBorders>
              <w:top w:val="double" w:sz="4" w:space="0" w:color="auto"/>
              <w:left w:val="double" w:sz="4" w:space="0" w:color="auto"/>
              <w:bottom w:val="double" w:sz="4" w:space="0" w:color="auto"/>
              <w:right w:val="double" w:sz="4" w:space="0" w:color="auto"/>
            </w:tcBorders>
          </w:tcPr>
          <w:p w14:paraId="6656BE80" w14:textId="77777777" w:rsidR="00E663AE" w:rsidRPr="00E663AE" w:rsidRDefault="00E663AE" w:rsidP="00E663AE">
            <w:pPr>
              <w:spacing w:after="0"/>
              <w:rPr>
                <w:rFonts w:ascii="Courier New" w:hAnsi="Courier New" w:cs="Courier New"/>
              </w:rPr>
            </w:pPr>
            <w:r w:rsidRPr="00E663AE">
              <w:rPr>
                <w:rFonts w:ascii="Courier New" w:hAnsi="Courier New" w:cs="Courier New"/>
              </w:rPr>
              <w:t># Import functions and classes</w:t>
            </w:r>
          </w:p>
          <w:p w14:paraId="28D72BDD" w14:textId="77777777" w:rsidR="00E663AE" w:rsidRPr="00E663AE" w:rsidRDefault="00E663AE" w:rsidP="00E663AE">
            <w:pPr>
              <w:spacing w:after="0"/>
              <w:rPr>
                <w:rFonts w:ascii="Courier New" w:hAnsi="Courier New" w:cs="Courier New"/>
              </w:rPr>
            </w:pPr>
            <w:r w:rsidRPr="00E663AE">
              <w:rPr>
                <w:rFonts w:ascii="Courier New" w:hAnsi="Courier New" w:cs="Courier New"/>
              </w:rPr>
              <w:t>from keras.layers import Conv2D, MaxPooling2D, UpSampling2D</w:t>
            </w:r>
          </w:p>
          <w:p w14:paraId="61BA7E52" w14:textId="77777777" w:rsidR="00E663AE" w:rsidRPr="00E663AE" w:rsidRDefault="00E663AE" w:rsidP="00E663AE">
            <w:pPr>
              <w:spacing w:after="0"/>
              <w:rPr>
                <w:rFonts w:ascii="Courier New" w:hAnsi="Courier New" w:cs="Courier New"/>
              </w:rPr>
            </w:pPr>
          </w:p>
          <w:p w14:paraId="4A8D031A" w14:textId="77777777" w:rsidR="00E663AE" w:rsidRPr="00E663AE" w:rsidRDefault="00E663AE" w:rsidP="00E663AE">
            <w:pPr>
              <w:spacing w:after="0"/>
              <w:rPr>
                <w:rFonts w:ascii="Courier New" w:hAnsi="Courier New" w:cs="Courier New"/>
              </w:rPr>
            </w:pPr>
            <w:r w:rsidRPr="00E663AE">
              <w:rPr>
                <w:rFonts w:ascii="Courier New" w:hAnsi="Courier New" w:cs="Courier New"/>
              </w:rPr>
              <w:t># Create the autoencoder model based from the illustrated model plot</w:t>
            </w:r>
          </w:p>
          <w:p w14:paraId="1EBCEB31" w14:textId="77777777" w:rsidR="00E663AE" w:rsidRPr="00E663AE" w:rsidRDefault="00E663AE" w:rsidP="00E663AE">
            <w:pPr>
              <w:spacing w:after="0"/>
              <w:rPr>
                <w:rFonts w:ascii="Courier New" w:hAnsi="Courier New" w:cs="Courier New"/>
              </w:rPr>
            </w:pPr>
            <w:r w:rsidRPr="00E663AE">
              <w:rPr>
                <w:rFonts w:ascii="Courier New" w:hAnsi="Courier New" w:cs="Courier New"/>
              </w:rPr>
              <w:t># Save the model as autoencoder_cnn variable</w:t>
            </w:r>
          </w:p>
          <w:p w14:paraId="50977C1C" w14:textId="77777777" w:rsidR="00E663AE" w:rsidRPr="00E663AE" w:rsidRDefault="00E663AE" w:rsidP="00E663AE">
            <w:pPr>
              <w:spacing w:after="0"/>
              <w:rPr>
                <w:rFonts w:ascii="Courier New" w:hAnsi="Courier New" w:cs="Courier New"/>
              </w:rPr>
            </w:pPr>
            <w:r w:rsidRPr="00E663AE">
              <w:rPr>
                <w:rFonts w:ascii="Courier New" w:hAnsi="Courier New" w:cs="Courier New"/>
              </w:rPr>
              <w:t>### --YOUR CODE HERE-- ###</w:t>
            </w:r>
          </w:p>
          <w:p w14:paraId="5E8118AF" w14:textId="77777777" w:rsidR="00E663AE" w:rsidRPr="00E663AE" w:rsidRDefault="00E663AE" w:rsidP="00E663AE">
            <w:pPr>
              <w:spacing w:after="0"/>
              <w:rPr>
                <w:rFonts w:ascii="Courier New" w:hAnsi="Courier New" w:cs="Courier New"/>
              </w:rPr>
            </w:pPr>
            <w:r w:rsidRPr="00E663AE">
              <w:rPr>
                <w:rFonts w:ascii="Courier New" w:hAnsi="Courier New" w:cs="Courier New"/>
              </w:rPr>
              <w:t>autoencoder_cnn = Sequential([</w:t>
            </w:r>
          </w:p>
          <w:p w14:paraId="199CDB9A" w14:textId="77777777" w:rsidR="00E663AE" w:rsidRPr="00E663AE" w:rsidRDefault="00E663AE" w:rsidP="00E663AE">
            <w:pPr>
              <w:spacing w:after="0"/>
              <w:rPr>
                <w:rFonts w:ascii="Courier New" w:hAnsi="Courier New" w:cs="Courier New"/>
              </w:rPr>
            </w:pPr>
            <w:r w:rsidRPr="00E663AE">
              <w:rPr>
                <w:rFonts w:ascii="Courier New" w:hAnsi="Courier New" w:cs="Courier New"/>
              </w:rPr>
              <w:t>    Input(shape=(28, 28, 1)),</w:t>
            </w:r>
          </w:p>
          <w:p w14:paraId="31A1573F" w14:textId="77777777" w:rsidR="00E663AE" w:rsidRPr="00E663AE" w:rsidRDefault="00E663AE" w:rsidP="00E663AE">
            <w:pPr>
              <w:spacing w:after="0"/>
              <w:rPr>
                <w:rFonts w:ascii="Courier New" w:hAnsi="Courier New" w:cs="Courier New"/>
              </w:rPr>
            </w:pPr>
            <w:r w:rsidRPr="00E663AE">
              <w:rPr>
                <w:rFonts w:ascii="Courier New" w:hAnsi="Courier New" w:cs="Courier New"/>
              </w:rPr>
              <w:t>    Conv2D(32, (3, 3), activation='relu', padding='same', name='conv2d_1'),</w:t>
            </w:r>
          </w:p>
          <w:p w14:paraId="159CDD7D" w14:textId="77777777" w:rsidR="00E663AE" w:rsidRPr="00E663AE" w:rsidRDefault="00E663AE" w:rsidP="00E663AE">
            <w:pPr>
              <w:spacing w:after="0"/>
              <w:rPr>
                <w:rFonts w:ascii="Courier New" w:hAnsi="Courier New" w:cs="Courier New"/>
              </w:rPr>
            </w:pPr>
            <w:r w:rsidRPr="00E663AE">
              <w:rPr>
                <w:rFonts w:ascii="Courier New" w:hAnsi="Courier New" w:cs="Courier New"/>
              </w:rPr>
              <w:t>    MaxPooling2D((2, 2), padding='same', name='max_pooling2d'),</w:t>
            </w:r>
          </w:p>
          <w:p w14:paraId="3DE9B078" w14:textId="77777777" w:rsidR="00E663AE" w:rsidRPr="00E663AE" w:rsidRDefault="00E663AE" w:rsidP="00E663AE">
            <w:pPr>
              <w:spacing w:after="0"/>
              <w:rPr>
                <w:rFonts w:ascii="Courier New" w:hAnsi="Courier New" w:cs="Courier New"/>
              </w:rPr>
            </w:pPr>
            <w:r w:rsidRPr="00E663AE">
              <w:rPr>
                <w:rFonts w:ascii="Courier New" w:hAnsi="Courier New" w:cs="Courier New"/>
              </w:rPr>
              <w:t>    Conv2D(32, (3, 3), activation='relu', padding='same', name='conv2d_2'),</w:t>
            </w:r>
          </w:p>
          <w:p w14:paraId="4923BDF1" w14:textId="77777777" w:rsidR="00E663AE" w:rsidRPr="00E663AE" w:rsidRDefault="00E663AE" w:rsidP="00E663AE">
            <w:pPr>
              <w:spacing w:after="0"/>
              <w:rPr>
                <w:rFonts w:ascii="Courier New" w:hAnsi="Courier New" w:cs="Courier New"/>
              </w:rPr>
            </w:pPr>
            <w:r w:rsidRPr="00E663AE">
              <w:rPr>
                <w:rFonts w:ascii="Courier New" w:hAnsi="Courier New" w:cs="Courier New"/>
              </w:rPr>
              <w:t>    MaxPooling2D((2, 2), padding='same', name='code'),</w:t>
            </w:r>
          </w:p>
          <w:p w14:paraId="7B3A91ED" w14:textId="77777777" w:rsidR="00E663AE" w:rsidRPr="00E663AE" w:rsidRDefault="00E663AE" w:rsidP="00E663AE">
            <w:pPr>
              <w:spacing w:after="0"/>
              <w:rPr>
                <w:rFonts w:ascii="Courier New" w:hAnsi="Courier New" w:cs="Courier New"/>
              </w:rPr>
            </w:pPr>
          </w:p>
          <w:p w14:paraId="10FD26F7" w14:textId="77777777" w:rsidR="00E663AE" w:rsidRPr="00E663AE" w:rsidRDefault="00E663AE" w:rsidP="00E663AE">
            <w:pPr>
              <w:spacing w:after="0"/>
              <w:rPr>
                <w:rFonts w:ascii="Courier New" w:hAnsi="Courier New" w:cs="Courier New"/>
              </w:rPr>
            </w:pPr>
            <w:r w:rsidRPr="00E663AE">
              <w:rPr>
                <w:rFonts w:ascii="Courier New" w:hAnsi="Courier New" w:cs="Courier New"/>
              </w:rPr>
              <w:t>    Conv2D(32, (3, 3), activation='relu', padding='same', name='conv2d_3'),</w:t>
            </w:r>
          </w:p>
          <w:p w14:paraId="5ACC7A91" w14:textId="77777777" w:rsidR="00E663AE" w:rsidRPr="00E663AE" w:rsidRDefault="00E663AE" w:rsidP="00E663AE">
            <w:pPr>
              <w:spacing w:after="0"/>
              <w:rPr>
                <w:rFonts w:ascii="Courier New" w:hAnsi="Courier New" w:cs="Courier New"/>
              </w:rPr>
            </w:pPr>
            <w:r w:rsidRPr="00E663AE">
              <w:rPr>
                <w:rFonts w:ascii="Courier New" w:hAnsi="Courier New" w:cs="Courier New"/>
              </w:rPr>
              <w:t>    UpSampling2D((2, 2), name='up_sampling2d'),</w:t>
            </w:r>
          </w:p>
          <w:p w14:paraId="7186E64A" w14:textId="77777777" w:rsidR="00E663AE" w:rsidRPr="00E663AE" w:rsidRDefault="00E663AE" w:rsidP="00E663AE">
            <w:pPr>
              <w:spacing w:after="0"/>
              <w:rPr>
                <w:rFonts w:ascii="Courier New" w:hAnsi="Courier New" w:cs="Courier New"/>
              </w:rPr>
            </w:pPr>
            <w:r w:rsidRPr="00E663AE">
              <w:rPr>
                <w:rFonts w:ascii="Courier New" w:hAnsi="Courier New" w:cs="Courier New"/>
              </w:rPr>
              <w:t>    Conv2D(32, (3, 3), activation='relu', padding='same', name='conv2d_4'),</w:t>
            </w:r>
          </w:p>
          <w:p w14:paraId="5F3D8803" w14:textId="77777777" w:rsidR="00E663AE" w:rsidRPr="00E663AE" w:rsidRDefault="00E663AE" w:rsidP="00E663AE">
            <w:pPr>
              <w:spacing w:after="0"/>
              <w:rPr>
                <w:rFonts w:ascii="Courier New" w:hAnsi="Courier New" w:cs="Courier New"/>
              </w:rPr>
            </w:pPr>
            <w:r w:rsidRPr="00E663AE">
              <w:rPr>
                <w:rFonts w:ascii="Courier New" w:hAnsi="Courier New" w:cs="Courier New"/>
              </w:rPr>
              <w:t>    UpSampling2D((2, 2), name='up_sampling2d_1'),</w:t>
            </w:r>
          </w:p>
          <w:p w14:paraId="5697C0EB" w14:textId="77777777" w:rsidR="00E663AE" w:rsidRPr="00E663AE" w:rsidRDefault="00E663AE" w:rsidP="00E663AE">
            <w:pPr>
              <w:spacing w:after="0"/>
              <w:rPr>
                <w:rFonts w:ascii="Courier New" w:hAnsi="Courier New" w:cs="Courier New"/>
              </w:rPr>
            </w:pPr>
            <w:r w:rsidRPr="00E663AE">
              <w:rPr>
                <w:rFonts w:ascii="Courier New" w:hAnsi="Courier New" w:cs="Courier New"/>
              </w:rPr>
              <w:t>    Conv2D(1, (3, 3), activation='sigmoid', padding='same', name='decode')</w:t>
            </w:r>
          </w:p>
          <w:p w14:paraId="16D0CB72" w14:textId="77777777" w:rsidR="00E663AE" w:rsidRPr="00E663AE" w:rsidRDefault="00E663AE" w:rsidP="00E663AE">
            <w:pPr>
              <w:spacing w:after="0"/>
              <w:rPr>
                <w:rFonts w:ascii="Courier New" w:hAnsi="Courier New" w:cs="Courier New"/>
              </w:rPr>
            </w:pPr>
            <w:r w:rsidRPr="00E663AE">
              <w:rPr>
                <w:rFonts w:ascii="Courier New" w:hAnsi="Courier New" w:cs="Courier New"/>
              </w:rPr>
              <w:t>])</w:t>
            </w:r>
          </w:p>
          <w:p w14:paraId="6319803F" w14:textId="77777777" w:rsidR="00E663AE" w:rsidRPr="00E663AE" w:rsidRDefault="00E663AE" w:rsidP="00E663AE">
            <w:pPr>
              <w:spacing w:after="0"/>
              <w:rPr>
                <w:rFonts w:ascii="Courier New" w:hAnsi="Courier New" w:cs="Courier New"/>
              </w:rPr>
            </w:pPr>
            <w:r w:rsidRPr="00E663AE">
              <w:rPr>
                <w:rFonts w:ascii="Courier New" w:hAnsi="Courier New" w:cs="Courier New"/>
              </w:rPr>
              <w:t>autoencoder_cnn.summary()</w:t>
            </w:r>
          </w:p>
          <w:p w14:paraId="68BF6C19" w14:textId="77777777" w:rsidR="00E663AE" w:rsidRPr="005928DE" w:rsidRDefault="00E663AE" w:rsidP="00ED7591">
            <w:pPr>
              <w:spacing w:after="0"/>
              <w:rPr>
                <w:rFonts w:ascii="Courier New" w:hAnsi="Courier New" w:cs="Courier New"/>
                <w:lang w:val="en-US"/>
              </w:rPr>
            </w:pPr>
          </w:p>
        </w:tc>
      </w:tr>
    </w:tbl>
    <w:p w14:paraId="0C92AA9E" w14:textId="053FC465" w:rsidR="00E663AE" w:rsidRDefault="00E663AE" w:rsidP="00E663AE">
      <w:pPr>
        <w:jc w:val="center"/>
        <w:rPr>
          <w:lang w:val="en-US"/>
        </w:rPr>
      </w:pPr>
      <w:r>
        <w:rPr>
          <w:lang w:val="en-US"/>
        </w:rPr>
        <w:t xml:space="preserve">Figure </w:t>
      </w:r>
      <w:r w:rsidR="002B4AE7">
        <w:rPr>
          <w:lang w:val="en-US"/>
        </w:rPr>
        <w:t>1</w:t>
      </w:r>
      <w:r>
        <w:rPr>
          <w:lang w:val="en-US"/>
        </w:rPr>
        <w:t>.</w:t>
      </w:r>
      <w:r w:rsidR="002B4AE7">
        <w:rPr>
          <w:lang w:val="en-US"/>
        </w:rPr>
        <w:t>10</w:t>
      </w:r>
      <w:r>
        <w:rPr>
          <w:lang w:val="en-US"/>
        </w:rPr>
        <w:t xml:space="preserve"> </w:t>
      </w:r>
      <w:r w:rsidR="00780894">
        <w:rPr>
          <w:lang w:val="en-US"/>
        </w:rPr>
        <w:t>Making a Denoising Autoencoder</w:t>
      </w:r>
    </w:p>
    <w:p w14:paraId="595E8FF9" w14:textId="5C62A184" w:rsidR="006B1B83" w:rsidRDefault="006B1B83" w:rsidP="00E663AE">
      <w:pPr>
        <w:jc w:val="center"/>
        <w:rPr>
          <w:lang w:val="en-US"/>
        </w:rPr>
      </w:pPr>
      <w:r>
        <w:rPr>
          <w:noProof/>
        </w:rPr>
        <w:lastRenderedPageBreak/>
        <w:drawing>
          <wp:inline distT="0" distB="0" distL="0" distR="0" wp14:anchorId="022FF2D7" wp14:editId="52FCAEFE">
            <wp:extent cx="3981450" cy="8229600"/>
            <wp:effectExtent l="0" t="0" r="0" b="0"/>
            <wp:docPr id="1066746182" name="Picture 12" descr="A black and white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746182" name="Picture 12" descr="A black and white diagram&#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81450" cy="8229600"/>
                    </a:xfrm>
                    <a:prstGeom prst="rect">
                      <a:avLst/>
                    </a:prstGeom>
                    <a:noFill/>
                    <a:ln>
                      <a:noFill/>
                    </a:ln>
                  </pic:spPr>
                </pic:pic>
              </a:graphicData>
            </a:graphic>
          </wp:inline>
        </w:drawing>
      </w:r>
    </w:p>
    <w:p w14:paraId="14826F0D" w14:textId="5750B890" w:rsidR="006B1B83" w:rsidRDefault="006B1B83" w:rsidP="005112FF">
      <w:pPr>
        <w:jc w:val="center"/>
        <w:rPr>
          <w:lang w:val="en-US"/>
        </w:rPr>
      </w:pPr>
      <w:r w:rsidRPr="006B1B83">
        <w:rPr>
          <w:lang w:val="en-US"/>
        </w:rPr>
        <w:lastRenderedPageBreak/>
        <w:t>Figure 1.</w:t>
      </w:r>
      <w:r>
        <w:rPr>
          <w:lang w:val="en-US"/>
        </w:rPr>
        <w:t>10</w:t>
      </w:r>
      <w:r w:rsidRPr="006B1B83">
        <w:rPr>
          <w:lang w:val="en-US"/>
        </w:rPr>
        <w:t>.</w:t>
      </w:r>
      <w:r>
        <w:rPr>
          <w:lang w:val="en-US"/>
        </w:rPr>
        <w:t>1</w:t>
      </w:r>
      <w:r w:rsidRPr="006B1B83">
        <w:rPr>
          <w:lang w:val="en-US"/>
        </w:rPr>
        <w:t xml:space="preserve"> </w:t>
      </w:r>
      <w:r>
        <w:rPr>
          <w:lang w:val="en-US"/>
        </w:rPr>
        <w:t>Denoising Autoencoder Architecture</w:t>
      </w:r>
    </w:p>
    <w:p w14:paraId="6C16639B" w14:textId="78510599" w:rsidR="005112FF" w:rsidRDefault="005112FF" w:rsidP="00E663AE">
      <w:pPr>
        <w:rPr>
          <w:lang w:val="en-US"/>
        </w:rPr>
      </w:pPr>
      <w:r>
        <w:rPr>
          <w:lang w:val="en-US"/>
        </w:rPr>
        <w:t>The coding of the denoising autoencoder architecture which is shown on Figure 1.10.1 is seen in Figure 1.10. The architecture of the denoising autoencoder contains four 2D convolution with activation function of relu, two up 2D sampling, and two 2D max pooling.</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2E584A" w14:paraId="745003EF" w14:textId="77777777" w:rsidTr="00ED7591">
        <w:tc>
          <w:tcPr>
            <w:tcW w:w="9350" w:type="dxa"/>
            <w:tcBorders>
              <w:top w:val="double" w:sz="4" w:space="0" w:color="auto"/>
              <w:left w:val="double" w:sz="4" w:space="0" w:color="auto"/>
              <w:bottom w:val="double" w:sz="4" w:space="0" w:color="auto"/>
              <w:right w:val="double" w:sz="4" w:space="0" w:color="auto"/>
            </w:tcBorders>
          </w:tcPr>
          <w:p w14:paraId="3CA44BB6" w14:textId="77777777" w:rsidR="002E584A" w:rsidRPr="002E584A" w:rsidRDefault="002E584A" w:rsidP="002E584A">
            <w:pPr>
              <w:spacing w:after="0"/>
              <w:rPr>
                <w:rFonts w:ascii="Courier New" w:hAnsi="Courier New" w:cs="Courier New"/>
              </w:rPr>
            </w:pPr>
            <w:r w:rsidRPr="002E584A">
              <w:rPr>
                <w:rFonts w:ascii="Courier New" w:hAnsi="Courier New" w:cs="Courier New"/>
              </w:rPr>
              <w:t># Configure the network for training</w:t>
            </w:r>
          </w:p>
          <w:p w14:paraId="05F95093" w14:textId="77777777" w:rsidR="002E584A" w:rsidRPr="002E584A" w:rsidRDefault="002E584A" w:rsidP="002E584A">
            <w:pPr>
              <w:spacing w:after="0"/>
              <w:rPr>
                <w:rFonts w:ascii="Courier New" w:hAnsi="Courier New" w:cs="Courier New"/>
              </w:rPr>
            </w:pPr>
            <w:r w:rsidRPr="002E584A">
              <w:rPr>
                <w:rFonts w:ascii="Courier New" w:hAnsi="Courier New" w:cs="Courier New"/>
              </w:rPr>
              <w:t>### --YOUR CODE HERE-- ###</w:t>
            </w:r>
          </w:p>
          <w:p w14:paraId="4894C782" w14:textId="77777777" w:rsidR="002E584A" w:rsidRPr="002E584A" w:rsidRDefault="002E584A" w:rsidP="002E584A">
            <w:pPr>
              <w:spacing w:after="0"/>
              <w:rPr>
                <w:rFonts w:ascii="Courier New" w:hAnsi="Courier New" w:cs="Courier New"/>
              </w:rPr>
            </w:pPr>
            <w:r w:rsidRPr="002E584A">
              <w:rPr>
                <w:rFonts w:ascii="Courier New" w:hAnsi="Courier New" w:cs="Courier New"/>
              </w:rPr>
              <w:t>autoencoder_cnn.compile(optimizer='adam', loss='mse')</w:t>
            </w:r>
          </w:p>
          <w:p w14:paraId="0EB6913C" w14:textId="77777777" w:rsidR="002E584A" w:rsidRPr="002E584A" w:rsidRDefault="002E584A" w:rsidP="002E584A">
            <w:pPr>
              <w:spacing w:after="0"/>
              <w:rPr>
                <w:rFonts w:ascii="Courier New" w:hAnsi="Courier New" w:cs="Courier New"/>
              </w:rPr>
            </w:pPr>
          </w:p>
          <w:p w14:paraId="0CEE5775" w14:textId="77777777" w:rsidR="002E584A" w:rsidRPr="002E584A" w:rsidRDefault="002E584A" w:rsidP="002E584A">
            <w:pPr>
              <w:spacing w:after="0"/>
              <w:rPr>
                <w:rFonts w:ascii="Courier New" w:hAnsi="Courier New" w:cs="Courier New"/>
              </w:rPr>
            </w:pPr>
            <w:r w:rsidRPr="002E584A">
              <w:rPr>
                <w:rFonts w:ascii="Courier New" w:hAnsi="Courier New" w:cs="Courier New"/>
              </w:rPr>
              <w:t># Train the model. Perform validation as well</w:t>
            </w:r>
          </w:p>
          <w:p w14:paraId="2E9DE0DF" w14:textId="77777777" w:rsidR="002E584A" w:rsidRPr="002E584A" w:rsidRDefault="002E584A" w:rsidP="002E584A">
            <w:pPr>
              <w:spacing w:after="0"/>
              <w:rPr>
                <w:rFonts w:ascii="Courier New" w:hAnsi="Courier New" w:cs="Courier New"/>
              </w:rPr>
            </w:pPr>
            <w:r w:rsidRPr="002E584A">
              <w:rPr>
                <w:rFonts w:ascii="Courier New" w:hAnsi="Courier New" w:cs="Courier New"/>
              </w:rPr>
              <w:t># Set the batch size to 100 and the verbosity to 2</w:t>
            </w:r>
          </w:p>
          <w:p w14:paraId="79C89BC8" w14:textId="77777777" w:rsidR="002E584A" w:rsidRPr="002E584A" w:rsidRDefault="002E584A" w:rsidP="002E584A">
            <w:pPr>
              <w:spacing w:after="0"/>
              <w:rPr>
                <w:rFonts w:ascii="Courier New" w:hAnsi="Courier New" w:cs="Courier New"/>
              </w:rPr>
            </w:pPr>
            <w:r w:rsidRPr="002E584A">
              <w:rPr>
                <w:rFonts w:ascii="Courier New" w:hAnsi="Courier New" w:cs="Courier New"/>
              </w:rPr>
              <w:t># Ensure the validation loss to be no greater than 0.01</w:t>
            </w:r>
          </w:p>
          <w:p w14:paraId="200D4085" w14:textId="77777777" w:rsidR="002E584A" w:rsidRPr="002E584A" w:rsidRDefault="002E584A" w:rsidP="002E584A">
            <w:pPr>
              <w:spacing w:after="0"/>
              <w:rPr>
                <w:rFonts w:ascii="Courier New" w:hAnsi="Courier New" w:cs="Courier New"/>
              </w:rPr>
            </w:pPr>
            <w:r w:rsidRPr="002E584A">
              <w:rPr>
                <w:rFonts w:ascii="Courier New" w:hAnsi="Courier New" w:cs="Courier New"/>
              </w:rPr>
              <w:t># Use early stopping to determine the appropriate training epochs</w:t>
            </w:r>
          </w:p>
          <w:p w14:paraId="3770E158" w14:textId="77777777" w:rsidR="002E584A" w:rsidRPr="002E584A" w:rsidRDefault="002E584A" w:rsidP="002E584A">
            <w:pPr>
              <w:spacing w:after="0"/>
              <w:rPr>
                <w:rFonts w:ascii="Courier New" w:hAnsi="Courier New" w:cs="Courier New"/>
              </w:rPr>
            </w:pPr>
            <w:r w:rsidRPr="002E584A">
              <w:rPr>
                <w:rFonts w:ascii="Courier New" w:hAnsi="Courier New" w:cs="Courier New"/>
              </w:rPr>
              <w:t># Assign the output to hist_autoencoder_cnn variable</w:t>
            </w:r>
          </w:p>
          <w:p w14:paraId="0081BB33" w14:textId="77777777" w:rsidR="002E584A" w:rsidRPr="002E584A" w:rsidRDefault="002E584A" w:rsidP="002E584A">
            <w:pPr>
              <w:spacing w:after="0"/>
              <w:rPr>
                <w:rFonts w:ascii="Courier New" w:hAnsi="Courier New" w:cs="Courier New"/>
              </w:rPr>
            </w:pPr>
            <w:r w:rsidRPr="002E584A">
              <w:rPr>
                <w:rFonts w:ascii="Courier New" w:hAnsi="Courier New" w:cs="Courier New"/>
              </w:rPr>
              <w:t>### --YOUR CODE HERE-- ###</w:t>
            </w:r>
          </w:p>
          <w:p w14:paraId="0BF738EC" w14:textId="77777777" w:rsidR="002E584A" w:rsidRPr="002E584A" w:rsidRDefault="002E584A" w:rsidP="002E584A">
            <w:pPr>
              <w:spacing w:after="0"/>
              <w:rPr>
                <w:rFonts w:ascii="Courier New" w:hAnsi="Courier New" w:cs="Courier New"/>
              </w:rPr>
            </w:pPr>
            <w:r w:rsidRPr="002E584A">
              <w:rPr>
                <w:rFonts w:ascii="Courier New" w:hAnsi="Courier New" w:cs="Courier New"/>
              </w:rPr>
              <w:t>early_stopping = EarlyStopping(</w:t>
            </w:r>
          </w:p>
          <w:p w14:paraId="264F5B5A" w14:textId="77777777" w:rsidR="002E584A" w:rsidRPr="002E584A" w:rsidRDefault="002E584A" w:rsidP="002E584A">
            <w:pPr>
              <w:spacing w:after="0"/>
              <w:rPr>
                <w:rFonts w:ascii="Courier New" w:hAnsi="Courier New" w:cs="Courier New"/>
              </w:rPr>
            </w:pPr>
            <w:r w:rsidRPr="002E584A">
              <w:rPr>
                <w:rFonts w:ascii="Courier New" w:hAnsi="Courier New" w:cs="Courier New"/>
              </w:rPr>
              <w:t>    monitor='val_loss',</w:t>
            </w:r>
          </w:p>
          <w:p w14:paraId="4D7051B7" w14:textId="77777777" w:rsidR="002E584A" w:rsidRPr="002E584A" w:rsidRDefault="002E584A" w:rsidP="002E584A">
            <w:pPr>
              <w:spacing w:after="0"/>
              <w:rPr>
                <w:rFonts w:ascii="Courier New" w:hAnsi="Courier New" w:cs="Courier New"/>
              </w:rPr>
            </w:pPr>
            <w:r w:rsidRPr="002E584A">
              <w:rPr>
                <w:rFonts w:ascii="Courier New" w:hAnsi="Courier New" w:cs="Courier New"/>
              </w:rPr>
              <w:t>    baseline = 0.01,</w:t>
            </w:r>
          </w:p>
          <w:p w14:paraId="68FBBCA5" w14:textId="77777777" w:rsidR="002E584A" w:rsidRPr="002E584A" w:rsidRDefault="002E584A" w:rsidP="002E584A">
            <w:pPr>
              <w:spacing w:after="0"/>
              <w:rPr>
                <w:rFonts w:ascii="Courier New" w:hAnsi="Courier New" w:cs="Courier New"/>
              </w:rPr>
            </w:pPr>
            <w:r w:rsidRPr="002E584A">
              <w:rPr>
                <w:rFonts w:ascii="Courier New" w:hAnsi="Courier New" w:cs="Courier New"/>
              </w:rPr>
              <w:t>    mode = 'min'</w:t>
            </w:r>
          </w:p>
          <w:p w14:paraId="1C810253" w14:textId="77777777" w:rsidR="002E584A" w:rsidRPr="002E584A" w:rsidRDefault="002E584A" w:rsidP="002E584A">
            <w:pPr>
              <w:spacing w:after="0"/>
              <w:rPr>
                <w:rFonts w:ascii="Courier New" w:hAnsi="Courier New" w:cs="Courier New"/>
              </w:rPr>
            </w:pPr>
            <w:r w:rsidRPr="002E584A">
              <w:rPr>
                <w:rFonts w:ascii="Courier New" w:hAnsi="Courier New" w:cs="Courier New"/>
              </w:rPr>
              <w:t>)</w:t>
            </w:r>
          </w:p>
          <w:p w14:paraId="1C42F1B6" w14:textId="77777777" w:rsidR="002E584A" w:rsidRPr="002E584A" w:rsidRDefault="002E584A" w:rsidP="002E584A">
            <w:pPr>
              <w:spacing w:after="0"/>
              <w:rPr>
                <w:rFonts w:ascii="Courier New" w:hAnsi="Courier New" w:cs="Courier New"/>
              </w:rPr>
            </w:pPr>
          </w:p>
          <w:p w14:paraId="4F3F9880" w14:textId="77777777" w:rsidR="002E584A" w:rsidRPr="002E584A" w:rsidRDefault="002E584A" w:rsidP="002E584A">
            <w:pPr>
              <w:spacing w:after="0"/>
              <w:rPr>
                <w:rFonts w:ascii="Courier New" w:hAnsi="Courier New" w:cs="Courier New"/>
              </w:rPr>
            </w:pPr>
            <w:r w:rsidRPr="002E584A">
              <w:rPr>
                <w:rFonts w:ascii="Courier New" w:hAnsi="Courier New" w:cs="Courier New"/>
              </w:rPr>
              <w:t>hist_autoencoder_cnn = autoencoder_cnn.fit(</w:t>
            </w:r>
          </w:p>
          <w:p w14:paraId="55CA47FB" w14:textId="77777777" w:rsidR="002E584A" w:rsidRPr="002E584A" w:rsidRDefault="002E584A" w:rsidP="002E584A">
            <w:pPr>
              <w:spacing w:after="0"/>
              <w:rPr>
                <w:rFonts w:ascii="Courier New" w:hAnsi="Courier New" w:cs="Courier New"/>
              </w:rPr>
            </w:pPr>
            <w:r w:rsidRPr="002E584A">
              <w:rPr>
                <w:rFonts w:ascii="Courier New" w:hAnsi="Courier New" w:cs="Courier New"/>
              </w:rPr>
              <w:t>    x_train_noisy, x_train_noisy,</w:t>
            </w:r>
          </w:p>
          <w:p w14:paraId="4C384E16" w14:textId="77777777" w:rsidR="002E584A" w:rsidRPr="002E584A" w:rsidRDefault="002E584A" w:rsidP="002E584A">
            <w:pPr>
              <w:spacing w:after="0"/>
              <w:rPr>
                <w:rFonts w:ascii="Courier New" w:hAnsi="Courier New" w:cs="Courier New"/>
              </w:rPr>
            </w:pPr>
            <w:r w:rsidRPr="002E584A">
              <w:rPr>
                <w:rFonts w:ascii="Courier New" w:hAnsi="Courier New" w:cs="Courier New"/>
              </w:rPr>
              <w:t>    validation_data=(x_test_noisy, x_test_noisy),</w:t>
            </w:r>
          </w:p>
          <w:p w14:paraId="27187D08" w14:textId="77777777" w:rsidR="002E584A" w:rsidRPr="002E584A" w:rsidRDefault="002E584A" w:rsidP="002E584A">
            <w:pPr>
              <w:spacing w:after="0"/>
              <w:rPr>
                <w:rFonts w:ascii="Courier New" w:hAnsi="Courier New" w:cs="Courier New"/>
              </w:rPr>
            </w:pPr>
            <w:r w:rsidRPr="002E584A">
              <w:rPr>
                <w:rFonts w:ascii="Courier New" w:hAnsi="Courier New" w:cs="Courier New"/>
              </w:rPr>
              <w:t>    epochs=900,</w:t>
            </w:r>
          </w:p>
          <w:p w14:paraId="718169FB" w14:textId="77777777" w:rsidR="002E584A" w:rsidRPr="002E584A" w:rsidRDefault="002E584A" w:rsidP="002E584A">
            <w:pPr>
              <w:spacing w:after="0"/>
              <w:rPr>
                <w:rFonts w:ascii="Courier New" w:hAnsi="Courier New" w:cs="Courier New"/>
              </w:rPr>
            </w:pPr>
            <w:r w:rsidRPr="002E584A">
              <w:rPr>
                <w:rFonts w:ascii="Courier New" w:hAnsi="Courier New" w:cs="Courier New"/>
              </w:rPr>
              <w:t>    batch_size=100,</w:t>
            </w:r>
          </w:p>
          <w:p w14:paraId="0CCBA65E" w14:textId="77777777" w:rsidR="002E584A" w:rsidRPr="002E584A" w:rsidRDefault="002E584A" w:rsidP="002E584A">
            <w:pPr>
              <w:spacing w:after="0"/>
              <w:rPr>
                <w:rFonts w:ascii="Courier New" w:hAnsi="Courier New" w:cs="Courier New"/>
              </w:rPr>
            </w:pPr>
            <w:r w:rsidRPr="002E584A">
              <w:rPr>
                <w:rFonts w:ascii="Courier New" w:hAnsi="Courier New" w:cs="Courier New"/>
              </w:rPr>
              <w:t>    verbose=2,</w:t>
            </w:r>
          </w:p>
          <w:p w14:paraId="7BBA1213" w14:textId="77777777" w:rsidR="002E584A" w:rsidRPr="002E584A" w:rsidRDefault="002E584A" w:rsidP="002E584A">
            <w:pPr>
              <w:spacing w:after="0"/>
              <w:rPr>
                <w:rFonts w:ascii="Courier New" w:hAnsi="Courier New" w:cs="Courier New"/>
              </w:rPr>
            </w:pPr>
            <w:r w:rsidRPr="002E584A">
              <w:rPr>
                <w:rFonts w:ascii="Courier New" w:hAnsi="Courier New" w:cs="Courier New"/>
              </w:rPr>
              <w:t>    callbacks=[early_stopping]</w:t>
            </w:r>
          </w:p>
          <w:p w14:paraId="2C54705E" w14:textId="77777777" w:rsidR="002E584A" w:rsidRPr="002E584A" w:rsidRDefault="002E584A" w:rsidP="002E584A">
            <w:pPr>
              <w:spacing w:after="0"/>
              <w:rPr>
                <w:rFonts w:ascii="Courier New" w:hAnsi="Courier New" w:cs="Courier New"/>
              </w:rPr>
            </w:pPr>
            <w:r w:rsidRPr="002E584A">
              <w:rPr>
                <w:rFonts w:ascii="Courier New" w:hAnsi="Courier New" w:cs="Courier New"/>
              </w:rPr>
              <w:t>)</w:t>
            </w:r>
          </w:p>
          <w:p w14:paraId="6D5BC2E0" w14:textId="77777777" w:rsidR="002E584A" w:rsidRPr="005928DE" w:rsidRDefault="002E584A" w:rsidP="00ED7591">
            <w:pPr>
              <w:spacing w:after="0"/>
              <w:rPr>
                <w:rFonts w:ascii="Courier New" w:hAnsi="Courier New" w:cs="Courier New"/>
                <w:lang w:val="en-US"/>
              </w:rPr>
            </w:pPr>
          </w:p>
        </w:tc>
      </w:tr>
    </w:tbl>
    <w:p w14:paraId="3CB3CBB4" w14:textId="42E3C4A8" w:rsidR="002E584A" w:rsidRDefault="002E584A" w:rsidP="002E584A">
      <w:pPr>
        <w:jc w:val="center"/>
        <w:rPr>
          <w:lang w:val="en-US"/>
        </w:rPr>
      </w:pPr>
      <w:r>
        <w:rPr>
          <w:lang w:val="en-US"/>
        </w:rPr>
        <w:t xml:space="preserve">Figure </w:t>
      </w:r>
      <w:r w:rsidR="006B1B83">
        <w:rPr>
          <w:lang w:val="en-US"/>
        </w:rPr>
        <w:t>1</w:t>
      </w:r>
      <w:r>
        <w:rPr>
          <w:lang w:val="en-US"/>
        </w:rPr>
        <w:t>.</w:t>
      </w:r>
      <w:r w:rsidR="006B1B83">
        <w:rPr>
          <w:lang w:val="en-US"/>
        </w:rPr>
        <w:t>11</w:t>
      </w:r>
      <w:r>
        <w:rPr>
          <w:lang w:val="en-US"/>
        </w:rPr>
        <w:t xml:space="preserve"> </w:t>
      </w:r>
      <w:r w:rsidR="00780894">
        <w:rPr>
          <w:lang w:val="en-US"/>
        </w:rPr>
        <w:t>Configuring the Autoencoder Parameters with Early Stopper</w:t>
      </w:r>
    </w:p>
    <w:p w14:paraId="589A972C" w14:textId="0A34CEC2" w:rsidR="002E584A" w:rsidRDefault="005112FF" w:rsidP="002E584A">
      <w:pPr>
        <w:rPr>
          <w:lang w:val="en-US"/>
        </w:rPr>
      </w:pPr>
      <w:r>
        <w:rPr>
          <w:lang w:val="en-US"/>
        </w:rPr>
        <w:t>Likewise, Figure 1.11 shows the configuration of the denoising autoencoder with an adam optimizer and MSE loss. For the training, an early stopper is used with a baseline of 0.01 for the validation loss and the batch size is 100 and verbosity of 2.</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2E584A" w14:paraId="3D9587F4" w14:textId="77777777" w:rsidTr="00ED7591">
        <w:tc>
          <w:tcPr>
            <w:tcW w:w="9350" w:type="dxa"/>
            <w:tcBorders>
              <w:top w:val="double" w:sz="4" w:space="0" w:color="auto"/>
              <w:left w:val="double" w:sz="4" w:space="0" w:color="auto"/>
              <w:bottom w:val="double" w:sz="4" w:space="0" w:color="auto"/>
              <w:right w:val="double" w:sz="4" w:space="0" w:color="auto"/>
            </w:tcBorders>
          </w:tcPr>
          <w:p w14:paraId="2963F8F4" w14:textId="77777777" w:rsidR="002E584A" w:rsidRPr="002E584A" w:rsidRDefault="002E584A" w:rsidP="002E584A">
            <w:pPr>
              <w:spacing w:after="0"/>
              <w:rPr>
                <w:rFonts w:ascii="Courier New" w:hAnsi="Courier New" w:cs="Courier New"/>
              </w:rPr>
            </w:pPr>
            <w:r w:rsidRPr="002E584A">
              <w:rPr>
                <w:rFonts w:ascii="Courier New" w:hAnsi="Courier New" w:cs="Courier New"/>
              </w:rPr>
              <w:t># Extract the losses during training and validation</w:t>
            </w:r>
          </w:p>
          <w:p w14:paraId="7B526EEC" w14:textId="77777777" w:rsidR="002E584A" w:rsidRPr="002E584A" w:rsidRDefault="002E584A" w:rsidP="002E584A">
            <w:pPr>
              <w:spacing w:after="0"/>
              <w:rPr>
                <w:rFonts w:ascii="Courier New" w:hAnsi="Courier New" w:cs="Courier New"/>
              </w:rPr>
            </w:pPr>
            <w:r w:rsidRPr="002E584A">
              <w:rPr>
                <w:rFonts w:ascii="Courier New" w:hAnsi="Courier New" w:cs="Courier New"/>
              </w:rPr>
              <w:t>losses = hist_autoencoder_cnn.history["loss"]</w:t>
            </w:r>
          </w:p>
          <w:p w14:paraId="24763C1D" w14:textId="77777777" w:rsidR="002E584A" w:rsidRPr="002E584A" w:rsidRDefault="002E584A" w:rsidP="002E584A">
            <w:pPr>
              <w:spacing w:after="0"/>
              <w:rPr>
                <w:rFonts w:ascii="Courier New" w:hAnsi="Courier New" w:cs="Courier New"/>
              </w:rPr>
            </w:pPr>
            <w:r w:rsidRPr="002E584A">
              <w:rPr>
                <w:rFonts w:ascii="Courier New" w:hAnsi="Courier New" w:cs="Courier New"/>
              </w:rPr>
              <w:t>validation_losses = hist_autoencoder_cnn.history["val_loss"]</w:t>
            </w:r>
          </w:p>
          <w:p w14:paraId="66ECD90F" w14:textId="77777777" w:rsidR="002E584A" w:rsidRPr="002E584A" w:rsidRDefault="002E584A" w:rsidP="002E584A">
            <w:pPr>
              <w:spacing w:after="0"/>
              <w:rPr>
                <w:rFonts w:ascii="Courier New" w:hAnsi="Courier New" w:cs="Courier New"/>
              </w:rPr>
            </w:pPr>
            <w:r w:rsidRPr="002E584A">
              <w:rPr>
                <w:rFonts w:ascii="Courier New" w:hAnsi="Courier New" w:cs="Courier New"/>
              </w:rPr>
              <w:t>epochs = range(1, len(losses) + 1)</w:t>
            </w:r>
          </w:p>
          <w:p w14:paraId="274FFAF4" w14:textId="77777777" w:rsidR="002E584A" w:rsidRPr="002E584A" w:rsidRDefault="002E584A" w:rsidP="002E584A">
            <w:pPr>
              <w:spacing w:after="0"/>
              <w:rPr>
                <w:rFonts w:ascii="Courier New" w:hAnsi="Courier New" w:cs="Courier New"/>
              </w:rPr>
            </w:pPr>
          </w:p>
          <w:p w14:paraId="425B28B3" w14:textId="77777777" w:rsidR="002E584A" w:rsidRPr="002E584A" w:rsidRDefault="002E584A" w:rsidP="002E584A">
            <w:pPr>
              <w:spacing w:after="0"/>
              <w:rPr>
                <w:rFonts w:ascii="Courier New" w:hAnsi="Courier New" w:cs="Courier New"/>
              </w:rPr>
            </w:pPr>
            <w:r w:rsidRPr="002E584A">
              <w:rPr>
                <w:rFonts w:ascii="Courier New" w:hAnsi="Courier New" w:cs="Courier New"/>
              </w:rPr>
              <w:t># Plot the history of training and validation losses</w:t>
            </w:r>
          </w:p>
          <w:p w14:paraId="3E352E7F" w14:textId="77777777" w:rsidR="002E584A" w:rsidRPr="002E584A" w:rsidRDefault="002E584A" w:rsidP="002E584A">
            <w:pPr>
              <w:spacing w:after="0"/>
              <w:rPr>
                <w:rFonts w:ascii="Courier New" w:hAnsi="Courier New" w:cs="Courier New"/>
              </w:rPr>
            </w:pPr>
            <w:r w:rsidRPr="002E584A">
              <w:rPr>
                <w:rFonts w:ascii="Courier New" w:hAnsi="Courier New" w:cs="Courier New"/>
              </w:rPr>
              <w:t>plt.figure(figsize=(10, 5), constrained_layout=True)</w:t>
            </w:r>
          </w:p>
          <w:p w14:paraId="1945A551" w14:textId="77777777" w:rsidR="002E584A" w:rsidRPr="002E584A" w:rsidRDefault="002E584A" w:rsidP="002E584A">
            <w:pPr>
              <w:spacing w:after="0"/>
              <w:rPr>
                <w:rFonts w:ascii="Courier New" w:hAnsi="Courier New" w:cs="Courier New"/>
              </w:rPr>
            </w:pPr>
            <w:r w:rsidRPr="002E584A">
              <w:rPr>
                <w:rFonts w:ascii="Courier New" w:hAnsi="Courier New" w:cs="Courier New"/>
              </w:rPr>
              <w:t>plt.subplot(1, 2, 1)</w:t>
            </w:r>
          </w:p>
          <w:p w14:paraId="1FE3CC79" w14:textId="77777777" w:rsidR="002E584A" w:rsidRPr="002E584A" w:rsidRDefault="002E584A" w:rsidP="002E584A">
            <w:pPr>
              <w:spacing w:after="0"/>
              <w:rPr>
                <w:rFonts w:ascii="Courier New" w:hAnsi="Courier New" w:cs="Courier New"/>
              </w:rPr>
            </w:pPr>
            <w:r w:rsidRPr="002E584A">
              <w:rPr>
                <w:rFonts w:ascii="Courier New" w:hAnsi="Courier New" w:cs="Courier New"/>
              </w:rPr>
              <w:t>### --YOUR CODE HERE-- ###</w:t>
            </w:r>
          </w:p>
          <w:p w14:paraId="012812B5" w14:textId="77777777" w:rsidR="002E584A" w:rsidRPr="002E584A" w:rsidRDefault="002E584A" w:rsidP="002E584A">
            <w:pPr>
              <w:spacing w:after="0"/>
              <w:rPr>
                <w:rFonts w:ascii="Courier New" w:hAnsi="Courier New" w:cs="Courier New"/>
              </w:rPr>
            </w:pPr>
            <w:r w:rsidRPr="002E584A">
              <w:rPr>
                <w:rFonts w:ascii="Courier New" w:hAnsi="Courier New" w:cs="Courier New"/>
              </w:rPr>
              <w:t>plt.plot(epochs, losses)</w:t>
            </w:r>
          </w:p>
          <w:p w14:paraId="79624792" w14:textId="77777777" w:rsidR="002E584A" w:rsidRPr="002E584A" w:rsidRDefault="002E584A" w:rsidP="002E584A">
            <w:pPr>
              <w:spacing w:after="0"/>
              <w:rPr>
                <w:rFonts w:ascii="Courier New" w:hAnsi="Courier New" w:cs="Courier New"/>
              </w:rPr>
            </w:pPr>
            <w:r w:rsidRPr="002E584A">
              <w:rPr>
                <w:rFonts w:ascii="Courier New" w:hAnsi="Courier New" w:cs="Courier New"/>
              </w:rPr>
              <w:t>plt.xlabel("Epochs")</w:t>
            </w:r>
          </w:p>
          <w:p w14:paraId="4A60B77B" w14:textId="77777777" w:rsidR="002E584A" w:rsidRPr="002E584A" w:rsidRDefault="002E584A" w:rsidP="002E584A">
            <w:pPr>
              <w:spacing w:after="0"/>
              <w:rPr>
                <w:rFonts w:ascii="Courier New" w:hAnsi="Courier New" w:cs="Courier New"/>
              </w:rPr>
            </w:pPr>
            <w:r w:rsidRPr="002E584A">
              <w:rPr>
                <w:rFonts w:ascii="Courier New" w:hAnsi="Courier New" w:cs="Courier New"/>
              </w:rPr>
              <w:t>plt.ylabel("Training Loss")</w:t>
            </w:r>
          </w:p>
          <w:p w14:paraId="7B6BD068" w14:textId="77777777" w:rsidR="002E584A" w:rsidRPr="002E584A" w:rsidRDefault="002E584A" w:rsidP="002E584A">
            <w:pPr>
              <w:spacing w:after="0"/>
              <w:rPr>
                <w:rFonts w:ascii="Courier New" w:hAnsi="Courier New" w:cs="Courier New"/>
              </w:rPr>
            </w:pPr>
            <w:r w:rsidRPr="002E584A">
              <w:rPr>
                <w:rFonts w:ascii="Courier New" w:hAnsi="Courier New" w:cs="Courier New"/>
              </w:rPr>
              <w:t>plt.title("Training Loss per Epoch")</w:t>
            </w:r>
          </w:p>
          <w:p w14:paraId="7227271B" w14:textId="77777777" w:rsidR="002E584A" w:rsidRPr="002E584A" w:rsidRDefault="002E584A" w:rsidP="002E584A">
            <w:pPr>
              <w:spacing w:after="0"/>
              <w:rPr>
                <w:rFonts w:ascii="Courier New" w:hAnsi="Courier New" w:cs="Courier New"/>
              </w:rPr>
            </w:pPr>
          </w:p>
          <w:p w14:paraId="6314246D" w14:textId="77777777" w:rsidR="002E584A" w:rsidRPr="002E584A" w:rsidRDefault="002E584A" w:rsidP="002E584A">
            <w:pPr>
              <w:spacing w:after="0"/>
              <w:rPr>
                <w:rFonts w:ascii="Courier New" w:hAnsi="Courier New" w:cs="Courier New"/>
              </w:rPr>
            </w:pPr>
            <w:r w:rsidRPr="002E584A">
              <w:rPr>
                <w:rFonts w:ascii="Courier New" w:hAnsi="Courier New" w:cs="Courier New"/>
              </w:rPr>
              <w:t>plt.subplot(1, 2, 2)</w:t>
            </w:r>
          </w:p>
          <w:p w14:paraId="16C65FEA" w14:textId="77777777" w:rsidR="002E584A" w:rsidRPr="002E584A" w:rsidRDefault="002E584A" w:rsidP="002E584A">
            <w:pPr>
              <w:spacing w:after="0"/>
              <w:rPr>
                <w:rFonts w:ascii="Courier New" w:hAnsi="Courier New" w:cs="Courier New"/>
              </w:rPr>
            </w:pPr>
            <w:r w:rsidRPr="002E584A">
              <w:rPr>
                <w:rFonts w:ascii="Courier New" w:hAnsi="Courier New" w:cs="Courier New"/>
              </w:rPr>
              <w:lastRenderedPageBreak/>
              <w:t>plt.plot(epochs, validation_losses)</w:t>
            </w:r>
          </w:p>
          <w:p w14:paraId="535A4037" w14:textId="77777777" w:rsidR="002E584A" w:rsidRPr="002E584A" w:rsidRDefault="002E584A" w:rsidP="002E584A">
            <w:pPr>
              <w:spacing w:after="0"/>
              <w:rPr>
                <w:rFonts w:ascii="Courier New" w:hAnsi="Courier New" w:cs="Courier New"/>
              </w:rPr>
            </w:pPr>
            <w:r w:rsidRPr="002E584A">
              <w:rPr>
                <w:rFonts w:ascii="Courier New" w:hAnsi="Courier New" w:cs="Courier New"/>
              </w:rPr>
              <w:t>plt.xlabel("Epochs")</w:t>
            </w:r>
          </w:p>
          <w:p w14:paraId="485E5E43" w14:textId="77777777" w:rsidR="002E584A" w:rsidRPr="002E584A" w:rsidRDefault="002E584A" w:rsidP="002E584A">
            <w:pPr>
              <w:spacing w:after="0"/>
              <w:rPr>
                <w:rFonts w:ascii="Courier New" w:hAnsi="Courier New" w:cs="Courier New"/>
              </w:rPr>
            </w:pPr>
            <w:r w:rsidRPr="002E584A">
              <w:rPr>
                <w:rFonts w:ascii="Courier New" w:hAnsi="Courier New" w:cs="Courier New"/>
              </w:rPr>
              <w:t>plt.ylabel("Validation Loss")</w:t>
            </w:r>
          </w:p>
          <w:p w14:paraId="675319D6" w14:textId="77777777" w:rsidR="002E584A" w:rsidRPr="002E584A" w:rsidRDefault="002E584A" w:rsidP="002E584A">
            <w:pPr>
              <w:spacing w:after="0"/>
              <w:rPr>
                <w:rFonts w:ascii="Courier New" w:hAnsi="Courier New" w:cs="Courier New"/>
              </w:rPr>
            </w:pPr>
            <w:r w:rsidRPr="002E584A">
              <w:rPr>
                <w:rFonts w:ascii="Courier New" w:hAnsi="Courier New" w:cs="Courier New"/>
              </w:rPr>
              <w:t>plt.title("Validation Loss per Epoch")</w:t>
            </w:r>
          </w:p>
          <w:p w14:paraId="7A131D5A" w14:textId="77777777" w:rsidR="002E584A" w:rsidRPr="002E584A" w:rsidRDefault="002E584A" w:rsidP="002E584A">
            <w:pPr>
              <w:spacing w:after="0"/>
              <w:rPr>
                <w:rFonts w:ascii="Courier New" w:hAnsi="Courier New" w:cs="Courier New"/>
              </w:rPr>
            </w:pPr>
            <w:r w:rsidRPr="002E584A">
              <w:rPr>
                <w:rFonts w:ascii="Courier New" w:hAnsi="Courier New" w:cs="Courier New"/>
              </w:rPr>
              <w:t>plt.show()</w:t>
            </w:r>
          </w:p>
          <w:p w14:paraId="46E440C4" w14:textId="77777777" w:rsidR="002E584A" w:rsidRPr="005928DE" w:rsidRDefault="002E584A" w:rsidP="00ED7591">
            <w:pPr>
              <w:spacing w:after="0"/>
              <w:rPr>
                <w:rFonts w:ascii="Courier New" w:hAnsi="Courier New" w:cs="Courier New"/>
                <w:lang w:val="en-US"/>
              </w:rPr>
            </w:pPr>
          </w:p>
        </w:tc>
      </w:tr>
    </w:tbl>
    <w:p w14:paraId="2C8D72EF" w14:textId="7ACA8A90" w:rsidR="002E584A" w:rsidRDefault="002E584A" w:rsidP="002E584A">
      <w:pPr>
        <w:jc w:val="center"/>
        <w:rPr>
          <w:lang w:val="en-US"/>
        </w:rPr>
      </w:pPr>
      <w:r>
        <w:rPr>
          <w:lang w:val="en-US"/>
        </w:rPr>
        <w:lastRenderedPageBreak/>
        <w:t xml:space="preserve">Figure </w:t>
      </w:r>
      <w:r w:rsidR="006B1B83">
        <w:rPr>
          <w:lang w:val="en-US"/>
        </w:rPr>
        <w:t>1</w:t>
      </w:r>
      <w:r>
        <w:rPr>
          <w:lang w:val="en-US"/>
        </w:rPr>
        <w:t>.</w:t>
      </w:r>
      <w:r w:rsidR="006B1B83">
        <w:rPr>
          <w:lang w:val="en-US"/>
        </w:rPr>
        <w:t>12</w:t>
      </w:r>
      <w:r>
        <w:rPr>
          <w:lang w:val="en-US"/>
        </w:rPr>
        <w:t xml:space="preserve"> </w:t>
      </w:r>
      <w:r w:rsidR="00780894">
        <w:rPr>
          <w:lang w:val="en-US"/>
        </w:rPr>
        <w:t>Plotting the Training and Validation Loss of Autoencoder</w:t>
      </w:r>
    </w:p>
    <w:p w14:paraId="7BDF0252" w14:textId="4B0A38D9" w:rsidR="006B1B83" w:rsidRDefault="006B1B83" w:rsidP="002E584A">
      <w:pPr>
        <w:jc w:val="center"/>
        <w:rPr>
          <w:lang w:val="en-US"/>
        </w:rPr>
      </w:pPr>
      <w:r>
        <w:rPr>
          <w:noProof/>
        </w:rPr>
        <w:drawing>
          <wp:inline distT="0" distB="0" distL="0" distR="0" wp14:anchorId="465B799D" wp14:editId="1ADA7E08">
            <wp:extent cx="5943600" cy="3005455"/>
            <wp:effectExtent l="0" t="0" r="0" b="4445"/>
            <wp:docPr id="858145284" name="Picture 13" descr="A graph of a lo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145284" name="Picture 13" descr="A graph of a loss&#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005455"/>
                    </a:xfrm>
                    <a:prstGeom prst="rect">
                      <a:avLst/>
                    </a:prstGeom>
                    <a:noFill/>
                    <a:ln>
                      <a:noFill/>
                    </a:ln>
                  </pic:spPr>
                </pic:pic>
              </a:graphicData>
            </a:graphic>
          </wp:inline>
        </w:drawing>
      </w:r>
    </w:p>
    <w:p w14:paraId="6240D235" w14:textId="24DA4C3F" w:rsidR="006B1B83" w:rsidRDefault="006B1B83" w:rsidP="006B1B83">
      <w:pPr>
        <w:jc w:val="center"/>
        <w:rPr>
          <w:lang w:val="en-US"/>
        </w:rPr>
      </w:pPr>
      <w:r>
        <w:rPr>
          <w:lang w:val="en-US"/>
        </w:rPr>
        <w:t>Figure 1.12.1 Training and Validation Loss of Autoencoder</w:t>
      </w:r>
    </w:p>
    <w:p w14:paraId="764F7B79" w14:textId="77777777" w:rsidR="006B1B83" w:rsidRDefault="006B1B83" w:rsidP="002E584A">
      <w:pPr>
        <w:jc w:val="center"/>
        <w:rPr>
          <w:lang w:val="en-US"/>
        </w:rPr>
      </w:pPr>
    </w:p>
    <w:p w14:paraId="497F05C1" w14:textId="7833EC9B" w:rsidR="002E584A" w:rsidRDefault="005112FF" w:rsidP="002E584A">
      <w:pPr>
        <w:rPr>
          <w:lang w:val="en-US"/>
        </w:rPr>
      </w:pPr>
      <w:r>
        <w:rPr>
          <w:lang w:val="en-US"/>
        </w:rPr>
        <w:t>For the plotting of the training and validation loss of the denoising autoencoder, the code is shown on Figure 1.12 and the plot curve is shown on Figure 1.12.1 where the validation loss</w:t>
      </w:r>
      <w:r w:rsidR="00304A44">
        <w:rPr>
          <w:lang w:val="en-US"/>
        </w:rPr>
        <w:t xml:space="preserve"> is not able to reach below 0.01. This might be due to using adam optimizer for training the model.</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2E584A" w14:paraId="4861D552" w14:textId="77777777" w:rsidTr="00ED7591">
        <w:tc>
          <w:tcPr>
            <w:tcW w:w="9350" w:type="dxa"/>
            <w:tcBorders>
              <w:top w:val="double" w:sz="4" w:space="0" w:color="auto"/>
              <w:left w:val="double" w:sz="4" w:space="0" w:color="auto"/>
              <w:bottom w:val="double" w:sz="4" w:space="0" w:color="auto"/>
              <w:right w:val="double" w:sz="4" w:space="0" w:color="auto"/>
            </w:tcBorders>
          </w:tcPr>
          <w:p w14:paraId="64B638C6" w14:textId="77777777" w:rsidR="002E584A" w:rsidRPr="002E584A" w:rsidRDefault="002E584A" w:rsidP="002E584A">
            <w:pPr>
              <w:spacing w:after="0"/>
              <w:rPr>
                <w:rFonts w:ascii="Courier New" w:hAnsi="Courier New" w:cs="Courier New"/>
              </w:rPr>
            </w:pPr>
            <w:r w:rsidRPr="002E584A">
              <w:rPr>
                <w:rFonts w:ascii="Courier New" w:hAnsi="Courier New" w:cs="Courier New"/>
              </w:rPr>
              <w:t># Obtain model output for ten (10) input noisy images</w:t>
            </w:r>
          </w:p>
          <w:p w14:paraId="3DACF034" w14:textId="77777777" w:rsidR="002E584A" w:rsidRPr="002E584A" w:rsidRDefault="002E584A" w:rsidP="002E584A">
            <w:pPr>
              <w:spacing w:after="0"/>
              <w:rPr>
                <w:rFonts w:ascii="Courier New" w:hAnsi="Courier New" w:cs="Courier New"/>
              </w:rPr>
            </w:pPr>
            <w:r w:rsidRPr="002E584A">
              <w:rPr>
                <w:rFonts w:ascii="Courier New" w:hAnsi="Courier New" w:cs="Courier New"/>
              </w:rPr>
              <w:t># Display both the input noisy images and the output denoised image in two rows</w:t>
            </w:r>
          </w:p>
          <w:p w14:paraId="2E87C06D" w14:textId="77777777" w:rsidR="002E584A" w:rsidRPr="002E584A" w:rsidRDefault="002E584A" w:rsidP="002E584A">
            <w:pPr>
              <w:spacing w:after="0"/>
              <w:rPr>
                <w:rFonts w:ascii="Courier New" w:hAnsi="Courier New" w:cs="Courier New"/>
              </w:rPr>
            </w:pPr>
            <w:r w:rsidRPr="002E584A">
              <w:rPr>
                <w:rFonts w:ascii="Courier New" w:hAnsi="Courier New" w:cs="Courier New"/>
              </w:rPr>
              <w:t># The first row contains the input noisy images</w:t>
            </w:r>
          </w:p>
          <w:p w14:paraId="28EDDEA8" w14:textId="77777777" w:rsidR="002E584A" w:rsidRPr="002E584A" w:rsidRDefault="002E584A" w:rsidP="002E584A">
            <w:pPr>
              <w:spacing w:after="0"/>
              <w:rPr>
                <w:rFonts w:ascii="Courier New" w:hAnsi="Courier New" w:cs="Courier New"/>
              </w:rPr>
            </w:pPr>
            <w:r w:rsidRPr="002E584A">
              <w:rPr>
                <w:rFonts w:ascii="Courier New" w:hAnsi="Courier New" w:cs="Courier New"/>
              </w:rPr>
              <w:t># The second row contains the output denoised images</w:t>
            </w:r>
          </w:p>
          <w:p w14:paraId="48838A54" w14:textId="77777777" w:rsidR="002E584A" w:rsidRPr="002E584A" w:rsidRDefault="002E584A" w:rsidP="002E584A">
            <w:pPr>
              <w:spacing w:after="0"/>
              <w:rPr>
                <w:rFonts w:ascii="Courier New" w:hAnsi="Courier New" w:cs="Courier New"/>
              </w:rPr>
            </w:pPr>
            <w:r w:rsidRPr="002E584A">
              <w:rPr>
                <w:rFonts w:ascii="Courier New" w:hAnsi="Courier New" w:cs="Courier New"/>
              </w:rPr>
              <w:t>### --YOUR CODE HERE-- ###</w:t>
            </w:r>
          </w:p>
          <w:p w14:paraId="795E944D" w14:textId="77777777" w:rsidR="002E584A" w:rsidRPr="002E584A" w:rsidRDefault="002E584A" w:rsidP="002E584A">
            <w:pPr>
              <w:spacing w:after="0"/>
              <w:rPr>
                <w:rFonts w:ascii="Courier New" w:hAnsi="Courier New" w:cs="Courier New"/>
              </w:rPr>
            </w:pPr>
            <w:r w:rsidRPr="002E584A">
              <w:rPr>
                <w:rFonts w:ascii="Courier New" w:hAnsi="Courier New" w:cs="Courier New"/>
              </w:rPr>
              <w:t>denoised_images = autoencoder_cnn.predict(x_test_noisy[:10])</w:t>
            </w:r>
          </w:p>
          <w:p w14:paraId="3C6C3B5E" w14:textId="77777777" w:rsidR="002E584A" w:rsidRPr="002E584A" w:rsidRDefault="002E584A" w:rsidP="002E584A">
            <w:pPr>
              <w:spacing w:after="0"/>
              <w:rPr>
                <w:rFonts w:ascii="Courier New" w:hAnsi="Courier New" w:cs="Courier New"/>
              </w:rPr>
            </w:pPr>
          </w:p>
          <w:p w14:paraId="1F2E667C" w14:textId="77777777" w:rsidR="002E584A" w:rsidRPr="002E584A" w:rsidRDefault="002E584A" w:rsidP="002E584A">
            <w:pPr>
              <w:spacing w:after="0"/>
              <w:rPr>
                <w:rFonts w:ascii="Courier New" w:hAnsi="Courier New" w:cs="Courier New"/>
              </w:rPr>
            </w:pPr>
            <w:r w:rsidRPr="002E584A">
              <w:rPr>
                <w:rFonts w:ascii="Courier New" w:hAnsi="Courier New" w:cs="Courier New"/>
              </w:rPr>
              <w:t>fig, axes = plt.subplots(2, 10, figsize=(15, 4))</w:t>
            </w:r>
          </w:p>
          <w:p w14:paraId="521E54A6" w14:textId="77777777" w:rsidR="002E584A" w:rsidRPr="002E584A" w:rsidRDefault="002E584A" w:rsidP="002E584A">
            <w:pPr>
              <w:spacing w:after="0"/>
              <w:rPr>
                <w:rFonts w:ascii="Courier New" w:hAnsi="Courier New" w:cs="Courier New"/>
              </w:rPr>
            </w:pPr>
            <w:r w:rsidRPr="002E584A">
              <w:rPr>
                <w:rFonts w:ascii="Courier New" w:hAnsi="Courier New" w:cs="Courier New"/>
              </w:rPr>
              <w:t>for i in range(10):</w:t>
            </w:r>
          </w:p>
          <w:p w14:paraId="70A24795" w14:textId="77777777" w:rsidR="002E584A" w:rsidRPr="002E584A" w:rsidRDefault="002E584A" w:rsidP="002E584A">
            <w:pPr>
              <w:spacing w:after="0"/>
              <w:rPr>
                <w:rFonts w:ascii="Courier New" w:hAnsi="Courier New" w:cs="Courier New"/>
              </w:rPr>
            </w:pPr>
            <w:r w:rsidRPr="002E584A">
              <w:rPr>
                <w:rFonts w:ascii="Courier New" w:hAnsi="Courier New" w:cs="Courier New"/>
              </w:rPr>
              <w:t>  axes[0,i].imshow((x_test_noisy[i]).reshape(28,28), cmap='gray')</w:t>
            </w:r>
          </w:p>
          <w:p w14:paraId="1CA112D2" w14:textId="77777777" w:rsidR="002E584A" w:rsidRPr="002E584A" w:rsidRDefault="002E584A" w:rsidP="002E584A">
            <w:pPr>
              <w:spacing w:after="0"/>
              <w:rPr>
                <w:rFonts w:ascii="Courier New" w:hAnsi="Courier New" w:cs="Courier New"/>
              </w:rPr>
            </w:pPr>
            <w:r w:rsidRPr="002E584A">
              <w:rPr>
                <w:rFonts w:ascii="Courier New" w:hAnsi="Courier New" w:cs="Courier New"/>
              </w:rPr>
              <w:t>  axes[0,i].set_title("Noisy Img")</w:t>
            </w:r>
          </w:p>
          <w:p w14:paraId="6A5BC725" w14:textId="77777777" w:rsidR="002E584A" w:rsidRPr="002E584A" w:rsidRDefault="002E584A" w:rsidP="002E584A">
            <w:pPr>
              <w:spacing w:after="0"/>
              <w:rPr>
                <w:rFonts w:ascii="Courier New" w:hAnsi="Courier New" w:cs="Courier New"/>
              </w:rPr>
            </w:pPr>
          </w:p>
          <w:p w14:paraId="5DF3D3DF" w14:textId="77777777" w:rsidR="002E584A" w:rsidRPr="002E584A" w:rsidRDefault="002E584A" w:rsidP="002E584A">
            <w:pPr>
              <w:spacing w:after="0"/>
              <w:rPr>
                <w:rFonts w:ascii="Courier New" w:hAnsi="Courier New" w:cs="Courier New"/>
              </w:rPr>
            </w:pPr>
            <w:r w:rsidRPr="002E584A">
              <w:rPr>
                <w:rFonts w:ascii="Courier New" w:hAnsi="Courier New" w:cs="Courier New"/>
              </w:rPr>
              <w:t>  axes[1,i].imshow((denoised_images[i]).reshape(28,28), cmap='gray')</w:t>
            </w:r>
          </w:p>
          <w:p w14:paraId="6E13EE65" w14:textId="77777777" w:rsidR="002E584A" w:rsidRPr="002E584A" w:rsidRDefault="002E584A" w:rsidP="002E584A">
            <w:pPr>
              <w:spacing w:after="0"/>
              <w:rPr>
                <w:rFonts w:ascii="Courier New" w:hAnsi="Courier New" w:cs="Courier New"/>
              </w:rPr>
            </w:pPr>
            <w:r w:rsidRPr="002E584A">
              <w:rPr>
                <w:rFonts w:ascii="Courier New" w:hAnsi="Courier New" w:cs="Courier New"/>
              </w:rPr>
              <w:t>  axes[1,i].set_title("Denoised Img")</w:t>
            </w:r>
          </w:p>
          <w:p w14:paraId="0DAD9779" w14:textId="77777777" w:rsidR="002E584A" w:rsidRPr="002E584A" w:rsidRDefault="002E584A" w:rsidP="002E584A">
            <w:pPr>
              <w:spacing w:after="0"/>
              <w:rPr>
                <w:rFonts w:ascii="Courier New" w:hAnsi="Courier New" w:cs="Courier New"/>
              </w:rPr>
            </w:pPr>
          </w:p>
          <w:p w14:paraId="5798BD52" w14:textId="77777777" w:rsidR="002E584A" w:rsidRPr="002E584A" w:rsidRDefault="002E584A" w:rsidP="002E584A">
            <w:pPr>
              <w:spacing w:after="0"/>
              <w:rPr>
                <w:rFonts w:ascii="Courier New" w:hAnsi="Courier New" w:cs="Courier New"/>
              </w:rPr>
            </w:pPr>
            <w:r w:rsidRPr="002E584A">
              <w:rPr>
                <w:rFonts w:ascii="Courier New" w:hAnsi="Courier New" w:cs="Courier New"/>
              </w:rPr>
              <w:t>plt.suptitle("Image Denoising")</w:t>
            </w:r>
          </w:p>
          <w:p w14:paraId="19A3CDC1" w14:textId="77777777" w:rsidR="002E584A" w:rsidRPr="002E584A" w:rsidRDefault="002E584A" w:rsidP="002E584A">
            <w:pPr>
              <w:spacing w:after="0"/>
              <w:rPr>
                <w:rFonts w:ascii="Courier New" w:hAnsi="Courier New" w:cs="Courier New"/>
              </w:rPr>
            </w:pPr>
            <w:r w:rsidRPr="002E584A">
              <w:rPr>
                <w:rFonts w:ascii="Courier New" w:hAnsi="Courier New" w:cs="Courier New"/>
              </w:rPr>
              <w:lastRenderedPageBreak/>
              <w:t>plt.show()</w:t>
            </w:r>
          </w:p>
          <w:p w14:paraId="1AC9BCEF" w14:textId="77777777" w:rsidR="002E584A" w:rsidRPr="005928DE" w:rsidRDefault="002E584A" w:rsidP="00ED7591">
            <w:pPr>
              <w:spacing w:after="0"/>
              <w:rPr>
                <w:rFonts w:ascii="Courier New" w:hAnsi="Courier New" w:cs="Courier New"/>
                <w:lang w:val="en-US"/>
              </w:rPr>
            </w:pPr>
          </w:p>
        </w:tc>
      </w:tr>
    </w:tbl>
    <w:p w14:paraId="6C4182FA" w14:textId="56479D3D" w:rsidR="002E584A" w:rsidRDefault="002E584A" w:rsidP="002E584A">
      <w:pPr>
        <w:jc w:val="center"/>
        <w:rPr>
          <w:lang w:val="en-US"/>
        </w:rPr>
      </w:pPr>
      <w:r>
        <w:rPr>
          <w:lang w:val="en-US"/>
        </w:rPr>
        <w:lastRenderedPageBreak/>
        <w:t xml:space="preserve">Figure </w:t>
      </w:r>
      <w:r w:rsidR="006B1B83">
        <w:rPr>
          <w:lang w:val="en-US"/>
        </w:rPr>
        <w:t>1.13</w:t>
      </w:r>
      <w:r>
        <w:rPr>
          <w:lang w:val="en-US"/>
        </w:rPr>
        <w:t xml:space="preserve">. </w:t>
      </w:r>
      <w:r w:rsidR="00FA13C4">
        <w:rPr>
          <w:lang w:val="en-US"/>
        </w:rPr>
        <w:t>Displaying the Noisy and Denoised Images</w:t>
      </w:r>
    </w:p>
    <w:p w14:paraId="77656B36" w14:textId="7CC82099" w:rsidR="006B1B83" w:rsidRDefault="006B1B83" w:rsidP="002E584A">
      <w:pPr>
        <w:jc w:val="center"/>
        <w:rPr>
          <w:lang w:val="en-US"/>
        </w:rPr>
      </w:pPr>
      <w:r>
        <w:rPr>
          <w:noProof/>
        </w:rPr>
        <w:drawing>
          <wp:inline distT="0" distB="0" distL="0" distR="0" wp14:anchorId="54CED26D" wp14:editId="0BA00A5D">
            <wp:extent cx="5943600" cy="1806575"/>
            <wp:effectExtent l="0" t="0" r="0" b="3175"/>
            <wp:docPr id="322827732" name="Picture 14" descr="A collage of images of a person's bod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827732" name="Picture 14" descr="A collage of images of a person's body&#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1806575"/>
                    </a:xfrm>
                    <a:prstGeom prst="rect">
                      <a:avLst/>
                    </a:prstGeom>
                    <a:noFill/>
                    <a:ln>
                      <a:noFill/>
                    </a:ln>
                  </pic:spPr>
                </pic:pic>
              </a:graphicData>
            </a:graphic>
          </wp:inline>
        </w:drawing>
      </w:r>
    </w:p>
    <w:p w14:paraId="1B50F3A7" w14:textId="224D9A24" w:rsidR="006B1B83" w:rsidRDefault="006B1B83" w:rsidP="002E584A">
      <w:pPr>
        <w:jc w:val="center"/>
        <w:rPr>
          <w:lang w:val="en-US"/>
        </w:rPr>
      </w:pPr>
      <w:r>
        <w:rPr>
          <w:lang w:val="en-US"/>
        </w:rPr>
        <w:t>Figure 1.13.1. Image Denoising Dataset</w:t>
      </w:r>
    </w:p>
    <w:p w14:paraId="53FA1B56" w14:textId="24CAA64F" w:rsidR="00304A44" w:rsidRDefault="00304A44" w:rsidP="002E584A">
      <w:pPr>
        <w:rPr>
          <w:lang w:val="en-US"/>
        </w:rPr>
      </w:pPr>
      <w:r>
        <w:rPr>
          <w:lang w:val="en-US"/>
        </w:rPr>
        <w:t xml:space="preserve">Figure 1.13 shows the code for displaying the denoise and noisy images in the dataset. Furthermore, the plot with the images can be seen on Figure 1.13.1 where the denoising is able to remove higher noticeable noise while keeping the clothes distinguishable. However, the denoised image still has some noticeable noise at the background. </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2E584A" w14:paraId="13BCD08A" w14:textId="77777777" w:rsidTr="00ED7591">
        <w:tc>
          <w:tcPr>
            <w:tcW w:w="9350" w:type="dxa"/>
            <w:tcBorders>
              <w:top w:val="double" w:sz="4" w:space="0" w:color="auto"/>
              <w:left w:val="double" w:sz="4" w:space="0" w:color="auto"/>
              <w:bottom w:val="double" w:sz="4" w:space="0" w:color="auto"/>
              <w:right w:val="double" w:sz="4" w:space="0" w:color="auto"/>
            </w:tcBorders>
          </w:tcPr>
          <w:p w14:paraId="02241376" w14:textId="77777777" w:rsidR="002E584A" w:rsidRPr="002E584A" w:rsidRDefault="002E584A" w:rsidP="002E584A">
            <w:pPr>
              <w:spacing w:after="0"/>
              <w:rPr>
                <w:rFonts w:ascii="Courier New" w:hAnsi="Courier New" w:cs="Courier New"/>
              </w:rPr>
            </w:pPr>
            <w:r w:rsidRPr="002E584A">
              <w:rPr>
                <w:rFonts w:ascii="Courier New" w:hAnsi="Courier New" w:cs="Courier New"/>
              </w:rPr>
              <w:t>### --YOUR CODE HERE-- ###</w:t>
            </w:r>
          </w:p>
          <w:p w14:paraId="3D0B55B5" w14:textId="77777777" w:rsidR="002E584A" w:rsidRPr="002E584A" w:rsidRDefault="002E584A" w:rsidP="002E584A">
            <w:pPr>
              <w:spacing w:after="0"/>
              <w:rPr>
                <w:rFonts w:ascii="Courier New" w:hAnsi="Courier New" w:cs="Courier New"/>
              </w:rPr>
            </w:pPr>
            <w:r w:rsidRPr="002E584A">
              <w:rPr>
                <w:rFonts w:ascii="Courier New" w:hAnsi="Courier New" w:cs="Courier New"/>
              </w:rPr>
              <w:t>from sklearn.metrics import mean_absolute_error</w:t>
            </w:r>
          </w:p>
          <w:p w14:paraId="76E3D14D" w14:textId="77777777" w:rsidR="002E584A" w:rsidRPr="002E584A" w:rsidRDefault="002E584A" w:rsidP="002E584A">
            <w:pPr>
              <w:spacing w:after="0"/>
              <w:rPr>
                <w:rFonts w:ascii="Courier New" w:hAnsi="Courier New" w:cs="Courier New"/>
              </w:rPr>
            </w:pPr>
          </w:p>
          <w:p w14:paraId="1CE171EF" w14:textId="77777777" w:rsidR="002E584A" w:rsidRPr="002E584A" w:rsidRDefault="002E584A" w:rsidP="002E584A">
            <w:pPr>
              <w:spacing w:after="0"/>
              <w:rPr>
                <w:rFonts w:ascii="Courier New" w:hAnsi="Courier New" w:cs="Courier New"/>
              </w:rPr>
            </w:pPr>
            <w:r w:rsidRPr="002E584A">
              <w:rPr>
                <w:rFonts w:ascii="Courier New" w:hAnsi="Courier New" w:cs="Courier New"/>
              </w:rPr>
              <w:t>decoded_images = autoencoder_cnn.predict(x_test_noisy)</w:t>
            </w:r>
          </w:p>
          <w:p w14:paraId="0FDC9427" w14:textId="77777777" w:rsidR="002E584A" w:rsidRPr="002E584A" w:rsidRDefault="002E584A" w:rsidP="002E584A">
            <w:pPr>
              <w:spacing w:after="0"/>
              <w:rPr>
                <w:rFonts w:ascii="Courier New" w:hAnsi="Courier New" w:cs="Courier New"/>
              </w:rPr>
            </w:pPr>
          </w:p>
          <w:p w14:paraId="1C2C43BC" w14:textId="77777777" w:rsidR="002E584A" w:rsidRPr="002E584A" w:rsidRDefault="002E584A" w:rsidP="002E584A">
            <w:pPr>
              <w:spacing w:after="0"/>
              <w:rPr>
                <w:rFonts w:ascii="Courier New" w:hAnsi="Courier New" w:cs="Courier New"/>
              </w:rPr>
            </w:pPr>
            <w:r w:rsidRPr="002E584A">
              <w:rPr>
                <w:rFonts w:ascii="Courier New" w:hAnsi="Courier New" w:cs="Courier New"/>
              </w:rPr>
              <w:t>errors = []</w:t>
            </w:r>
          </w:p>
          <w:p w14:paraId="692F332D" w14:textId="77777777" w:rsidR="002E584A" w:rsidRPr="002E584A" w:rsidRDefault="002E584A" w:rsidP="002E584A">
            <w:pPr>
              <w:spacing w:after="0"/>
              <w:rPr>
                <w:rFonts w:ascii="Courier New" w:hAnsi="Courier New" w:cs="Courier New"/>
              </w:rPr>
            </w:pPr>
            <w:r w:rsidRPr="002E584A">
              <w:rPr>
                <w:rFonts w:ascii="Courier New" w:hAnsi="Courier New" w:cs="Courier New"/>
              </w:rPr>
              <w:t>for i in range(len(x_test)):</w:t>
            </w:r>
          </w:p>
          <w:p w14:paraId="52CB21CF" w14:textId="77777777" w:rsidR="002E584A" w:rsidRPr="002E584A" w:rsidRDefault="002E584A" w:rsidP="002E584A">
            <w:pPr>
              <w:spacing w:after="0"/>
              <w:rPr>
                <w:rFonts w:ascii="Courier New" w:hAnsi="Courier New" w:cs="Courier New"/>
              </w:rPr>
            </w:pPr>
            <w:r w:rsidRPr="002E584A">
              <w:rPr>
                <w:rFonts w:ascii="Courier New" w:hAnsi="Courier New" w:cs="Courier New"/>
              </w:rPr>
              <w:t>    mae = mean_absolute_error(</w:t>
            </w:r>
          </w:p>
          <w:p w14:paraId="55DCE195" w14:textId="77777777" w:rsidR="002E584A" w:rsidRPr="002E584A" w:rsidRDefault="002E584A" w:rsidP="002E584A">
            <w:pPr>
              <w:spacing w:after="0"/>
              <w:rPr>
                <w:rFonts w:ascii="Courier New" w:hAnsi="Courier New" w:cs="Courier New"/>
              </w:rPr>
            </w:pPr>
            <w:r w:rsidRPr="002E584A">
              <w:rPr>
                <w:rFonts w:ascii="Courier New" w:hAnsi="Courier New" w:cs="Courier New"/>
              </w:rPr>
              <w:t>        x_test[i].reshape(-1),</w:t>
            </w:r>
          </w:p>
          <w:p w14:paraId="15C6F3BD" w14:textId="77777777" w:rsidR="002E584A" w:rsidRPr="002E584A" w:rsidRDefault="002E584A" w:rsidP="002E584A">
            <w:pPr>
              <w:spacing w:after="0"/>
              <w:rPr>
                <w:rFonts w:ascii="Courier New" w:hAnsi="Courier New" w:cs="Courier New"/>
              </w:rPr>
            </w:pPr>
            <w:r w:rsidRPr="002E584A">
              <w:rPr>
                <w:rFonts w:ascii="Courier New" w:hAnsi="Courier New" w:cs="Courier New"/>
              </w:rPr>
              <w:t>        decoded_images[i].reshape(-1)</w:t>
            </w:r>
          </w:p>
          <w:p w14:paraId="0C814EA3" w14:textId="77777777" w:rsidR="002E584A" w:rsidRPr="002E584A" w:rsidRDefault="002E584A" w:rsidP="002E584A">
            <w:pPr>
              <w:spacing w:after="0"/>
              <w:rPr>
                <w:rFonts w:ascii="Courier New" w:hAnsi="Courier New" w:cs="Courier New"/>
              </w:rPr>
            </w:pPr>
            <w:r w:rsidRPr="002E584A">
              <w:rPr>
                <w:rFonts w:ascii="Courier New" w:hAnsi="Courier New" w:cs="Courier New"/>
              </w:rPr>
              <w:t>    )</w:t>
            </w:r>
          </w:p>
          <w:p w14:paraId="57B286CD" w14:textId="77777777" w:rsidR="002E584A" w:rsidRPr="002E584A" w:rsidRDefault="002E584A" w:rsidP="002E584A">
            <w:pPr>
              <w:spacing w:after="0"/>
              <w:rPr>
                <w:rFonts w:ascii="Courier New" w:hAnsi="Courier New" w:cs="Courier New"/>
              </w:rPr>
            </w:pPr>
            <w:r w:rsidRPr="002E584A">
              <w:rPr>
                <w:rFonts w:ascii="Courier New" w:hAnsi="Courier New" w:cs="Courier New"/>
              </w:rPr>
              <w:t>    errors.append(mae)</w:t>
            </w:r>
          </w:p>
          <w:p w14:paraId="76EA3A2A" w14:textId="77777777" w:rsidR="002E584A" w:rsidRPr="002E584A" w:rsidRDefault="002E584A" w:rsidP="002E584A">
            <w:pPr>
              <w:spacing w:after="0"/>
              <w:rPr>
                <w:rFonts w:ascii="Courier New" w:hAnsi="Courier New" w:cs="Courier New"/>
              </w:rPr>
            </w:pPr>
          </w:p>
          <w:p w14:paraId="12C65958" w14:textId="77777777" w:rsidR="002E584A" w:rsidRPr="002E584A" w:rsidRDefault="002E584A" w:rsidP="002E584A">
            <w:pPr>
              <w:spacing w:after="0"/>
              <w:rPr>
                <w:rFonts w:ascii="Courier New" w:hAnsi="Courier New" w:cs="Courier New"/>
              </w:rPr>
            </w:pPr>
            <w:r w:rsidRPr="002E584A">
              <w:rPr>
                <w:rFonts w:ascii="Courier New" w:hAnsi="Courier New" w:cs="Courier New"/>
              </w:rPr>
              <w:t>errors = np.array(errors)</w:t>
            </w:r>
          </w:p>
          <w:p w14:paraId="5E5E30A7" w14:textId="77777777" w:rsidR="002E584A" w:rsidRPr="002E584A" w:rsidRDefault="002E584A" w:rsidP="002E584A">
            <w:pPr>
              <w:spacing w:after="0"/>
              <w:rPr>
                <w:rFonts w:ascii="Courier New" w:hAnsi="Courier New" w:cs="Courier New"/>
              </w:rPr>
            </w:pPr>
            <w:r w:rsidRPr="002E584A">
              <w:rPr>
                <w:rFonts w:ascii="Courier New" w:hAnsi="Courier New" w:cs="Courier New"/>
              </w:rPr>
              <w:t>avg_error = np.mean(errors)</w:t>
            </w:r>
          </w:p>
          <w:p w14:paraId="5E7D4C89" w14:textId="77777777" w:rsidR="002E584A" w:rsidRPr="002E584A" w:rsidRDefault="002E584A" w:rsidP="002E584A">
            <w:pPr>
              <w:spacing w:after="0"/>
              <w:rPr>
                <w:rFonts w:ascii="Courier New" w:hAnsi="Courier New" w:cs="Courier New"/>
              </w:rPr>
            </w:pPr>
          </w:p>
          <w:p w14:paraId="07EE03C2" w14:textId="77777777" w:rsidR="002E584A" w:rsidRPr="002E584A" w:rsidRDefault="002E584A" w:rsidP="002E584A">
            <w:pPr>
              <w:spacing w:after="0"/>
              <w:rPr>
                <w:rFonts w:ascii="Courier New" w:hAnsi="Courier New" w:cs="Courier New"/>
              </w:rPr>
            </w:pPr>
            <w:r w:rsidRPr="002E584A">
              <w:rPr>
                <w:rFonts w:ascii="Courier New" w:hAnsi="Courier New" w:cs="Courier New"/>
              </w:rPr>
              <w:t>print("Average MAE:", avg_error)</w:t>
            </w:r>
          </w:p>
          <w:p w14:paraId="5112D0BD" w14:textId="77777777" w:rsidR="002E584A" w:rsidRPr="002E584A" w:rsidRDefault="002E584A" w:rsidP="002E584A">
            <w:pPr>
              <w:spacing w:after="0"/>
              <w:rPr>
                <w:rFonts w:ascii="Courier New" w:hAnsi="Courier New" w:cs="Courier New"/>
              </w:rPr>
            </w:pPr>
          </w:p>
          <w:p w14:paraId="59DEC364" w14:textId="77777777" w:rsidR="002E584A" w:rsidRPr="002E584A" w:rsidRDefault="002E584A" w:rsidP="002E584A">
            <w:pPr>
              <w:spacing w:after="0"/>
              <w:rPr>
                <w:rFonts w:ascii="Courier New" w:hAnsi="Courier New" w:cs="Courier New"/>
              </w:rPr>
            </w:pPr>
            <w:r w:rsidRPr="002E584A">
              <w:rPr>
                <w:rFonts w:ascii="Courier New" w:hAnsi="Courier New" w:cs="Courier New"/>
              </w:rPr>
              <w:t>plt.hist(errors, bins=50)</w:t>
            </w:r>
          </w:p>
          <w:p w14:paraId="51FAC046" w14:textId="77777777" w:rsidR="002E584A" w:rsidRPr="002E584A" w:rsidRDefault="002E584A" w:rsidP="002E584A">
            <w:pPr>
              <w:spacing w:after="0"/>
              <w:rPr>
                <w:rFonts w:ascii="Courier New" w:hAnsi="Courier New" w:cs="Courier New"/>
              </w:rPr>
            </w:pPr>
            <w:r w:rsidRPr="002E584A">
              <w:rPr>
                <w:rFonts w:ascii="Courier New" w:hAnsi="Courier New" w:cs="Courier New"/>
              </w:rPr>
              <w:t>plt.title("Distribution of MAE")</w:t>
            </w:r>
          </w:p>
          <w:p w14:paraId="1BAF1B51" w14:textId="77777777" w:rsidR="002E584A" w:rsidRPr="002E584A" w:rsidRDefault="002E584A" w:rsidP="002E584A">
            <w:pPr>
              <w:spacing w:after="0"/>
              <w:rPr>
                <w:rFonts w:ascii="Courier New" w:hAnsi="Courier New" w:cs="Courier New"/>
              </w:rPr>
            </w:pPr>
            <w:r w:rsidRPr="002E584A">
              <w:rPr>
                <w:rFonts w:ascii="Courier New" w:hAnsi="Courier New" w:cs="Courier New"/>
              </w:rPr>
              <w:t>plt.xlabel("MAE")</w:t>
            </w:r>
          </w:p>
          <w:p w14:paraId="27B7BCC2" w14:textId="77777777" w:rsidR="002E584A" w:rsidRPr="002E584A" w:rsidRDefault="002E584A" w:rsidP="002E584A">
            <w:pPr>
              <w:spacing w:after="0"/>
              <w:rPr>
                <w:rFonts w:ascii="Courier New" w:hAnsi="Courier New" w:cs="Courier New"/>
              </w:rPr>
            </w:pPr>
            <w:r w:rsidRPr="002E584A">
              <w:rPr>
                <w:rFonts w:ascii="Courier New" w:hAnsi="Courier New" w:cs="Courier New"/>
              </w:rPr>
              <w:t>plt.ylabel("Number of Images")</w:t>
            </w:r>
          </w:p>
          <w:p w14:paraId="4ED11925" w14:textId="77777777" w:rsidR="002E584A" w:rsidRPr="002E584A" w:rsidRDefault="002E584A" w:rsidP="002E584A">
            <w:pPr>
              <w:spacing w:after="0"/>
              <w:rPr>
                <w:rFonts w:ascii="Courier New" w:hAnsi="Courier New" w:cs="Courier New"/>
              </w:rPr>
            </w:pPr>
            <w:r w:rsidRPr="002E584A">
              <w:rPr>
                <w:rFonts w:ascii="Courier New" w:hAnsi="Courier New" w:cs="Courier New"/>
              </w:rPr>
              <w:t>plt.show()</w:t>
            </w:r>
          </w:p>
          <w:p w14:paraId="16B0B282" w14:textId="77777777" w:rsidR="002E584A" w:rsidRPr="005928DE" w:rsidRDefault="002E584A" w:rsidP="00ED7591">
            <w:pPr>
              <w:spacing w:after="0"/>
              <w:rPr>
                <w:rFonts w:ascii="Courier New" w:hAnsi="Courier New" w:cs="Courier New"/>
                <w:lang w:val="en-US"/>
              </w:rPr>
            </w:pPr>
          </w:p>
        </w:tc>
      </w:tr>
    </w:tbl>
    <w:p w14:paraId="4D98F129" w14:textId="7A02AACB" w:rsidR="002E584A" w:rsidRDefault="002E584A" w:rsidP="002E584A">
      <w:pPr>
        <w:jc w:val="center"/>
        <w:rPr>
          <w:lang w:val="en-US"/>
        </w:rPr>
      </w:pPr>
      <w:r>
        <w:rPr>
          <w:lang w:val="en-US"/>
        </w:rPr>
        <w:t xml:space="preserve">Figure </w:t>
      </w:r>
      <w:r w:rsidR="008D0352">
        <w:rPr>
          <w:lang w:val="en-US"/>
        </w:rPr>
        <w:t>1.14</w:t>
      </w:r>
      <w:r>
        <w:rPr>
          <w:lang w:val="en-US"/>
        </w:rPr>
        <w:t xml:space="preserve">. </w:t>
      </w:r>
      <w:r w:rsidR="00FA13C4">
        <w:rPr>
          <w:lang w:val="en-US"/>
        </w:rPr>
        <w:t>Displaying the Average MAE and its Image Distribution</w:t>
      </w:r>
    </w:p>
    <w:p w14:paraId="3334CA8B" w14:textId="52AA1D54" w:rsidR="008D0352" w:rsidRDefault="008D0352" w:rsidP="002E584A">
      <w:pPr>
        <w:jc w:val="center"/>
        <w:rPr>
          <w:lang w:val="en-US"/>
        </w:rPr>
      </w:pPr>
      <w:r>
        <w:rPr>
          <w:noProof/>
        </w:rPr>
        <w:lastRenderedPageBreak/>
        <w:drawing>
          <wp:inline distT="0" distB="0" distL="0" distR="0" wp14:anchorId="70159AF5" wp14:editId="6333FE86">
            <wp:extent cx="5343525" cy="4162425"/>
            <wp:effectExtent l="0" t="0" r="9525" b="9525"/>
            <wp:docPr id="410196017" name="Picture 15" descr="A graph of a distribution of a numb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196017" name="Picture 15" descr="A graph of a distribution of a number&#10;&#10;AI-generated content may be incorre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43525" cy="4162425"/>
                    </a:xfrm>
                    <a:prstGeom prst="rect">
                      <a:avLst/>
                    </a:prstGeom>
                    <a:noFill/>
                    <a:ln>
                      <a:noFill/>
                    </a:ln>
                  </pic:spPr>
                </pic:pic>
              </a:graphicData>
            </a:graphic>
          </wp:inline>
        </w:drawing>
      </w:r>
    </w:p>
    <w:p w14:paraId="576D623F" w14:textId="498BCD7F" w:rsidR="008D0352" w:rsidRDefault="008D0352" w:rsidP="008D0352">
      <w:pPr>
        <w:jc w:val="center"/>
        <w:rPr>
          <w:lang w:val="en-US"/>
        </w:rPr>
      </w:pPr>
      <w:r>
        <w:rPr>
          <w:lang w:val="en-US"/>
        </w:rPr>
        <w:t>Figure 1.14.1 MAE vs Number of Images Distribution</w:t>
      </w:r>
    </w:p>
    <w:p w14:paraId="29D12461" w14:textId="77777777" w:rsidR="008D0352" w:rsidRDefault="008D0352" w:rsidP="002E584A">
      <w:pPr>
        <w:jc w:val="center"/>
        <w:rPr>
          <w:lang w:val="en-US"/>
        </w:rPr>
      </w:pPr>
    </w:p>
    <w:p w14:paraId="7F68801E" w14:textId="21CA2BB5" w:rsidR="002E584A" w:rsidRDefault="00304A44" w:rsidP="002E584A">
      <w:pPr>
        <w:rPr>
          <w:lang w:val="en-US"/>
        </w:rPr>
      </w:pPr>
      <w:r>
        <w:rPr>
          <w:lang w:val="en-US"/>
        </w:rPr>
        <w:t>The code for doing the MAE distribution and the plot of the images to MAE distribution is shown at Figure 1.14 and Figure 1.14.1. Likewise, the average MAE is shown to be</w:t>
      </w:r>
      <w:r w:rsidRPr="00304A44">
        <w:rPr>
          <w:lang w:val="en-US"/>
        </w:rPr>
        <w:t xml:space="preserve"> 0.09466809390932321</w:t>
      </w:r>
      <w:r>
        <w:rPr>
          <w:lang w:val="en-US"/>
        </w:rPr>
        <w:t>.</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2E584A" w14:paraId="5E81384C" w14:textId="77777777" w:rsidTr="00ED7591">
        <w:tc>
          <w:tcPr>
            <w:tcW w:w="9350" w:type="dxa"/>
            <w:tcBorders>
              <w:top w:val="double" w:sz="4" w:space="0" w:color="auto"/>
              <w:left w:val="double" w:sz="4" w:space="0" w:color="auto"/>
              <w:bottom w:val="double" w:sz="4" w:space="0" w:color="auto"/>
              <w:right w:val="double" w:sz="4" w:space="0" w:color="auto"/>
            </w:tcBorders>
          </w:tcPr>
          <w:p w14:paraId="13137EDE" w14:textId="77777777" w:rsidR="002E584A" w:rsidRPr="002E584A" w:rsidRDefault="002E584A" w:rsidP="002E584A">
            <w:pPr>
              <w:spacing w:after="0"/>
              <w:rPr>
                <w:rFonts w:ascii="Courier New" w:hAnsi="Courier New" w:cs="Courier New"/>
              </w:rPr>
            </w:pPr>
            <w:r w:rsidRPr="002E584A">
              <w:rPr>
                <w:rFonts w:ascii="Courier New" w:hAnsi="Courier New" w:cs="Courier New"/>
              </w:rPr>
              <w:t>### --YOUR CODE HERE-- ###</w:t>
            </w:r>
          </w:p>
          <w:p w14:paraId="6DF6CBC2" w14:textId="77777777" w:rsidR="002E584A" w:rsidRPr="002E584A" w:rsidRDefault="002E584A" w:rsidP="002E584A">
            <w:pPr>
              <w:spacing w:after="0"/>
              <w:rPr>
                <w:rFonts w:ascii="Courier New" w:hAnsi="Courier New" w:cs="Courier New"/>
              </w:rPr>
            </w:pPr>
            <w:r w:rsidRPr="002E584A">
              <w:rPr>
                <w:rFonts w:ascii="Courier New" w:hAnsi="Courier New" w:cs="Courier New"/>
              </w:rPr>
              <w:t>import requests</w:t>
            </w:r>
          </w:p>
          <w:p w14:paraId="2FF3CBC3" w14:textId="77777777" w:rsidR="002E584A" w:rsidRPr="002E584A" w:rsidRDefault="002E584A" w:rsidP="002E584A">
            <w:pPr>
              <w:spacing w:after="0"/>
              <w:rPr>
                <w:rFonts w:ascii="Courier New" w:hAnsi="Courier New" w:cs="Courier New"/>
              </w:rPr>
            </w:pPr>
            <w:r w:rsidRPr="002E584A">
              <w:rPr>
                <w:rFonts w:ascii="Courier New" w:hAnsi="Courier New" w:cs="Courier New"/>
              </w:rPr>
              <w:t>from PIL import Image</w:t>
            </w:r>
          </w:p>
          <w:p w14:paraId="36DCBC1A" w14:textId="77777777" w:rsidR="002E584A" w:rsidRPr="002E584A" w:rsidRDefault="002E584A" w:rsidP="002E584A">
            <w:pPr>
              <w:spacing w:after="0"/>
              <w:rPr>
                <w:rFonts w:ascii="Courier New" w:hAnsi="Courier New" w:cs="Courier New"/>
              </w:rPr>
            </w:pPr>
            <w:r w:rsidRPr="002E584A">
              <w:rPr>
                <w:rFonts w:ascii="Courier New" w:hAnsi="Courier New" w:cs="Courier New"/>
              </w:rPr>
              <w:t>from io import BytesIO</w:t>
            </w:r>
          </w:p>
          <w:p w14:paraId="4D28F721" w14:textId="77777777" w:rsidR="002E584A" w:rsidRPr="002E584A" w:rsidRDefault="002E584A" w:rsidP="002E584A">
            <w:pPr>
              <w:spacing w:after="0"/>
              <w:rPr>
                <w:rFonts w:ascii="Courier New" w:hAnsi="Courier New" w:cs="Courier New"/>
              </w:rPr>
            </w:pPr>
          </w:p>
          <w:p w14:paraId="379D83FB" w14:textId="77777777" w:rsidR="002E584A" w:rsidRPr="002E584A" w:rsidRDefault="002E584A" w:rsidP="002E584A">
            <w:pPr>
              <w:spacing w:after="0"/>
              <w:rPr>
                <w:rFonts w:ascii="Courier New" w:hAnsi="Courier New" w:cs="Courier New"/>
              </w:rPr>
            </w:pPr>
            <w:r w:rsidRPr="002E584A">
              <w:rPr>
                <w:rFonts w:ascii="Courier New" w:hAnsi="Courier New" w:cs="Courier New"/>
              </w:rPr>
              <w:t>clothing_urls = [</w:t>
            </w:r>
          </w:p>
          <w:p w14:paraId="30DD099A" w14:textId="77777777" w:rsidR="002E584A" w:rsidRPr="002E584A" w:rsidRDefault="002E584A" w:rsidP="002E584A">
            <w:pPr>
              <w:spacing w:after="0"/>
              <w:rPr>
                <w:rFonts w:ascii="Courier New" w:hAnsi="Courier New" w:cs="Courier New"/>
              </w:rPr>
            </w:pPr>
            <w:r w:rsidRPr="002E584A">
              <w:rPr>
                <w:rFonts w:ascii="Courier New" w:hAnsi="Courier New" w:cs="Courier New"/>
              </w:rPr>
              <w:t>  "https://storage.googleapis.com/kagglesdsdata/datasets/929774/1572891/images_original/00805d0e-7fe5-4251-b577-86065e4f6587.jpg?X-Goog-Algorithm=GOOG4-RSA-SHA256&amp;X-Goog-Credential=databundle-worker-v2%40kaggle-161607.iam.gserviceaccount.com%2F20250914%2Fauto%2Fstorage%2Fgoog4_request&amp;X-Goog-Date=20250914T111709Z&amp;X-Goog-Expires=345600&amp;X-Goog-SignedHeaders=host&amp;X-Goog-Signature=285a598373093314dd7351bb56a98fbaf8c36d7f132ddd454af69138416b8ba71750e3609c488196cac338bcf0e06ae7502359dd177082ec75f2241909c6ebc4a5200bc58b7a9d2030b48b31cf55eaba5caaa9faeb327aa15afd44fa63f649101938be38b08ee4a5705272e194753e1aae41d276e44c0d330c33a049406cbbdba55a60e66ff612d25b64084530ee9d38e6d231516a006f0d218976c90a87601c6437aff418bfca8</w:t>
            </w:r>
            <w:r w:rsidRPr="002E584A">
              <w:rPr>
                <w:rFonts w:ascii="Courier New" w:hAnsi="Courier New" w:cs="Courier New"/>
              </w:rPr>
              <w:lastRenderedPageBreak/>
              <w:t>b1ef3f3b2480ee3b99d0d6de3fc163eddfb7a6aef9d68110fb5b0fbdafc9513998d4e213b701e9b8c287b72f08143b12ec223bda949dc290d8c2ed5d09437ba15d66b5fde4aba9499019026681e5a481ac05d5e2db85843ab",</w:t>
            </w:r>
          </w:p>
          <w:p w14:paraId="2AC6357C" w14:textId="77777777" w:rsidR="002E584A" w:rsidRPr="002E584A" w:rsidRDefault="002E584A" w:rsidP="002E584A">
            <w:pPr>
              <w:spacing w:after="0"/>
              <w:rPr>
                <w:rFonts w:ascii="Courier New" w:hAnsi="Courier New" w:cs="Courier New"/>
              </w:rPr>
            </w:pPr>
            <w:r w:rsidRPr="002E584A">
              <w:rPr>
                <w:rFonts w:ascii="Courier New" w:hAnsi="Courier New" w:cs="Courier New"/>
              </w:rPr>
              <w:t>  "https://storage.googleapis.com/kagglesdsdata/datasets/139630/329006/fashion-dataset/images/10020.jpg?X-Goog-Algorithm=GOOG4-RSA-SHA256&amp;X-Goog-Credential=databundle-worker-v2%40kaggle-161607.iam.gserviceaccount.com%2F20250914%2Fauto%2Fstorage%2Fgoog4_request&amp;X-Goog-Date=20250914T102554Z&amp;X-Goog-Expires=345600&amp;X-Goog-SignedHeaders=host&amp;X-Goog-Signature=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",</w:t>
            </w:r>
          </w:p>
          <w:p w14:paraId="10FE960A" w14:textId="77777777" w:rsidR="002E584A" w:rsidRPr="002E584A" w:rsidRDefault="002E584A" w:rsidP="002E584A">
            <w:pPr>
              <w:spacing w:after="0"/>
              <w:rPr>
                <w:rFonts w:ascii="Courier New" w:hAnsi="Courier New" w:cs="Courier New"/>
              </w:rPr>
            </w:pPr>
            <w:r w:rsidRPr="002E584A">
              <w:rPr>
                <w:rFonts w:ascii="Courier New" w:hAnsi="Courier New" w:cs="Courier New"/>
              </w:rPr>
              <w:t>  "https://storage.googleapis.com/kagglesdsdata/datasets/139630/329006/fashion-dataset/images/10029.jpg?X-Goog-Algorithm=GOOG4-RSA-SHA256&amp;X-Goog-Credential=databundle-worker-v2%40kaggle-161607.iam.gserviceaccount.com%2F20250914%2Fauto%2Fstorage%2Fgoog4_request&amp;X-Goog-Date=20250914T102554Z&amp;X-Goog-Expires=345600&amp;X-Goog-SignedHeaders=host&amp;X-Goog-Signature=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",</w:t>
            </w:r>
          </w:p>
          <w:p w14:paraId="11CEB5C2" w14:textId="77777777" w:rsidR="002E584A" w:rsidRPr="002E584A" w:rsidRDefault="002E584A" w:rsidP="002E584A">
            <w:pPr>
              <w:spacing w:after="0"/>
              <w:rPr>
                <w:rFonts w:ascii="Courier New" w:hAnsi="Courier New" w:cs="Courier New"/>
              </w:rPr>
            </w:pPr>
            <w:r w:rsidRPr="002E584A">
              <w:rPr>
                <w:rFonts w:ascii="Courier New" w:hAnsi="Courier New" w:cs="Courier New"/>
              </w:rPr>
              <w:t>  "https://storage.googleapis.com/kagglesdsdata/datasets/139630/329006/fashion-dataset/images/10013.jpg?X-Goog-Algorithm=GOOG4-RSA-SHA256&amp;X-Goog-Credential=databundle-worker-v2%40kaggle-161607.iam.gserviceaccount.com%2F20250914%2Fauto%2Fstorage%2Fgoog4_request&amp;X-Goog-Date=20250914T102554Z&amp;X-Goog-Expires=345600&amp;X-Goog-SignedHeaders=host&amp;X-Goog-Signature=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",</w:t>
            </w:r>
          </w:p>
          <w:p w14:paraId="421F88D3" w14:textId="77777777" w:rsidR="002E584A" w:rsidRPr="002E584A" w:rsidRDefault="002E584A" w:rsidP="002E584A">
            <w:pPr>
              <w:spacing w:after="0"/>
              <w:rPr>
                <w:rFonts w:ascii="Courier New" w:hAnsi="Courier New" w:cs="Courier New"/>
              </w:rPr>
            </w:pPr>
            <w:r w:rsidRPr="002E584A">
              <w:rPr>
                <w:rFonts w:ascii="Courier New" w:hAnsi="Courier New" w:cs="Courier New"/>
              </w:rPr>
              <w:t>  "https://storage.googleapis.com/kagglesdsdata/datasets/929774/1572891/images_original/002eb5b8-6541-42a3-9596-0d94f7b866ae.jpg?X-Goog-Algorithm=GOOG4-RSA-SHA256&amp;X-Goog-Credential=databundle-worker-v2%40kaggle-161607.iam.gserviceaccount.com%2F20250914%2Fauto%2Fstorage%2Fgoog4_request&amp;X-Goog-Date=20250914T111709Z&amp;X-Goog-Expires=345600&amp;X-Goog-</w:t>
            </w:r>
            <w:r w:rsidRPr="002E584A">
              <w:rPr>
                <w:rFonts w:ascii="Courier New" w:hAnsi="Courier New" w:cs="Courier New"/>
              </w:rPr>
              <w:lastRenderedPageBreak/>
              <w:t>SignedHeaders=host&amp;X-Goog-Signature=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",</w:t>
            </w:r>
          </w:p>
          <w:p w14:paraId="4ED0ED14" w14:textId="77777777" w:rsidR="002E584A" w:rsidRPr="002E584A" w:rsidRDefault="002E584A" w:rsidP="002E584A">
            <w:pPr>
              <w:spacing w:after="0"/>
              <w:rPr>
                <w:rFonts w:ascii="Courier New" w:hAnsi="Courier New" w:cs="Courier New"/>
              </w:rPr>
            </w:pPr>
            <w:r w:rsidRPr="002E584A">
              <w:rPr>
                <w:rFonts w:ascii="Courier New" w:hAnsi="Courier New" w:cs="Courier New"/>
              </w:rPr>
              <w:t>]</w:t>
            </w:r>
          </w:p>
          <w:p w14:paraId="4023FDB8" w14:textId="77777777" w:rsidR="002E584A" w:rsidRPr="002E584A" w:rsidRDefault="002E584A" w:rsidP="002E584A">
            <w:pPr>
              <w:spacing w:after="0"/>
              <w:rPr>
                <w:rFonts w:ascii="Courier New" w:hAnsi="Courier New" w:cs="Courier New"/>
              </w:rPr>
            </w:pPr>
          </w:p>
          <w:p w14:paraId="3FC9536F" w14:textId="77777777" w:rsidR="002E584A" w:rsidRPr="002E584A" w:rsidRDefault="002E584A" w:rsidP="002E584A">
            <w:pPr>
              <w:spacing w:after="0"/>
              <w:rPr>
                <w:rFonts w:ascii="Courier New" w:hAnsi="Courier New" w:cs="Courier New"/>
              </w:rPr>
            </w:pPr>
            <w:r w:rsidRPr="002E584A">
              <w:rPr>
                <w:rFonts w:ascii="Courier New" w:hAnsi="Courier New" w:cs="Courier New"/>
              </w:rPr>
              <w:t>x_external = []</w:t>
            </w:r>
          </w:p>
          <w:p w14:paraId="2992B021" w14:textId="77777777" w:rsidR="002E584A" w:rsidRPr="002E584A" w:rsidRDefault="002E584A" w:rsidP="002E584A">
            <w:pPr>
              <w:spacing w:after="0"/>
              <w:rPr>
                <w:rFonts w:ascii="Courier New" w:hAnsi="Courier New" w:cs="Courier New"/>
              </w:rPr>
            </w:pPr>
            <w:r w:rsidRPr="002E584A">
              <w:rPr>
                <w:rFonts w:ascii="Courier New" w:hAnsi="Courier New" w:cs="Courier New"/>
              </w:rPr>
              <w:t>for url in clothing_urls:</w:t>
            </w:r>
          </w:p>
          <w:p w14:paraId="7B7B9D8E" w14:textId="77777777" w:rsidR="002E584A" w:rsidRPr="002E584A" w:rsidRDefault="002E584A" w:rsidP="002E584A">
            <w:pPr>
              <w:spacing w:after="0"/>
              <w:rPr>
                <w:rFonts w:ascii="Courier New" w:hAnsi="Courier New" w:cs="Courier New"/>
              </w:rPr>
            </w:pPr>
            <w:r w:rsidRPr="002E584A">
              <w:rPr>
                <w:rFonts w:ascii="Courier New" w:hAnsi="Courier New" w:cs="Courier New"/>
              </w:rPr>
              <w:t>  response = requests.get(url, timeout=10)</w:t>
            </w:r>
          </w:p>
          <w:p w14:paraId="505839EF" w14:textId="77777777" w:rsidR="002E584A" w:rsidRPr="002E584A" w:rsidRDefault="002E584A" w:rsidP="002E584A">
            <w:pPr>
              <w:spacing w:after="0"/>
              <w:rPr>
                <w:rFonts w:ascii="Courier New" w:hAnsi="Courier New" w:cs="Courier New"/>
              </w:rPr>
            </w:pPr>
            <w:r w:rsidRPr="002E584A">
              <w:rPr>
                <w:rFonts w:ascii="Courier New" w:hAnsi="Courier New" w:cs="Courier New"/>
              </w:rPr>
              <w:t>  img = Image.open(BytesIO(response.content))</w:t>
            </w:r>
          </w:p>
          <w:p w14:paraId="63B36EA6" w14:textId="77777777" w:rsidR="002E584A" w:rsidRPr="002E584A" w:rsidRDefault="002E584A" w:rsidP="002E584A">
            <w:pPr>
              <w:spacing w:after="0"/>
              <w:rPr>
                <w:rFonts w:ascii="Courier New" w:hAnsi="Courier New" w:cs="Courier New"/>
              </w:rPr>
            </w:pPr>
            <w:r w:rsidRPr="002E584A">
              <w:rPr>
                <w:rFonts w:ascii="Courier New" w:hAnsi="Courier New" w:cs="Courier New"/>
              </w:rPr>
              <w:t>  img = img.convert("L")</w:t>
            </w:r>
          </w:p>
          <w:p w14:paraId="75A8B490" w14:textId="77777777" w:rsidR="002E584A" w:rsidRPr="002E584A" w:rsidRDefault="002E584A" w:rsidP="002E584A">
            <w:pPr>
              <w:spacing w:after="0"/>
              <w:rPr>
                <w:rFonts w:ascii="Courier New" w:hAnsi="Courier New" w:cs="Courier New"/>
              </w:rPr>
            </w:pPr>
            <w:r w:rsidRPr="002E584A">
              <w:rPr>
                <w:rFonts w:ascii="Courier New" w:hAnsi="Courier New" w:cs="Courier New"/>
              </w:rPr>
              <w:t>  img = img.resize((28, 28))</w:t>
            </w:r>
          </w:p>
          <w:p w14:paraId="6423E57B" w14:textId="77777777" w:rsidR="002E584A" w:rsidRPr="002E584A" w:rsidRDefault="002E584A" w:rsidP="002E584A">
            <w:pPr>
              <w:spacing w:after="0"/>
              <w:rPr>
                <w:rFonts w:ascii="Courier New" w:hAnsi="Courier New" w:cs="Courier New"/>
              </w:rPr>
            </w:pPr>
            <w:r w:rsidRPr="002E584A">
              <w:rPr>
                <w:rFonts w:ascii="Courier New" w:hAnsi="Courier New" w:cs="Courier New"/>
              </w:rPr>
              <w:t>  img_array = np.array(img) / 255.0</w:t>
            </w:r>
          </w:p>
          <w:p w14:paraId="5027928C" w14:textId="77777777" w:rsidR="002E584A" w:rsidRPr="002E584A" w:rsidRDefault="002E584A" w:rsidP="002E584A">
            <w:pPr>
              <w:spacing w:after="0"/>
              <w:rPr>
                <w:rFonts w:ascii="Courier New" w:hAnsi="Courier New" w:cs="Courier New"/>
              </w:rPr>
            </w:pPr>
            <w:r w:rsidRPr="002E584A">
              <w:rPr>
                <w:rFonts w:ascii="Courier New" w:hAnsi="Courier New" w:cs="Courier New"/>
              </w:rPr>
              <w:t>  x_external.append(img_array.reshape(28, 28))</w:t>
            </w:r>
          </w:p>
          <w:p w14:paraId="192DF029" w14:textId="77777777" w:rsidR="002E584A" w:rsidRPr="002E584A" w:rsidRDefault="002E584A" w:rsidP="002E584A">
            <w:pPr>
              <w:spacing w:after="0"/>
              <w:rPr>
                <w:rFonts w:ascii="Courier New" w:hAnsi="Courier New" w:cs="Courier New"/>
              </w:rPr>
            </w:pPr>
          </w:p>
          <w:p w14:paraId="12630C92" w14:textId="77777777" w:rsidR="002E584A" w:rsidRPr="002E584A" w:rsidRDefault="002E584A" w:rsidP="002E584A">
            <w:pPr>
              <w:spacing w:after="0"/>
              <w:rPr>
                <w:rFonts w:ascii="Courier New" w:hAnsi="Courier New" w:cs="Courier New"/>
              </w:rPr>
            </w:pPr>
            <w:r w:rsidRPr="002E584A">
              <w:rPr>
                <w:rFonts w:ascii="Courier New" w:hAnsi="Courier New" w:cs="Courier New"/>
              </w:rPr>
              <w:t>x_external = np.array(x_external)</w:t>
            </w:r>
          </w:p>
          <w:p w14:paraId="7CE5EEF0" w14:textId="77777777" w:rsidR="002E584A" w:rsidRPr="002E584A" w:rsidRDefault="002E584A" w:rsidP="002E584A">
            <w:pPr>
              <w:spacing w:after="0"/>
              <w:rPr>
                <w:rFonts w:ascii="Courier New" w:hAnsi="Courier New" w:cs="Courier New"/>
              </w:rPr>
            </w:pPr>
            <w:r w:rsidRPr="002E584A">
              <w:rPr>
                <w:rFonts w:ascii="Courier New" w:hAnsi="Courier New" w:cs="Courier New"/>
              </w:rPr>
              <w:t>x_external_noisy = x_external + 0.2 * np.random.normal(</w:t>
            </w:r>
          </w:p>
          <w:p w14:paraId="1C0C6C58" w14:textId="77777777" w:rsidR="002E584A" w:rsidRPr="002E584A" w:rsidRDefault="002E584A" w:rsidP="002E584A">
            <w:pPr>
              <w:spacing w:after="0"/>
              <w:rPr>
                <w:rFonts w:ascii="Courier New" w:hAnsi="Courier New" w:cs="Courier New"/>
              </w:rPr>
            </w:pPr>
            <w:r w:rsidRPr="002E584A">
              <w:rPr>
                <w:rFonts w:ascii="Courier New" w:hAnsi="Courier New" w:cs="Courier New"/>
              </w:rPr>
              <w:t>    loc=0, scale=1, size=x_external.shape</w:t>
            </w:r>
          </w:p>
          <w:p w14:paraId="23A528E3" w14:textId="77777777" w:rsidR="002E584A" w:rsidRPr="002E584A" w:rsidRDefault="002E584A" w:rsidP="002E584A">
            <w:pPr>
              <w:spacing w:after="0"/>
              <w:rPr>
                <w:rFonts w:ascii="Courier New" w:hAnsi="Courier New" w:cs="Courier New"/>
              </w:rPr>
            </w:pPr>
            <w:r w:rsidRPr="002E584A">
              <w:rPr>
                <w:rFonts w:ascii="Courier New" w:hAnsi="Courier New" w:cs="Courier New"/>
              </w:rPr>
              <w:t>)</w:t>
            </w:r>
          </w:p>
          <w:p w14:paraId="121E59CB" w14:textId="77777777" w:rsidR="002E584A" w:rsidRPr="002E584A" w:rsidRDefault="002E584A" w:rsidP="002E584A">
            <w:pPr>
              <w:spacing w:after="0"/>
              <w:rPr>
                <w:rFonts w:ascii="Courier New" w:hAnsi="Courier New" w:cs="Courier New"/>
              </w:rPr>
            </w:pPr>
            <w:r w:rsidRPr="002E584A">
              <w:rPr>
                <w:rFonts w:ascii="Courier New" w:hAnsi="Courier New" w:cs="Courier New"/>
              </w:rPr>
              <w:t>x_external_noisy = np.clip(x_external_noisy, 0, 1)</w:t>
            </w:r>
          </w:p>
          <w:p w14:paraId="3167859B" w14:textId="77777777" w:rsidR="002E584A" w:rsidRPr="002E584A" w:rsidRDefault="002E584A" w:rsidP="002E584A">
            <w:pPr>
              <w:spacing w:after="0"/>
              <w:rPr>
                <w:rFonts w:ascii="Courier New" w:hAnsi="Courier New" w:cs="Courier New"/>
              </w:rPr>
            </w:pPr>
            <w:r w:rsidRPr="002E584A">
              <w:rPr>
                <w:rFonts w:ascii="Courier New" w:hAnsi="Courier New" w:cs="Courier New"/>
              </w:rPr>
              <w:t>decoded_external = autoencoder_cnn.predict(x_external_noisy)</w:t>
            </w:r>
          </w:p>
          <w:p w14:paraId="6B7D625F" w14:textId="77777777" w:rsidR="002E584A" w:rsidRPr="002E584A" w:rsidRDefault="002E584A" w:rsidP="002E584A">
            <w:pPr>
              <w:spacing w:after="0"/>
              <w:rPr>
                <w:rFonts w:ascii="Courier New" w:hAnsi="Courier New" w:cs="Courier New"/>
              </w:rPr>
            </w:pPr>
          </w:p>
          <w:p w14:paraId="4433D943" w14:textId="77777777" w:rsidR="002E584A" w:rsidRPr="002E584A" w:rsidRDefault="002E584A" w:rsidP="002E584A">
            <w:pPr>
              <w:spacing w:after="0"/>
              <w:rPr>
                <w:rFonts w:ascii="Courier New" w:hAnsi="Courier New" w:cs="Courier New"/>
              </w:rPr>
            </w:pPr>
            <w:r w:rsidRPr="002E584A">
              <w:rPr>
                <w:rFonts w:ascii="Courier New" w:hAnsi="Courier New" w:cs="Courier New"/>
              </w:rPr>
              <w:t>fig, axes = plt.subplots(2, 5, figsize=(12, 5))</w:t>
            </w:r>
          </w:p>
          <w:p w14:paraId="1422B7D5" w14:textId="77777777" w:rsidR="002E584A" w:rsidRPr="002E584A" w:rsidRDefault="002E584A" w:rsidP="002E584A">
            <w:pPr>
              <w:spacing w:after="0"/>
              <w:rPr>
                <w:rFonts w:ascii="Courier New" w:hAnsi="Courier New" w:cs="Courier New"/>
              </w:rPr>
            </w:pPr>
            <w:r w:rsidRPr="002E584A">
              <w:rPr>
                <w:rFonts w:ascii="Courier New" w:hAnsi="Courier New" w:cs="Courier New"/>
              </w:rPr>
              <w:t>for i in range(5):</w:t>
            </w:r>
          </w:p>
          <w:p w14:paraId="12F32DB7" w14:textId="77777777" w:rsidR="002E584A" w:rsidRPr="002E584A" w:rsidRDefault="002E584A" w:rsidP="002E584A">
            <w:pPr>
              <w:spacing w:after="0"/>
              <w:rPr>
                <w:rFonts w:ascii="Courier New" w:hAnsi="Courier New" w:cs="Courier New"/>
              </w:rPr>
            </w:pPr>
            <w:r w:rsidRPr="002E584A">
              <w:rPr>
                <w:rFonts w:ascii="Courier New" w:hAnsi="Courier New" w:cs="Courier New"/>
              </w:rPr>
              <w:t>    axes[0, i].imshow(x_external_noisy[i].reshape(28, 28), cmap="binary")</w:t>
            </w:r>
          </w:p>
          <w:p w14:paraId="162D75F6" w14:textId="77777777" w:rsidR="002E584A" w:rsidRPr="002E584A" w:rsidRDefault="002E584A" w:rsidP="002E584A">
            <w:pPr>
              <w:spacing w:after="0"/>
              <w:rPr>
                <w:rFonts w:ascii="Courier New" w:hAnsi="Courier New" w:cs="Courier New"/>
              </w:rPr>
            </w:pPr>
            <w:r w:rsidRPr="002E584A">
              <w:rPr>
                <w:rFonts w:ascii="Courier New" w:hAnsi="Courier New" w:cs="Courier New"/>
              </w:rPr>
              <w:t>    axes[0, i].set_title("Noisy")</w:t>
            </w:r>
          </w:p>
          <w:p w14:paraId="691325D9" w14:textId="77777777" w:rsidR="002E584A" w:rsidRPr="002E584A" w:rsidRDefault="002E584A" w:rsidP="002E584A">
            <w:pPr>
              <w:spacing w:after="0"/>
              <w:rPr>
                <w:rFonts w:ascii="Courier New" w:hAnsi="Courier New" w:cs="Courier New"/>
              </w:rPr>
            </w:pPr>
          </w:p>
          <w:p w14:paraId="1E9FDA9D" w14:textId="77777777" w:rsidR="002E584A" w:rsidRPr="002E584A" w:rsidRDefault="002E584A" w:rsidP="002E584A">
            <w:pPr>
              <w:spacing w:after="0"/>
              <w:rPr>
                <w:rFonts w:ascii="Courier New" w:hAnsi="Courier New" w:cs="Courier New"/>
              </w:rPr>
            </w:pPr>
            <w:r w:rsidRPr="002E584A">
              <w:rPr>
                <w:rFonts w:ascii="Courier New" w:hAnsi="Courier New" w:cs="Courier New"/>
              </w:rPr>
              <w:t>    axes[1, i].imshow(decoded_external[i].reshape(28, 28), cmap="binary")</w:t>
            </w:r>
          </w:p>
          <w:p w14:paraId="75927846" w14:textId="77777777" w:rsidR="002E584A" w:rsidRPr="002E584A" w:rsidRDefault="002E584A" w:rsidP="002E584A">
            <w:pPr>
              <w:spacing w:after="0"/>
              <w:rPr>
                <w:rFonts w:ascii="Courier New" w:hAnsi="Courier New" w:cs="Courier New"/>
              </w:rPr>
            </w:pPr>
            <w:r w:rsidRPr="002E584A">
              <w:rPr>
                <w:rFonts w:ascii="Courier New" w:hAnsi="Courier New" w:cs="Courier New"/>
              </w:rPr>
              <w:t>    axes[1, i].set_title("Denoised")</w:t>
            </w:r>
          </w:p>
          <w:p w14:paraId="0F1CFAF6" w14:textId="77777777" w:rsidR="002E584A" w:rsidRPr="002E584A" w:rsidRDefault="002E584A" w:rsidP="002E584A">
            <w:pPr>
              <w:spacing w:after="0"/>
              <w:rPr>
                <w:rFonts w:ascii="Courier New" w:hAnsi="Courier New" w:cs="Courier New"/>
              </w:rPr>
            </w:pPr>
          </w:p>
          <w:p w14:paraId="65D467A3" w14:textId="77777777" w:rsidR="002E584A" w:rsidRPr="002E584A" w:rsidRDefault="002E584A" w:rsidP="002E584A">
            <w:pPr>
              <w:spacing w:after="0"/>
              <w:rPr>
                <w:rFonts w:ascii="Courier New" w:hAnsi="Courier New" w:cs="Courier New"/>
              </w:rPr>
            </w:pPr>
            <w:r w:rsidRPr="002E584A">
              <w:rPr>
                <w:rFonts w:ascii="Courier New" w:hAnsi="Courier New" w:cs="Courier New"/>
              </w:rPr>
              <w:t>plt.suptitle("Noisy and Denoised Images")</w:t>
            </w:r>
          </w:p>
          <w:p w14:paraId="2098C1DE" w14:textId="77777777" w:rsidR="002E584A" w:rsidRPr="002E584A" w:rsidRDefault="002E584A" w:rsidP="002E584A">
            <w:pPr>
              <w:spacing w:after="0"/>
              <w:rPr>
                <w:rFonts w:ascii="Courier New" w:hAnsi="Courier New" w:cs="Courier New"/>
              </w:rPr>
            </w:pPr>
            <w:r w:rsidRPr="002E584A">
              <w:rPr>
                <w:rFonts w:ascii="Courier New" w:hAnsi="Courier New" w:cs="Courier New"/>
              </w:rPr>
              <w:t>plt.show()</w:t>
            </w:r>
          </w:p>
          <w:p w14:paraId="2A2EBFCF" w14:textId="77777777" w:rsidR="002E584A" w:rsidRPr="005928DE" w:rsidRDefault="002E584A" w:rsidP="00ED7591">
            <w:pPr>
              <w:spacing w:after="0"/>
              <w:rPr>
                <w:rFonts w:ascii="Courier New" w:hAnsi="Courier New" w:cs="Courier New"/>
                <w:lang w:val="en-US"/>
              </w:rPr>
            </w:pPr>
          </w:p>
        </w:tc>
      </w:tr>
    </w:tbl>
    <w:p w14:paraId="1E599C1F" w14:textId="0BA3B02B" w:rsidR="002E584A" w:rsidRDefault="002E584A" w:rsidP="002E584A">
      <w:pPr>
        <w:jc w:val="center"/>
        <w:rPr>
          <w:lang w:val="en-US"/>
        </w:rPr>
      </w:pPr>
      <w:r>
        <w:rPr>
          <w:lang w:val="en-US"/>
        </w:rPr>
        <w:lastRenderedPageBreak/>
        <w:t xml:space="preserve">Figure </w:t>
      </w:r>
      <w:r w:rsidR="008D0352">
        <w:rPr>
          <w:lang w:val="en-US"/>
        </w:rPr>
        <w:t>1.15</w:t>
      </w:r>
      <w:r>
        <w:rPr>
          <w:lang w:val="en-US"/>
        </w:rPr>
        <w:t xml:space="preserve">. </w:t>
      </w:r>
      <w:r w:rsidR="00FA13C4">
        <w:rPr>
          <w:lang w:val="en-US"/>
        </w:rPr>
        <w:t>Displaying the 5 Tested Noisy to Denoised Images</w:t>
      </w:r>
    </w:p>
    <w:p w14:paraId="18146DEF" w14:textId="58C54946" w:rsidR="008D0352" w:rsidRDefault="008D0352" w:rsidP="002E584A">
      <w:pPr>
        <w:jc w:val="center"/>
        <w:rPr>
          <w:lang w:val="en-US"/>
        </w:rPr>
      </w:pPr>
      <w:r>
        <w:rPr>
          <w:noProof/>
        </w:rPr>
        <w:lastRenderedPageBreak/>
        <w:drawing>
          <wp:inline distT="0" distB="0" distL="0" distR="0" wp14:anchorId="09D9F1E6" wp14:editId="5B157DD2">
            <wp:extent cx="5943600" cy="2863850"/>
            <wp:effectExtent l="0" t="0" r="0" b="0"/>
            <wp:docPr id="1924429250" name="Picture 16" descr="A group of images of a pers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429250" name="Picture 16" descr="A group of images of a person&#10;&#10;AI-generated content may be incorrec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863850"/>
                    </a:xfrm>
                    <a:prstGeom prst="rect">
                      <a:avLst/>
                    </a:prstGeom>
                    <a:noFill/>
                    <a:ln>
                      <a:noFill/>
                    </a:ln>
                  </pic:spPr>
                </pic:pic>
              </a:graphicData>
            </a:graphic>
          </wp:inline>
        </w:drawing>
      </w:r>
    </w:p>
    <w:p w14:paraId="15DD2994" w14:textId="08661D93" w:rsidR="008D0352" w:rsidRDefault="008D0352" w:rsidP="008D0352">
      <w:pPr>
        <w:jc w:val="center"/>
        <w:rPr>
          <w:lang w:val="en-US"/>
        </w:rPr>
      </w:pPr>
      <w:r>
        <w:rPr>
          <w:lang w:val="en-US"/>
        </w:rPr>
        <w:t>Figure 1.15.</w:t>
      </w:r>
      <w:r w:rsidR="000D2AC8">
        <w:rPr>
          <w:lang w:val="en-US"/>
        </w:rPr>
        <w:t>1</w:t>
      </w:r>
      <w:r>
        <w:rPr>
          <w:lang w:val="en-US"/>
        </w:rPr>
        <w:t xml:space="preserve"> Five Noisy to Denoised Images</w:t>
      </w:r>
    </w:p>
    <w:p w14:paraId="44413D65" w14:textId="77777777" w:rsidR="008D0352" w:rsidRDefault="008D0352" w:rsidP="002E584A">
      <w:pPr>
        <w:jc w:val="center"/>
        <w:rPr>
          <w:lang w:val="en-US"/>
        </w:rPr>
      </w:pPr>
    </w:p>
    <w:p w14:paraId="6EC702F0" w14:textId="565A1D42" w:rsidR="002E584A" w:rsidRDefault="00304A44" w:rsidP="002E584A">
      <w:pPr>
        <w:rPr>
          <w:lang w:val="en-US"/>
        </w:rPr>
      </w:pPr>
      <w:r>
        <w:rPr>
          <w:lang w:val="en-US"/>
        </w:rPr>
        <w:t>For the last activity, five noisy to denoised images were tested</w:t>
      </w:r>
      <w:r w:rsidR="000D2AC8">
        <w:rPr>
          <w:lang w:val="en-US"/>
        </w:rPr>
        <w:t xml:space="preserve"> where the images are taken from the internet and not from the same dataset. The code of this can be seen on Figure 1.15 and the plot with the images can be seen on Figure 1.15.1. For the observations, the first image was not able to denoise because the image has a light-colored background which shows the weakness to the grayscale to the image. Furthermore, the second and third image was successfully able to denoise the image however it became blurry with some noise in the background. Lastly, the fourth and fifth image were not successful in deblurring while making the clothes distinguishable.</w:t>
      </w:r>
    </w:p>
    <w:p w14:paraId="4A52DBCE" w14:textId="180F12A4" w:rsidR="00470E97" w:rsidRDefault="00470E97" w:rsidP="00470E97">
      <w:pPr>
        <w:pStyle w:val="Heading3"/>
        <w:numPr>
          <w:ilvl w:val="1"/>
          <w:numId w:val="14"/>
        </w:numPr>
        <w:rPr>
          <w:lang w:val="en-US"/>
        </w:rPr>
      </w:pPr>
      <w:bookmarkStart w:id="8" w:name="_Toc214188760"/>
      <w:r>
        <w:rPr>
          <w:lang w:val="en-US"/>
        </w:rPr>
        <w:t>Answer to Guide Questions, Insights, and Reflections</w:t>
      </w:r>
      <w:bookmarkEnd w:id="8"/>
    </w:p>
    <w:bookmarkEnd w:id="4"/>
    <w:p w14:paraId="4BF9708B" w14:textId="2B31E68C" w:rsidR="00585C3D" w:rsidRPr="00585C3D" w:rsidRDefault="00585C3D" w:rsidP="00585C3D">
      <w:pPr>
        <w:rPr>
          <w:u w:val="single"/>
          <w:lang w:val="en-US"/>
        </w:rPr>
      </w:pPr>
      <w:r w:rsidRPr="00585C3D">
        <w:rPr>
          <w:u w:val="single"/>
          <w:lang w:val="en-US"/>
        </w:rPr>
        <w:t>A.</w:t>
      </w:r>
      <w:r w:rsidR="00584A74">
        <w:rPr>
          <w:u w:val="single"/>
          <w:lang w:val="en-US"/>
        </w:rPr>
        <w:t>1</w:t>
      </w:r>
      <w:r w:rsidRPr="00585C3D">
        <w:rPr>
          <w:u w:val="single"/>
          <w:lang w:val="en-US"/>
        </w:rPr>
        <w:t xml:space="preserve">. </w:t>
      </w:r>
      <w:r w:rsidR="00685411" w:rsidRPr="00685411">
        <w:rPr>
          <w:u w:val="single"/>
          <w:lang w:val="en-US"/>
        </w:rPr>
        <w:t xml:space="preserve">Is the final validation loss better than the previous model? </w:t>
      </w:r>
    </w:p>
    <w:p w14:paraId="77856ECB" w14:textId="7F6E3ACD" w:rsidR="00585C3D" w:rsidRPr="00585C3D" w:rsidRDefault="00585C3D" w:rsidP="00585C3D">
      <w:pPr>
        <w:rPr>
          <w:lang w:val="en-US"/>
        </w:rPr>
      </w:pPr>
      <w:r>
        <w:rPr>
          <w:lang w:val="en-US"/>
        </w:rPr>
        <w:t>The data show</w:t>
      </w:r>
      <w:r w:rsidR="00685411">
        <w:rPr>
          <w:lang w:val="en-US"/>
        </w:rPr>
        <w:t>n</w:t>
      </w:r>
      <w:r>
        <w:rPr>
          <w:lang w:val="en-US"/>
        </w:rPr>
        <w:t xml:space="preserve"> </w:t>
      </w:r>
      <w:r w:rsidR="00685411">
        <w:rPr>
          <w:lang w:val="en-US"/>
        </w:rPr>
        <w:t xml:space="preserve">on </w:t>
      </w:r>
      <w:r w:rsidR="00685411" w:rsidRPr="00685411">
        <w:rPr>
          <w:lang w:val="en-US"/>
        </w:rPr>
        <w:t>Figure 1.</w:t>
      </w:r>
      <w:r w:rsidR="007E4FD2">
        <w:rPr>
          <w:lang w:val="en-US"/>
        </w:rPr>
        <w:t>7</w:t>
      </w:r>
      <w:r w:rsidR="00685411" w:rsidRPr="00685411">
        <w:rPr>
          <w:lang w:val="en-US"/>
        </w:rPr>
        <w:t>.1</w:t>
      </w:r>
      <w:r w:rsidR="009B2107">
        <w:rPr>
          <w:lang w:val="en-US"/>
        </w:rPr>
        <w:t xml:space="preserve"> shows that the final validation loss is 0.0165 while the other previous model in Figure 1.4 has a final validation loss of 0.0177. This implies that the second model is better than the initially trained autoencoder model. </w:t>
      </w:r>
    </w:p>
    <w:p w14:paraId="41418C20" w14:textId="3466409B" w:rsidR="00585C3D" w:rsidRPr="00585C3D" w:rsidRDefault="00585C3D" w:rsidP="00585C3D">
      <w:pPr>
        <w:rPr>
          <w:u w:val="single"/>
          <w:lang w:val="en-US"/>
        </w:rPr>
      </w:pPr>
      <w:r w:rsidRPr="00585C3D">
        <w:rPr>
          <w:u w:val="single"/>
          <w:lang w:val="en-US"/>
        </w:rPr>
        <w:t>A.</w:t>
      </w:r>
      <w:r w:rsidR="00584A74">
        <w:rPr>
          <w:u w:val="single"/>
          <w:lang w:val="en-US"/>
        </w:rPr>
        <w:t>2</w:t>
      </w:r>
      <w:r w:rsidRPr="00585C3D">
        <w:rPr>
          <w:u w:val="single"/>
          <w:lang w:val="en-US"/>
        </w:rPr>
        <w:t xml:space="preserve">. </w:t>
      </w:r>
      <w:r w:rsidR="00685411" w:rsidRPr="00685411">
        <w:rPr>
          <w:u w:val="single"/>
        </w:rPr>
        <w:t xml:space="preserve">Can the model clearly separate the targets into distinguishable clusters? </w:t>
      </w:r>
    </w:p>
    <w:p w14:paraId="2BF814C9" w14:textId="2FF92068" w:rsidR="00585C3D" w:rsidRDefault="00685411" w:rsidP="00585C3D">
      <w:pPr>
        <w:rPr>
          <w:lang w:val="en-US"/>
        </w:rPr>
      </w:pPr>
      <w:r>
        <w:rPr>
          <w:lang w:val="en-US"/>
        </w:rPr>
        <w:t xml:space="preserve">The data on </w:t>
      </w:r>
      <w:r w:rsidRPr="00685411">
        <w:rPr>
          <w:lang w:val="en-US"/>
        </w:rPr>
        <w:t>Figure 1.</w:t>
      </w:r>
      <w:r w:rsidR="007E4FD2">
        <w:rPr>
          <w:lang w:val="en-US"/>
        </w:rPr>
        <w:t>6</w:t>
      </w:r>
      <w:r>
        <w:rPr>
          <w:lang w:val="en-US"/>
        </w:rPr>
        <w:t>.</w:t>
      </w:r>
      <w:r w:rsidR="007E4FD2">
        <w:rPr>
          <w:lang w:val="en-US"/>
        </w:rPr>
        <w:t>2</w:t>
      </w:r>
      <w:r>
        <w:rPr>
          <w:lang w:val="en-US"/>
        </w:rPr>
        <w:t xml:space="preserve"> and Figure 1.6.1</w:t>
      </w:r>
      <w:r w:rsidR="007E4FD2">
        <w:rPr>
          <w:lang w:val="en-US"/>
        </w:rPr>
        <w:t xml:space="preserve"> shows that </w:t>
      </w:r>
      <w:r w:rsidR="007E4FD2" w:rsidRPr="00685411">
        <w:rPr>
          <w:lang w:val="en-US"/>
        </w:rPr>
        <w:t>Figure 1.</w:t>
      </w:r>
      <w:r w:rsidR="007E4FD2">
        <w:rPr>
          <w:lang w:val="en-US"/>
        </w:rPr>
        <w:t xml:space="preserve">6.2 has more distinguishable clusters in comparison to </w:t>
      </w:r>
      <w:r w:rsidR="007E4FD2" w:rsidRPr="00685411">
        <w:rPr>
          <w:lang w:val="en-US"/>
        </w:rPr>
        <w:t>Figure 1.</w:t>
      </w:r>
      <w:r w:rsidR="007E4FD2">
        <w:rPr>
          <w:lang w:val="en-US"/>
        </w:rPr>
        <w:t>6.1.</w:t>
      </w:r>
    </w:p>
    <w:p w14:paraId="09ADFAD6" w14:textId="6AE67572" w:rsidR="00585C3D" w:rsidRDefault="00773BC5" w:rsidP="00585C3D">
      <w:pPr>
        <w:rPr>
          <w:lang w:val="en-US"/>
        </w:rPr>
      </w:pPr>
      <w:r>
        <w:rPr>
          <w:lang w:val="en-US"/>
        </w:rPr>
        <w:t xml:space="preserve">For my insight and reflection, </w:t>
      </w:r>
      <w:r w:rsidR="00041F51">
        <w:rPr>
          <w:lang w:val="en-US"/>
        </w:rPr>
        <w:t>I learned a lot about autoencoders and the different parts which are the original data, encoder, code, decoder and reconstructed data. This means that autoencoders are becoming less like a black box concept to me because parts such as the hidden layer are being explained how to be fine tuned for the input and output layer.</w:t>
      </w:r>
    </w:p>
    <w:p w14:paraId="4EBDC854" w14:textId="77777777" w:rsidR="00041F51" w:rsidRPr="00585C3D" w:rsidRDefault="00041F51" w:rsidP="00585C3D">
      <w:pPr>
        <w:rPr>
          <w:lang w:val="en-US"/>
        </w:rPr>
      </w:pPr>
    </w:p>
    <w:p w14:paraId="1CF5EDEB" w14:textId="05386841" w:rsidR="00470E97" w:rsidRDefault="00470E97" w:rsidP="00470E97">
      <w:pPr>
        <w:rPr>
          <w:lang w:val="en-US"/>
        </w:rPr>
      </w:pPr>
    </w:p>
    <w:p w14:paraId="32573377" w14:textId="77777777" w:rsidR="00D033B6" w:rsidRPr="00470E97" w:rsidRDefault="00D033B6" w:rsidP="00470E97">
      <w:pPr>
        <w:rPr>
          <w:lang w:val="en-US"/>
        </w:rPr>
      </w:pPr>
    </w:p>
    <w:p w14:paraId="09583D12" w14:textId="13942DB6" w:rsidR="00267540" w:rsidRPr="00450A06" w:rsidRDefault="00267540" w:rsidP="00267540">
      <w:pPr>
        <w:pStyle w:val="Heading2"/>
        <w:rPr>
          <w:bCs/>
        </w:rPr>
      </w:pPr>
      <w:bookmarkStart w:id="9" w:name="_Toc214188761"/>
      <w:r>
        <w:rPr>
          <w:lang w:val="en-US"/>
        </w:rPr>
        <w:lastRenderedPageBreak/>
        <w:t xml:space="preserve">Activity 2: </w:t>
      </w:r>
      <w:r w:rsidR="00450A06" w:rsidRPr="00450A06">
        <w:rPr>
          <w:bCs/>
        </w:rPr>
        <w:t>Variational Autoencoders and Generative Adversarial Networks</w:t>
      </w:r>
      <w:bookmarkEnd w:id="9"/>
    </w:p>
    <w:p w14:paraId="4D00102D" w14:textId="77777777" w:rsidR="00470E97" w:rsidRDefault="00470E97" w:rsidP="00470E97">
      <w:pPr>
        <w:pStyle w:val="Heading3"/>
        <w:numPr>
          <w:ilvl w:val="1"/>
          <w:numId w:val="11"/>
        </w:numPr>
        <w:ind w:left="709"/>
        <w:rPr>
          <w:lang w:val="en-US"/>
        </w:rPr>
      </w:pPr>
      <w:bookmarkStart w:id="10" w:name="_Toc214188762"/>
      <w:r w:rsidRPr="00470E97">
        <w:rPr>
          <w:lang w:val="en-US"/>
        </w:rPr>
        <w:t>Objectives</w:t>
      </w:r>
      <w:bookmarkEnd w:id="10"/>
    </w:p>
    <w:p w14:paraId="5A051AF3" w14:textId="77777777" w:rsidR="005C366B" w:rsidRDefault="005C366B" w:rsidP="005C366B">
      <w:pPr>
        <w:pStyle w:val="ListParagraph"/>
        <w:numPr>
          <w:ilvl w:val="0"/>
          <w:numId w:val="29"/>
        </w:numPr>
        <w:rPr>
          <w:lang w:val="en-US"/>
        </w:rPr>
      </w:pPr>
      <w:r w:rsidRPr="005C366B">
        <w:rPr>
          <w:lang w:val="en-US"/>
        </w:rPr>
        <w:t>Understand the working principle and architecture of variational autoencoders and generative adversarial networks</w:t>
      </w:r>
    </w:p>
    <w:p w14:paraId="43AFF640" w14:textId="77777777" w:rsidR="005C366B" w:rsidRDefault="005C366B" w:rsidP="005C366B">
      <w:pPr>
        <w:pStyle w:val="ListParagraph"/>
        <w:numPr>
          <w:ilvl w:val="0"/>
          <w:numId w:val="29"/>
        </w:numPr>
        <w:rPr>
          <w:lang w:val="en-US"/>
        </w:rPr>
      </w:pPr>
      <w:r w:rsidRPr="005C366B">
        <w:rPr>
          <w:lang w:val="en-US"/>
        </w:rPr>
        <w:t>Build and train a variational autoencoder using deep learning framework</w:t>
      </w:r>
    </w:p>
    <w:p w14:paraId="2F195013" w14:textId="77777777" w:rsidR="005C366B" w:rsidRDefault="005C366B" w:rsidP="005C366B">
      <w:pPr>
        <w:pStyle w:val="ListParagraph"/>
        <w:numPr>
          <w:ilvl w:val="0"/>
          <w:numId w:val="29"/>
        </w:numPr>
        <w:rPr>
          <w:lang w:val="en-US"/>
        </w:rPr>
      </w:pPr>
      <w:r w:rsidRPr="005C366B">
        <w:rPr>
          <w:lang w:val="en-US"/>
        </w:rPr>
        <w:t>Build and train a generative adversarial network using deep learning framework</w:t>
      </w:r>
    </w:p>
    <w:p w14:paraId="0BBB510A" w14:textId="77777777" w:rsidR="005C366B" w:rsidRDefault="005C366B" w:rsidP="005C366B">
      <w:pPr>
        <w:pStyle w:val="ListParagraph"/>
        <w:numPr>
          <w:ilvl w:val="0"/>
          <w:numId w:val="29"/>
        </w:numPr>
        <w:rPr>
          <w:lang w:val="en-US"/>
        </w:rPr>
      </w:pPr>
      <w:r w:rsidRPr="005C366B">
        <w:rPr>
          <w:lang w:val="en-US"/>
        </w:rPr>
        <w:t>Visualize the output of the generative networks</w:t>
      </w:r>
    </w:p>
    <w:p w14:paraId="398DAC79" w14:textId="2AA4B4DD" w:rsidR="00470E97" w:rsidRPr="005C366B" w:rsidRDefault="005C366B" w:rsidP="005C366B">
      <w:pPr>
        <w:pStyle w:val="ListParagraph"/>
        <w:numPr>
          <w:ilvl w:val="0"/>
          <w:numId w:val="29"/>
        </w:numPr>
        <w:rPr>
          <w:lang w:val="en-US"/>
        </w:rPr>
      </w:pPr>
      <w:r w:rsidRPr="005C366B">
        <w:rPr>
          <w:lang w:val="en-US"/>
        </w:rPr>
        <w:t>Assess the performance of the implemented generative networks</w:t>
      </w:r>
    </w:p>
    <w:p w14:paraId="40D85159" w14:textId="77777777" w:rsidR="00470E97" w:rsidRDefault="00470E97" w:rsidP="00470E97">
      <w:pPr>
        <w:pStyle w:val="Heading3"/>
        <w:numPr>
          <w:ilvl w:val="1"/>
          <w:numId w:val="11"/>
        </w:numPr>
        <w:ind w:left="709"/>
        <w:rPr>
          <w:lang w:val="en-US"/>
        </w:rPr>
      </w:pPr>
      <w:bookmarkStart w:id="11" w:name="_Toc214188763"/>
      <w:r w:rsidRPr="00470E97">
        <w:rPr>
          <w:lang w:val="en-US"/>
        </w:rPr>
        <w:t>Experimental Procedure</w:t>
      </w:r>
      <w:bookmarkEnd w:id="11"/>
    </w:p>
    <w:p w14:paraId="14DEE757" w14:textId="213D2312" w:rsidR="00470E97" w:rsidRPr="00470E97" w:rsidRDefault="00470E97" w:rsidP="00470E97">
      <w:pPr>
        <w:rPr>
          <w:lang w:val="en-US"/>
        </w:rPr>
      </w:pPr>
      <w:r>
        <w:rPr>
          <w:lang w:val="en-US"/>
        </w:rPr>
        <w:t>&lt;</w:t>
      </w:r>
      <w:r w:rsidR="00D033B6">
        <w:rPr>
          <w:lang w:val="en-US"/>
        </w:rPr>
        <w:t>…</w:t>
      </w:r>
      <w:r>
        <w:rPr>
          <w:lang w:val="en-US"/>
        </w:rPr>
        <w:t>&gt;</w:t>
      </w:r>
    </w:p>
    <w:p w14:paraId="6A1CBE9F" w14:textId="77777777" w:rsidR="00470E97" w:rsidRDefault="00470E97" w:rsidP="00470E97">
      <w:pPr>
        <w:pStyle w:val="Heading3"/>
        <w:numPr>
          <w:ilvl w:val="1"/>
          <w:numId w:val="11"/>
        </w:numPr>
        <w:ind w:left="709"/>
        <w:rPr>
          <w:lang w:val="en-US"/>
        </w:rPr>
      </w:pPr>
      <w:bookmarkStart w:id="12" w:name="_Toc214188764"/>
      <w:r w:rsidRPr="00470E97">
        <w:rPr>
          <w:lang w:val="en-US"/>
        </w:rPr>
        <w:t>Results and Analysis</w:t>
      </w:r>
      <w:bookmarkEnd w:id="12"/>
    </w:p>
    <w:tbl>
      <w:tblPr>
        <w:tblStyle w:val="TableGrid"/>
        <w:tblW w:w="0" w:type="auto"/>
        <w:shd w:val="clear" w:color="auto" w:fill="F2F2F2" w:themeFill="background1" w:themeFillShade="F2"/>
        <w:tblLook w:val="04A0" w:firstRow="1" w:lastRow="0" w:firstColumn="1" w:lastColumn="0" w:noHBand="0" w:noVBand="1"/>
      </w:tblPr>
      <w:tblGrid>
        <w:gridCol w:w="9330"/>
      </w:tblGrid>
      <w:tr w:rsidR="005C366B" w14:paraId="76DE7EB0" w14:textId="77777777" w:rsidTr="00ED7591">
        <w:tc>
          <w:tcPr>
            <w:tcW w:w="9350" w:type="dxa"/>
            <w:tcBorders>
              <w:top w:val="double" w:sz="4" w:space="0" w:color="auto"/>
              <w:left w:val="double" w:sz="4" w:space="0" w:color="auto"/>
              <w:bottom w:val="double" w:sz="4" w:space="0" w:color="auto"/>
              <w:right w:val="double" w:sz="4" w:space="0" w:color="auto"/>
            </w:tcBorders>
          </w:tcPr>
          <w:p w14:paraId="17929CFD"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Import libraries</w:t>
            </w:r>
          </w:p>
          <w:p w14:paraId="6E9D5BF7"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from torchvision.datasets import EMNIST</w:t>
            </w:r>
          </w:p>
          <w:p w14:paraId="25DE0C91" w14:textId="77777777" w:rsidR="00450A06" w:rsidRPr="00450A06" w:rsidRDefault="00450A06" w:rsidP="00450A06">
            <w:pPr>
              <w:spacing w:after="0"/>
              <w:rPr>
                <w:rFonts w:ascii="Courier New" w:hAnsi="Courier New" w:cs="Courier New"/>
                <w:lang w:val="en-US"/>
              </w:rPr>
            </w:pPr>
          </w:p>
          <w:p w14:paraId="5294D7A3"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Get the EMNIST dataset. Use the balanced split</w:t>
            </w:r>
          </w:p>
          <w:p w14:paraId="33217490"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Normalize the image pixel values to within the range [0, 1]</w:t>
            </w:r>
          </w:p>
          <w:p w14:paraId="258184D1"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Save the training data to variable X_train as a Numpy array</w:t>
            </w:r>
          </w:p>
          <w:p w14:paraId="74D10ADB"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Save the testing data to variable X_test as a Numpy array</w:t>
            </w:r>
          </w:p>
          <w:p w14:paraId="129A77F6"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Save the targets to variable y as a Numpy array</w:t>
            </w:r>
          </w:p>
          <w:p w14:paraId="4AF8CA58"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Note that the images provided are inverted horizontally and</w:t>
            </w:r>
          </w:p>
          <w:p w14:paraId="457771BA"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rotated 90 anti-clockwise. It must be oriented properly</w:t>
            </w:r>
          </w:p>
          <w:p w14:paraId="1252CBA8"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YOUR CODE HERE-- ###</w:t>
            </w:r>
          </w:p>
          <w:p w14:paraId="0D5BB2C4"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from torchvision import transforms</w:t>
            </w:r>
          </w:p>
          <w:p w14:paraId="11E5CEAA" w14:textId="77777777" w:rsidR="00450A06" w:rsidRPr="00450A06" w:rsidRDefault="00450A06" w:rsidP="00450A06">
            <w:pPr>
              <w:spacing w:after="0"/>
              <w:rPr>
                <w:rFonts w:ascii="Courier New" w:hAnsi="Courier New" w:cs="Courier New"/>
                <w:lang w:val="en-US"/>
              </w:rPr>
            </w:pPr>
          </w:p>
          <w:p w14:paraId="383611D8"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emnist_train = EMNIST("./data", split="balanced", train=True, download=True,</w:t>
            </w:r>
          </w:p>
          <w:p w14:paraId="0D576D41"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xml:space="preserve">                      transform=transforms.ToTensor()</w:t>
            </w:r>
          </w:p>
          <w:p w14:paraId="6E070BA9"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xml:space="preserve">                      )</w:t>
            </w:r>
          </w:p>
          <w:p w14:paraId="1F574350"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emnist_test = EMNIST("./data", split="balanced", train=False, download=True,</w:t>
            </w:r>
          </w:p>
          <w:p w14:paraId="71BE23B5"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xml:space="preserve">                     transform=transforms.ToTensor()</w:t>
            </w:r>
          </w:p>
          <w:p w14:paraId="266CDA2E"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xml:space="preserve">                     )</w:t>
            </w:r>
          </w:p>
          <w:p w14:paraId="38FAE144" w14:textId="77777777" w:rsidR="00450A06" w:rsidRPr="00450A06" w:rsidRDefault="00450A06" w:rsidP="00450A06">
            <w:pPr>
              <w:spacing w:after="0"/>
              <w:rPr>
                <w:rFonts w:ascii="Courier New" w:hAnsi="Courier New" w:cs="Courier New"/>
                <w:lang w:val="en-US"/>
              </w:rPr>
            </w:pPr>
          </w:p>
          <w:p w14:paraId="0BA0BD48"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X_train = emnist_train.data.numpy().astype("float32")/255</w:t>
            </w:r>
          </w:p>
          <w:p w14:paraId="308A22E3"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X_train = np.rot90(X_train, k=2)</w:t>
            </w:r>
          </w:p>
          <w:p w14:paraId="3E692CFD"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X_train = np.flipud(X_train)</w:t>
            </w:r>
          </w:p>
          <w:p w14:paraId="63EFCD89"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X_train = np.fliplr(X_train)</w:t>
            </w:r>
          </w:p>
          <w:p w14:paraId="01ACE2A1"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X_train = np.expand_dims(X_train, axis=-1)</w:t>
            </w:r>
          </w:p>
          <w:p w14:paraId="607EF681" w14:textId="77777777" w:rsidR="00450A06" w:rsidRPr="00450A06" w:rsidRDefault="00450A06" w:rsidP="00450A06">
            <w:pPr>
              <w:spacing w:after="0"/>
              <w:rPr>
                <w:rFonts w:ascii="Courier New" w:hAnsi="Courier New" w:cs="Courier New"/>
                <w:lang w:val="en-US"/>
              </w:rPr>
            </w:pPr>
          </w:p>
          <w:p w14:paraId="01C39FAA"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X_test = emnist_test.data.numpy().astype("float32")/255</w:t>
            </w:r>
          </w:p>
          <w:p w14:paraId="48D0FD59"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X_test = np.rot90(X_test, k=2)</w:t>
            </w:r>
          </w:p>
          <w:p w14:paraId="149408D8"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X_test = np.flipud(X_test)</w:t>
            </w:r>
          </w:p>
          <w:p w14:paraId="0E23F1DB"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X_test = np.fliplr(X_test)</w:t>
            </w:r>
          </w:p>
          <w:p w14:paraId="1402188E"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X_test = np.expand_dims(X_test, axis=-1)</w:t>
            </w:r>
          </w:p>
          <w:p w14:paraId="2F74C9B1" w14:textId="77777777" w:rsidR="00450A06" w:rsidRPr="00450A06" w:rsidRDefault="00450A06" w:rsidP="00450A06">
            <w:pPr>
              <w:spacing w:after="0"/>
              <w:rPr>
                <w:rFonts w:ascii="Courier New" w:hAnsi="Courier New" w:cs="Courier New"/>
                <w:lang w:val="en-US"/>
              </w:rPr>
            </w:pPr>
          </w:p>
          <w:p w14:paraId="2E6A576E"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y = emnist_train.targets.numpy()</w:t>
            </w:r>
          </w:p>
          <w:p w14:paraId="40A8DF6B" w14:textId="77777777" w:rsidR="00450A06" w:rsidRPr="00450A06" w:rsidRDefault="00450A06" w:rsidP="00450A06">
            <w:pPr>
              <w:spacing w:after="0"/>
              <w:rPr>
                <w:rFonts w:ascii="Courier New" w:hAnsi="Courier New" w:cs="Courier New"/>
                <w:lang w:val="en-US"/>
              </w:rPr>
            </w:pPr>
          </w:p>
          <w:p w14:paraId="298FD826"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lastRenderedPageBreak/>
              <w:t># Display the first thirty (30) images from the training split</w:t>
            </w:r>
          </w:p>
          <w:p w14:paraId="0E640033"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Place ten (10) images per row</w:t>
            </w:r>
          </w:p>
          <w:p w14:paraId="2D686890"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Each image should have a label underneath</w:t>
            </w:r>
          </w:p>
          <w:p w14:paraId="19803375"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YOUR CODE HERE-- ###</w:t>
            </w:r>
          </w:p>
          <w:p w14:paraId="6642CC7E"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figure, axs = plt.subplots(3, 10, figsize=(20, 6))</w:t>
            </w:r>
          </w:p>
          <w:p w14:paraId="2BABF86F"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print(X_train.shape)</w:t>
            </w:r>
          </w:p>
          <w:p w14:paraId="7F667B0F" w14:textId="77777777" w:rsidR="00450A06" w:rsidRPr="00450A06" w:rsidRDefault="00450A06" w:rsidP="00450A06">
            <w:pPr>
              <w:spacing w:after="0"/>
              <w:rPr>
                <w:rFonts w:ascii="Courier New" w:hAnsi="Courier New" w:cs="Courier New"/>
                <w:lang w:val="en-US"/>
              </w:rPr>
            </w:pPr>
          </w:p>
          <w:p w14:paraId="198BEC42"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for i, j in enumerate(axs.flatten()):</w:t>
            </w:r>
          </w:p>
          <w:p w14:paraId="27F3528E"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xml:space="preserve">  j.imshow(X_train[i])</w:t>
            </w:r>
          </w:p>
          <w:p w14:paraId="3CB2DC5D"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xml:space="preserve">  j.set_title(y[i])</w:t>
            </w:r>
          </w:p>
          <w:p w14:paraId="34BCC044" w14:textId="77777777" w:rsidR="00450A06" w:rsidRPr="00450A06" w:rsidRDefault="00450A06" w:rsidP="00450A06">
            <w:pPr>
              <w:spacing w:after="0"/>
              <w:rPr>
                <w:rFonts w:ascii="Courier New" w:hAnsi="Courier New" w:cs="Courier New"/>
                <w:lang w:val="en-US"/>
              </w:rPr>
            </w:pPr>
          </w:p>
          <w:p w14:paraId="4828BA6F"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plt.tight_layout()</w:t>
            </w:r>
          </w:p>
          <w:p w14:paraId="5BA57DF8" w14:textId="5D8503F9" w:rsidR="00450A06" w:rsidRPr="005C366B" w:rsidRDefault="00450A06" w:rsidP="00450A06">
            <w:pPr>
              <w:spacing w:after="0"/>
              <w:rPr>
                <w:rFonts w:ascii="Courier New" w:hAnsi="Courier New" w:cs="Courier New"/>
                <w:lang w:val="en-US"/>
              </w:rPr>
            </w:pPr>
            <w:r w:rsidRPr="00450A06">
              <w:rPr>
                <w:rFonts w:ascii="Courier New" w:hAnsi="Courier New" w:cs="Courier New"/>
                <w:lang w:val="en-US"/>
              </w:rPr>
              <w:t>plt.show()</w:t>
            </w:r>
          </w:p>
        </w:tc>
      </w:tr>
    </w:tbl>
    <w:p w14:paraId="50AF1FD8" w14:textId="2DE7811A" w:rsidR="005C366B" w:rsidRDefault="005C366B" w:rsidP="005C366B">
      <w:pPr>
        <w:jc w:val="center"/>
        <w:rPr>
          <w:lang w:val="en-US"/>
        </w:rPr>
      </w:pPr>
      <w:r>
        <w:rPr>
          <w:lang w:val="en-US"/>
        </w:rPr>
        <w:lastRenderedPageBreak/>
        <w:t xml:space="preserve">Figure </w:t>
      </w:r>
      <w:r w:rsidR="00450A06">
        <w:rPr>
          <w:lang w:val="en-US"/>
        </w:rPr>
        <w:t>2</w:t>
      </w:r>
      <w:r>
        <w:rPr>
          <w:lang w:val="en-US"/>
        </w:rPr>
        <w:t xml:space="preserve">.1. </w:t>
      </w:r>
      <w:r w:rsidR="00450A06">
        <w:rPr>
          <w:lang w:val="en-US"/>
        </w:rPr>
        <w:t>Code for Loading the EMNIST Dataset and Plotting it</w:t>
      </w:r>
    </w:p>
    <w:p w14:paraId="48C38129" w14:textId="64A43131" w:rsidR="00450A06" w:rsidRDefault="00450A06" w:rsidP="00450A06">
      <w:pPr>
        <w:jc w:val="center"/>
        <w:rPr>
          <w:lang w:val="en-US"/>
        </w:rPr>
      </w:pPr>
      <w:r>
        <w:rPr>
          <w:noProof/>
        </w:rPr>
        <w:drawing>
          <wp:inline distT="0" distB="0" distL="0" distR="0" wp14:anchorId="28F9ED50" wp14:editId="6352D423">
            <wp:extent cx="5943600" cy="1789430"/>
            <wp:effectExtent l="0" t="0" r="0" b="1270"/>
            <wp:docPr id="1842115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1789430"/>
                    </a:xfrm>
                    <a:prstGeom prst="rect">
                      <a:avLst/>
                    </a:prstGeom>
                    <a:noFill/>
                    <a:ln>
                      <a:noFill/>
                    </a:ln>
                  </pic:spPr>
                </pic:pic>
              </a:graphicData>
            </a:graphic>
          </wp:inline>
        </w:drawing>
      </w:r>
    </w:p>
    <w:p w14:paraId="0F3EE5B4" w14:textId="5054F445" w:rsidR="00450A06" w:rsidRDefault="00450A06" w:rsidP="00450A06">
      <w:pPr>
        <w:jc w:val="center"/>
        <w:rPr>
          <w:lang w:val="en-US"/>
        </w:rPr>
      </w:pPr>
      <w:r>
        <w:rPr>
          <w:lang w:val="en-US"/>
        </w:rPr>
        <w:t>Figure 2.1.1 EMNIST Dataset Plot</w:t>
      </w:r>
    </w:p>
    <w:p w14:paraId="3C3D06D0" w14:textId="4B5BA033" w:rsidR="00450A06" w:rsidRDefault="00450A06" w:rsidP="00450A06">
      <w:pPr>
        <w:rPr>
          <w:lang w:val="en-US"/>
        </w:rPr>
      </w:pPr>
      <w:r>
        <w:rPr>
          <w:lang w:val="en-US"/>
        </w:rPr>
        <w:t xml:space="preserve">Figure 2.1. and Figure 2.1.1 show </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450A06" w14:paraId="4C5C8357" w14:textId="77777777" w:rsidTr="00ED7591">
        <w:tc>
          <w:tcPr>
            <w:tcW w:w="9350" w:type="dxa"/>
            <w:tcBorders>
              <w:top w:val="double" w:sz="4" w:space="0" w:color="auto"/>
              <w:left w:val="double" w:sz="4" w:space="0" w:color="auto"/>
              <w:bottom w:val="double" w:sz="4" w:space="0" w:color="auto"/>
              <w:right w:val="double" w:sz="4" w:space="0" w:color="auto"/>
            </w:tcBorders>
          </w:tcPr>
          <w:p w14:paraId="2212F333" w14:textId="77777777" w:rsidR="00450A06" w:rsidRPr="00450A06" w:rsidRDefault="00450A06" w:rsidP="00450A06">
            <w:pPr>
              <w:spacing w:after="0"/>
              <w:rPr>
                <w:rFonts w:ascii="Courier New" w:hAnsi="Courier New" w:cs="Courier New"/>
              </w:rPr>
            </w:pPr>
            <w:r w:rsidRPr="00450A06">
              <w:rPr>
                <w:rFonts w:ascii="Courier New" w:hAnsi="Courier New" w:cs="Courier New"/>
              </w:rPr>
              <w:t># Create the encoder network layers from the illustrated model plot</w:t>
            </w:r>
          </w:p>
          <w:p w14:paraId="4C08C1B2" w14:textId="77777777" w:rsidR="00450A06" w:rsidRPr="00450A06" w:rsidRDefault="00450A06" w:rsidP="00450A06">
            <w:pPr>
              <w:spacing w:after="0"/>
              <w:rPr>
                <w:rFonts w:ascii="Courier New" w:hAnsi="Courier New" w:cs="Courier New"/>
              </w:rPr>
            </w:pPr>
            <w:r w:rsidRPr="00450A06">
              <w:rPr>
                <w:rFonts w:ascii="Courier New" w:hAnsi="Courier New" w:cs="Courier New"/>
              </w:rPr>
              <w:t># Use the latent_dim variable to define the probability distribution parameters</w:t>
            </w:r>
          </w:p>
          <w:p w14:paraId="06FB9F29" w14:textId="77777777" w:rsidR="00450A06" w:rsidRPr="00450A06" w:rsidRDefault="00450A06" w:rsidP="00450A06">
            <w:pPr>
              <w:spacing w:after="0"/>
              <w:rPr>
                <w:rFonts w:ascii="Courier New" w:hAnsi="Courier New" w:cs="Courier New"/>
              </w:rPr>
            </w:pPr>
            <w:r w:rsidRPr="00450A06">
              <w:rPr>
                <w:rFonts w:ascii="Courier New" w:hAnsi="Courier New" w:cs="Courier New"/>
              </w:rPr>
              <w:t># Save the input layer to input_img variable</w:t>
            </w:r>
          </w:p>
          <w:p w14:paraId="7E15A508" w14:textId="77777777" w:rsidR="00450A06" w:rsidRPr="00450A06" w:rsidRDefault="00450A06" w:rsidP="00450A06">
            <w:pPr>
              <w:spacing w:after="0"/>
              <w:rPr>
                <w:rFonts w:ascii="Courier New" w:hAnsi="Courier New" w:cs="Courier New"/>
              </w:rPr>
            </w:pPr>
            <w:r w:rsidRPr="00450A06">
              <w:rPr>
                <w:rFonts w:ascii="Courier New" w:hAnsi="Courier New" w:cs="Courier New"/>
              </w:rPr>
              <w:t># Save the mean layer output to z_mean variable</w:t>
            </w:r>
          </w:p>
          <w:p w14:paraId="1F692C81" w14:textId="77777777" w:rsidR="00450A06" w:rsidRPr="00450A06" w:rsidRDefault="00450A06" w:rsidP="00450A06">
            <w:pPr>
              <w:spacing w:after="0"/>
              <w:rPr>
                <w:rFonts w:ascii="Courier New" w:hAnsi="Courier New" w:cs="Courier New"/>
              </w:rPr>
            </w:pPr>
            <w:r w:rsidRPr="00450A06">
              <w:rPr>
                <w:rFonts w:ascii="Courier New" w:hAnsi="Courier New" w:cs="Courier New"/>
              </w:rPr>
              <w:t># Save the logarithm of the variance layer output to z_log_var variable</w:t>
            </w:r>
          </w:p>
          <w:p w14:paraId="20DD0970" w14:textId="77777777" w:rsidR="00450A06" w:rsidRPr="00450A06" w:rsidRDefault="00450A06" w:rsidP="00450A06">
            <w:pPr>
              <w:spacing w:after="0"/>
              <w:rPr>
                <w:rFonts w:ascii="Courier New" w:hAnsi="Courier New" w:cs="Courier New"/>
              </w:rPr>
            </w:pPr>
            <w:r w:rsidRPr="00450A06">
              <w:rPr>
                <w:rFonts w:ascii="Courier New" w:hAnsi="Courier New" w:cs="Courier New"/>
              </w:rPr>
              <w:t># Save the sampling layer output to z_sample variable</w:t>
            </w:r>
          </w:p>
          <w:p w14:paraId="5ABFC67B" w14:textId="77777777" w:rsidR="00450A06" w:rsidRPr="00450A06" w:rsidRDefault="00450A06" w:rsidP="00450A06">
            <w:pPr>
              <w:spacing w:after="0"/>
              <w:rPr>
                <w:rFonts w:ascii="Courier New" w:hAnsi="Courier New" w:cs="Courier New"/>
              </w:rPr>
            </w:pPr>
            <w:r w:rsidRPr="00450A06">
              <w:rPr>
                <w:rFonts w:ascii="Courier New" w:hAnsi="Courier New" w:cs="Courier New"/>
              </w:rPr>
              <w:t>### --YOUR CODE HERE-- ###</w:t>
            </w:r>
          </w:p>
          <w:p w14:paraId="0A2E50C0" w14:textId="77777777" w:rsidR="00450A06" w:rsidRPr="00450A06" w:rsidRDefault="00450A06" w:rsidP="00450A06">
            <w:pPr>
              <w:spacing w:after="0"/>
              <w:rPr>
                <w:rFonts w:ascii="Courier New" w:hAnsi="Courier New" w:cs="Courier New"/>
              </w:rPr>
            </w:pPr>
            <w:r w:rsidRPr="00450A06">
              <w:rPr>
                <w:rFonts w:ascii="Courier New" w:hAnsi="Courier New" w:cs="Courier New"/>
              </w:rPr>
              <w:t>input_img = Input(shape=(28,28,1))</w:t>
            </w:r>
          </w:p>
          <w:p w14:paraId="2DDC9717" w14:textId="77777777" w:rsidR="00450A06" w:rsidRPr="00450A06" w:rsidRDefault="00450A06" w:rsidP="00450A06">
            <w:pPr>
              <w:spacing w:after="0"/>
              <w:rPr>
                <w:rFonts w:ascii="Courier New" w:hAnsi="Courier New" w:cs="Courier New"/>
              </w:rPr>
            </w:pPr>
            <w:r w:rsidRPr="00450A06">
              <w:rPr>
                <w:rFonts w:ascii="Courier New" w:hAnsi="Courier New" w:cs="Courier New"/>
              </w:rPr>
              <w:t>x = Conv2D(32, 1, activation="relu")(input_img)</w:t>
            </w:r>
          </w:p>
          <w:p w14:paraId="029D0FD2"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x.shape)</w:t>
            </w:r>
          </w:p>
          <w:p w14:paraId="5E74A32F" w14:textId="77777777" w:rsidR="00450A06" w:rsidRPr="00450A06" w:rsidRDefault="00450A06" w:rsidP="00450A06">
            <w:pPr>
              <w:spacing w:after="0"/>
              <w:rPr>
                <w:rFonts w:ascii="Courier New" w:hAnsi="Courier New" w:cs="Courier New"/>
              </w:rPr>
            </w:pPr>
            <w:r w:rsidRPr="00450A06">
              <w:rPr>
                <w:rFonts w:ascii="Courier New" w:hAnsi="Courier New" w:cs="Courier New"/>
              </w:rPr>
              <w:t>m = MaxPooling2D(2)(x)</w:t>
            </w:r>
          </w:p>
          <w:p w14:paraId="3BA52F3F"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m.shape)</w:t>
            </w:r>
          </w:p>
          <w:p w14:paraId="4B126751" w14:textId="77777777" w:rsidR="00450A06" w:rsidRPr="00450A06" w:rsidRDefault="00450A06" w:rsidP="00450A06">
            <w:pPr>
              <w:spacing w:after="0"/>
              <w:rPr>
                <w:rFonts w:ascii="Courier New" w:hAnsi="Courier New" w:cs="Courier New"/>
              </w:rPr>
            </w:pPr>
            <w:r w:rsidRPr="00450A06">
              <w:rPr>
                <w:rFonts w:ascii="Courier New" w:hAnsi="Courier New" w:cs="Courier New"/>
              </w:rPr>
              <w:t>x1 = Conv2D(64, 1, activation="relu")(m)</w:t>
            </w:r>
          </w:p>
          <w:p w14:paraId="1C1269B1"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x1.shape)</w:t>
            </w:r>
          </w:p>
          <w:p w14:paraId="096D67EC" w14:textId="77777777" w:rsidR="00450A06" w:rsidRPr="00450A06" w:rsidRDefault="00450A06" w:rsidP="00450A06">
            <w:pPr>
              <w:spacing w:after="0"/>
              <w:rPr>
                <w:rFonts w:ascii="Courier New" w:hAnsi="Courier New" w:cs="Courier New"/>
              </w:rPr>
            </w:pPr>
            <w:r w:rsidRPr="00450A06">
              <w:rPr>
                <w:rFonts w:ascii="Courier New" w:hAnsi="Courier New" w:cs="Courier New"/>
              </w:rPr>
              <w:t>m1 = MaxPooling2D(2, padding="same")(x1)</w:t>
            </w:r>
          </w:p>
          <w:p w14:paraId="45387A30"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m1.shape)</w:t>
            </w:r>
          </w:p>
          <w:p w14:paraId="22B458C8" w14:textId="77777777" w:rsidR="00450A06" w:rsidRPr="00450A06" w:rsidRDefault="00450A06" w:rsidP="00450A06">
            <w:pPr>
              <w:spacing w:after="0"/>
              <w:rPr>
                <w:rFonts w:ascii="Courier New" w:hAnsi="Courier New" w:cs="Courier New"/>
              </w:rPr>
            </w:pPr>
            <w:r w:rsidRPr="00450A06">
              <w:rPr>
                <w:rFonts w:ascii="Courier New" w:hAnsi="Courier New" w:cs="Courier New"/>
              </w:rPr>
              <w:t>xm = Flatten()(m1)</w:t>
            </w:r>
          </w:p>
          <w:p w14:paraId="7BBEC639"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xm.shape)</w:t>
            </w:r>
          </w:p>
          <w:p w14:paraId="60C7632E" w14:textId="77777777" w:rsidR="00450A06" w:rsidRPr="00450A06" w:rsidRDefault="00450A06" w:rsidP="00450A06">
            <w:pPr>
              <w:spacing w:after="0"/>
              <w:rPr>
                <w:rFonts w:ascii="Courier New" w:hAnsi="Courier New" w:cs="Courier New"/>
              </w:rPr>
            </w:pPr>
            <w:r w:rsidRPr="00450A06">
              <w:rPr>
                <w:rFonts w:ascii="Courier New" w:hAnsi="Courier New" w:cs="Courier New"/>
              </w:rPr>
              <w:t>d = Dense(64, activation="relu")(xm)</w:t>
            </w:r>
          </w:p>
          <w:p w14:paraId="5C34B9E5" w14:textId="77777777" w:rsidR="00450A06" w:rsidRPr="00450A06" w:rsidRDefault="00450A06" w:rsidP="00450A06">
            <w:pPr>
              <w:spacing w:after="0"/>
              <w:rPr>
                <w:rFonts w:ascii="Courier New" w:hAnsi="Courier New" w:cs="Courier New"/>
              </w:rPr>
            </w:pPr>
            <w:r w:rsidRPr="00450A06">
              <w:rPr>
                <w:rFonts w:ascii="Courier New" w:hAnsi="Courier New" w:cs="Courier New"/>
              </w:rPr>
              <w:lastRenderedPageBreak/>
              <w:t>print(d.shape)</w:t>
            </w:r>
          </w:p>
          <w:p w14:paraId="6DCC6C64" w14:textId="77777777" w:rsidR="00450A06" w:rsidRPr="00450A06" w:rsidRDefault="00450A06" w:rsidP="00450A06">
            <w:pPr>
              <w:spacing w:after="0"/>
              <w:rPr>
                <w:rFonts w:ascii="Courier New" w:hAnsi="Courier New" w:cs="Courier New"/>
              </w:rPr>
            </w:pPr>
            <w:r w:rsidRPr="00450A06">
              <w:rPr>
                <w:rFonts w:ascii="Courier New" w:hAnsi="Courier New" w:cs="Courier New"/>
              </w:rPr>
              <w:t>z_mean = Dense(latent_dim, activation="linear")(d)</w:t>
            </w:r>
          </w:p>
          <w:p w14:paraId="56672F3D"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z_mean.shape)</w:t>
            </w:r>
          </w:p>
          <w:p w14:paraId="4F8C1B30" w14:textId="77777777" w:rsidR="00450A06" w:rsidRPr="00450A06" w:rsidRDefault="00450A06" w:rsidP="00450A06">
            <w:pPr>
              <w:spacing w:after="0"/>
              <w:rPr>
                <w:rFonts w:ascii="Courier New" w:hAnsi="Courier New" w:cs="Courier New"/>
              </w:rPr>
            </w:pPr>
            <w:r w:rsidRPr="00450A06">
              <w:rPr>
                <w:rFonts w:ascii="Courier New" w:hAnsi="Courier New" w:cs="Courier New"/>
              </w:rPr>
              <w:t>z_log_var = Dense(latent_dim, activation="linear")(d)</w:t>
            </w:r>
          </w:p>
          <w:p w14:paraId="4CFBED15"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z_log_var.shape)</w:t>
            </w:r>
          </w:p>
          <w:p w14:paraId="77C32700" w14:textId="77777777" w:rsidR="00450A06" w:rsidRPr="00450A06" w:rsidRDefault="00450A06" w:rsidP="00450A06">
            <w:pPr>
              <w:spacing w:after="0"/>
              <w:rPr>
                <w:rFonts w:ascii="Courier New" w:hAnsi="Courier New" w:cs="Courier New"/>
              </w:rPr>
            </w:pPr>
            <w:r w:rsidRPr="00450A06">
              <w:rPr>
                <w:rFonts w:ascii="Courier New" w:hAnsi="Courier New" w:cs="Courier New"/>
              </w:rPr>
              <w:t>z_sample = Sampling()([z_mean, z_log_var])</w:t>
            </w:r>
          </w:p>
          <w:p w14:paraId="14BC2C2E"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z_sample.shape)</w:t>
            </w:r>
          </w:p>
          <w:p w14:paraId="11F799E2" w14:textId="77777777" w:rsidR="00450A06" w:rsidRPr="00450A06" w:rsidRDefault="00450A06" w:rsidP="00450A06">
            <w:pPr>
              <w:spacing w:after="0"/>
              <w:rPr>
                <w:rFonts w:ascii="Courier New" w:hAnsi="Courier New" w:cs="Courier New"/>
              </w:rPr>
            </w:pPr>
          </w:p>
          <w:p w14:paraId="62D73D47" w14:textId="77777777" w:rsidR="00450A06" w:rsidRPr="00450A06" w:rsidRDefault="00450A06" w:rsidP="00450A06">
            <w:pPr>
              <w:spacing w:after="0"/>
              <w:rPr>
                <w:rFonts w:ascii="Courier New" w:hAnsi="Courier New" w:cs="Courier New"/>
              </w:rPr>
            </w:pPr>
            <w:r w:rsidRPr="00450A06">
              <w:rPr>
                <w:rFonts w:ascii="Courier New" w:hAnsi="Courier New" w:cs="Courier New"/>
              </w:rPr>
              <w:t># Create the encoder network using the layers defined above</w:t>
            </w:r>
          </w:p>
          <w:p w14:paraId="7656C640" w14:textId="77777777" w:rsidR="00450A06" w:rsidRPr="00450A06" w:rsidRDefault="00450A06" w:rsidP="00450A06">
            <w:pPr>
              <w:spacing w:after="0"/>
              <w:rPr>
                <w:rFonts w:ascii="Courier New" w:hAnsi="Courier New" w:cs="Courier New"/>
              </w:rPr>
            </w:pPr>
            <w:r w:rsidRPr="00450A06">
              <w:rPr>
                <w:rFonts w:ascii="Courier New" w:hAnsi="Courier New" w:cs="Courier New"/>
              </w:rPr>
              <w:t>vae_encoder = Model(input_img, [z_mean, z_log_var, z_sample], name="encoder")</w:t>
            </w:r>
          </w:p>
          <w:p w14:paraId="22AC704A" w14:textId="77777777" w:rsidR="00450A06" w:rsidRPr="005928DE" w:rsidRDefault="00450A06" w:rsidP="00ED7591">
            <w:pPr>
              <w:spacing w:after="0"/>
              <w:rPr>
                <w:rFonts w:ascii="Courier New" w:hAnsi="Courier New" w:cs="Courier New"/>
                <w:lang w:val="en-US"/>
              </w:rPr>
            </w:pPr>
          </w:p>
        </w:tc>
      </w:tr>
    </w:tbl>
    <w:p w14:paraId="1427819A" w14:textId="0B7CA5C6" w:rsidR="00450A06" w:rsidRDefault="00450A06" w:rsidP="00450A06">
      <w:pPr>
        <w:jc w:val="center"/>
        <w:rPr>
          <w:lang w:val="en-US"/>
        </w:rPr>
      </w:pPr>
      <w:r>
        <w:rPr>
          <w:lang w:val="en-US"/>
        </w:rPr>
        <w:lastRenderedPageBreak/>
        <w:t>Figure 2.2. Code for Building Encoder Network Layers</w:t>
      </w:r>
    </w:p>
    <w:p w14:paraId="2F6AAA21" w14:textId="765D081E" w:rsidR="00450A06" w:rsidRDefault="00450A06" w:rsidP="00450A06">
      <w:pPr>
        <w:rPr>
          <w:lang w:val="en-US"/>
        </w:rPr>
      </w:pPr>
      <w:r>
        <w:rPr>
          <w:noProof/>
        </w:rPr>
        <w:lastRenderedPageBreak/>
        <w:drawing>
          <wp:inline distT="0" distB="0" distL="0" distR="0" wp14:anchorId="46A9122A" wp14:editId="5F1AA713">
            <wp:extent cx="5943600" cy="7093585"/>
            <wp:effectExtent l="0" t="0" r="0" b="0"/>
            <wp:docPr id="121691125" name="Picture 2" descr="A black and white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91125" name="Picture 2" descr="A black and white diagram&#10;&#10;AI-generated content may be incorre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7093585"/>
                    </a:xfrm>
                    <a:prstGeom prst="rect">
                      <a:avLst/>
                    </a:prstGeom>
                    <a:noFill/>
                    <a:ln>
                      <a:noFill/>
                    </a:ln>
                  </pic:spPr>
                </pic:pic>
              </a:graphicData>
            </a:graphic>
          </wp:inline>
        </w:drawing>
      </w:r>
    </w:p>
    <w:p w14:paraId="51931F6F" w14:textId="76E387E7" w:rsidR="00450A06" w:rsidRDefault="00450A06" w:rsidP="00450A06">
      <w:pPr>
        <w:jc w:val="center"/>
        <w:rPr>
          <w:lang w:val="en-US"/>
        </w:rPr>
      </w:pPr>
      <w:r>
        <w:rPr>
          <w:lang w:val="en-US"/>
        </w:rPr>
        <w:t>Figure 2.2.1 Decoder Subnetwork Architecture</w:t>
      </w:r>
    </w:p>
    <w:p w14:paraId="79958DD5" w14:textId="0CDD3BBF" w:rsidR="00450A06" w:rsidRDefault="00450A06" w:rsidP="00450A06">
      <w:pPr>
        <w:rPr>
          <w:lang w:val="en-US"/>
        </w:rPr>
      </w:pPr>
      <w:r>
        <w:rPr>
          <w:lang w:val="en-US"/>
        </w:rPr>
        <w:t>Figure 2.2. and Figure 2.2.1 show</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450A06" w14:paraId="7E1AF08C" w14:textId="77777777" w:rsidTr="00ED7591">
        <w:tc>
          <w:tcPr>
            <w:tcW w:w="9350" w:type="dxa"/>
            <w:tcBorders>
              <w:top w:val="double" w:sz="4" w:space="0" w:color="auto"/>
              <w:left w:val="double" w:sz="4" w:space="0" w:color="auto"/>
              <w:bottom w:val="double" w:sz="4" w:space="0" w:color="auto"/>
              <w:right w:val="double" w:sz="4" w:space="0" w:color="auto"/>
            </w:tcBorders>
          </w:tcPr>
          <w:p w14:paraId="3FB7682A" w14:textId="77777777" w:rsidR="00450A06" w:rsidRPr="00450A06" w:rsidRDefault="00450A06" w:rsidP="00450A06">
            <w:pPr>
              <w:spacing w:after="0"/>
              <w:rPr>
                <w:rFonts w:ascii="Courier New" w:hAnsi="Courier New" w:cs="Courier New"/>
              </w:rPr>
            </w:pPr>
            <w:r w:rsidRPr="00450A06">
              <w:rPr>
                <w:rFonts w:ascii="Courier New" w:hAnsi="Courier New" w:cs="Courier New"/>
              </w:rPr>
              <w:t># Import functions and classes from Keras library</w:t>
            </w:r>
          </w:p>
          <w:p w14:paraId="7A23F8DB" w14:textId="77777777" w:rsidR="00450A06" w:rsidRPr="00450A06" w:rsidRDefault="00450A06" w:rsidP="00450A06">
            <w:pPr>
              <w:spacing w:after="0"/>
              <w:rPr>
                <w:rFonts w:ascii="Courier New" w:hAnsi="Courier New" w:cs="Courier New"/>
              </w:rPr>
            </w:pPr>
            <w:r w:rsidRPr="00450A06">
              <w:rPr>
                <w:rFonts w:ascii="Courier New" w:hAnsi="Courier New" w:cs="Courier New"/>
              </w:rPr>
              <w:t>from keras.layers import Reshape, UpSampling2D</w:t>
            </w:r>
          </w:p>
          <w:p w14:paraId="510EF573" w14:textId="77777777" w:rsidR="00450A06" w:rsidRPr="00450A06" w:rsidRDefault="00450A06" w:rsidP="00450A06">
            <w:pPr>
              <w:spacing w:after="0"/>
              <w:rPr>
                <w:rFonts w:ascii="Courier New" w:hAnsi="Courier New" w:cs="Courier New"/>
              </w:rPr>
            </w:pPr>
          </w:p>
          <w:p w14:paraId="45EB1B69" w14:textId="77777777" w:rsidR="00450A06" w:rsidRPr="00450A06" w:rsidRDefault="00450A06" w:rsidP="00450A06">
            <w:pPr>
              <w:spacing w:after="0"/>
              <w:rPr>
                <w:rFonts w:ascii="Courier New" w:hAnsi="Courier New" w:cs="Courier New"/>
              </w:rPr>
            </w:pPr>
            <w:r w:rsidRPr="00450A06">
              <w:rPr>
                <w:rFonts w:ascii="Courier New" w:hAnsi="Courier New" w:cs="Courier New"/>
              </w:rPr>
              <w:lastRenderedPageBreak/>
              <w:t># Create the decoder network layers from the illustrated model plot</w:t>
            </w:r>
          </w:p>
          <w:p w14:paraId="678774CB" w14:textId="77777777" w:rsidR="00450A06" w:rsidRPr="00450A06" w:rsidRDefault="00450A06" w:rsidP="00450A06">
            <w:pPr>
              <w:spacing w:after="0"/>
              <w:rPr>
                <w:rFonts w:ascii="Courier New" w:hAnsi="Courier New" w:cs="Courier New"/>
              </w:rPr>
            </w:pPr>
            <w:r w:rsidRPr="00450A06">
              <w:rPr>
                <w:rFonts w:ascii="Courier New" w:hAnsi="Courier New" w:cs="Courier New"/>
              </w:rPr>
              <w:t># Use the latent_dim variable to define the probability distribution parameters</w:t>
            </w:r>
          </w:p>
          <w:p w14:paraId="52986DEE" w14:textId="77777777" w:rsidR="00450A06" w:rsidRPr="00450A06" w:rsidRDefault="00450A06" w:rsidP="00450A06">
            <w:pPr>
              <w:spacing w:after="0"/>
              <w:rPr>
                <w:rFonts w:ascii="Courier New" w:hAnsi="Courier New" w:cs="Courier New"/>
              </w:rPr>
            </w:pPr>
            <w:r w:rsidRPr="00450A06">
              <w:rPr>
                <w:rFonts w:ascii="Courier New" w:hAnsi="Courier New" w:cs="Courier New"/>
              </w:rPr>
              <w:t># Save the input layer to input_latent variable</w:t>
            </w:r>
          </w:p>
          <w:p w14:paraId="3CBE29AA" w14:textId="77777777" w:rsidR="00450A06" w:rsidRPr="00450A06" w:rsidRDefault="00450A06" w:rsidP="00450A06">
            <w:pPr>
              <w:spacing w:after="0"/>
              <w:rPr>
                <w:rFonts w:ascii="Courier New" w:hAnsi="Courier New" w:cs="Courier New"/>
              </w:rPr>
            </w:pPr>
            <w:r w:rsidRPr="00450A06">
              <w:rPr>
                <w:rFonts w:ascii="Courier New" w:hAnsi="Courier New" w:cs="Courier New"/>
              </w:rPr>
              <w:t># Save the last convolutional layer output to decoded variable</w:t>
            </w:r>
          </w:p>
          <w:p w14:paraId="66512F4E" w14:textId="77777777" w:rsidR="00450A06" w:rsidRPr="00450A06" w:rsidRDefault="00450A06" w:rsidP="00450A06">
            <w:pPr>
              <w:spacing w:after="0"/>
              <w:rPr>
                <w:rFonts w:ascii="Courier New" w:hAnsi="Courier New" w:cs="Courier New"/>
              </w:rPr>
            </w:pPr>
            <w:r w:rsidRPr="00450A06">
              <w:rPr>
                <w:rFonts w:ascii="Courier New" w:hAnsi="Courier New" w:cs="Courier New"/>
              </w:rPr>
              <w:t>### --YOUR CODE HERE-- ###</w:t>
            </w:r>
          </w:p>
          <w:p w14:paraId="5390A74A" w14:textId="77777777" w:rsidR="00450A06" w:rsidRPr="00450A06" w:rsidRDefault="00450A06" w:rsidP="00450A06">
            <w:pPr>
              <w:spacing w:after="0"/>
              <w:rPr>
                <w:rFonts w:ascii="Courier New" w:hAnsi="Courier New" w:cs="Courier New"/>
              </w:rPr>
            </w:pPr>
            <w:r w:rsidRPr="00450A06">
              <w:rPr>
                <w:rFonts w:ascii="Courier New" w:hAnsi="Courier New" w:cs="Courier New"/>
              </w:rPr>
              <w:t>input_latent = Input(shape=(8,))</w:t>
            </w:r>
          </w:p>
          <w:p w14:paraId="6F6EA78F"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input_latent.shape)</w:t>
            </w:r>
          </w:p>
          <w:p w14:paraId="031F0573" w14:textId="77777777" w:rsidR="00450A06" w:rsidRPr="00450A06" w:rsidRDefault="00450A06" w:rsidP="00450A06">
            <w:pPr>
              <w:spacing w:after="0"/>
              <w:rPr>
                <w:rFonts w:ascii="Courier New" w:hAnsi="Courier New" w:cs="Courier New"/>
              </w:rPr>
            </w:pPr>
            <w:r w:rsidRPr="00450A06">
              <w:rPr>
                <w:rFonts w:ascii="Courier New" w:hAnsi="Courier New" w:cs="Courier New"/>
              </w:rPr>
              <w:t>d = Dense(3136, activation="relu")(input_latent)</w:t>
            </w:r>
          </w:p>
          <w:p w14:paraId="5820C0DA"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d.shape)</w:t>
            </w:r>
          </w:p>
          <w:p w14:paraId="7B934E40" w14:textId="77777777" w:rsidR="00450A06" w:rsidRPr="00450A06" w:rsidRDefault="00450A06" w:rsidP="00450A06">
            <w:pPr>
              <w:spacing w:after="0"/>
              <w:rPr>
                <w:rFonts w:ascii="Courier New" w:hAnsi="Courier New" w:cs="Courier New"/>
              </w:rPr>
            </w:pPr>
            <w:r w:rsidRPr="00450A06">
              <w:rPr>
                <w:rFonts w:ascii="Courier New" w:hAnsi="Courier New" w:cs="Courier New"/>
              </w:rPr>
              <w:t>r = Reshape((7,7,64))(d)</w:t>
            </w:r>
          </w:p>
          <w:p w14:paraId="5D2DE309"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r.shape)</w:t>
            </w:r>
          </w:p>
          <w:p w14:paraId="446BBECA" w14:textId="77777777" w:rsidR="00450A06" w:rsidRPr="00450A06" w:rsidRDefault="00450A06" w:rsidP="00450A06">
            <w:pPr>
              <w:spacing w:after="0"/>
              <w:rPr>
                <w:rFonts w:ascii="Courier New" w:hAnsi="Courier New" w:cs="Courier New"/>
              </w:rPr>
            </w:pPr>
            <w:r w:rsidRPr="00450A06">
              <w:rPr>
                <w:rFonts w:ascii="Courier New" w:hAnsi="Courier New" w:cs="Courier New"/>
              </w:rPr>
              <w:t>x = Conv2D(64, 1, activation="relu")(r)</w:t>
            </w:r>
          </w:p>
          <w:p w14:paraId="74832226"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x.shape)</w:t>
            </w:r>
          </w:p>
          <w:p w14:paraId="65C1F2AE" w14:textId="77777777" w:rsidR="00450A06" w:rsidRPr="00450A06" w:rsidRDefault="00450A06" w:rsidP="00450A06">
            <w:pPr>
              <w:spacing w:after="0"/>
              <w:rPr>
                <w:rFonts w:ascii="Courier New" w:hAnsi="Courier New" w:cs="Courier New"/>
              </w:rPr>
            </w:pPr>
            <w:r w:rsidRPr="00450A06">
              <w:rPr>
                <w:rFonts w:ascii="Courier New" w:hAnsi="Courier New" w:cs="Courier New"/>
              </w:rPr>
              <w:t>u = UpSampling2D(2)(x)</w:t>
            </w:r>
          </w:p>
          <w:p w14:paraId="5C87E62F"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u.shape)</w:t>
            </w:r>
          </w:p>
          <w:p w14:paraId="64968545" w14:textId="77777777" w:rsidR="00450A06" w:rsidRPr="00450A06" w:rsidRDefault="00450A06" w:rsidP="00450A06">
            <w:pPr>
              <w:spacing w:after="0"/>
              <w:rPr>
                <w:rFonts w:ascii="Courier New" w:hAnsi="Courier New" w:cs="Courier New"/>
              </w:rPr>
            </w:pPr>
            <w:r w:rsidRPr="00450A06">
              <w:rPr>
                <w:rFonts w:ascii="Courier New" w:hAnsi="Courier New" w:cs="Courier New"/>
              </w:rPr>
              <w:t>x1 = Conv2D(32, 1, activation="relu")(u)</w:t>
            </w:r>
          </w:p>
          <w:p w14:paraId="7D838CFE"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x1.shape)</w:t>
            </w:r>
          </w:p>
          <w:p w14:paraId="3AC4DFD0" w14:textId="77777777" w:rsidR="00450A06" w:rsidRPr="00450A06" w:rsidRDefault="00450A06" w:rsidP="00450A06">
            <w:pPr>
              <w:spacing w:after="0"/>
              <w:rPr>
                <w:rFonts w:ascii="Courier New" w:hAnsi="Courier New" w:cs="Courier New"/>
              </w:rPr>
            </w:pPr>
            <w:r w:rsidRPr="00450A06">
              <w:rPr>
                <w:rFonts w:ascii="Courier New" w:hAnsi="Courier New" w:cs="Courier New"/>
              </w:rPr>
              <w:t>u1 = UpSampling2D(2)(x1)</w:t>
            </w:r>
          </w:p>
          <w:p w14:paraId="2DCB0C00"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u1.shape)</w:t>
            </w:r>
          </w:p>
          <w:p w14:paraId="619822E1" w14:textId="77777777" w:rsidR="00450A06" w:rsidRPr="00450A06" w:rsidRDefault="00450A06" w:rsidP="00450A06">
            <w:pPr>
              <w:spacing w:after="0"/>
              <w:rPr>
                <w:rFonts w:ascii="Courier New" w:hAnsi="Courier New" w:cs="Courier New"/>
              </w:rPr>
            </w:pPr>
            <w:r w:rsidRPr="00450A06">
              <w:rPr>
                <w:rFonts w:ascii="Courier New" w:hAnsi="Courier New" w:cs="Courier New"/>
              </w:rPr>
              <w:t>decoded = Conv2D(1, 1, activation="sigmoid")(u1)</w:t>
            </w:r>
          </w:p>
          <w:p w14:paraId="247F0B80"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decoded.shape)</w:t>
            </w:r>
          </w:p>
          <w:p w14:paraId="38E8E758" w14:textId="77777777" w:rsidR="00450A06" w:rsidRPr="00450A06" w:rsidRDefault="00450A06" w:rsidP="00450A06">
            <w:pPr>
              <w:spacing w:after="0"/>
              <w:rPr>
                <w:rFonts w:ascii="Courier New" w:hAnsi="Courier New" w:cs="Courier New"/>
              </w:rPr>
            </w:pPr>
          </w:p>
          <w:p w14:paraId="59FFFD80" w14:textId="77777777" w:rsidR="00450A06" w:rsidRPr="00450A06" w:rsidRDefault="00450A06" w:rsidP="00450A06">
            <w:pPr>
              <w:spacing w:after="0"/>
              <w:rPr>
                <w:rFonts w:ascii="Courier New" w:hAnsi="Courier New" w:cs="Courier New"/>
              </w:rPr>
            </w:pPr>
            <w:r w:rsidRPr="00450A06">
              <w:rPr>
                <w:rFonts w:ascii="Courier New" w:hAnsi="Courier New" w:cs="Courier New"/>
              </w:rPr>
              <w:t># Create the decoder network using the layers defined above</w:t>
            </w:r>
          </w:p>
          <w:p w14:paraId="4CACEBDE" w14:textId="77777777" w:rsidR="00450A06" w:rsidRPr="00450A06" w:rsidRDefault="00450A06" w:rsidP="00450A06">
            <w:pPr>
              <w:spacing w:after="0"/>
              <w:rPr>
                <w:rFonts w:ascii="Courier New" w:hAnsi="Courier New" w:cs="Courier New"/>
              </w:rPr>
            </w:pPr>
            <w:r w:rsidRPr="00450A06">
              <w:rPr>
                <w:rFonts w:ascii="Courier New" w:hAnsi="Courier New" w:cs="Courier New"/>
              </w:rPr>
              <w:t>vae_decoder = Model(input_latent, decoded, name="decoder")</w:t>
            </w:r>
          </w:p>
          <w:p w14:paraId="0B56056D" w14:textId="77777777" w:rsidR="00450A06" w:rsidRPr="005928DE" w:rsidRDefault="00450A06" w:rsidP="00ED7591">
            <w:pPr>
              <w:spacing w:after="0"/>
              <w:rPr>
                <w:rFonts w:ascii="Courier New" w:hAnsi="Courier New" w:cs="Courier New"/>
                <w:lang w:val="en-US"/>
              </w:rPr>
            </w:pPr>
          </w:p>
        </w:tc>
      </w:tr>
    </w:tbl>
    <w:p w14:paraId="6A8B35C6" w14:textId="012A640C" w:rsidR="00450A06" w:rsidRDefault="00450A06" w:rsidP="00450A06">
      <w:pPr>
        <w:jc w:val="center"/>
        <w:rPr>
          <w:lang w:val="en-US"/>
        </w:rPr>
      </w:pPr>
      <w:r>
        <w:rPr>
          <w:lang w:val="en-US"/>
        </w:rPr>
        <w:lastRenderedPageBreak/>
        <w:t>Figure 2.3. Code for Building the Decoder Subnetwork</w:t>
      </w:r>
    </w:p>
    <w:p w14:paraId="0F73C364" w14:textId="60173685" w:rsidR="00450A06" w:rsidRDefault="00450A06" w:rsidP="00450A06">
      <w:pPr>
        <w:jc w:val="center"/>
        <w:rPr>
          <w:lang w:val="en-US"/>
        </w:rPr>
      </w:pPr>
      <w:r>
        <w:rPr>
          <w:noProof/>
        </w:rPr>
        <w:lastRenderedPageBreak/>
        <w:drawing>
          <wp:inline distT="0" distB="0" distL="0" distR="0" wp14:anchorId="014408F6" wp14:editId="7A5CD718">
            <wp:extent cx="4526280" cy="8229600"/>
            <wp:effectExtent l="0" t="0" r="7620" b="0"/>
            <wp:docPr id="618706071" name="Picture 3" descr="A black and white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706071" name="Picture 3" descr="A black and white diagram&#10;&#10;AI-generated content may be incorrec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26280" cy="8229600"/>
                    </a:xfrm>
                    <a:prstGeom prst="rect">
                      <a:avLst/>
                    </a:prstGeom>
                    <a:noFill/>
                    <a:ln>
                      <a:noFill/>
                    </a:ln>
                  </pic:spPr>
                </pic:pic>
              </a:graphicData>
            </a:graphic>
          </wp:inline>
        </w:drawing>
      </w:r>
    </w:p>
    <w:p w14:paraId="355AE054" w14:textId="2A9A802B" w:rsidR="00450A06" w:rsidRDefault="00450A06" w:rsidP="00450A06">
      <w:pPr>
        <w:jc w:val="center"/>
        <w:rPr>
          <w:lang w:val="en-US"/>
        </w:rPr>
      </w:pPr>
      <w:r w:rsidRPr="00450A06">
        <w:rPr>
          <w:lang w:val="en-US"/>
        </w:rPr>
        <w:lastRenderedPageBreak/>
        <w:t>Figure 2.3.</w:t>
      </w:r>
      <w:r w:rsidR="000512F5">
        <w:rPr>
          <w:lang w:val="en-US"/>
        </w:rPr>
        <w:t>1</w:t>
      </w:r>
      <w:r w:rsidRPr="00450A06">
        <w:rPr>
          <w:lang w:val="en-US"/>
        </w:rPr>
        <w:t xml:space="preserve"> </w:t>
      </w:r>
      <w:r w:rsidR="000512F5">
        <w:rPr>
          <w:lang w:val="en-US"/>
        </w:rPr>
        <w:t>Decoder Subnetwork Architecture</w:t>
      </w:r>
    </w:p>
    <w:p w14:paraId="613B3B66" w14:textId="3D1D2925" w:rsidR="00450A06" w:rsidRDefault="000512F5" w:rsidP="00450A06">
      <w:pPr>
        <w:rPr>
          <w:lang w:val="en-US"/>
        </w:rPr>
      </w:pPr>
      <w:r>
        <w:rPr>
          <w:lang w:val="en-US"/>
        </w:rPr>
        <w:t>As seen on Figure 2.3 and Figure 2.3.1</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0512F5" w14:paraId="3058B34D" w14:textId="77777777" w:rsidTr="00ED7591">
        <w:tc>
          <w:tcPr>
            <w:tcW w:w="9350" w:type="dxa"/>
            <w:tcBorders>
              <w:top w:val="double" w:sz="4" w:space="0" w:color="auto"/>
              <w:left w:val="double" w:sz="4" w:space="0" w:color="auto"/>
              <w:bottom w:val="double" w:sz="4" w:space="0" w:color="auto"/>
              <w:right w:val="double" w:sz="4" w:space="0" w:color="auto"/>
            </w:tcBorders>
          </w:tcPr>
          <w:p w14:paraId="2790B6E3" w14:textId="77777777" w:rsidR="000512F5" w:rsidRPr="000512F5" w:rsidRDefault="000512F5" w:rsidP="000512F5">
            <w:pPr>
              <w:spacing w:after="0"/>
              <w:rPr>
                <w:rFonts w:ascii="Courier New" w:hAnsi="Courier New" w:cs="Courier New"/>
              </w:rPr>
            </w:pPr>
            <w:r w:rsidRPr="000512F5">
              <w:rPr>
                <w:rFonts w:ascii="Courier New" w:hAnsi="Courier New" w:cs="Courier New"/>
              </w:rPr>
              <w:t># Configure the network for training using the compile method</w:t>
            </w:r>
          </w:p>
          <w:p w14:paraId="75C4DA49" w14:textId="77777777" w:rsidR="000512F5" w:rsidRPr="000512F5" w:rsidRDefault="000512F5" w:rsidP="000512F5">
            <w:pPr>
              <w:spacing w:after="0"/>
              <w:rPr>
                <w:rFonts w:ascii="Courier New" w:hAnsi="Courier New" w:cs="Courier New"/>
              </w:rPr>
            </w:pPr>
            <w:r w:rsidRPr="000512F5">
              <w:rPr>
                <w:rFonts w:ascii="Courier New" w:hAnsi="Courier New" w:cs="Courier New"/>
              </w:rPr>
              <w:t># Set the optimizer to your choice and determine the appropriate loss function</w:t>
            </w:r>
          </w:p>
          <w:p w14:paraId="1BF708B9" w14:textId="77777777" w:rsidR="000512F5" w:rsidRPr="000512F5" w:rsidRDefault="000512F5" w:rsidP="000512F5">
            <w:pPr>
              <w:spacing w:after="0"/>
              <w:rPr>
                <w:rFonts w:ascii="Courier New" w:hAnsi="Courier New" w:cs="Courier New"/>
              </w:rPr>
            </w:pPr>
            <w:r w:rsidRPr="000512F5">
              <w:rPr>
                <w:rFonts w:ascii="Courier New" w:hAnsi="Courier New" w:cs="Courier New"/>
              </w:rPr>
              <w:t>### --YOUR CODE HERE-- ###</w:t>
            </w:r>
          </w:p>
          <w:p w14:paraId="6F1671C1" w14:textId="77777777" w:rsidR="000512F5" w:rsidRPr="000512F5" w:rsidRDefault="000512F5" w:rsidP="000512F5">
            <w:pPr>
              <w:spacing w:after="0"/>
              <w:rPr>
                <w:rFonts w:ascii="Courier New" w:hAnsi="Courier New" w:cs="Courier New"/>
              </w:rPr>
            </w:pPr>
            <w:r w:rsidRPr="000512F5">
              <w:rPr>
                <w:rFonts w:ascii="Courier New" w:hAnsi="Courier New" w:cs="Courier New"/>
              </w:rPr>
              <w:t>from keras.optimizers import Adam</w:t>
            </w:r>
          </w:p>
          <w:p w14:paraId="4B16DD11" w14:textId="77777777" w:rsidR="000512F5" w:rsidRPr="000512F5" w:rsidRDefault="000512F5" w:rsidP="000512F5">
            <w:pPr>
              <w:spacing w:after="0"/>
              <w:rPr>
                <w:rFonts w:ascii="Courier New" w:hAnsi="Courier New" w:cs="Courier New"/>
              </w:rPr>
            </w:pPr>
            <w:r w:rsidRPr="000512F5">
              <w:rPr>
                <w:rFonts w:ascii="Courier New" w:hAnsi="Courier New" w:cs="Courier New"/>
              </w:rPr>
              <w:t>from keras.callbacks import EarlyStopping</w:t>
            </w:r>
          </w:p>
          <w:p w14:paraId="472BBB01" w14:textId="77777777" w:rsidR="000512F5" w:rsidRPr="000512F5" w:rsidRDefault="000512F5" w:rsidP="000512F5">
            <w:pPr>
              <w:spacing w:after="0"/>
              <w:rPr>
                <w:rFonts w:ascii="Courier New" w:hAnsi="Courier New" w:cs="Courier New"/>
              </w:rPr>
            </w:pPr>
          </w:p>
          <w:p w14:paraId="73B1E96E" w14:textId="77777777" w:rsidR="000512F5" w:rsidRPr="000512F5" w:rsidRDefault="000512F5" w:rsidP="000512F5">
            <w:pPr>
              <w:spacing w:after="0"/>
              <w:rPr>
                <w:rFonts w:ascii="Courier New" w:hAnsi="Courier New" w:cs="Courier New"/>
              </w:rPr>
            </w:pPr>
            <w:r w:rsidRPr="000512F5">
              <w:rPr>
                <w:rFonts w:ascii="Courier New" w:hAnsi="Courier New" w:cs="Courier New"/>
              </w:rPr>
              <w:t>vae_cnn.compile(optimizer="adam", loss='mse')</w:t>
            </w:r>
          </w:p>
          <w:p w14:paraId="0B551986" w14:textId="77777777" w:rsidR="000512F5" w:rsidRPr="000512F5" w:rsidRDefault="000512F5" w:rsidP="000512F5">
            <w:pPr>
              <w:spacing w:after="0"/>
              <w:rPr>
                <w:rFonts w:ascii="Courier New" w:hAnsi="Courier New" w:cs="Courier New"/>
              </w:rPr>
            </w:pPr>
          </w:p>
          <w:p w14:paraId="5AC0E732" w14:textId="77777777" w:rsidR="000512F5" w:rsidRPr="000512F5" w:rsidRDefault="000512F5" w:rsidP="000512F5">
            <w:pPr>
              <w:spacing w:after="0"/>
              <w:rPr>
                <w:rFonts w:ascii="Courier New" w:hAnsi="Courier New" w:cs="Courier New"/>
              </w:rPr>
            </w:pPr>
            <w:r w:rsidRPr="000512F5">
              <w:rPr>
                <w:rFonts w:ascii="Courier New" w:hAnsi="Courier New" w:cs="Courier New"/>
              </w:rPr>
              <w:t># Train the model. Set the batch size to 100</w:t>
            </w:r>
          </w:p>
          <w:p w14:paraId="357247E0" w14:textId="77777777" w:rsidR="000512F5" w:rsidRPr="000512F5" w:rsidRDefault="000512F5" w:rsidP="000512F5">
            <w:pPr>
              <w:spacing w:after="0"/>
              <w:rPr>
                <w:rFonts w:ascii="Courier New" w:hAnsi="Courier New" w:cs="Courier New"/>
              </w:rPr>
            </w:pPr>
            <w:r w:rsidRPr="000512F5">
              <w:rPr>
                <w:rFonts w:ascii="Courier New" w:hAnsi="Courier New" w:cs="Courier New"/>
              </w:rPr>
              <w:t># Use early stopping to determine the appropriate training epochs</w:t>
            </w:r>
          </w:p>
          <w:p w14:paraId="7C3C26A0" w14:textId="77777777" w:rsidR="000512F5" w:rsidRPr="000512F5" w:rsidRDefault="000512F5" w:rsidP="000512F5">
            <w:pPr>
              <w:spacing w:after="0"/>
              <w:rPr>
                <w:rFonts w:ascii="Courier New" w:hAnsi="Courier New" w:cs="Courier New"/>
              </w:rPr>
            </w:pPr>
            <w:r w:rsidRPr="000512F5">
              <w:rPr>
                <w:rFonts w:ascii="Courier New" w:hAnsi="Courier New" w:cs="Courier New"/>
              </w:rPr>
              <w:t># Perform model hyperparameter tuning as needed</w:t>
            </w:r>
          </w:p>
          <w:p w14:paraId="2AA2C88E" w14:textId="77777777" w:rsidR="000512F5" w:rsidRPr="000512F5" w:rsidRDefault="000512F5" w:rsidP="000512F5">
            <w:pPr>
              <w:spacing w:after="0"/>
              <w:rPr>
                <w:rFonts w:ascii="Courier New" w:hAnsi="Courier New" w:cs="Courier New"/>
              </w:rPr>
            </w:pPr>
            <w:r w:rsidRPr="000512F5">
              <w:rPr>
                <w:rFonts w:ascii="Courier New" w:hAnsi="Courier New" w:cs="Courier New"/>
              </w:rPr>
              <w:t># Assign the output to hist_vae_cnn variable</w:t>
            </w:r>
          </w:p>
          <w:p w14:paraId="41F4AFF3" w14:textId="77777777" w:rsidR="000512F5" w:rsidRPr="000512F5" w:rsidRDefault="000512F5" w:rsidP="000512F5">
            <w:pPr>
              <w:spacing w:after="0"/>
              <w:rPr>
                <w:rFonts w:ascii="Courier New" w:hAnsi="Courier New" w:cs="Courier New"/>
              </w:rPr>
            </w:pPr>
            <w:r w:rsidRPr="000512F5">
              <w:rPr>
                <w:rFonts w:ascii="Courier New" w:hAnsi="Courier New" w:cs="Courier New"/>
              </w:rPr>
              <w:t>### --YOUR CODE HERE-- ###</w:t>
            </w:r>
          </w:p>
          <w:p w14:paraId="630ED83D" w14:textId="77777777" w:rsidR="000512F5" w:rsidRPr="000512F5" w:rsidRDefault="000512F5" w:rsidP="000512F5">
            <w:pPr>
              <w:spacing w:after="0"/>
              <w:rPr>
                <w:rFonts w:ascii="Courier New" w:hAnsi="Courier New" w:cs="Courier New"/>
              </w:rPr>
            </w:pPr>
            <w:r w:rsidRPr="000512F5">
              <w:rPr>
                <w:rFonts w:ascii="Courier New" w:hAnsi="Courier New" w:cs="Courier New"/>
              </w:rPr>
              <w:t>callback = EarlyStopping(patience=5, monitor="total_loss", mode='min')</w:t>
            </w:r>
          </w:p>
          <w:p w14:paraId="4B8A89A1" w14:textId="77777777" w:rsidR="000512F5" w:rsidRPr="000512F5" w:rsidRDefault="000512F5" w:rsidP="000512F5">
            <w:pPr>
              <w:spacing w:after="0"/>
              <w:rPr>
                <w:rFonts w:ascii="Courier New" w:hAnsi="Courier New" w:cs="Courier New"/>
              </w:rPr>
            </w:pPr>
            <w:r w:rsidRPr="000512F5">
              <w:rPr>
                <w:rFonts w:ascii="Courier New" w:hAnsi="Courier New" w:cs="Courier New"/>
              </w:rPr>
              <w:t>hist_vae_cnn = vae_cnn.fit(X_train, batch_size=100, epochs=100, callbacks=[callback], validation_split=0.2)</w:t>
            </w:r>
          </w:p>
          <w:p w14:paraId="1CCECDCA" w14:textId="77777777" w:rsidR="000512F5" w:rsidRPr="000512F5" w:rsidRDefault="000512F5" w:rsidP="000512F5">
            <w:pPr>
              <w:spacing w:after="0"/>
              <w:rPr>
                <w:rFonts w:ascii="Courier New" w:hAnsi="Courier New" w:cs="Courier New"/>
              </w:rPr>
            </w:pPr>
          </w:p>
          <w:p w14:paraId="5C973853" w14:textId="77777777" w:rsidR="000512F5" w:rsidRPr="005928DE" w:rsidRDefault="000512F5" w:rsidP="00ED7591">
            <w:pPr>
              <w:spacing w:after="0"/>
              <w:rPr>
                <w:rFonts w:ascii="Courier New" w:hAnsi="Courier New" w:cs="Courier New"/>
                <w:lang w:val="en-US"/>
              </w:rPr>
            </w:pPr>
          </w:p>
        </w:tc>
      </w:tr>
    </w:tbl>
    <w:p w14:paraId="55E36112" w14:textId="31D5833B" w:rsidR="000512F5" w:rsidRDefault="000512F5" w:rsidP="000512F5">
      <w:pPr>
        <w:jc w:val="center"/>
        <w:rPr>
          <w:lang w:val="en-US"/>
        </w:rPr>
      </w:pPr>
      <w:r>
        <w:rPr>
          <w:lang w:val="en-US"/>
        </w:rPr>
        <w:t>Figure 2.4. Code for Configuring the training VAE with Early Stopping</w:t>
      </w:r>
    </w:p>
    <w:p w14:paraId="01460015" w14:textId="0BABA47C" w:rsidR="000512F5" w:rsidRDefault="000512F5" w:rsidP="000512F5">
      <w:pPr>
        <w:rPr>
          <w:lang w:val="en-US"/>
        </w:rPr>
      </w:pPr>
      <w:r>
        <w:rPr>
          <w:lang w:val="en-US"/>
        </w:rPr>
        <w:t xml:space="preserve">As seen on Figure 2.4 </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0512F5" w14:paraId="3E467F5D" w14:textId="77777777" w:rsidTr="00ED7591">
        <w:tc>
          <w:tcPr>
            <w:tcW w:w="9350" w:type="dxa"/>
            <w:tcBorders>
              <w:top w:val="double" w:sz="4" w:space="0" w:color="auto"/>
              <w:left w:val="double" w:sz="4" w:space="0" w:color="auto"/>
              <w:bottom w:val="double" w:sz="4" w:space="0" w:color="auto"/>
              <w:right w:val="double" w:sz="4" w:space="0" w:color="auto"/>
            </w:tcBorders>
          </w:tcPr>
          <w:p w14:paraId="16703930" w14:textId="77777777" w:rsidR="000512F5" w:rsidRPr="000512F5" w:rsidRDefault="000512F5" w:rsidP="000512F5">
            <w:pPr>
              <w:spacing w:after="0"/>
              <w:rPr>
                <w:rFonts w:ascii="Courier New" w:hAnsi="Courier New" w:cs="Courier New"/>
              </w:rPr>
            </w:pPr>
            <w:r w:rsidRPr="000512F5">
              <w:rPr>
                <w:rFonts w:ascii="Courier New" w:hAnsi="Courier New" w:cs="Courier New"/>
              </w:rPr>
              <w:t># Plot the history of training and validation losses</w:t>
            </w:r>
          </w:p>
          <w:p w14:paraId="6A4EB0EA" w14:textId="77777777" w:rsidR="000512F5" w:rsidRPr="000512F5" w:rsidRDefault="000512F5" w:rsidP="000512F5">
            <w:pPr>
              <w:spacing w:after="0"/>
              <w:rPr>
                <w:rFonts w:ascii="Courier New" w:hAnsi="Courier New" w:cs="Courier New"/>
              </w:rPr>
            </w:pPr>
            <w:r w:rsidRPr="000512F5">
              <w:rPr>
                <w:rFonts w:ascii="Courier New" w:hAnsi="Courier New" w:cs="Courier New"/>
              </w:rPr>
              <w:t># Put the training losses subplots in the first row</w:t>
            </w:r>
          </w:p>
          <w:p w14:paraId="67E5EFF9" w14:textId="77777777" w:rsidR="000512F5" w:rsidRPr="000512F5" w:rsidRDefault="000512F5" w:rsidP="000512F5">
            <w:pPr>
              <w:spacing w:after="0"/>
              <w:rPr>
                <w:rFonts w:ascii="Courier New" w:hAnsi="Courier New" w:cs="Courier New"/>
              </w:rPr>
            </w:pPr>
            <w:r w:rsidRPr="000512F5">
              <w:rPr>
                <w:rFonts w:ascii="Courier New" w:hAnsi="Courier New" w:cs="Courier New"/>
              </w:rPr>
              <w:t># Put the validation losses subplots in the second row</w:t>
            </w:r>
          </w:p>
          <w:p w14:paraId="7B342408" w14:textId="77777777" w:rsidR="000512F5" w:rsidRPr="000512F5" w:rsidRDefault="000512F5" w:rsidP="000512F5">
            <w:pPr>
              <w:spacing w:after="0"/>
              <w:rPr>
                <w:rFonts w:ascii="Courier New" w:hAnsi="Courier New" w:cs="Courier New"/>
              </w:rPr>
            </w:pPr>
            <w:r w:rsidRPr="000512F5">
              <w:rPr>
                <w:rFonts w:ascii="Courier New" w:hAnsi="Courier New" w:cs="Courier New"/>
              </w:rPr>
              <w:t>### --YOUR CODE HERE-- ###</w:t>
            </w:r>
          </w:p>
          <w:p w14:paraId="1A573B6C" w14:textId="77777777" w:rsidR="000512F5" w:rsidRPr="000512F5" w:rsidRDefault="000512F5" w:rsidP="000512F5">
            <w:pPr>
              <w:spacing w:after="0"/>
              <w:rPr>
                <w:rFonts w:ascii="Courier New" w:hAnsi="Courier New" w:cs="Courier New"/>
              </w:rPr>
            </w:pPr>
            <w:r w:rsidRPr="000512F5">
              <w:rPr>
                <w:rFonts w:ascii="Courier New" w:hAnsi="Courier New" w:cs="Courier New"/>
              </w:rPr>
              <w:t>figure, axs = plt.subplots(2, 3, figsize=(15,6))</w:t>
            </w:r>
          </w:p>
          <w:p w14:paraId="1F8F6319" w14:textId="77777777" w:rsidR="000512F5" w:rsidRPr="000512F5" w:rsidRDefault="000512F5" w:rsidP="000512F5">
            <w:pPr>
              <w:spacing w:after="0"/>
              <w:rPr>
                <w:rFonts w:ascii="Courier New" w:hAnsi="Courier New" w:cs="Courier New"/>
              </w:rPr>
            </w:pPr>
          </w:p>
          <w:p w14:paraId="5AD966C9" w14:textId="77777777" w:rsidR="000512F5" w:rsidRPr="000512F5" w:rsidRDefault="000512F5" w:rsidP="000512F5">
            <w:pPr>
              <w:spacing w:after="0"/>
              <w:rPr>
                <w:rFonts w:ascii="Courier New" w:hAnsi="Courier New" w:cs="Courier New"/>
              </w:rPr>
            </w:pPr>
            <w:r w:rsidRPr="000512F5">
              <w:rPr>
                <w:rFonts w:ascii="Courier New" w:hAnsi="Courier New" w:cs="Courier New"/>
              </w:rPr>
              <w:t>train_losses = [reconstruction_losses, kl_losses, losses]</w:t>
            </w:r>
          </w:p>
          <w:p w14:paraId="61490968" w14:textId="77777777" w:rsidR="000512F5" w:rsidRPr="000512F5" w:rsidRDefault="000512F5" w:rsidP="000512F5">
            <w:pPr>
              <w:spacing w:after="0"/>
              <w:rPr>
                <w:rFonts w:ascii="Courier New" w:hAnsi="Courier New" w:cs="Courier New"/>
              </w:rPr>
            </w:pPr>
            <w:r w:rsidRPr="000512F5">
              <w:rPr>
                <w:rFonts w:ascii="Courier New" w:hAnsi="Courier New" w:cs="Courier New"/>
              </w:rPr>
              <w:t>validation_losses = [validation_reconstruction_losses, validation_kl_losses, validation_losses]</w:t>
            </w:r>
          </w:p>
          <w:p w14:paraId="49FAB332" w14:textId="77777777" w:rsidR="000512F5" w:rsidRPr="000512F5" w:rsidRDefault="000512F5" w:rsidP="000512F5">
            <w:pPr>
              <w:spacing w:after="0"/>
              <w:rPr>
                <w:rFonts w:ascii="Courier New" w:hAnsi="Courier New" w:cs="Courier New"/>
              </w:rPr>
            </w:pPr>
            <w:r w:rsidRPr="000512F5">
              <w:rPr>
                <w:rFonts w:ascii="Courier New" w:hAnsi="Courier New" w:cs="Courier New"/>
              </w:rPr>
              <w:t>titles = ["Reconstruction Loss", "KL Divergence Loss", "Total Loss"]</w:t>
            </w:r>
          </w:p>
          <w:p w14:paraId="31B96BE4" w14:textId="77777777" w:rsidR="000512F5" w:rsidRPr="000512F5" w:rsidRDefault="000512F5" w:rsidP="000512F5">
            <w:pPr>
              <w:spacing w:after="0"/>
              <w:rPr>
                <w:rFonts w:ascii="Courier New" w:hAnsi="Courier New" w:cs="Courier New"/>
              </w:rPr>
            </w:pPr>
            <w:r w:rsidRPr="000512F5">
              <w:rPr>
                <w:rFonts w:ascii="Courier New" w:hAnsi="Courier New" w:cs="Courier New"/>
              </w:rPr>
              <w:t>colors = ["red", "blue", "green"]</w:t>
            </w:r>
          </w:p>
          <w:p w14:paraId="316CE4CB" w14:textId="77777777" w:rsidR="000512F5" w:rsidRPr="000512F5" w:rsidRDefault="000512F5" w:rsidP="000512F5">
            <w:pPr>
              <w:spacing w:after="0"/>
              <w:rPr>
                <w:rFonts w:ascii="Courier New" w:hAnsi="Courier New" w:cs="Courier New"/>
              </w:rPr>
            </w:pPr>
          </w:p>
          <w:p w14:paraId="399206DB" w14:textId="77777777" w:rsidR="000512F5" w:rsidRPr="000512F5" w:rsidRDefault="000512F5" w:rsidP="000512F5">
            <w:pPr>
              <w:spacing w:after="0"/>
              <w:rPr>
                <w:rFonts w:ascii="Courier New" w:hAnsi="Courier New" w:cs="Courier New"/>
              </w:rPr>
            </w:pPr>
            <w:r w:rsidRPr="000512F5">
              <w:rPr>
                <w:rFonts w:ascii="Courier New" w:hAnsi="Courier New" w:cs="Courier New"/>
              </w:rPr>
              <w:t>for i in range(3):</w:t>
            </w:r>
          </w:p>
          <w:p w14:paraId="321DC17F" w14:textId="77777777" w:rsidR="000512F5" w:rsidRPr="000512F5" w:rsidRDefault="000512F5" w:rsidP="000512F5">
            <w:pPr>
              <w:spacing w:after="0"/>
              <w:rPr>
                <w:rFonts w:ascii="Courier New" w:hAnsi="Courier New" w:cs="Courier New"/>
              </w:rPr>
            </w:pPr>
            <w:r w:rsidRPr="000512F5">
              <w:rPr>
                <w:rFonts w:ascii="Courier New" w:hAnsi="Courier New" w:cs="Courier New"/>
              </w:rPr>
              <w:t>  axs[0, i].plot(epochs, train_losses[i], label="Train", color=colors[i])</w:t>
            </w:r>
          </w:p>
          <w:p w14:paraId="3A94F8FB" w14:textId="77777777" w:rsidR="000512F5" w:rsidRPr="000512F5" w:rsidRDefault="000512F5" w:rsidP="000512F5">
            <w:pPr>
              <w:spacing w:after="0"/>
              <w:rPr>
                <w:rFonts w:ascii="Courier New" w:hAnsi="Courier New" w:cs="Courier New"/>
              </w:rPr>
            </w:pPr>
            <w:r w:rsidRPr="000512F5">
              <w:rPr>
                <w:rFonts w:ascii="Courier New" w:hAnsi="Courier New" w:cs="Courier New"/>
              </w:rPr>
              <w:t>  axs[0, i].set_title(f"Training {titles[i]}")</w:t>
            </w:r>
          </w:p>
          <w:p w14:paraId="002098D8" w14:textId="77777777" w:rsidR="000512F5" w:rsidRPr="000512F5" w:rsidRDefault="000512F5" w:rsidP="000512F5">
            <w:pPr>
              <w:spacing w:after="0"/>
              <w:rPr>
                <w:rFonts w:ascii="Courier New" w:hAnsi="Courier New" w:cs="Courier New"/>
              </w:rPr>
            </w:pPr>
            <w:r w:rsidRPr="000512F5">
              <w:rPr>
                <w:rFonts w:ascii="Courier New" w:hAnsi="Courier New" w:cs="Courier New"/>
              </w:rPr>
              <w:t>  axs[0, i].set_xlabel("Epoch")</w:t>
            </w:r>
          </w:p>
          <w:p w14:paraId="7D9439E8" w14:textId="77777777" w:rsidR="000512F5" w:rsidRPr="000512F5" w:rsidRDefault="000512F5" w:rsidP="000512F5">
            <w:pPr>
              <w:spacing w:after="0"/>
              <w:rPr>
                <w:rFonts w:ascii="Courier New" w:hAnsi="Courier New" w:cs="Courier New"/>
              </w:rPr>
            </w:pPr>
            <w:r w:rsidRPr="000512F5">
              <w:rPr>
                <w:rFonts w:ascii="Courier New" w:hAnsi="Courier New" w:cs="Courier New"/>
              </w:rPr>
              <w:t>  axs[0, i].set_ylabel("Loss")</w:t>
            </w:r>
          </w:p>
          <w:p w14:paraId="3A7E7644" w14:textId="77777777" w:rsidR="000512F5" w:rsidRPr="000512F5" w:rsidRDefault="000512F5" w:rsidP="000512F5">
            <w:pPr>
              <w:spacing w:after="0"/>
              <w:rPr>
                <w:rFonts w:ascii="Courier New" w:hAnsi="Courier New" w:cs="Courier New"/>
              </w:rPr>
            </w:pPr>
            <w:r w:rsidRPr="000512F5">
              <w:rPr>
                <w:rFonts w:ascii="Courier New" w:hAnsi="Courier New" w:cs="Courier New"/>
              </w:rPr>
              <w:t>  axs[0, i].legend()</w:t>
            </w:r>
          </w:p>
          <w:p w14:paraId="208BCFAB" w14:textId="77777777" w:rsidR="000512F5" w:rsidRPr="000512F5" w:rsidRDefault="000512F5" w:rsidP="000512F5">
            <w:pPr>
              <w:spacing w:after="0"/>
              <w:rPr>
                <w:rFonts w:ascii="Courier New" w:hAnsi="Courier New" w:cs="Courier New"/>
              </w:rPr>
            </w:pPr>
          </w:p>
          <w:p w14:paraId="2EAA991B" w14:textId="77777777" w:rsidR="000512F5" w:rsidRPr="000512F5" w:rsidRDefault="000512F5" w:rsidP="000512F5">
            <w:pPr>
              <w:spacing w:after="0"/>
              <w:rPr>
                <w:rFonts w:ascii="Courier New" w:hAnsi="Courier New" w:cs="Courier New"/>
              </w:rPr>
            </w:pPr>
            <w:r w:rsidRPr="000512F5">
              <w:rPr>
                <w:rFonts w:ascii="Courier New" w:hAnsi="Courier New" w:cs="Courier New"/>
              </w:rPr>
              <w:t>for i in range(3):</w:t>
            </w:r>
          </w:p>
          <w:p w14:paraId="61C06D4F" w14:textId="77777777" w:rsidR="000512F5" w:rsidRPr="000512F5" w:rsidRDefault="000512F5" w:rsidP="000512F5">
            <w:pPr>
              <w:spacing w:after="0"/>
              <w:rPr>
                <w:rFonts w:ascii="Courier New" w:hAnsi="Courier New" w:cs="Courier New"/>
              </w:rPr>
            </w:pPr>
            <w:r w:rsidRPr="000512F5">
              <w:rPr>
                <w:rFonts w:ascii="Courier New" w:hAnsi="Courier New" w:cs="Courier New"/>
              </w:rPr>
              <w:t>  axs[1, i].plot(epochs, train_losses[i], label="Validation", color=colors[i])</w:t>
            </w:r>
          </w:p>
          <w:p w14:paraId="2E2E5AFF" w14:textId="77777777" w:rsidR="000512F5" w:rsidRPr="000512F5" w:rsidRDefault="000512F5" w:rsidP="000512F5">
            <w:pPr>
              <w:spacing w:after="0"/>
              <w:rPr>
                <w:rFonts w:ascii="Courier New" w:hAnsi="Courier New" w:cs="Courier New"/>
              </w:rPr>
            </w:pPr>
            <w:r w:rsidRPr="000512F5">
              <w:rPr>
                <w:rFonts w:ascii="Courier New" w:hAnsi="Courier New" w:cs="Courier New"/>
              </w:rPr>
              <w:t>  axs[1, i].set_title(f"Validation {titles[i]}")</w:t>
            </w:r>
          </w:p>
          <w:p w14:paraId="4365C6AC" w14:textId="77777777" w:rsidR="000512F5" w:rsidRPr="000512F5" w:rsidRDefault="000512F5" w:rsidP="000512F5">
            <w:pPr>
              <w:spacing w:after="0"/>
              <w:rPr>
                <w:rFonts w:ascii="Courier New" w:hAnsi="Courier New" w:cs="Courier New"/>
              </w:rPr>
            </w:pPr>
            <w:r w:rsidRPr="000512F5">
              <w:rPr>
                <w:rFonts w:ascii="Courier New" w:hAnsi="Courier New" w:cs="Courier New"/>
              </w:rPr>
              <w:lastRenderedPageBreak/>
              <w:t>  axs[1, i].set_xlabel("Epoch")</w:t>
            </w:r>
          </w:p>
          <w:p w14:paraId="32838CC0" w14:textId="77777777" w:rsidR="000512F5" w:rsidRPr="000512F5" w:rsidRDefault="000512F5" w:rsidP="000512F5">
            <w:pPr>
              <w:spacing w:after="0"/>
              <w:rPr>
                <w:rFonts w:ascii="Courier New" w:hAnsi="Courier New" w:cs="Courier New"/>
              </w:rPr>
            </w:pPr>
            <w:r w:rsidRPr="000512F5">
              <w:rPr>
                <w:rFonts w:ascii="Courier New" w:hAnsi="Courier New" w:cs="Courier New"/>
              </w:rPr>
              <w:t>  axs[1, i].set_ylabel("Loss")</w:t>
            </w:r>
          </w:p>
          <w:p w14:paraId="7BBB7A89" w14:textId="77777777" w:rsidR="000512F5" w:rsidRPr="000512F5" w:rsidRDefault="000512F5" w:rsidP="000512F5">
            <w:pPr>
              <w:spacing w:after="0"/>
              <w:rPr>
                <w:rFonts w:ascii="Courier New" w:hAnsi="Courier New" w:cs="Courier New"/>
              </w:rPr>
            </w:pPr>
            <w:r w:rsidRPr="000512F5">
              <w:rPr>
                <w:rFonts w:ascii="Courier New" w:hAnsi="Courier New" w:cs="Courier New"/>
              </w:rPr>
              <w:t>  axs[1, i].legend()</w:t>
            </w:r>
          </w:p>
          <w:p w14:paraId="6258E356" w14:textId="77777777" w:rsidR="000512F5" w:rsidRPr="000512F5" w:rsidRDefault="000512F5" w:rsidP="000512F5">
            <w:pPr>
              <w:spacing w:after="0"/>
              <w:rPr>
                <w:rFonts w:ascii="Courier New" w:hAnsi="Courier New" w:cs="Courier New"/>
              </w:rPr>
            </w:pPr>
          </w:p>
          <w:p w14:paraId="071646F8" w14:textId="77777777" w:rsidR="000512F5" w:rsidRPr="000512F5" w:rsidRDefault="000512F5" w:rsidP="000512F5">
            <w:pPr>
              <w:spacing w:after="0"/>
              <w:rPr>
                <w:rFonts w:ascii="Courier New" w:hAnsi="Courier New" w:cs="Courier New"/>
              </w:rPr>
            </w:pPr>
            <w:r w:rsidRPr="000512F5">
              <w:rPr>
                <w:rFonts w:ascii="Courier New" w:hAnsi="Courier New" w:cs="Courier New"/>
              </w:rPr>
              <w:t>plt.tight_layout()</w:t>
            </w:r>
          </w:p>
          <w:p w14:paraId="7CAD3AB5" w14:textId="77777777" w:rsidR="000512F5" w:rsidRPr="000512F5" w:rsidRDefault="000512F5" w:rsidP="000512F5">
            <w:pPr>
              <w:spacing w:after="0"/>
              <w:rPr>
                <w:rFonts w:ascii="Courier New" w:hAnsi="Courier New" w:cs="Courier New"/>
              </w:rPr>
            </w:pPr>
            <w:r w:rsidRPr="000512F5">
              <w:rPr>
                <w:rFonts w:ascii="Courier New" w:hAnsi="Courier New" w:cs="Courier New"/>
              </w:rPr>
              <w:t>plt.show()</w:t>
            </w:r>
          </w:p>
          <w:p w14:paraId="2B263ACA" w14:textId="77777777" w:rsidR="000512F5" w:rsidRPr="000512F5" w:rsidRDefault="000512F5" w:rsidP="00ED7591">
            <w:pPr>
              <w:spacing w:after="0"/>
              <w:rPr>
                <w:rFonts w:ascii="Courier New" w:hAnsi="Courier New" w:cs="Courier New"/>
              </w:rPr>
            </w:pPr>
          </w:p>
          <w:p w14:paraId="74AA247B" w14:textId="77777777" w:rsidR="000512F5" w:rsidRPr="005928DE" w:rsidRDefault="000512F5" w:rsidP="00ED7591">
            <w:pPr>
              <w:spacing w:after="0"/>
              <w:rPr>
                <w:rFonts w:ascii="Courier New" w:hAnsi="Courier New" w:cs="Courier New"/>
                <w:lang w:val="en-US"/>
              </w:rPr>
            </w:pPr>
          </w:p>
        </w:tc>
      </w:tr>
    </w:tbl>
    <w:p w14:paraId="3190F637" w14:textId="757637AB" w:rsidR="000512F5" w:rsidRDefault="000512F5" w:rsidP="000512F5">
      <w:pPr>
        <w:jc w:val="center"/>
        <w:rPr>
          <w:lang w:val="en-US"/>
        </w:rPr>
      </w:pPr>
      <w:r>
        <w:rPr>
          <w:lang w:val="en-US"/>
        </w:rPr>
        <w:lastRenderedPageBreak/>
        <w:t>Figure 2.5. Code for Plotting the Six Plots</w:t>
      </w:r>
    </w:p>
    <w:p w14:paraId="3C0E7F2E" w14:textId="50734FC7" w:rsidR="000512F5" w:rsidRDefault="000512F5" w:rsidP="000512F5">
      <w:pPr>
        <w:rPr>
          <w:lang w:val="en-US"/>
        </w:rPr>
      </w:pPr>
      <w:r>
        <w:rPr>
          <w:noProof/>
        </w:rPr>
        <w:drawing>
          <wp:inline distT="0" distB="0" distL="0" distR="0" wp14:anchorId="7A8FD810" wp14:editId="2EC8AAF2">
            <wp:extent cx="5943600" cy="2353945"/>
            <wp:effectExtent l="0" t="0" r="0" b="8255"/>
            <wp:docPr id="11731994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2353945"/>
                    </a:xfrm>
                    <a:prstGeom prst="rect">
                      <a:avLst/>
                    </a:prstGeom>
                    <a:noFill/>
                    <a:ln>
                      <a:noFill/>
                    </a:ln>
                  </pic:spPr>
                </pic:pic>
              </a:graphicData>
            </a:graphic>
          </wp:inline>
        </w:drawing>
      </w:r>
    </w:p>
    <w:p w14:paraId="208702AE" w14:textId="269FE8F6" w:rsidR="000512F5" w:rsidRDefault="000512F5" w:rsidP="000512F5">
      <w:pPr>
        <w:jc w:val="center"/>
        <w:rPr>
          <w:lang w:val="en-US"/>
        </w:rPr>
      </w:pPr>
      <w:r>
        <w:rPr>
          <w:lang w:val="en-US"/>
        </w:rPr>
        <w:t>Figure 2.5.1 Training and Validation Reconstruction, Divergence, and Total Loss</w:t>
      </w:r>
    </w:p>
    <w:p w14:paraId="7D38C2C3" w14:textId="783D31AC" w:rsidR="000512F5" w:rsidRDefault="000512F5" w:rsidP="000512F5">
      <w:pPr>
        <w:rPr>
          <w:lang w:val="en-US"/>
        </w:rPr>
      </w:pPr>
      <w:r>
        <w:rPr>
          <w:lang w:val="en-US"/>
        </w:rPr>
        <w:t>As seen on Figure 2.5 and Figure 2.5.1</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0512F5" w14:paraId="7DE66CBF" w14:textId="77777777" w:rsidTr="00ED7591">
        <w:tc>
          <w:tcPr>
            <w:tcW w:w="9350" w:type="dxa"/>
            <w:tcBorders>
              <w:top w:val="double" w:sz="4" w:space="0" w:color="auto"/>
              <w:left w:val="double" w:sz="4" w:space="0" w:color="auto"/>
              <w:bottom w:val="double" w:sz="4" w:space="0" w:color="auto"/>
              <w:right w:val="double" w:sz="4" w:space="0" w:color="auto"/>
            </w:tcBorders>
          </w:tcPr>
          <w:p w14:paraId="15673EA5" w14:textId="77777777" w:rsidR="000512F5" w:rsidRPr="000512F5" w:rsidRDefault="000512F5" w:rsidP="000512F5">
            <w:pPr>
              <w:spacing w:after="0"/>
              <w:rPr>
                <w:rFonts w:ascii="Courier New" w:hAnsi="Courier New" w:cs="Courier New"/>
              </w:rPr>
            </w:pPr>
            <w:r w:rsidRPr="000512F5">
              <w:rPr>
                <w:rFonts w:ascii="Courier New" w:hAnsi="Courier New" w:cs="Courier New"/>
              </w:rPr>
              <w:t># Select at least 15 test images</w:t>
            </w:r>
          </w:p>
          <w:p w14:paraId="34DAEABA" w14:textId="77777777" w:rsidR="000512F5" w:rsidRPr="000512F5" w:rsidRDefault="000512F5" w:rsidP="000512F5">
            <w:pPr>
              <w:spacing w:after="0"/>
              <w:rPr>
                <w:rFonts w:ascii="Courier New" w:hAnsi="Courier New" w:cs="Courier New"/>
              </w:rPr>
            </w:pPr>
            <w:r w:rsidRPr="000512F5">
              <w:rPr>
                <w:rFonts w:ascii="Courier New" w:hAnsi="Courier New" w:cs="Courier New"/>
              </w:rPr>
              <w:t># Feed the test images to the encoder network. Save it to z_img variable</w:t>
            </w:r>
          </w:p>
          <w:p w14:paraId="4D6BB08B" w14:textId="77777777" w:rsidR="000512F5" w:rsidRPr="000512F5" w:rsidRDefault="000512F5" w:rsidP="000512F5">
            <w:pPr>
              <w:spacing w:after="0"/>
              <w:rPr>
                <w:rFonts w:ascii="Courier New" w:hAnsi="Courier New" w:cs="Courier New"/>
              </w:rPr>
            </w:pPr>
            <w:r w:rsidRPr="000512F5">
              <w:rPr>
                <w:rFonts w:ascii="Courier New" w:hAnsi="Courier New" w:cs="Courier New"/>
              </w:rPr>
              <w:t># Feed the encoder outputs to the decode network</w:t>
            </w:r>
          </w:p>
          <w:p w14:paraId="3760AF92" w14:textId="77777777" w:rsidR="000512F5" w:rsidRPr="000512F5" w:rsidRDefault="000512F5" w:rsidP="000512F5">
            <w:pPr>
              <w:spacing w:after="0"/>
              <w:rPr>
                <w:rFonts w:ascii="Courier New" w:hAnsi="Courier New" w:cs="Courier New"/>
              </w:rPr>
            </w:pPr>
            <w:r w:rsidRPr="000512F5">
              <w:rPr>
                <w:rFonts w:ascii="Courier New" w:hAnsi="Courier New" w:cs="Courier New"/>
              </w:rPr>
              <w:t>### --YOUR CODE HERE-- ###</w:t>
            </w:r>
          </w:p>
          <w:p w14:paraId="133C3D2C" w14:textId="77777777" w:rsidR="000512F5" w:rsidRPr="000512F5" w:rsidRDefault="000512F5" w:rsidP="000512F5">
            <w:pPr>
              <w:spacing w:after="0"/>
              <w:rPr>
                <w:rFonts w:ascii="Courier New" w:hAnsi="Courier New" w:cs="Courier New"/>
              </w:rPr>
            </w:pPr>
            <w:r w:rsidRPr="000512F5">
              <w:rPr>
                <w:rFonts w:ascii="Courier New" w:hAnsi="Courier New" w:cs="Courier New"/>
              </w:rPr>
              <w:t>num_images = 15</w:t>
            </w:r>
          </w:p>
          <w:p w14:paraId="09037F41" w14:textId="77777777" w:rsidR="000512F5" w:rsidRPr="000512F5" w:rsidRDefault="000512F5" w:rsidP="000512F5">
            <w:pPr>
              <w:spacing w:after="0"/>
              <w:rPr>
                <w:rFonts w:ascii="Courier New" w:hAnsi="Courier New" w:cs="Courier New"/>
              </w:rPr>
            </w:pPr>
            <w:r w:rsidRPr="000512F5">
              <w:rPr>
                <w:rFonts w:ascii="Courier New" w:hAnsi="Courier New" w:cs="Courier New"/>
              </w:rPr>
              <w:t>test_images = X_test[:num_images]</w:t>
            </w:r>
          </w:p>
          <w:p w14:paraId="663591EA" w14:textId="77777777" w:rsidR="000512F5" w:rsidRPr="000512F5" w:rsidRDefault="000512F5" w:rsidP="000512F5">
            <w:pPr>
              <w:spacing w:after="0"/>
              <w:rPr>
                <w:rFonts w:ascii="Courier New" w:hAnsi="Courier New" w:cs="Courier New"/>
              </w:rPr>
            </w:pPr>
            <w:r w:rsidRPr="000512F5">
              <w:rPr>
                <w:rFonts w:ascii="Courier New" w:hAnsi="Courier New" w:cs="Courier New"/>
              </w:rPr>
              <w:t>z_mean, z_log_var, z_img = vae_cnn.encoder.predict(test_images)</w:t>
            </w:r>
          </w:p>
          <w:p w14:paraId="302BABC7" w14:textId="77777777" w:rsidR="000512F5" w:rsidRPr="000512F5" w:rsidRDefault="000512F5" w:rsidP="000512F5">
            <w:pPr>
              <w:spacing w:after="0"/>
              <w:rPr>
                <w:rFonts w:ascii="Courier New" w:hAnsi="Courier New" w:cs="Courier New"/>
              </w:rPr>
            </w:pPr>
            <w:r w:rsidRPr="000512F5">
              <w:rPr>
                <w:rFonts w:ascii="Courier New" w:hAnsi="Courier New" w:cs="Courier New"/>
              </w:rPr>
              <w:t>decoded_images = vae_cnn.decoder.predict(z_img)</w:t>
            </w:r>
          </w:p>
          <w:p w14:paraId="1669CF1B" w14:textId="77777777" w:rsidR="000512F5" w:rsidRPr="000512F5" w:rsidRDefault="000512F5" w:rsidP="000512F5">
            <w:pPr>
              <w:spacing w:after="0"/>
              <w:rPr>
                <w:rFonts w:ascii="Courier New" w:hAnsi="Courier New" w:cs="Courier New"/>
              </w:rPr>
            </w:pPr>
          </w:p>
          <w:p w14:paraId="743B022B" w14:textId="77777777" w:rsidR="000512F5" w:rsidRPr="000512F5" w:rsidRDefault="000512F5" w:rsidP="000512F5">
            <w:pPr>
              <w:spacing w:after="0"/>
              <w:rPr>
                <w:rFonts w:ascii="Courier New" w:hAnsi="Courier New" w:cs="Courier New"/>
              </w:rPr>
            </w:pPr>
            <w:r w:rsidRPr="000512F5">
              <w:rPr>
                <w:rFonts w:ascii="Courier New" w:hAnsi="Courier New" w:cs="Courier New"/>
              </w:rPr>
              <w:t># Display the selected test images in the first row</w:t>
            </w:r>
          </w:p>
          <w:p w14:paraId="16CF10C7" w14:textId="77777777" w:rsidR="000512F5" w:rsidRPr="000512F5" w:rsidRDefault="000512F5" w:rsidP="000512F5">
            <w:pPr>
              <w:spacing w:after="0"/>
              <w:rPr>
                <w:rFonts w:ascii="Courier New" w:hAnsi="Courier New" w:cs="Courier New"/>
              </w:rPr>
            </w:pPr>
            <w:r w:rsidRPr="000512F5">
              <w:rPr>
                <w:rFonts w:ascii="Courier New" w:hAnsi="Courier New" w:cs="Courier New"/>
              </w:rPr>
              <w:t># Display the resulting images in the second row</w:t>
            </w:r>
          </w:p>
          <w:p w14:paraId="20C35E2A" w14:textId="77777777" w:rsidR="000512F5" w:rsidRPr="000512F5" w:rsidRDefault="000512F5" w:rsidP="000512F5">
            <w:pPr>
              <w:spacing w:after="0"/>
              <w:rPr>
                <w:rFonts w:ascii="Courier New" w:hAnsi="Courier New" w:cs="Courier New"/>
              </w:rPr>
            </w:pPr>
            <w:r w:rsidRPr="000512F5">
              <w:rPr>
                <w:rFonts w:ascii="Courier New" w:hAnsi="Courier New" w:cs="Courier New"/>
              </w:rPr>
              <w:t>### --YOUR CODE HERE-- ###</w:t>
            </w:r>
          </w:p>
          <w:p w14:paraId="020029C2" w14:textId="77777777" w:rsidR="000512F5" w:rsidRPr="000512F5" w:rsidRDefault="000512F5" w:rsidP="000512F5">
            <w:pPr>
              <w:spacing w:after="0"/>
              <w:rPr>
                <w:rFonts w:ascii="Courier New" w:hAnsi="Courier New" w:cs="Courier New"/>
              </w:rPr>
            </w:pPr>
            <w:r w:rsidRPr="000512F5">
              <w:rPr>
                <w:rFonts w:ascii="Courier New" w:hAnsi="Courier New" w:cs="Courier New"/>
              </w:rPr>
              <w:t>figure, axs = plt.subplots(2, num_images, figsize=(20, 6))</w:t>
            </w:r>
          </w:p>
          <w:p w14:paraId="5B4EA94D" w14:textId="77777777" w:rsidR="000512F5" w:rsidRPr="000512F5" w:rsidRDefault="000512F5" w:rsidP="000512F5">
            <w:pPr>
              <w:spacing w:after="0"/>
              <w:rPr>
                <w:rFonts w:ascii="Courier New" w:hAnsi="Courier New" w:cs="Courier New"/>
              </w:rPr>
            </w:pPr>
            <w:r w:rsidRPr="000512F5">
              <w:rPr>
                <w:rFonts w:ascii="Courier New" w:hAnsi="Courier New" w:cs="Courier New"/>
              </w:rPr>
              <w:t>for i in range(num_images):</w:t>
            </w:r>
          </w:p>
          <w:p w14:paraId="73C1E728" w14:textId="77777777" w:rsidR="000512F5" w:rsidRPr="000512F5" w:rsidRDefault="000512F5" w:rsidP="000512F5">
            <w:pPr>
              <w:spacing w:after="0"/>
              <w:rPr>
                <w:rFonts w:ascii="Courier New" w:hAnsi="Courier New" w:cs="Courier New"/>
              </w:rPr>
            </w:pPr>
            <w:r w:rsidRPr="000512F5">
              <w:rPr>
                <w:rFonts w:ascii="Courier New" w:hAnsi="Courier New" w:cs="Courier New"/>
              </w:rPr>
              <w:t>  axs[0, i].imshow(test_images[i])</w:t>
            </w:r>
          </w:p>
          <w:p w14:paraId="70CDE7DC" w14:textId="77777777" w:rsidR="000512F5" w:rsidRPr="000512F5" w:rsidRDefault="000512F5" w:rsidP="000512F5">
            <w:pPr>
              <w:spacing w:after="0"/>
              <w:rPr>
                <w:rFonts w:ascii="Courier New" w:hAnsi="Courier New" w:cs="Courier New"/>
              </w:rPr>
            </w:pPr>
            <w:r w:rsidRPr="000512F5">
              <w:rPr>
                <w:rFonts w:ascii="Courier New" w:hAnsi="Courier New" w:cs="Courier New"/>
              </w:rPr>
              <w:t>  axs[1, i].imshow(decoded_images[i])</w:t>
            </w:r>
          </w:p>
          <w:p w14:paraId="2644C65B" w14:textId="77777777" w:rsidR="000512F5" w:rsidRPr="000512F5" w:rsidRDefault="000512F5" w:rsidP="000512F5">
            <w:pPr>
              <w:spacing w:after="0"/>
              <w:rPr>
                <w:rFonts w:ascii="Courier New" w:hAnsi="Courier New" w:cs="Courier New"/>
              </w:rPr>
            </w:pPr>
          </w:p>
          <w:p w14:paraId="377A4609" w14:textId="77777777" w:rsidR="000512F5" w:rsidRPr="000512F5" w:rsidRDefault="000512F5" w:rsidP="000512F5">
            <w:pPr>
              <w:spacing w:after="0"/>
              <w:rPr>
                <w:rFonts w:ascii="Courier New" w:hAnsi="Courier New" w:cs="Courier New"/>
              </w:rPr>
            </w:pPr>
            <w:r w:rsidRPr="000512F5">
              <w:rPr>
                <w:rFonts w:ascii="Courier New" w:hAnsi="Courier New" w:cs="Courier New"/>
              </w:rPr>
              <w:t>plt.tight_layout()</w:t>
            </w:r>
          </w:p>
          <w:p w14:paraId="68DD8ADA" w14:textId="77777777" w:rsidR="000512F5" w:rsidRPr="000512F5" w:rsidRDefault="000512F5" w:rsidP="000512F5">
            <w:pPr>
              <w:spacing w:after="0"/>
              <w:rPr>
                <w:rFonts w:ascii="Courier New" w:hAnsi="Courier New" w:cs="Courier New"/>
              </w:rPr>
            </w:pPr>
            <w:r w:rsidRPr="000512F5">
              <w:rPr>
                <w:rFonts w:ascii="Courier New" w:hAnsi="Courier New" w:cs="Courier New"/>
              </w:rPr>
              <w:t>plt.show()</w:t>
            </w:r>
          </w:p>
          <w:p w14:paraId="1624C742" w14:textId="77777777" w:rsidR="000512F5" w:rsidRPr="000512F5" w:rsidRDefault="000512F5" w:rsidP="000512F5">
            <w:pPr>
              <w:spacing w:after="0"/>
              <w:rPr>
                <w:rFonts w:ascii="Courier New" w:hAnsi="Courier New" w:cs="Courier New"/>
              </w:rPr>
            </w:pPr>
          </w:p>
          <w:p w14:paraId="26972FE8" w14:textId="77777777" w:rsidR="000512F5" w:rsidRPr="002E584A" w:rsidRDefault="000512F5" w:rsidP="00ED7591">
            <w:pPr>
              <w:spacing w:after="0"/>
              <w:rPr>
                <w:rFonts w:ascii="Courier New" w:hAnsi="Courier New" w:cs="Courier New"/>
              </w:rPr>
            </w:pPr>
          </w:p>
          <w:p w14:paraId="6B7EE364" w14:textId="77777777" w:rsidR="000512F5" w:rsidRPr="005928DE" w:rsidRDefault="000512F5" w:rsidP="00ED7591">
            <w:pPr>
              <w:spacing w:after="0"/>
              <w:rPr>
                <w:rFonts w:ascii="Courier New" w:hAnsi="Courier New" w:cs="Courier New"/>
                <w:lang w:val="en-US"/>
              </w:rPr>
            </w:pPr>
          </w:p>
        </w:tc>
      </w:tr>
    </w:tbl>
    <w:p w14:paraId="32EC5753" w14:textId="77777777" w:rsidR="000512F5" w:rsidRDefault="000512F5" w:rsidP="000512F5">
      <w:pPr>
        <w:jc w:val="center"/>
        <w:rPr>
          <w:lang w:val="en-US"/>
        </w:rPr>
      </w:pPr>
      <w:r>
        <w:rPr>
          <w:lang w:val="en-US"/>
        </w:rPr>
        <w:lastRenderedPageBreak/>
        <w:t>Figure 2.6 Code for Plotting the VAE Tested Images</w:t>
      </w:r>
    </w:p>
    <w:p w14:paraId="07FAF4BB" w14:textId="1B133573" w:rsidR="000512F5" w:rsidRDefault="000512F5" w:rsidP="000512F5">
      <w:pPr>
        <w:jc w:val="center"/>
        <w:rPr>
          <w:lang w:val="en-US"/>
        </w:rPr>
      </w:pPr>
      <w:r>
        <w:rPr>
          <w:noProof/>
        </w:rPr>
        <w:drawing>
          <wp:inline distT="0" distB="0" distL="0" distR="0" wp14:anchorId="6EC37D01" wp14:editId="3E7522E6">
            <wp:extent cx="5943600" cy="1142365"/>
            <wp:effectExtent l="0" t="0" r="0" b="635"/>
            <wp:docPr id="1626086108" name="Picture 5" descr="A group of symbols in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086108" name="Picture 5" descr="A group of symbols in squares&#10;&#10;AI-generated content may be incorrect."/>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1142365"/>
                    </a:xfrm>
                    <a:prstGeom prst="rect">
                      <a:avLst/>
                    </a:prstGeom>
                    <a:noFill/>
                    <a:ln>
                      <a:noFill/>
                    </a:ln>
                  </pic:spPr>
                </pic:pic>
              </a:graphicData>
            </a:graphic>
          </wp:inline>
        </w:drawing>
      </w:r>
    </w:p>
    <w:p w14:paraId="0BE6D5E6" w14:textId="27BD492F" w:rsidR="000512F5" w:rsidRDefault="000512F5" w:rsidP="000512F5">
      <w:pPr>
        <w:jc w:val="center"/>
        <w:rPr>
          <w:lang w:val="en-US"/>
        </w:rPr>
      </w:pPr>
      <w:r>
        <w:rPr>
          <w:lang w:val="en-US"/>
        </w:rPr>
        <w:t xml:space="preserve">Figure 2.6.1 Plot of the 15 VAE Tested Images  </w:t>
      </w:r>
    </w:p>
    <w:p w14:paraId="5F43C863" w14:textId="2777B43E" w:rsidR="000512F5" w:rsidRDefault="000512F5" w:rsidP="000512F5">
      <w:pPr>
        <w:rPr>
          <w:lang w:val="en-US"/>
        </w:rPr>
      </w:pPr>
      <w:r>
        <w:rPr>
          <w:lang w:val="en-US"/>
        </w:rPr>
        <w:t>As seen on Figure 2.6 and Figure 2.6.1</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0512F5" w14:paraId="72DBF292" w14:textId="77777777" w:rsidTr="00ED7591">
        <w:tc>
          <w:tcPr>
            <w:tcW w:w="9350" w:type="dxa"/>
            <w:tcBorders>
              <w:top w:val="double" w:sz="4" w:space="0" w:color="auto"/>
              <w:left w:val="double" w:sz="4" w:space="0" w:color="auto"/>
              <w:bottom w:val="double" w:sz="4" w:space="0" w:color="auto"/>
              <w:right w:val="double" w:sz="4" w:space="0" w:color="auto"/>
            </w:tcBorders>
          </w:tcPr>
          <w:p w14:paraId="704956BE" w14:textId="77777777" w:rsidR="00184821" w:rsidRPr="00184821" w:rsidRDefault="00184821" w:rsidP="00184821">
            <w:pPr>
              <w:spacing w:after="0"/>
              <w:rPr>
                <w:rFonts w:ascii="Courier New" w:hAnsi="Courier New" w:cs="Courier New"/>
              </w:rPr>
            </w:pPr>
            <w:r w:rsidRPr="00184821">
              <w:rPr>
                <w:rFonts w:ascii="Courier New" w:hAnsi="Courier New" w:cs="Courier New"/>
              </w:rPr>
              <w:t># Select at least 1000 test images</w:t>
            </w:r>
          </w:p>
          <w:p w14:paraId="4891A9AA" w14:textId="77777777" w:rsidR="00184821" w:rsidRPr="00184821" w:rsidRDefault="00184821" w:rsidP="00184821">
            <w:pPr>
              <w:spacing w:after="0"/>
              <w:rPr>
                <w:rFonts w:ascii="Courier New" w:hAnsi="Courier New" w:cs="Courier New"/>
              </w:rPr>
            </w:pPr>
            <w:r w:rsidRPr="00184821">
              <w:rPr>
                <w:rFonts w:ascii="Courier New" w:hAnsi="Courier New" w:cs="Courier New"/>
              </w:rPr>
              <w:t># Feed the test images to the encoder network. Save it to z_lat variable</w:t>
            </w:r>
          </w:p>
          <w:p w14:paraId="1726B54E" w14:textId="77777777" w:rsidR="00184821" w:rsidRPr="00184821" w:rsidRDefault="00184821" w:rsidP="00184821">
            <w:pPr>
              <w:spacing w:after="0"/>
              <w:rPr>
                <w:rFonts w:ascii="Courier New" w:hAnsi="Courier New" w:cs="Courier New"/>
              </w:rPr>
            </w:pPr>
            <w:r w:rsidRPr="00184821">
              <w:rPr>
                <w:rFonts w:ascii="Courier New" w:hAnsi="Courier New" w:cs="Courier New"/>
              </w:rPr>
              <w:t>### --YOUR CODE HERE-- ###</w:t>
            </w:r>
          </w:p>
          <w:p w14:paraId="43061CF2" w14:textId="77777777" w:rsidR="00184821" w:rsidRPr="00184821" w:rsidRDefault="00184821" w:rsidP="00184821">
            <w:pPr>
              <w:spacing w:after="0"/>
              <w:rPr>
                <w:rFonts w:ascii="Courier New" w:hAnsi="Courier New" w:cs="Courier New"/>
              </w:rPr>
            </w:pPr>
            <w:r w:rsidRPr="00184821">
              <w:rPr>
                <w:rFonts w:ascii="Courier New" w:hAnsi="Courier New" w:cs="Courier New"/>
              </w:rPr>
              <w:t>num_images = 1000</w:t>
            </w:r>
          </w:p>
          <w:p w14:paraId="5C913ED0" w14:textId="77777777" w:rsidR="00184821" w:rsidRPr="00184821" w:rsidRDefault="00184821" w:rsidP="00184821">
            <w:pPr>
              <w:spacing w:after="0"/>
              <w:rPr>
                <w:rFonts w:ascii="Courier New" w:hAnsi="Courier New" w:cs="Courier New"/>
              </w:rPr>
            </w:pPr>
            <w:r w:rsidRPr="00184821">
              <w:rPr>
                <w:rFonts w:ascii="Courier New" w:hAnsi="Courier New" w:cs="Courier New"/>
              </w:rPr>
              <w:t>test_images = X_test[:num_images]</w:t>
            </w:r>
          </w:p>
          <w:p w14:paraId="4B2395AB" w14:textId="77777777" w:rsidR="00184821" w:rsidRPr="00184821" w:rsidRDefault="00184821" w:rsidP="00184821">
            <w:pPr>
              <w:spacing w:after="0"/>
              <w:rPr>
                <w:rFonts w:ascii="Courier New" w:hAnsi="Courier New" w:cs="Courier New"/>
              </w:rPr>
            </w:pPr>
            <w:r w:rsidRPr="00184821">
              <w:rPr>
                <w:rFonts w:ascii="Courier New" w:hAnsi="Courier New" w:cs="Courier New"/>
              </w:rPr>
              <w:t>z_mean, z_log_var, z_lat = vae_cnn.encoder.predict(test_images)</w:t>
            </w:r>
          </w:p>
          <w:p w14:paraId="2F318E60" w14:textId="77777777" w:rsidR="00184821" w:rsidRPr="00184821" w:rsidRDefault="00184821" w:rsidP="00184821">
            <w:pPr>
              <w:spacing w:after="0"/>
              <w:rPr>
                <w:rFonts w:ascii="Courier New" w:hAnsi="Courier New" w:cs="Courier New"/>
              </w:rPr>
            </w:pPr>
          </w:p>
          <w:p w14:paraId="1B2FB6C5" w14:textId="77777777" w:rsidR="00184821" w:rsidRPr="00184821" w:rsidRDefault="00184821" w:rsidP="00184821">
            <w:pPr>
              <w:spacing w:after="0"/>
              <w:rPr>
                <w:rFonts w:ascii="Courier New" w:hAnsi="Courier New" w:cs="Courier New"/>
              </w:rPr>
            </w:pPr>
            <w:r w:rsidRPr="00184821">
              <w:rPr>
                <w:rFonts w:ascii="Courier New" w:hAnsi="Courier New" w:cs="Courier New"/>
              </w:rPr>
              <w:t># Create a histogram for each latent space variable into subplots</w:t>
            </w:r>
          </w:p>
          <w:p w14:paraId="10835865" w14:textId="77777777" w:rsidR="00184821" w:rsidRPr="00184821" w:rsidRDefault="00184821" w:rsidP="00184821">
            <w:pPr>
              <w:spacing w:after="0"/>
              <w:rPr>
                <w:rFonts w:ascii="Courier New" w:hAnsi="Courier New" w:cs="Courier New"/>
              </w:rPr>
            </w:pPr>
            <w:r w:rsidRPr="00184821">
              <w:rPr>
                <w:rFonts w:ascii="Courier New" w:hAnsi="Courier New" w:cs="Courier New"/>
              </w:rPr>
              <w:t># The subplots should be arrange into a grid with 2 rows and 4 columns</w:t>
            </w:r>
          </w:p>
          <w:p w14:paraId="19E2D058" w14:textId="77777777" w:rsidR="00184821" w:rsidRPr="00184821" w:rsidRDefault="00184821" w:rsidP="00184821">
            <w:pPr>
              <w:spacing w:after="0"/>
              <w:rPr>
                <w:rFonts w:ascii="Courier New" w:hAnsi="Courier New" w:cs="Courier New"/>
              </w:rPr>
            </w:pPr>
            <w:r w:rsidRPr="00184821">
              <w:rPr>
                <w:rFonts w:ascii="Courier New" w:hAnsi="Courier New" w:cs="Courier New"/>
              </w:rPr>
              <w:t>### --YOUR CODE HERE-- ###</w:t>
            </w:r>
          </w:p>
          <w:p w14:paraId="2D5F758B" w14:textId="77777777" w:rsidR="00184821" w:rsidRPr="00184821" w:rsidRDefault="00184821" w:rsidP="00184821">
            <w:pPr>
              <w:spacing w:after="0"/>
              <w:rPr>
                <w:rFonts w:ascii="Courier New" w:hAnsi="Courier New" w:cs="Courier New"/>
              </w:rPr>
            </w:pPr>
            <w:r w:rsidRPr="00184821">
              <w:rPr>
                <w:rFonts w:ascii="Courier New" w:hAnsi="Courier New" w:cs="Courier New"/>
              </w:rPr>
              <w:t>figure, axs = plt.subplots(2, 4, figsize=(15,6))</w:t>
            </w:r>
          </w:p>
          <w:p w14:paraId="422D2A77" w14:textId="77777777" w:rsidR="00184821" w:rsidRPr="00184821" w:rsidRDefault="00184821" w:rsidP="00184821">
            <w:pPr>
              <w:spacing w:after="0"/>
              <w:rPr>
                <w:rFonts w:ascii="Courier New" w:hAnsi="Courier New" w:cs="Courier New"/>
              </w:rPr>
            </w:pPr>
            <w:r w:rsidRPr="00184821">
              <w:rPr>
                <w:rFonts w:ascii="Courier New" w:hAnsi="Courier New" w:cs="Courier New"/>
              </w:rPr>
              <w:t>for i in range(8):</w:t>
            </w:r>
          </w:p>
          <w:p w14:paraId="59C2F052" w14:textId="77777777" w:rsidR="00184821" w:rsidRPr="00184821" w:rsidRDefault="00184821" w:rsidP="00184821">
            <w:pPr>
              <w:spacing w:after="0"/>
              <w:rPr>
                <w:rFonts w:ascii="Courier New" w:hAnsi="Courier New" w:cs="Courier New"/>
              </w:rPr>
            </w:pPr>
            <w:r w:rsidRPr="00184821">
              <w:rPr>
                <w:rFonts w:ascii="Courier New" w:hAnsi="Courier New" w:cs="Courier New"/>
              </w:rPr>
              <w:t>  axs[i//4, i%4].hist(z_lat[:i])</w:t>
            </w:r>
          </w:p>
          <w:p w14:paraId="268A5282" w14:textId="77777777" w:rsidR="00184821" w:rsidRPr="00184821" w:rsidRDefault="00184821" w:rsidP="00184821">
            <w:pPr>
              <w:spacing w:after="0"/>
              <w:rPr>
                <w:rFonts w:ascii="Courier New" w:hAnsi="Courier New" w:cs="Courier New"/>
              </w:rPr>
            </w:pPr>
            <w:r w:rsidRPr="00184821">
              <w:rPr>
                <w:rFonts w:ascii="Courier New" w:hAnsi="Courier New" w:cs="Courier New"/>
              </w:rPr>
              <w:t>  axs[i//4, i%4].set_title(f"Latent Variable {i+1}")</w:t>
            </w:r>
          </w:p>
          <w:p w14:paraId="238BFB1A" w14:textId="77777777" w:rsidR="00184821" w:rsidRPr="00184821" w:rsidRDefault="00184821" w:rsidP="00184821">
            <w:pPr>
              <w:spacing w:after="0"/>
              <w:rPr>
                <w:rFonts w:ascii="Courier New" w:hAnsi="Courier New" w:cs="Courier New"/>
              </w:rPr>
            </w:pPr>
            <w:r w:rsidRPr="00184821">
              <w:rPr>
                <w:rFonts w:ascii="Courier New" w:hAnsi="Courier New" w:cs="Courier New"/>
              </w:rPr>
              <w:t>  axs[i//4, i%4].set_xlabel("Value")</w:t>
            </w:r>
          </w:p>
          <w:p w14:paraId="4C2CDEEC" w14:textId="77777777" w:rsidR="00184821" w:rsidRPr="00184821" w:rsidRDefault="00184821" w:rsidP="00184821">
            <w:pPr>
              <w:spacing w:after="0"/>
              <w:rPr>
                <w:rFonts w:ascii="Courier New" w:hAnsi="Courier New" w:cs="Courier New"/>
              </w:rPr>
            </w:pPr>
            <w:r w:rsidRPr="00184821">
              <w:rPr>
                <w:rFonts w:ascii="Courier New" w:hAnsi="Courier New" w:cs="Courier New"/>
              </w:rPr>
              <w:t>  axs[i//4, i%4].set_ylabel("Frequency")</w:t>
            </w:r>
          </w:p>
          <w:p w14:paraId="7070F2B3" w14:textId="77777777" w:rsidR="00184821" w:rsidRPr="00184821" w:rsidRDefault="00184821" w:rsidP="00184821">
            <w:pPr>
              <w:spacing w:after="0"/>
              <w:rPr>
                <w:rFonts w:ascii="Courier New" w:hAnsi="Courier New" w:cs="Courier New"/>
              </w:rPr>
            </w:pPr>
          </w:p>
          <w:p w14:paraId="381BBD9B" w14:textId="77777777" w:rsidR="00184821" w:rsidRPr="00184821" w:rsidRDefault="00184821" w:rsidP="00184821">
            <w:pPr>
              <w:spacing w:after="0"/>
              <w:rPr>
                <w:rFonts w:ascii="Courier New" w:hAnsi="Courier New" w:cs="Courier New"/>
              </w:rPr>
            </w:pPr>
            <w:r w:rsidRPr="00184821">
              <w:rPr>
                <w:rFonts w:ascii="Courier New" w:hAnsi="Courier New" w:cs="Courier New"/>
              </w:rPr>
              <w:t>plt.tight_layout()</w:t>
            </w:r>
          </w:p>
          <w:p w14:paraId="1B45B176" w14:textId="77777777" w:rsidR="00184821" w:rsidRPr="00184821" w:rsidRDefault="00184821" w:rsidP="00184821">
            <w:pPr>
              <w:spacing w:after="0"/>
              <w:rPr>
                <w:rFonts w:ascii="Courier New" w:hAnsi="Courier New" w:cs="Courier New"/>
              </w:rPr>
            </w:pPr>
            <w:r w:rsidRPr="00184821">
              <w:rPr>
                <w:rFonts w:ascii="Courier New" w:hAnsi="Courier New" w:cs="Courier New"/>
              </w:rPr>
              <w:t>plt.show()</w:t>
            </w:r>
          </w:p>
          <w:p w14:paraId="69621567" w14:textId="77777777" w:rsidR="000512F5" w:rsidRPr="005928DE" w:rsidRDefault="000512F5" w:rsidP="00ED7591">
            <w:pPr>
              <w:spacing w:after="0"/>
              <w:rPr>
                <w:rFonts w:ascii="Courier New" w:hAnsi="Courier New" w:cs="Courier New"/>
                <w:lang w:val="en-US"/>
              </w:rPr>
            </w:pPr>
          </w:p>
        </w:tc>
      </w:tr>
    </w:tbl>
    <w:p w14:paraId="7AF5C94A" w14:textId="2B26052B" w:rsidR="000512F5" w:rsidRDefault="000512F5" w:rsidP="000512F5">
      <w:pPr>
        <w:jc w:val="center"/>
        <w:rPr>
          <w:lang w:val="en-US"/>
        </w:rPr>
      </w:pPr>
      <w:r>
        <w:rPr>
          <w:lang w:val="en-US"/>
        </w:rPr>
        <w:t>Figure 2.</w:t>
      </w:r>
      <w:r w:rsidR="00184821">
        <w:rPr>
          <w:lang w:val="en-US"/>
        </w:rPr>
        <w:t>7</w:t>
      </w:r>
      <w:r>
        <w:rPr>
          <w:lang w:val="en-US"/>
        </w:rPr>
        <w:t xml:space="preserve">. </w:t>
      </w:r>
      <w:r w:rsidR="00184821">
        <w:rPr>
          <w:lang w:val="en-US"/>
        </w:rPr>
        <w:t>Code for Histogram of all Eight Latent Variables</w:t>
      </w:r>
    </w:p>
    <w:p w14:paraId="1D5812EC" w14:textId="6E89C8A9" w:rsidR="00450A06" w:rsidRDefault="00184821" w:rsidP="00450A06">
      <w:pPr>
        <w:rPr>
          <w:lang w:val="en-US"/>
        </w:rPr>
      </w:pPr>
      <w:r>
        <w:rPr>
          <w:noProof/>
        </w:rPr>
        <w:drawing>
          <wp:inline distT="0" distB="0" distL="0" distR="0" wp14:anchorId="255B448F" wp14:editId="22EECE82">
            <wp:extent cx="5943600" cy="2353945"/>
            <wp:effectExtent l="0" t="0" r="0" b="8255"/>
            <wp:docPr id="1219798787" name="Picture 6" descr="A group of graphs with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798787" name="Picture 6" descr="A group of graphs with different colored lines&#10;&#10;AI-generated content may be incorrect."/>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2353945"/>
                    </a:xfrm>
                    <a:prstGeom prst="rect">
                      <a:avLst/>
                    </a:prstGeom>
                    <a:noFill/>
                    <a:ln>
                      <a:noFill/>
                    </a:ln>
                  </pic:spPr>
                </pic:pic>
              </a:graphicData>
            </a:graphic>
          </wp:inline>
        </w:drawing>
      </w:r>
    </w:p>
    <w:p w14:paraId="17942E80" w14:textId="4104E437" w:rsidR="00184821" w:rsidRDefault="00184821" w:rsidP="00184821">
      <w:pPr>
        <w:jc w:val="center"/>
        <w:rPr>
          <w:lang w:val="en-US"/>
        </w:rPr>
      </w:pPr>
      <w:r>
        <w:rPr>
          <w:lang w:val="en-US"/>
        </w:rPr>
        <w:lastRenderedPageBreak/>
        <w:t xml:space="preserve">Figure 2.7.1 Histogram Plot for the Eight Latent Variables </w:t>
      </w:r>
    </w:p>
    <w:p w14:paraId="6059EA1F" w14:textId="17EA8A70" w:rsidR="00184821" w:rsidRDefault="00184821" w:rsidP="00450A06">
      <w:pPr>
        <w:rPr>
          <w:lang w:val="en-US"/>
        </w:rPr>
      </w:pPr>
      <w:r>
        <w:rPr>
          <w:lang w:val="en-US"/>
        </w:rPr>
        <w:t>As seen on Figure 2.7 and Figure 2.7.1</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184821" w14:paraId="13AEBA57" w14:textId="77777777" w:rsidTr="00ED7591">
        <w:tc>
          <w:tcPr>
            <w:tcW w:w="9350" w:type="dxa"/>
            <w:tcBorders>
              <w:top w:val="double" w:sz="4" w:space="0" w:color="auto"/>
              <w:left w:val="double" w:sz="4" w:space="0" w:color="auto"/>
              <w:bottom w:val="double" w:sz="4" w:space="0" w:color="auto"/>
              <w:right w:val="double" w:sz="4" w:space="0" w:color="auto"/>
            </w:tcBorders>
          </w:tcPr>
          <w:p w14:paraId="09F01CAF" w14:textId="77777777" w:rsidR="00184821" w:rsidRPr="00184821" w:rsidRDefault="00184821" w:rsidP="00184821">
            <w:pPr>
              <w:spacing w:after="0"/>
              <w:rPr>
                <w:rFonts w:ascii="Courier New" w:hAnsi="Courier New" w:cs="Courier New"/>
              </w:rPr>
            </w:pPr>
            <w:r w:rsidRPr="00184821">
              <w:rPr>
                <w:rFonts w:ascii="Courier New" w:hAnsi="Courier New" w:cs="Courier New"/>
              </w:rPr>
              <w:t># Select the test image and display them in a single row</w:t>
            </w:r>
          </w:p>
          <w:p w14:paraId="5B890F02" w14:textId="77777777" w:rsidR="00184821" w:rsidRPr="00184821" w:rsidRDefault="00184821" w:rsidP="00184821">
            <w:pPr>
              <w:spacing w:after="0"/>
              <w:rPr>
                <w:rFonts w:ascii="Courier New" w:hAnsi="Courier New" w:cs="Courier New"/>
              </w:rPr>
            </w:pPr>
            <w:r w:rsidRPr="00184821">
              <w:rPr>
                <w:rFonts w:ascii="Courier New" w:hAnsi="Courier New" w:cs="Courier New"/>
              </w:rPr>
              <w:t>### --YOUR CODE HERE-- ###</w:t>
            </w:r>
          </w:p>
          <w:p w14:paraId="3411AABA" w14:textId="77777777" w:rsidR="00184821" w:rsidRPr="00184821" w:rsidRDefault="00184821" w:rsidP="00184821">
            <w:pPr>
              <w:spacing w:after="0"/>
              <w:rPr>
                <w:rFonts w:ascii="Courier New" w:hAnsi="Courier New" w:cs="Courier New"/>
              </w:rPr>
            </w:pPr>
            <w:r w:rsidRPr="00184821">
              <w:rPr>
                <w:rFonts w:ascii="Courier New" w:hAnsi="Courier New" w:cs="Courier New"/>
              </w:rPr>
              <w:t>lower1 = X_test[0]</w:t>
            </w:r>
          </w:p>
          <w:p w14:paraId="24CF63BC" w14:textId="77777777" w:rsidR="00184821" w:rsidRPr="00184821" w:rsidRDefault="00184821" w:rsidP="00184821">
            <w:pPr>
              <w:spacing w:after="0"/>
              <w:rPr>
                <w:rFonts w:ascii="Courier New" w:hAnsi="Courier New" w:cs="Courier New"/>
              </w:rPr>
            </w:pPr>
            <w:r w:rsidRPr="00184821">
              <w:rPr>
                <w:rFonts w:ascii="Courier New" w:hAnsi="Courier New" w:cs="Courier New"/>
              </w:rPr>
              <w:t>upper1 = X_test[13]</w:t>
            </w:r>
          </w:p>
          <w:p w14:paraId="4331E5AF" w14:textId="77777777" w:rsidR="00184821" w:rsidRPr="00184821" w:rsidRDefault="00184821" w:rsidP="00184821">
            <w:pPr>
              <w:spacing w:after="0"/>
              <w:rPr>
                <w:rFonts w:ascii="Courier New" w:hAnsi="Courier New" w:cs="Courier New"/>
              </w:rPr>
            </w:pPr>
            <w:r w:rsidRPr="00184821">
              <w:rPr>
                <w:rFonts w:ascii="Courier New" w:hAnsi="Courier New" w:cs="Courier New"/>
              </w:rPr>
              <w:t>upper2 = X_test[1]</w:t>
            </w:r>
          </w:p>
          <w:p w14:paraId="6C4541DD" w14:textId="77777777" w:rsidR="00184821" w:rsidRPr="00184821" w:rsidRDefault="00184821" w:rsidP="00184821">
            <w:pPr>
              <w:spacing w:after="0"/>
              <w:rPr>
                <w:rFonts w:ascii="Courier New" w:hAnsi="Courier New" w:cs="Courier New"/>
              </w:rPr>
            </w:pPr>
          </w:p>
          <w:p w14:paraId="37FCAC94" w14:textId="77777777" w:rsidR="00184821" w:rsidRPr="00184821" w:rsidRDefault="00184821" w:rsidP="00184821">
            <w:pPr>
              <w:spacing w:after="0"/>
              <w:rPr>
                <w:rFonts w:ascii="Courier New" w:hAnsi="Courier New" w:cs="Courier New"/>
              </w:rPr>
            </w:pPr>
            <w:r w:rsidRPr="00184821">
              <w:rPr>
                <w:rFonts w:ascii="Courier New" w:hAnsi="Courier New" w:cs="Courier New"/>
              </w:rPr>
              <w:t>figure, axs = plt.subplots(1, 3, figsize=(4,4))</w:t>
            </w:r>
          </w:p>
          <w:p w14:paraId="737575D1" w14:textId="77777777" w:rsidR="00184821" w:rsidRPr="00184821" w:rsidRDefault="00184821" w:rsidP="00184821">
            <w:pPr>
              <w:spacing w:after="0"/>
              <w:rPr>
                <w:rFonts w:ascii="Courier New" w:hAnsi="Courier New" w:cs="Courier New"/>
              </w:rPr>
            </w:pPr>
            <w:r w:rsidRPr="00184821">
              <w:rPr>
                <w:rFonts w:ascii="Courier New" w:hAnsi="Courier New" w:cs="Courier New"/>
              </w:rPr>
              <w:t>axs[0].imshow(lower1)</w:t>
            </w:r>
          </w:p>
          <w:p w14:paraId="7C35BAC6" w14:textId="77777777" w:rsidR="00184821" w:rsidRPr="00184821" w:rsidRDefault="00184821" w:rsidP="00184821">
            <w:pPr>
              <w:spacing w:after="0"/>
              <w:rPr>
                <w:rFonts w:ascii="Courier New" w:hAnsi="Courier New" w:cs="Courier New"/>
              </w:rPr>
            </w:pPr>
            <w:r w:rsidRPr="00184821">
              <w:rPr>
                <w:rFonts w:ascii="Courier New" w:hAnsi="Courier New" w:cs="Courier New"/>
              </w:rPr>
              <w:t>axs[1].imshow(upper1)</w:t>
            </w:r>
          </w:p>
          <w:p w14:paraId="344B34D8" w14:textId="77777777" w:rsidR="00184821" w:rsidRPr="00184821" w:rsidRDefault="00184821" w:rsidP="00184821">
            <w:pPr>
              <w:spacing w:after="0"/>
              <w:rPr>
                <w:rFonts w:ascii="Courier New" w:hAnsi="Courier New" w:cs="Courier New"/>
              </w:rPr>
            </w:pPr>
            <w:r w:rsidRPr="00184821">
              <w:rPr>
                <w:rFonts w:ascii="Courier New" w:hAnsi="Courier New" w:cs="Courier New"/>
              </w:rPr>
              <w:t>axs[2].imshow(upper2)</w:t>
            </w:r>
          </w:p>
          <w:p w14:paraId="44370023" w14:textId="77777777" w:rsidR="00184821" w:rsidRPr="00184821" w:rsidRDefault="00184821" w:rsidP="00184821">
            <w:pPr>
              <w:spacing w:after="0"/>
              <w:rPr>
                <w:rFonts w:ascii="Courier New" w:hAnsi="Courier New" w:cs="Courier New"/>
              </w:rPr>
            </w:pPr>
            <w:r w:rsidRPr="00184821">
              <w:rPr>
                <w:rFonts w:ascii="Courier New" w:hAnsi="Courier New" w:cs="Courier New"/>
              </w:rPr>
              <w:t>plt.tight_layout()</w:t>
            </w:r>
          </w:p>
          <w:p w14:paraId="0D0D0500" w14:textId="77777777" w:rsidR="00184821" w:rsidRPr="00184821" w:rsidRDefault="00184821" w:rsidP="00184821">
            <w:pPr>
              <w:spacing w:after="0"/>
              <w:rPr>
                <w:rFonts w:ascii="Courier New" w:hAnsi="Courier New" w:cs="Courier New"/>
              </w:rPr>
            </w:pPr>
            <w:r w:rsidRPr="00184821">
              <w:rPr>
                <w:rFonts w:ascii="Courier New" w:hAnsi="Courier New" w:cs="Courier New"/>
              </w:rPr>
              <w:t>plt.show()</w:t>
            </w:r>
          </w:p>
          <w:p w14:paraId="47859303" w14:textId="77777777" w:rsidR="00184821" w:rsidRPr="00184821" w:rsidRDefault="00184821" w:rsidP="00184821">
            <w:pPr>
              <w:spacing w:after="0"/>
              <w:rPr>
                <w:rFonts w:ascii="Courier New" w:hAnsi="Courier New" w:cs="Courier New"/>
              </w:rPr>
            </w:pPr>
          </w:p>
          <w:p w14:paraId="6A65B4E7" w14:textId="77777777" w:rsidR="00184821" w:rsidRPr="00184821" w:rsidRDefault="00184821" w:rsidP="00184821">
            <w:pPr>
              <w:spacing w:after="0"/>
              <w:rPr>
                <w:rFonts w:ascii="Courier New" w:hAnsi="Courier New" w:cs="Courier New"/>
              </w:rPr>
            </w:pPr>
            <w:r w:rsidRPr="00184821">
              <w:rPr>
                <w:rFonts w:ascii="Courier New" w:hAnsi="Courier New" w:cs="Courier New"/>
              </w:rPr>
              <w:t># Obtain the output of the encoder for each test image</w:t>
            </w:r>
          </w:p>
          <w:p w14:paraId="5AD9E173" w14:textId="77777777" w:rsidR="00184821" w:rsidRPr="00184821" w:rsidRDefault="00184821" w:rsidP="00184821">
            <w:pPr>
              <w:spacing w:after="0"/>
              <w:rPr>
                <w:rFonts w:ascii="Courier New" w:hAnsi="Courier New" w:cs="Courier New"/>
              </w:rPr>
            </w:pPr>
            <w:r w:rsidRPr="00184821">
              <w:rPr>
                <w:rFonts w:ascii="Courier New" w:hAnsi="Courier New" w:cs="Courier New"/>
              </w:rPr>
              <w:t># Save the encoder output for the first image to z1 variable</w:t>
            </w:r>
          </w:p>
          <w:p w14:paraId="73AAE951" w14:textId="77777777" w:rsidR="00184821" w:rsidRPr="00184821" w:rsidRDefault="00184821" w:rsidP="00184821">
            <w:pPr>
              <w:spacing w:after="0"/>
              <w:rPr>
                <w:rFonts w:ascii="Courier New" w:hAnsi="Courier New" w:cs="Courier New"/>
              </w:rPr>
            </w:pPr>
            <w:r w:rsidRPr="00184821">
              <w:rPr>
                <w:rFonts w:ascii="Courier New" w:hAnsi="Courier New" w:cs="Courier New"/>
              </w:rPr>
              <w:t># Save the encoder output for the second image to z2 variable</w:t>
            </w:r>
          </w:p>
          <w:p w14:paraId="7EC5C1E2" w14:textId="77777777" w:rsidR="00184821" w:rsidRPr="00184821" w:rsidRDefault="00184821" w:rsidP="00184821">
            <w:pPr>
              <w:spacing w:after="0"/>
              <w:rPr>
                <w:rFonts w:ascii="Courier New" w:hAnsi="Courier New" w:cs="Courier New"/>
              </w:rPr>
            </w:pPr>
            <w:r w:rsidRPr="00184821">
              <w:rPr>
                <w:rFonts w:ascii="Courier New" w:hAnsi="Courier New" w:cs="Courier New"/>
              </w:rPr>
              <w:t># Save the encoder output for the third image to z3 variable</w:t>
            </w:r>
          </w:p>
          <w:p w14:paraId="03ABE5E1" w14:textId="77777777" w:rsidR="00184821" w:rsidRPr="00184821" w:rsidRDefault="00184821" w:rsidP="00184821">
            <w:pPr>
              <w:spacing w:after="0"/>
              <w:rPr>
                <w:rFonts w:ascii="Courier New" w:hAnsi="Courier New" w:cs="Courier New"/>
              </w:rPr>
            </w:pPr>
            <w:r w:rsidRPr="00184821">
              <w:rPr>
                <w:rFonts w:ascii="Courier New" w:hAnsi="Courier New" w:cs="Courier New"/>
              </w:rPr>
              <w:t># Perform the difference z1 - z2 and store to zd variable</w:t>
            </w:r>
          </w:p>
          <w:p w14:paraId="749E9611" w14:textId="77777777" w:rsidR="00184821" w:rsidRPr="00184821" w:rsidRDefault="00184821" w:rsidP="00184821">
            <w:pPr>
              <w:spacing w:after="0"/>
              <w:rPr>
                <w:rFonts w:ascii="Courier New" w:hAnsi="Courier New" w:cs="Courier New"/>
              </w:rPr>
            </w:pPr>
            <w:r w:rsidRPr="00184821">
              <w:rPr>
                <w:rFonts w:ascii="Courier New" w:hAnsi="Courier New" w:cs="Courier New"/>
              </w:rPr>
              <w:t># Perform the sum z3 + zd and store to z3new variable</w:t>
            </w:r>
          </w:p>
          <w:p w14:paraId="02F00643" w14:textId="77777777" w:rsidR="00184821" w:rsidRPr="00184821" w:rsidRDefault="00184821" w:rsidP="00184821">
            <w:pPr>
              <w:spacing w:after="0"/>
              <w:rPr>
                <w:rFonts w:ascii="Courier New" w:hAnsi="Courier New" w:cs="Courier New"/>
              </w:rPr>
            </w:pPr>
            <w:r w:rsidRPr="00184821">
              <w:rPr>
                <w:rFonts w:ascii="Courier New" w:hAnsi="Courier New" w:cs="Courier New"/>
              </w:rPr>
              <w:t>### --YOUR CODE HERE-- ###</w:t>
            </w:r>
          </w:p>
          <w:p w14:paraId="4D2CE406" w14:textId="77777777" w:rsidR="00184821" w:rsidRPr="00184821" w:rsidRDefault="00184821" w:rsidP="00184821">
            <w:pPr>
              <w:spacing w:after="0"/>
              <w:rPr>
                <w:rFonts w:ascii="Courier New" w:hAnsi="Courier New" w:cs="Courier New"/>
              </w:rPr>
            </w:pPr>
            <w:r w:rsidRPr="00184821">
              <w:rPr>
                <w:rFonts w:ascii="Courier New" w:hAnsi="Courier New" w:cs="Courier New"/>
              </w:rPr>
              <w:t>z1, z_log_var, z_img1 = vae_cnn.encoder.predict(np.expand_dims(lower1, axis=0))</w:t>
            </w:r>
          </w:p>
          <w:p w14:paraId="4E34900D" w14:textId="77777777" w:rsidR="00184821" w:rsidRPr="00184821" w:rsidRDefault="00184821" w:rsidP="00184821">
            <w:pPr>
              <w:spacing w:after="0"/>
              <w:rPr>
                <w:rFonts w:ascii="Courier New" w:hAnsi="Courier New" w:cs="Courier New"/>
              </w:rPr>
            </w:pPr>
            <w:r w:rsidRPr="00184821">
              <w:rPr>
                <w:rFonts w:ascii="Courier New" w:hAnsi="Courier New" w:cs="Courier New"/>
              </w:rPr>
              <w:t>z2, z_log_var, z_img2 = vae_cnn.encoder.predict(np.expand_dims(upper1, axis=0))</w:t>
            </w:r>
          </w:p>
          <w:p w14:paraId="51871358" w14:textId="77777777" w:rsidR="00184821" w:rsidRPr="00184821" w:rsidRDefault="00184821" w:rsidP="00184821">
            <w:pPr>
              <w:spacing w:after="0"/>
              <w:rPr>
                <w:rFonts w:ascii="Courier New" w:hAnsi="Courier New" w:cs="Courier New"/>
              </w:rPr>
            </w:pPr>
            <w:r w:rsidRPr="00184821">
              <w:rPr>
                <w:rFonts w:ascii="Courier New" w:hAnsi="Courier New" w:cs="Courier New"/>
              </w:rPr>
              <w:t>z3, z_log_var, z_img3 = vae_cnn.encoder.predict(np.expand_dims(upper2, axis=0))</w:t>
            </w:r>
          </w:p>
          <w:p w14:paraId="45FE01E4" w14:textId="77777777" w:rsidR="00184821" w:rsidRPr="00184821" w:rsidRDefault="00184821" w:rsidP="00184821">
            <w:pPr>
              <w:spacing w:after="0"/>
              <w:rPr>
                <w:rFonts w:ascii="Courier New" w:hAnsi="Courier New" w:cs="Courier New"/>
              </w:rPr>
            </w:pPr>
            <w:r w:rsidRPr="00184821">
              <w:rPr>
                <w:rFonts w:ascii="Courier New" w:hAnsi="Courier New" w:cs="Courier New"/>
              </w:rPr>
              <w:t>zd = z1 - z2</w:t>
            </w:r>
          </w:p>
          <w:p w14:paraId="3C9B6963" w14:textId="77777777" w:rsidR="00184821" w:rsidRPr="00184821" w:rsidRDefault="00184821" w:rsidP="00184821">
            <w:pPr>
              <w:spacing w:after="0"/>
              <w:rPr>
                <w:rFonts w:ascii="Courier New" w:hAnsi="Courier New" w:cs="Courier New"/>
              </w:rPr>
            </w:pPr>
            <w:r w:rsidRPr="00184821">
              <w:rPr>
                <w:rFonts w:ascii="Courier New" w:hAnsi="Courier New" w:cs="Courier New"/>
              </w:rPr>
              <w:t>z3new = z3 + zd</w:t>
            </w:r>
          </w:p>
          <w:p w14:paraId="3126C179" w14:textId="77777777" w:rsidR="00184821" w:rsidRPr="00184821" w:rsidRDefault="00184821" w:rsidP="00184821">
            <w:pPr>
              <w:spacing w:after="0"/>
              <w:rPr>
                <w:rFonts w:ascii="Courier New" w:hAnsi="Courier New" w:cs="Courier New"/>
              </w:rPr>
            </w:pPr>
          </w:p>
          <w:p w14:paraId="36D915E0" w14:textId="77777777" w:rsidR="00184821" w:rsidRPr="00184821" w:rsidRDefault="00184821" w:rsidP="00184821">
            <w:pPr>
              <w:spacing w:after="0"/>
              <w:rPr>
                <w:rFonts w:ascii="Courier New" w:hAnsi="Courier New" w:cs="Courier New"/>
              </w:rPr>
            </w:pPr>
            <w:r w:rsidRPr="00184821">
              <w:rPr>
                <w:rFonts w:ascii="Courier New" w:hAnsi="Courier New" w:cs="Courier New"/>
              </w:rPr>
              <w:t># Feed the new latent vector z3new to the decoder network</w:t>
            </w:r>
          </w:p>
          <w:p w14:paraId="412900D3" w14:textId="77777777" w:rsidR="00184821" w:rsidRPr="00184821" w:rsidRDefault="00184821" w:rsidP="00184821">
            <w:pPr>
              <w:spacing w:after="0"/>
              <w:rPr>
                <w:rFonts w:ascii="Courier New" w:hAnsi="Courier New" w:cs="Courier New"/>
              </w:rPr>
            </w:pPr>
            <w:r w:rsidRPr="00184821">
              <w:rPr>
                <w:rFonts w:ascii="Courier New" w:hAnsi="Courier New" w:cs="Courier New"/>
              </w:rPr>
              <w:t># Display the resulting image</w:t>
            </w:r>
          </w:p>
          <w:p w14:paraId="5D117F4F" w14:textId="77777777" w:rsidR="00184821" w:rsidRPr="00184821" w:rsidRDefault="00184821" w:rsidP="00184821">
            <w:pPr>
              <w:spacing w:after="0"/>
              <w:rPr>
                <w:rFonts w:ascii="Courier New" w:hAnsi="Courier New" w:cs="Courier New"/>
              </w:rPr>
            </w:pPr>
            <w:r w:rsidRPr="00184821">
              <w:rPr>
                <w:rFonts w:ascii="Courier New" w:hAnsi="Courier New" w:cs="Courier New"/>
              </w:rPr>
              <w:t>### --YOUR CODE HERE-- ###</w:t>
            </w:r>
          </w:p>
          <w:p w14:paraId="034DDFAE" w14:textId="77777777" w:rsidR="00184821" w:rsidRPr="00184821" w:rsidRDefault="00184821" w:rsidP="00184821">
            <w:pPr>
              <w:spacing w:after="0"/>
              <w:rPr>
                <w:rFonts w:ascii="Courier New" w:hAnsi="Courier New" w:cs="Courier New"/>
              </w:rPr>
            </w:pPr>
            <w:r w:rsidRPr="00184821">
              <w:rPr>
                <w:rFonts w:ascii="Courier New" w:hAnsi="Courier New" w:cs="Courier New"/>
              </w:rPr>
              <w:t>decoded_image = vae_cnn.decoder.predict(z3new)</w:t>
            </w:r>
          </w:p>
          <w:p w14:paraId="5D8AD1DA" w14:textId="77777777" w:rsidR="00184821" w:rsidRPr="00184821" w:rsidRDefault="00184821" w:rsidP="00184821">
            <w:pPr>
              <w:spacing w:after="0"/>
              <w:rPr>
                <w:rFonts w:ascii="Courier New" w:hAnsi="Courier New" w:cs="Courier New"/>
              </w:rPr>
            </w:pPr>
            <w:r w:rsidRPr="00184821">
              <w:rPr>
                <w:rFonts w:ascii="Courier New" w:hAnsi="Courier New" w:cs="Courier New"/>
              </w:rPr>
              <w:t>plt.figure(figsize=(4,4))</w:t>
            </w:r>
          </w:p>
          <w:p w14:paraId="31A18884" w14:textId="77777777" w:rsidR="00184821" w:rsidRPr="00184821" w:rsidRDefault="00184821" w:rsidP="00184821">
            <w:pPr>
              <w:spacing w:after="0"/>
              <w:rPr>
                <w:rFonts w:ascii="Courier New" w:hAnsi="Courier New" w:cs="Courier New"/>
              </w:rPr>
            </w:pPr>
            <w:r w:rsidRPr="00184821">
              <w:rPr>
                <w:rFonts w:ascii="Courier New" w:hAnsi="Courier New" w:cs="Courier New"/>
              </w:rPr>
              <w:t>plt.imshow(decoded_image.squeeze())</w:t>
            </w:r>
          </w:p>
          <w:p w14:paraId="1CFF0526" w14:textId="77777777" w:rsidR="00184821" w:rsidRPr="00184821" w:rsidRDefault="00184821" w:rsidP="00184821">
            <w:pPr>
              <w:spacing w:after="0"/>
              <w:rPr>
                <w:rFonts w:ascii="Courier New" w:hAnsi="Courier New" w:cs="Courier New"/>
              </w:rPr>
            </w:pPr>
            <w:r w:rsidRPr="00184821">
              <w:rPr>
                <w:rFonts w:ascii="Courier New" w:hAnsi="Courier New" w:cs="Courier New"/>
              </w:rPr>
              <w:t>plt.tight_layout()</w:t>
            </w:r>
          </w:p>
          <w:p w14:paraId="7E754A6F" w14:textId="77777777" w:rsidR="00184821" w:rsidRPr="00184821" w:rsidRDefault="00184821" w:rsidP="00184821">
            <w:pPr>
              <w:spacing w:after="0"/>
              <w:rPr>
                <w:rFonts w:ascii="Courier New" w:hAnsi="Courier New" w:cs="Courier New"/>
              </w:rPr>
            </w:pPr>
            <w:r w:rsidRPr="00184821">
              <w:rPr>
                <w:rFonts w:ascii="Courier New" w:hAnsi="Courier New" w:cs="Courier New"/>
              </w:rPr>
              <w:t>plt.show()</w:t>
            </w:r>
          </w:p>
          <w:p w14:paraId="74B57709" w14:textId="77777777" w:rsidR="00184821" w:rsidRPr="00184821" w:rsidRDefault="00184821" w:rsidP="00184821">
            <w:pPr>
              <w:spacing w:after="0"/>
              <w:rPr>
                <w:rFonts w:ascii="Courier New" w:hAnsi="Courier New" w:cs="Courier New"/>
              </w:rPr>
            </w:pPr>
          </w:p>
          <w:p w14:paraId="25AA5C96" w14:textId="77777777" w:rsidR="00184821" w:rsidRPr="005928DE" w:rsidRDefault="00184821" w:rsidP="00ED7591">
            <w:pPr>
              <w:spacing w:after="0"/>
              <w:rPr>
                <w:rFonts w:ascii="Courier New" w:hAnsi="Courier New" w:cs="Courier New"/>
                <w:lang w:val="en-US"/>
              </w:rPr>
            </w:pPr>
          </w:p>
        </w:tc>
      </w:tr>
    </w:tbl>
    <w:p w14:paraId="312F58E6" w14:textId="4CBF14D6" w:rsidR="00184821" w:rsidRDefault="00184821" w:rsidP="00184821">
      <w:pPr>
        <w:jc w:val="center"/>
        <w:rPr>
          <w:lang w:val="en-US"/>
        </w:rPr>
      </w:pPr>
      <w:r>
        <w:rPr>
          <w:lang w:val="en-US"/>
        </w:rPr>
        <w:t>Figure 3.8. Instructions to get Difference Between Lower to Uppercase Letter with Plot</w:t>
      </w:r>
    </w:p>
    <w:p w14:paraId="3CFCA31E" w14:textId="5E3B9369" w:rsidR="00184821" w:rsidRDefault="00184821" w:rsidP="00184821">
      <w:pPr>
        <w:jc w:val="center"/>
        <w:rPr>
          <w:lang w:val="en-US"/>
        </w:rPr>
      </w:pPr>
      <w:r>
        <w:rPr>
          <w:noProof/>
        </w:rPr>
        <w:drawing>
          <wp:inline distT="0" distB="0" distL="0" distR="0" wp14:anchorId="4ADA6C30" wp14:editId="2E930CF2">
            <wp:extent cx="3562350" cy="1219200"/>
            <wp:effectExtent l="0" t="0" r="0" b="0"/>
            <wp:docPr id="1298028071" name="Picture 8" descr="A yellow and green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028071" name="Picture 8" descr="A yellow and green logo&#10;&#10;AI-generated content may be incorrec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562350" cy="1219200"/>
                    </a:xfrm>
                    <a:prstGeom prst="rect">
                      <a:avLst/>
                    </a:prstGeom>
                    <a:noFill/>
                    <a:ln>
                      <a:noFill/>
                    </a:ln>
                  </pic:spPr>
                </pic:pic>
              </a:graphicData>
            </a:graphic>
          </wp:inline>
        </w:drawing>
      </w:r>
    </w:p>
    <w:p w14:paraId="05BC1E34" w14:textId="6E732240" w:rsidR="00184821" w:rsidRDefault="00184821" w:rsidP="00184821">
      <w:pPr>
        <w:jc w:val="center"/>
        <w:rPr>
          <w:lang w:val="en-US"/>
        </w:rPr>
      </w:pPr>
      <w:r>
        <w:rPr>
          <w:lang w:val="en-US"/>
        </w:rPr>
        <w:lastRenderedPageBreak/>
        <w:t>Figure 3.8.1 Plot for Z1, Z2, and Z3</w:t>
      </w:r>
    </w:p>
    <w:p w14:paraId="30108B48" w14:textId="77777777" w:rsidR="00184821" w:rsidRDefault="00184821" w:rsidP="00450A06">
      <w:pPr>
        <w:rPr>
          <w:lang w:val="en-US"/>
        </w:rPr>
      </w:pPr>
    </w:p>
    <w:p w14:paraId="589D5571" w14:textId="77777777" w:rsidR="00184821" w:rsidRDefault="00184821" w:rsidP="00450A06">
      <w:pPr>
        <w:rPr>
          <w:lang w:val="en-US"/>
        </w:rPr>
      </w:pPr>
    </w:p>
    <w:p w14:paraId="0B716E08" w14:textId="44559FE9" w:rsidR="00184821" w:rsidRDefault="00184821" w:rsidP="00184821">
      <w:pPr>
        <w:jc w:val="center"/>
        <w:rPr>
          <w:lang w:val="en-US"/>
        </w:rPr>
      </w:pPr>
      <w:r>
        <w:rPr>
          <w:noProof/>
        </w:rPr>
        <w:drawing>
          <wp:inline distT="0" distB="0" distL="0" distR="0" wp14:anchorId="01F1F843" wp14:editId="4B3CD2C9">
            <wp:extent cx="3571875" cy="3543300"/>
            <wp:effectExtent l="0" t="0" r="9525" b="0"/>
            <wp:docPr id="1426183030" name="Picture 9" descr="A colorful squares with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183030" name="Picture 9" descr="A colorful squares with numbers&#10;&#10;AI-generated content may be incorrec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571875" cy="3543300"/>
                    </a:xfrm>
                    <a:prstGeom prst="rect">
                      <a:avLst/>
                    </a:prstGeom>
                    <a:noFill/>
                    <a:ln>
                      <a:noFill/>
                    </a:ln>
                  </pic:spPr>
                </pic:pic>
              </a:graphicData>
            </a:graphic>
          </wp:inline>
        </w:drawing>
      </w:r>
    </w:p>
    <w:p w14:paraId="5B5D0D8B" w14:textId="456B9F8F" w:rsidR="00184821" w:rsidRDefault="00184821" w:rsidP="00184821">
      <w:pPr>
        <w:jc w:val="center"/>
        <w:rPr>
          <w:lang w:val="en-US"/>
        </w:rPr>
      </w:pPr>
      <w:r>
        <w:rPr>
          <w:lang w:val="en-US"/>
        </w:rPr>
        <w:t>Figure 3.8.2 Plot for Z3new</w:t>
      </w:r>
    </w:p>
    <w:p w14:paraId="6C322908" w14:textId="0B64D25C" w:rsidR="00184821" w:rsidRDefault="00184821" w:rsidP="00450A06">
      <w:pPr>
        <w:rPr>
          <w:lang w:val="en-US"/>
        </w:rPr>
      </w:pPr>
      <w:r>
        <w:rPr>
          <w:lang w:val="en-US"/>
        </w:rPr>
        <w:t xml:space="preserve">As seen on Figure 3.8, Figure 3.8.1, and Figure 3.8.2, </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D64E8" w14:paraId="53D1AEEB" w14:textId="77777777" w:rsidTr="00ED7591">
        <w:tc>
          <w:tcPr>
            <w:tcW w:w="9350" w:type="dxa"/>
            <w:tcBorders>
              <w:top w:val="double" w:sz="4" w:space="0" w:color="auto"/>
              <w:left w:val="double" w:sz="4" w:space="0" w:color="auto"/>
              <w:bottom w:val="double" w:sz="4" w:space="0" w:color="auto"/>
              <w:right w:val="double" w:sz="4" w:space="0" w:color="auto"/>
            </w:tcBorders>
          </w:tcPr>
          <w:p w14:paraId="34DF8802" w14:textId="77777777" w:rsidR="00ED64E8" w:rsidRPr="00ED64E8" w:rsidRDefault="00ED64E8" w:rsidP="00ED64E8">
            <w:pPr>
              <w:spacing w:after="0"/>
              <w:rPr>
                <w:rFonts w:ascii="Courier New" w:hAnsi="Courier New" w:cs="Courier New"/>
              </w:rPr>
            </w:pPr>
            <w:r w:rsidRPr="00ED64E8">
              <w:rPr>
                <w:rFonts w:ascii="Courier New" w:hAnsi="Courier New" w:cs="Courier New"/>
              </w:rPr>
              <w:t># Import libraries</w:t>
            </w:r>
          </w:p>
          <w:p w14:paraId="7E7184E5" w14:textId="77777777" w:rsidR="00ED64E8" w:rsidRPr="00ED64E8" w:rsidRDefault="00ED64E8" w:rsidP="00ED64E8">
            <w:pPr>
              <w:spacing w:after="0"/>
              <w:rPr>
                <w:rFonts w:ascii="Courier New" w:hAnsi="Courier New" w:cs="Courier New"/>
              </w:rPr>
            </w:pPr>
            <w:r w:rsidRPr="00ED64E8">
              <w:rPr>
                <w:rFonts w:ascii="Courier New" w:hAnsi="Courier New" w:cs="Courier New"/>
              </w:rPr>
              <w:t>from torchvision import transforms</w:t>
            </w:r>
          </w:p>
          <w:p w14:paraId="64045307" w14:textId="77777777" w:rsidR="00ED64E8" w:rsidRPr="00ED64E8" w:rsidRDefault="00ED64E8" w:rsidP="00ED64E8">
            <w:pPr>
              <w:spacing w:after="0"/>
              <w:rPr>
                <w:rFonts w:ascii="Courier New" w:hAnsi="Courier New" w:cs="Courier New"/>
              </w:rPr>
            </w:pPr>
            <w:r w:rsidRPr="00ED64E8">
              <w:rPr>
                <w:rFonts w:ascii="Courier New" w:hAnsi="Courier New" w:cs="Courier New"/>
              </w:rPr>
              <w:t>from torchvision.datasets import EMNIST</w:t>
            </w:r>
          </w:p>
          <w:p w14:paraId="14F22DE7" w14:textId="77777777" w:rsidR="00ED64E8" w:rsidRPr="00ED64E8" w:rsidRDefault="00ED64E8" w:rsidP="00ED64E8">
            <w:pPr>
              <w:spacing w:after="0"/>
              <w:rPr>
                <w:rFonts w:ascii="Courier New" w:hAnsi="Courier New" w:cs="Courier New"/>
              </w:rPr>
            </w:pPr>
            <w:r w:rsidRPr="00ED64E8">
              <w:rPr>
                <w:rFonts w:ascii="Courier New" w:hAnsi="Courier New" w:cs="Courier New"/>
              </w:rPr>
              <w:t># added these 3 imports</w:t>
            </w:r>
          </w:p>
          <w:p w14:paraId="29D7C226" w14:textId="77777777" w:rsidR="00ED64E8" w:rsidRPr="00ED64E8" w:rsidRDefault="00ED64E8" w:rsidP="00ED64E8">
            <w:pPr>
              <w:spacing w:after="0"/>
              <w:rPr>
                <w:rFonts w:ascii="Courier New" w:hAnsi="Courier New" w:cs="Courier New"/>
              </w:rPr>
            </w:pPr>
            <w:r w:rsidRPr="00ED64E8">
              <w:rPr>
                <w:rFonts w:ascii="Courier New" w:hAnsi="Courier New" w:cs="Courier New"/>
              </w:rPr>
              <w:t>import tensorflow as tf</w:t>
            </w:r>
          </w:p>
          <w:p w14:paraId="553FED5E" w14:textId="77777777" w:rsidR="00ED64E8" w:rsidRPr="00ED64E8" w:rsidRDefault="00ED64E8" w:rsidP="00ED64E8">
            <w:pPr>
              <w:spacing w:after="0"/>
              <w:rPr>
                <w:rFonts w:ascii="Courier New" w:hAnsi="Courier New" w:cs="Courier New"/>
              </w:rPr>
            </w:pPr>
            <w:r w:rsidRPr="00ED64E8">
              <w:rPr>
                <w:rFonts w:ascii="Courier New" w:hAnsi="Courier New" w:cs="Courier New"/>
              </w:rPr>
              <w:t>import numpy as np</w:t>
            </w:r>
          </w:p>
          <w:p w14:paraId="10820685" w14:textId="77777777" w:rsidR="00ED64E8" w:rsidRPr="00ED64E8" w:rsidRDefault="00ED64E8" w:rsidP="00ED64E8">
            <w:pPr>
              <w:spacing w:after="0"/>
              <w:rPr>
                <w:rFonts w:ascii="Courier New" w:hAnsi="Courier New" w:cs="Courier New"/>
              </w:rPr>
            </w:pPr>
            <w:r w:rsidRPr="00ED64E8">
              <w:rPr>
                <w:rFonts w:ascii="Courier New" w:hAnsi="Courier New" w:cs="Courier New"/>
              </w:rPr>
              <w:t>import matplotlib.pyplot as plt</w:t>
            </w:r>
          </w:p>
          <w:p w14:paraId="6740C7D9" w14:textId="77777777" w:rsidR="00ED64E8" w:rsidRPr="00ED64E8" w:rsidRDefault="00ED64E8" w:rsidP="00ED64E8">
            <w:pPr>
              <w:spacing w:after="0"/>
              <w:rPr>
                <w:rFonts w:ascii="Courier New" w:hAnsi="Courier New" w:cs="Courier New"/>
              </w:rPr>
            </w:pPr>
          </w:p>
          <w:p w14:paraId="3B3FBE21" w14:textId="77777777" w:rsidR="00ED64E8" w:rsidRPr="00ED64E8" w:rsidRDefault="00ED64E8" w:rsidP="00ED64E8">
            <w:pPr>
              <w:spacing w:after="0"/>
              <w:rPr>
                <w:rFonts w:ascii="Courier New" w:hAnsi="Courier New" w:cs="Courier New"/>
              </w:rPr>
            </w:pPr>
            <w:r w:rsidRPr="00ED64E8">
              <w:rPr>
                <w:rFonts w:ascii="Courier New" w:hAnsi="Courier New" w:cs="Courier New"/>
              </w:rPr>
              <w:t># Load the EMNIST dataset</w:t>
            </w:r>
          </w:p>
          <w:p w14:paraId="176DB9DA" w14:textId="77777777" w:rsidR="00ED64E8" w:rsidRPr="00ED64E8" w:rsidRDefault="00ED64E8" w:rsidP="00ED64E8">
            <w:pPr>
              <w:spacing w:after="0"/>
              <w:rPr>
                <w:rFonts w:ascii="Courier New" w:hAnsi="Courier New" w:cs="Courier New"/>
              </w:rPr>
            </w:pPr>
            <w:r w:rsidRPr="00ED64E8">
              <w:rPr>
                <w:rFonts w:ascii="Courier New" w:hAnsi="Courier New" w:cs="Courier New"/>
              </w:rPr>
              <w:t>emnist_train = EMNIST("./data", split="balanced", train=True, download=True,</w:t>
            </w:r>
          </w:p>
          <w:p w14:paraId="677FAD12" w14:textId="77777777" w:rsidR="00ED64E8" w:rsidRPr="00ED64E8" w:rsidRDefault="00ED64E8" w:rsidP="00ED64E8">
            <w:pPr>
              <w:spacing w:after="0"/>
              <w:rPr>
                <w:rFonts w:ascii="Courier New" w:hAnsi="Courier New" w:cs="Courier New"/>
              </w:rPr>
            </w:pPr>
            <w:r w:rsidRPr="00ED64E8">
              <w:rPr>
                <w:rFonts w:ascii="Courier New" w:hAnsi="Courier New" w:cs="Courier New"/>
              </w:rPr>
              <w:t>                      transform=transforms.ToTensor()</w:t>
            </w:r>
          </w:p>
          <w:p w14:paraId="281F7351" w14:textId="77777777" w:rsidR="00ED64E8" w:rsidRPr="00ED64E8" w:rsidRDefault="00ED64E8" w:rsidP="00ED64E8">
            <w:pPr>
              <w:spacing w:after="0"/>
              <w:rPr>
                <w:rFonts w:ascii="Courier New" w:hAnsi="Courier New" w:cs="Courier New"/>
              </w:rPr>
            </w:pPr>
            <w:r w:rsidRPr="00ED64E8">
              <w:rPr>
                <w:rFonts w:ascii="Courier New" w:hAnsi="Courier New" w:cs="Courier New"/>
              </w:rPr>
              <w:t>                      )</w:t>
            </w:r>
          </w:p>
          <w:p w14:paraId="5997B3DB" w14:textId="77777777" w:rsidR="00ED64E8" w:rsidRPr="00ED64E8" w:rsidRDefault="00ED64E8" w:rsidP="00ED64E8">
            <w:pPr>
              <w:spacing w:after="0"/>
              <w:rPr>
                <w:rFonts w:ascii="Courier New" w:hAnsi="Courier New" w:cs="Courier New"/>
              </w:rPr>
            </w:pPr>
            <w:r w:rsidRPr="00ED64E8">
              <w:rPr>
                <w:rFonts w:ascii="Courier New" w:hAnsi="Courier New" w:cs="Courier New"/>
              </w:rPr>
              <w:t>emnist_test = EMNIST("./data", split="balanced", train=False, download=True,</w:t>
            </w:r>
          </w:p>
          <w:p w14:paraId="2BDBB2B3" w14:textId="77777777" w:rsidR="00ED64E8" w:rsidRPr="00ED64E8" w:rsidRDefault="00ED64E8" w:rsidP="00ED64E8">
            <w:pPr>
              <w:spacing w:after="0"/>
              <w:rPr>
                <w:rFonts w:ascii="Courier New" w:hAnsi="Courier New" w:cs="Courier New"/>
              </w:rPr>
            </w:pPr>
            <w:r w:rsidRPr="00ED64E8">
              <w:rPr>
                <w:rFonts w:ascii="Courier New" w:hAnsi="Courier New" w:cs="Courier New"/>
              </w:rPr>
              <w:t>                     transform=transforms.ToTensor()</w:t>
            </w:r>
          </w:p>
          <w:p w14:paraId="26634436" w14:textId="77777777" w:rsidR="00ED64E8" w:rsidRPr="00ED64E8" w:rsidRDefault="00ED64E8" w:rsidP="00ED64E8">
            <w:pPr>
              <w:spacing w:after="0"/>
              <w:rPr>
                <w:rFonts w:ascii="Courier New" w:hAnsi="Courier New" w:cs="Courier New"/>
              </w:rPr>
            </w:pPr>
            <w:r w:rsidRPr="00ED64E8">
              <w:rPr>
                <w:rFonts w:ascii="Courier New" w:hAnsi="Courier New" w:cs="Courier New"/>
              </w:rPr>
              <w:t>                     )</w:t>
            </w:r>
          </w:p>
          <w:p w14:paraId="493C9486" w14:textId="77777777" w:rsidR="00ED64E8" w:rsidRPr="00ED64E8" w:rsidRDefault="00ED64E8" w:rsidP="00ED64E8">
            <w:pPr>
              <w:spacing w:after="0"/>
              <w:rPr>
                <w:rFonts w:ascii="Courier New" w:hAnsi="Courier New" w:cs="Courier New"/>
              </w:rPr>
            </w:pPr>
          </w:p>
          <w:p w14:paraId="341AA868" w14:textId="77777777" w:rsidR="00ED64E8" w:rsidRPr="00ED64E8" w:rsidRDefault="00ED64E8" w:rsidP="00ED64E8">
            <w:pPr>
              <w:spacing w:after="0"/>
              <w:rPr>
                <w:rFonts w:ascii="Courier New" w:hAnsi="Courier New" w:cs="Courier New"/>
              </w:rPr>
            </w:pPr>
            <w:r w:rsidRPr="00ED64E8">
              <w:rPr>
                <w:rFonts w:ascii="Courier New" w:hAnsi="Courier New" w:cs="Courier New"/>
              </w:rPr>
              <w:t># Define the generator function for Tensorflow dataset</w:t>
            </w:r>
          </w:p>
          <w:p w14:paraId="7DBB5B72" w14:textId="77777777" w:rsidR="00ED64E8" w:rsidRPr="00ED64E8" w:rsidRDefault="00ED64E8" w:rsidP="00ED64E8">
            <w:pPr>
              <w:spacing w:after="0"/>
              <w:rPr>
                <w:rFonts w:ascii="Courier New" w:hAnsi="Courier New" w:cs="Courier New"/>
              </w:rPr>
            </w:pPr>
            <w:r w:rsidRPr="00ED64E8">
              <w:rPr>
                <w:rFonts w:ascii="Courier New" w:hAnsi="Courier New" w:cs="Courier New"/>
              </w:rPr>
              <w:t>def emnist_ds_generator(dataset):</w:t>
            </w:r>
          </w:p>
          <w:p w14:paraId="17B01110" w14:textId="77777777" w:rsidR="00ED64E8" w:rsidRPr="00ED64E8" w:rsidRDefault="00ED64E8" w:rsidP="00ED64E8">
            <w:pPr>
              <w:spacing w:after="0"/>
              <w:rPr>
                <w:rFonts w:ascii="Courier New" w:hAnsi="Courier New" w:cs="Courier New"/>
              </w:rPr>
            </w:pPr>
            <w:r w:rsidRPr="00ED64E8">
              <w:rPr>
                <w:rFonts w:ascii="Courier New" w:hAnsi="Courier New" w:cs="Courier New"/>
              </w:rPr>
              <w:lastRenderedPageBreak/>
              <w:t>  for image, _ in dataset:</w:t>
            </w:r>
          </w:p>
          <w:p w14:paraId="588B54F9" w14:textId="77777777" w:rsidR="00ED64E8" w:rsidRPr="00ED64E8" w:rsidRDefault="00ED64E8" w:rsidP="00ED64E8">
            <w:pPr>
              <w:spacing w:after="0"/>
              <w:rPr>
                <w:rFonts w:ascii="Courier New" w:hAnsi="Courier New" w:cs="Courier New"/>
              </w:rPr>
            </w:pPr>
            <w:r w:rsidRPr="00ED64E8">
              <w:rPr>
                <w:rFonts w:ascii="Courier New" w:hAnsi="Courier New" w:cs="Courier New"/>
              </w:rPr>
              <w:t>    yield np.transpose(image.numpy(), axes=(0, 2, 1)).reshape(28, 28, 1)</w:t>
            </w:r>
          </w:p>
          <w:p w14:paraId="7447BD34" w14:textId="77777777" w:rsidR="00ED64E8" w:rsidRPr="00ED64E8" w:rsidRDefault="00ED64E8" w:rsidP="00ED64E8">
            <w:pPr>
              <w:spacing w:after="0"/>
              <w:rPr>
                <w:rFonts w:ascii="Courier New" w:hAnsi="Courier New" w:cs="Courier New"/>
              </w:rPr>
            </w:pPr>
          </w:p>
          <w:p w14:paraId="7F32718B" w14:textId="77777777" w:rsidR="00ED64E8" w:rsidRPr="00ED64E8" w:rsidRDefault="00ED64E8" w:rsidP="00ED64E8">
            <w:pPr>
              <w:spacing w:after="0"/>
              <w:rPr>
                <w:rFonts w:ascii="Courier New" w:hAnsi="Courier New" w:cs="Courier New"/>
              </w:rPr>
            </w:pPr>
            <w:r w:rsidRPr="00ED64E8">
              <w:rPr>
                <w:rFonts w:ascii="Courier New" w:hAnsi="Courier New" w:cs="Courier New"/>
              </w:rPr>
              <w:t># Define the Tensorflow dataset output signature</w:t>
            </w:r>
          </w:p>
          <w:p w14:paraId="4D3AD2DD" w14:textId="77777777" w:rsidR="00ED64E8" w:rsidRPr="00ED64E8" w:rsidRDefault="00ED64E8" w:rsidP="00ED64E8">
            <w:pPr>
              <w:spacing w:after="0"/>
              <w:rPr>
                <w:rFonts w:ascii="Courier New" w:hAnsi="Courier New" w:cs="Courier New"/>
              </w:rPr>
            </w:pPr>
            <w:r w:rsidRPr="00ED64E8">
              <w:rPr>
                <w:rFonts w:ascii="Courier New" w:hAnsi="Courier New" w:cs="Courier New"/>
              </w:rPr>
              <w:t>emnist_ds_osig = tf.TensorSpec(shape=(28, 28, 1), dtype=tf.float32)</w:t>
            </w:r>
          </w:p>
          <w:p w14:paraId="64B83B61" w14:textId="77777777" w:rsidR="00ED64E8" w:rsidRPr="00ED64E8" w:rsidRDefault="00ED64E8" w:rsidP="00ED64E8">
            <w:pPr>
              <w:spacing w:after="0"/>
              <w:rPr>
                <w:rFonts w:ascii="Courier New" w:hAnsi="Courier New" w:cs="Courier New"/>
              </w:rPr>
            </w:pPr>
          </w:p>
          <w:p w14:paraId="0ACAE2F1" w14:textId="77777777" w:rsidR="00ED64E8" w:rsidRPr="00ED64E8" w:rsidRDefault="00ED64E8" w:rsidP="00ED64E8">
            <w:pPr>
              <w:spacing w:after="0"/>
              <w:rPr>
                <w:rFonts w:ascii="Courier New" w:hAnsi="Courier New" w:cs="Courier New"/>
              </w:rPr>
            </w:pPr>
            <w:r w:rsidRPr="00ED64E8">
              <w:rPr>
                <w:rFonts w:ascii="Courier New" w:hAnsi="Courier New" w:cs="Courier New"/>
              </w:rPr>
              <w:t># Create the Tensorflow dataset</w:t>
            </w:r>
          </w:p>
          <w:p w14:paraId="2470DDD7" w14:textId="77777777" w:rsidR="00ED64E8" w:rsidRPr="00ED64E8" w:rsidRDefault="00ED64E8" w:rsidP="00ED64E8">
            <w:pPr>
              <w:spacing w:after="0"/>
              <w:rPr>
                <w:rFonts w:ascii="Courier New" w:hAnsi="Courier New" w:cs="Courier New"/>
              </w:rPr>
            </w:pPr>
            <w:r w:rsidRPr="00ED64E8">
              <w:rPr>
                <w:rFonts w:ascii="Courier New" w:hAnsi="Courier New" w:cs="Courier New"/>
              </w:rPr>
              <w:t>emnist_ds_train = tf.data.Dataset.from_generator(</w:t>
            </w:r>
          </w:p>
          <w:p w14:paraId="18FB53FB" w14:textId="77777777" w:rsidR="00ED64E8" w:rsidRPr="00ED64E8" w:rsidRDefault="00ED64E8" w:rsidP="00ED64E8">
            <w:pPr>
              <w:spacing w:after="0"/>
              <w:rPr>
                <w:rFonts w:ascii="Courier New" w:hAnsi="Courier New" w:cs="Courier New"/>
              </w:rPr>
            </w:pPr>
            <w:r w:rsidRPr="00ED64E8">
              <w:rPr>
                <w:rFonts w:ascii="Courier New" w:hAnsi="Courier New" w:cs="Courier New"/>
              </w:rPr>
              <w:t>    lambda: emnist_ds_generator(emnist_train),</w:t>
            </w:r>
          </w:p>
          <w:p w14:paraId="7CD1739C" w14:textId="77777777" w:rsidR="00ED64E8" w:rsidRPr="00ED64E8" w:rsidRDefault="00ED64E8" w:rsidP="00ED64E8">
            <w:pPr>
              <w:spacing w:after="0"/>
              <w:rPr>
                <w:rFonts w:ascii="Courier New" w:hAnsi="Courier New" w:cs="Courier New"/>
              </w:rPr>
            </w:pPr>
            <w:r w:rsidRPr="00ED64E8">
              <w:rPr>
                <w:rFonts w:ascii="Courier New" w:hAnsi="Courier New" w:cs="Courier New"/>
              </w:rPr>
              <w:t>    output_signature=emnist_ds_osig</w:t>
            </w:r>
          </w:p>
          <w:p w14:paraId="0A4D270E" w14:textId="77777777" w:rsidR="00ED64E8" w:rsidRPr="00ED64E8" w:rsidRDefault="00ED64E8" w:rsidP="00ED64E8">
            <w:pPr>
              <w:spacing w:after="0"/>
              <w:rPr>
                <w:rFonts w:ascii="Courier New" w:hAnsi="Courier New" w:cs="Courier New"/>
              </w:rPr>
            </w:pPr>
            <w:r w:rsidRPr="00ED64E8">
              <w:rPr>
                <w:rFonts w:ascii="Courier New" w:hAnsi="Courier New" w:cs="Courier New"/>
              </w:rPr>
              <w:t>)</w:t>
            </w:r>
          </w:p>
          <w:p w14:paraId="4CDFEF78" w14:textId="77777777" w:rsidR="00ED64E8" w:rsidRPr="00ED64E8" w:rsidRDefault="00ED64E8" w:rsidP="00ED64E8">
            <w:pPr>
              <w:spacing w:after="0"/>
              <w:rPr>
                <w:rFonts w:ascii="Courier New" w:hAnsi="Courier New" w:cs="Courier New"/>
              </w:rPr>
            </w:pPr>
            <w:r w:rsidRPr="00ED64E8">
              <w:rPr>
                <w:rFonts w:ascii="Courier New" w:hAnsi="Courier New" w:cs="Courier New"/>
              </w:rPr>
              <w:t>emnist_ds_test = tf.data.Dataset.from_generator(</w:t>
            </w:r>
          </w:p>
          <w:p w14:paraId="45F2AEF4" w14:textId="77777777" w:rsidR="00ED64E8" w:rsidRPr="00ED64E8" w:rsidRDefault="00ED64E8" w:rsidP="00ED64E8">
            <w:pPr>
              <w:spacing w:after="0"/>
              <w:rPr>
                <w:rFonts w:ascii="Courier New" w:hAnsi="Courier New" w:cs="Courier New"/>
              </w:rPr>
            </w:pPr>
            <w:r w:rsidRPr="00ED64E8">
              <w:rPr>
                <w:rFonts w:ascii="Courier New" w:hAnsi="Courier New" w:cs="Courier New"/>
              </w:rPr>
              <w:t>    lambda: emnist_ds_generator(emnist_test),</w:t>
            </w:r>
          </w:p>
          <w:p w14:paraId="0A2E90C0" w14:textId="77777777" w:rsidR="00ED64E8" w:rsidRPr="00ED64E8" w:rsidRDefault="00ED64E8" w:rsidP="00ED64E8">
            <w:pPr>
              <w:spacing w:after="0"/>
              <w:rPr>
                <w:rFonts w:ascii="Courier New" w:hAnsi="Courier New" w:cs="Courier New"/>
              </w:rPr>
            </w:pPr>
            <w:r w:rsidRPr="00ED64E8">
              <w:rPr>
                <w:rFonts w:ascii="Courier New" w:hAnsi="Courier New" w:cs="Courier New"/>
              </w:rPr>
              <w:t>    output_signature=emnist_ds_osig</w:t>
            </w:r>
          </w:p>
          <w:p w14:paraId="3773BB84" w14:textId="77777777" w:rsidR="00ED64E8" w:rsidRPr="00ED64E8" w:rsidRDefault="00ED64E8" w:rsidP="00ED64E8">
            <w:pPr>
              <w:spacing w:after="0"/>
              <w:rPr>
                <w:rFonts w:ascii="Courier New" w:hAnsi="Courier New" w:cs="Courier New"/>
              </w:rPr>
            </w:pPr>
            <w:r w:rsidRPr="00ED64E8">
              <w:rPr>
                <w:rFonts w:ascii="Courier New" w:hAnsi="Courier New" w:cs="Courier New"/>
              </w:rPr>
              <w:t>)</w:t>
            </w:r>
          </w:p>
          <w:p w14:paraId="6DED7F68" w14:textId="77777777" w:rsidR="00ED64E8" w:rsidRPr="00ED64E8" w:rsidRDefault="00ED64E8" w:rsidP="00ED64E8">
            <w:pPr>
              <w:spacing w:after="0"/>
              <w:rPr>
                <w:rFonts w:ascii="Courier New" w:hAnsi="Courier New" w:cs="Courier New"/>
              </w:rPr>
            </w:pPr>
            <w:r w:rsidRPr="00ED64E8">
              <w:rPr>
                <w:rFonts w:ascii="Courier New" w:hAnsi="Courier New" w:cs="Courier New"/>
              </w:rPr>
              <w:t>emnist_ds = emnist_ds_train.concatenate(emnist_ds_test)</w:t>
            </w:r>
          </w:p>
          <w:p w14:paraId="4B3DAB6C" w14:textId="77777777" w:rsidR="00ED64E8" w:rsidRPr="00ED64E8" w:rsidRDefault="00ED64E8" w:rsidP="00ED64E8">
            <w:pPr>
              <w:spacing w:after="0"/>
              <w:rPr>
                <w:rFonts w:ascii="Courier New" w:hAnsi="Courier New" w:cs="Courier New"/>
              </w:rPr>
            </w:pPr>
            <w:r w:rsidRPr="00ED64E8">
              <w:rPr>
                <w:rFonts w:ascii="Courier New" w:hAnsi="Courier New" w:cs="Courier New"/>
              </w:rPr>
              <w:t>emnist_ds = emnist_ds_train.concatenate(emnist_ds_test)</w:t>
            </w:r>
          </w:p>
          <w:p w14:paraId="17E624C8" w14:textId="77777777" w:rsidR="00ED64E8" w:rsidRPr="00ED64E8" w:rsidRDefault="00ED64E8" w:rsidP="00ED64E8">
            <w:pPr>
              <w:spacing w:after="0"/>
              <w:rPr>
                <w:rFonts w:ascii="Courier New" w:hAnsi="Courier New" w:cs="Courier New"/>
              </w:rPr>
            </w:pPr>
            <w:r w:rsidRPr="00ED64E8">
              <w:rPr>
                <w:rFonts w:ascii="Courier New" w:hAnsi="Courier New" w:cs="Courier New"/>
              </w:rPr>
              <w:t>emnist_ds = emnist_ds.shuffle(buffer_size=1000)</w:t>
            </w:r>
          </w:p>
          <w:p w14:paraId="731DB843" w14:textId="77777777" w:rsidR="00ED64E8" w:rsidRPr="00ED64E8" w:rsidRDefault="00ED64E8" w:rsidP="00ED64E8">
            <w:pPr>
              <w:spacing w:after="0"/>
              <w:rPr>
                <w:rFonts w:ascii="Courier New" w:hAnsi="Courier New" w:cs="Courier New"/>
              </w:rPr>
            </w:pPr>
          </w:p>
          <w:p w14:paraId="5632D79A" w14:textId="77777777" w:rsidR="00ED64E8" w:rsidRPr="00ED64E8" w:rsidRDefault="00ED64E8" w:rsidP="00ED64E8">
            <w:pPr>
              <w:spacing w:after="0"/>
              <w:rPr>
                <w:rFonts w:ascii="Courier New" w:hAnsi="Courier New" w:cs="Courier New"/>
              </w:rPr>
            </w:pPr>
            <w:r w:rsidRPr="00ED64E8">
              <w:rPr>
                <w:rFonts w:ascii="Courier New" w:hAnsi="Courier New" w:cs="Courier New"/>
              </w:rPr>
              <w:t># Display 30 images from the Tensorflow dataset in three rows (10 images per row)</w:t>
            </w:r>
          </w:p>
          <w:p w14:paraId="7786131F" w14:textId="77777777" w:rsidR="00ED64E8" w:rsidRPr="00ED64E8" w:rsidRDefault="00ED64E8" w:rsidP="00ED64E8">
            <w:pPr>
              <w:spacing w:after="0"/>
              <w:rPr>
                <w:rFonts w:ascii="Courier New" w:hAnsi="Courier New" w:cs="Courier New"/>
              </w:rPr>
            </w:pPr>
            <w:r w:rsidRPr="00ED64E8">
              <w:rPr>
                <w:rFonts w:ascii="Courier New" w:hAnsi="Courier New" w:cs="Courier New"/>
              </w:rPr>
              <w:t>### --YOUR CODE HERE-- ###</w:t>
            </w:r>
          </w:p>
          <w:p w14:paraId="6D9886D8" w14:textId="77777777" w:rsidR="00ED64E8" w:rsidRPr="00ED64E8" w:rsidRDefault="00ED64E8" w:rsidP="00ED64E8">
            <w:pPr>
              <w:spacing w:after="0"/>
              <w:rPr>
                <w:rFonts w:ascii="Courier New" w:hAnsi="Courier New" w:cs="Courier New"/>
              </w:rPr>
            </w:pPr>
          </w:p>
          <w:p w14:paraId="0F79EC9B" w14:textId="77777777" w:rsidR="00ED64E8" w:rsidRPr="00ED64E8" w:rsidRDefault="00ED64E8" w:rsidP="00ED64E8">
            <w:pPr>
              <w:spacing w:after="0"/>
              <w:rPr>
                <w:rFonts w:ascii="Courier New" w:hAnsi="Courier New" w:cs="Courier New"/>
              </w:rPr>
            </w:pPr>
            <w:r w:rsidRPr="00ED64E8">
              <w:rPr>
                <w:rFonts w:ascii="Courier New" w:hAnsi="Courier New" w:cs="Courier New"/>
              </w:rPr>
              <w:t>sample_images = list(emnist_ds.take(30))</w:t>
            </w:r>
          </w:p>
          <w:p w14:paraId="5376AB95" w14:textId="77777777" w:rsidR="00ED64E8" w:rsidRPr="00ED64E8" w:rsidRDefault="00ED64E8" w:rsidP="00ED64E8">
            <w:pPr>
              <w:spacing w:after="0"/>
              <w:rPr>
                <w:rFonts w:ascii="Courier New" w:hAnsi="Courier New" w:cs="Courier New"/>
              </w:rPr>
            </w:pPr>
            <w:r w:rsidRPr="00ED64E8">
              <w:rPr>
                <w:rFonts w:ascii="Courier New" w:hAnsi="Courier New" w:cs="Courier New"/>
              </w:rPr>
              <w:t>fig, axes = plt.subplots(3, 10, figsize=(15, 6))</w:t>
            </w:r>
          </w:p>
          <w:p w14:paraId="0AA15297" w14:textId="77777777" w:rsidR="00ED64E8" w:rsidRPr="00ED64E8" w:rsidRDefault="00ED64E8" w:rsidP="00ED64E8">
            <w:pPr>
              <w:spacing w:after="0"/>
              <w:rPr>
                <w:rFonts w:ascii="Courier New" w:hAnsi="Courier New" w:cs="Courier New"/>
              </w:rPr>
            </w:pPr>
          </w:p>
          <w:p w14:paraId="69EA2E10" w14:textId="77777777" w:rsidR="00ED64E8" w:rsidRPr="00ED64E8" w:rsidRDefault="00ED64E8" w:rsidP="00ED64E8">
            <w:pPr>
              <w:spacing w:after="0"/>
              <w:rPr>
                <w:rFonts w:ascii="Courier New" w:hAnsi="Courier New" w:cs="Courier New"/>
              </w:rPr>
            </w:pPr>
            <w:r w:rsidRPr="00ED64E8">
              <w:rPr>
                <w:rFonts w:ascii="Courier New" w:hAnsi="Courier New" w:cs="Courier New"/>
              </w:rPr>
              <w:t>for i, image in enumerate(sample_images):</w:t>
            </w:r>
          </w:p>
          <w:p w14:paraId="57F61964" w14:textId="77777777" w:rsidR="00ED64E8" w:rsidRPr="00ED64E8" w:rsidRDefault="00ED64E8" w:rsidP="00ED64E8">
            <w:pPr>
              <w:spacing w:after="0"/>
              <w:rPr>
                <w:rFonts w:ascii="Courier New" w:hAnsi="Courier New" w:cs="Courier New"/>
              </w:rPr>
            </w:pPr>
            <w:r w:rsidRPr="00ED64E8">
              <w:rPr>
                <w:rFonts w:ascii="Courier New" w:hAnsi="Courier New" w:cs="Courier New"/>
              </w:rPr>
              <w:t>    row = i // 10  # get which row (0, 1, or 2)</w:t>
            </w:r>
          </w:p>
          <w:p w14:paraId="1738FBA7" w14:textId="77777777" w:rsidR="00ED64E8" w:rsidRPr="00ED64E8" w:rsidRDefault="00ED64E8" w:rsidP="00ED64E8">
            <w:pPr>
              <w:spacing w:after="0"/>
              <w:rPr>
                <w:rFonts w:ascii="Courier New" w:hAnsi="Courier New" w:cs="Courier New"/>
              </w:rPr>
            </w:pPr>
            <w:r w:rsidRPr="00ED64E8">
              <w:rPr>
                <w:rFonts w:ascii="Courier New" w:hAnsi="Courier New" w:cs="Courier New"/>
              </w:rPr>
              <w:t>    col = i % 10   # get which column (0-9)</w:t>
            </w:r>
          </w:p>
          <w:p w14:paraId="001B05D8" w14:textId="77777777" w:rsidR="00ED64E8" w:rsidRPr="00ED64E8" w:rsidRDefault="00ED64E8" w:rsidP="00ED64E8">
            <w:pPr>
              <w:spacing w:after="0"/>
              <w:rPr>
                <w:rFonts w:ascii="Courier New" w:hAnsi="Courier New" w:cs="Courier New"/>
              </w:rPr>
            </w:pPr>
          </w:p>
          <w:p w14:paraId="27BBF095" w14:textId="77777777" w:rsidR="00ED64E8" w:rsidRPr="00ED64E8" w:rsidRDefault="00ED64E8" w:rsidP="00ED64E8">
            <w:pPr>
              <w:spacing w:after="0"/>
              <w:rPr>
                <w:rFonts w:ascii="Courier New" w:hAnsi="Courier New" w:cs="Courier New"/>
              </w:rPr>
            </w:pPr>
            <w:r w:rsidRPr="00ED64E8">
              <w:rPr>
                <w:rFonts w:ascii="Courier New" w:hAnsi="Courier New" w:cs="Courier New"/>
              </w:rPr>
              <w:t>    img_array = image.numpy().squeeze()</w:t>
            </w:r>
          </w:p>
          <w:p w14:paraId="7009580C" w14:textId="77777777" w:rsidR="00ED64E8" w:rsidRPr="00ED64E8" w:rsidRDefault="00ED64E8" w:rsidP="00ED64E8">
            <w:pPr>
              <w:spacing w:after="0"/>
              <w:rPr>
                <w:rFonts w:ascii="Courier New" w:hAnsi="Courier New" w:cs="Courier New"/>
              </w:rPr>
            </w:pPr>
          </w:p>
          <w:p w14:paraId="3183BD5F" w14:textId="77777777" w:rsidR="00ED64E8" w:rsidRPr="00ED64E8" w:rsidRDefault="00ED64E8" w:rsidP="00ED64E8">
            <w:pPr>
              <w:spacing w:after="0"/>
              <w:rPr>
                <w:rFonts w:ascii="Courier New" w:hAnsi="Courier New" w:cs="Courier New"/>
              </w:rPr>
            </w:pPr>
            <w:r w:rsidRPr="00ED64E8">
              <w:rPr>
                <w:rFonts w:ascii="Courier New" w:hAnsi="Courier New" w:cs="Courier New"/>
              </w:rPr>
              <w:t>    axes[row, col].imshow(img_array, cmap='gray')</w:t>
            </w:r>
          </w:p>
          <w:p w14:paraId="2604A67A" w14:textId="77777777" w:rsidR="00ED64E8" w:rsidRPr="00ED64E8" w:rsidRDefault="00ED64E8" w:rsidP="00ED64E8">
            <w:pPr>
              <w:spacing w:after="0"/>
              <w:rPr>
                <w:rFonts w:ascii="Courier New" w:hAnsi="Courier New" w:cs="Courier New"/>
              </w:rPr>
            </w:pPr>
            <w:r w:rsidRPr="00ED64E8">
              <w:rPr>
                <w:rFonts w:ascii="Courier New" w:hAnsi="Courier New" w:cs="Courier New"/>
              </w:rPr>
              <w:t>    axes[row, col].axis('off')</w:t>
            </w:r>
          </w:p>
          <w:p w14:paraId="1B735C4E" w14:textId="77777777" w:rsidR="00ED64E8" w:rsidRPr="00ED64E8" w:rsidRDefault="00ED64E8" w:rsidP="00ED64E8">
            <w:pPr>
              <w:spacing w:after="0"/>
              <w:rPr>
                <w:rFonts w:ascii="Courier New" w:hAnsi="Courier New" w:cs="Courier New"/>
              </w:rPr>
            </w:pPr>
          </w:p>
          <w:p w14:paraId="33A8E8D7" w14:textId="77777777" w:rsidR="00ED64E8" w:rsidRPr="00ED64E8" w:rsidRDefault="00ED64E8" w:rsidP="00ED64E8">
            <w:pPr>
              <w:spacing w:after="0"/>
              <w:rPr>
                <w:rFonts w:ascii="Courier New" w:hAnsi="Courier New" w:cs="Courier New"/>
              </w:rPr>
            </w:pPr>
            <w:r w:rsidRPr="00ED64E8">
              <w:rPr>
                <w:rFonts w:ascii="Courier New" w:hAnsi="Courier New" w:cs="Courier New"/>
              </w:rPr>
              <w:t>plt.tight_layout()</w:t>
            </w:r>
          </w:p>
          <w:p w14:paraId="71F94509" w14:textId="77777777" w:rsidR="00ED64E8" w:rsidRPr="00ED64E8" w:rsidRDefault="00ED64E8" w:rsidP="00ED64E8">
            <w:pPr>
              <w:spacing w:after="0"/>
              <w:rPr>
                <w:rFonts w:ascii="Courier New" w:hAnsi="Courier New" w:cs="Courier New"/>
              </w:rPr>
            </w:pPr>
            <w:r w:rsidRPr="00ED64E8">
              <w:rPr>
                <w:rFonts w:ascii="Courier New" w:hAnsi="Courier New" w:cs="Courier New"/>
              </w:rPr>
              <w:t>plt.suptitle('30 Random Images from EMNIST Dataset')</w:t>
            </w:r>
          </w:p>
          <w:p w14:paraId="02DA6EAC" w14:textId="77777777" w:rsidR="00ED64E8" w:rsidRPr="00ED64E8" w:rsidRDefault="00ED64E8" w:rsidP="00ED64E8">
            <w:pPr>
              <w:spacing w:after="0"/>
              <w:rPr>
                <w:rFonts w:ascii="Courier New" w:hAnsi="Courier New" w:cs="Courier New"/>
              </w:rPr>
            </w:pPr>
            <w:r w:rsidRPr="00ED64E8">
              <w:rPr>
                <w:rFonts w:ascii="Courier New" w:hAnsi="Courier New" w:cs="Courier New"/>
              </w:rPr>
              <w:t>plt.show()</w:t>
            </w:r>
          </w:p>
          <w:p w14:paraId="015C7A6F" w14:textId="77777777" w:rsidR="00ED64E8" w:rsidRPr="005928DE" w:rsidRDefault="00ED64E8" w:rsidP="00ED7591">
            <w:pPr>
              <w:spacing w:after="0"/>
              <w:rPr>
                <w:rFonts w:ascii="Courier New" w:hAnsi="Courier New" w:cs="Courier New"/>
                <w:lang w:val="en-US"/>
              </w:rPr>
            </w:pPr>
          </w:p>
        </w:tc>
      </w:tr>
    </w:tbl>
    <w:p w14:paraId="2E3048DC" w14:textId="3EB351C7" w:rsidR="00ED64E8" w:rsidRDefault="00ED64E8" w:rsidP="00ED64E8">
      <w:pPr>
        <w:jc w:val="center"/>
        <w:rPr>
          <w:lang w:val="en-US"/>
        </w:rPr>
      </w:pPr>
      <w:r>
        <w:rPr>
          <w:lang w:val="en-US"/>
        </w:rPr>
        <w:lastRenderedPageBreak/>
        <w:t>Figure 3.9. Code for Loading EMNIST Image Dataset</w:t>
      </w:r>
    </w:p>
    <w:p w14:paraId="58DABFBE" w14:textId="1B9D761B" w:rsidR="00ED64E8" w:rsidRDefault="00ED64E8" w:rsidP="00ED64E8">
      <w:pPr>
        <w:jc w:val="center"/>
        <w:rPr>
          <w:lang w:val="en-US"/>
        </w:rPr>
      </w:pPr>
      <w:r>
        <w:rPr>
          <w:noProof/>
        </w:rPr>
        <w:lastRenderedPageBreak/>
        <w:drawing>
          <wp:inline distT="0" distB="0" distL="0" distR="0" wp14:anchorId="61960E74" wp14:editId="16C1C6A8">
            <wp:extent cx="5943600" cy="2225040"/>
            <wp:effectExtent l="0" t="0" r="0" b="3810"/>
            <wp:docPr id="523655147" name="Picture 10" descr="A black and white photo of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655147" name="Picture 10" descr="A black and white photo of letters&#10;&#10;AI-generated content may be incorrect."/>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2225040"/>
                    </a:xfrm>
                    <a:prstGeom prst="rect">
                      <a:avLst/>
                    </a:prstGeom>
                    <a:noFill/>
                    <a:ln>
                      <a:noFill/>
                    </a:ln>
                  </pic:spPr>
                </pic:pic>
              </a:graphicData>
            </a:graphic>
          </wp:inline>
        </w:drawing>
      </w:r>
    </w:p>
    <w:p w14:paraId="60141459" w14:textId="0FF2CB3B" w:rsidR="00ED64E8" w:rsidRDefault="00ED64E8" w:rsidP="00ED64E8">
      <w:pPr>
        <w:jc w:val="center"/>
        <w:rPr>
          <w:lang w:val="en-US"/>
        </w:rPr>
      </w:pPr>
      <w:r>
        <w:rPr>
          <w:lang w:val="en-US"/>
        </w:rPr>
        <w:t>Figure 3.9.1 Plot for Displaying 30 EMNIST Images</w:t>
      </w:r>
    </w:p>
    <w:p w14:paraId="1347F98A" w14:textId="31AF316C" w:rsidR="00184821" w:rsidRDefault="00ED64E8" w:rsidP="00450A06">
      <w:pPr>
        <w:rPr>
          <w:lang w:val="en-US"/>
        </w:rPr>
      </w:pPr>
      <w:r>
        <w:rPr>
          <w:lang w:val="en-US"/>
        </w:rPr>
        <w:t>As seen in Figure 3.9 and Figure 3.9.1</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D64E8" w14:paraId="476B985B" w14:textId="77777777" w:rsidTr="00ED7591">
        <w:tc>
          <w:tcPr>
            <w:tcW w:w="9350" w:type="dxa"/>
            <w:tcBorders>
              <w:top w:val="double" w:sz="4" w:space="0" w:color="auto"/>
              <w:left w:val="double" w:sz="4" w:space="0" w:color="auto"/>
              <w:bottom w:val="double" w:sz="4" w:space="0" w:color="auto"/>
              <w:right w:val="double" w:sz="4" w:space="0" w:color="auto"/>
            </w:tcBorders>
          </w:tcPr>
          <w:p w14:paraId="15C0CDF4" w14:textId="77777777" w:rsidR="00ED64E8" w:rsidRPr="00ED64E8" w:rsidRDefault="00ED64E8" w:rsidP="00ED64E8">
            <w:pPr>
              <w:spacing w:after="0"/>
              <w:rPr>
                <w:rFonts w:ascii="Courier New" w:hAnsi="Courier New" w:cs="Courier New"/>
              </w:rPr>
            </w:pPr>
            <w:r w:rsidRPr="00ED64E8">
              <w:rPr>
                <w:rFonts w:ascii="Courier New" w:hAnsi="Courier New" w:cs="Courier New"/>
              </w:rPr>
              <w:t># Import functions and classes from Keras library</w:t>
            </w:r>
          </w:p>
          <w:p w14:paraId="20A9D70B" w14:textId="77777777" w:rsidR="00ED64E8" w:rsidRPr="00ED64E8" w:rsidRDefault="00ED64E8" w:rsidP="00ED64E8">
            <w:pPr>
              <w:spacing w:after="0"/>
              <w:rPr>
                <w:rFonts w:ascii="Courier New" w:hAnsi="Courier New" w:cs="Courier New"/>
              </w:rPr>
            </w:pPr>
            <w:r w:rsidRPr="00ED64E8">
              <w:rPr>
                <w:rFonts w:ascii="Courier New" w:hAnsi="Courier New" w:cs="Courier New"/>
              </w:rPr>
              <w:t>from keras import Input, Sequential</w:t>
            </w:r>
          </w:p>
          <w:p w14:paraId="2EAB8CD3" w14:textId="77777777" w:rsidR="00ED64E8" w:rsidRPr="00ED64E8" w:rsidRDefault="00ED64E8" w:rsidP="00ED64E8">
            <w:pPr>
              <w:spacing w:after="0"/>
              <w:rPr>
                <w:rFonts w:ascii="Courier New" w:hAnsi="Courier New" w:cs="Courier New"/>
              </w:rPr>
            </w:pPr>
            <w:r w:rsidRPr="00ED64E8">
              <w:rPr>
                <w:rFonts w:ascii="Courier New" w:hAnsi="Courier New" w:cs="Courier New"/>
              </w:rPr>
              <w:t>from keras.layers import LeakyReLU, Dense, Dropout</w:t>
            </w:r>
          </w:p>
          <w:p w14:paraId="06464D9A" w14:textId="77777777" w:rsidR="00ED64E8" w:rsidRPr="00ED64E8" w:rsidRDefault="00ED64E8" w:rsidP="00ED64E8">
            <w:pPr>
              <w:spacing w:after="0"/>
              <w:rPr>
                <w:rFonts w:ascii="Courier New" w:hAnsi="Courier New" w:cs="Courier New"/>
              </w:rPr>
            </w:pPr>
            <w:r w:rsidRPr="00ED64E8">
              <w:rPr>
                <w:rFonts w:ascii="Courier New" w:hAnsi="Courier New" w:cs="Courier New"/>
              </w:rPr>
              <w:t>from keras.layers import Conv2D, Flatten</w:t>
            </w:r>
          </w:p>
          <w:p w14:paraId="521BC358" w14:textId="77777777" w:rsidR="00ED64E8" w:rsidRPr="00ED64E8" w:rsidRDefault="00ED64E8" w:rsidP="00ED64E8">
            <w:pPr>
              <w:spacing w:after="0"/>
              <w:rPr>
                <w:rFonts w:ascii="Courier New" w:hAnsi="Courier New" w:cs="Courier New"/>
              </w:rPr>
            </w:pPr>
          </w:p>
          <w:p w14:paraId="0E21DBDE" w14:textId="77777777" w:rsidR="00ED64E8" w:rsidRPr="00ED64E8" w:rsidRDefault="00ED64E8" w:rsidP="00ED64E8">
            <w:pPr>
              <w:spacing w:after="0"/>
              <w:rPr>
                <w:rFonts w:ascii="Courier New" w:hAnsi="Courier New" w:cs="Courier New"/>
              </w:rPr>
            </w:pPr>
            <w:r w:rsidRPr="00ED64E8">
              <w:rPr>
                <w:rFonts w:ascii="Courier New" w:hAnsi="Courier New" w:cs="Courier New"/>
              </w:rPr>
              <w:t># Create the discriminator. Save it to gan_discriminator variable</w:t>
            </w:r>
          </w:p>
          <w:p w14:paraId="43FC7F68" w14:textId="77777777" w:rsidR="00ED64E8" w:rsidRPr="00ED64E8" w:rsidRDefault="00ED64E8" w:rsidP="00ED64E8">
            <w:pPr>
              <w:spacing w:after="0"/>
              <w:rPr>
                <w:rFonts w:ascii="Courier New" w:hAnsi="Courier New" w:cs="Courier New"/>
              </w:rPr>
            </w:pPr>
            <w:r w:rsidRPr="00ED64E8">
              <w:rPr>
                <w:rFonts w:ascii="Courier New" w:hAnsi="Courier New" w:cs="Courier New"/>
              </w:rPr>
              <w:t># Convolutions should have a filter size of 5 and a stride of 2</w:t>
            </w:r>
          </w:p>
          <w:p w14:paraId="48B0959E" w14:textId="77777777" w:rsidR="00ED64E8" w:rsidRPr="00ED64E8" w:rsidRDefault="00ED64E8" w:rsidP="00ED64E8">
            <w:pPr>
              <w:spacing w:after="0"/>
              <w:rPr>
                <w:rFonts w:ascii="Courier New" w:hAnsi="Courier New" w:cs="Courier New"/>
              </w:rPr>
            </w:pPr>
            <w:r w:rsidRPr="00ED64E8">
              <w:rPr>
                <w:rFonts w:ascii="Courier New" w:hAnsi="Courier New" w:cs="Courier New"/>
              </w:rPr>
              <w:t># Dropout rate is set to 0.3</w:t>
            </w:r>
          </w:p>
          <w:p w14:paraId="3968AA43" w14:textId="77777777" w:rsidR="00ED64E8" w:rsidRPr="00ED64E8" w:rsidRDefault="00ED64E8" w:rsidP="00ED64E8">
            <w:pPr>
              <w:spacing w:after="0"/>
              <w:rPr>
                <w:rFonts w:ascii="Courier New" w:hAnsi="Courier New" w:cs="Courier New"/>
              </w:rPr>
            </w:pPr>
            <w:r w:rsidRPr="00ED64E8">
              <w:rPr>
                <w:rFonts w:ascii="Courier New" w:hAnsi="Courier New" w:cs="Courier New"/>
              </w:rPr>
              <w:t>### --YOUR CODE HERE-- ###</w:t>
            </w:r>
          </w:p>
          <w:p w14:paraId="7F589A56" w14:textId="77777777" w:rsidR="00ED64E8" w:rsidRPr="00ED64E8" w:rsidRDefault="00ED64E8" w:rsidP="00ED64E8">
            <w:pPr>
              <w:spacing w:after="0"/>
              <w:rPr>
                <w:rFonts w:ascii="Courier New" w:hAnsi="Courier New" w:cs="Courier New"/>
              </w:rPr>
            </w:pPr>
            <w:r w:rsidRPr="00ED64E8">
              <w:rPr>
                <w:rFonts w:ascii="Courier New" w:hAnsi="Courier New" w:cs="Courier New"/>
              </w:rPr>
              <w:t>gan_discriminator = Sequential([</w:t>
            </w:r>
          </w:p>
          <w:p w14:paraId="0525D8D2" w14:textId="77777777" w:rsidR="00ED64E8" w:rsidRPr="00ED64E8" w:rsidRDefault="00ED64E8" w:rsidP="00ED64E8">
            <w:pPr>
              <w:spacing w:after="0"/>
              <w:rPr>
                <w:rFonts w:ascii="Courier New" w:hAnsi="Courier New" w:cs="Courier New"/>
              </w:rPr>
            </w:pPr>
            <w:r w:rsidRPr="00ED64E8">
              <w:rPr>
                <w:rFonts w:ascii="Courier New" w:hAnsi="Courier New" w:cs="Courier New"/>
              </w:rPr>
              <w:t>    Input(shape=(28, 28, 1)),</w:t>
            </w:r>
          </w:p>
          <w:p w14:paraId="17FBA245" w14:textId="77777777" w:rsidR="00ED64E8" w:rsidRPr="00ED64E8" w:rsidRDefault="00ED64E8" w:rsidP="00ED64E8">
            <w:pPr>
              <w:spacing w:after="0"/>
              <w:rPr>
                <w:rFonts w:ascii="Courier New" w:hAnsi="Courier New" w:cs="Courier New"/>
              </w:rPr>
            </w:pPr>
            <w:r w:rsidRPr="00ED64E8">
              <w:rPr>
                <w:rFonts w:ascii="Courier New" w:hAnsi="Courier New" w:cs="Courier New"/>
              </w:rPr>
              <w:t>    Conv2D(64, kernel_size=5, strides=2, padding='same'),</w:t>
            </w:r>
          </w:p>
          <w:p w14:paraId="2B8CEA77" w14:textId="77777777" w:rsidR="00ED64E8" w:rsidRPr="00ED64E8" w:rsidRDefault="00ED64E8" w:rsidP="00ED64E8">
            <w:pPr>
              <w:spacing w:after="0"/>
              <w:rPr>
                <w:rFonts w:ascii="Courier New" w:hAnsi="Courier New" w:cs="Courier New"/>
              </w:rPr>
            </w:pPr>
            <w:r w:rsidRPr="00ED64E8">
              <w:rPr>
                <w:rFonts w:ascii="Courier New" w:hAnsi="Courier New" w:cs="Courier New"/>
              </w:rPr>
              <w:t>    LeakyReLU(alpha=0.2),</w:t>
            </w:r>
          </w:p>
          <w:p w14:paraId="580B8FF3" w14:textId="77777777" w:rsidR="00ED64E8" w:rsidRPr="00ED64E8" w:rsidRDefault="00ED64E8" w:rsidP="00ED64E8">
            <w:pPr>
              <w:spacing w:after="0"/>
              <w:rPr>
                <w:rFonts w:ascii="Courier New" w:hAnsi="Courier New" w:cs="Courier New"/>
              </w:rPr>
            </w:pPr>
            <w:r w:rsidRPr="00ED64E8">
              <w:rPr>
                <w:rFonts w:ascii="Courier New" w:hAnsi="Courier New" w:cs="Courier New"/>
              </w:rPr>
              <w:t>    Dropout(0.3),</w:t>
            </w:r>
          </w:p>
          <w:p w14:paraId="4E9E4A5F" w14:textId="77777777" w:rsidR="00ED64E8" w:rsidRPr="00ED64E8" w:rsidRDefault="00ED64E8" w:rsidP="00ED64E8">
            <w:pPr>
              <w:spacing w:after="0"/>
              <w:rPr>
                <w:rFonts w:ascii="Courier New" w:hAnsi="Courier New" w:cs="Courier New"/>
              </w:rPr>
            </w:pPr>
            <w:r w:rsidRPr="00ED64E8">
              <w:rPr>
                <w:rFonts w:ascii="Courier New" w:hAnsi="Courier New" w:cs="Courier New"/>
              </w:rPr>
              <w:t>    Conv2D(128, kernel_size=5, strides=2, padding='same'),</w:t>
            </w:r>
          </w:p>
          <w:p w14:paraId="29980A56" w14:textId="77777777" w:rsidR="00ED64E8" w:rsidRPr="00ED64E8" w:rsidRDefault="00ED64E8" w:rsidP="00ED64E8">
            <w:pPr>
              <w:spacing w:after="0"/>
              <w:rPr>
                <w:rFonts w:ascii="Courier New" w:hAnsi="Courier New" w:cs="Courier New"/>
              </w:rPr>
            </w:pPr>
            <w:r w:rsidRPr="00ED64E8">
              <w:rPr>
                <w:rFonts w:ascii="Courier New" w:hAnsi="Courier New" w:cs="Courier New"/>
              </w:rPr>
              <w:t>    LeakyReLU(alpha=0.2),</w:t>
            </w:r>
          </w:p>
          <w:p w14:paraId="48D14754" w14:textId="77777777" w:rsidR="00ED64E8" w:rsidRPr="00ED64E8" w:rsidRDefault="00ED64E8" w:rsidP="00ED64E8">
            <w:pPr>
              <w:spacing w:after="0"/>
              <w:rPr>
                <w:rFonts w:ascii="Courier New" w:hAnsi="Courier New" w:cs="Courier New"/>
              </w:rPr>
            </w:pPr>
            <w:r w:rsidRPr="00ED64E8">
              <w:rPr>
                <w:rFonts w:ascii="Courier New" w:hAnsi="Courier New" w:cs="Courier New"/>
              </w:rPr>
              <w:t>    Dropout(0.3),</w:t>
            </w:r>
          </w:p>
          <w:p w14:paraId="1FAA434D" w14:textId="77777777" w:rsidR="00ED64E8" w:rsidRPr="00ED64E8" w:rsidRDefault="00ED64E8" w:rsidP="00ED64E8">
            <w:pPr>
              <w:spacing w:after="0"/>
              <w:rPr>
                <w:rFonts w:ascii="Courier New" w:hAnsi="Courier New" w:cs="Courier New"/>
              </w:rPr>
            </w:pPr>
            <w:r w:rsidRPr="00ED64E8">
              <w:rPr>
                <w:rFonts w:ascii="Courier New" w:hAnsi="Courier New" w:cs="Courier New"/>
              </w:rPr>
              <w:t>    Flatten(),</w:t>
            </w:r>
          </w:p>
          <w:p w14:paraId="61E49605" w14:textId="77777777" w:rsidR="00ED64E8" w:rsidRPr="00ED64E8" w:rsidRDefault="00ED64E8" w:rsidP="00ED64E8">
            <w:pPr>
              <w:spacing w:after="0"/>
              <w:rPr>
                <w:rFonts w:ascii="Courier New" w:hAnsi="Courier New" w:cs="Courier New"/>
              </w:rPr>
            </w:pPr>
            <w:r w:rsidRPr="00ED64E8">
              <w:rPr>
                <w:rFonts w:ascii="Courier New" w:hAnsi="Courier New" w:cs="Courier New"/>
              </w:rPr>
              <w:t>    Dense(1)</w:t>
            </w:r>
          </w:p>
          <w:p w14:paraId="195C2EBC" w14:textId="77777777" w:rsidR="00ED64E8" w:rsidRPr="00ED64E8" w:rsidRDefault="00ED64E8" w:rsidP="00ED64E8">
            <w:pPr>
              <w:spacing w:after="0"/>
              <w:rPr>
                <w:rFonts w:ascii="Courier New" w:hAnsi="Courier New" w:cs="Courier New"/>
              </w:rPr>
            </w:pPr>
            <w:r w:rsidRPr="00ED64E8">
              <w:rPr>
                <w:rFonts w:ascii="Courier New" w:hAnsi="Courier New" w:cs="Courier New"/>
              </w:rPr>
              <w:t>])</w:t>
            </w:r>
          </w:p>
          <w:p w14:paraId="0079B1E0" w14:textId="77777777" w:rsidR="00ED64E8" w:rsidRPr="00ED64E8" w:rsidRDefault="00ED64E8" w:rsidP="00ED64E8">
            <w:pPr>
              <w:spacing w:after="0"/>
              <w:rPr>
                <w:rFonts w:ascii="Courier New" w:hAnsi="Courier New" w:cs="Courier New"/>
              </w:rPr>
            </w:pPr>
            <w:r w:rsidRPr="00ED64E8">
              <w:rPr>
                <w:rFonts w:ascii="Courier New" w:hAnsi="Courier New" w:cs="Courier New"/>
              </w:rPr>
              <w:t>gan_discriminator.summary()</w:t>
            </w:r>
          </w:p>
          <w:p w14:paraId="38EBC183" w14:textId="77777777" w:rsidR="00ED64E8" w:rsidRPr="005928DE" w:rsidRDefault="00ED64E8" w:rsidP="00ED7591">
            <w:pPr>
              <w:spacing w:after="0"/>
              <w:rPr>
                <w:rFonts w:ascii="Courier New" w:hAnsi="Courier New" w:cs="Courier New"/>
                <w:lang w:val="en-US"/>
              </w:rPr>
            </w:pPr>
          </w:p>
        </w:tc>
      </w:tr>
    </w:tbl>
    <w:p w14:paraId="05C0A5C4" w14:textId="5A79FB59" w:rsidR="00ED64E8" w:rsidRDefault="00ED64E8" w:rsidP="00ED64E8">
      <w:pPr>
        <w:jc w:val="center"/>
        <w:rPr>
          <w:lang w:val="en-US"/>
        </w:rPr>
      </w:pPr>
      <w:r>
        <w:rPr>
          <w:lang w:val="en-US"/>
        </w:rPr>
        <w:t>Figure 3.10 Code for Making the Discriminator</w:t>
      </w:r>
    </w:p>
    <w:p w14:paraId="5B226316" w14:textId="152601C8" w:rsidR="00ED64E8" w:rsidRDefault="00ED64E8" w:rsidP="00ED64E8">
      <w:pPr>
        <w:jc w:val="center"/>
        <w:rPr>
          <w:lang w:val="en-US"/>
        </w:rPr>
      </w:pPr>
      <w:r>
        <w:rPr>
          <w:noProof/>
        </w:rPr>
        <w:lastRenderedPageBreak/>
        <w:drawing>
          <wp:inline distT="0" distB="0" distL="0" distR="0" wp14:anchorId="47C04D6E" wp14:editId="16DA8F1A">
            <wp:extent cx="4733290" cy="8229600"/>
            <wp:effectExtent l="0" t="0" r="0" b="0"/>
            <wp:docPr id="176822488" name="Picture 11" descr="A black and white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22488" name="Picture 11" descr="A black and white diagram&#10;&#10;AI-generated content may be incorrec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33290" cy="8229600"/>
                    </a:xfrm>
                    <a:prstGeom prst="rect">
                      <a:avLst/>
                    </a:prstGeom>
                    <a:noFill/>
                    <a:ln>
                      <a:noFill/>
                    </a:ln>
                  </pic:spPr>
                </pic:pic>
              </a:graphicData>
            </a:graphic>
          </wp:inline>
        </w:drawing>
      </w:r>
    </w:p>
    <w:p w14:paraId="6495D2AC" w14:textId="3ADE73AD" w:rsidR="00ED64E8" w:rsidRDefault="00ED64E8" w:rsidP="00ED64E8">
      <w:pPr>
        <w:jc w:val="center"/>
        <w:rPr>
          <w:lang w:val="en-US"/>
        </w:rPr>
      </w:pPr>
      <w:r>
        <w:rPr>
          <w:lang w:val="en-US"/>
        </w:rPr>
        <w:lastRenderedPageBreak/>
        <w:t>Figure 3.10.1 Discriminator Subnetwork Architecture</w:t>
      </w:r>
    </w:p>
    <w:p w14:paraId="36CDF91D" w14:textId="77DD6D40" w:rsidR="00ED64E8" w:rsidRDefault="00ED64E8" w:rsidP="00450A06">
      <w:pPr>
        <w:rPr>
          <w:lang w:val="en-US"/>
        </w:rPr>
      </w:pPr>
      <w:r>
        <w:rPr>
          <w:lang w:val="en-US"/>
        </w:rPr>
        <w:t>As seen on Figure 3.10 and Figure 3.10.1,</w:t>
      </w:r>
    </w:p>
    <w:p w14:paraId="00BB1BCF" w14:textId="77777777" w:rsidR="00ED64E8" w:rsidRDefault="00ED64E8" w:rsidP="00450A06">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ED64E8" w14:paraId="74194C86" w14:textId="77777777" w:rsidTr="00ED7591">
        <w:tc>
          <w:tcPr>
            <w:tcW w:w="9350" w:type="dxa"/>
            <w:tcBorders>
              <w:top w:val="double" w:sz="4" w:space="0" w:color="auto"/>
              <w:left w:val="double" w:sz="4" w:space="0" w:color="auto"/>
              <w:bottom w:val="double" w:sz="4" w:space="0" w:color="auto"/>
              <w:right w:val="double" w:sz="4" w:space="0" w:color="auto"/>
            </w:tcBorders>
          </w:tcPr>
          <w:p w14:paraId="1DE659B1" w14:textId="77777777" w:rsidR="00ED64E8" w:rsidRPr="00ED64E8" w:rsidRDefault="00ED64E8" w:rsidP="00ED64E8">
            <w:pPr>
              <w:spacing w:after="0"/>
              <w:rPr>
                <w:rFonts w:ascii="Courier New" w:hAnsi="Courier New" w:cs="Courier New"/>
              </w:rPr>
            </w:pPr>
            <w:r w:rsidRPr="00ED64E8">
              <w:rPr>
                <w:rFonts w:ascii="Courier New" w:hAnsi="Courier New" w:cs="Courier New"/>
              </w:rPr>
              <w:t># Import functions and classes from Keras library</w:t>
            </w:r>
          </w:p>
          <w:p w14:paraId="290BB059" w14:textId="77777777" w:rsidR="00ED64E8" w:rsidRPr="00ED64E8" w:rsidRDefault="00ED64E8" w:rsidP="00ED64E8">
            <w:pPr>
              <w:spacing w:after="0"/>
              <w:rPr>
                <w:rFonts w:ascii="Courier New" w:hAnsi="Courier New" w:cs="Courier New"/>
              </w:rPr>
            </w:pPr>
            <w:r w:rsidRPr="00ED64E8">
              <w:rPr>
                <w:rFonts w:ascii="Courier New" w:hAnsi="Courier New" w:cs="Courier New"/>
              </w:rPr>
              <w:t>from keras import Input, Sequential</w:t>
            </w:r>
          </w:p>
          <w:p w14:paraId="40790007" w14:textId="77777777" w:rsidR="00ED64E8" w:rsidRPr="00ED64E8" w:rsidRDefault="00ED64E8" w:rsidP="00ED64E8">
            <w:pPr>
              <w:spacing w:after="0"/>
              <w:rPr>
                <w:rFonts w:ascii="Courier New" w:hAnsi="Courier New" w:cs="Courier New"/>
              </w:rPr>
            </w:pPr>
            <w:r w:rsidRPr="00ED64E8">
              <w:rPr>
                <w:rFonts w:ascii="Courier New" w:hAnsi="Courier New" w:cs="Courier New"/>
              </w:rPr>
              <w:t>from keras.layers import LeakyReLU, Dense</w:t>
            </w:r>
          </w:p>
          <w:p w14:paraId="7D02E122" w14:textId="77777777" w:rsidR="00ED64E8" w:rsidRPr="00ED64E8" w:rsidRDefault="00ED64E8" w:rsidP="00ED64E8">
            <w:pPr>
              <w:spacing w:after="0"/>
              <w:rPr>
                <w:rFonts w:ascii="Courier New" w:hAnsi="Courier New" w:cs="Courier New"/>
              </w:rPr>
            </w:pPr>
            <w:r w:rsidRPr="00ED64E8">
              <w:rPr>
                <w:rFonts w:ascii="Courier New" w:hAnsi="Courier New" w:cs="Courier New"/>
              </w:rPr>
              <w:t>from keras.layers import Reshape, Conv2DTranspose, BatchNormalization</w:t>
            </w:r>
          </w:p>
          <w:p w14:paraId="7283D853" w14:textId="77777777" w:rsidR="00ED64E8" w:rsidRPr="00ED64E8" w:rsidRDefault="00ED64E8" w:rsidP="00ED64E8">
            <w:pPr>
              <w:spacing w:after="0"/>
              <w:rPr>
                <w:rFonts w:ascii="Courier New" w:hAnsi="Courier New" w:cs="Courier New"/>
              </w:rPr>
            </w:pPr>
          </w:p>
          <w:p w14:paraId="470ED579" w14:textId="77777777" w:rsidR="00ED64E8" w:rsidRPr="00ED64E8" w:rsidRDefault="00ED64E8" w:rsidP="00ED64E8">
            <w:pPr>
              <w:spacing w:after="0"/>
              <w:rPr>
                <w:rFonts w:ascii="Courier New" w:hAnsi="Courier New" w:cs="Courier New"/>
              </w:rPr>
            </w:pPr>
            <w:r w:rsidRPr="00ED64E8">
              <w:rPr>
                <w:rFonts w:ascii="Courier New" w:hAnsi="Courier New" w:cs="Courier New"/>
              </w:rPr>
              <w:t># Specify the latent space dimension</w:t>
            </w:r>
          </w:p>
          <w:p w14:paraId="1F205D66" w14:textId="77777777" w:rsidR="00ED64E8" w:rsidRPr="00ED64E8" w:rsidRDefault="00ED64E8" w:rsidP="00ED64E8">
            <w:pPr>
              <w:spacing w:after="0"/>
              <w:rPr>
                <w:rFonts w:ascii="Courier New" w:hAnsi="Courier New" w:cs="Courier New"/>
              </w:rPr>
            </w:pPr>
            <w:r w:rsidRPr="00ED64E8">
              <w:rPr>
                <w:rFonts w:ascii="Courier New" w:hAnsi="Courier New" w:cs="Courier New"/>
              </w:rPr>
              <w:t>latent_dim = 128</w:t>
            </w:r>
          </w:p>
          <w:p w14:paraId="37ABCEBF" w14:textId="77777777" w:rsidR="00ED64E8" w:rsidRPr="00ED64E8" w:rsidRDefault="00ED64E8" w:rsidP="00ED64E8">
            <w:pPr>
              <w:spacing w:after="0"/>
              <w:rPr>
                <w:rFonts w:ascii="Courier New" w:hAnsi="Courier New" w:cs="Courier New"/>
              </w:rPr>
            </w:pPr>
          </w:p>
          <w:p w14:paraId="5527542C" w14:textId="77777777" w:rsidR="00ED64E8" w:rsidRPr="00ED64E8" w:rsidRDefault="00ED64E8" w:rsidP="00ED64E8">
            <w:pPr>
              <w:spacing w:after="0"/>
              <w:rPr>
                <w:rFonts w:ascii="Courier New" w:hAnsi="Courier New" w:cs="Courier New"/>
              </w:rPr>
            </w:pPr>
            <w:r w:rsidRPr="00ED64E8">
              <w:rPr>
                <w:rFonts w:ascii="Courier New" w:hAnsi="Courier New" w:cs="Courier New"/>
              </w:rPr>
              <w:t># Create the generator. Save it to gan_generator variable</w:t>
            </w:r>
          </w:p>
          <w:p w14:paraId="60D4ED34" w14:textId="77777777" w:rsidR="00ED64E8" w:rsidRPr="00ED64E8" w:rsidRDefault="00ED64E8" w:rsidP="00ED64E8">
            <w:pPr>
              <w:spacing w:after="0"/>
              <w:rPr>
                <w:rFonts w:ascii="Courier New" w:hAnsi="Courier New" w:cs="Courier New"/>
              </w:rPr>
            </w:pPr>
            <w:r w:rsidRPr="00ED64E8">
              <w:rPr>
                <w:rFonts w:ascii="Courier New" w:hAnsi="Courier New" w:cs="Courier New"/>
              </w:rPr>
              <w:t># Transpose convolutions should have a filter size of 5</w:t>
            </w:r>
          </w:p>
          <w:p w14:paraId="639CE032" w14:textId="77777777" w:rsidR="00ED64E8" w:rsidRPr="00ED64E8" w:rsidRDefault="00ED64E8" w:rsidP="00ED64E8">
            <w:pPr>
              <w:spacing w:after="0"/>
              <w:rPr>
                <w:rFonts w:ascii="Courier New" w:hAnsi="Courier New" w:cs="Courier New"/>
              </w:rPr>
            </w:pPr>
            <w:r w:rsidRPr="00ED64E8">
              <w:rPr>
                <w:rFonts w:ascii="Courier New" w:hAnsi="Courier New" w:cs="Courier New"/>
              </w:rPr>
              <w:t># The first transpose convolution has stride of 1. Others have stride of 2</w:t>
            </w:r>
          </w:p>
          <w:p w14:paraId="1451C51E" w14:textId="77777777" w:rsidR="00ED64E8" w:rsidRPr="00ED64E8" w:rsidRDefault="00ED64E8" w:rsidP="00ED64E8">
            <w:pPr>
              <w:spacing w:after="0"/>
              <w:rPr>
                <w:rFonts w:ascii="Courier New" w:hAnsi="Courier New" w:cs="Courier New"/>
              </w:rPr>
            </w:pPr>
            <w:r w:rsidRPr="00ED64E8">
              <w:rPr>
                <w:rFonts w:ascii="Courier New" w:hAnsi="Courier New" w:cs="Courier New"/>
              </w:rPr>
              <w:t>### --YOUR CODE HERE-- ###</w:t>
            </w:r>
          </w:p>
          <w:p w14:paraId="2003D968" w14:textId="77777777" w:rsidR="00ED64E8" w:rsidRPr="00ED64E8" w:rsidRDefault="00ED64E8" w:rsidP="00ED64E8">
            <w:pPr>
              <w:spacing w:after="0"/>
              <w:rPr>
                <w:rFonts w:ascii="Courier New" w:hAnsi="Courier New" w:cs="Courier New"/>
              </w:rPr>
            </w:pPr>
            <w:r w:rsidRPr="00ED64E8">
              <w:rPr>
                <w:rFonts w:ascii="Courier New" w:hAnsi="Courier New" w:cs="Courier New"/>
              </w:rPr>
              <w:t>gan_generator = Sequential([</w:t>
            </w:r>
          </w:p>
          <w:p w14:paraId="4EB82586" w14:textId="77777777" w:rsidR="00ED64E8" w:rsidRPr="00ED64E8" w:rsidRDefault="00ED64E8" w:rsidP="00ED64E8">
            <w:pPr>
              <w:spacing w:after="0"/>
              <w:rPr>
                <w:rFonts w:ascii="Courier New" w:hAnsi="Courier New" w:cs="Courier New"/>
              </w:rPr>
            </w:pPr>
            <w:r w:rsidRPr="00ED64E8">
              <w:rPr>
                <w:rFonts w:ascii="Courier New" w:hAnsi="Courier New" w:cs="Courier New"/>
              </w:rPr>
              <w:t>    Input(shape=(latent_dim,)),</w:t>
            </w:r>
          </w:p>
          <w:p w14:paraId="09846F1C" w14:textId="77777777" w:rsidR="00ED64E8" w:rsidRPr="00ED64E8" w:rsidRDefault="00ED64E8" w:rsidP="00ED64E8">
            <w:pPr>
              <w:spacing w:after="0"/>
              <w:rPr>
                <w:rFonts w:ascii="Courier New" w:hAnsi="Courier New" w:cs="Courier New"/>
              </w:rPr>
            </w:pPr>
          </w:p>
          <w:p w14:paraId="38A72817" w14:textId="77777777" w:rsidR="00ED64E8" w:rsidRPr="00ED64E8" w:rsidRDefault="00ED64E8" w:rsidP="00ED64E8">
            <w:pPr>
              <w:spacing w:after="0"/>
              <w:rPr>
                <w:rFonts w:ascii="Courier New" w:hAnsi="Courier New" w:cs="Courier New"/>
              </w:rPr>
            </w:pPr>
            <w:r w:rsidRPr="00ED64E8">
              <w:rPr>
                <w:rFonts w:ascii="Courier New" w:hAnsi="Courier New" w:cs="Courier New"/>
              </w:rPr>
              <w:t>    # Dense layer: 128 -&gt; 12544 (7*7*256 = 12544)</w:t>
            </w:r>
          </w:p>
          <w:p w14:paraId="7FB9C68E" w14:textId="77777777" w:rsidR="00ED64E8" w:rsidRPr="00ED64E8" w:rsidRDefault="00ED64E8" w:rsidP="00ED64E8">
            <w:pPr>
              <w:spacing w:after="0"/>
              <w:rPr>
                <w:rFonts w:ascii="Courier New" w:hAnsi="Courier New" w:cs="Courier New"/>
              </w:rPr>
            </w:pPr>
            <w:r w:rsidRPr="00ED64E8">
              <w:rPr>
                <w:rFonts w:ascii="Courier New" w:hAnsi="Courier New" w:cs="Courier New"/>
              </w:rPr>
              <w:t>    Dense(12544),</w:t>
            </w:r>
          </w:p>
          <w:p w14:paraId="15032B60" w14:textId="77777777" w:rsidR="00ED64E8" w:rsidRPr="00ED64E8" w:rsidRDefault="00ED64E8" w:rsidP="00ED64E8">
            <w:pPr>
              <w:spacing w:after="0"/>
              <w:rPr>
                <w:rFonts w:ascii="Courier New" w:hAnsi="Courier New" w:cs="Courier New"/>
              </w:rPr>
            </w:pPr>
            <w:r w:rsidRPr="00ED64E8">
              <w:rPr>
                <w:rFonts w:ascii="Courier New" w:hAnsi="Courier New" w:cs="Courier New"/>
              </w:rPr>
              <w:t>    BatchNormalization(),</w:t>
            </w:r>
          </w:p>
          <w:p w14:paraId="35A3CA08" w14:textId="77777777" w:rsidR="00ED64E8" w:rsidRPr="00ED64E8" w:rsidRDefault="00ED64E8" w:rsidP="00ED64E8">
            <w:pPr>
              <w:spacing w:after="0"/>
              <w:rPr>
                <w:rFonts w:ascii="Courier New" w:hAnsi="Courier New" w:cs="Courier New"/>
              </w:rPr>
            </w:pPr>
            <w:r w:rsidRPr="00ED64E8">
              <w:rPr>
                <w:rFonts w:ascii="Courier New" w:hAnsi="Courier New" w:cs="Courier New"/>
              </w:rPr>
              <w:t>    LeakyReLU(alpha=0.2),</w:t>
            </w:r>
          </w:p>
          <w:p w14:paraId="678A6BAC" w14:textId="77777777" w:rsidR="00ED64E8" w:rsidRPr="00ED64E8" w:rsidRDefault="00ED64E8" w:rsidP="00ED64E8">
            <w:pPr>
              <w:spacing w:after="0"/>
              <w:rPr>
                <w:rFonts w:ascii="Courier New" w:hAnsi="Courier New" w:cs="Courier New"/>
              </w:rPr>
            </w:pPr>
            <w:r w:rsidRPr="00ED64E8">
              <w:rPr>
                <w:rFonts w:ascii="Courier New" w:hAnsi="Courier New" w:cs="Courier New"/>
              </w:rPr>
              <w:t>    Reshape((7, 7, 256)),</w:t>
            </w:r>
          </w:p>
          <w:p w14:paraId="44518C5C" w14:textId="77777777" w:rsidR="00ED64E8" w:rsidRPr="00ED64E8" w:rsidRDefault="00ED64E8" w:rsidP="00ED64E8">
            <w:pPr>
              <w:spacing w:after="0"/>
              <w:rPr>
                <w:rFonts w:ascii="Courier New" w:hAnsi="Courier New" w:cs="Courier New"/>
              </w:rPr>
            </w:pPr>
            <w:r w:rsidRPr="00ED64E8">
              <w:rPr>
                <w:rFonts w:ascii="Courier New" w:hAnsi="Courier New" w:cs="Courier New"/>
              </w:rPr>
              <w:t>    Conv2DTranspose(128, kernel_size=5, strides=1, padding='same'),</w:t>
            </w:r>
          </w:p>
          <w:p w14:paraId="07828E53" w14:textId="77777777" w:rsidR="00ED64E8" w:rsidRPr="00ED64E8" w:rsidRDefault="00ED64E8" w:rsidP="00ED64E8">
            <w:pPr>
              <w:spacing w:after="0"/>
              <w:rPr>
                <w:rFonts w:ascii="Courier New" w:hAnsi="Courier New" w:cs="Courier New"/>
              </w:rPr>
            </w:pPr>
            <w:r w:rsidRPr="00ED64E8">
              <w:rPr>
                <w:rFonts w:ascii="Courier New" w:hAnsi="Courier New" w:cs="Courier New"/>
              </w:rPr>
              <w:t>    BatchNormalization(),</w:t>
            </w:r>
          </w:p>
          <w:p w14:paraId="369AC505" w14:textId="77777777" w:rsidR="00ED64E8" w:rsidRPr="00ED64E8" w:rsidRDefault="00ED64E8" w:rsidP="00ED64E8">
            <w:pPr>
              <w:spacing w:after="0"/>
              <w:rPr>
                <w:rFonts w:ascii="Courier New" w:hAnsi="Courier New" w:cs="Courier New"/>
              </w:rPr>
            </w:pPr>
            <w:r w:rsidRPr="00ED64E8">
              <w:rPr>
                <w:rFonts w:ascii="Courier New" w:hAnsi="Courier New" w:cs="Courier New"/>
              </w:rPr>
              <w:t>    LeakyReLU(alpha=0.2),</w:t>
            </w:r>
          </w:p>
          <w:p w14:paraId="6A851380" w14:textId="77777777" w:rsidR="00ED64E8" w:rsidRPr="00ED64E8" w:rsidRDefault="00ED64E8" w:rsidP="00ED64E8">
            <w:pPr>
              <w:spacing w:after="0"/>
              <w:rPr>
                <w:rFonts w:ascii="Courier New" w:hAnsi="Courier New" w:cs="Courier New"/>
              </w:rPr>
            </w:pPr>
            <w:r w:rsidRPr="00ED64E8">
              <w:rPr>
                <w:rFonts w:ascii="Courier New" w:hAnsi="Courier New" w:cs="Courier New"/>
              </w:rPr>
              <w:t>    Conv2DTranspose(64, kernel_size=5, strides=2, padding='same'),</w:t>
            </w:r>
          </w:p>
          <w:p w14:paraId="0E4A08AB" w14:textId="77777777" w:rsidR="00ED64E8" w:rsidRPr="00ED64E8" w:rsidRDefault="00ED64E8" w:rsidP="00ED64E8">
            <w:pPr>
              <w:spacing w:after="0"/>
              <w:rPr>
                <w:rFonts w:ascii="Courier New" w:hAnsi="Courier New" w:cs="Courier New"/>
              </w:rPr>
            </w:pPr>
            <w:r w:rsidRPr="00ED64E8">
              <w:rPr>
                <w:rFonts w:ascii="Courier New" w:hAnsi="Courier New" w:cs="Courier New"/>
              </w:rPr>
              <w:t>    BatchNormalization(),</w:t>
            </w:r>
          </w:p>
          <w:p w14:paraId="493B4291" w14:textId="77777777" w:rsidR="00ED64E8" w:rsidRPr="00ED64E8" w:rsidRDefault="00ED64E8" w:rsidP="00ED64E8">
            <w:pPr>
              <w:spacing w:after="0"/>
              <w:rPr>
                <w:rFonts w:ascii="Courier New" w:hAnsi="Courier New" w:cs="Courier New"/>
              </w:rPr>
            </w:pPr>
            <w:r w:rsidRPr="00ED64E8">
              <w:rPr>
                <w:rFonts w:ascii="Courier New" w:hAnsi="Courier New" w:cs="Courier New"/>
              </w:rPr>
              <w:t>    LeakyReLU(alpha=0.2),</w:t>
            </w:r>
          </w:p>
          <w:p w14:paraId="0175823B" w14:textId="77777777" w:rsidR="00ED64E8" w:rsidRPr="00ED64E8" w:rsidRDefault="00ED64E8" w:rsidP="00ED64E8">
            <w:pPr>
              <w:spacing w:after="0"/>
              <w:rPr>
                <w:rFonts w:ascii="Courier New" w:hAnsi="Courier New" w:cs="Courier New"/>
              </w:rPr>
            </w:pPr>
            <w:r w:rsidRPr="00ED64E8">
              <w:rPr>
                <w:rFonts w:ascii="Courier New" w:hAnsi="Courier New" w:cs="Courier New"/>
              </w:rPr>
              <w:t>    Conv2DTranspose(1, kernel_size=5, strides=2, padding='same', activation='relu')</w:t>
            </w:r>
          </w:p>
          <w:p w14:paraId="1411C4D6" w14:textId="77777777" w:rsidR="00ED64E8" w:rsidRPr="00ED64E8" w:rsidRDefault="00ED64E8" w:rsidP="00ED64E8">
            <w:pPr>
              <w:spacing w:after="0"/>
              <w:rPr>
                <w:rFonts w:ascii="Courier New" w:hAnsi="Courier New" w:cs="Courier New"/>
              </w:rPr>
            </w:pPr>
            <w:r w:rsidRPr="00ED64E8">
              <w:rPr>
                <w:rFonts w:ascii="Courier New" w:hAnsi="Courier New" w:cs="Courier New"/>
              </w:rPr>
              <w:t>])</w:t>
            </w:r>
          </w:p>
          <w:p w14:paraId="24C9FDC6" w14:textId="77777777" w:rsidR="00ED64E8" w:rsidRPr="005928DE" w:rsidRDefault="00ED64E8" w:rsidP="00ED7591">
            <w:pPr>
              <w:spacing w:after="0"/>
              <w:rPr>
                <w:rFonts w:ascii="Courier New" w:hAnsi="Courier New" w:cs="Courier New"/>
                <w:lang w:val="en-US"/>
              </w:rPr>
            </w:pPr>
          </w:p>
        </w:tc>
      </w:tr>
    </w:tbl>
    <w:p w14:paraId="0999A858" w14:textId="084A227E" w:rsidR="00ED64E8" w:rsidRDefault="00ED64E8" w:rsidP="00ED64E8">
      <w:pPr>
        <w:jc w:val="center"/>
        <w:rPr>
          <w:lang w:val="en-US"/>
        </w:rPr>
      </w:pPr>
      <w:r>
        <w:rPr>
          <w:lang w:val="en-US"/>
        </w:rPr>
        <w:t>Figure 3.11. Code making the Generator</w:t>
      </w:r>
    </w:p>
    <w:p w14:paraId="53B997CD" w14:textId="714E4C1F" w:rsidR="00ED64E8" w:rsidRDefault="00ED64E8" w:rsidP="00ED64E8">
      <w:pPr>
        <w:jc w:val="center"/>
        <w:rPr>
          <w:lang w:val="en-US"/>
        </w:rPr>
      </w:pPr>
      <w:r>
        <w:rPr>
          <w:noProof/>
        </w:rPr>
        <w:lastRenderedPageBreak/>
        <w:drawing>
          <wp:inline distT="0" distB="0" distL="0" distR="0" wp14:anchorId="54781EE4" wp14:editId="7D17D7E1">
            <wp:extent cx="3429635" cy="8229600"/>
            <wp:effectExtent l="0" t="0" r="0" b="0"/>
            <wp:docPr id="212889217" name="Picture 12" descr="A black and white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89217" name="Picture 12" descr="A black and white diagram&#10;&#10;AI-generated content may be incorrect."/>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429635" cy="8229600"/>
                    </a:xfrm>
                    <a:prstGeom prst="rect">
                      <a:avLst/>
                    </a:prstGeom>
                    <a:noFill/>
                    <a:ln>
                      <a:noFill/>
                    </a:ln>
                  </pic:spPr>
                </pic:pic>
              </a:graphicData>
            </a:graphic>
          </wp:inline>
        </w:drawing>
      </w:r>
    </w:p>
    <w:p w14:paraId="70F6984F" w14:textId="71E161A2" w:rsidR="00ED64E8" w:rsidRDefault="00ED64E8" w:rsidP="00ED64E8">
      <w:pPr>
        <w:jc w:val="center"/>
        <w:rPr>
          <w:lang w:val="en-US"/>
        </w:rPr>
      </w:pPr>
      <w:r>
        <w:rPr>
          <w:lang w:val="en-US"/>
        </w:rPr>
        <w:lastRenderedPageBreak/>
        <w:t>Figure 3.11.1 Generator Subnetwork</w:t>
      </w:r>
    </w:p>
    <w:p w14:paraId="754E325E" w14:textId="6D1DBC8B" w:rsidR="00ED64E8" w:rsidRDefault="00ED64E8" w:rsidP="00450A06">
      <w:pPr>
        <w:rPr>
          <w:lang w:val="en-US"/>
        </w:rPr>
      </w:pPr>
      <w:r>
        <w:rPr>
          <w:lang w:val="en-US"/>
        </w:rPr>
        <w:t>As seen on Figure 3.11 and Figure 3.11.1</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D64E8" w14:paraId="4187E377" w14:textId="77777777" w:rsidTr="00ED7591">
        <w:tc>
          <w:tcPr>
            <w:tcW w:w="9350" w:type="dxa"/>
            <w:tcBorders>
              <w:top w:val="double" w:sz="4" w:space="0" w:color="auto"/>
              <w:left w:val="double" w:sz="4" w:space="0" w:color="auto"/>
              <w:bottom w:val="double" w:sz="4" w:space="0" w:color="auto"/>
              <w:right w:val="double" w:sz="4" w:space="0" w:color="auto"/>
            </w:tcBorders>
          </w:tcPr>
          <w:p w14:paraId="77AE036E" w14:textId="77777777" w:rsidR="00ED64E8" w:rsidRPr="00ED64E8" w:rsidRDefault="00ED64E8" w:rsidP="00ED64E8">
            <w:pPr>
              <w:spacing w:after="0"/>
              <w:rPr>
                <w:rFonts w:ascii="Courier New" w:hAnsi="Courier New" w:cs="Courier New"/>
              </w:rPr>
            </w:pPr>
            <w:r w:rsidRPr="00ED64E8">
              <w:rPr>
                <w:rFonts w:ascii="Courier New" w:hAnsi="Courier New" w:cs="Courier New"/>
              </w:rPr>
              <w:t># Configure the network for training</w:t>
            </w:r>
          </w:p>
          <w:p w14:paraId="69C68214" w14:textId="77777777" w:rsidR="00ED64E8" w:rsidRPr="00ED64E8" w:rsidRDefault="00ED64E8" w:rsidP="00ED64E8">
            <w:pPr>
              <w:spacing w:after="0"/>
              <w:rPr>
                <w:rFonts w:ascii="Courier New" w:hAnsi="Courier New" w:cs="Courier New"/>
              </w:rPr>
            </w:pPr>
            <w:r w:rsidRPr="00ED64E8">
              <w:rPr>
                <w:rFonts w:ascii="Courier New" w:hAnsi="Courier New" w:cs="Courier New"/>
              </w:rPr>
              <w:t>from keras.optimizers import Adam</w:t>
            </w:r>
          </w:p>
          <w:p w14:paraId="7F79217D" w14:textId="77777777" w:rsidR="00ED64E8" w:rsidRPr="00ED64E8" w:rsidRDefault="00ED64E8" w:rsidP="00ED64E8">
            <w:pPr>
              <w:spacing w:after="0"/>
              <w:rPr>
                <w:rFonts w:ascii="Courier New" w:hAnsi="Courier New" w:cs="Courier New"/>
              </w:rPr>
            </w:pPr>
            <w:r w:rsidRPr="00ED64E8">
              <w:rPr>
                <w:rFonts w:ascii="Courier New" w:hAnsi="Courier New" w:cs="Courier New"/>
              </w:rPr>
              <w:t>from keras.losses import BinaryCrossentropy</w:t>
            </w:r>
          </w:p>
          <w:p w14:paraId="6506ABA6" w14:textId="77777777" w:rsidR="00ED64E8" w:rsidRPr="00ED64E8" w:rsidRDefault="00ED64E8" w:rsidP="00ED64E8">
            <w:pPr>
              <w:spacing w:after="0"/>
              <w:rPr>
                <w:rFonts w:ascii="Courier New" w:hAnsi="Courier New" w:cs="Courier New"/>
              </w:rPr>
            </w:pPr>
          </w:p>
          <w:p w14:paraId="4BF3E73B" w14:textId="77777777" w:rsidR="00ED64E8" w:rsidRPr="00ED64E8" w:rsidRDefault="00ED64E8" w:rsidP="00ED64E8">
            <w:pPr>
              <w:spacing w:after="0"/>
              <w:rPr>
                <w:rFonts w:ascii="Courier New" w:hAnsi="Courier New" w:cs="Courier New"/>
              </w:rPr>
            </w:pPr>
            <w:r w:rsidRPr="00ED64E8">
              <w:rPr>
                <w:rFonts w:ascii="Courier New" w:hAnsi="Courier New" w:cs="Courier New"/>
              </w:rPr>
              <w:t>gan.compile(</w:t>
            </w:r>
          </w:p>
          <w:p w14:paraId="66FA99CC" w14:textId="77777777" w:rsidR="00ED64E8" w:rsidRPr="00ED64E8" w:rsidRDefault="00ED64E8" w:rsidP="00ED64E8">
            <w:pPr>
              <w:spacing w:after="0"/>
              <w:rPr>
                <w:rFonts w:ascii="Courier New" w:hAnsi="Courier New" w:cs="Courier New"/>
              </w:rPr>
            </w:pPr>
            <w:r w:rsidRPr="00ED64E8">
              <w:rPr>
                <w:rFonts w:ascii="Courier New" w:hAnsi="Courier New" w:cs="Courier New"/>
              </w:rPr>
              <w:t>    d_optimizer=Adam(learning_rate=0.0002),</w:t>
            </w:r>
          </w:p>
          <w:p w14:paraId="36EB1F5F" w14:textId="77777777" w:rsidR="00ED64E8" w:rsidRPr="00ED64E8" w:rsidRDefault="00ED64E8" w:rsidP="00ED64E8">
            <w:pPr>
              <w:spacing w:after="0"/>
              <w:rPr>
                <w:rFonts w:ascii="Courier New" w:hAnsi="Courier New" w:cs="Courier New"/>
              </w:rPr>
            </w:pPr>
            <w:r w:rsidRPr="00ED64E8">
              <w:rPr>
                <w:rFonts w:ascii="Courier New" w:hAnsi="Courier New" w:cs="Courier New"/>
              </w:rPr>
              <w:t>    g_optimizer=Adam(learning_rate=0.0002),</w:t>
            </w:r>
          </w:p>
          <w:p w14:paraId="751F4771" w14:textId="77777777" w:rsidR="00ED64E8" w:rsidRPr="00ED64E8" w:rsidRDefault="00ED64E8" w:rsidP="00ED64E8">
            <w:pPr>
              <w:spacing w:after="0"/>
              <w:rPr>
                <w:rFonts w:ascii="Courier New" w:hAnsi="Courier New" w:cs="Courier New"/>
              </w:rPr>
            </w:pPr>
            <w:r w:rsidRPr="00ED64E8">
              <w:rPr>
                <w:rFonts w:ascii="Courier New" w:hAnsi="Courier New" w:cs="Courier New"/>
              </w:rPr>
              <w:t>    loss_fn=BinaryCrossentropy(from_logits=True),</w:t>
            </w:r>
          </w:p>
          <w:p w14:paraId="4C04A247" w14:textId="77777777" w:rsidR="00ED64E8" w:rsidRPr="00ED64E8" w:rsidRDefault="00ED64E8" w:rsidP="00ED64E8">
            <w:pPr>
              <w:spacing w:after="0"/>
              <w:rPr>
                <w:rFonts w:ascii="Courier New" w:hAnsi="Courier New" w:cs="Courier New"/>
              </w:rPr>
            </w:pPr>
            <w:r w:rsidRPr="00ED64E8">
              <w:rPr>
                <w:rFonts w:ascii="Courier New" w:hAnsi="Courier New" w:cs="Courier New"/>
              </w:rPr>
              <w:t>)</w:t>
            </w:r>
          </w:p>
          <w:p w14:paraId="68D24ABE" w14:textId="77777777" w:rsidR="00ED64E8" w:rsidRPr="00ED64E8" w:rsidRDefault="00ED64E8" w:rsidP="00ED64E8">
            <w:pPr>
              <w:spacing w:after="0"/>
              <w:rPr>
                <w:rFonts w:ascii="Courier New" w:hAnsi="Courier New" w:cs="Courier New"/>
              </w:rPr>
            </w:pPr>
          </w:p>
          <w:p w14:paraId="668A49C4" w14:textId="77777777" w:rsidR="00ED64E8" w:rsidRPr="00ED64E8" w:rsidRDefault="00ED64E8" w:rsidP="00ED64E8">
            <w:pPr>
              <w:spacing w:after="0"/>
              <w:rPr>
                <w:rFonts w:ascii="Courier New" w:hAnsi="Courier New" w:cs="Courier New"/>
              </w:rPr>
            </w:pPr>
            <w:r w:rsidRPr="00ED64E8">
              <w:rPr>
                <w:rFonts w:ascii="Courier New" w:hAnsi="Courier New" w:cs="Courier New"/>
              </w:rPr>
              <w:t># Train the model. Set the dataset batch size to 100</w:t>
            </w:r>
          </w:p>
          <w:p w14:paraId="623CCFE0" w14:textId="77777777" w:rsidR="00ED64E8" w:rsidRPr="00ED64E8" w:rsidRDefault="00ED64E8" w:rsidP="00ED64E8">
            <w:pPr>
              <w:spacing w:after="0"/>
              <w:rPr>
                <w:rFonts w:ascii="Courier New" w:hAnsi="Courier New" w:cs="Courier New"/>
              </w:rPr>
            </w:pPr>
            <w:r w:rsidRPr="00ED64E8">
              <w:rPr>
                <w:rFonts w:ascii="Courier New" w:hAnsi="Courier New" w:cs="Courier New"/>
              </w:rPr>
              <w:t># You may take 100 batches only to speed up the training</w:t>
            </w:r>
          </w:p>
          <w:p w14:paraId="51FF9EE3" w14:textId="77777777" w:rsidR="00ED64E8" w:rsidRPr="00ED64E8" w:rsidRDefault="00ED64E8" w:rsidP="00ED64E8">
            <w:pPr>
              <w:spacing w:after="0"/>
              <w:rPr>
                <w:rFonts w:ascii="Courier New" w:hAnsi="Courier New" w:cs="Courier New"/>
              </w:rPr>
            </w:pPr>
            <w:r w:rsidRPr="00ED64E8">
              <w:rPr>
                <w:rFonts w:ascii="Courier New" w:hAnsi="Courier New" w:cs="Courier New"/>
              </w:rPr>
              <w:t># Assign the output to gan_hist variable</w:t>
            </w:r>
          </w:p>
          <w:p w14:paraId="567F547D" w14:textId="77777777" w:rsidR="00ED64E8" w:rsidRPr="00ED64E8" w:rsidRDefault="00ED64E8" w:rsidP="00ED64E8">
            <w:pPr>
              <w:spacing w:after="0"/>
              <w:rPr>
                <w:rFonts w:ascii="Courier New" w:hAnsi="Courier New" w:cs="Courier New"/>
              </w:rPr>
            </w:pPr>
            <w:r w:rsidRPr="00ED64E8">
              <w:rPr>
                <w:rFonts w:ascii="Courier New" w:hAnsi="Courier New" w:cs="Courier New"/>
              </w:rPr>
              <w:t>### --YOUR CODE HERE-- ###</w:t>
            </w:r>
          </w:p>
          <w:p w14:paraId="6DD91A12" w14:textId="77777777" w:rsidR="00ED64E8" w:rsidRPr="00ED64E8" w:rsidRDefault="00ED64E8" w:rsidP="00ED64E8">
            <w:pPr>
              <w:spacing w:after="0"/>
              <w:rPr>
                <w:rFonts w:ascii="Courier New" w:hAnsi="Courier New" w:cs="Courier New"/>
              </w:rPr>
            </w:pPr>
          </w:p>
          <w:p w14:paraId="3CCA1C80" w14:textId="77777777" w:rsidR="00ED64E8" w:rsidRPr="00ED64E8" w:rsidRDefault="00ED64E8" w:rsidP="00ED64E8">
            <w:pPr>
              <w:spacing w:after="0"/>
              <w:rPr>
                <w:rFonts w:ascii="Courier New" w:hAnsi="Courier New" w:cs="Courier New"/>
              </w:rPr>
            </w:pPr>
            <w:r w:rsidRPr="00ED64E8">
              <w:rPr>
                <w:rFonts w:ascii="Courier New" w:hAnsi="Courier New" w:cs="Courier New"/>
              </w:rPr>
              <w:t>batch_size = 100</w:t>
            </w:r>
          </w:p>
          <w:p w14:paraId="30B42CFF" w14:textId="77777777" w:rsidR="00ED64E8" w:rsidRPr="00ED64E8" w:rsidRDefault="00ED64E8" w:rsidP="00ED64E8">
            <w:pPr>
              <w:spacing w:after="0"/>
              <w:rPr>
                <w:rFonts w:ascii="Courier New" w:hAnsi="Courier New" w:cs="Courier New"/>
              </w:rPr>
            </w:pPr>
            <w:r w:rsidRPr="00ED64E8">
              <w:rPr>
                <w:rFonts w:ascii="Courier New" w:hAnsi="Courier New" w:cs="Courier New"/>
              </w:rPr>
              <w:t>batch_count = 100</w:t>
            </w:r>
          </w:p>
          <w:p w14:paraId="0B2F0BF4" w14:textId="77777777" w:rsidR="00ED64E8" w:rsidRPr="00ED64E8" w:rsidRDefault="00ED64E8" w:rsidP="00ED64E8">
            <w:pPr>
              <w:spacing w:after="0"/>
              <w:rPr>
                <w:rFonts w:ascii="Courier New" w:hAnsi="Courier New" w:cs="Courier New"/>
              </w:rPr>
            </w:pPr>
          </w:p>
          <w:p w14:paraId="26EA56E6" w14:textId="77777777" w:rsidR="00ED64E8" w:rsidRPr="00ED64E8" w:rsidRDefault="00ED64E8" w:rsidP="00ED64E8">
            <w:pPr>
              <w:spacing w:after="0"/>
              <w:rPr>
                <w:rFonts w:ascii="Courier New" w:hAnsi="Courier New" w:cs="Courier New"/>
              </w:rPr>
            </w:pPr>
            <w:r w:rsidRPr="00ED64E8">
              <w:rPr>
                <w:rFonts w:ascii="Courier New" w:hAnsi="Courier New" w:cs="Courier New"/>
              </w:rPr>
              <w:t>train_dataset = emnist_ds.batch(batch_size).take(batch_count)</w:t>
            </w:r>
          </w:p>
          <w:p w14:paraId="0714856F" w14:textId="77777777" w:rsidR="00ED64E8" w:rsidRPr="00ED64E8" w:rsidRDefault="00ED64E8" w:rsidP="00ED64E8">
            <w:pPr>
              <w:spacing w:after="0"/>
              <w:rPr>
                <w:rFonts w:ascii="Courier New" w:hAnsi="Courier New" w:cs="Courier New"/>
              </w:rPr>
            </w:pPr>
          </w:p>
          <w:p w14:paraId="394F9890" w14:textId="77777777" w:rsidR="00ED64E8" w:rsidRPr="00ED64E8" w:rsidRDefault="00ED64E8" w:rsidP="00ED64E8">
            <w:pPr>
              <w:spacing w:after="0"/>
              <w:rPr>
                <w:rFonts w:ascii="Courier New" w:hAnsi="Courier New" w:cs="Courier New"/>
              </w:rPr>
            </w:pPr>
            <w:r w:rsidRPr="00ED64E8">
              <w:rPr>
                <w:rFonts w:ascii="Courier New" w:hAnsi="Courier New" w:cs="Courier New"/>
              </w:rPr>
              <w:t>gan_hist = gan.fit(</w:t>
            </w:r>
          </w:p>
          <w:p w14:paraId="3D9CB0B8" w14:textId="77777777" w:rsidR="00ED64E8" w:rsidRPr="00ED64E8" w:rsidRDefault="00ED64E8" w:rsidP="00ED64E8">
            <w:pPr>
              <w:spacing w:after="0"/>
              <w:rPr>
                <w:rFonts w:ascii="Courier New" w:hAnsi="Courier New" w:cs="Courier New"/>
              </w:rPr>
            </w:pPr>
            <w:r w:rsidRPr="00ED64E8">
              <w:rPr>
                <w:rFonts w:ascii="Courier New" w:hAnsi="Courier New" w:cs="Courier New"/>
              </w:rPr>
              <w:t>    train_dataset,</w:t>
            </w:r>
          </w:p>
          <w:p w14:paraId="3F34459B" w14:textId="77777777" w:rsidR="00ED64E8" w:rsidRPr="00ED64E8" w:rsidRDefault="00ED64E8" w:rsidP="00ED64E8">
            <w:pPr>
              <w:spacing w:after="0"/>
              <w:rPr>
                <w:rFonts w:ascii="Courier New" w:hAnsi="Courier New" w:cs="Courier New"/>
              </w:rPr>
            </w:pPr>
            <w:r w:rsidRPr="00ED64E8">
              <w:rPr>
                <w:rFonts w:ascii="Courier New" w:hAnsi="Courier New" w:cs="Courier New"/>
              </w:rPr>
              <w:t>    epochs = 100,</w:t>
            </w:r>
          </w:p>
          <w:p w14:paraId="535F1F14" w14:textId="77777777" w:rsidR="00ED64E8" w:rsidRPr="00ED64E8" w:rsidRDefault="00ED64E8" w:rsidP="00ED64E8">
            <w:pPr>
              <w:spacing w:after="0"/>
              <w:rPr>
                <w:rFonts w:ascii="Courier New" w:hAnsi="Courier New" w:cs="Courier New"/>
              </w:rPr>
            </w:pPr>
            <w:r w:rsidRPr="00ED64E8">
              <w:rPr>
                <w:rFonts w:ascii="Courier New" w:hAnsi="Courier New" w:cs="Courier New"/>
              </w:rPr>
              <w:t>    verbose = 1,</w:t>
            </w:r>
          </w:p>
          <w:p w14:paraId="03381EF5" w14:textId="77777777" w:rsidR="00ED64E8" w:rsidRPr="00ED64E8" w:rsidRDefault="00ED64E8" w:rsidP="00ED64E8">
            <w:pPr>
              <w:spacing w:after="0"/>
              <w:rPr>
                <w:rFonts w:ascii="Courier New" w:hAnsi="Courier New" w:cs="Courier New"/>
              </w:rPr>
            </w:pPr>
            <w:r w:rsidRPr="00ED64E8">
              <w:rPr>
                <w:rFonts w:ascii="Courier New" w:hAnsi="Courier New" w:cs="Courier New"/>
              </w:rPr>
              <w:t>)</w:t>
            </w:r>
          </w:p>
          <w:p w14:paraId="1B084492" w14:textId="77777777" w:rsidR="00ED64E8" w:rsidRPr="00ED64E8" w:rsidRDefault="00ED64E8" w:rsidP="00ED64E8">
            <w:pPr>
              <w:spacing w:after="0"/>
              <w:rPr>
                <w:rFonts w:ascii="Courier New" w:hAnsi="Courier New" w:cs="Courier New"/>
              </w:rPr>
            </w:pPr>
          </w:p>
          <w:p w14:paraId="273B44EC" w14:textId="77777777" w:rsidR="00ED64E8" w:rsidRPr="00ED64E8" w:rsidRDefault="00ED64E8" w:rsidP="00ED64E8">
            <w:pPr>
              <w:spacing w:after="0"/>
              <w:rPr>
                <w:rFonts w:ascii="Courier New" w:hAnsi="Courier New" w:cs="Courier New"/>
              </w:rPr>
            </w:pPr>
            <w:r w:rsidRPr="00ED64E8">
              <w:rPr>
                <w:rFonts w:ascii="Courier New" w:hAnsi="Courier New" w:cs="Courier New"/>
              </w:rPr>
              <w:t>print(f"Final Generator Loss: {gan_hist.history['g_loss'][-1]:.4f}")</w:t>
            </w:r>
          </w:p>
          <w:p w14:paraId="27CFDED6" w14:textId="77777777" w:rsidR="00ED64E8" w:rsidRPr="00ED64E8" w:rsidRDefault="00ED64E8" w:rsidP="00ED64E8">
            <w:pPr>
              <w:spacing w:after="0"/>
              <w:rPr>
                <w:rFonts w:ascii="Courier New" w:hAnsi="Courier New" w:cs="Courier New"/>
              </w:rPr>
            </w:pPr>
            <w:r w:rsidRPr="00ED64E8">
              <w:rPr>
                <w:rFonts w:ascii="Courier New" w:hAnsi="Courier New" w:cs="Courier New"/>
              </w:rPr>
              <w:t>print(f"Final Discriminator Loss: {gan_hist.history['d_loss'][-1]:.4f}")</w:t>
            </w:r>
          </w:p>
          <w:p w14:paraId="6CA48E0F" w14:textId="77777777" w:rsidR="00ED64E8" w:rsidRPr="00ED64E8" w:rsidRDefault="00ED64E8" w:rsidP="00ED64E8">
            <w:pPr>
              <w:spacing w:after="0"/>
              <w:rPr>
                <w:rFonts w:ascii="Courier New" w:hAnsi="Courier New" w:cs="Courier New"/>
              </w:rPr>
            </w:pPr>
          </w:p>
          <w:p w14:paraId="5122DD12" w14:textId="77777777" w:rsidR="00ED64E8" w:rsidRPr="005928DE" w:rsidRDefault="00ED64E8" w:rsidP="00ED7591">
            <w:pPr>
              <w:spacing w:after="0"/>
              <w:rPr>
                <w:rFonts w:ascii="Courier New" w:hAnsi="Courier New" w:cs="Courier New"/>
                <w:lang w:val="en-US"/>
              </w:rPr>
            </w:pPr>
          </w:p>
        </w:tc>
      </w:tr>
    </w:tbl>
    <w:p w14:paraId="152E239A" w14:textId="0337CCFB" w:rsidR="00ED64E8" w:rsidRDefault="00ED64E8" w:rsidP="00ED64E8">
      <w:pPr>
        <w:jc w:val="center"/>
        <w:rPr>
          <w:lang w:val="en-US"/>
        </w:rPr>
      </w:pPr>
      <w:r>
        <w:rPr>
          <w:lang w:val="en-US"/>
        </w:rPr>
        <w:t>Figure 3.12. Code for Training the EMNIST using the GAN Generator and Discriminator</w:t>
      </w:r>
    </w:p>
    <w:p w14:paraId="67CE0E02" w14:textId="73B4CCCC" w:rsidR="00ED64E8" w:rsidRDefault="00ED64E8" w:rsidP="00450A06">
      <w:pPr>
        <w:rPr>
          <w:lang w:val="en-US"/>
        </w:rPr>
      </w:pPr>
      <w:r>
        <w:rPr>
          <w:lang w:val="en-US"/>
        </w:rPr>
        <w:t xml:space="preserve">As seen on Figure 3.12 </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D64E8" w14:paraId="4FDE554C" w14:textId="77777777" w:rsidTr="00ED7591">
        <w:tc>
          <w:tcPr>
            <w:tcW w:w="9350" w:type="dxa"/>
            <w:tcBorders>
              <w:top w:val="double" w:sz="4" w:space="0" w:color="auto"/>
              <w:left w:val="double" w:sz="4" w:space="0" w:color="auto"/>
              <w:bottom w:val="double" w:sz="4" w:space="0" w:color="auto"/>
              <w:right w:val="double" w:sz="4" w:space="0" w:color="auto"/>
            </w:tcBorders>
          </w:tcPr>
          <w:p w14:paraId="7452027A" w14:textId="77777777" w:rsidR="00ED64E8" w:rsidRPr="00ED64E8" w:rsidRDefault="00ED64E8" w:rsidP="00ED64E8">
            <w:pPr>
              <w:spacing w:after="0"/>
              <w:rPr>
                <w:rFonts w:ascii="Courier New" w:hAnsi="Courier New" w:cs="Courier New"/>
              </w:rPr>
            </w:pPr>
            <w:r w:rsidRPr="00ED64E8">
              <w:rPr>
                <w:rFonts w:ascii="Courier New" w:hAnsi="Courier New" w:cs="Courier New"/>
              </w:rPr>
              <w:t># Extract the losses during training</w:t>
            </w:r>
          </w:p>
          <w:p w14:paraId="09360A78" w14:textId="77777777" w:rsidR="00ED64E8" w:rsidRPr="00ED64E8" w:rsidRDefault="00ED64E8" w:rsidP="00ED64E8">
            <w:pPr>
              <w:spacing w:after="0"/>
              <w:rPr>
                <w:rFonts w:ascii="Courier New" w:hAnsi="Courier New" w:cs="Courier New"/>
              </w:rPr>
            </w:pPr>
            <w:r w:rsidRPr="00ED64E8">
              <w:rPr>
                <w:rFonts w:ascii="Courier New" w:hAnsi="Courier New" w:cs="Courier New"/>
              </w:rPr>
              <w:t>dis_losses = gan_hist.history["d_loss"]</w:t>
            </w:r>
          </w:p>
          <w:p w14:paraId="793C52B7" w14:textId="77777777" w:rsidR="00ED64E8" w:rsidRPr="00ED64E8" w:rsidRDefault="00ED64E8" w:rsidP="00ED64E8">
            <w:pPr>
              <w:spacing w:after="0"/>
              <w:rPr>
                <w:rFonts w:ascii="Courier New" w:hAnsi="Courier New" w:cs="Courier New"/>
              </w:rPr>
            </w:pPr>
            <w:r w:rsidRPr="00ED64E8">
              <w:rPr>
                <w:rFonts w:ascii="Courier New" w:hAnsi="Courier New" w:cs="Courier New"/>
              </w:rPr>
              <w:t>gen_losses = gan_hist.history["g_loss"]</w:t>
            </w:r>
          </w:p>
          <w:p w14:paraId="1A3E2E5E" w14:textId="77777777" w:rsidR="00ED64E8" w:rsidRPr="00ED64E8" w:rsidRDefault="00ED64E8" w:rsidP="00ED64E8">
            <w:pPr>
              <w:spacing w:after="0"/>
              <w:rPr>
                <w:rFonts w:ascii="Courier New" w:hAnsi="Courier New" w:cs="Courier New"/>
              </w:rPr>
            </w:pPr>
            <w:r w:rsidRPr="00ED64E8">
              <w:rPr>
                <w:rFonts w:ascii="Courier New" w:hAnsi="Courier New" w:cs="Courier New"/>
              </w:rPr>
              <w:t>epochs = range(1, len(dis_losses) + 1)</w:t>
            </w:r>
          </w:p>
          <w:p w14:paraId="5E85979A" w14:textId="77777777" w:rsidR="00ED64E8" w:rsidRPr="00ED64E8" w:rsidRDefault="00ED64E8" w:rsidP="00ED64E8">
            <w:pPr>
              <w:spacing w:after="0"/>
              <w:rPr>
                <w:rFonts w:ascii="Courier New" w:hAnsi="Courier New" w:cs="Courier New"/>
              </w:rPr>
            </w:pPr>
          </w:p>
          <w:p w14:paraId="4615C56A" w14:textId="77777777" w:rsidR="00ED64E8" w:rsidRPr="00ED64E8" w:rsidRDefault="00ED64E8" w:rsidP="00ED64E8">
            <w:pPr>
              <w:spacing w:after="0"/>
              <w:rPr>
                <w:rFonts w:ascii="Courier New" w:hAnsi="Courier New" w:cs="Courier New"/>
              </w:rPr>
            </w:pPr>
            <w:r w:rsidRPr="00ED64E8">
              <w:rPr>
                <w:rFonts w:ascii="Courier New" w:hAnsi="Courier New" w:cs="Courier New"/>
              </w:rPr>
              <w:t># Plot the history of training and validation losses</w:t>
            </w:r>
          </w:p>
          <w:p w14:paraId="4C433E83" w14:textId="77777777" w:rsidR="00ED64E8" w:rsidRPr="00ED64E8" w:rsidRDefault="00ED64E8" w:rsidP="00ED64E8">
            <w:pPr>
              <w:spacing w:after="0"/>
              <w:rPr>
                <w:rFonts w:ascii="Courier New" w:hAnsi="Courier New" w:cs="Courier New"/>
              </w:rPr>
            </w:pPr>
            <w:r w:rsidRPr="00ED64E8">
              <w:rPr>
                <w:rFonts w:ascii="Courier New" w:hAnsi="Courier New" w:cs="Courier New"/>
              </w:rPr>
              <w:t>### --YOUR CODE HERE-- ###</w:t>
            </w:r>
          </w:p>
          <w:p w14:paraId="4AC1FA9C" w14:textId="77777777" w:rsidR="00ED64E8" w:rsidRPr="00ED64E8" w:rsidRDefault="00ED64E8" w:rsidP="00ED64E8">
            <w:pPr>
              <w:spacing w:after="0"/>
              <w:rPr>
                <w:rFonts w:ascii="Courier New" w:hAnsi="Courier New" w:cs="Courier New"/>
              </w:rPr>
            </w:pPr>
            <w:r w:rsidRPr="00ED64E8">
              <w:rPr>
                <w:rFonts w:ascii="Courier New" w:hAnsi="Courier New" w:cs="Courier New"/>
              </w:rPr>
              <w:t>import importlib</w:t>
            </w:r>
          </w:p>
          <w:p w14:paraId="0EB81668" w14:textId="77777777" w:rsidR="00ED64E8" w:rsidRPr="00ED64E8" w:rsidRDefault="00ED64E8" w:rsidP="00ED64E8">
            <w:pPr>
              <w:spacing w:after="0"/>
              <w:rPr>
                <w:rFonts w:ascii="Courier New" w:hAnsi="Courier New" w:cs="Courier New"/>
              </w:rPr>
            </w:pPr>
            <w:r w:rsidRPr="00ED64E8">
              <w:rPr>
                <w:rFonts w:ascii="Courier New" w:hAnsi="Courier New" w:cs="Courier New"/>
              </w:rPr>
              <w:t>import matplotlib.pyplot</w:t>
            </w:r>
          </w:p>
          <w:p w14:paraId="47403E31" w14:textId="77777777" w:rsidR="00ED64E8" w:rsidRPr="00ED64E8" w:rsidRDefault="00ED64E8" w:rsidP="00ED64E8">
            <w:pPr>
              <w:spacing w:after="0"/>
              <w:rPr>
                <w:rFonts w:ascii="Courier New" w:hAnsi="Courier New" w:cs="Courier New"/>
              </w:rPr>
            </w:pPr>
            <w:r w:rsidRPr="00ED64E8">
              <w:rPr>
                <w:rFonts w:ascii="Courier New" w:hAnsi="Courier New" w:cs="Courier New"/>
              </w:rPr>
              <w:t>importlib.reload(matplotlib.pyplot)</w:t>
            </w:r>
          </w:p>
          <w:p w14:paraId="069EB04D" w14:textId="77777777" w:rsidR="00ED64E8" w:rsidRPr="00ED64E8" w:rsidRDefault="00ED64E8" w:rsidP="00ED64E8">
            <w:pPr>
              <w:spacing w:after="0"/>
              <w:rPr>
                <w:rFonts w:ascii="Courier New" w:hAnsi="Courier New" w:cs="Courier New"/>
              </w:rPr>
            </w:pPr>
            <w:r w:rsidRPr="00ED64E8">
              <w:rPr>
                <w:rFonts w:ascii="Courier New" w:hAnsi="Courier New" w:cs="Courier New"/>
              </w:rPr>
              <w:t>import matplotlib.pyplot as plt</w:t>
            </w:r>
          </w:p>
          <w:p w14:paraId="10DE2CED" w14:textId="77777777" w:rsidR="00ED64E8" w:rsidRPr="00ED64E8" w:rsidRDefault="00ED64E8" w:rsidP="00ED64E8">
            <w:pPr>
              <w:spacing w:after="0"/>
              <w:rPr>
                <w:rFonts w:ascii="Courier New" w:hAnsi="Courier New" w:cs="Courier New"/>
              </w:rPr>
            </w:pPr>
          </w:p>
          <w:p w14:paraId="366E475B" w14:textId="77777777" w:rsidR="00ED64E8" w:rsidRPr="00ED64E8" w:rsidRDefault="00ED64E8" w:rsidP="00ED64E8">
            <w:pPr>
              <w:spacing w:after="0"/>
              <w:rPr>
                <w:rFonts w:ascii="Courier New" w:hAnsi="Courier New" w:cs="Courier New"/>
              </w:rPr>
            </w:pPr>
            <w:r w:rsidRPr="00ED64E8">
              <w:rPr>
                <w:rFonts w:ascii="Courier New" w:hAnsi="Courier New" w:cs="Courier New"/>
              </w:rPr>
              <w:t>plt.figure(figsize=(10,6))</w:t>
            </w:r>
          </w:p>
          <w:p w14:paraId="3FB43DEF" w14:textId="77777777" w:rsidR="00ED64E8" w:rsidRPr="00ED64E8" w:rsidRDefault="00ED64E8" w:rsidP="00ED64E8">
            <w:pPr>
              <w:spacing w:after="0"/>
              <w:rPr>
                <w:rFonts w:ascii="Courier New" w:hAnsi="Courier New" w:cs="Courier New"/>
              </w:rPr>
            </w:pPr>
            <w:r w:rsidRPr="00ED64E8">
              <w:rPr>
                <w:rFonts w:ascii="Courier New" w:hAnsi="Courier New" w:cs="Courier New"/>
              </w:rPr>
              <w:lastRenderedPageBreak/>
              <w:t>plt.plot(epochs, gen_losses, 'b-', label='Generator Loss', linewidth=2, marker='o')</w:t>
            </w:r>
          </w:p>
          <w:p w14:paraId="00B8C56E" w14:textId="77777777" w:rsidR="00ED64E8" w:rsidRPr="00ED64E8" w:rsidRDefault="00ED64E8" w:rsidP="00ED64E8">
            <w:pPr>
              <w:spacing w:after="0"/>
              <w:rPr>
                <w:rFonts w:ascii="Courier New" w:hAnsi="Courier New" w:cs="Courier New"/>
              </w:rPr>
            </w:pPr>
            <w:r w:rsidRPr="00ED64E8">
              <w:rPr>
                <w:rFonts w:ascii="Courier New" w:hAnsi="Courier New" w:cs="Courier New"/>
              </w:rPr>
              <w:t>plt.plot(epochs, dis_losses, 'r-', label='Discriminator Loss', linewidth=2, marker='s')</w:t>
            </w:r>
          </w:p>
          <w:p w14:paraId="4B7ACB00" w14:textId="77777777" w:rsidR="00ED64E8" w:rsidRPr="00ED64E8" w:rsidRDefault="00ED64E8" w:rsidP="00ED64E8">
            <w:pPr>
              <w:spacing w:after="0"/>
              <w:rPr>
                <w:rFonts w:ascii="Courier New" w:hAnsi="Courier New" w:cs="Courier New"/>
              </w:rPr>
            </w:pPr>
          </w:p>
          <w:p w14:paraId="40CAA820" w14:textId="77777777" w:rsidR="00ED64E8" w:rsidRPr="00ED64E8" w:rsidRDefault="00ED64E8" w:rsidP="00ED64E8">
            <w:pPr>
              <w:spacing w:after="0"/>
              <w:rPr>
                <w:rFonts w:ascii="Courier New" w:hAnsi="Courier New" w:cs="Courier New"/>
              </w:rPr>
            </w:pPr>
            <w:r w:rsidRPr="00ED64E8">
              <w:rPr>
                <w:rFonts w:ascii="Courier New" w:hAnsi="Courier New" w:cs="Courier New"/>
              </w:rPr>
              <w:t>plt.title('Custom GAN: Generator and Discriminator Losses per Epoch')</w:t>
            </w:r>
          </w:p>
          <w:p w14:paraId="39A0B2DC" w14:textId="77777777" w:rsidR="00ED64E8" w:rsidRPr="00ED64E8" w:rsidRDefault="00ED64E8" w:rsidP="00ED64E8">
            <w:pPr>
              <w:spacing w:after="0"/>
              <w:rPr>
                <w:rFonts w:ascii="Courier New" w:hAnsi="Courier New" w:cs="Courier New"/>
              </w:rPr>
            </w:pPr>
            <w:r w:rsidRPr="00ED64E8">
              <w:rPr>
                <w:rFonts w:ascii="Courier New" w:hAnsi="Courier New" w:cs="Courier New"/>
              </w:rPr>
              <w:t>plt.xlabel('Epoch')</w:t>
            </w:r>
          </w:p>
          <w:p w14:paraId="64FA7697" w14:textId="77777777" w:rsidR="00ED64E8" w:rsidRPr="00ED64E8" w:rsidRDefault="00ED64E8" w:rsidP="00ED64E8">
            <w:pPr>
              <w:spacing w:after="0"/>
              <w:rPr>
                <w:rFonts w:ascii="Courier New" w:hAnsi="Courier New" w:cs="Courier New"/>
              </w:rPr>
            </w:pPr>
            <w:r w:rsidRPr="00ED64E8">
              <w:rPr>
                <w:rFonts w:ascii="Courier New" w:hAnsi="Courier New" w:cs="Courier New"/>
              </w:rPr>
              <w:t>plt.ylabel('Loss')</w:t>
            </w:r>
          </w:p>
          <w:p w14:paraId="77A4626F" w14:textId="77777777" w:rsidR="00ED64E8" w:rsidRPr="00ED64E8" w:rsidRDefault="00ED64E8" w:rsidP="00ED64E8">
            <w:pPr>
              <w:spacing w:after="0"/>
              <w:rPr>
                <w:rFonts w:ascii="Courier New" w:hAnsi="Courier New" w:cs="Courier New"/>
              </w:rPr>
            </w:pPr>
            <w:r w:rsidRPr="00ED64E8">
              <w:rPr>
                <w:rFonts w:ascii="Courier New" w:hAnsi="Courier New" w:cs="Courier New"/>
              </w:rPr>
              <w:t>plt.legend()</w:t>
            </w:r>
          </w:p>
          <w:p w14:paraId="78612585" w14:textId="77777777" w:rsidR="00ED64E8" w:rsidRPr="00ED64E8" w:rsidRDefault="00ED64E8" w:rsidP="00ED64E8">
            <w:pPr>
              <w:spacing w:after="0"/>
              <w:rPr>
                <w:rFonts w:ascii="Courier New" w:hAnsi="Courier New" w:cs="Courier New"/>
              </w:rPr>
            </w:pPr>
            <w:r w:rsidRPr="00ED64E8">
              <w:rPr>
                <w:rFonts w:ascii="Courier New" w:hAnsi="Courier New" w:cs="Courier New"/>
              </w:rPr>
              <w:t>plt.grid(True, alpha=0.3)</w:t>
            </w:r>
          </w:p>
          <w:p w14:paraId="41E9606B" w14:textId="77777777" w:rsidR="00ED64E8" w:rsidRPr="00ED64E8" w:rsidRDefault="00ED64E8" w:rsidP="00ED64E8">
            <w:pPr>
              <w:spacing w:after="0"/>
              <w:rPr>
                <w:rFonts w:ascii="Courier New" w:hAnsi="Courier New" w:cs="Courier New"/>
              </w:rPr>
            </w:pPr>
            <w:r w:rsidRPr="00ED64E8">
              <w:rPr>
                <w:rFonts w:ascii="Courier New" w:hAnsi="Courier New" w:cs="Courier New"/>
              </w:rPr>
              <w:t>plt.tight_layout()</w:t>
            </w:r>
          </w:p>
          <w:p w14:paraId="3124C183" w14:textId="77777777" w:rsidR="00ED64E8" w:rsidRPr="00ED64E8" w:rsidRDefault="00ED64E8" w:rsidP="00ED64E8">
            <w:pPr>
              <w:spacing w:after="0"/>
              <w:rPr>
                <w:rFonts w:ascii="Courier New" w:hAnsi="Courier New" w:cs="Courier New"/>
              </w:rPr>
            </w:pPr>
            <w:r w:rsidRPr="00ED64E8">
              <w:rPr>
                <w:rFonts w:ascii="Courier New" w:hAnsi="Courier New" w:cs="Courier New"/>
              </w:rPr>
              <w:t>plt.show()</w:t>
            </w:r>
          </w:p>
          <w:p w14:paraId="6A2093DB" w14:textId="77777777" w:rsidR="00ED64E8" w:rsidRPr="00ED64E8" w:rsidRDefault="00ED64E8" w:rsidP="00ED64E8">
            <w:pPr>
              <w:spacing w:after="0"/>
              <w:rPr>
                <w:rFonts w:ascii="Courier New" w:hAnsi="Courier New" w:cs="Courier New"/>
              </w:rPr>
            </w:pPr>
          </w:p>
          <w:p w14:paraId="2075522D" w14:textId="77777777" w:rsidR="00ED64E8" w:rsidRPr="005928DE" w:rsidRDefault="00ED64E8" w:rsidP="00ED7591">
            <w:pPr>
              <w:spacing w:after="0"/>
              <w:rPr>
                <w:rFonts w:ascii="Courier New" w:hAnsi="Courier New" w:cs="Courier New"/>
                <w:lang w:val="en-US"/>
              </w:rPr>
            </w:pPr>
          </w:p>
        </w:tc>
      </w:tr>
    </w:tbl>
    <w:p w14:paraId="1F7B335B" w14:textId="105BCF2F" w:rsidR="00ED64E8" w:rsidRDefault="00ED64E8" w:rsidP="00ED64E8">
      <w:pPr>
        <w:jc w:val="center"/>
        <w:rPr>
          <w:lang w:val="en-US"/>
        </w:rPr>
      </w:pPr>
      <w:r>
        <w:rPr>
          <w:lang w:val="en-US"/>
        </w:rPr>
        <w:lastRenderedPageBreak/>
        <w:t>Figure 3.13. Code for Plotting the Generator and Discriminator Loss Plot</w:t>
      </w:r>
    </w:p>
    <w:p w14:paraId="780DBCED" w14:textId="2C210132" w:rsidR="00ED64E8" w:rsidRDefault="00ED64E8" w:rsidP="00450A06">
      <w:pPr>
        <w:rPr>
          <w:lang w:val="en-US"/>
        </w:rPr>
      </w:pPr>
      <w:r>
        <w:rPr>
          <w:lang w:val="en-US"/>
        </w:rPr>
        <w:t>As seen on Figure 3.13</w:t>
      </w:r>
    </w:p>
    <w:p w14:paraId="38B33CD6" w14:textId="77777777" w:rsidR="00ED64E8" w:rsidRDefault="00ED64E8" w:rsidP="00450A06">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ED64E8" w14:paraId="4A320FCD" w14:textId="77777777" w:rsidTr="00ED7591">
        <w:tc>
          <w:tcPr>
            <w:tcW w:w="9350" w:type="dxa"/>
            <w:tcBorders>
              <w:top w:val="double" w:sz="4" w:space="0" w:color="auto"/>
              <w:left w:val="double" w:sz="4" w:space="0" w:color="auto"/>
              <w:bottom w:val="double" w:sz="4" w:space="0" w:color="auto"/>
              <w:right w:val="double" w:sz="4" w:space="0" w:color="auto"/>
            </w:tcBorders>
          </w:tcPr>
          <w:p w14:paraId="5B82DA66" w14:textId="77777777" w:rsidR="00ED64E8" w:rsidRPr="00ED64E8" w:rsidRDefault="00ED64E8" w:rsidP="00ED64E8">
            <w:pPr>
              <w:spacing w:after="0"/>
              <w:rPr>
                <w:rFonts w:ascii="Courier New" w:hAnsi="Courier New" w:cs="Courier New"/>
              </w:rPr>
            </w:pPr>
            <w:r w:rsidRPr="00ED64E8">
              <w:rPr>
                <w:rFonts w:ascii="Courier New" w:hAnsi="Courier New" w:cs="Courier New"/>
              </w:rPr>
              <w:t># Import functions and classes from Keras library</w:t>
            </w:r>
          </w:p>
          <w:p w14:paraId="460165FA" w14:textId="77777777" w:rsidR="00ED64E8" w:rsidRPr="00ED64E8" w:rsidRDefault="00ED64E8" w:rsidP="00ED64E8">
            <w:pPr>
              <w:spacing w:after="0"/>
              <w:rPr>
                <w:rFonts w:ascii="Courier New" w:hAnsi="Courier New" w:cs="Courier New"/>
              </w:rPr>
            </w:pPr>
            <w:r w:rsidRPr="00ED64E8">
              <w:rPr>
                <w:rFonts w:ascii="Courier New" w:hAnsi="Courier New" w:cs="Courier New"/>
              </w:rPr>
              <w:t>from keras.random import normal</w:t>
            </w:r>
          </w:p>
          <w:p w14:paraId="3EB20961" w14:textId="77777777" w:rsidR="00ED64E8" w:rsidRPr="00ED64E8" w:rsidRDefault="00ED64E8" w:rsidP="00ED64E8">
            <w:pPr>
              <w:spacing w:after="0"/>
              <w:rPr>
                <w:rFonts w:ascii="Courier New" w:hAnsi="Courier New" w:cs="Courier New"/>
              </w:rPr>
            </w:pPr>
            <w:r w:rsidRPr="00ED64E8">
              <w:rPr>
                <w:rFonts w:ascii="Courier New" w:hAnsi="Courier New" w:cs="Courier New"/>
              </w:rPr>
              <w:t>import numpy as np</w:t>
            </w:r>
          </w:p>
          <w:p w14:paraId="4F1E94BF" w14:textId="77777777" w:rsidR="00ED64E8" w:rsidRPr="00ED64E8" w:rsidRDefault="00ED64E8" w:rsidP="00ED64E8">
            <w:pPr>
              <w:spacing w:after="0"/>
              <w:rPr>
                <w:rFonts w:ascii="Courier New" w:hAnsi="Courier New" w:cs="Courier New"/>
              </w:rPr>
            </w:pPr>
            <w:r w:rsidRPr="00ED64E8">
              <w:rPr>
                <w:rFonts w:ascii="Courier New" w:hAnsi="Courier New" w:cs="Courier New"/>
              </w:rPr>
              <w:t>import matplotlib.pyplot as plt</w:t>
            </w:r>
          </w:p>
          <w:p w14:paraId="633D3A4D" w14:textId="77777777" w:rsidR="00ED64E8" w:rsidRPr="00ED64E8" w:rsidRDefault="00ED64E8" w:rsidP="00ED64E8">
            <w:pPr>
              <w:spacing w:after="0"/>
              <w:rPr>
                <w:rFonts w:ascii="Courier New" w:hAnsi="Courier New" w:cs="Courier New"/>
              </w:rPr>
            </w:pPr>
            <w:r w:rsidRPr="00ED64E8">
              <w:rPr>
                <w:rFonts w:ascii="Courier New" w:hAnsi="Courier New" w:cs="Courier New"/>
              </w:rPr>
              <w:t>importlib.reload(matplotlib.pyplot)</w:t>
            </w:r>
          </w:p>
          <w:p w14:paraId="3EF290C9" w14:textId="77777777" w:rsidR="00ED64E8" w:rsidRPr="00ED64E8" w:rsidRDefault="00ED64E8" w:rsidP="00ED64E8">
            <w:pPr>
              <w:spacing w:after="0"/>
              <w:rPr>
                <w:rFonts w:ascii="Courier New" w:hAnsi="Courier New" w:cs="Courier New"/>
              </w:rPr>
            </w:pPr>
          </w:p>
          <w:p w14:paraId="7AA94FAC" w14:textId="77777777" w:rsidR="00ED64E8" w:rsidRPr="00ED64E8" w:rsidRDefault="00ED64E8" w:rsidP="00ED64E8">
            <w:pPr>
              <w:spacing w:after="0"/>
              <w:rPr>
                <w:rFonts w:ascii="Courier New" w:hAnsi="Courier New" w:cs="Courier New"/>
              </w:rPr>
            </w:pPr>
            <w:r w:rsidRPr="00ED64E8">
              <w:rPr>
                <w:rFonts w:ascii="Courier New" w:hAnsi="Courier New" w:cs="Courier New"/>
              </w:rPr>
              <w:t># Generate 30 random 128-dimensional vectors as input</w:t>
            </w:r>
          </w:p>
          <w:p w14:paraId="4C6285D3" w14:textId="77777777" w:rsidR="00ED64E8" w:rsidRPr="00ED64E8" w:rsidRDefault="00ED64E8" w:rsidP="00ED64E8">
            <w:pPr>
              <w:spacing w:after="0"/>
              <w:rPr>
                <w:rFonts w:ascii="Courier New" w:hAnsi="Courier New" w:cs="Courier New"/>
              </w:rPr>
            </w:pPr>
            <w:r w:rsidRPr="00ED64E8">
              <w:rPr>
                <w:rFonts w:ascii="Courier New" w:hAnsi="Courier New" w:cs="Courier New"/>
              </w:rPr>
              <w:t># Feed the random inputs to the generator network</w:t>
            </w:r>
          </w:p>
          <w:p w14:paraId="7AB4D1BB" w14:textId="77777777" w:rsidR="00ED64E8" w:rsidRPr="00ED64E8" w:rsidRDefault="00ED64E8" w:rsidP="00ED64E8">
            <w:pPr>
              <w:spacing w:after="0"/>
              <w:rPr>
                <w:rFonts w:ascii="Courier New" w:hAnsi="Courier New" w:cs="Courier New"/>
              </w:rPr>
            </w:pPr>
            <w:r w:rsidRPr="00ED64E8">
              <w:rPr>
                <w:rFonts w:ascii="Courier New" w:hAnsi="Courier New" w:cs="Courier New"/>
              </w:rPr>
              <w:t># Display the output images of the generator</w:t>
            </w:r>
          </w:p>
          <w:p w14:paraId="05DEEA39" w14:textId="77777777" w:rsidR="00ED64E8" w:rsidRPr="00ED64E8" w:rsidRDefault="00ED64E8" w:rsidP="00ED64E8">
            <w:pPr>
              <w:spacing w:after="0"/>
              <w:rPr>
                <w:rFonts w:ascii="Courier New" w:hAnsi="Courier New" w:cs="Courier New"/>
              </w:rPr>
            </w:pPr>
            <w:r w:rsidRPr="00ED64E8">
              <w:rPr>
                <w:rFonts w:ascii="Courier New" w:hAnsi="Courier New" w:cs="Courier New"/>
              </w:rPr>
              <w:t>### --YOUR CODE HERE-- ###</w:t>
            </w:r>
          </w:p>
          <w:p w14:paraId="53CC46C7" w14:textId="77777777" w:rsidR="00ED64E8" w:rsidRPr="00ED64E8" w:rsidRDefault="00ED64E8" w:rsidP="00ED64E8">
            <w:pPr>
              <w:spacing w:after="0"/>
              <w:rPr>
                <w:rFonts w:ascii="Courier New" w:hAnsi="Courier New" w:cs="Courier New"/>
              </w:rPr>
            </w:pPr>
          </w:p>
          <w:p w14:paraId="5EC4115D" w14:textId="77777777" w:rsidR="00ED64E8" w:rsidRPr="00ED64E8" w:rsidRDefault="00ED64E8" w:rsidP="00ED64E8">
            <w:pPr>
              <w:spacing w:after="0"/>
              <w:rPr>
                <w:rFonts w:ascii="Courier New" w:hAnsi="Courier New" w:cs="Courier New"/>
              </w:rPr>
            </w:pPr>
            <w:r w:rsidRPr="00ED64E8">
              <w:rPr>
                <w:rFonts w:ascii="Courier New" w:hAnsi="Courier New" w:cs="Courier New"/>
              </w:rPr>
              <w:t>num_samples = 30</w:t>
            </w:r>
          </w:p>
          <w:p w14:paraId="22DB0B28" w14:textId="77777777" w:rsidR="00ED64E8" w:rsidRPr="00ED64E8" w:rsidRDefault="00ED64E8" w:rsidP="00ED64E8">
            <w:pPr>
              <w:spacing w:after="0"/>
              <w:rPr>
                <w:rFonts w:ascii="Courier New" w:hAnsi="Courier New" w:cs="Courier New"/>
              </w:rPr>
            </w:pPr>
            <w:r w:rsidRPr="00ED64E8">
              <w:rPr>
                <w:rFonts w:ascii="Courier New" w:hAnsi="Courier New" w:cs="Courier New"/>
              </w:rPr>
              <w:t>random_inputs = normal(shape=(num_samples, latent_dim), seed=42)</w:t>
            </w:r>
          </w:p>
          <w:p w14:paraId="4847C65D" w14:textId="77777777" w:rsidR="00ED64E8" w:rsidRPr="00ED64E8" w:rsidRDefault="00ED64E8" w:rsidP="00ED64E8">
            <w:pPr>
              <w:spacing w:after="0"/>
              <w:rPr>
                <w:rFonts w:ascii="Courier New" w:hAnsi="Courier New" w:cs="Courier New"/>
              </w:rPr>
            </w:pPr>
          </w:p>
          <w:p w14:paraId="0491A68B" w14:textId="77777777" w:rsidR="00ED64E8" w:rsidRPr="00ED64E8" w:rsidRDefault="00ED64E8" w:rsidP="00ED64E8">
            <w:pPr>
              <w:spacing w:after="0"/>
              <w:rPr>
                <w:rFonts w:ascii="Courier New" w:hAnsi="Courier New" w:cs="Courier New"/>
              </w:rPr>
            </w:pPr>
            <w:r w:rsidRPr="00ED64E8">
              <w:rPr>
                <w:rFonts w:ascii="Courier New" w:hAnsi="Courier New" w:cs="Courier New"/>
              </w:rPr>
              <w:t>generated_images = gan_generator.predict(random_inputs, verbose=0)</w:t>
            </w:r>
          </w:p>
          <w:p w14:paraId="62AEE448" w14:textId="77777777" w:rsidR="00ED64E8" w:rsidRPr="00ED64E8" w:rsidRDefault="00ED64E8" w:rsidP="00ED64E8">
            <w:pPr>
              <w:spacing w:after="0"/>
              <w:rPr>
                <w:rFonts w:ascii="Courier New" w:hAnsi="Courier New" w:cs="Courier New"/>
              </w:rPr>
            </w:pPr>
          </w:p>
          <w:p w14:paraId="6A788A6D" w14:textId="77777777" w:rsidR="00ED64E8" w:rsidRPr="00ED64E8" w:rsidRDefault="00ED64E8" w:rsidP="00ED64E8">
            <w:pPr>
              <w:spacing w:after="0"/>
              <w:rPr>
                <w:rFonts w:ascii="Courier New" w:hAnsi="Courier New" w:cs="Courier New"/>
              </w:rPr>
            </w:pPr>
            <w:r w:rsidRPr="00ED64E8">
              <w:rPr>
                <w:rFonts w:ascii="Courier New" w:hAnsi="Courier New" w:cs="Courier New"/>
              </w:rPr>
              <w:t>plt.figure(figsize=(15, 10))</w:t>
            </w:r>
          </w:p>
          <w:p w14:paraId="2D63637F" w14:textId="77777777" w:rsidR="00ED64E8" w:rsidRPr="00ED64E8" w:rsidRDefault="00ED64E8" w:rsidP="00ED64E8">
            <w:pPr>
              <w:spacing w:after="0"/>
              <w:rPr>
                <w:rFonts w:ascii="Courier New" w:hAnsi="Courier New" w:cs="Courier New"/>
              </w:rPr>
            </w:pPr>
            <w:r w:rsidRPr="00ED64E8">
              <w:rPr>
                <w:rFonts w:ascii="Courier New" w:hAnsi="Courier New" w:cs="Courier New"/>
              </w:rPr>
              <w:t>for i in range(num_samples):</w:t>
            </w:r>
          </w:p>
          <w:p w14:paraId="58ECC831" w14:textId="77777777" w:rsidR="00ED64E8" w:rsidRPr="00ED64E8" w:rsidRDefault="00ED64E8" w:rsidP="00ED64E8">
            <w:pPr>
              <w:spacing w:after="0"/>
              <w:rPr>
                <w:rFonts w:ascii="Courier New" w:hAnsi="Courier New" w:cs="Courier New"/>
              </w:rPr>
            </w:pPr>
            <w:r w:rsidRPr="00ED64E8">
              <w:rPr>
                <w:rFonts w:ascii="Courier New" w:hAnsi="Courier New" w:cs="Courier New"/>
              </w:rPr>
              <w:t>    plt.subplot(5, 6, i+1)</w:t>
            </w:r>
          </w:p>
          <w:p w14:paraId="0EC8DD77" w14:textId="77777777" w:rsidR="00ED64E8" w:rsidRPr="00ED64E8" w:rsidRDefault="00ED64E8" w:rsidP="00ED64E8">
            <w:pPr>
              <w:spacing w:after="0"/>
              <w:rPr>
                <w:rFonts w:ascii="Courier New" w:hAnsi="Courier New" w:cs="Courier New"/>
              </w:rPr>
            </w:pPr>
            <w:r w:rsidRPr="00ED64E8">
              <w:rPr>
                <w:rFonts w:ascii="Courier New" w:hAnsi="Courier New" w:cs="Courier New"/>
              </w:rPr>
              <w:t>    img = generated_images[i].squeeze()</w:t>
            </w:r>
          </w:p>
          <w:p w14:paraId="4AE4D3A7" w14:textId="77777777" w:rsidR="00ED64E8" w:rsidRPr="00ED64E8" w:rsidRDefault="00ED64E8" w:rsidP="00ED64E8">
            <w:pPr>
              <w:spacing w:after="0"/>
              <w:rPr>
                <w:rFonts w:ascii="Courier New" w:hAnsi="Courier New" w:cs="Courier New"/>
              </w:rPr>
            </w:pPr>
            <w:r w:rsidRPr="00ED64E8">
              <w:rPr>
                <w:rFonts w:ascii="Courier New" w:hAnsi="Courier New" w:cs="Courier New"/>
              </w:rPr>
              <w:t>    plt.imshow(img, cmap='gray')</w:t>
            </w:r>
          </w:p>
          <w:p w14:paraId="47989B10" w14:textId="77777777" w:rsidR="00ED64E8" w:rsidRPr="00ED64E8" w:rsidRDefault="00ED64E8" w:rsidP="00ED64E8">
            <w:pPr>
              <w:spacing w:after="0"/>
              <w:rPr>
                <w:rFonts w:ascii="Courier New" w:hAnsi="Courier New" w:cs="Courier New"/>
              </w:rPr>
            </w:pPr>
            <w:r w:rsidRPr="00ED64E8">
              <w:rPr>
                <w:rFonts w:ascii="Courier New" w:hAnsi="Courier New" w:cs="Courier New"/>
              </w:rPr>
              <w:t>    plt.axis('off')</w:t>
            </w:r>
          </w:p>
          <w:p w14:paraId="44819625" w14:textId="77777777" w:rsidR="00ED64E8" w:rsidRPr="00ED64E8" w:rsidRDefault="00ED64E8" w:rsidP="00ED64E8">
            <w:pPr>
              <w:spacing w:after="0"/>
              <w:rPr>
                <w:rFonts w:ascii="Courier New" w:hAnsi="Courier New" w:cs="Courier New"/>
              </w:rPr>
            </w:pPr>
            <w:r w:rsidRPr="00ED64E8">
              <w:rPr>
                <w:rFonts w:ascii="Courier New" w:hAnsi="Courier New" w:cs="Courier New"/>
              </w:rPr>
              <w:t>    plt.title(f'#{i+1}', fontsize=8)</w:t>
            </w:r>
          </w:p>
          <w:p w14:paraId="3A69E168" w14:textId="77777777" w:rsidR="00ED64E8" w:rsidRPr="00ED64E8" w:rsidRDefault="00ED64E8" w:rsidP="00ED64E8">
            <w:pPr>
              <w:spacing w:after="0"/>
              <w:rPr>
                <w:rFonts w:ascii="Courier New" w:hAnsi="Courier New" w:cs="Courier New"/>
              </w:rPr>
            </w:pPr>
          </w:p>
          <w:p w14:paraId="0AF93611" w14:textId="77777777" w:rsidR="00ED64E8" w:rsidRPr="00ED64E8" w:rsidRDefault="00ED64E8" w:rsidP="00ED64E8">
            <w:pPr>
              <w:spacing w:after="0"/>
              <w:rPr>
                <w:rFonts w:ascii="Courier New" w:hAnsi="Courier New" w:cs="Courier New"/>
              </w:rPr>
            </w:pPr>
            <w:r w:rsidRPr="00ED64E8">
              <w:rPr>
                <w:rFonts w:ascii="Courier New" w:hAnsi="Courier New" w:cs="Courier New"/>
              </w:rPr>
              <w:t>plt.suptitle('Random Inputs', fontsize=14)</w:t>
            </w:r>
          </w:p>
          <w:p w14:paraId="159BD124" w14:textId="77777777" w:rsidR="00ED64E8" w:rsidRPr="00ED64E8" w:rsidRDefault="00ED64E8" w:rsidP="00ED64E8">
            <w:pPr>
              <w:spacing w:after="0"/>
              <w:rPr>
                <w:rFonts w:ascii="Courier New" w:hAnsi="Courier New" w:cs="Courier New"/>
              </w:rPr>
            </w:pPr>
            <w:r w:rsidRPr="00ED64E8">
              <w:rPr>
                <w:rFonts w:ascii="Courier New" w:hAnsi="Courier New" w:cs="Courier New"/>
              </w:rPr>
              <w:t>plt.tight_layout()</w:t>
            </w:r>
          </w:p>
          <w:p w14:paraId="15B316F1" w14:textId="77777777" w:rsidR="00ED64E8" w:rsidRPr="00ED64E8" w:rsidRDefault="00ED64E8" w:rsidP="00ED64E8">
            <w:pPr>
              <w:spacing w:after="0"/>
              <w:rPr>
                <w:rFonts w:ascii="Courier New" w:hAnsi="Courier New" w:cs="Courier New"/>
              </w:rPr>
            </w:pPr>
            <w:r w:rsidRPr="00ED64E8">
              <w:rPr>
                <w:rFonts w:ascii="Courier New" w:hAnsi="Courier New" w:cs="Courier New"/>
              </w:rPr>
              <w:t>plt.show()</w:t>
            </w:r>
          </w:p>
          <w:p w14:paraId="1283CC42" w14:textId="77777777" w:rsidR="00ED64E8" w:rsidRPr="00ED64E8" w:rsidRDefault="00ED64E8" w:rsidP="00ED64E8">
            <w:pPr>
              <w:spacing w:after="0"/>
              <w:rPr>
                <w:rFonts w:ascii="Courier New" w:hAnsi="Courier New" w:cs="Courier New"/>
              </w:rPr>
            </w:pPr>
          </w:p>
          <w:p w14:paraId="653FB5FF" w14:textId="77777777" w:rsidR="00ED64E8" w:rsidRPr="00ED64E8" w:rsidRDefault="00ED64E8" w:rsidP="00ED64E8">
            <w:pPr>
              <w:spacing w:after="0"/>
              <w:rPr>
                <w:rFonts w:ascii="Courier New" w:hAnsi="Courier New" w:cs="Courier New"/>
              </w:rPr>
            </w:pPr>
            <w:r w:rsidRPr="00ED64E8">
              <w:rPr>
                <w:rFonts w:ascii="Courier New" w:hAnsi="Courier New" w:cs="Courier New"/>
              </w:rPr>
              <w:t># Add a small random offsets to the initial inputs</w:t>
            </w:r>
          </w:p>
          <w:p w14:paraId="5835F66A" w14:textId="77777777" w:rsidR="00ED64E8" w:rsidRPr="00ED64E8" w:rsidRDefault="00ED64E8" w:rsidP="00ED64E8">
            <w:pPr>
              <w:spacing w:after="0"/>
              <w:rPr>
                <w:rFonts w:ascii="Courier New" w:hAnsi="Courier New" w:cs="Courier New"/>
              </w:rPr>
            </w:pPr>
            <w:r w:rsidRPr="00ED64E8">
              <w:rPr>
                <w:rFonts w:ascii="Courier New" w:hAnsi="Courier New" w:cs="Courier New"/>
              </w:rPr>
              <w:t># Feed the new input to the generator network</w:t>
            </w:r>
          </w:p>
          <w:p w14:paraId="293B273C" w14:textId="77777777" w:rsidR="00ED64E8" w:rsidRPr="00ED64E8" w:rsidRDefault="00ED64E8" w:rsidP="00ED64E8">
            <w:pPr>
              <w:spacing w:after="0"/>
              <w:rPr>
                <w:rFonts w:ascii="Courier New" w:hAnsi="Courier New" w:cs="Courier New"/>
              </w:rPr>
            </w:pPr>
            <w:r w:rsidRPr="00ED64E8">
              <w:rPr>
                <w:rFonts w:ascii="Courier New" w:hAnsi="Courier New" w:cs="Courier New"/>
              </w:rPr>
              <w:t># Display the new output images of the generator</w:t>
            </w:r>
          </w:p>
          <w:p w14:paraId="5D5D03C2" w14:textId="77777777" w:rsidR="00ED64E8" w:rsidRPr="00ED64E8" w:rsidRDefault="00ED64E8" w:rsidP="00ED64E8">
            <w:pPr>
              <w:spacing w:after="0"/>
              <w:rPr>
                <w:rFonts w:ascii="Courier New" w:hAnsi="Courier New" w:cs="Courier New"/>
              </w:rPr>
            </w:pPr>
            <w:r w:rsidRPr="00ED64E8">
              <w:rPr>
                <w:rFonts w:ascii="Courier New" w:hAnsi="Courier New" w:cs="Courier New"/>
              </w:rPr>
              <w:t>### --YOUR CODE HERE-- ###</w:t>
            </w:r>
          </w:p>
          <w:p w14:paraId="546616F2" w14:textId="77777777" w:rsidR="00ED64E8" w:rsidRPr="00ED64E8" w:rsidRDefault="00ED64E8" w:rsidP="00ED64E8">
            <w:pPr>
              <w:spacing w:after="0"/>
              <w:rPr>
                <w:rFonts w:ascii="Courier New" w:hAnsi="Courier New" w:cs="Courier New"/>
              </w:rPr>
            </w:pPr>
          </w:p>
          <w:p w14:paraId="6B8B2A36" w14:textId="77777777" w:rsidR="00ED64E8" w:rsidRPr="00ED64E8" w:rsidRDefault="00ED64E8" w:rsidP="00ED64E8">
            <w:pPr>
              <w:spacing w:after="0"/>
              <w:rPr>
                <w:rFonts w:ascii="Courier New" w:hAnsi="Courier New" w:cs="Courier New"/>
              </w:rPr>
            </w:pPr>
            <w:r w:rsidRPr="00ED64E8">
              <w:rPr>
                <w:rFonts w:ascii="Courier New" w:hAnsi="Courier New" w:cs="Courier New"/>
              </w:rPr>
              <w:t>offset_magnitude = 0.1</w:t>
            </w:r>
          </w:p>
          <w:p w14:paraId="54DF53D3" w14:textId="77777777" w:rsidR="00ED64E8" w:rsidRPr="00ED64E8" w:rsidRDefault="00ED64E8" w:rsidP="00ED64E8">
            <w:pPr>
              <w:spacing w:after="0"/>
              <w:rPr>
                <w:rFonts w:ascii="Courier New" w:hAnsi="Courier New" w:cs="Courier New"/>
              </w:rPr>
            </w:pPr>
            <w:r w:rsidRPr="00ED64E8">
              <w:rPr>
                <w:rFonts w:ascii="Courier New" w:hAnsi="Courier New" w:cs="Courier New"/>
              </w:rPr>
              <w:t>random_offsets = normal(shape=(num_samples, latent_dim), seed=123) * offset_magnitude</w:t>
            </w:r>
          </w:p>
          <w:p w14:paraId="169FA962" w14:textId="77777777" w:rsidR="00ED64E8" w:rsidRPr="00ED64E8" w:rsidRDefault="00ED64E8" w:rsidP="00ED64E8">
            <w:pPr>
              <w:spacing w:after="0"/>
              <w:rPr>
                <w:rFonts w:ascii="Courier New" w:hAnsi="Courier New" w:cs="Courier New"/>
              </w:rPr>
            </w:pPr>
            <w:r w:rsidRPr="00ED64E8">
              <w:rPr>
                <w:rFonts w:ascii="Courier New" w:hAnsi="Courier New" w:cs="Courier New"/>
              </w:rPr>
              <w:t>new_inputs = random_inputs + random_offsets</w:t>
            </w:r>
          </w:p>
          <w:p w14:paraId="0631E561" w14:textId="77777777" w:rsidR="00ED64E8" w:rsidRPr="00ED64E8" w:rsidRDefault="00ED64E8" w:rsidP="00ED64E8">
            <w:pPr>
              <w:spacing w:after="0"/>
              <w:rPr>
                <w:rFonts w:ascii="Courier New" w:hAnsi="Courier New" w:cs="Courier New"/>
              </w:rPr>
            </w:pPr>
          </w:p>
          <w:p w14:paraId="4339665F" w14:textId="77777777" w:rsidR="00ED64E8" w:rsidRPr="00ED64E8" w:rsidRDefault="00ED64E8" w:rsidP="00ED64E8">
            <w:pPr>
              <w:spacing w:after="0"/>
              <w:rPr>
                <w:rFonts w:ascii="Courier New" w:hAnsi="Courier New" w:cs="Courier New"/>
              </w:rPr>
            </w:pPr>
            <w:r w:rsidRPr="00ED64E8">
              <w:rPr>
                <w:rFonts w:ascii="Courier New" w:hAnsi="Courier New" w:cs="Courier New"/>
              </w:rPr>
              <w:t>new_generated_images = gan_generator.predict(new_inputs, verbose=0)</w:t>
            </w:r>
          </w:p>
          <w:p w14:paraId="0C1923D4" w14:textId="77777777" w:rsidR="00ED64E8" w:rsidRPr="00ED64E8" w:rsidRDefault="00ED64E8" w:rsidP="00ED64E8">
            <w:pPr>
              <w:spacing w:after="0"/>
              <w:rPr>
                <w:rFonts w:ascii="Courier New" w:hAnsi="Courier New" w:cs="Courier New"/>
              </w:rPr>
            </w:pPr>
          </w:p>
          <w:p w14:paraId="3B804346" w14:textId="77777777" w:rsidR="00ED64E8" w:rsidRPr="00ED64E8" w:rsidRDefault="00ED64E8" w:rsidP="00ED64E8">
            <w:pPr>
              <w:spacing w:after="0"/>
              <w:rPr>
                <w:rFonts w:ascii="Courier New" w:hAnsi="Courier New" w:cs="Courier New"/>
              </w:rPr>
            </w:pPr>
            <w:r w:rsidRPr="00ED64E8">
              <w:rPr>
                <w:rFonts w:ascii="Courier New" w:hAnsi="Courier New" w:cs="Courier New"/>
              </w:rPr>
              <w:t>plt.figure(figsize=(15, 10))</w:t>
            </w:r>
          </w:p>
          <w:p w14:paraId="42A1A44E" w14:textId="77777777" w:rsidR="00ED64E8" w:rsidRPr="00ED64E8" w:rsidRDefault="00ED64E8" w:rsidP="00ED64E8">
            <w:pPr>
              <w:spacing w:after="0"/>
              <w:rPr>
                <w:rFonts w:ascii="Courier New" w:hAnsi="Courier New" w:cs="Courier New"/>
              </w:rPr>
            </w:pPr>
            <w:r w:rsidRPr="00ED64E8">
              <w:rPr>
                <w:rFonts w:ascii="Courier New" w:hAnsi="Courier New" w:cs="Courier New"/>
              </w:rPr>
              <w:t>for i in range(num_samples):</w:t>
            </w:r>
          </w:p>
          <w:p w14:paraId="4E290FF0" w14:textId="77777777" w:rsidR="00ED64E8" w:rsidRPr="00ED64E8" w:rsidRDefault="00ED64E8" w:rsidP="00ED64E8">
            <w:pPr>
              <w:spacing w:after="0"/>
              <w:rPr>
                <w:rFonts w:ascii="Courier New" w:hAnsi="Courier New" w:cs="Courier New"/>
              </w:rPr>
            </w:pPr>
            <w:r w:rsidRPr="00ED64E8">
              <w:rPr>
                <w:rFonts w:ascii="Courier New" w:hAnsi="Courier New" w:cs="Courier New"/>
              </w:rPr>
              <w:t>    plt.subplot(5, 6, i+1)</w:t>
            </w:r>
          </w:p>
          <w:p w14:paraId="18554E98" w14:textId="77777777" w:rsidR="00ED64E8" w:rsidRPr="00ED64E8" w:rsidRDefault="00ED64E8" w:rsidP="00ED64E8">
            <w:pPr>
              <w:spacing w:after="0"/>
              <w:rPr>
                <w:rFonts w:ascii="Courier New" w:hAnsi="Courier New" w:cs="Courier New"/>
              </w:rPr>
            </w:pPr>
            <w:r w:rsidRPr="00ED64E8">
              <w:rPr>
                <w:rFonts w:ascii="Courier New" w:hAnsi="Courier New" w:cs="Courier New"/>
              </w:rPr>
              <w:t>    img = new_generated_images[i].squeeze()</w:t>
            </w:r>
          </w:p>
          <w:p w14:paraId="1BB4DFFB" w14:textId="77777777" w:rsidR="00ED64E8" w:rsidRPr="00ED64E8" w:rsidRDefault="00ED64E8" w:rsidP="00ED64E8">
            <w:pPr>
              <w:spacing w:after="0"/>
              <w:rPr>
                <w:rFonts w:ascii="Courier New" w:hAnsi="Courier New" w:cs="Courier New"/>
              </w:rPr>
            </w:pPr>
            <w:r w:rsidRPr="00ED64E8">
              <w:rPr>
                <w:rFonts w:ascii="Courier New" w:hAnsi="Courier New" w:cs="Courier New"/>
              </w:rPr>
              <w:t>    plt.imshow(img, cmap='gray')</w:t>
            </w:r>
          </w:p>
          <w:p w14:paraId="050173F5" w14:textId="77777777" w:rsidR="00ED64E8" w:rsidRPr="00ED64E8" w:rsidRDefault="00ED64E8" w:rsidP="00ED64E8">
            <w:pPr>
              <w:spacing w:after="0"/>
              <w:rPr>
                <w:rFonts w:ascii="Courier New" w:hAnsi="Courier New" w:cs="Courier New"/>
              </w:rPr>
            </w:pPr>
            <w:r w:rsidRPr="00ED64E8">
              <w:rPr>
                <w:rFonts w:ascii="Courier New" w:hAnsi="Courier New" w:cs="Courier New"/>
              </w:rPr>
              <w:t>    plt.axis('off')</w:t>
            </w:r>
          </w:p>
          <w:p w14:paraId="23CA3454" w14:textId="77777777" w:rsidR="00ED64E8" w:rsidRPr="00ED64E8" w:rsidRDefault="00ED64E8" w:rsidP="00ED64E8">
            <w:pPr>
              <w:spacing w:after="0"/>
              <w:rPr>
                <w:rFonts w:ascii="Courier New" w:hAnsi="Courier New" w:cs="Courier New"/>
              </w:rPr>
            </w:pPr>
            <w:r w:rsidRPr="00ED64E8">
              <w:rPr>
                <w:rFonts w:ascii="Courier New" w:hAnsi="Courier New" w:cs="Courier New"/>
              </w:rPr>
              <w:t>    plt.title(f'#{i+1}', fontsize=8)</w:t>
            </w:r>
          </w:p>
          <w:p w14:paraId="1F464872" w14:textId="77777777" w:rsidR="00ED64E8" w:rsidRPr="00ED64E8" w:rsidRDefault="00ED64E8" w:rsidP="00ED64E8">
            <w:pPr>
              <w:spacing w:after="0"/>
              <w:rPr>
                <w:rFonts w:ascii="Courier New" w:hAnsi="Courier New" w:cs="Courier New"/>
              </w:rPr>
            </w:pPr>
          </w:p>
          <w:p w14:paraId="6655ED4B" w14:textId="77777777" w:rsidR="00ED64E8" w:rsidRPr="00ED64E8" w:rsidRDefault="00ED64E8" w:rsidP="00ED64E8">
            <w:pPr>
              <w:spacing w:after="0"/>
              <w:rPr>
                <w:rFonts w:ascii="Courier New" w:hAnsi="Courier New" w:cs="Courier New"/>
              </w:rPr>
            </w:pPr>
            <w:r w:rsidRPr="00ED64E8">
              <w:rPr>
                <w:rFonts w:ascii="Courier New" w:hAnsi="Courier New" w:cs="Courier New"/>
              </w:rPr>
              <w:t>plt.suptitle('Generated output images', fontsize=14)</w:t>
            </w:r>
          </w:p>
          <w:p w14:paraId="097D32B6" w14:textId="77777777" w:rsidR="00ED64E8" w:rsidRPr="00ED64E8" w:rsidRDefault="00ED64E8" w:rsidP="00ED64E8">
            <w:pPr>
              <w:spacing w:after="0"/>
              <w:rPr>
                <w:rFonts w:ascii="Courier New" w:hAnsi="Courier New" w:cs="Courier New"/>
              </w:rPr>
            </w:pPr>
            <w:r w:rsidRPr="00ED64E8">
              <w:rPr>
                <w:rFonts w:ascii="Courier New" w:hAnsi="Courier New" w:cs="Courier New"/>
              </w:rPr>
              <w:t>plt.tight_layout()</w:t>
            </w:r>
          </w:p>
          <w:p w14:paraId="230F2924" w14:textId="77777777" w:rsidR="00ED64E8" w:rsidRPr="00ED64E8" w:rsidRDefault="00ED64E8" w:rsidP="00ED64E8">
            <w:pPr>
              <w:spacing w:after="0"/>
              <w:rPr>
                <w:rFonts w:ascii="Courier New" w:hAnsi="Courier New" w:cs="Courier New"/>
              </w:rPr>
            </w:pPr>
            <w:r w:rsidRPr="00ED64E8">
              <w:rPr>
                <w:rFonts w:ascii="Courier New" w:hAnsi="Courier New" w:cs="Courier New"/>
              </w:rPr>
              <w:t>plt.show()</w:t>
            </w:r>
          </w:p>
          <w:p w14:paraId="6D68026D" w14:textId="77777777" w:rsidR="00ED64E8" w:rsidRPr="005928DE" w:rsidRDefault="00ED64E8" w:rsidP="00ED7591">
            <w:pPr>
              <w:spacing w:after="0"/>
              <w:rPr>
                <w:rFonts w:ascii="Courier New" w:hAnsi="Courier New" w:cs="Courier New"/>
                <w:lang w:val="en-US"/>
              </w:rPr>
            </w:pPr>
          </w:p>
        </w:tc>
      </w:tr>
    </w:tbl>
    <w:p w14:paraId="7D94FD37" w14:textId="0F7D555D" w:rsidR="00ED64E8" w:rsidRDefault="00ED64E8" w:rsidP="00ED64E8">
      <w:pPr>
        <w:jc w:val="center"/>
        <w:rPr>
          <w:lang w:val="en-US"/>
        </w:rPr>
      </w:pPr>
      <w:r>
        <w:rPr>
          <w:lang w:val="en-US"/>
        </w:rPr>
        <w:lastRenderedPageBreak/>
        <w:t xml:space="preserve">Figure 3.14. </w:t>
      </w:r>
      <w:r w:rsidR="007B3CAD">
        <w:rPr>
          <w:lang w:val="en-US"/>
        </w:rPr>
        <w:t>Code for Feeding Generator with 30 Random Inputs</w:t>
      </w:r>
    </w:p>
    <w:p w14:paraId="43118D25" w14:textId="661CAA5F" w:rsidR="00ED64E8" w:rsidRDefault="007B3CAD" w:rsidP="00450A06">
      <w:pPr>
        <w:rPr>
          <w:lang w:val="en-US"/>
        </w:rPr>
      </w:pPr>
      <w:r>
        <w:rPr>
          <w:noProof/>
        </w:rPr>
        <w:drawing>
          <wp:inline distT="0" distB="0" distL="0" distR="0" wp14:anchorId="288B0972" wp14:editId="17502EC3">
            <wp:extent cx="5943600" cy="4221480"/>
            <wp:effectExtent l="0" t="0" r="0" b="7620"/>
            <wp:docPr id="417307994" name="Picture 13" descr="A collage of images of a person's bod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307994" name="Picture 13" descr="A collage of images of a person's body&#10;&#10;AI-generated content may be incorrec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4221480"/>
                    </a:xfrm>
                    <a:prstGeom prst="rect">
                      <a:avLst/>
                    </a:prstGeom>
                    <a:noFill/>
                    <a:ln>
                      <a:noFill/>
                    </a:ln>
                  </pic:spPr>
                </pic:pic>
              </a:graphicData>
            </a:graphic>
          </wp:inline>
        </w:drawing>
      </w:r>
    </w:p>
    <w:p w14:paraId="5FA5D714" w14:textId="558408D4" w:rsidR="007B3CAD" w:rsidRDefault="007B3CAD" w:rsidP="007B3CAD">
      <w:pPr>
        <w:jc w:val="center"/>
        <w:rPr>
          <w:lang w:val="en-US"/>
        </w:rPr>
      </w:pPr>
      <w:r>
        <w:rPr>
          <w:lang w:val="en-US"/>
        </w:rPr>
        <w:t>Figure 3.14.1 Plot for Displaying the Random Inputs Images</w:t>
      </w:r>
    </w:p>
    <w:p w14:paraId="54081EBB" w14:textId="114B033B" w:rsidR="007B3CAD" w:rsidRDefault="007B3CAD" w:rsidP="007B3CAD">
      <w:pPr>
        <w:jc w:val="center"/>
        <w:rPr>
          <w:lang w:val="en-US"/>
        </w:rPr>
      </w:pPr>
      <w:r>
        <w:rPr>
          <w:noProof/>
        </w:rPr>
        <w:lastRenderedPageBreak/>
        <w:drawing>
          <wp:inline distT="0" distB="0" distL="0" distR="0" wp14:anchorId="2504033E" wp14:editId="450CD7E2">
            <wp:extent cx="5943600" cy="4221480"/>
            <wp:effectExtent l="0" t="0" r="0" b="7620"/>
            <wp:docPr id="2111482509" name="Picture 14" descr="A collage of images of a person's bod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482509" name="Picture 14" descr="A collage of images of a person's body&#10;&#10;AI-generated content may be incorrec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4221480"/>
                    </a:xfrm>
                    <a:prstGeom prst="rect">
                      <a:avLst/>
                    </a:prstGeom>
                    <a:noFill/>
                    <a:ln>
                      <a:noFill/>
                    </a:ln>
                  </pic:spPr>
                </pic:pic>
              </a:graphicData>
            </a:graphic>
          </wp:inline>
        </w:drawing>
      </w:r>
    </w:p>
    <w:p w14:paraId="3346FAB6" w14:textId="277D6B4F" w:rsidR="007B3CAD" w:rsidRDefault="007B3CAD" w:rsidP="007B3CAD">
      <w:pPr>
        <w:jc w:val="center"/>
        <w:rPr>
          <w:lang w:val="en-US"/>
        </w:rPr>
      </w:pPr>
      <w:r>
        <w:rPr>
          <w:lang w:val="en-US"/>
        </w:rPr>
        <w:t>Figure 3.14.2 Plot for Displaying the Generated Output Images</w:t>
      </w:r>
    </w:p>
    <w:p w14:paraId="27EBD785" w14:textId="75A195BD" w:rsidR="00ED64E8" w:rsidRDefault="007B3CAD" w:rsidP="00450A06">
      <w:pPr>
        <w:rPr>
          <w:lang w:val="en-US"/>
        </w:rPr>
      </w:pPr>
      <w:r>
        <w:rPr>
          <w:lang w:val="en-US"/>
        </w:rPr>
        <w:t>As seen on Figure 3.14, Figure 3.14.1, and Figure 3.14.2</w:t>
      </w:r>
      <w:r w:rsidR="00CA2DFB">
        <w:rPr>
          <w:lang w:val="en-US"/>
        </w:rPr>
        <w:t xml:space="preserve"> are the </w:t>
      </w:r>
      <w:r w:rsidR="00CA2DFB" w:rsidRPr="00CA2DFB">
        <w:rPr>
          <w:lang w:val="en-US"/>
        </w:rPr>
        <w:t>images generated by a GAN (Generative Adversarial Network) using random 128-dimensional noise vectors as inputs. Each image represents the generator’s interpretation of a unique point in the latent space, resulting in slightly different outputs that resemble similar abstract patterns. The first figure displays the initial random samples, while the second figure shows new images generated after adding small random offsets to the original inputs. This demonstrates the GAN’s sensitivity to variations in latent space, where small input changes lead to gradual and coherent changes in the generated outputs, indicating that the generator has learned a smooth and continuous representation of the data distribution.</w:t>
      </w:r>
    </w:p>
    <w:p w14:paraId="61BD87B8" w14:textId="77777777" w:rsidR="000512F5" w:rsidRDefault="000512F5" w:rsidP="00450A06">
      <w:pPr>
        <w:rPr>
          <w:lang w:val="en-US"/>
        </w:rPr>
      </w:pPr>
    </w:p>
    <w:p w14:paraId="2A2569D5" w14:textId="689D002D" w:rsidR="00470E97" w:rsidRPr="00470E97" w:rsidRDefault="00470E97" w:rsidP="00470E97">
      <w:pPr>
        <w:pStyle w:val="Heading3"/>
        <w:numPr>
          <w:ilvl w:val="1"/>
          <w:numId w:val="11"/>
        </w:numPr>
        <w:ind w:left="709"/>
        <w:rPr>
          <w:lang w:val="en-US"/>
        </w:rPr>
      </w:pPr>
      <w:bookmarkStart w:id="13" w:name="_Toc214188765"/>
      <w:r w:rsidRPr="00470E97">
        <w:rPr>
          <w:lang w:val="en-US"/>
        </w:rPr>
        <w:t>Answer to Guide Questions, Insights, and Reflections</w:t>
      </w:r>
      <w:bookmarkEnd w:id="13"/>
    </w:p>
    <w:p w14:paraId="3896F7E0" w14:textId="7BBEDEDB" w:rsidR="00662353" w:rsidRDefault="00CA2DFB" w:rsidP="00267540">
      <w:pPr>
        <w:rPr>
          <w:lang w:val="en-US"/>
        </w:rPr>
      </w:pPr>
      <w:r>
        <w:rPr>
          <w:lang w:val="en-US"/>
        </w:rPr>
        <w:t xml:space="preserve">For the insights and reflections, due to the lack of time we weren’t able to train the correct custom GAN generator and discriminator because the generated output images on Figure 3.14.1 and Figure 3.14.2 do not resemble handwritten letters. This can also be seen on the generator and discriminator loss plot where the loss for the generator is </w:t>
      </w:r>
      <w:r w:rsidR="001B3CD2">
        <w:rPr>
          <w:lang w:val="en-US"/>
        </w:rPr>
        <w:t>increasing as the epoch increases from 1.0 to 2.0. Despite this the rest of the item’s have sufficient results.</w:t>
      </w:r>
    </w:p>
    <w:p w14:paraId="0D2FE0FD" w14:textId="46C4590C" w:rsidR="008D0352" w:rsidRDefault="008D0352" w:rsidP="008D0352">
      <w:pPr>
        <w:rPr>
          <w:lang w:val="en-US"/>
        </w:rPr>
      </w:pPr>
    </w:p>
    <w:p w14:paraId="2017B546" w14:textId="77777777" w:rsidR="00CA2DFB" w:rsidRDefault="00CA2DFB" w:rsidP="008D0352">
      <w:pPr>
        <w:rPr>
          <w:lang w:val="en-US"/>
        </w:rPr>
      </w:pPr>
    </w:p>
    <w:p w14:paraId="236FD225" w14:textId="77777777" w:rsidR="00CA2DFB" w:rsidRPr="008D0352" w:rsidRDefault="00CA2DFB" w:rsidP="008D0352">
      <w:pPr>
        <w:rPr>
          <w:lang w:val="en-US"/>
        </w:rPr>
      </w:pPr>
    </w:p>
    <w:p w14:paraId="0FDBB83E" w14:textId="3E52CBDA" w:rsidR="006C3798" w:rsidRDefault="006C3798" w:rsidP="006C3798">
      <w:pPr>
        <w:pStyle w:val="Heading2"/>
        <w:rPr>
          <w:lang w:val="en-US"/>
        </w:rPr>
      </w:pPr>
      <w:bookmarkStart w:id="14" w:name="_Toc214188766"/>
      <w:r>
        <w:rPr>
          <w:lang w:val="en-US"/>
        </w:rPr>
        <w:t xml:space="preserve">Activity 3: </w:t>
      </w:r>
      <w:r w:rsidR="001B3CD2">
        <w:rPr>
          <w:lang w:val="en-US"/>
        </w:rPr>
        <w:t>Text Generation Models</w:t>
      </w:r>
      <w:bookmarkEnd w:id="14"/>
    </w:p>
    <w:p w14:paraId="5BBD3F1B" w14:textId="176702D1" w:rsidR="001B3CD2" w:rsidRPr="001B3CD2" w:rsidRDefault="006C3798" w:rsidP="001B3CD2">
      <w:pPr>
        <w:pStyle w:val="Heading3"/>
        <w:numPr>
          <w:ilvl w:val="1"/>
          <w:numId w:val="25"/>
        </w:numPr>
        <w:rPr>
          <w:lang w:val="en-US"/>
        </w:rPr>
      </w:pPr>
      <w:bookmarkStart w:id="15" w:name="_Toc214188767"/>
      <w:r w:rsidRPr="00470E97">
        <w:rPr>
          <w:lang w:val="en-US"/>
        </w:rPr>
        <w:t>Objectives</w:t>
      </w:r>
      <w:bookmarkEnd w:id="15"/>
    </w:p>
    <w:p w14:paraId="062AC667" w14:textId="77777777" w:rsidR="001B3CD2" w:rsidRPr="001B3CD2" w:rsidRDefault="001B3CD2" w:rsidP="001B3CD2">
      <w:pPr>
        <w:pStyle w:val="ListParagraph"/>
        <w:numPr>
          <w:ilvl w:val="0"/>
          <w:numId w:val="30"/>
        </w:numPr>
        <w:rPr>
          <w:lang w:val="en-US"/>
        </w:rPr>
      </w:pPr>
      <w:r w:rsidRPr="001B3CD2">
        <w:rPr>
          <w:lang w:val="en-US"/>
        </w:rPr>
        <w:t xml:space="preserve">    Familiarize with the architecture of LSTM and GRU models</w:t>
      </w:r>
    </w:p>
    <w:p w14:paraId="320A1DDC" w14:textId="77777777" w:rsidR="001B3CD2" w:rsidRPr="001B3CD2" w:rsidRDefault="001B3CD2" w:rsidP="001B3CD2">
      <w:pPr>
        <w:pStyle w:val="ListParagraph"/>
        <w:numPr>
          <w:ilvl w:val="0"/>
          <w:numId w:val="30"/>
        </w:numPr>
        <w:rPr>
          <w:lang w:val="en-US"/>
        </w:rPr>
      </w:pPr>
      <w:r w:rsidRPr="001B3CD2">
        <w:rPr>
          <w:lang w:val="en-US"/>
        </w:rPr>
        <w:t xml:space="preserve">    Familiarize with the transformer architecture</w:t>
      </w:r>
    </w:p>
    <w:p w14:paraId="49283C7D" w14:textId="77777777" w:rsidR="001B3CD2" w:rsidRPr="001B3CD2" w:rsidRDefault="001B3CD2" w:rsidP="001B3CD2">
      <w:pPr>
        <w:pStyle w:val="ListParagraph"/>
        <w:numPr>
          <w:ilvl w:val="0"/>
          <w:numId w:val="30"/>
        </w:numPr>
        <w:rPr>
          <w:lang w:val="en-US"/>
        </w:rPr>
      </w:pPr>
      <w:r w:rsidRPr="001B3CD2">
        <w:rPr>
          <w:lang w:val="en-US"/>
        </w:rPr>
        <w:t xml:space="preserve">    Build and train various text generation models using deep learning framework</w:t>
      </w:r>
    </w:p>
    <w:p w14:paraId="589A98A8" w14:textId="27A570C3" w:rsidR="001B3CD2" w:rsidRPr="001B3CD2" w:rsidRDefault="001B3CD2" w:rsidP="001B3CD2">
      <w:pPr>
        <w:pStyle w:val="ListParagraph"/>
        <w:numPr>
          <w:ilvl w:val="0"/>
          <w:numId w:val="30"/>
        </w:numPr>
        <w:rPr>
          <w:lang w:val="en-US"/>
        </w:rPr>
      </w:pPr>
      <w:r w:rsidRPr="001B3CD2">
        <w:rPr>
          <w:lang w:val="en-US"/>
        </w:rPr>
        <w:t xml:space="preserve">    Assess the performance of the model's ability to generate text accurately</w:t>
      </w:r>
    </w:p>
    <w:p w14:paraId="20C408B5" w14:textId="3AD6562A" w:rsidR="001B3CD2" w:rsidRDefault="006C3798" w:rsidP="001B3CD2">
      <w:pPr>
        <w:pStyle w:val="Heading3"/>
        <w:numPr>
          <w:ilvl w:val="1"/>
          <w:numId w:val="25"/>
        </w:numPr>
        <w:ind w:left="709" w:hanging="360"/>
        <w:rPr>
          <w:lang w:val="en-US"/>
        </w:rPr>
      </w:pPr>
      <w:bookmarkStart w:id="16" w:name="_Toc214188768"/>
      <w:r w:rsidRPr="00470E97">
        <w:rPr>
          <w:lang w:val="en-US"/>
        </w:rPr>
        <w:t>Experimental Procedure</w:t>
      </w:r>
      <w:bookmarkEnd w:id="16"/>
    </w:p>
    <w:p w14:paraId="69C275FE" w14:textId="64358C3B" w:rsidR="001B3CD2" w:rsidRPr="001B3CD2" w:rsidRDefault="001B3CD2" w:rsidP="001B3CD2">
      <w:pPr>
        <w:rPr>
          <w:lang w:val="en-US"/>
        </w:rPr>
      </w:pPr>
      <w:r>
        <w:rPr>
          <w:lang w:val="en-US"/>
        </w:rPr>
        <w:t>P</w:t>
      </w:r>
      <w:r w:rsidRPr="001B3CD2">
        <w:rPr>
          <w:lang w:val="en-US"/>
        </w:rPr>
        <w:t>reprocess the WikiAuto data by extracting the simple_sentence field, build character-level vocabularies and mappings, create sliding-window input–target pairs, and convert them into tf.data datasets for training and testing; then define and build an LSTM-based sequence model with an Embedding layer, LSTM layer, Dropout and a final softmax Dense layer, compile it with categorical crossentropy and Adam, train it while saving the loss history, plot the training loss per epoch, and generate at least five text samples by seeding the model with test snippets while measuring performance with the Perplexity metric; repeat text generation experiments with different temperature values to observe sampling diversity; implement a GRU variant with the same preprocessing, training, and evaluation steps, record training time and perplexity, and compare results with the LSTM; for the transformer section, vectorize the RACE dataset at the word level using TextVectorization, define TokenAndPositionEmbedding and TransformerBlock custom layers, assemble the GPT-style model with token/position embeddings, transformer block, and final linear outputs, compile with a sparse categorical loss, train for the specified epochs while plotting loss, generate multiple samples from different seed sentences using top-k sampling, continue training until validation loss plateaus, regenerate outputs to assess qualitative improvement and the frequency of unknown tokens,</w:t>
      </w:r>
    </w:p>
    <w:p w14:paraId="3393C795" w14:textId="77777777" w:rsidR="006C3798" w:rsidRDefault="006C3798" w:rsidP="006C3798">
      <w:pPr>
        <w:pStyle w:val="Heading3"/>
        <w:numPr>
          <w:ilvl w:val="1"/>
          <w:numId w:val="25"/>
        </w:numPr>
        <w:ind w:left="709" w:hanging="360"/>
        <w:rPr>
          <w:lang w:val="en-US"/>
        </w:rPr>
      </w:pPr>
      <w:bookmarkStart w:id="17" w:name="_Toc214188769"/>
      <w:r w:rsidRPr="00470E97">
        <w:rPr>
          <w:lang w:val="en-US"/>
        </w:rPr>
        <w:t>Results and Analysis</w:t>
      </w:r>
      <w:bookmarkEnd w:id="17"/>
    </w:p>
    <w:p w14:paraId="694AB1A5" w14:textId="77777777" w:rsidR="001B3CD2" w:rsidRPr="001B3CD2" w:rsidRDefault="001B3CD2" w:rsidP="001B3CD2">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1B3CD2" w14:paraId="1DDA4F79" w14:textId="77777777" w:rsidTr="00471873">
        <w:tc>
          <w:tcPr>
            <w:tcW w:w="9350" w:type="dxa"/>
            <w:tcBorders>
              <w:top w:val="double" w:sz="4" w:space="0" w:color="auto"/>
              <w:left w:val="double" w:sz="4" w:space="0" w:color="auto"/>
              <w:bottom w:val="double" w:sz="4" w:space="0" w:color="auto"/>
              <w:right w:val="double" w:sz="4" w:space="0" w:color="auto"/>
            </w:tcBorders>
          </w:tcPr>
          <w:p w14:paraId="26382A0C" w14:textId="77777777" w:rsidR="001B3CD2" w:rsidRPr="001B3CD2" w:rsidRDefault="001B3CD2" w:rsidP="001B3CD2">
            <w:pPr>
              <w:spacing w:after="0"/>
              <w:rPr>
                <w:rFonts w:ascii="Courier New" w:hAnsi="Courier New" w:cs="Courier New"/>
              </w:rPr>
            </w:pPr>
            <w:r w:rsidRPr="001B3CD2">
              <w:rPr>
                <w:rFonts w:ascii="Courier New" w:hAnsi="Courier New" w:cs="Courier New"/>
              </w:rPr>
              <w:t># Get the wiki-auto dataset. Load the wiki_auto/manual configuration</w:t>
            </w:r>
          </w:p>
          <w:p w14:paraId="53B1E2CD" w14:textId="77777777" w:rsidR="001B3CD2" w:rsidRPr="001B3CD2" w:rsidRDefault="001B3CD2" w:rsidP="001B3CD2">
            <w:pPr>
              <w:spacing w:after="0"/>
              <w:rPr>
                <w:rFonts w:ascii="Courier New" w:hAnsi="Courier New" w:cs="Courier New"/>
              </w:rPr>
            </w:pPr>
            <w:r w:rsidRPr="001B3CD2">
              <w:rPr>
                <w:rFonts w:ascii="Courier New" w:hAnsi="Courier New" w:cs="Courier New"/>
              </w:rPr>
              <w:t># https://www.tensorflow.org/datasets/catalog/wiki_auto</w:t>
            </w:r>
          </w:p>
          <w:p w14:paraId="6A56C782" w14:textId="77777777" w:rsidR="001B3CD2" w:rsidRPr="001B3CD2" w:rsidRDefault="001B3CD2" w:rsidP="001B3CD2">
            <w:pPr>
              <w:spacing w:after="0"/>
              <w:rPr>
                <w:rFonts w:ascii="Courier New" w:hAnsi="Courier New" w:cs="Courier New"/>
              </w:rPr>
            </w:pPr>
            <w:r w:rsidRPr="001B3CD2">
              <w:rPr>
                <w:rFonts w:ascii="Courier New" w:hAnsi="Courier New" w:cs="Courier New"/>
              </w:rPr>
              <w:t># Save the dev split to variable ds_train</w:t>
            </w:r>
          </w:p>
          <w:p w14:paraId="1E30BBCB" w14:textId="77777777" w:rsidR="001B3CD2" w:rsidRPr="001B3CD2" w:rsidRDefault="001B3CD2" w:rsidP="001B3CD2">
            <w:pPr>
              <w:spacing w:after="0"/>
              <w:rPr>
                <w:rFonts w:ascii="Courier New" w:hAnsi="Courier New" w:cs="Courier New"/>
              </w:rPr>
            </w:pPr>
            <w:r w:rsidRPr="001B3CD2">
              <w:rPr>
                <w:rFonts w:ascii="Courier New" w:hAnsi="Courier New" w:cs="Courier New"/>
              </w:rPr>
              <w:t># Save the test split to variable ds_test</w:t>
            </w:r>
          </w:p>
          <w:p w14:paraId="4EA10DFF" w14:textId="77777777" w:rsidR="001B3CD2" w:rsidRPr="001B3CD2" w:rsidRDefault="001B3CD2" w:rsidP="001B3CD2">
            <w:pPr>
              <w:spacing w:after="0"/>
              <w:rPr>
                <w:rFonts w:ascii="Courier New" w:hAnsi="Courier New" w:cs="Courier New"/>
              </w:rPr>
            </w:pPr>
            <w:r w:rsidRPr="001B3CD2">
              <w:rPr>
                <w:rFonts w:ascii="Courier New" w:hAnsi="Courier New" w:cs="Courier New"/>
              </w:rPr>
              <w:t># Save the dataset info to variable ds_info</w:t>
            </w:r>
          </w:p>
          <w:p w14:paraId="13A2D2C5" w14:textId="77777777" w:rsidR="001B3CD2" w:rsidRPr="001B3CD2" w:rsidRDefault="001B3CD2" w:rsidP="001B3CD2">
            <w:pPr>
              <w:spacing w:after="0"/>
              <w:rPr>
                <w:rFonts w:ascii="Courier New" w:hAnsi="Courier New" w:cs="Courier New"/>
              </w:rPr>
            </w:pPr>
            <w:r w:rsidRPr="001B3CD2">
              <w:rPr>
                <w:rFonts w:ascii="Courier New" w:hAnsi="Courier New" w:cs="Courier New"/>
              </w:rPr>
              <w:t>### --YOUR CODE HERE-- ###</w:t>
            </w:r>
          </w:p>
          <w:p w14:paraId="687C8EF4" w14:textId="77777777" w:rsidR="001B3CD2" w:rsidRPr="001B3CD2" w:rsidRDefault="001B3CD2" w:rsidP="001B3CD2">
            <w:pPr>
              <w:spacing w:after="0"/>
              <w:rPr>
                <w:rFonts w:ascii="Courier New" w:hAnsi="Courier New" w:cs="Courier New"/>
              </w:rPr>
            </w:pPr>
            <w:r w:rsidRPr="001B3CD2">
              <w:rPr>
                <w:rFonts w:ascii="Courier New" w:hAnsi="Courier New" w:cs="Courier New"/>
              </w:rPr>
              <w:t>datasets, ds_test = tfds.load("wiki_auto/manual", split = {"dev": "dev", "test": "test"}, with_info=True)</w:t>
            </w:r>
          </w:p>
          <w:p w14:paraId="0D851A1C" w14:textId="77777777" w:rsidR="001B3CD2" w:rsidRPr="001B3CD2" w:rsidRDefault="001B3CD2" w:rsidP="001B3CD2">
            <w:pPr>
              <w:spacing w:after="0"/>
              <w:rPr>
                <w:rFonts w:ascii="Courier New" w:hAnsi="Courier New" w:cs="Courier New"/>
              </w:rPr>
            </w:pPr>
            <w:r w:rsidRPr="001B3CD2">
              <w:rPr>
                <w:rFonts w:ascii="Courier New" w:hAnsi="Courier New" w:cs="Courier New"/>
              </w:rPr>
              <w:t>ds_info = tfds.builder("wiki_auto/manual").info</w:t>
            </w:r>
          </w:p>
          <w:p w14:paraId="46475420" w14:textId="77777777" w:rsidR="001B3CD2" w:rsidRPr="001B3CD2" w:rsidRDefault="001B3CD2" w:rsidP="001B3CD2">
            <w:pPr>
              <w:spacing w:after="0"/>
              <w:rPr>
                <w:rFonts w:ascii="Courier New" w:hAnsi="Courier New" w:cs="Courier New"/>
              </w:rPr>
            </w:pPr>
            <w:r w:rsidRPr="001B3CD2">
              <w:rPr>
                <w:rFonts w:ascii="Courier New" w:hAnsi="Courier New" w:cs="Courier New"/>
              </w:rPr>
              <w:t>ds_train = datasets["dev"]</w:t>
            </w:r>
          </w:p>
          <w:p w14:paraId="3973330E" w14:textId="77777777" w:rsidR="001B3CD2" w:rsidRPr="001B3CD2" w:rsidRDefault="001B3CD2" w:rsidP="001B3CD2">
            <w:pPr>
              <w:spacing w:after="0"/>
              <w:rPr>
                <w:rFonts w:ascii="Courier New" w:hAnsi="Courier New" w:cs="Courier New"/>
              </w:rPr>
            </w:pPr>
            <w:r w:rsidRPr="001B3CD2">
              <w:rPr>
                <w:rFonts w:ascii="Courier New" w:hAnsi="Courier New" w:cs="Courier New"/>
              </w:rPr>
              <w:t>ds_test = datasets["test"]</w:t>
            </w:r>
          </w:p>
          <w:p w14:paraId="137A7B5A" w14:textId="77777777" w:rsidR="001B3CD2" w:rsidRPr="001B3CD2" w:rsidRDefault="001B3CD2" w:rsidP="001B3CD2">
            <w:pPr>
              <w:spacing w:after="0"/>
              <w:rPr>
                <w:rFonts w:ascii="Courier New" w:hAnsi="Courier New" w:cs="Courier New"/>
              </w:rPr>
            </w:pPr>
          </w:p>
          <w:p w14:paraId="5CDAE850" w14:textId="77777777" w:rsidR="001B3CD2" w:rsidRPr="001B3CD2" w:rsidRDefault="001B3CD2" w:rsidP="001B3CD2">
            <w:pPr>
              <w:spacing w:after="0"/>
              <w:rPr>
                <w:rFonts w:ascii="Courier New" w:hAnsi="Courier New" w:cs="Courier New"/>
              </w:rPr>
            </w:pPr>
            <w:r w:rsidRPr="001B3CD2">
              <w:rPr>
                <w:rFonts w:ascii="Courier New" w:hAnsi="Courier New" w:cs="Courier New"/>
              </w:rPr>
              <w:t># Preprocess the dataset to include only the 'simple_sentence' feature</w:t>
            </w:r>
          </w:p>
          <w:p w14:paraId="550F1CE1" w14:textId="77777777" w:rsidR="001B3CD2" w:rsidRPr="001B3CD2" w:rsidRDefault="001B3CD2" w:rsidP="001B3CD2">
            <w:pPr>
              <w:spacing w:after="0"/>
              <w:rPr>
                <w:rFonts w:ascii="Courier New" w:hAnsi="Courier New" w:cs="Courier New"/>
              </w:rPr>
            </w:pPr>
            <w:r w:rsidRPr="001B3CD2">
              <w:rPr>
                <w:rFonts w:ascii="Courier New" w:hAnsi="Courier New" w:cs="Courier New"/>
              </w:rPr>
              <w:t>ds_train = ds_train.map(lambda x: x["simple_sentence"])</w:t>
            </w:r>
          </w:p>
          <w:p w14:paraId="3FD3B915" w14:textId="77777777" w:rsidR="001B3CD2" w:rsidRPr="001B3CD2" w:rsidRDefault="001B3CD2" w:rsidP="001B3CD2">
            <w:pPr>
              <w:spacing w:after="0"/>
              <w:rPr>
                <w:rFonts w:ascii="Courier New" w:hAnsi="Courier New" w:cs="Courier New"/>
              </w:rPr>
            </w:pPr>
            <w:r w:rsidRPr="001B3CD2">
              <w:rPr>
                <w:rFonts w:ascii="Courier New" w:hAnsi="Courier New" w:cs="Courier New"/>
              </w:rPr>
              <w:t>ds_test = ds_test.map(lambda x: x["simple_sentence"])</w:t>
            </w:r>
          </w:p>
          <w:p w14:paraId="38703033" w14:textId="77777777" w:rsidR="001B3CD2" w:rsidRPr="001B3CD2" w:rsidRDefault="001B3CD2" w:rsidP="001B3CD2">
            <w:pPr>
              <w:spacing w:after="0"/>
              <w:rPr>
                <w:rFonts w:ascii="Courier New" w:hAnsi="Courier New" w:cs="Courier New"/>
              </w:rPr>
            </w:pPr>
          </w:p>
          <w:p w14:paraId="42F5D8A3" w14:textId="77777777" w:rsidR="001B3CD2" w:rsidRPr="001B3CD2" w:rsidRDefault="001B3CD2" w:rsidP="001B3CD2">
            <w:pPr>
              <w:spacing w:after="0"/>
              <w:rPr>
                <w:rFonts w:ascii="Courier New" w:hAnsi="Courier New" w:cs="Courier New"/>
              </w:rPr>
            </w:pPr>
            <w:r w:rsidRPr="001B3CD2">
              <w:rPr>
                <w:rFonts w:ascii="Courier New" w:hAnsi="Courier New" w:cs="Courier New"/>
              </w:rPr>
              <w:t>ds_train_text = str()</w:t>
            </w:r>
          </w:p>
          <w:p w14:paraId="6C84C353" w14:textId="77777777" w:rsidR="001B3CD2" w:rsidRPr="001B3CD2" w:rsidRDefault="001B3CD2" w:rsidP="001B3CD2">
            <w:pPr>
              <w:spacing w:after="0"/>
              <w:rPr>
                <w:rFonts w:ascii="Courier New" w:hAnsi="Courier New" w:cs="Courier New"/>
              </w:rPr>
            </w:pPr>
            <w:r w:rsidRPr="001B3CD2">
              <w:rPr>
                <w:rFonts w:ascii="Courier New" w:hAnsi="Courier New" w:cs="Courier New"/>
              </w:rPr>
              <w:lastRenderedPageBreak/>
              <w:t>for text in ds_train:</w:t>
            </w:r>
          </w:p>
          <w:p w14:paraId="3C462663" w14:textId="77777777" w:rsidR="001B3CD2" w:rsidRPr="001B3CD2" w:rsidRDefault="001B3CD2" w:rsidP="001B3CD2">
            <w:pPr>
              <w:spacing w:after="0"/>
              <w:rPr>
                <w:rFonts w:ascii="Courier New" w:hAnsi="Courier New" w:cs="Courier New"/>
              </w:rPr>
            </w:pPr>
            <w:r w:rsidRPr="001B3CD2">
              <w:rPr>
                <w:rFonts w:ascii="Courier New" w:hAnsi="Courier New" w:cs="Courier New"/>
              </w:rPr>
              <w:t xml:space="preserve">  ds_train_text += text.numpy().decode() + "\n"</w:t>
            </w:r>
          </w:p>
          <w:p w14:paraId="6A3B78B5" w14:textId="77777777" w:rsidR="001B3CD2" w:rsidRPr="001B3CD2" w:rsidRDefault="001B3CD2" w:rsidP="001B3CD2">
            <w:pPr>
              <w:spacing w:after="0"/>
              <w:rPr>
                <w:rFonts w:ascii="Courier New" w:hAnsi="Courier New" w:cs="Courier New"/>
              </w:rPr>
            </w:pPr>
          </w:p>
          <w:p w14:paraId="0692A24E" w14:textId="77777777" w:rsidR="001B3CD2" w:rsidRPr="001B3CD2" w:rsidRDefault="001B3CD2" w:rsidP="001B3CD2">
            <w:pPr>
              <w:spacing w:after="0"/>
              <w:rPr>
                <w:rFonts w:ascii="Courier New" w:hAnsi="Courier New" w:cs="Courier New"/>
              </w:rPr>
            </w:pPr>
            <w:r w:rsidRPr="001B3CD2">
              <w:rPr>
                <w:rFonts w:ascii="Courier New" w:hAnsi="Courier New" w:cs="Courier New"/>
              </w:rPr>
              <w:t>ds_test_text = str()</w:t>
            </w:r>
          </w:p>
          <w:p w14:paraId="4269490D" w14:textId="77777777" w:rsidR="001B3CD2" w:rsidRPr="001B3CD2" w:rsidRDefault="001B3CD2" w:rsidP="001B3CD2">
            <w:pPr>
              <w:spacing w:after="0"/>
              <w:rPr>
                <w:rFonts w:ascii="Courier New" w:hAnsi="Courier New" w:cs="Courier New"/>
              </w:rPr>
            </w:pPr>
            <w:r w:rsidRPr="001B3CD2">
              <w:rPr>
                <w:rFonts w:ascii="Courier New" w:hAnsi="Courier New" w:cs="Courier New"/>
              </w:rPr>
              <w:t>for text in ds_test:</w:t>
            </w:r>
          </w:p>
          <w:p w14:paraId="5C2452D6" w14:textId="77777777" w:rsidR="001B3CD2" w:rsidRPr="001B3CD2" w:rsidRDefault="001B3CD2" w:rsidP="001B3CD2">
            <w:pPr>
              <w:spacing w:after="0"/>
              <w:rPr>
                <w:rFonts w:ascii="Courier New" w:hAnsi="Courier New" w:cs="Courier New"/>
              </w:rPr>
            </w:pPr>
            <w:r w:rsidRPr="001B3CD2">
              <w:rPr>
                <w:rFonts w:ascii="Courier New" w:hAnsi="Courier New" w:cs="Courier New"/>
              </w:rPr>
              <w:t xml:space="preserve">  ds_test_text += text.numpy().decode() + "\n"</w:t>
            </w:r>
          </w:p>
          <w:p w14:paraId="788AB0C8" w14:textId="77777777" w:rsidR="001B3CD2" w:rsidRPr="001B3CD2" w:rsidRDefault="001B3CD2" w:rsidP="001B3CD2">
            <w:pPr>
              <w:spacing w:after="0"/>
              <w:rPr>
                <w:rFonts w:ascii="Courier New" w:hAnsi="Courier New" w:cs="Courier New"/>
              </w:rPr>
            </w:pPr>
          </w:p>
          <w:p w14:paraId="7BACEF13" w14:textId="77777777" w:rsidR="001B3CD2" w:rsidRPr="001B3CD2" w:rsidRDefault="001B3CD2" w:rsidP="001B3CD2">
            <w:pPr>
              <w:spacing w:after="0"/>
              <w:rPr>
                <w:rFonts w:ascii="Courier New" w:hAnsi="Courier New" w:cs="Courier New"/>
              </w:rPr>
            </w:pPr>
            <w:r w:rsidRPr="001B3CD2">
              <w:rPr>
                <w:rFonts w:ascii="Courier New" w:hAnsi="Courier New" w:cs="Courier New"/>
              </w:rPr>
              <w:t># Display at least five (5) sample texts from the dataset, one per row</w:t>
            </w:r>
          </w:p>
          <w:p w14:paraId="345CA703" w14:textId="77777777" w:rsidR="001B3CD2" w:rsidRPr="001B3CD2" w:rsidRDefault="001B3CD2" w:rsidP="001B3CD2">
            <w:pPr>
              <w:spacing w:after="0"/>
              <w:rPr>
                <w:rFonts w:ascii="Courier New" w:hAnsi="Courier New" w:cs="Courier New"/>
              </w:rPr>
            </w:pPr>
            <w:r w:rsidRPr="001B3CD2">
              <w:rPr>
                <w:rFonts w:ascii="Courier New" w:hAnsi="Courier New" w:cs="Courier New"/>
              </w:rPr>
              <w:t>### --YOUR CODE HERE-- ###</w:t>
            </w:r>
          </w:p>
          <w:p w14:paraId="617FE259" w14:textId="77777777" w:rsidR="001B3CD2" w:rsidRPr="001B3CD2" w:rsidRDefault="001B3CD2" w:rsidP="001B3CD2">
            <w:pPr>
              <w:spacing w:after="0"/>
              <w:rPr>
                <w:rFonts w:ascii="Courier New" w:hAnsi="Courier New" w:cs="Courier New"/>
              </w:rPr>
            </w:pPr>
            <w:r w:rsidRPr="001B3CD2">
              <w:rPr>
                <w:rFonts w:ascii="Courier New" w:hAnsi="Courier New" w:cs="Courier New"/>
              </w:rPr>
              <w:t>for text in ds_train.take(5):</w:t>
            </w:r>
          </w:p>
          <w:p w14:paraId="12C4AAD4" w14:textId="021B5C62" w:rsidR="001B3CD2" w:rsidRPr="005928DE" w:rsidRDefault="001B3CD2" w:rsidP="001B3CD2">
            <w:pPr>
              <w:spacing w:after="0"/>
              <w:rPr>
                <w:rFonts w:ascii="Courier New" w:hAnsi="Courier New" w:cs="Courier New"/>
                <w:lang w:val="en-US"/>
              </w:rPr>
            </w:pPr>
            <w:r w:rsidRPr="001B3CD2">
              <w:rPr>
                <w:rFonts w:ascii="Courier New" w:hAnsi="Courier New" w:cs="Courier New"/>
              </w:rPr>
              <w:t xml:space="preserve">  print(text.numpy().decode())</w:t>
            </w:r>
          </w:p>
        </w:tc>
      </w:tr>
    </w:tbl>
    <w:p w14:paraId="5B27A13C" w14:textId="14F9AD47" w:rsidR="001B3CD2" w:rsidRPr="001B3CD2" w:rsidRDefault="001B3CD2" w:rsidP="001B3CD2">
      <w:pPr>
        <w:pStyle w:val="ListParagraph"/>
        <w:ind w:left="2007"/>
        <w:rPr>
          <w:lang w:val="en-US"/>
        </w:rPr>
      </w:pPr>
      <w:r w:rsidRPr="001B3CD2">
        <w:rPr>
          <w:lang w:val="en-US"/>
        </w:rPr>
        <w:lastRenderedPageBreak/>
        <w:t xml:space="preserve">Figure </w:t>
      </w:r>
      <w:r>
        <w:rPr>
          <w:lang w:val="en-US"/>
        </w:rPr>
        <w:t>3</w:t>
      </w:r>
      <w:r w:rsidRPr="001B3CD2">
        <w:rPr>
          <w:lang w:val="en-US"/>
        </w:rPr>
        <w:t xml:space="preserve">.1. </w:t>
      </w:r>
      <w:r>
        <w:rPr>
          <w:lang w:val="en-US"/>
        </w:rPr>
        <w:t>Loading and Plotting of WikiAutoDataset Code</w:t>
      </w:r>
    </w:p>
    <w:p w14:paraId="475C77EB" w14:textId="24E09338" w:rsidR="006C3798" w:rsidRDefault="001B3CD2" w:rsidP="006C3798">
      <w:pPr>
        <w:rPr>
          <w:lang w:val="en-US"/>
        </w:rPr>
      </w:pPr>
      <w:r w:rsidRPr="001B3CD2">
        <w:rPr>
          <w:noProof/>
          <w:lang w:val="en-US"/>
        </w:rPr>
        <w:drawing>
          <wp:inline distT="0" distB="0" distL="0" distR="0" wp14:anchorId="567C99CB" wp14:editId="154E425C">
            <wp:extent cx="5943600" cy="1784350"/>
            <wp:effectExtent l="0" t="0" r="0" b="6350"/>
            <wp:docPr id="1956365261" name="Picture 1" descr="A black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365261" name="Picture 1" descr="A black screen with white text&#10;&#10;AI-generated content may be incorrect."/>
                    <pic:cNvPicPr/>
                  </pic:nvPicPr>
                  <pic:blipFill>
                    <a:blip r:embed="rId34"/>
                    <a:stretch>
                      <a:fillRect/>
                    </a:stretch>
                  </pic:blipFill>
                  <pic:spPr>
                    <a:xfrm>
                      <a:off x="0" y="0"/>
                      <a:ext cx="5943600" cy="1784350"/>
                    </a:xfrm>
                    <a:prstGeom prst="rect">
                      <a:avLst/>
                    </a:prstGeom>
                  </pic:spPr>
                </pic:pic>
              </a:graphicData>
            </a:graphic>
          </wp:inline>
        </w:drawing>
      </w:r>
    </w:p>
    <w:p w14:paraId="29C010A9" w14:textId="694FA0FF" w:rsidR="001B3CD2" w:rsidRPr="001B3CD2" w:rsidRDefault="001B3CD2" w:rsidP="001B3CD2">
      <w:pPr>
        <w:pStyle w:val="ListParagraph"/>
        <w:ind w:left="2007"/>
        <w:rPr>
          <w:lang w:val="en-US"/>
        </w:rPr>
      </w:pPr>
      <w:r w:rsidRPr="001B3CD2">
        <w:rPr>
          <w:lang w:val="en-US"/>
        </w:rPr>
        <w:t xml:space="preserve">Figure </w:t>
      </w:r>
      <w:r>
        <w:rPr>
          <w:lang w:val="en-US"/>
        </w:rPr>
        <w:t>3</w:t>
      </w:r>
      <w:r w:rsidRPr="001B3CD2">
        <w:rPr>
          <w:lang w:val="en-US"/>
        </w:rPr>
        <w:t>.1.</w:t>
      </w:r>
      <w:r>
        <w:rPr>
          <w:lang w:val="en-US"/>
        </w:rPr>
        <w:t xml:space="preserve">1 </w:t>
      </w:r>
      <w:r w:rsidR="00A922B0">
        <w:rPr>
          <w:lang w:val="en-US"/>
        </w:rPr>
        <w:t>Sample output of WikiAutoDataset</w:t>
      </w:r>
    </w:p>
    <w:p w14:paraId="5BF72714" w14:textId="01F896A8" w:rsidR="00A922B0" w:rsidRDefault="00A922B0" w:rsidP="006C3798">
      <w:pPr>
        <w:rPr>
          <w:lang w:val="en-US"/>
        </w:rPr>
      </w:pPr>
      <w:r>
        <w:rPr>
          <w:lang w:val="en-US"/>
        </w:rPr>
        <w:t>Figure 3.1 shows the code for splitting the WikiAutoDataset which is a text based dataset rather than an image dataset. It is divided into info, train, and test. This is then preprocessed to simple sentences. Likewise, Figure 3.1.1 shows the 5 sample tests from the dataset per row.</w:t>
      </w:r>
    </w:p>
    <w:p w14:paraId="13481BD4" w14:textId="77777777" w:rsidR="00A922B0" w:rsidRDefault="00A922B0" w:rsidP="006C3798">
      <w:pPr>
        <w:rPr>
          <w:lang w:val="en-US"/>
        </w:rPr>
      </w:pPr>
    </w:p>
    <w:p w14:paraId="11348239" w14:textId="62F8E867" w:rsidR="00A922B0" w:rsidRDefault="00A922B0" w:rsidP="006C3798">
      <w:pPr>
        <w:rPr>
          <w:lang w:val="en-US"/>
        </w:rPr>
      </w:pPr>
      <w:r>
        <w:rPr>
          <w:lang w:val="en-US"/>
        </w:rPr>
        <w:t>The given code on item 2</w:t>
      </w:r>
      <w:r w:rsidRPr="00A922B0">
        <w:rPr>
          <w:lang w:val="en-US"/>
        </w:rPr>
        <w:t xml:space="preserve"> prepares character-level training and testing datasets for a text generation model using Keras and TensorFlow. It first defines a sequence length of 50 and builds a vocabulary of all unique characters found in both the training and testing texts, then maps each character to a unique index (`chr2idx`) and vice versa (`idx2chr`). Next, it constructs training input–target pairs using a sliding window approach: for every 50-character sequence, the following character is used as the target label, with the window moving by 10 characters (`slide_size`). These sequences are then converted into tensors, and the target characters are one-hot encoded using `to_categorical`, creating numerical data suitable for neural network training. The same process is repeated for the test dataset, limited to the first 1,000,000 characters for efficiency. Finally, both the training and testing datasets are wrapped into TensorFlow `Dataset` objects (`ds_train` and `ds_test`) to streamline batching and model training.</w:t>
      </w:r>
    </w:p>
    <w:p w14:paraId="7EBA8FA2" w14:textId="77777777" w:rsidR="00A922B0" w:rsidRPr="008D0352" w:rsidRDefault="00A922B0" w:rsidP="00A922B0">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A922B0" w14:paraId="2F212FD9" w14:textId="77777777" w:rsidTr="00471873">
        <w:tc>
          <w:tcPr>
            <w:tcW w:w="9350" w:type="dxa"/>
            <w:tcBorders>
              <w:top w:val="double" w:sz="4" w:space="0" w:color="auto"/>
              <w:left w:val="double" w:sz="4" w:space="0" w:color="auto"/>
              <w:bottom w:val="double" w:sz="4" w:space="0" w:color="auto"/>
              <w:right w:val="double" w:sz="4" w:space="0" w:color="auto"/>
            </w:tcBorders>
          </w:tcPr>
          <w:p w14:paraId="72EBDF41" w14:textId="77777777" w:rsidR="00A922B0" w:rsidRPr="00A922B0" w:rsidRDefault="00A922B0" w:rsidP="00A922B0">
            <w:pPr>
              <w:spacing w:after="0"/>
              <w:rPr>
                <w:rFonts w:ascii="Courier New" w:hAnsi="Courier New" w:cs="Courier New"/>
              </w:rPr>
            </w:pPr>
            <w:r w:rsidRPr="00A922B0">
              <w:rPr>
                <w:rFonts w:ascii="Courier New" w:hAnsi="Courier New" w:cs="Courier New"/>
              </w:rPr>
              <w:t># Import functions and classes from Keras library</w:t>
            </w:r>
          </w:p>
          <w:p w14:paraId="5DE0C649" w14:textId="77777777" w:rsidR="00A922B0" w:rsidRPr="00A922B0" w:rsidRDefault="00A922B0" w:rsidP="00A922B0">
            <w:pPr>
              <w:spacing w:after="0"/>
              <w:rPr>
                <w:rFonts w:ascii="Courier New" w:hAnsi="Courier New" w:cs="Courier New"/>
              </w:rPr>
            </w:pPr>
            <w:r w:rsidRPr="00A922B0">
              <w:rPr>
                <w:rFonts w:ascii="Courier New" w:hAnsi="Courier New" w:cs="Courier New"/>
              </w:rPr>
              <w:t>from keras import Input, Sequential</w:t>
            </w:r>
          </w:p>
          <w:p w14:paraId="1323BA29" w14:textId="77777777" w:rsidR="00A922B0" w:rsidRPr="00A922B0" w:rsidRDefault="00A922B0" w:rsidP="00A922B0">
            <w:pPr>
              <w:spacing w:after="0"/>
              <w:rPr>
                <w:rFonts w:ascii="Courier New" w:hAnsi="Courier New" w:cs="Courier New"/>
              </w:rPr>
            </w:pPr>
            <w:r w:rsidRPr="00A922B0">
              <w:rPr>
                <w:rFonts w:ascii="Courier New" w:hAnsi="Courier New" w:cs="Courier New"/>
              </w:rPr>
              <w:t>from keras.layers import Embedding, LSTM, Dropout, Dense</w:t>
            </w:r>
          </w:p>
          <w:p w14:paraId="5CA96FFD" w14:textId="77777777" w:rsidR="00A922B0" w:rsidRPr="00A922B0" w:rsidRDefault="00A922B0" w:rsidP="00A922B0">
            <w:pPr>
              <w:spacing w:after="0"/>
              <w:rPr>
                <w:rFonts w:ascii="Courier New" w:hAnsi="Courier New" w:cs="Courier New"/>
              </w:rPr>
            </w:pPr>
          </w:p>
          <w:p w14:paraId="6B3A267B" w14:textId="77777777" w:rsidR="00A922B0" w:rsidRPr="00A922B0" w:rsidRDefault="00A922B0" w:rsidP="00A922B0">
            <w:pPr>
              <w:spacing w:after="0"/>
              <w:rPr>
                <w:rFonts w:ascii="Courier New" w:hAnsi="Courier New" w:cs="Courier New"/>
              </w:rPr>
            </w:pPr>
            <w:r w:rsidRPr="00A922B0">
              <w:rPr>
                <w:rFonts w:ascii="Courier New" w:hAnsi="Courier New" w:cs="Courier New"/>
              </w:rPr>
              <w:lastRenderedPageBreak/>
              <w:t># Create the RNN that uses LSTM. Save it to rnn_lstm variable</w:t>
            </w:r>
          </w:p>
          <w:p w14:paraId="30E33A44" w14:textId="77777777" w:rsidR="00A922B0" w:rsidRPr="00A922B0" w:rsidRDefault="00A922B0" w:rsidP="00A922B0">
            <w:pPr>
              <w:spacing w:after="0"/>
              <w:rPr>
                <w:rFonts w:ascii="Courier New" w:hAnsi="Courier New" w:cs="Courier New"/>
              </w:rPr>
            </w:pPr>
            <w:r w:rsidRPr="00A922B0">
              <w:rPr>
                <w:rFonts w:ascii="Courier New" w:hAnsi="Courier New" w:cs="Courier New"/>
              </w:rPr>
              <w:t># The Embedding layer should have 128-dimensional output vector</w:t>
            </w:r>
          </w:p>
          <w:p w14:paraId="183F06AA" w14:textId="77777777" w:rsidR="00A922B0" w:rsidRPr="00A922B0" w:rsidRDefault="00A922B0" w:rsidP="00A922B0">
            <w:pPr>
              <w:spacing w:after="0"/>
              <w:rPr>
                <w:rFonts w:ascii="Courier New" w:hAnsi="Courier New" w:cs="Courier New"/>
              </w:rPr>
            </w:pPr>
            <w:r w:rsidRPr="00A922B0">
              <w:rPr>
                <w:rFonts w:ascii="Courier New" w:hAnsi="Courier New" w:cs="Courier New"/>
              </w:rPr>
              <w:t># Yuu may use a reasonable rate for the Dropout layer</w:t>
            </w:r>
          </w:p>
          <w:p w14:paraId="44EF77EE" w14:textId="77777777" w:rsidR="00A922B0" w:rsidRPr="00A922B0" w:rsidRDefault="00A922B0" w:rsidP="00A922B0">
            <w:pPr>
              <w:spacing w:after="0"/>
              <w:rPr>
                <w:rFonts w:ascii="Courier New" w:hAnsi="Courier New" w:cs="Courier New"/>
              </w:rPr>
            </w:pPr>
            <w:r w:rsidRPr="00A922B0">
              <w:rPr>
                <w:rFonts w:ascii="Courier New" w:hAnsi="Courier New" w:cs="Courier New"/>
              </w:rPr>
              <w:t>### --YOUR CODE HERE-- ###</w:t>
            </w:r>
          </w:p>
          <w:p w14:paraId="31D8CCF0" w14:textId="77777777" w:rsidR="00A922B0" w:rsidRPr="00A922B0" w:rsidRDefault="00A922B0" w:rsidP="00A922B0">
            <w:pPr>
              <w:spacing w:after="0"/>
              <w:rPr>
                <w:rFonts w:ascii="Courier New" w:hAnsi="Courier New" w:cs="Courier New"/>
              </w:rPr>
            </w:pPr>
            <w:r w:rsidRPr="00A922B0">
              <w:rPr>
                <w:rFonts w:ascii="Courier New" w:hAnsi="Courier New" w:cs="Courier New"/>
              </w:rPr>
              <w:t>rnn_lstm = Sequential()</w:t>
            </w:r>
          </w:p>
          <w:p w14:paraId="653AE71B" w14:textId="77777777" w:rsidR="00A922B0" w:rsidRPr="00A922B0" w:rsidRDefault="00A922B0" w:rsidP="00A922B0">
            <w:pPr>
              <w:spacing w:after="0"/>
              <w:rPr>
                <w:rFonts w:ascii="Courier New" w:hAnsi="Courier New" w:cs="Courier New"/>
              </w:rPr>
            </w:pPr>
            <w:r w:rsidRPr="00A922B0">
              <w:rPr>
                <w:rFonts w:ascii="Courier New" w:hAnsi="Courier New" w:cs="Courier New"/>
              </w:rPr>
              <w:t>rnn_lstm.add(Input(shape=(50,)))</w:t>
            </w:r>
          </w:p>
          <w:p w14:paraId="1FC0E16F" w14:textId="77777777" w:rsidR="00A922B0" w:rsidRPr="00A922B0" w:rsidRDefault="00A922B0" w:rsidP="00A922B0">
            <w:pPr>
              <w:spacing w:after="0"/>
              <w:rPr>
                <w:rFonts w:ascii="Courier New" w:hAnsi="Courier New" w:cs="Courier New"/>
              </w:rPr>
            </w:pPr>
            <w:r w:rsidRPr="00A922B0">
              <w:rPr>
                <w:rFonts w:ascii="Courier New" w:hAnsi="Courier New" w:cs="Courier New"/>
              </w:rPr>
              <w:t>rnn_lstm.add(Embedding(input_dim=vocab_size, output_dim=128))</w:t>
            </w:r>
          </w:p>
          <w:p w14:paraId="45952502" w14:textId="77777777" w:rsidR="00A922B0" w:rsidRPr="00A922B0" w:rsidRDefault="00A922B0" w:rsidP="00A922B0">
            <w:pPr>
              <w:spacing w:after="0"/>
              <w:rPr>
                <w:rFonts w:ascii="Courier New" w:hAnsi="Courier New" w:cs="Courier New"/>
              </w:rPr>
            </w:pPr>
            <w:r w:rsidRPr="00A922B0">
              <w:rPr>
                <w:rFonts w:ascii="Courier New" w:hAnsi="Courier New" w:cs="Courier New"/>
              </w:rPr>
              <w:t>rnn_lstm.add(LSTM(256, return_sequences=False))</w:t>
            </w:r>
          </w:p>
          <w:p w14:paraId="05B994B9" w14:textId="77777777" w:rsidR="00A922B0" w:rsidRPr="00A922B0" w:rsidRDefault="00A922B0" w:rsidP="00A922B0">
            <w:pPr>
              <w:spacing w:after="0"/>
              <w:rPr>
                <w:rFonts w:ascii="Courier New" w:hAnsi="Courier New" w:cs="Courier New"/>
              </w:rPr>
            </w:pPr>
            <w:r w:rsidRPr="00A922B0">
              <w:rPr>
                <w:rFonts w:ascii="Courier New" w:hAnsi="Courier New" w:cs="Courier New"/>
              </w:rPr>
              <w:t>rnn_lstm.add(Dropout(0.3))</w:t>
            </w:r>
          </w:p>
          <w:p w14:paraId="3B8B2C43" w14:textId="77777777" w:rsidR="00A922B0" w:rsidRPr="00A922B0" w:rsidRDefault="00A922B0" w:rsidP="00A922B0">
            <w:pPr>
              <w:spacing w:after="0"/>
              <w:rPr>
                <w:rFonts w:ascii="Courier New" w:hAnsi="Courier New" w:cs="Courier New"/>
              </w:rPr>
            </w:pPr>
            <w:r w:rsidRPr="00A922B0">
              <w:rPr>
                <w:rFonts w:ascii="Courier New" w:hAnsi="Courier New" w:cs="Courier New"/>
              </w:rPr>
              <w:t>rnn_lstm.add(Dense(vocab_size, activation='softmax'))</w:t>
            </w:r>
          </w:p>
          <w:p w14:paraId="652DE2E0" w14:textId="77777777" w:rsidR="00A922B0" w:rsidRPr="00A922B0" w:rsidRDefault="00A922B0" w:rsidP="00A922B0">
            <w:pPr>
              <w:spacing w:after="0"/>
              <w:rPr>
                <w:rFonts w:ascii="Courier New" w:hAnsi="Courier New" w:cs="Courier New"/>
              </w:rPr>
            </w:pPr>
            <w:r w:rsidRPr="00A922B0">
              <w:rPr>
                <w:rFonts w:ascii="Courier New" w:hAnsi="Courier New" w:cs="Courier New"/>
              </w:rPr>
              <w:t>model_summary = rnn_lstm.summary()</w:t>
            </w:r>
          </w:p>
          <w:p w14:paraId="42ED92B0" w14:textId="76208E7A" w:rsidR="00A922B0" w:rsidRPr="00A922B0" w:rsidRDefault="00A922B0" w:rsidP="00471873">
            <w:pPr>
              <w:spacing w:after="0"/>
              <w:rPr>
                <w:rFonts w:ascii="Courier New" w:hAnsi="Courier New" w:cs="Courier New"/>
              </w:rPr>
            </w:pPr>
            <w:r w:rsidRPr="00A922B0">
              <w:rPr>
                <w:rFonts w:ascii="Courier New" w:hAnsi="Courier New" w:cs="Courier New"/>
              </w:rPr>
              <w:t>print(model_summary)</w:t>
            </w:r>
          </w:p>
        </w:tc>
      </w:tr>
    </w:tbl>
    <w:p w14:paraId="27355D5E" w14:textId="0CC5DBD8" w:rsidR="00A922B0" w:rsidRDefault="00A922B0" w:rsidP="00A922B0">
      <w:pPr>
        <w:jc w:val="center"/>
        <w:rPr>
          <w:lang w:val="en-US"/>
        </w:rPr>
      </w:pPr>
      <w:r>
        <w:rPr>
          <w:lang w:val="en-US"/>
        </w:rPr>
        <w:lastRenderedPageBreak/>
        <w:t>Figure 3.2. Code for the RNN model using the LSTM layer</w:t>
      </w:r>
    </w:p>
    <w:p w14:paraId="63F4ADAA" w14:textId="717ECFDA" w:rsidR="00A922B0" w:rsidRDefault="00A922B0" w:rsidP="006C3798">
      <w:pPr>
        <w:rPr>
          <w:lang w:val="en-US"/>
        </w:rPr>
      </w:pPr>
      <w:r>
        <w:rPr>
          <w:lang w:val="en-US"/>
        </w:rPr>
        <w:t xml:space="preserve">Figure 3.2 builds this RNN model using the LSTM layer that </w:t>
      </w:r>
      <w:r w:rsidRPr="00A922B0">
        <w:rPr>
          <w:lang w:val="en-US"/>
        </w:rPr>
        <w:t>contains several layers that work together to perform character-level text generation. It begins with an Input layer that accepts sequences of 50 characters, defining the shape of the input data. Next is an Embedding layer with an input dimension equal to the vocabulary size and an output dimension of 128, which converts each character index into a dense 128-dimensional vector representation. This is followed by an LSTM layer with 256 units and return_sequences=False, meaning it outputs only the final hidden state that summarizes the information from the entire sequence. After that, a Dropout layer with a dropout rate of 0.3 is applied to reduce overfitting by randomly deactivating 30% of neurons during training. Finally, the model ends with a Dense layer whose output dimension equals the vocabulary size and uses a softmax activation function to generate a probability distribution over all possible next characters, allowing the model to predict the most likely next character in the sequence.</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A922B0" w14:paraId="5059B1EA" w14:textId="77777777" w:rsidTr="00471873">
        <w:tc>
          <w:tcPr>
            <w:tcW w:w="9350" w:type="dxa"/>
            <w:tcBorders>
              <w:top w:val="double" w:sz="4" w:space="0" w:color="auto"/>
              <w:left w:val="double" w:sz="4" w:space="0" w:color="auto"/>
              <w:bottom w:val="double" w:sz="4" w:space="0" w:color="auto"/>
              <w:right w:val="double" w:sz="4" w:space="0" w:color="auto"/>
            </w:tcBorders>
          </w:tcPr>
          <w:p w14:paraId="79FD9EF4" w14:textId="77777777" w:rsidR="00A922B0" w:rsidRPr="00A922B0" w:rsidRDefault="00A922B0" w:rsidP="00A922B0">
            <w:pPr>
              <w:spacing w:after="0"/>
              <w:rPr>
                <w:rFonts w:ascii="Courier New" w:hAnsi="Courier New" w:cs="Courier New"/>
                <w:lang w:val="en-US"/>
              </w:rPr>
            </w:pPr>
            <w:r w:rsidRPr="00A922B0">
              <w:rPr>
                <w:rFonts w:ascii="Courier New" w:hAnsi="Courier New" w:cs="Courier New"/>
                <w:lang w:val="en-US"/>
              </w:rPr>
              <w:t># Configure the network for training</w:t>
            </w:r>
          </w:p>
          <w:p w14:paraId="11C7E6E3" w14:textId="77777777" w:rsidR="00A922B0" w:rsidRPr="00A922B0" w:rsidRDefault="00A922B0" w:rsidP="00A922B0">
            <w:pPr>
              <w:spacing w:after="0"/>
              <w:rPr>
                <w:rFonts w:ascii="Courier New" w:hAnsi="Courier New" w:cs="Courier New"/>
                <w:lang w:val="en-US"/>
              </w:rPr>
            </w:pPr>
            <w:r w:rsidRPr="00A922B0">
              <w:rPr>
                <w:rFonts w:ascii="Courier New" w:hAnsi="Courier New" w:cs="Courier New"/>
                <w:lang w:val="en-US"/>
              </w:rPr>
              <w:t># Use the appropriate loss function</w:t>
            </w:r>
          </w:p>
          <w:p w14:paraId="3CF149D6" w14:textId="77777777" w:rsidR="00A922B0" w:rsidRPr="00A922B0" w:rsidRDefault="00A922B0" w:rsidP="00A922B0">
            <w:pPr>
              <w:spacing w:after="0"/>
              <w:rPr>
                <w:rFonts w:ascii="Courier New" w:hAnsi="Courier New" w:cs="Courier New"/>
                <w:lang w:val="en-US"/>
              </w:rPr>
            </w:pPr>
            <w:r w:rsidRPr="00A922B0">
              <w:rPr>
                <w:rFonts w:ascii="Courier New" w:hAnsi="Courier New" w:cs="Courier New"/>
                <w:lang w:val="en-US"/>
              </w:rPr>
              <w:t># You may use Adam as optimizer</w:t>
            </w:r>
          </w:p>
          <w:p w14:paraId="0FAA7980" w14:textId="77777777" w:rsidR="00A922B0" w:rsidRPr="00A922B0" w:rsidRDefault="00A922B0" w:rsidP="00A922B0">
            <w:pPr>
              <w:spacing w:after="0"/>
              <w:rPr>
                <w:rFonts w:ascii="Courier New" w:hAnsi="Courier New" w:cs="Courier New"/>
                <w:lang w:val="en-US"/>
              </w:rPr>
            </w:pPr>
            <w:r w:rsidRPr="00A922B0">
              <w:rPr>
                <w:rFonts w:ascii="Courier New" w:hAnsi="Courier New" w:cs="Courier New"/>
                <w:lang w:val="en-US"/>
              </w:rPr>
              <w:t>### --YOUR CODE HERE-- ###</w:t>
            </w:r>
          </w:p>
          <w:p w14:paraId="1A03E66A" w14:textId="77777777" w:rsidR="00A922B0" w:rsidRPr="00A922B0" w:rsidRDefault="00A922B0" w:rsidP="00A922B0">
            <w:pPr>
              <w:spacing w:after="0"/>
              <w:rPr>
                <w:rFonts w:ascii="Courier New" w:hAnsi="Courier New" w:cs="Courier New"/>
                <w:lang w:val="en-US"/>
              </w:rPr>
            </w:pPr>
            <w:r w:rsidRPr="00A922B0">
              <w:rPr>
                <w:rFonts w:ascii="Courier New" w:hAnsi="Courier New" w:cs="Courier New"/>
                <w:lang w:val="en-US"/>
              </w:rPr>
              <w:t>rnn_lstm.compile(loss='categorical_crossentropy', optimizer='adam', metrics=['accuracy'])</w:t>
            </w:r>
          </w:p>
          <w:p w14:paraId="22AB2BDA" w14:textId="77777777" w:rsidR="00A922B0" w:rsidRPr="00A922B0" w:rsidRDefault="00A922B0" w:rsidP="00A922B0">
            <w:pPr>
              <w:spacing w:after="0"/>
              <w:rPr>
                <w:rFonts w:ascii="Courier New" w:hAnsi="Courier New" w:cs="Courier New"/>
                <w:lang w:val="en-US"/>
              </w:rPr>
            </w:pPr>
          </w:p>
          <w:p w14:paraId="1BBE1EA4" w14:textId="77777777" w:rsidR="00A922B0" w:rsidRPr="00A922B0" w:rsidRDefault="00A922B0" w:rsidP="00A922B0">
            <w:pPr>
              <w:spacing w:after="0"/>
              <w:rPr>
                <w:rFonts w:ascii="Courier New" w:hAnsi="Courier New" w:cs="Courier New"/>
                <w:lang w:val="en-US"/>
              </w:rPr>
            </w:pPr>
            <w:r w:rsidRPr="00A922B0">
              <w:rPr>
                <w:rFonts w:ascii="Courier New" w:hAnsi="Courier New" w:cs="Courier New"/>
                <w:lang w:val="en-US"/>
              </w:rPr>
              <w:t># Train the model. Set the number of epochs accordingly</w:t>
            </w:r>
          </w:p>
          <w:p w14:paraId="67AA4840" w14:textId="77777777" w:rsidR="00A922B0" w:rsidRPr="00A922B0" w:rsidRDefault="00A922B0" w:rsidP="00A922B0">
            <w:pPr>
              <w:spacing w:after="0"/>
              <w:rPr>
                <w:rFonts w:ascii="Courier New" w:hAnsi="Courier New" w:cs="Courier New"/>
                <w:lang w:val="en-US"/>
              </w:rPr>
            </w:pPr>
            <w:r w:rsidRPr="00A922B0">
              <w:rPr>
                <w:rFonts w:ascii="Courier New" w:hAnsi="Courier New" w:cs="Courier New"/>
                <w:lang w:val="en-US"/>
              </w:rPr>
              <w:t># Set the dataset batch size of your choice</w:t>
            </w:r>
          </w:p>
          <w:p w14:paraId="0AA2B4D1" w14:textId="77777777" w:rsidR="00A922B0" w:rsidRPr="00A922B0" w:rsidRDefault="00A922B0" w:rsidP="00A922B0">
            <w:pPr>
              <w:spacing w:after="0"/>
              <w:rPr>
                <w:rFonts w:ascii="Courier New" w:hAnsi="Courier New" w:cs="Courier New"/>
                <w:lang w:val="en-US"/>
              </w:rPr>
            </w:pPr>
            <w:r w:rsidRPr="00A922B0">
              <w:rPr>
                <w:rFonts w:ascii="Courier New" w:hAnsi="Courier New" w:cs="Courier New"/>
                <w:lang w:val="en-US"/>
              </w:rPr>
              <w:t># Assign the output to rnn_lstm_hist variable</w:t>
            </w:r>
          </w:p>
          <w:p w14:paraId="1EFF692E" w14:textId="77777777" w:rsidR="00A922B0" w:rsidRPr="00A922B0" w:rsidRDefault="00A922B0" w:rsidP="00A922B0">
            <w:pPr>
              <w:spacing w:after="0"/>
              <w:rPr>
                <w:rFonts w:ascii="Courier New" w:hAnsi="Courier New" w:cs="Courier New"/>
                <w:lang w:val="en-US"/>
              </w:rPr>
            </w:pPr>
            <w:r w:rsidRPr="00A922B0">
              <w:rPr>
                <w:rFonts w:ascii="Courier New" w:hAnsi="Courier New" w:cs="Courier New"/>
                <w:lang w:val="en-US"/>
              </w:rPr>
              <w:t>### --YOUR CODE HERE-- ###</w:t>
            </w:r>
          </w:p>
          <w:p w14:paraId="4BAD3F14" w14:textId="4772C67A" w:rsidR="00A922B0" w:rsidRPr="005928DE" w:rsidRDefault="00A922B0" w:rsidP="00A922B0">
            <w:pPr>
              <w:spacing w:after="0"/>
              <w:rPr>
                <w:rFonts w:ascii="Courier New" w:hAnsi="Courier New" w:cs="Courier New"/>
                <w:lang w:val="en-US"/>
              </w:rPr>
            </w:pPr>
            <w:r w:rsidRPr="00A922B0">
              <w:rPr>
                <w:rFonts w:ascii="Courier New" w:hAnsi="Courier New" w:cs="Courier New"/>
                <w:lang w:val="en-US"/>
              </w:rPr>
              <w:t>rnn_lstm_hist = rnn_lstm.fit(ds_train.batch(128), epochs=10)</w:t>
            </w:r>
          </w:p>
        </w:tc>
      </w:tr>
    </w:tbl>
    <w:p w14:paraId="1C0B3B12" w14:textId="62997F38" w:rsidR="00A922B0" w:rsidRDefault="00A922B0" w:rsidP="00A922B0">
      <w:pPr>
        <w:jc w:val="center"/>
        <w:rPr>
          <w:lang w:val="en-US"/>
        </w:rPr>
      </w:pPr>
      <w:r>
        <w:rPr>
          <w:lang w:val="en-US"/>
        </w:rPr>
        <w:t>Figure 3.3 Network Configuration for Training the RNN</w:t>
      </w:r>
    </w:p>
    <w:p w14:paraId="18A37E73" w14:textId="1BA3E4FB" w:rsidR="00A922B0" w:rsidRDefault="00A922B0" w:rsidP="006C3798">
      <w:pPr>
        <w:rPr>
          <w:lang w:val="en-US"/>
        </w:rPr>
      </w:pPr>
      <w:r>
        <w:rPr>
          <w:lang w:val="en-US"/>
        </w:rPr>
        <w:t xml:space="preserve">Figure 3.3 show the network configuration for training the RNN which contains a loss function of categorical cross entropy with an </w:t>
      </w:r>
      <w:r w:rsidR="00C25C13">
        <w:rPr>
          <w:lang w:val="en-US"/>
        </w:rPr>
        <w:t>A</w:t>
      </w:r>
      <w:r>
        <w:rPr>
          <w:lang w:val="en-US"/>
        </w:rPr>
        <w:t xml:space="preserve">dam optimizer and an accuracy metric. </w:t>
      </w:r>
      <w:r w:rsidR="00C25C13">
        <w:rPr>
          <w:lang w:val="en-US"/>
        </w:rPr>
        <w:t>It is also trained with a batch size of 128 and epochs of 10. The plot can be seen on Figure 3.4.1 and the code for plotting it is on Figure 3.4. Notice that the loss decreases exponentially to less than 0.5 at the 6</w:t>
      </w:r>
      <w:r w:rsidR="00C25C13" w:rsidRPr="00C25C13">
        <w:rPr>
          <w:vertAlign w:val="superscript"/>
          <w:lang w:val="en-US"/>
        </w:rPr>
        <w:t>th</w:t>
      </w:r>
      <w:r w:rsidR="00C25C13">
        <w:rPr>
          <w:lang w:val="en-US"/>
        </w:rPr>
        <w:t xml:space="preserve"> epoch.</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C25C13" w14:paraId="2B8E1E9D" w14:textId="77777777" w:rsidTr="00471873">
        <w:tc>
          <w:tcPr>
            <w:tcW w:w="9350" w:type="dxa"/>
            <w:tcBorders>
              <w:top w:val="double" w:sz="4" w:space="0" w:color="auto"/>
              <w:left w:val="double" w:sz="4" w:space="0" w:color="auto"/>
              <w:bottom w:val="double" w:sz="4" w:space="0" w:color="auto"/>
              <w:right w:val="double" w:sz="4" w:space="0" w:color="auto"/>
            </w:tcBorders>
          </w:tcPr>
          <w:p w14:paraId="62479D14" w14:textId="77777777" w:rsidR="00C25C13" w:rsidRPr="00C25C13" w:rsidRDefault="00C25C13" w:rsidP="00C25C13">
            <w:pPr>
              <w:spacing w:after="0"/>
              <w:rPr>
                <w:rFonts w:ascii="Courier New" w:hAnsi="Courier New" w:cs="Courier New"/>
                <w:lang w:val="en-US"/>
              </w:rPr>
            </w:pPr>
            <w:r w:rsidRPr="00C25C13">
              <w:rPr>
                <w:rFonts w:ascii="Courier New" w:hAnsi="Courier New" w:cs="Courier New"/>
                <w:lang w:val="en-US"/>
              </w:rPr>
              <w:t># Extract the losses during training</w:t>
            </w:r>
          </w:p>
          <w:p w14:paraId="7061EEFD" w14:textId="77777777" w:rsidR="00C25C13" w:rsidRPr="00C25C13" w:rsidRDefault="00C25C13" w:rsidP="00C25C13">
            <w:pPr>
              <w:spacing w:after="0"/>
              <w:rPr>
                <w:rFonts w:ascii="Courier New" w:hAnsi="Courier New" w:cs="Courier New"/>
                <w:lang w:val="en-US"/>
              </w:rPr>
            </w:pPr>
            <w:r w:rsidRPr="00C25C13">
              <w:rPr>
                <w:rFonts w:ascii="Courier New" w:hAnsi="Courier New" w:cs="Courier New"/>
                <w:lang w:val="en-US"/>
              </w:rPr>
              <w:t>### --YOUR CODE HERE-- ###</w:t>
            </w:r>
          </w:p>
          <w:p w14:paraId="781A613C" w14:textId="77777777" w:rsidR="00C25C13" w:rsidRPr="00C25C13" w:rsidRDefault="00C25C13" w:rsidP="00C25C13">
            <w:pPr>
              <w:spacing w:after="0"/>
              <w:rPr>
                <w:rFonts w:ascii="Courier New" w:hAnsi="Courier New" w:cs="Courier New"/>
                <w:lang w:val="en-US"/>
              </w:rPr>
            </w:pPr>
            <w:r w:rsidRPr="00C25C13">
              <w:rPr>
                <w:rFonts w:ascii="Courier New" w:hAnsi="Courier New" w:cs="Courier New"/>
                <w:lang w:val="en-US"/>
              </w:rPr>
              <w:t>rnn_lstm_loss = rnn_lstm_hist.history['loss']</w:t>
            </w:r>
          </w:p>
          <w:p w14:paraId="2711286B" w14:textId="77777777" w:rsidR="00C25C13" w:rsidRPr="00C25C13" w:rsidRDefault="00C25C13" w:rsidP="00C25C13">
            <w:pPr>
              <w:spacing w:after="0"/>
              <w:rPr>
                <w:rFonts w:ascii="Courier New" w:hAnsi="Courier New" w:cs="Courier New"/>
                <w:lang w:val="en-US"/>
              </w:rPr>
            </w:pPr>
          </w:p>
          <w:p w14:paraId="584860D2" w14:textId="77777777" w:rsidR="00C25C13" w:rsidRPr="00C25C13" w:rsidRDefault="00C25C13" w:rsidP="00C25C13">
            <w:pPr>
              <w:spacing w:after="0"/>
              <w:rPr>
                <w:rFonts w:ascii="Courier New" w:hAnsi="Courier New" w:cs="Courier New"/>
                <w:lang w:val="en-US"/>
              </w:rPr>
            </w:pPr>
            <w:r w:rsidRPr="00C25C13">
              <w:rPr>
                <w:rFonts w:ascii="Courier New" w:hAnsi="Courier New" w:cs="Courier New"/>
                <w:lang w:val="en-US"/>
              </w:rPr>
              <w:t># Plot the history of losses</w:t>
            </w:r>
          </w:p>
          <w:p w14:paraId="6BB72ADC" w14:textId="77777777" w:rsidR="00C25C13" w:rsidRPr="00C25C13" w:rsidRDefault="00C25C13" w:rsidP="00C25C13">
            <w:pPr>
              <w:spacing w:after="0"/>
              <w:rPr>
                <w:rFonts w:ascii="Courier New" w:hAnsi="Courier New" w:cs="Courier New"/>
                <w:lang w:val="en-US"/>
              </w:rPr>
            </w:pPr>
            <w:r w:rsidRPr="00C25C13">
              <w:rPr>
                <w:rFonts w:ascii="Courier New" w:hAnsi="Courier New" w:cs="Courier New"/>
                <w:lang w:val="en-US"/>
              </w:rPr>
              <w:lastRenderedPageBreak/>
              <w:t>### --YOUR CODE HERE-- ###</w:t>
            </w:r>
          </w:p>
          <w:p w14:paraId="6CF41A34" w14:textId="77777777" w:rsidR="00C25C13" w:rsidRPr="00C25C13" w:rsidRDefault="00C25C13" w:rsidP="00C25C13">
            <w:pPr>
              <w:spacing w:after="0"/>
              <w:rPr>
                <w:rFonts w:ascii="Courier New" w:hAnsi="Courier New" w:cs="Courier New"/>
                <w:lang w:val="en-US"/>
              </w:rPr>
            </w:pPr>
            <w:r w:rsidRPr="00C25C13">
              <w:rPr>
                <w:rFonts w:ascii="Courier New" w:hAnsi="Courier New" w:cs="Courier New"/>
                <w:lang w:val="en-US"/>
              </w:rPr>
              <w:t>plt.plot(rnn_lstm_loss)</w:t>
            </w:r>
          </w:p>
          <w:p w14:paraId="6B9E2676" w14:textId="77777777" w:rsidR="00C25C13" w:rsidRPr="00C25C13" w:rsidRDefault="00C25C13" w:rsidP="00C25C13">
            <w:pPr>
              <w:spacing w:after="0"/>
              <w:rPr>
                <w:rFonts w:ascii="Courier New" w:hAnsi="Courier New" w:cs="Courier New"/>
                <w:lang w:val="en-US"/>
              </w:rPr>
            </w:pPr>
            <w:r w:rsidRPr="00C25C13">
              <w:rPr>
                <w:rFonts w:ascii="Courier New" w:hAnsi="Courier New" w:cs="Courier New"/>
                <w:lang w:val="en-US"/>
              </w:rPr>
              <w:t>plt.title('Training Loss')</w:t>
            </w:r>
          </w:p>
          <w:p w14:paraId="2D367A86" w14:textId="77777777" w:rsidR="00C25C13" w:rsidRPr="00C25C13" w:rsidRDefault="00C25C13" w:rsidP="00C25C13">
            <w:pPr>
              <w:spacing w:after="0"/>
              <w:rPr>
                <w:rFonts w:ascii="Courier New" w:hAnsi="Courier New" w:cs="Courier New"/>
                <w:lang w:val="en-US"/>
              </w:rPr>
            </w:pPr>
            <w:r w:rsidRPr="00C25C13">
              <w:rPr>
                <w:rFonts w:ascii="Courier New" w:hAnsi="Courier New" w:cs="Courier New"/>
                <w:lang w:val="en-US"/>
              </w:rPr>
              <w:t>plt.xlabel('Epoch')</w:t>
            </w:r>
          </w:p>
          <w:p w14:paraId="1E0731AF" w14:textId="77777777" w:rsidR="00C25C13" w:rsidRPr="00C25C13" w:rsidRDefault="00C25C13" w:rsidP="00C25C13">
            <w:pPr>
              <w:spacing w:after="0"/>
              <w:rPr>
                <w:rFonts w:ascii="Courier New" w:hAnsi="Courier New" w:cs="Courier New"/>
                <w:lang w:val="en-US"/>
              </w:rPr>
            </w:pPr>
            <w:r w:rsidRPr="00C25C13">
              <w:rPr>
                <w:rFonts w:ascii="Courier New" w:hAnsi="Courier New" w:cs="Courier New"/>
                <w:lang w:val="en-US"/>
              </w:rPr>
              <w:t>plt.ylabel('Loss')</w:t>
            </w:r>
          </w:p>
          <w:p w14:paraId="2F85655B" w14:textId="1509D999" w:rsidR="00C25C13" w:rsidRPr="005928DE" w:rsidRDefault="00C25C13" w:rsidP="00C25C13">
            <w:pPr>
              <w:spacing w:after="0"/>
              <w:rPr>
                <w:rFonts w:ascii="Courier New" w:hAnsi="Courier New" w:cs="Courier New"/>
                <w:lang w:val="en-US"/>
              </w:rPr>
            </w:pPr>
            <w:r w:rsidRPr="00C25C13">
              <w:rPr>
                <w:rFonts w:ascii="Courier New" w:hAnsi="Courier New" w:cs="Courier New"/>
                <w:lang w:val="en-US"/>
              </w:rPr>
              <w:t>plt.show()</w:t>
            </w:r>
          </w:p>
        </w:tc>
      </w:tr>
    </w:tbl>
    <w:p w14:paraId="57D9ADF0" w14:textId="77777777" w:rsidR="00C25C13" w:rsidRDefault="00C25C13" w:rsidP="00C25C13">
      <w:pPr>
        <w:jc w:val="center"/>
        <w:rPr>
          <w:lang w:val="en-US"/>
        </w:rPr>
      </w:pPr>
      <w:r>
        <w:rPr>
          <w:lang w:val="en-US"/>
        </w:rPr>
        <w:lastRenderedPageBreak/>
        <w:t>Figure 3.4 Code for Plotting the Training Loss of the RNN</w:t>
      </w:r>
    </w:p>
    <w:p w14:paraId="7DC7B0D2" w14:textId="014E97FD" w:rsidR="00C25C13" w:rsidRDefault="00C25C13" w:rsidP="00C25C13">
      <w:pPr>
        <w:jc w:val="center"/>
        <w:rPr>
          <w:lang w:val="en-US"/>
        </w:rPr>
      </w:pPr>
      <w:r>
        <w:rPr>
          <w:noProof/>
        </w:rPr>
        <w:drawing>
          <wp:inline distT="0" distB="0" distL="0" distR="0" wp14:anchorId="13AED194" wp14:editId="64B4ADF3">
            <wp:extent cx="3461657" cy="2775174"/>
            <wp:effectExtent l="0" t="0" r="5715" b="6350"/>
            <wp:docPr id="438939344" name="Picture 1" descr="A graph of a training lo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939344" name="Picture 1" descr="A graph of a training loss&#10;&#10;AI-generated content may be incorrect."/>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463065" cy="2776303"/>
                    </a:xfrm>
                    <a:prstGeom prst="rect">
                      <a:avLst/>
                    </a:prstGeom>
                    <a:noFill/>
                    <a:ln>
                      <a:noFill/>
                    </a:ln>
                  </pic:spPr>
                </pic:pic>
              </a:graphicData>
            </a:graphic>
          </wp:inline>
        </w:drawing>
      </w:r>
    </w:p>
    <w:p w14:paraId="3044312C" w14:textId="705272B4" w:rsidR="00C25C13" w:rsidRDefault="00C25C13" w:rsidP="00C25C13">
      <w:pPr>
        <w:jc w:val="center"/>
        <w:rPr>
          <w:lang w:val="en-US"/>
        </w:rPr>
      </w:pPr>
      <w:r>
        <w:rPr>
          <w:lang w:val="en-US"/>
        </w:rPr>
        <w:t>Figure 3.4.1 Training Loss per Epoch</w:t>
      </w:r>
    </w:p>
    <w:p w14:paraId="3CB4913D" w14:textId="77777777" w:rsidR="00C25C13" w:rsidRPr="008D0352" w:rsidRDefault="00C25C13" w:rsidP="00C25C13">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C25C13" w14:paraId="23A409E7" w14:textId="77777777" w:rsidTr="00471873">
        <w:tc>
          <w:tcPr>
            <w:tcW w:w="9350" w:type="dxa"/>
            <w:tcBorders>
              <w:top w:val="double" w:sz="4" w:space="0" w:color="auto"/>
              <w:left w:val="double" w:sz="4" w:space="0" w:color="auto"/>
              <w:bottom w:val="double" w:sz="4" w:space="0" w:color="auto"/>
              <w:right w:val="double" w:sz="4" w:space="0" w:color="auto"/>
            </w:tcBorders>
          </w:tcPr>
          <w:p w14:paraId="470A3267" w14:textId="77777777" w:rsidR="00C25C13" w:rsidRPr="00C25C13" w:rsidRDefault="00C25C13" w:rsidP="00C25C13">
            <w:pPr>
              <w:spacing w:after="0"/>
              <w:rPr>
                <w:rFonts w:ascii="Courier New" w:hAnsi="Courier New" w:cs="Courier New"/>
              </w:rPr>
            </w:pPr>
            <w:r w:rsidRPr="00C25C13">
              <w:rPr>
                <w:rFonts w:ascii="Courier New" w:hAnsi="Courier New" w:cs="Courier New"/>
              </w:rPr>
              <w:t># Define the function to convert model output to character</w:t>
            </w:r>
          </w:p>
          <w:p w14:paraId="6D3C7547" w14:textId="77777777" w:rsidR="00C25C13" w:rsidRPr="00C25C13" w:rsidRDefault="00C25C13" w:rsidP="00C25C13">
            <w:pPr>
              <w:spacing w:after="0"/>
              <w:rPr>
                <w:rFonts w:ascii="Courier New" w:hAnsi="Courier New" w:cs="Courier New"/>
              </w:rPr>
            </w:pPr>
            <w:r w:rsidRPr="00C25C13">
              <w:rPr>
                <w:rFonts w:ascii="Courier New" w:hAnsi="Courier New" w:cs="Courier New"/>
              </w:rPr>
              <w:t>def predictions_to_char(predictions, temperature=1.0):</w:t>
            </w:r>
          </w:p>
          <w:p w14:paraId="436C1928"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predictions = np.asarray(predictions).astype("float64")</w:t>
            </w:r>
          </w:p>
          <w:p w14:paraId="250DF0D2"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exp_predictions = np.exp(np.log(predictions) / temperature)</w:t>
            </w:r>
          </w:p>
          <w:p w14:paraId="22DC613D"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predictions = exp_predictions / np.sum(exp_predictions)</w:t>
            </w:r>
          </w:p>
          <w:p w14:paraId="7B8B166E"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probabilities = np.random.multinomial(1, predictions, 1)</w:t>
            </w:r>
          </w:p>
          <w:p w14:paraId="21E87FC9"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return idx2chr[np.argmax(probabilities)]</w:t>
            </w:r>
          </w:p>
          <w:p w14:paraId="6F7B0561" w14:textId="77777777" w:rsidR="00C25C13" w:rsidRPr="00C25C13" w:rsidRDefault="00C25C13" w:rsidP="00C25C13">
            <w:pPr>
              <w:spacing w:after="0"/>
              <w:rPr>
                <w:rFonts w:ascii="Courier New" w:hAnsi="Courier New" w:cs="Courier New"/>
              </w:rPr>
            </w:pPr>
          </w:p>
          <w:p w14:paraId="5D8A3F64" w14:textId="77777777" w:rsidR="00C25C13" w:rsidRPr="00C25C13" w:rsidRDefault="00C25C13" w:rsidP="00C25C13">
            <w:pPr>
              <w:spacing w:after="0"/>
              <w:rPr>
                <w:rFonts w:ascii="Courier New" w:hAnsi="Courier New" w:cs="Courier New"/>
              </w:rPr>
            </w:pPr>
            <w:r w:rsidRPr="00C25C13">
              <w:rPr>
                <w:rFonts w:ascii="Courier New" w:hAnsi="Courier New" w:cs="Courier New"/>
              </w:rPr>
              <w:t># Get at least (5) seed sentences from the test dataset</w:t>
            </w:r>
          </w:p>
          <w:p w14:paraId="1BAEC190" w14:textId="77777777" w:rsidR="00C25C13" w:rsidRPr="00C25C13" w:rsidRDefault="00C25C13" w:rsidP="00C25C13">
            <w:pPr>
              <w:spacing w:after="0"/>
              <w:rPr>
                <w:rFonts w:ascii="Courier New" w:hAnsi="Courier New" w:cs="Courier New"/>
              </w:rPr>
            </w:pPr>
            <w:r w:rsidRPr="00C25C13">
              <w:rPr>
                <w:rFonts w:ascii="Courier New" w:hAnsi="Courier New" w:cs="Courier New"/>
              </w:rPr>
              <w:t># Obtain model output for each sentence and use the function defined above</w:t>
            </w:r>
          </w:p>
          <w:p w14:paraId="1A4469D0" w14:textId="77777777" w:rsidR="00C25C13" w:rsidRPr="00C25C13" w:rsidRDefault="00C25C13" w:rsidP="00C25C13">
            <w:pPr>
              <w:spacing w:after="0"/>
              <w:rPr>
                <w:rFonts w:ascii="Courier New" w:hAnsi="Courier New" w:cs="Courier New"/>
              </w:rPr>
            </w:pPr>
            <w:r w:rsidRPr="00C25C13">
              <w:rPr>
                <w:rFonts w:ascii="Courier New" w:hAnsi="Courier New" w:cs="Courier New"/>
              </w:rPr>
              <w:t># Generate a sentence that is at least 100 characters in length</w:t>
            </w:r>
          </w:p>
          <w:p w14:paraId="4D9C0264" w14:textId="77777777" w:rsidR="00C25C13" w:rsidRPr="00C25C13" w:rsidRDefault="00C25C13" w:rsidP="00C25C13">
            <w:pPr>
              <w:spacing w:after="0"/>
              <w:rPr>
                <w:rFonts w:ascii="Courier New" w:hAnsi="Courier New" w:cs="Courier New"/>
              </w:rPr>
            </w:pPr>
            <w:r w:rsidRPr="00C25C13">
              <w:rPr>
                <w:rFonts w:ascii="Courier New" w:hAnsi="Courier New" w:cs="Courier New"/>
              </w:rPr>
              <w:t># after the seed sentence.</w:t>
            </w:r>
          </w:p>
          <w:p w14:paraId="75148826" w14:textId="77777777" w:rsidR="00C25C13" w:rsidRPr="00C25C13" w:rsidRDefault="00C25C13" w:rsidP="00C25C13">
            <w:pPr>
              <w:spacing w:after="0"/>
              <w:rPr>
                <w:rFonts w:ascii="Courier New" w:hAnsi="Courier New" w:cs="Courier New"/>
              </w:rPr>
            </w:pPr>
            <w:r w:rsidRPr="00C25C13">
              <w:rPr>
                <w:rFonts w:ascii="Courier New" w:hAnsi="Courier New" w:cs="Courier New"/>
              </w:rPr>
              <w:t># Save the seed sentences to a list (not TFDS) named seed_sentences</w:t>
            </w:r>
          </w:p>
          <w:p w14:paraId="2FB80122" w14:textId="77777777" w:rsidR="00C25C13" w:rsidRPr="00C25C13" w:rsidRDefault="00C25C13" w:rsidP="00C25C13">
            <w:pPr>
              <w:spacing w:after="0"/>
              <w:rPr>
                <w:rFonts w:ascii="Courier New" w:hAnsi="Courier New" w:cs="Courier New"/>
              </w:rPr>
            </w:pPr>
            <w:r w:rsidRPr="00C25C13">
              <w:rPr>
                <w:rFonts w:ascii="Courier New" w:hAnsi="Courier New" w:cs="Courier New"/>
              </w:rPr>
              <w:t># Save the next character for each sentence to a list named next_chars</w:t>
            </w:r>
          </w:p>
          <w:p w14:paraId="41103B69" w14:textId="77777777" w:rsidR="00C25C13" w:rsidRPr="00C25C13" w:rsidRDefault="00C25C13" w:rsidP="00C25C13">
            <w:pPr>
              <w:spacing w:after="0"/>
              <w:rPr>
                <w:rFonts w:ascii="Courier New" w:hAnsi="Courier New" w:cs="Courier New"/>
              </w:rPr>
            </w:pPr>
            <w:r w:rsidRPr="00C25C13">
              <w:rPr>
                <w:rFonts w:ascii="Courier New" w:hAnsi="Courier New" w:cs="Courier New"/>
              </w:rPr>
              <w:t>### --YOUR CODE HERE-- ###</w:t>
            </w:r>
          </w:p>
          <w:p w14:paraId="26C3FE9E" w14:textId="77777777" w:rsidR="00C25C13" w:rsidRPr="00C25C13" w:rsidRDefault="00C25C13" w:rsidP="00C25C13">
            <w:pPr>
              <w:spacing w:after="0"/>
              <w:rPr>
                <w:rFonts w:ascii="Courier New" w:hAnsi="Courier New" w:cs="Courier New"/>
              </w:rPr>
            </w:pPr>
          </w:p>
          <w:p w14:paraId="480BB436" w14:textId="77777777" w:rsidR="00C25C13" w:rsidRPr="00C25C13" w:rsidRDefault="00C25C13" w:rsidP="00C25C13">
            <w:pPr>
              <w:spacing w:after="0"/>
              <w:rPr>
                <w:rFonts w:ascii="Courier New" w:hAnsi="Courier New" w:cs="Courier New"/>
              </w:rPr>
            </w:pPr>
            <w:r w:rsidRPr="00C25C13">
              <w:rPr>
                <w:rFonts w:ascii="Courier New" w:hAnsi="Courier New" w:cs="Courier New"/>
              </w:rPr>
              <w:t>ds_test_sentences = ds_test_text.split("\n")</w:t>
            </w:r>
          </w:p>
          <w:p w14:paraId="040D5A08" w14:textId="77777777" w:rsidR="00C25C13" w:rsidRPr="00C25C13" w:rsidRDefault="00C25C13" w:rsidP="00C25C13">
            <w:pPr>
              <w:spacing w:after="0"/>
              <w:rPr>
                <w:rFonts w:ascii="Courier New" w:hAnsi="Courier New" w:cs="Courier New"/>
              </w:rPr>
            </w:pPr>
            <w:r w:rsidRPr="00C25C13">
              <w:rPr>
                <w:rFonts w:ascii="Courier New" w:hAnsi="Courier New" w:cs="Courier New"/>
              </w:rPr>
              <w:t>seed_sentences = [s[:50] for s in ds_test_sentences if len(s) &gt;= 50][:5]</w:t>
            </w:r>
          </w:p>
          <w:p w14:paraId="0F43934A" w14:textId="77777777" w:rsidR="00C25C13" w:rsidRPr="00C25C13" w:rsidRDefault="00C25C13" w:rsidP="00C25C13">
            <w:pPr>
              <w:spacing w:after="0"/>
              <w:rPr>
                <w:rFonts w:ascii="Courier New" w:hAnsi="Courier New" w:cs="Courier New"/>
              </w:rPr>
            </w:pPr>
          </w:p>
          <w:p w14:paraId="2E764212" w14:textId="77777777" w:rsidR="00C25C13" w:rsidRPr="00C25C13" w:rsidRDefault="00C25C13" w:rsidP="00C25C13">
            <w:pPr>
              <w:spacing w:after="0"/>
              <w:rPr>
                <w:rFonts w:ascii="Courier New" w:hAnsi="Courier New" w:cs="Courier New"/>
              </w:rPr>
            </w:pPr>
            <w:r w:rsidRPr="00C25C13">
              <w:rPr>
                <w:rFonts w:ascii="Courier New" w:hAnsi="Courier New" w:cs="Courier New"/>
              </w:rPr>
              <w:lastRenderedPageBreak/>
              <w:t>next_chars = [s[50] if len(s) &gt; 50 else " " for s in ds_test_sentences[:5]]</w:t>
            </w:r>
          </w:p>
          <w:p w14:paraId="09D16B42" w14:textId="77777777" w:rsidR="00C25C13" w:rsidRPr="00C25C13" w:rsidRDefault="00C25C13" w:rsidP="00C25C13">
            <w:pPr>
              <w:spacing w:after="0"/>
              <w:rPr>
                <w:rFonts w:ascii="Courier New" w:hAnsi="Courier New" w:cs="Courier New"/>
              </w:rPr>
            </w:pPr>
          </w:p>
          <w:p w14:paraId="420C77BA" w14:textId="77777777" w:rsidR="00C25C13" w:rsidRPr="00C25C13" w:rsidRDefault="00C25C13" w:rsidP="00C25C13">
            <w:pPr>
              <w:spacing w:after="0"/>
              <w:rPr>
                <w:rFonts w:ascii="Courier New" w:hAnsi="Courier New" w:cs="Courier New"/>
              </w:rPr>
            </w:pPr>
            <w:r w:rsidRPr="00C25C13">
              <w:rPr>
                <w:rFonts w:ascii="Courier New" w:hAnsi="Courier New" w:cs="Courier New"/>
              </w:rPr>
              <w:t>for idx, seed_sentence in enumerate(seed_sentences):</w:t>
            </w:r>
          </w:p>
          <w:p w14:paraId="7359EF9C"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print(f"\n=== Sample sentence {idx + 1} ===")</w:t>
            </w:r>
          </w:p>
          <w:p w14:paraId="5C4A3A18"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print(seed_sentence, end="")</w:t>
            </w:r>
          </w:p>
          <w:p w14:paraId="26A37F77" w14:textId="77777777" w:rsidR="00C25C13" w:rsidRPr="00C25C13" w:rsidRDefault="00C25C13" w:rsidP="00C25C13">
            <w:pPr>
              <w:spacing w:after="0"/>
              <w:rPr>
                <w:rFonts w:ascii="Courier New" w:hAnsi="Courier New" w:cs="Courier New"/>
              </w:rPr>
            </w:pPr>
          </w:p>
          <w:p w14:paraId="695DBC6A"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generated = seed_sentence</w:t>
            </w:r>
          </w:p>
          <w:p w14:paraId="4C121396"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for _ in range(100):</w:t>
            </w:r>
          </w:p>
          <w:p w14:paraId="6C863C9A"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 Use last 50 characters as input window</w:t>
            </w:r>
          </w:p>
          <w:p w14:paraId="74CFDB59"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input_seq = generated[-50:]</w:t>
            </w:r>
          </w:p>
          <w:p w14:paraId="651EEBD4"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input_tokens = tf.convert_to_tensor([[chr2idx[ch] for ch in input_seq]])</w:t>
            </w:r>
          </w:p>
          <w:p w14:paraId="6E49FFA7" w14:textId="77777777" w:rsidR="00C25C13" w:rsidRPr="00C25C13" w:rsidRDefault="00C25C13" w:rsidP="00C25C13">
            <w:pPr>
              <w:spacing w:after="0"/>
              <w:rPr>
                <w:rFonts w:ascii="Courier New" w:hAnsi="Courier New" w:cs="Courier New"/>
              </w:rPr>
            </w:pPr>
          </w:p>
          <w:p w14:paraId="27E18921"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 Predict next character</w:t>
            </w:r>
          </w:p>
          <w:p w14:paraId="12567A5A"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predictions = rnn_lstm.predict(input_tokens, verbose=0)</w:t>
            </w:r>
          </w:p>
          <w:p w14:paraId="1AA08D7D"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next_char = predictions_to_char(predictions[0], temperature=0.5)</w:t>
            </w:r>
          </w:p>
          <w:p w14:paraId="1C60B021" w14:textId="77777777" w:rsidR="00C25C13" w:rsidRPr="00C25C13" w:rsidRDefault="00C25C13" w:rsidP="00C25C13">
            <w:pPr>
              <w:spacing w:after="0"/>
              <w:rPr>
                <w:rFonts w:ascii="Courier New" w:hAnsi="Courier New" w:cs="Courier New"/>
              </w:rPr>
            </w:pPr>
          </w:p>
          <w:p w14:paraId="4451B2E9"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 Append next char and continue</w:t>
            </w:r>
          </w:p>
          <w:p w14:paraId="0D497515"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generated += next_char</w:t>
            </w:r>
          </w:p>
          <w:p w14:paraId="561D5156"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print(next_char, end="")</w:t>
            </w:r>
          </w:p>
          <w:p w14:paraId="3DC63E9D" w14:textId="77777777" w:rsidR="00C25C13" w:rsidRPr="00C25C13" w:rsidRDefault="00C25C13" w:rsidP="00C25C13">
            <w:pPr>
              <w:spacing w:after="0"/>
              <w:rPr>
                <w:rFonts w:ascii="Courier New" w:hAnsi="Courier New" w:cs="Courier New"/>
              </w:rPr>
            </w:pPr>
          </w:p>
          <w:p w14:paraId="795CD5DD"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print("\n")</w:t>
            </w:r>
          </w:p>
          <w:p w14:paraId="79856E67" w14:textId="77777777" w:rsidR="00C25C13" w:rsidRPr="00C25C13" w:rsidRDefault="00C25C13" w:rsidP="00C25C13">
            <w:pPr>
              <w:spacing w:after="0"/>
              <w:rPr>
                <w:rFonts w:ascii="Courier New" w:hAnsi="Courier New" w:cs="Courier New"/>
              </w:rPr>
            </w:pPr>
            <w:r w:rsidRPr="00C25C13">
              <w:rPr>
                <w:rFonts w:ascii="Courier New" w:hAnsi="Courier New" w:cs="Courier New"/>
              </w:rPr>
              <w:t># Compute the perplexity metric for each seed sentence as you selected above</w:t>
            </w:r>
          </w:p>
          <w:p w14:paraId="0EE94DA6" w14:textId="77777777" w:rsidR="00C25C13" w:rsidRPr="00C25C13" w:rsidRDefault="00C25C13" w:rsidP="00C25C13">
            <w:pPr>
              <w:spacing w:after="0"/>
              <w:rPr>
                <w:rFonts w:ascii="Courier New" w:hAnsi="Courier New" w:cs="Courier New"/>
              </w:rPr>
            </w:pPr>
            <w:r w:rsidRPr="00C25C13">
              <w:rPr>
                <w:rFonts w:ascii="Courier New" w:hAnsi="Courier New" w:cs="Courier New"/>
              </w:rPr>
              <w:t># Use the saved next character as ground truth</w:t>
            </w:r>
          </w:p>
          <w:p w14:paraId="27547FE5" w14:textId="77777777" w:rsidR="00C25C13" w:rsidRPr="00C25C13" w:rsidRDefault="00C25C13" w:rsidP="00C25C13">
            <w:pPr>
              <w:spacing w:after="0"/>
              <w:rPr>
                <w:rFonts w:ascii="Courier New" w:hAnsi="Courier New" w:cs="Courier New"/>
              </w:rPr>
            </w:pPr>
            <w:r w:rsidRPr="00C25C13">
              <w:rPr>
                <w:rFonts w:ascii="Courier New" w:hAnsi="Courier New" w:cs="Courier New"/>
              </w:rPr>
              <w:t># Import Perplexity metric from Keras NLP</w:t>
            </w:r>
          </w:p>
          <w:p w14:paraId="6FBB3C92" w14:textId="77777777" w:rsidR="00C25C13" w:rsidRPr="00C25C13" w:rsidRDefault="00C25C13" w:rsidP="00C25C13">
            <w:pPr>
              <w:spacing w:after="0"/>
              <w:rPr>
                <w:rFonts w:ascii="Courier New" w:hAnsi="Courier New" w:cs="Courier New"/>
              </w:rPr>
            </w:pPr>
            <w:r w:rsidRPr="00C25C13">
              <w:rPr>
                <w:rFonts w:ascii="Courier New" w:hAnsi="Courier New" w:cs="Courier New"/>
              </w:rPr>
              <w:t>from keras_hub.metrics import Perplexity</w:t>
            </w:r>
          </w:p>
          <w:p w14:paraId="7D0F98B5" w14:textId="77777777" w:rsidR="00C25C13" w:rsidRPr="00C25C13" w:rsidRDefault="00C25C13" w:rsidP="00C25C13">
            <w:pPr>
              <w:spacing w:after="0"/>
              <w:rPr>
                <w:rFonts w:ascii="Courier New" w:hAnsi="Courier New" w:cs="Courier New"/>
              </w:rPr>
            </w:pPr>
            <w:r w:rsidRPr="00C25C13">
              <w:rPr>
                <w:rFonts w:ascii="Courier New" w:hAnsi="Courier New" w:cs="Courier New"/>
              </w:rPr>
              <w:t>### --YOUR CODE HERE-- ###</w:t>
            </w:r>
          </w:p>
          <w:p w14:paraId="5A6258B4" w14:textId="77777777" w:rsidR="00C25C13" w:rsidRPr="00C25C13" w:rsidRDefault="00C25C13" w:rsidP="00C25C13">
            <w:pPr>
              <w:spacing w:after="0"/>
              <w:rPr>
                <w:rFonts w:ascii="Courier New" w:hAnsi="Courier New" w:cs="Courier New"/>
              </w:rPr>
            </w:pPr>
          </w:p>
          <w:p w14:paraId="09F1E276" w14:textId="77777777" w:rsidR="00C25C13" w:rsidRPr="00C25C13" w:rsidRDefault="00C25C13" w:rsidP="00C25C13">
            <w:pPr>
              <w:spacing w:after="0"/>
              <w:rPr>
                <w:rFonts w:ascii="Courier New" w:hAnsi="Courier New" w:cs="Courier New"/>
              </w:rPr>
            </w:pPr>
            <w:r w:rsidRPr="00C25C13">
              <w:rPr>
                <w:rFonts w:ascii="Courier New" w:hAnsi="Courier New" w:cs="Courier New"/>
              </w:rPr>
              <w:t>perplexity_metric = Perplexity(from_logits=False)</w:t>
            </w:r>
          </w:p>
          <w:p w14:paraId="1F898004" w14:textId="77777777" w:rsidR="00C25C13" w:rsidRPr="00C25C13" w:rsidRDefault="00C25C13" w:rsidP="00C25C13">
            <w:pPr>
              <w:spacing w:after="0"/>
              <w:rPr>
                <w:rFonts w:ascii="Courier New" w:hAnsi="Courier New" w:cs="Courier New"/>
              </w:rPr>
            </w:pPr>
          </w:p>
          <w:p w14:paraId="7900E74D" w14:textId="77777777" w:rsidR="00C25C13" w:rsidRPr="00C25C13" w:rsidRDefault="00C25C13" w:rsidP="00C25C13">
            <w:pPr>
              <w:spacing w:after="0"/>
              <w:rPr>
                <w:rFonts w:ascii="Courier New" w:hAnsi="Courier New" w:cs="Courier New"/>
              </w:rPr>
            </w:pPr>
            <w:r w:rsidRPr="00C25C13">
              <w:rPr>
                <w:rFonts w:ascii="Courier New" w:hAnsi="Courier New" w:cs="Courier New"/>
              </w:rPr>
              <w:t>for i, seed_sentence in enumerate(seed_sentences):</w:t>
            </w:r>
          </w:p>
          <w:p w14:paraId="32B66A9C"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input_tokens = tf.convert_to_tensor([[chr2idx[ch] for ch in seed_sentence]])</w:t>
            </w:r>
          </w:p>
          <w:p w14:paraId="1B24C368" w14:textId="77777777" w:rsidR="00C25C13" w:rsidRPr="00C25C13" w:rsidRDefault="00C25C13" w:rsidP="00C25C13">
            <w:pPr>
              <w:spacing w:after="0"/>
              <w:rPr>
                <w:rFonts w:ascii="Courier New" w:hAnsi="Courier New" w:cs="Courier New"/>
              </w:rPr>
            </w:pPr>
          </w:p>
          <w:p w14:paraId="6C69335C"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target_token = tf.convert_to_tensor([[chr2idx[next_chars[i]]]])</w:t>
            </w:r>
          </w:p>
          <w:p w14:paraId="1AE454AC" w14:textId="77777777" w:rsidR="00C25C13" w:rsidRPr="00C25C13" w:rsidRDefault="00C25C13" w:rsidP="00C25C13">
            <w:pPr>
              <w:spacing w:after="0"/>
              <w:rPr>
                <w:rFonts w:ascii="Courier New" w:hAnsi="Courier New" w:cs="Courier New"/>
              </w:rPr>
            </w:pPr>
          </w:p>
          <w:p w14:paraId="449114E3"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predictions = rnn_lstm.predict(input_tokens, verbose=0)</w:t>
            </w:r>
          </w:p>
          <w:p w14:paraId="0CDB3078" w14:textId="77777777" w:rsidR="00C25C13" w:rsidRPr="00C25C13" w:rsidRDefault="00C25C13" w:rsidP="00C25C13">
            <w:pPr>
              <w:spacing w:after="0"/>
              <w:rPr>
                <w:rFonts w:ascii="Courier New" w:hAnsi="Courier New" w:cs="Courier New"/>
              </w:rPr>
            </w:pPr>
          </w:p>
          <w:p w14:paraId="4FDF2391"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perplexity_value = perplexity_metric(target_token, predictions).numpy()</w:t>
            </w:r>
          </w:p>
          <w:p w14:paraId="6DB06874" w14:textId="3E643F74" w:rsidR="00C25C13" w:rsidRPr="005928DE" w:rsidRDefault="00C25C13" w:rsidP="00C25C13">
            <w:pPr>
              <w:spacing w:after="0"/>
              <w:rPr>
                <w:rFonts w:ascii="Courier New" w:hAnsi="Courier New" w:cs="Courier New"/>
                <w:lang w:val="en-US"/>
              </w:rPr>
            </w:pPr>
            <w:r w:rsidRPr="00C25C13">
              <w:rPr>
                <w:rFonts w:ascii="Courier New" w:hAnsi="Courier New" w:cs="Courier New"/>
              </w:rPr>
              <w:t xml:space="preserve">    print(f"Perplexity for Sample {i + 1}: {perplexity_value:.4f}")</w:t>
            </w:r>
          </w:p>
        </w:tc>
      </w:tr>
    </w:tbl>
    <w:p w14:paraId="671C9BC9" w14:textId="7672D4AF" w:rsidR="00C25C13" w:rsidRDefault="00C25C13" w:rsidP="00C25C13">
      <w:pPr>
        <w:jc w:val="center"/>
        <w:rPr>
          <w:lang w:val="en-US"/>
        </w:rPr>
      </w:pPr>
      <w:r>
        <w:rPr>
          <w:lang w:val="en-US"/>
        </w:rPr>
        <w:lastRenderedPageBreak/>
        <w:t>Figure 3.5. Code for Assessing Performance of the RNN model</w:t>
      </w:r>
    </w:p>
    <w:p w14:paraId="428561E1" w14:textId="77777777" w:rsidR="00C25C13" w:rsidRDefault="00C25C13" w:rsidP="00C25C13">
      <w:pPr>
        <w:rPr>
          <w:lang w:val="en-US"/>
        </w:rPr>
      </w:pPr>
      <w:r>
        <w:rPr>
          <w:lang w:val="en-US"/>
        </w:rPr>
        <w:t>Figure 3.5 shows</w:t>
      </w:r>
      <w:r w:rsidRPr="00C25C13">
        <w:rPr>
          <w:lang w:val="en-US"/>
        </w:rPr>
        <w:t xml:space="preserve"> how the trained RNN model generates new text and evaluates its performance using the Perplexity metric. It first extracts five seed sentences from the test dataset, each containing 50 characters, and stores them in a list named seed_sentences, while their corresponding next characters are saved in next_chars. For each seed sentence, the model generates an additional 100 characters by repeatedly predicting the next character based on the most recent 50-character window. Each </w:t>
      </w:r>
      <w:r w:rsidRPr="00C25C13">
        <w:rPr>
          <w:lang w:val="en-US"/>
        </w:rPr>
        <w:lastRenderedPageBreak/>
        <w:t>prediction is processed through the predictions_to_char() function, which applies temperature scaling to control randomness and samples the next character from the resulting probability distribution. The predicted character is appended to the growing sentence, producing a continuous, coherent text sequence. After generating text, the Perplexity metric from Keras NLP is used to assess how well the model predicts the actual next character for each seed sentence</w:t>
      </w:r>
      <w:r>
        <w:rPr>
          <w:lang w:val="en-US"/>
        </w:rPr>
        <w:t>.</w:t>
      </w:r>
    </w:p>
    <w:p w14:paraId="7509CB08" w14:textId="0C362FDC" w:rsidR="00C25C13" w:rsidRDefault="00C25C13" w:rsidP="00C25C13">
      <w:pPr>
        <w:rPr>
          <w:lang w:val="en-US"/>
        </w:rPr>
      </w:pPr>
      <w:r w:rsidRPr="00C25C13">
        <w:rPr>
          <w:noProof/>
          <w:lang w:val="en-US"/>
        </w:rPr>
        <w:drawing>
          <wp:inline distT="0" distB="0" distL="0" distR="0" wp14:anchorId="15D6CB5D" wp14:editId="746103D0">
            <wp:extent cx="5943600" cy="2388870"/>
            <wp:effectExtent l="0" t="0" r="0" b="0"/>
            <wp:docPr id="157965660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656603" name="Picture 1" descr="A screenshot of a computer&#10;&#10;AI-generated content may be incorrect."/>
                    <pic:cNvPicPr/>
                  </pic:nvPicPr>
                  <pic:blipFill>
                    <a:blip r:embed="rId36"/>
                    <a:stretch>
                      <a:fillRect/>
                    </a:stretch>
                  </pic:blipFill>
                  <pic:spPr>
                    <a:xfrm>
                      <a:off x="0" y="0"/>
                      <a:ext cx="5943600" cy="2388870"/>
                    </a:xfrm>
                    <a:prstGeom prst="rect">
                      <a:avLst/>
                    </a:prstGeom>
                  </pic:spPr>
                </pic:pic>
              </a:graphicData>
            </a:graphic>
          </wp:inline>
        </w:drawing>
      </w:r>
    </w:p>
    <w:p w14:paraId="5684CCF7" w14:textId="7468C085" w:rsidR="00C25C13" w:rsidRDefault="00C25C13" w:rsidP="00C25C13">
      <w:pPr>
        <w:jc w:val="center"/>
        <w:rPr>
          <w:lang w:val="en-US"/>
        </w:rPr>
      </w:pPr>
      <w:r>
        <w:rPr>
          <w:lang w:val="en-US"/>
        </w:rPr>
        <w:t>Figure 3.5.1 Sample Output with Perplexity</w:t>
      </w:r>
    </w:p>
    <w:p w14:paraId="52FA4921" w14:textId="25735E89" w:rsidR="00C25C13" w:rsidRDefault="00C25C13" w:rsidP="00C25C13">
      <w:pPr>
        <w:rPr>
          <w:lang w:val="en-US"/>
        </w:rPr>
      </w:pPr>
      <w:r>
        <w:rPr>
          <w:lang w:val="en-US"/>
        </w:rPr>
        <w:t>Figure 3.5.1 sh</w:t>
      </w:r>
      <w:r w:rsidRPr="00C25C13">
        <w:rPr>
          <w:lang w:val="en-US"/>
        </w:rPr>
        <w:t>ow</w:t>
      </w:r>
      <w:r>
        <w:rPr>
          <w:lang w:val="en-US"/>
        </w:rPr>
        <w:t>s</w:t>
      </w:r>
      <w:r w:rsidRPr="00C25C13">
        <w:rPr>
          <w:lang w:val="en-US"/>
        </w:rPr>
        <w:t xml:space="preserve"> five sample sentences generated by the LSTM text generation model, each followed by a calculated perplexity score, which measures how well the model predicts the next character in a sequence. A lower perplexity value indicates better model confidence and prediction accuracy, while higher values suggest greater uncertainty. In this case, the perplexities vary widely from around 27.1 to 713.8, showing that the model performs inconsistently across different text samples. Sentences with lower perplexity, such as Samples 3 and 4, are generally more coherent and grammatically stable, indicating that the model was more confident in its character predictions. On the other hand, sentences with very high perplexity, like Sample 1, suggest the model struggled with those sequences, likely due to unusual words, character combinations, or limited training examples resembling that text.</w:t>
      </w:r>
    </w:p>
    <w:p w14:paraId="420374E8" w14:textId="77777777" w:rsidR="00C25C13" w:rsidRPr="008D0352" w:rsidRDefault="00C25C13" w:rsidP="00C25C13">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C25C13" w14:paraId="5286B96A" w14:textId="77777777" w:rsidTr="00471873">
        <w:tc>
          <w:tcPr>
            <w:tcW w:w="9350" w:type="dxa"/>
            <w:tcBorders>
              <w:top w:val="double" w:sz="4" w:space="0" w:color="auto"/>
              <w:left w:val="double" w:sz="4" w:space="0" w:color="auto"/>
              <w:bottom w:val="double" w:sz="4" w:space="0" w:color="auto"/>
              <w:right w:val="double" w:sz="4" w:space="0" w:color="auto"/>
            </w:tcBorders>
          </w:tcPr>
          <w:p w14:paraId="47F8681B" w14:textId="77777777" w:rsidR="00C25C13" w:rsidRPr="00C25C13" w:rsidRDefault="00C25C13" w:rsidP="00C25C13">
            <w:pPr>
              <w:spacing w:after="0"/>
              <w:rPr>
                <w:rFonts w:ascii="Courier New" w:hAnsi="Courier New" w:cs="Courier New"/>
              </w:rPr>
            </w:pPr>
            <w:r w:rsidRPr="00C25C13">
              <w:rPr>
                <w:rFonts w:ascii="Courier New" w:hAnsi="Courier New" w:cs="Courier New"/>
              </w:rPr>
              <w:t># Use the following temperature values</w:t>
            </w:r>
          </w:p>
          <w:p w14:paraId="1FBEADA6" w14:textId="77777777" w:rsidR="00C25C13" w:rsidRPr="00C25C13" w:rsidRDefault="00C25C13" w:rsidP="00C25C13">
            <w:pPr>
              <w:spacing w:after="0"/>
              <w:rPr>
                <w:rFonts w:ascii="Courier New" w:hAnsi="Courier New" w:cs="Courier New"/>
              </w:rPr>
            </w:pPr>
            <w:r w:rsidRPr="00C25C13">
              <w:rPr>
                <w:rFonts w:ascii="Courier New" w:hAnsi="Courier New" w:cs="Courier New"/>
              </w:rPr>
              <w:t>temp_vals = [0.2, 0.5, 1.5, 2.0]</w:t>
            </w:r>
          </w:p>
          <w:p w14:paraId="71188AF9" w14:textId="77777777" w:rsidR="00C25C13" w:rsidRPr="00C25C13" w:rsidRDefault="00C25C13" w:rsidP="00C25C13">
            <w:pPr>
              <w:spacing w:after="0"/>
              <w:rPr>
                <w:rFonts w:ascii="Courier New" w:hAnsi="Courier New" w:cs="Courier New"/>
              </w:rPr>
            </w:pPr>
          </w:p>
          <w:p w14:paraId="55987235" w14:textId="77777777" w:rsidR="00C25C13" w:rsidRPr="00C25C13" w:rsidRDefault="00C25C13" w:rsidP="00C25C13">
            <w:pPr>
              <w:spacing w:after="0"/>
              <w:rPr>
                <w:rFonts w:ascii="Courier New" w:hAnsi="Courier New" w:cs="Courier New"/>
              </w:rPr>
            </w:pPr>
            <w:r w:rsidRPr="00C25C13">
              <w:rPr>
                <w:rFonts w:ascii="Courier New" w:hAnsi="Courier New" w:cs="Courier New"/>
              </w:rPr>
              <w:t># Repeat step A.6 but with different temperature values defined above</w:t>
            </w:r>
          </w:p>
          <w:p w14:paraId="54624FEB" w14:textId="77777777" w:rsidR="00C25C13" w:rsidRPr="00C25C13" w:rsidRDefault="00C25C13" w:rsidP="00C25C13">
            <w:pPr>
              <w:spacing w:after="0"/>
              <w:rPr>
                <w:rFonts w:ascii="Courier New" w:hAnsi="Courier New" w:cs="Courier New"/>
              </w:rPr>
            </w:pPr>
            <w:r w:rsidRPr="00C25C13">
              <w:rPr>
                <w:rFonts w:ascii="Courier New" w:hAnsi="Courier New" w:cs="Courier New"/>
              </w:rPr>
              <w:t>### --YOUR CODE HERE-- ###</w:t>
            </w:r>
          </w:p>
          <w:p w14:paraId="5AA0BD17" w14:textId="77777777" w:rsidR="00C25C13" w:rsidRPr="00C25C13" w:rsidRDefault="00C25C13" w:rsidP="00C25C13">
            <w:pPr>
              <w:spacing w:after="0"/>
              <w:rPr>
                <w:rFonts w:ascii="Courier New" w:hAnsi="Courier New" w:cs="Courier New"/>
              </w:rPr>
            </w:pPr>
            <w:r w:rsidRPr="00C25C13">
              <w:rPr>
                <w:rFonts w:ascii="Courier New" w:hAnsi="Courier New" w:cs="Courier New"/>
              </w:rPr>
              <w:t>for temp in temp_vals:</w:t>
            </w:r>
          </w:p>
          <w:p w14:paraId="63830993"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print(f"\n{'='*25}")</w:t>
            </w:r>
          </w:p>
          <w:p w14:paraId="35132DA9"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print(f"Generating text with temperature = {temp}")</w:t>
            </w:r>
          </w:p>
          <w:p w14:paraId="3BCB7D65"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print(f"{'='*25}")</w:t>
            </w:r>
          </w:p>
          <w:p w14:paraId="08964CBC" w14:textId="77777777" w:rsidR="00C25C13" w:rsidRPr="00C25C13" w:rsidRDefault="00C25C13" w:rsidP="00C25C13">
            <w:pPr>
              <w:spacing w:after="0"/>
              <w:rPr>
                <w:rFonts w:ascii="Courier New" w:hAnsi="Courier New" w:cs="Courier New"/>
              </w:rPr>
            </w:pPr>
          </w:p>
          <w:p w14:paraId="090A6EE3"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for idx, seed_sentence in enumerate(seed_sentences):</w:t>
            </w:r>
          </w:p>
          <w:p w14:paraId="704CC2D8"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print(f"\n--- Sample sentence {idx + 1} (T={temp}) ---")</w:t>
            </w:r>
          </w:p>
          <w:p w14:paraId="4BDBC424"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print(seed_sentence, end="")</w:t>
            </w:r>
          </w:p>
          <w:p w14:paraId="490073AB" w14:textId="77777777" w:rsidR="00C25C13" w:rsidRPr="00C25C13" w:rsidRDefault="00C25C13" w:rsidP="00C25C13">
            <w:pPr>
              <w:spacing w:after="0"/>
              <w:rPr>
                <w:rFonts w:ascii="Courier New" w:hAnsi="Courier New" w:cs="Courier New"/>
              </w:rPr>
            </w:pPr>
          </w:p>
          <w:p w14:paraId="316231C0"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generated = seed_sentence</w:t>
            </w:r>
          </w:p>
          <w:p w14:paraId="1F1B694B" w14:textId="77777777" w:rsidR="00C25C13" w:rsidRPr="00C25C13" w:rsidRDefault="00C25C13" w:rsidP="00C25C13">
            <w:pPr>
              <w:spacing w:after="0"/>
              <w:rPr>
                <w:rFonts w:ascii="Courier New" w:hAnsi="Courier New" w:cs="Courier New"/>
              </w:rPr>
            </w:pPr>
            <w:r w:rsidRPr="00C25C13">
              <w:rPr>
                <w:rFonts w:ascii="Courier New" w:hAnsi="Courier New" w:cs="Courier New"/>
              </w:rPr>
              <w:lastRenderedPageBreak/>
              <w:t xml:space="preserve">        for _ in range(100):  # generate 100 new characters</w:t>
            </w:r>
          </w:p>
          <w:p w14:paraId="79A33437"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seed_tokens = tf.convert_to_tensor([[chr2idx[ch] for ch in generated[-50:]]])</w:t>
            </w:r>
          </w:p>
          <w:p w14:paraId="0517173F"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predictions = rnn_lstm.predict(seed_tokens, verbose=0)</w:t>
            </w:r>
          </w:p>
          <w:p w14:paraId="61E389B3"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next_char = predictions_to_char(predictions[0], temperature=temp)</w:t>
            </w:r>
          </w:p>
          <w:p w14:paraId="7126929B"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generated += next_char</w:t>
            </w:r>
          </w:p>
          <w:p w14:paraId="6FD34ACD" w14:textId="77777777" w:rsidR="00C25C13" w:rsidRPr="00C25C13" w:rsidRDefault="00C25C13" w:rsidP="00C25C13">
            <w:pPr>
              <w:spacing w:after="0"/>
              <w:rPr>
                <w:rFonts w:ascii="Courier New" w:hAnsi="Courier New" w:cs="Courier New"/>
              </w:rPr>
            </w:pPr>
            <w:r w:rsidRPr="00C25C13">
              <w:rPr>
                <w:rFonts w:ascii="Courier New" w:hAnsi="Courier New" w:cs="Courier New"/>
              </w:rPr>
              <w:t xml:space="preserve">            print(next_char, end="")</w:t>
            </w:r>
          </w:p>
          <w:p w14:paraId="2C2CECD7" w14:textId="17E99C7A" w:rsidR="00C25C13" w:rsidRPr="005928DE" w:rsidRDefault="00C25C13" w:rsidP="00C25C13">
            <w:pPr>
              <w:spacing w:after="0"/>
              <w:rPr>
                <w:rFonts w:ascii="Courier New" w:hAnsi="Courier New" w:cs="Courier New"/>
                <w:lang w:val="en-US"/>
              </w:rPr>
            </w:pPr>
            <w:r w:rsidRPr="00C25C13">
              <w:rPr>
                <w:rFonts w:ascii="Courier New" w:hAnsi="Courier New" w:cs="Courier New"/>
              </w:rPr>
              <w:t xml:space="preserve">        print("\n")</w:t>
            </w:r>
          </w:p>
        </w:tc>
      </w:tr>
    </w:tbl>
    <w:p w14:paraId="15B5A3FE" w14:textId="0C81FBF7" w:rsidR="00C25C13" w:rsidRDefault="00C25C13" w:rsidP="00920930">
      <w:pPr>
        <w:jc w:val="center"/>
        <w:rPr>
          <w:lang w:val="en-US"/>
        </w:rPr>
      </w:pPr>
      <w:r>
        <w:rPr>
          <w:lang w:val="en-US"/>
        </w:rPr>
        <w:lastRenderedPageBreak/>
        <w:t>Figure 3.6 Code with Different temperature and predictions to char function</w:t>
      </w:r>
    </w:p>
    <w:p w14:paraId="5D8DA5A9" w14:textId="7181680F" w:rsidR="00920930" w:rsidRDefault="00920930" w:rsidP="00C25C13">
      <w:pPr>
        <w:rPr>
          <w:lang w:val="en-US"/>
        </w:rPr>
      </w:pPr>
      <w:r>
        <w:rPr>
          <w:lang w:val="en-US"/>
        </w:rPr>
        <w:t xml:space="preserve">Figure 3.6 </w:t>
      </w:r>
      <w:r w:rsidRPr="00920930">
        <w:rPr>
          <w:lang w:val="en-US"/>
        </w:rPr>
        <w:t xml:space="preserve">differs from </w:t>
      </w:r>
      <w:r>
        <w:rPr>
          <w:lang w:val="en-US"/>
        </w:rPr>
        <w:t xml:space="preserve">Figure 3.5 </w:t>
      </w:r>
      <w:r w:rsidRPr="00920930">
        <w:rPr>
          <w:lang w:val="en-US"/>
        </w:rPr>
        <w:t>because it introduces temperature scaling as a variable factor to control the randomness and creativity of the model’s predictions. Instead of using a fixed temperature value such as 0.5 in the earlier code, this script tests multiple temperature settings 0.2, 0.5, 1.5, and 2.0 and generates text for each one. The temperature parameter adjusts how the model samples from the probability distribution of predicted characters; lower temperatures like 0.2 make the output more deterministic and focused on the most probable characters, resulting in repetitive or conservative text, while higher temperatures like 1.5 or 2.0 introduce more randomness, making the output more diverse but potentially less coherent. The loop structure ensures that for each temperature, the model generates new 100-character continuations of the seed sentences, allowing comparison of how temperature affects text fluency, creativity, and variability.</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920930" w14:paraId="512F373D" w14:textId="77777777" w:rsidTr="00471873">
        <w:tc>
          <w:tcPr>
            <w:tcW w:w="9350" w:type="dxa"/>
            <w:tcBorders>
              <w:top w:val="double" w:sz="4" w:space="0" w:color="auto"/>
              <w:left w:val="double" w:sz="4" w:space="0" w:color="auto"/>
              <w:bottom w:val="double" w:sz="4" w:space="0" w:color="auto"/>
              <w:right w:val="double" w:sz="4" w:space="0" w:color="auto"/>
            </w:tcBorders>
          </w:tcPr>
          <w:p w14:paraId="666F3A9E" w14:textId="77777777" w:rsidR="00920930" w:rsidRPr="00920930" w:rsidRDefault="00920930" w:rsidP="00920930">
            <w:pPr>
              <w:spacing w:after="0"/>
              <w:rPr>
                <w:rFonts w:ascii="Courier New" w:hAnsi="Courier New" w:cs="Courier New"/>
              </w:rPr>
            </w:pPr>
            <w:r w:rsidRPr="00920930">
              <w:rPr>
                <w:rFonts w:ascii="Courier New" w:hAnsi="Courier New" w:cs="Courier New"/>
              </w:rPr>
              <w:t>=========================</w:t>
            </w:r>
          </w:p>
          <w:p w14:paraId="5428B5B6" w14:textId="77777777" w:rsidR="00920930" w:rsidRPr="00920930" w:rsidRDefault="00920930" w:rsidP="00920930">
            <w:pPr>
              <w:spacing w:after="0"/>
              <w:rPr>
                <w:rFonts w:ascii="Courier New" w:hAnsi="Courier New" w:cs="Courier New"/>
              </w:rPr>
            </w:pPr>
            <w:r w:rsidRPr="00920930">
              <w:rPr>
                <w:rFonts w:ascii="Courier New" w:hAnsi="Courier New" w:cs="Courier New"/>
              </w:rPr>
              <w:t>Generating text with temperature = 0.2</w:t>
            </w:r>
          </w:p>
          <w:p w14:paraId="38CFD9B0" w14:textId="77777777" w:rsidR="00920930" w:rsidRPr="00920930" w:rsidRDefault="00920930" w:rsidP="00920930">
            <w:pPr>
              <w:spacing w:after="0"/>
              <w:rPr>
                <w:rFonts w:ascii="Courier New" w:hAnsi="Courier New" w:cs="Courier New"/>
              </w:rPr>
            </w:pPr>
            <w:r w:rsidRPr="00920930">
              <w:rPr>
                <w:rFonts w:ascii="Courier New" w:hAnsi="Courier New" w:cs="Courier New"/>
              </w:rPr>
              <w:t>=========================</w:t>
            </w:r>
          </w:p>
          <w:p w14:paraId="18DF1539" w14:textId="77777777" w:rsidR="00920930" w:rsidRPr="00920930" w:rsidRDefault="00920930" w:rsidP="00920930">
            <w:pPr>
              <w:spacing w:after="0"/>
              <w:rPr>
                <w:rFonts w:ascii="Courier New" w:hAnsi="Courier New" w:cs="Courier New"/>
              </w:rPr>
            </w:pPr>
          </w:p>
          <w:p w14:paraId="413DEED8" w14:textId="77777777" w:rsidR="00920930" w:rsidRPr="00920930" w:rsidRDefault="00920930" w:rsidP="00920930">
            <w:pPr>
              <w:spacing w:after="0"/>
              <w:rPr>
                <w:rFonts w:ascii="Courier New" w:hAnsi="Courier New" w:cs="Courier New"/>
              </w:rPr>
            </w:pPr>
            <w:r w:rsidRPr="00920930">
              <w:rPr>
                <w:rFonts w:ascii="Courier New" w:hAnsi="Courier New" w:cs="Courier New"/>
              </w:rPr>
              <w:t>--- Sample sentence 1 (T=0.2) ---</w:t>
            </w:r>
          </w:p>
          <w:p w14:paraId="0000A4B9" w14:textId="77777777" w:rsidR="00920930" w:rsidRPr="00920930" w:rsidRDefault="00920930" w:rsidP="00920930">
            <w:pPr>
              <w:spacing w:after="0"/>
              <w:rPr>
                <w:rFonts w:ascii="Courier New" w:hAnsi="Courier New" w:cs="Courier New"/>
              </w:rPr>
            </w:pPr>
            <w:r w:rsidRPr="00920930">
              <w:rPr>
                <w:rFonts w:ascii="Courier New" w:hAnsi="Courier New" w:cs="Courier New"/>
              </w:rPr>
              <w:t>In May 2002, Frank Iero joined as the rhythm guital of the Lonely Mountain.</w:t>
            </w:r>
          </w:p>
          <w:p w14:paraId="33BBEEED" w14:textId="77777777" w:rsidR="00920930" w:rsidRPr="00920930" w:rsidRDefault="00920930" w:rsidP="00920930">
            <w:pPr>
              <w:spacing w:after="0"/>
              <w:rPr>
                <w:rFonts w:ascii="Courier New" w:hAnsi="Courier New" w:cs="Courier New"/>
              </w:rPr>
            </w:pPr>
            <w:r w:rsidRPr="00920930">
              <w:rPr>
                <w:rFonts w:ascii="Courier New" w:hAnsi="Courier New" w:cs="Courier New"/>
              </w:rPr>
              <w:t>The dwarves are attacked and captured by giant spiders.</w:t>
            </w:r>
          </w:p>
          <w:p w14:paraId="4BC9C9E6" w14:textId="77777777" w:rsidR="00920930" w:rsidRPr="00920930" w:rsidRDefault="00920930" w:rsidP="00920930">
            <w:pPr>
              <w:spacing w:after="0"/>
              <w:rPr>
                <w:rFonts w:ascii="Courier New" w:hAnsi="Courier New" w:cs="Courier New"/>
              </w:rPr>
            </w:pPr>
            <w:r w:rsidRPr="00920930">
              <w:rPr>
                <w:rFonts w:ascii="Courier New" w:hAnsi="Courier New" w:cs="Courier New"/>
              </w:rPr>
              <w:t>The dwarves are at</w:t>
            </w:r>
          </w:p>
          <w:p w14:paraId="17534EFB" w14:textId="77777777" w:rsidR="00920930" w:rsidRPr="00920930" w:rsidRDefault="00920930" w:rsidP="00920930">
            <w:pPr>
              <w:spacing w:after="0"/>
              <w:rPr>
                <w:rFonts w:ascii="Courier New" w:hAnsi="Courier New" w:cs="Courier New"/>
              </w:rPr>
            </w:pPr>
          </w:p>
          <w:p w14:paraId="72099F2A" w14:textId="77777777" w:rsidR="00920930" w:rsidRPr="00920930" w:rsidRDefault="00920930" w:rsidP="00920930">
            <w:pPr>
              <w:spacing w:after="0"/>
              <w:rPr>
                <w:rFonts w:ascii="Courier New" w:hAnsi="Courier New" w:cs="Courier New"/>
              </w:rPr>
            </w:pPr>
          </w:p>
          <w:p w14:paraId="762BFFFF" w14:textId="77777777" w:rsidR="00920930" w:rsidRPr="00920930" w:rsidRDefault="00920930" w:rsidP="00920930">
            <w:pPr>
              <w:spacing w:after="0"/>
              <w:rPr>
                <w:rFonts w:ascii="Courier New" w:hAnsi="Courier New" w:cs="Courier New"/>
              </w:rPr>
            </w:pPr>
            <w:r w:rsidRPr="00920930">
              <w:rPr>
                <w:rFonts w:ascii="Courier New" w:hAnsi="Courier New" w:cs="Courier New"/>
              </w:rPr>
              <w:t>--- Sample sentence 2 (T=0.2) ---</w:t>
            </w:r>
          </w:p>
          <w:p w14:paraId="1108CFA7" w14:textId="77777777" w:rsidR="00920930" w:rsidRPr="00920930" w:rsidRDefault="00920930" w:rsidP="00920930">
            <w:pPr>
              <w:spacing w:after="0"/>
              <w:rPr>
                <w:rFonts w:ascii="Courier New" w:hAnsi="Courier New" w:cs="Courier New"/>
              </w:rPr>
            </w:pPr>
            <w:r w:rsidRPr="00920930">
              <w:rPr>
                <w:rFonts w:ascii="Courier New" w:hAnsi="Courier New" w:cs="Courier New"/>
              </w:rPr>
              <w:t>High achievers in fields like music, mathematics and host and movies.</w:t>
            </w:r>
          </w:p>
          <w:p w14:paraId="1A12F071" w14:textId="77777777" w:rsidR="00920930" w:rsidRPr="00920930" w:rsidRDefault="00920930" w:rsidP="00920930">
            <w:pPr>
              <w:spacing w:after="0"/>
              <w:rPr>
                <w:rFonts w:ascii="Courier New" w:hAnsi="Courier New" w:cs="Courier New"/>
              </w:rPr>
            </w:pPr>
            <w:r w:rsidRPr="00920930">
              <w:rPr>
                <w:rFonts w:ascii="Courier New" w:hAnsi="Courier New" w:cs="Courier New"/>
              </w:rPr>
              <w:t>The dwarves are attacked and captured by giant spiders.</w:t>
            </w:r>
          </w:p>
          <w:p w14:paraId="639EF06C" w14:textId="77777777" w:rsidR="00920930" w:rsidRPr="00920930" w:rsidRDefault="00920930" w:rsidP="00920930">
            <w:pPr>
              <w:spacing w:after="0"/>
              <w:rPr>
                <w:rFonts w:ascii="Courier New" w:hAnsi="Courier New" w:cs="Courier New"/>
              </w:rPr>
            </w:pPr>
            <w:r w:rsidRPr="00920930">
              <w:rPr>
                <w:rFonts w:ascii="Courier New" w:hAnsi="Courier New" w:cs="Courier New"/>
              </w:rPr>
              <w:t>The dwarves are attacked</w:t>
            </w:r>
          </w:p>
          <w:p w14:paraId="637A431D" w14:textId="77777777" w:rsidR="00920930" w:rsidRPr="00920930" w:rsidRDefault="00920930" w:rsidP="00920930">
            <w:pPr>
              <w:spacing w:after="0"/>
              <w:rPr>
                <w:rFonts w:ascii="Courier New" w:hAnsi="Courier New" w:cs="Courier New"/>
              </w:rPr>
            </w:pPr>
          </w:p>
          <w:p w14:paraId="646D8E3E" w14:textId="77777777" w:rsidR="00920930" w:rsidRPr="00920930" w:rsidRDefault="00920930" w:rsidP="00920930">
            <w:pPr>
              <w:spacing w:after="0"/>
              <w:rPr>
                <w:rFonts w:ascii="Courier New" w:hAnsi="Courier New" w:cs="Courier New"/>
              </w:rPr>
            </w:pPr>
          </w:p>
          <w:p w14:paraId="59F6D124" w14:textId="77777777" w:rsidR="00920930" w:rsidRPr="00920930" w:rsidRDefault="00920930" w:rsidP="00920930">
            <w:pPr>
              <w:spacing w:after="0"/>
              <w:rPr>
                <w:rFonts w:ascii="Courier New" w:hAnsi="Courier New" w:cs="Courier New"/>
              </w:rPr>
            </w:pPr>
            <w:r w:rsidRPr="00920930">
              <w:rPr>
                <w:rFonts w:ascii="Courier New" w:hAnsi="Courier New" w:cs="Courier New"/>
              </w:rPr>
              <w:t>--- Sample sentence 3 (T=0.2) ---</w:t>
            </w:r>
          </w:p>
          <w:p w14:paraId="6CC22C24" w14:textId="77777777" w:rsidR="00920930" w:rsidRPr="00920930" w:rsidRDefault="00920930" w:rsidP="00920930">
            <w:pPr>
              <w:spacing w:after="0"/>
              <w:rPr>
                <w:rFonts w:ascii="Courier New" w:hAnsi="Courier New" w:cs="Courier New"/>
              </w:rPr>
            </w:pPr>
            <w:r w:rsidRPr="00920930">
              <w:rPr>
                <w:rFonts w:ascii="Courier New" w:hAnsi="Courier New" w:cs="Courier New"/>
              </w:rPr>
              <w:t>People could live inside of it, and also store this tensis, and the most know part of the Freetown.</w:t>
            </w:r>
          </w:p>
          <w:p w14:paraId="702447A7" w14:textId="77777777" w:rsidR="00920930" w:rsidRPr="00920930" w:rsidRDefault="00920930" w:rsidP="00920930">
            <w:pPr>
              <w:spacing w:after="0"/>
              <w:rPr>
                <w:rFonts w:ascii="Courier New" w:hAnsi="Courier New" w:cs="Courier New"/>
              </w:rPr>
            </w:pPr>
            <w:r w:rsidRPr="00920930">
              <w:rPr>
                <w:rFonts w:ascii="Courier New" w:hAnsi="Courier New" w:cs="Courier New"/>
              </w:rPr>
              <w:t>The dwarves are attacked and captured by giant spi</w:t>
            </w:r>
          </w:p>
          <w:p w14:paraId="3ADDC522" w14:textId="77777777" w:rsidR="00920930" w:rsidRPr="00920930" w:rsidRDefault="00920930" w:rsidP="00920930">
            <w:pPr>
              <w:spacing w:after="0"/>
              <w:rPr>
                <w:rFonts w:ascii="Courier New" w:hAnsi="Courier New" w:cs="Courier New"/>
              </w:rPr>
            </w:pPr>
          </w:p>
          <w:p w14:paraId="68E07FBE" w14:textId="77777777" w:rsidR="00920930" w:rsidRPr="00920930" w:rsidRDefault="00920930" w:rsidP="00920930">
            <w:pPr>
              <w:spacing w:after="0"/>
              <w:rPr>
                <w:rFonts w:ascii="Courier New" w:hAnsi="Courier New" w:cs="Courier New"/>
              </w:rPr>
            </w:pPr>
          </w:p>
          <w:p w14:paraId="0791866D" w14:textId="77777777" w:rsidR="00920930" w:rsidRPr="00920930" w:rsidRDefault="00920930" w:rsidP="00920930">
            <w:pPr>
              <w:spacing w:after="0"/>
              <w:rPr>
                <w:rFonts w:ascii="Courier New" w:hAnsi="Courier New" w:cs="Courier New"/>
              </w:rPr>
            </w:pPr>
            <w:r w:rsidRPr="00920930">
              <w:rPr>
                <w:rFonts w:ascii="Courier New" w:hAnsi="Courier New" w:cs="Courier New"/>
              </w:rPr>
              <w:t>--- Sample sentence 4 (T=0.2) ---</w:t>
            </w:r>
          </w:p>
          <w:p w14:paraId="74DEB460" w14:textId="77777777" w:rsidR="00920930" w:rsidRPr="00920930" w:rsidRDefault="00920930" w:rsidP="00920930">
            <w:pPr>
              <w:spacing w:after="0"/>
              <w:rPr>
                <w:rFonts w:ascii="Courier New" w:hAnsi="Courier New" w:cs="Courier New"/>
              </w:rPr>
            </w:pPr>
            <w:r w:rsidRPr="00920930">
              <w:rPr>
                <w:rFonts w:ascii="Courier New" w:hAnsi="Courier New" w:cs="Courier New"/>
              </w:rPr>
              <w:t>He is known for his roles as Tom Frank in Robert Accently alto wather armans become home to several businesses such as carpenters, blocks and movies.</w:t>
            </w:r>
          </w:p>
          <w:p w14:paraId="1EBAAA3B" w14:textId="77777777" w:rsidR="00920930" w:rsidRPr="00920930" w:rsidRDefault="00920930" w:rsidP="00920930">
            <w:pPr>
              <w:spacing w:after="0"/>
              <w:rPr>
                <w:rFonts w:ascii="Courier New" w:hAnsi="Courier New" w:cs="Courier New"/>
              </w:rPr>
            </w:pPr>
          </w:p>
          <w:p w14:paraId="7A216DE0" w14:textId="77777777" w:rsidR="00920930" w:rsidRPr="00920930" w:rsidRDefault="00920930" w:rsidP="00920930">
            <w:pPr>
              <w:spacing w:after="0"/>
              <w:rPr>
                <w:rFonts w:ascii="Courier New" w:hAnsi="Courier New" w:cs="Courier New"/>
              </w:rPr>
            </w:pPr>
          </w:p>
          <w:p w14:paraId="6F811F69" w14:textId="77777777" w:rsidR="00920930" w:rsidRPr="00920930" w:rsidRDefault="00920930" w:rsidP="00920930">
            <w:pPr>
              <w:spacing w:after="0"/>
              <w:rPr>
                <w:rFonts w:ascii="Courier New" w:hAnsi="Courier New" w:cs="Courier New"/>
              </w:rPr>
            </w:pPr>
          </w:p>
          <w:p w14:paraId="479EF4DB" w14:textId="77777777" w:rsidR="00920930" w:rsidRPr="00920930" w:rsidRDefault="00920930" w:rsidP="00920930">
            <w:pPr>
              <w:spacing w:after="0"/>
              <w:rPr>
                <w:rFonts w:ascii="Courier New" w:hAnsi="Courier New" w:cs="Courier New"/>
              </w:rPr>
            </w:pPr>
            <w:r w:rsidRPr="00920930">
              <w:rPr>
                <w:rFonts w:ascii="Courier New" w:hAnsi="Courier New" w:cs="Courier New"/>
              </w:rPr>
              <w:t>--- Sample sentence 5 (T=0.2) ---</w:t>
            </w:r>
          </w:p>
          <w:p w14:paraId="38245D2F" w14:textId="77777777" w:rsidR="00920930" w:rsidRPr="00920930" w:rsidRDefault="00920930" w:rsidP="00920930">
            <w:pPr>
              <w:spacing w:after="0"/>
              <w:rPr>
                <w:rFonts w:ascii="Courier New" w:hAnsi="Courier New" w:cs="Courier New"/>
              </w:rPr>
            </w:pPr>
            <w:r w:rsidRPr="00920930">
              <w:rPr>
                <w:rFonts w:ascii="Courier New" w:hAnsi="Courier New" w:cs="Courier New"/>
              </w:rPr>
              <w:t xml:space="preserve">There were four protective towers for the Inner Warkine the Egyptian Anger and the Countian centre for sear comminication of the hobbit Bilbo Baggins </w:t>
            </w:r>
          </w:p>
          <w:p w14:paraId="6617B5EE" w14:textId="77777777" w:rsidR="00920930" w:rsidRPr="00920930" w:rsidRDefault="00920930" w:rsidP="00920930">
            <w:pPr>
              <w:spacing w:after="0"/>
              <w:rPr>
                <w:rFonts w:ascii="Courier New" w:hAnsi="Courier New" w:cs="Courier New"/>
              </w:rPr>
            </w:pPr>
          </w:p>
          <w:p w14:paraId="36AB4DD8" w14:textId="77777777" w:rsidR="00920930" w:rsidRPr="00920930" w:rsidRDefault="00920930" w:rsidP="00920930">
            <w:pPr>
              <w:spacing w:after="0"/>
              <w:rPr>
                <w:rFonts w:ascii="Courier New" w:hAnsi="Courier New" w:cs="Courier New"/>
              </w:rPr>
            </w:pPr>
          </w:p>
          <w:p w14:paraId="64D61DE6" w14:textId="77777777" w:rsidR="00920930" w:rsidRPr="00920930" w:rsidRDefault="00920930" w:rsidP="00920930">
            <w:pPr>
              <w:spacing w:after="0"/>
              <w:rPr>
                <w:rFonts w:ascii="Courier New" w:hAnsi="Courier New" w:cs="Courier New"/>
              </w:rPr>
            </w:pPr>
            <w:r w:rsidRPr="00920930">
              <w:rPr>
                <w:rFonts w:ascii="Courier New" w:hAnsi="Courier New" w:cs="Courier New"/>
              </w:rPr>
              <w:t>=========================</w:t>
            </w:r>
          </w:p>
          <w:p w14:paraId="0545F6DF" w14:textId="77777777" w:rsidR="00920930" w:rsidRPr="00920930" w:rsidRDefault="00920930" w:rsidP="00920930">
            <w:pPr>
              <w:spacing w:after="0"/>
              <w:rPr>
                <w:rFonts w:ascii="Courier New" w:hAnsi="Courier New" w:cs="Courier New"/>
              </w:rPr>
            </w:pPr>
            <w:r w:rsidRPr="00920930">
              <w:rPr>
                <w:rFonts w:ascii="Courier New" w:hAnsi="Courier New" w:cs="Courier New"/>
              </w:rPr>
              <w:t>Generating text with temperature = 0.5</w:t>
            </w:r>
          </w:p>
          <w:p w14:paraId="681C7538" w14:textId="77777777" w:rsidR="00920930" w:rsidRPr="00920930" w:rsidRDefault="00920930" w:rsidP="00920930">
            <w:pPr>
              <w:spacing w:after="0"/>
              <w:rPr>
                <w:rFonts w:ascii="Courier New" w:hAnsi="Courier New" w:cs="Courier New"/>
              </w:rPr>
            </w:pPr>
            <w:r w:rsidRPr="00920930">
              <w:rPr>
                <w:rFonts w:ascii="Courier New" w:hAnsi="Courier New" w:cs="Courier New"/>
              </w:rPr>
              <w:t>=========================</w:t>
            </w:r>
          </w:p>
          <w:p w14:paraId="26C9C5A1" w14:textId="77777777" w:rsidR="00920930" w:rsidRPr="00920930" w:rsidRDefault="00920930" w:rsidP="00920930">
            <w:pPr>
              <w:spacing w:after="0"/>
              <w:rPr>
                <w:rFonts w:ascii="Courier New" w:hAnsi="Courier New" w:cs="Courier New"/>
              </w:rPr>
            </w:pPr>
          </w:p>
          <w:p w14:paraId="25AF74A0" w14:textId="77777777" w:rsidR="00920930" w:rsidRPr="00920930" w:rsidRDefault="00920930" w:rsidP="00920930">
            <w:pPr>
              <w:spacing w:after="0"/>
              <w:rPr>
                <w:rFonts w:ascii="Courier New" w:hAnsi="Courier New" w:cs="Courier New"/>
              </w:rPr>
            </w:pPr>
            <w:r w:rsidRPr="00920930">
              <w:rPr>
                <w:rFonts w:ascii="Courier New" w:hAnsi="Courier New" w:cs="Courier New"/>
              </w:rPr>
              <w:t>--- Sample sentence 1 (T=0.5) ---</w:t>
            </w:r>
          </w:p>
          <w:p w14:paraId="5719EE5F" w14:textId="77777777" w:rsidR="00920930" w:rsidRPr="00920930" w:rsidRDefault="00920930" w:rsidP="00920930">
            <w:pPr>
              <w:spacing w:after="0"/>
              <w:rPr>
                <w:rFonts w:ascii="Courier New" w:hAnsi="Courier New" w:cs="Courier New"/>
              </w:rPr>
            </w:pPr>
            <w:r w:rsidRPr="00920930">
              <w:rPr>
                <w:rFonts w:ascii="Courier New" w:hAnsi="Courier New" w:cs="Courier New"/>
              </w:rPr>
              <w:t>In May 2002, Frank Iero joined as the rhythm guitally making the through the strategically from the police found the most weapons features from show a</w:t>
            </w:r>
          </w:p>
          <w:p w14:paraId="18DAA0F5" w14:textId="77777777" w:rsidR="00920930" w:rsidRPr="00920930" w:rsidRDefault="00920930" w:rsidP="00920930">
            <w:pPr>
              <w:spacing w:after="0"/>
              <w:rPr>
                <w:rFonts w:ascii="Courier New" w:hAnsi="Courier New" w:cs="Courier New"/>
              </w:rPr>
            </w:pPr>
          </w:p>
          <w:p w14:paraId="165DA6CE" w14:textId="77777777" w:rsidR="00920930" w:rsidRPr="00920930" w:rsidRDefault="00920930" w:rsidP="00920930">
            <w:pPr>
              <w:spacing w:after="0"/>
              <w:rPr>
                <w:rFonts w:ascii="Courier New" w:hAnsi="Courier New" w:cs="Courier New"/>
              </w:rPr>
            </w:pPr>
          </w:p>
          <w:p w14:paraId="21D4F179" w14:textId="77777777" w:rsidR="00920930" w:rsidRPr="00920930" w:rsidRDefault="00920930" w:rsidP="00920930">
            <w:pPr>
              <w:spacing w:after="0"/>
              <w:rPr>
                <w:rFonts w:ascii="Courier New" w:hAnsi="Courier New" w:cs="Courier New"/>
              </w:rPr>
            </w:pPr>
            <w:r w:rsidRPr="00920930">
              <w:rPr>
                <w:rFonts w:ascii="Courier New" w:hAnsi="Courier New" w:cs="Courier New"/>
              </w:rPr>
              <w:t>--- Sample sentence 2 (T=0.5) ---</w:t>
            </w:r>
          </w:p>
          <w:p w14:paraId="0140711F" w14:textId="77777777" w:rsidR="00920930" w:rsidRPr="00920930" w:rsidRDefault="00920930" w:rsidP="00920930">
            <w:pPr>
              <w:spacing w:after="0"/>
              <w:rPr>
                <w:rFonts w:ascii="Courier New" w:hAnsi="Courier New" w:cs="Courier New"/>
              </w:rPr>
            </w:pPr>
            <w:r w:rsidRPr="00920930">
              <w:rPr>
                <w:rFonts w:ascii="Courier New" w:hAnsi="Courier New" w:cs="Courier New"/>
              </w:rPr>
              <w:t>High achievers in fields like music, mathematics and host, and tries to find a way out by himself.</w:t>
            </w:r>
          </w:p>
          <w:p w14:paraId="204074A7" w14:textId="77777777" w:rsidR="00920930" w:rsidRPr="00920930" w:rsidRDefault="00920930" w:rsidP="00920930">
            <w:pPr>
              <w:spacing w:after="0"/>
              <w:rPr>
                <w:rFonts w:ascii="Courier New" w:hAnsi="Courier New" w:cs="Courier New"/>
              </w:rPr>
            </w:pPr>
            <w:r w:rsidRPr="00920930">
              <w:rPr>
                <w:rFonts w:ascii="Courier New" w:hAnsi="Courier New" w:cs="Courier New"/>
              </w:rPr>
              <w:t>After the military had left, the area was only guar</w:t>
            </w:r>
          </w:p>
          <w:p w14:paraId="63C7DB98" w14:textId="77777777" w:rsidR="00920930" w:rsidRPr="00920930" w:rsidRDefault="00920930" w:rsidP="00920930">
            <w:pPr>
              <w:spacing w:after="0"/>
              <w:rPr>
                <w:rFonts w:ascii="Courier New" w:hAnsi="Courier New" w:cs="Courier New"/>
              </w:rPr>
            </w:pPr>
          </w:p>
          <w:p w14:paraId="05405304" w14:textId="77777777" w:rsidR="00920930" w:rsidRPr="00920930" w:rsidRDefault="00920930" w:rsidP="00920930">
            <w:pPr>
              <w:spacing w:after="0"/>
              <w:rPr>
                <w:rFonts w:ascii="Courier New" w:hAnsi="Courier New" w:cs="Courier New"/>
              </w:rPr>
            </w:pPr>
          </w:p>
          <w:p w14:paraId="0FBD74C2" w14:textId="77777777" w:rsidR="00920930" w:rsidRPr="00920930" w:rsidRDefault="00920930" w:rsidP="00920930">
            <w:pPr>
              <w:spacing w:after="0"/>
              <w:rPr>
                <w:rFonts w:ascii="Courier New" w:hAnsi="Courier New" w:cs="Courier New"/>
              </w:rPr>
            </w:pPr>
            <w:r w:rsidRPr="00920930">
              <w:rPr>
                <w:rFonts w:ascii="Courier New" w:hAnsi="Courier New" w:cs="Courier New"/>
              </w:rPr>
              <w:t>--- Sample sentence 3 (T=0.5) ---</w:t>
            </w:r>
          </w:p>
          <w:p w14:paraId="7234E1B5" w14:textId="77777777" w:rsidR="00920930" w:rsidRPr="00920930" w:rsidRDefault="00920930" w:rsidP="00920930">
            <w:pPr>
              <w:spacing w:after="0"/>
              <w:rPr>
                <w:rFonts w:ascii="Courier New" w:hAnsi="Courier New" w:cs="Courier New"/>
              </w:rPr>
            </w:pPr>
            <w:r w:rsidRPr="00920930">
              <w:rPr>
                <w:rFonts w:ascii="Courier New" w:hAnsi="Courier New" w:cs="Courier New"/>
              </w:rPr>
              <w:t>People could live inside of it, and also store thins and hydroxide is an also tunnels east by theee minustion and sometimes of homeless people went in</w:t>
            </w:r>
          </w:p>
          <w:p w14:paraId="71C3D589" w14:textId="77777777" w:rsidR="00920930" w:rsidRPr="00920930" w:rsidRDefault="00920930" w:rsidP="00920930">
            <w:pPr>
              <w:spacing w:after="0"/>
              <w:rPr>
                <w:rFonts w:ascii="Courier New" w:hAnsi="Courier New" w:cs="Courier New"/>
              </w:rPr>
            </w:pPr>
          </w:p>
          <w:p w14:paraId="00E3E17C" w14:textId="77777777" w:rsidR="00920930" w:rsidRPr="00920930" w:rsidRDefault="00920930" w:rsidP="00920930">
            <w:pPr>
              <w:spacing w:after="0"/>
              <w:rPr>
                <w:rFonts w:ascii="Courier New" w:hAnsi="Courier New" w:cs="Courier New"/>
              </w:rPr>
            </w:pPr>
          </w:p>
          <w:p w14:paraId="414DF723" w14:textId="77777777" w:rsidR="00920930" w:rsidRPr="00920930" w:rsidRDefault="00920930" w:rsidP="00920930">
            <w:pPr>
              <w:spacing w:after="0"/>
              <w:rPr>
                <w:rFonts w:ascii="Courier New" w:hAnsi="Courier New" w:cs="Courier New"/>
              </w:rPr>
            </w:pPr>
            <w:r w:rsidRPr="00920930">
              <w:rPr>
                <w:rFonts w:ascii="Courier New" w:hAnsi="Courier New" w:cs="Courier New"/>
              </w:rPr>
              <w:t>--- Sample sentence 4 (T=0.5) ---</w:t>
            </w:r>
          </w:p>
          <w:p w14:paraId="670ED02E" w14:textId="77777777" w:rsidR="00920930" w:rsidRPr="00920930" w:rsidRDefault="00920930" w:rsidP="00920930">
            <w:pPr>
              <w:spacing w:after="0"/>
              <w:rPr>
                <w:rFonts w:ascii="Courier New" w:hAnsi="Courier New" w:cs="Courier New"/>
              </w:rPr>
            </w:pPr>
            <w:r w:rsidRPr="00920930">
              <w:rPr>
                <w:rFonts w:ascii="Courier New" w:hAnsi="Courier New" w:cs="Courier New"/>
              </w:rPr>
              <w:t xml:space="preserve">He is known for his roles as Tom Frank in Robert Are on the 2011 census to the sites the dragon Smaug, which has stolen the treasures and home of the </w:t>
            </w:r>
          </w:p>
          <w:p w14:paraId="3E55718B" w14:textId="77777777" w:rsidR="00920930" w:rsidRPr="00920930" w:rsidRDefault="00920930" w:rsidP="00920930">
            <w:pPr>
              <w:spacing w:after="0"/>
              <w:rPr>
                <w:rFonts w:ascii="Courier New" w:hAnsi="Courier New" w:cs="Courier New"/>
              </w:rPr>
            </w:pPr>
          </w:p>
          <w:p w14:paraId="6EF1AC7F" w14:textId="77777777" w:rsidR="00920930" w:rsidRPr="00920930" w:rsidRDefault="00920930" w:rsidP="00920930">
            <w:pPr>
              <w:spacing w:after="0"/>
              <w:rPr>
                <w:rFonts w:ascii="Courier New" w:hAnsi="Courier New" w:cs="Courier New"/>
              </w:rPr>
            </w:pPr>
          </w:p>
          <w:p w14:paraId="48737D85" w14:textId="77777777" w:rsidR="00920930" w:rsidRPr="00920930" w:rsidRDefault="00920930" w:rsidP="00920930">
            <w:pPr>
              <w:spacing w:after="0"/>
              <w:rPr>
                <w:rFonts w:ascii="Courier New" w:hAnsi="Courier New" w:cs="Courier New"/>
              </w:rPr>
            </w:pPr>
            <w:r w:rsidRPr="00920930">
              <w:rPr>
                <w:rFonts w:ascii="Courier New" w:hAnsi="Courier New" w:cs="Courier New"/>
              </w:rPr>
              <w:t>--- Sample sentence 5 (T=0.5) ---</w:t>
            </w:r>
          </w:p>
          <w:p w14:paraId="11A33B0D" w14:textId="77777777" w:rsidR="00920930" w:rsidRPr="00920930" w:rsidRDefault="00920930" w:rsidP="00920930">
            <w:pPr>
              <w:spacing w:after="0"/>
              <w:rPr>
                <w:rFonts w:ascii="Courier New" w:hAnsi="Courier New" w:cs="Courier New"/>
              </w:rPr>
            </w:pPr>
            <w:r w:rsidRPr="00920930">
              <w:rPr>
                <w:rFonts w:ascii="Courier New" w:hAnsi="Courier New" w:cs="Courier New"/>
              </w:rPr>
              <w:t>There were four protective towers for the Inner Warsial Ware Ludergen 5, the Mountain".</w:t>
            </w:r>
          </w:p>
          <w:p w14:paraId="3E1D0C22" w14:textId="77777777" w:rsidR="00920930" w:rsidRPr="00920930" w:rsidRDefault="00920930" w:rsidP="00920930">
            <w:pPr>
              <w:spacing w:after="0"/>
              <w:rPr>
                <w:rFonts w:ascii="Courier New" w:hAnsi="Courier New" w:cs="Courier New"/>
              </w:rPr>
            </w:pPr>
            <w:r w:rsidRPr="00920930">
              <w:rPr>
                <w:rFonts w:ascii="Courier New" w:hAnsi="Courier New" w:cs="Courier New"/>
              </w:rPr>
              <w:t>The story takes place before "The Lord of the Rings".</w:t>
            </w:r>
          </w:p>
          <w:p w14:paraId="7B6746D8" w14:textId="77777777" w:rsidR="00920930" w:rsidRPr="00920930" w:rsidRDefault="00920930" w:rsidP="00920930">
            <w:pPr>
              <w:spacing w:after="0"/>
              <w:rPr>
                <w:rFonts w:ascii="Courier New" w:hAnsi="Courier New" w:cs="Courier New"/>
              </w:rPr>
            </w:pPr>
            <w:r w:rsidRPr="00920930">
              <w:rPr>
                <w:rFonts w:ascii="Courier New" w:hAnsi="Courier New" w:cs="Courier New"/>
              </w:rPr>
              <w:t>The move</w:t>
            </w:r>
          </w:p>
          <w:p w14:paraId="4415CC26" w14:textId="77777777" w:rsidR="00920930" w:rsidRPr="00920930" w:rsidRDefault="00920930" w:rsidP="00920930">
            <w:pPr>
              <w:spacing w:after="0"/>
              <w:rPr>
                <w:rFonts w:ascii="Courier New" w:hAnsi="Courier New" w:cs="Courier New"/>
              </w:rPr>
            </w:pPr>
          </w:p>
          <w:p w14:paraId="13459511" w14:textId="77777777" w:rsidR="00920930" w:rsidRPr="00920930" w:rsidRDefault="00920930" w:rsidP="00920930">
            <w:pPr>
              <w:spacing w:after="0"/>
              <w:rPr>
                <w:rFonts w:ascii="Courier New" w:hAnsi="Courier New" w:cs="Courier New"/>
              </w:rPr>
            </w:pPr>
          </w:p>
          <w:p w14:paraId="6F7456AF" w14:textId="77777777" w:rsidR="00920930" w:rsidRPr="00920930" w:rsidRDefault="00920930" w:rsidP="00920930">
            <w:pPr>
              <w:spacing w:after="0"/>
              <w:rPr>
                <w:rFonts w:ascii="Courier New" w:hAnsi="Courier New" w:cs="Courier New"/>
              </w:rPr>
            </w:pPr>
            <w:r w:rsidRPr="00920930">
              <w:rPr>
                <w:rFonts w:ascii="Courier New" w:hAnsi="Courier New" w:cs="Courier New"/>
              </w:rPr>
              <w:t>=========================</w:t>
            </w:r>
          </w:p>
          <w:p w14:paraId="5D2E698A" w14:textId="77777777" w:rsidR="00920930" w:rsidRPr="00920930" w:rsidRDefault="00920930" w:rsidP="00920930">
            <w:pPr>
              <w:spacing w:after="0"/>
              <w:rPr>
                <w:rFonts w:ascii="Courier New" w:hAnsi="Courier New" w:cs="Courier New"/>
              </w:rPr>
            </w:pPr>
            <w:r w:rsidRPr="00920930">
              <w:rPr>
                <w:rFonts w:ascii="Courier New" w:hAnsi="Courier New" w:cs="Courier New"/>
              </w:rPr>
              <w:t>Generating text with temperature = 1.5</w:t>
            </w:r>
          </w:p>
          <w:p w14:paraId="5893B79C" w14:textId="77777777" w:rsidR="00920930" w:rsidRPr="00920930" w:rsidRDefault="00920930" w:rsidP="00920930">
            <w:pPr>
              <w:spacing w:after="0"/>
              <w:rPr>
                <w:rFonts w:ascii="Courier New" w:hAnsi="Courier New" w:cs="Courier New"/>
              </w:rPr>
            </w:pPr>
            <w:r w:rsidRPr="00920930">
              <w:rPr>
                <w:rFonts w:ascii="Courier New" w:hAnsi="Courier New" w:cs="Courier New"/>
              </w:rPr>
              <w:t>=========================</w:t>
            </w:r>
          </w:p>
          <w:p w14:paraId="35F7CBC4" w14:textId="77777777" w:rsidR="00920930" w:rsidRPr="00920930" w:rsidRDefault="00920930" w:rsidP="00920930">
            <w:pPr>
              <w:spacing w:after="0"/>
              <w:rPr>
                <w:rFonts w:ascii="Courier New" w:hAnsi="Courier New" w:cs="Courier New"/>
              </w:rPr>
            </w:pPr>
          </w:p>
          <w:p w14:paraId="7E50EDD9" w14:textId="77777777" w:rsidR="00920930" w:rsidRPr="00920930" w:rsidRDefault="00920930" w:rsidP="00920930">
            <w:pPr>
              <w:spacing w:after="0"/>
              <w:rPr>
                <w:rFonts w:ascii="Courier New" w:hAnsi="Courier New" w:cs="Courier New"/>
              </w:rPr>
            </w:pPr>
            <w:r w:rsidRPr="00920930">
              <w:rPr>
                <w:rFonts w:ascii="Courier New" w:hAnsi="Courier New" w:cs="Courier New"/>
              </w:rPr>
              <w:t>--- Sample sentence 1 (T=1.5) ---</w:t>
            </w:r>
          </w:p>
          <w:p w14:paraId="01C1A143" w14:textId="77777777" w:rsidR="00920930" w:rsidRPr="00920930" w:rsidRDefault="00920930" w:rsidP="00920930">
            <w:pPr>
              <w:spacing w:after="0"/>
              <w:rPr>
                <w:rFonts w:ascii="Courier New" w:hAnsi="Courier New" w:cs="Courier New"/>
              </w:rPr>
            </w:pPr>
            <w:r w:rsidRPr="00920930">
              <w:rPr>
                <w:rFonts w:ascii="Courier New" w:hAnsi="Courier New" w:cs="Courier New"/>
              </w:rPr>
              <w:t>In May 2002, Frank Iero joined as the rhythm guitaull bring king under times.</w:t>
            </w:r>
          </w:p>
          <w:p w14:paraId="7C542B87" w14:textId="77777777" w:rsidR="00920930" w:rsidRPr="00920930" w:rsidRDefault="00920930" w:rsidP="00920930">
            <w:pPr>
              <w:spacing w:after="0"/>
              <w:rPr>
                <w:rFonts w:ascii="Courier New" w:hAnsi="Courier New" w:cs="Courier New"/>
              </w:rPr>
            </w:pPr>
            <w:r w:rsidRPr="00920930">
              <w:rPr>
                <w:rFonts w:ascii="Courier New" w:hAnsi="Courier New" w:cs="Courier New"/>
              </w:rPr>
              <w:lastRenderedPageBreak/>
              <w:t>People sile the Christianites aftourd not many many for the tupul that t</w:t>
            </w:r>
          </w:p>
          <w:p w14:paraId="4416CFFC" w14:textId="77777777" w:rsidR="00920930" w:rsidRPr="00920930" w:rsidRDefault="00920930" w:rsidP="00920930">
            <w:pPr>
              <w:spacing w:after="0"/>
              <w:rPr>
                <w:rFonts w:ascii="Courier New" w:hAnsi="Courier New" w:cs="Courier New"/>
              </w:rPr>
            </w:pPr>
          </w:p>
          <w:p w14:paraId="3A35BD5B" w14:textId="77777777" w:rsidR="00920930" w:rsidRPr="00920930" w:rsidRDefault="00920930" w:rsidP="00920930">
            <w:pPr>
              <w:spacing w:after="0"/>
              <w:rPr>
                <w:rFonts w:ascii="Courier New" w:hAnsi="Courier New" w:cs="Courier New"/>
              </w:rPr>
            </w:pPr>
          </w:p>
          <w:p w14:paraId="3AAE187C" w14:textId="77777777" w:rsidR="00920930" w:rsidRPr="00920930" w:rsidRDefault="00920930" w:rsidP="00920930">
            <w:pPr>
              <w:spacing w:after="0"/>
              <w:rPr>
                <w:rFonts w:ascii="Courier New" w:hAnsi="Courier New" w:cs="Courier New"/>
              </w:rPr>
            </w:pPr>
            <w:r w:rsidRPr="00920930">
              <w:rPr>
                <w:rFonts w:ascii="Courier New" w:hAnsi="Courier New" w:cs="Courier New"/>
              </w:rPr>
              <w:t>--- Sample sentence 2 (T=1.5) ---</w:t>
            </w:r>
          </w:p>
          <w:p w14:paraId="43EE3160" w14:textId="77777777" w:rsidR="00920930" w:rsidRPr="00920930" w:rsidRDefault="00920930" w:rsidP="00920930">
            <w:pPr>
              <w:spacing w:after="0"/>
              <w:rPr>
                <w:rFonts w:ascii="Courier New" w:hAnsi="Courier New" w:cs="Courier New"/>
              </w:rPr>
            </w:pPr>
            <w:r w:rsidRPr="00920930">
              <w:rPr>
                <w:rFonts w:ascii="Courier New" w:hAnsi="Courier New" w:cs="Courier New"/>
              </w:rPr>
              <w:t>High achievers in fields like music, mathematics aleamon's where the lother.</w:t>
            </w:r>
          </w:p>
          <w:p w14:paraId="23E91208" w14:textId="77777777" w:rsidR="00920930" w:rsidRPr="00920930" w:rsidRDefault="00920930" w:rsidP="00920930">
            <w:pPr>
              <w:spacing w:after="0"/>
              <w:rPr>
                <w:rFonts w:ascii="Courier New" w:hAnsi="Courier New" w:cs="Courier New"/>
              </w:rPr>
            </w:pPr>
            <w:r w:rsidRPr="00920930">
              <w:rPr>
                <w:rFonts w:ascii="Courier New" w:hAnsi="Courier New" w:cs="Courier New"/>
              </w:rPr>
              <w:t>Spitsbergen Vitc are sodium.</w:t>
            </w:r>
          </w:p>
          <w:p w14:paraId="3F6594CC" w14:textId="77777777" w:rsidR="00920930" w:rsidRPr="00920930" w:rsidRDefault="00920930" w:rsidP="00920930">
            <w:pPr>
              <w:spacing w:after="0"/>
              <w:rPr>
                <w:rFonts w:ascii="Courier New" w:hAnsi="Courier New" w:cs="Courier New"/>
              </w:rPr>
            </w:pPr>
            <w:r w:rsidRPr="00920930">
              <w:rPr>
                <w:rFonts w:ascii="Courier New" w:hAnsi="Courier New" w:cs="Courier New"/>
              </w:rPr>
              <w:t>At the eny "Tunall" Pather Nat has been besm</w:t>
            </w:r>
          </w:p>
          <w:p w14:paraId="370A326C" w14:textId="77777777" w:rsidR="00920930" w:rsidRPr="00920930" w:rsidRDefault="00920930" w:rsidP="00920930">
            <w:pPr>
              <w:spacing w:after="0"/>
              <w:rPr>
                <w:rFonts w:ascii="Courier New" w:hAnsi="Courier New" w:cs="Courier New"/>
              </w:rPr>
            </w:pPr>
          </w:p>
          <w:p w14:paraId="1D3D2AAF" w14:textId="77777777" w:rsidR="00920930" w:rsidRPr="00920930" w:rsidRDefault="00920930" w:rsidP="00920930">
            <w:pPr>
              <w:spacing w:after="0"/>
              <w:rPr>
                <w:rFonts w:ascii="Courier New" w:hAnsi="Courier New" w:cs="Courier New"/>
              </w:rPr>
            </w:pPr>
          </w:p>
          <w:p w14:paraId="4E9B400F" w14:textId="77777777" w:rsidR="00920930" w:rsidRPr="00920930" w:rsidRDefault="00920930" w:rsidP="00920930">
            <w:pPr>
              <w:spacing w:after="0"/>
              <w:rPr>
                <w:rFonts w:ascii="Courier New" w:hAnsi="Courier New" w:cs="Courier New"/>
              </w:rPr>
            </w:pPr>
            <w:r w:rsidRPr="00920930">
              <w:rPr>
                <w:rFonts w:ascii="Courier New" w:hAnsi="Courier New" w:cs="Courier New"/>
              </w:rPr>
              <w:t>--- Sample sentence 3 (T=1.5) ---</w:t>
            </w:r>
          </w:p>
          <w:p w14:paraId="34F55A0A" w14:textId="77777777" w:rsidR="00920930" w:rsidRPr="00920930" w:rsidRDefault="00920930" w:rsidP="00920930">
            <w:pPr>
              <w:spacing w:after="0"/>
              <w:rPr>
                <w:rFonts w:ascii="Courier New" w:hAnsi="Courier New" w:cs="Courier New"/>
              </w:rPr>
            </w:pPr>
            <w:r w:rsidRPr="00920930">
              <w:rPr>
                <w:rFonts w:ascii="Courier New" w:hAnsi="Courier New" w:cs="Courier New"/>
              </w:rPr>
              <w:t>People could live inside of it, and also store thias in the citying langain Represent" in Aunequel to Uninter engenined that Bilbo flaw scowed by Norb</w:t>
            </w:r>
          </w:p>
          <w:p w14:paraId="438BFC43" w14:textId="77777777" w:rsidR="00920930" w:rsidRPr="00920930" w:rsidRDefault="00920930" w:rsidP="00920930">
            <w:pPr>
              <w:spacing w:after="0"/>
              <w:rPr>
                <w:rFonts w:ascii="Courier New" w:hAnsi="Courier New" w:cs="Courier New"/>
              </w:rPr>
            </w:pPr>
          </w:p>
          <w:p w14:paraId="6C596CE1" w14:textId="77777777" w:rsidR="00920930" w:rsidRPr="00920930" w:rsidRDefault="00920930" w:rsidP="00920930">
            <w:pPr>
              <w:spacing w:after="0"/>
              <w:rPr>
                <w:rFonts w:ascii="Courier New" w:hAnsi="Courier New" w:cs="Courier New"/>
              </w:rPr>
            </w:pPr>
          </w:p>
          <w:p w14:paraId="3DB2EC13" w14:textId="77777777" w:rsidR="00920930" w:rsidRPr="00920930" w:rsidRDefault="00920930" w:rsidP="00920930">
            <w:pPr>
              <w:spacing w:after="0"/>
              <w:rPr>
                <w:rFonts w:ascii="Courier New" w:hAnsi="Courier New" w:cs="Courier New"/>
              </w:rPr>
            </w:pPr>
            <w:r w:rsidRPr="00920930">
              <w:rPr>
                <w:rFonts w:ascii="Courier New" w:hAnsi="Courier New" w:cs="Courier New"/>
              </w:rPr>
              <w:t>--- Sample sentence 4 (T=1.5) ---</w:t>
            </w:r>
          </w:p>
          <w:p w14:paraId="141763F4" w14:textId="77777777" w:rsidR="00920930" w:rsidRPr="00920930" w:rsidRDefault="00920930" w:rsidP="00920930">
            <w:pPr>
              <w:spacing w:after="0"/>
              <w:rPr>
                <w:rFonts w:ascii="Courier New" w:hAnsi="Courier New" w:cs="Courier New"/>
              </w:rPr>
            </w:pPr>
            <w:r w:rsidRPr="00920930">
              <w:rPr>
                <w:rFonts w:ascii="Courier New" w:hAnsi="Courier New" w:cs="Courier New"/>
              </w:rPr>
              <w:t>He is known for his roles as Tom Frank in Robert Amer, Elvos ;orbine Kann"%lísida.</w:t>
            </w:r>
          </w:p>
          <w:p w14:paraId="60625351" w14:textId="77777777" w:rsidR="00920930" w:rsidRPr="00920930" w:rsidRDefault="00920930" w:rsidP="00920930">
            <w:pPr>
              <w:spacing w:after="0"/>
              <w:rPr>
                <w:rFonts w:ascii="Courier New" w:hAnsi="Courier New" w:cs="Courier New"/>
              </w:rPr>
            </w:pPr>
            <w:r w:rsidRPr="00920930">
              <w:rPr>
                <w:rFonts w:ascii="Courier New" w:hAnsi="Courier New" w:cs="Courier New"/>
              </w:rPr>
              <w:t>Ancend aghant in Christiania realise "Batthes.</w:t>
            </w:r>
          </w:p>
          <w:p w14:paraId="372335CD" w14:textId="77777777" w:rsidR="00920930" w:rsidRPr="00920930" w:rsidRDefault="00920930" w:rsidP="00920930">
            <w:pPr>
              <w:spacing w:after="0"/>
              <w:rPr>
                <w:rFonts w:ascii="Courier New" w:hAnsi="Courier New" w:cs="Courier New"/>
              </w:rPr>
            </w:pPr>
            <w:r w:rsidRPr="00920930">
              <w:rPr>
                <w:rFonts w:ascii="Courier New" w:hAnsi="Courier New" w:cs="Courier New"/>
              </w:rPr>
              <w:t>He Murata", athth C</w:t>
            </w:r>
          </w:p>
          <w:p w14:paraId="5CD3B81C" w14:textId="77777777" w:rsidR="00920930" w:rsidRPr="00920930" w:rsidRDefault="00920930" w:rsidP="00920930">
            <w:pPr>
              <w:spacing w:after="0"/>
              <w:rPr>
                <w:rFonts w:ascii="Courier New" w:hAnsi="Courier New" w:cs="Courier New"/>
              </w:rPr>
            </w:pPr>
          </w:p>
          <w:p w14:paraId="414B04AE" w14:textId="77777777" w:rsidR="00920930" w:rsidRPr="00920930" w:rsidRDefault="00920930" w:rsidP="00920930">
            <w:pPr>
              <w:spacing w:after="0"/>
              <w:rPr>
                <w:rFonts w:ascii="Courier New" w:hAnsi="Courier New" w:cs="Courier New"/>
              </w:rPr>
            </w:pPr>
          </w:p>
          <w:p w14:paraId="75FF605F" w14:textId="77777777" w:rsidR="00920930" w:rsidRPr="00920930" w:rsidRDefault="00920930" w:rsidP="00920930">
            <w:pPr>
              <w:spacing w:after="0"/>
              <w:rPr>
                <w:rFonts w:ascii="Courier New" w:hAnsi="Courier New" w:cs="Courier New"/>
              </w:rPr>
            </w:pPr>
            <w:r w:rsidRPr="00920930">
              <w:rPr>
                <w:rFonts w:ascii="Courier New" w:hAnsi="Courier New" w:cs="Courier New"/>
              </w:rPr>
              <w:t>--- Sample sentence 5 (T=1.5) ---</w:t>
            </w:r>
          </w:p>
          <w:p w14:paraId="6121228F" w14:textId="77777777" w:rsidR="00920930" w:rsidRPr="00920930" w:rsidRDefault="00920930" w:rsidP="00920930">
            <w:pPr>
              <w:spacing w:after="0"/>
              <w:rPr>
                <w:rFonts w:ascii="Courier New" w:hAnsi="Courier New" w:cs="Courier New"/>
              </w:rPr>
            </w:pPr>
            <w:r w:rsidRPr="00920930">
              <w:rPr>
                <w:rFonts w:ascii="Courier New" w:hAnsi="Courier New" w:cs="Courier New"/>
              </w:rPr>
              <w:t>There were four protective towers for the Inner Warkine the budning is one of the "Canstans in Durs 1995, is Bilbo the host, Motely Mountain, ved to t</w:t>
            </w:r>
          </w:p>
          <w:p w14:paraId="4F37A024" w14:textId="77777777" w:rsidR="00920930" w:rsidRPr="00920930" w:rsidRDefault="00920930" w:rsidP="00920930">
            <w:pPr>
              <w:spacing w:after="0"/>
              <w:rPr>
                <w:rFonts w:ascii="Courier New" w:hAnsi="Courier New" w:cs="Courier New"/>
              </w:rPr>
            </w:pPr>
          </w:p>
          <w:p w14:paraId="240756E7" w14:textId="77777777" w:rsidR="00920930" w:rsidRPr="00920930" w:rsidRDefault="00920930" w:rsidP="00920930">
            <w:pPr>
              <w:spacing w:after="0"/>
              <w:rPr>
                <w:rFonts w:ascii="Courier New" w:hAnsi="Courier New" w:cs="Courier New"/>
              </w:rPr>
            </w:pPr>
          </w:p>
          <w:p w14:paraId="489D9CE1" w14:textId="77777777" w:rsidR="00920930" w:rsidRPr="00920930" w:rsidRDefault="00920930" w:rsidP="00920930">
            <w:pPr>
              <w:spacing w:after="0"/>
              <w:rPr>
                <w:rFonts w:ascii="Courier New" w:hAnsi="Courier New" w:cs="Courier New"/>
              </w:rPr>
            </w:pPr>
            <w:r w:rsidRPr="00920930">
              <w:rPr>
                <w:rFonts w:ascii="Courier New" w:hAnsi="Courier New" w:cs="Courier New"/>
              </w:rPr>
              <w:t>=========================</w:t>
            </w:r>
          </w:p>
          <w:p w14:paraId="61985015" w14:textId="77777777" w:rsidR="00920930" w:rsidRPr="00920930" w:rsidRDefault="00920930" w:rsidP="00920930">
            <w:pPr>
              <w:spacing w:after="0"/>
              <w:rPr>
                <w:rFonts w:ascii="Courier New" w:hAnsi="Courier New" w:cs="Courier New"/>
              </w:rPr>
            </w:pPr>
            <w:r w:rsidRPr="00920930">
              <w:rPr>
                <w:rFonts w:ascii="Courier New" w:hAnsi="Courier New" w:cs="Courier New"/>
              </w:rPr>
              <w:t>Generating text with temperature = 2.0</w:t>
            </w:r>
          </w:p>
          <w:p w14:paraId="2B45287F" w14:textId="77777777" w:rsidR="00920930" w:rsidRPr="00920930" w:rsidRDefault="00920930" w:rsidP="00920930">
            <w:pPr>
              <w:spacing w:after="0"/>
              <w:rPr>
                <w:rFonts w:ascii="Courier New" w:hAnsi="Courier New" w:cs="Courier New"/>
              </w:rPr>
            </w:pPr>
            <w:r w:rsidRPr="00920930">
              <w:rPr>
                <w:rFonts w:ascii="Courier New" w:hAnsi="Courier New" w:cs="Courier New"/>
              </w:rPr>
              <w:t>=========================</w:t>
            </w:r>
          </w:p>
          <w:p w14:paraId="172F5513" w14:textId="77777777" w:rsidR="00920930" w:rsidRPr="00920930" w:rsidRDefault="00920930" w:rsidP="00920930">
            <w:pPr>
              <w:spacing w:after="0"/>
              <w:rPr>
                <w:rFonts w:ascii="Courier New" w:hAnsi="Courier New" w:cs="Courier New"/>
              </w:rPr>
            </w:pPr>
          </w:p>
          <w:p w14:paraId="0DDF7194" w14:textId="77777777" w:rsidR="00920930" w:rsidRPr="00920930" w:rsidRDefault="00920930" w:rsidP="00920930">
            <w:pPr>
              <w:spacing w:after="0"/>
              <w:rPr>
                <w:rFonts w:ascii="Courier New" w:hAnsi="Courier New" w:cs="Courier New"/>
              </w:rPr>
            </w:pPr>
            <w:r w:rsidRPr="00920930">
              <w:rPr>
                <w:rFonts w:ascii="Courier New" w:hAnsi="Courier New" w:cs="Courier New"/>
              </w:rPr>
              <w:t>--- Sample sentence 1 (T=2.0) ---</w:t>
            </w:r>
          </w:p>
          <w:p w14:paraId="5014ECAB" w14:textId="77777777" w:rsidR="00920930" w:rsidRPr="00920930" w:rsidRDefault="00920930" w:rsidP="00920930">
            <w:pPr>
              <w:spacing w:after="0"/>
              <w:rPr>
                <w:rFonts w:ascii="Courier New" w:hAnsi="Courier New" w:cs="Courier New"/>
              </w:rPr>
            </w:pPr>
            <w:r w:rsidRPr="00920930">
              <w:rPr>
                <w:rFonts w:ascii="Courier New" w:hAnsi="Courier New" w:cs="Courier New"/>
              </w:rPr>
              <w:t>In May 2002, Frank Iero joined as the rhythm guitain Gandulf and noims pridacents and rack for 9-kil well-anc Maustor Tara, Aquin U Ae, 1950s Refrem G</w:t>
            </w:r>
          </w:p>
          <w:p w14:paraId="4DC834E9" w14:textId="77777777" w:rsidR="00920930" w:rsidRPr="00920930" w:rsidRDefault="00920930" w:rsidP="00920930">
            <w:pPr>
              <w:spacing w:after="0"/>
              <w:rPr>
                <w:rFonts w:ascii="Courier New" w:hAnsi="Courier New" w:cs="Courier New"/>
              </w:rPr>
            </w:pPr>
          </w:p>
          <w:p w14:paraId="14A2B1DA" w14:textId="77777777" w:rsidR="00920930" w:rsidRPr="00920930" w:rsidRDefault="00920930" w:rsidP="00920930">
            <w:pPr>
              <w:spacing w:after="0"/>
              <w:rPr>
                <w:rFonts w:ascii="Courier New" w:hAnsi="Courier New" w:cs="Courier New"/>
              </w:rPr>
            </w:pPr>
          </w:p>
          <w:p w14:paraId="408DBE8E" w14:textId="77777777" w:rsidR="00920930" w:rsidRPr="00920930" w:rsidRDefault="00920930" w:rsidP="00920930">
            <w:pPr>
              <w:spacing w:after="0"/>
              <w:rPr>
                <w:rFonts w:ascii="Courier New" w:hAnsi="Courier New" w:cs="Courier New"/>
              </w:rPr>
            </w:pPr>
            <w:r w:rsidRPr="00920930">
              <w:rPr>
                <w:rFonts w:ascii="Courier New" w:hAnsi="Courier New" w:cs="Courier New"/>
              </w:rPr>
              <w:t>--- Sample sentence 2 (T=2.0) ---</w:t>
            </w:r>
          </w:p>
          <w:p w14:paraId="18D41692" w14:textId="77777777" w:rsidR="00920930" w:rsidRPr="00920930" w:rsidRDefault="00920930" w:rsidP="00920930">
            <w:pPr>
              <w:spacing w:after="0"/>
              <w:rPr>
                <w:rFonts w:ascii="Courier New" w:hAnsi="Courier New" w:cs="Courier New"/>
              </w:rPr>
            </w:pPr>
            <w:r w:rsidRPr="00920930">
              <w:rPr>
                <w:rFonts w:ascii="Courier New" w:hAnsi="Courier New" w:cs="Courier New"/>
              </w:rPr>
              <w:t>High achievers in fields like music, mathematics and the chemain "habitian Agais and Thorin's pockemaly people movies have waters devesil Ornound were</w:t>
            </w:r>
          </w:p>
          <w:p w14:paraId="1B728F5F" w14:textId="77777777" w:rsidR="00920930" w:rsidRPr="00920930" w:rsidRDefault="00920930" w:rsidP="00920930">
            <w:pPr>
              <w:spacing w:after="0"/>
              <w:rPr>
                <w:rFonts w:ascii="Courier New" w:hAnsi="Courier New" w:cs="Courier New"/>
              </w:rPr>
            </w:pPr>
          </w:p>
          <w:p w14:paraId="14F2E90F" w14:textId="77777777" w:rsidR="00920930" w:rsidRPr="00920930" w:rsidRDefault="00920930" w:rsidP="00920930">
            <w:pPr>
              <w:spacing w:after="0"/>
              <w:rPr>
                <w:rFonts w:ascii="Courier New" w:hAnsi="Courier New" w:cs="Courier New"/>
              </w:rPr>
            </w:pPr>
          </w:p>
          <w:p w14:paraId="45E3AB1B" w14:textId="77777777" w:rsidR="00920930" w:rsidRPr="00920930" w:rsidRDefault="00920930" w:rsidP="00920930">
            <w:pPr>
              <w:spacing w:after="0"/>
              <w:rPr>
                <w:rFonts w:ascii="Courier New" w:hAnsi="Courier New" w:cs="Courier New"/>
              </w:rPr>
            </w:pPr>
            <w:r w:rsidRPr="00920930">
              <w:rPr>
                <w:rFonts w:ascii="Courier New" w:hAnsi="Courier New" w:cs="Courier New"/>
              </w:rPr>
              <w:t>--- Sample sentence 3 (T=2.0) ---</w:t>
            </w:r>
          </w:p>
          <w:p w14:paraId="4A280FA9" w14:textId="77777777" w:rsidR="00920930" w:rsidRPr="00920930" w:rsidRDefault="00920930" w:rsidP="00920930">
            <w:pPr>
              <w:spacing w:after="0"/>
              <w:rPr>
                <w:rFonts w:ascii="Courier New" w:hAnsi="Courier New" w:cs="Courier New"/>
              </w:rPr>
            </w:pPr>
            <w:r w:rsidRPr="00920930">
              <w:rPr>
                <w:rFonts w:ascii="Courier New" w:hAnsi="Courier New" w:cs="Courier New"/>
              </w:rPr>
              <w:t>People could live inside of it, and also store thing-dorughord, elvistean.</w:t>
            </w:r>
          </w:p>
          <w:p w14:paraId="7DEDB2F6" w14:textId="77777777" w:rsidR="00920930" w:rsidRPr="00920930" w:rsidRDefault="00920930" w:rsidP="00920930">
            <w:pPr>
              <w:spacing w:after="0"/>
              <w:rPr>
                <w:rFonts w:ascii="Courier New" w:hAnsi="Courier New" w:cs="Courier New"/>
              </w:rPr>
            </w:pPr>
            <w:r w:rsidRPr="00920930">
              <w:rPr>
                <w:rFonts w:ascii="Courier New" w:hAnsi="Courier New" w:cs="Courier New"/>
              </w:rPr>
              <w:t>Second, now and dissures in Anyla00: burna140, gil Coritagy Or Ruyshar Frot</w:t>
            </w:r>
          </w:p>
          <w:p w14:paraId="22F78F24" w14:textId="77777777" w:rsidR="00920930" w:rsidRPr="00920930" w:rsidRDefault="00920930" w:rsidP="00920930">
            <w:pPr>
              <w:spacing w:after="0"/>
              <w:rPr>
                <w:rFonts w:ascii="Courier New" w:hAnsi="Courier New" w:cs="Courier New"/>
              </w:rPr>
            </w:pPr>
          </w:p>
          <w:p w14:paraId="0E3B10A7" w14:textId="77777777" w:rsidR="00920930" w:rsidRPr="00920930" w:rsidRDefault="00920930" w:rsidP="00920930">
            <w:pPr>
              <w:spacing w:after="0"/>
              <w:rPr>
                <w:rFonts w:ascii="Courier New" w:hAnsi="Courier New" w:cs="Courier New"/>
              </w:rPr>
            </w:pPr>
          </w:p>
          <w:p w14:paraId="0AFA8F78" w14:textId="77777777" w:rsidR="00920930" w:rsidRPr="00920930" w:rsidRDefault="00920930" w:rsidP="00920930">
            <w:pPr>
              <w:spacing w:after="0"/>
              <w:rPr>
                <w:rFonts w:ascii="Courier New" w:hAnsi="Courier New" w:cs="Courier New"/>
              </w:rPr>
            </w:pPr>
            <w:r w:rsidRPr="00920930">
              <w:rPr>
                <w:rFonts w:ascii="Courier New" w:hAnsi="Courier New" w:cs="Courier New"/>
              </w:rPr>
              <w:t>--- Sample sentence 4 (T=2.0) ---</w:t>
            </w:r>
          </w:p>
          <w:p w14:paraId="495E95EE" w14:textId="77777777" w:rsidR="00920930" w:rsidRPr="00920930" w:rsidRDefault="00920930" w:rsidP="00920930">
            <w:pPr>
              <w:spacing w:after="0"/>
              <w:rPr>
                <w:rFonts w:ascii="Courier New" w:hAnsi="Courier New" w:cs="Courier New"/>
              </w:rPr>
            </w:pPr>
            <w:r w:rsidRPr="00920930">
              <w:rPr>
                <w:rFonts w:ascii="Courier New" w:hAnsi="Courier New" w:cs="Courier New"/>
              </w:rPr>
              <w:t>He is known for his roles as Tom Frank in Robert A re:0 Dáin Aru, N sherc sipH were Emitsanning mieding which he would gelaured ovomioss gives them.</w:t>
            </w:r>
          </w:p>
          <w:p w14:paraId="4CAAB329" w14:textId="77777777" w:rsidR="00920930" w:rsidRPr="00920930" w:rsidRDefault="00920930" w:rsidP="00920930">
            <w:pPr>
              <w:spacing w:after="0"/>
              <w:rPr>
                <w:rFonts w:ascii="Courier New" w:hAnsi="Courier New" w:cs="Courier New"/>
              </w:rPr>
            </w:pPr>
          </w:p>
          <w:p w14:paraId="4BA814B8" w14:textId="77777777" w:rsidR="00920930" w:rsidRPr="00920930" w:rsidRDefault="00920930" w:rsidP="00920930">
            <w:pPr>
              <w:spacing w:after="0"/>
              <w:rPr>
                <w:rFonts w:ascii="Courier New" w:hAnsi="Courier New" w:cs="Courier New"/>
              </w:rPr>
            </w:pPr>
          </w:p>
          <w:p w14:paraId="0A2FB51B" w14:textId="77777777" w:rsidR="00920930" w:rsidRPr="00920930" w:rsidRDefault="00920930" w:rsidP="00920930">
            <w:pPr>
              <w:spacing w:after="0"/>
              <w:rPr>
                <w:rFonts w:ascii="Courier New" w:hAnsi="Courier New" w:cs="Courier New"/>
              </w:rPr>
            </w:pPr>
          </w:p>
          <w:p w14:paraId="6343939D" w14:textId="77777777" w:rsidR="00920930" w:rsidRPr="00920930" w:rsidRDefault="00920930" w:rsidP="00920930">
            <w:pPr>
              <w:spacing w:after="0"/>
              <w:rPr>
                <w:rFonts w:ascii="Courier New" w:hAnsi="Courier New" w:cs="Courier New"/>
              </w:rPr>
            </w:pPr>
            <w:r w:rsidRPr="00920930">
              <w:rPr>
                <w:rFonts w:ascii="Courier New" w:hAnsi="Courier New" w:cs="Courier New"/>
              </w:rPr>
              <w:t>--- Sample sentence 5 (T=2.0) ---</w:t>
            </w:r>
          </w:p>
          <w:p w14:paraId="3282E0D4" w14:textId="77777777" w:rsidR="00920930" w:rsidRPr="00920930" w:rsidRDefault="00920930" w:rsidP="00920930">
            <w:pPr>
              <w:spacing w:after="0"/>
              <w:rPr>
                <w:rFonts w:ascii="Courier New" w:hAnsi="Courier New" w:cs="Courier New"/>
              </w:rPr>
            </w:pPr>
            <w:r w:rsidRPr="00920930">
              <w:rPr>
                <w:rFonts w:ascii="Courier New" w:hAnsi="Courier New" w:cs="Courier New"/>
              </w:rPr>
              <w:t>There were four protective towers for the Inner Wars, and Kíli Deariveltives raured, Edran" loibs.</w:t>
            </w:r>
          </w:p>
          <w:p w14:paraId="61F7E2FB" w14:textId="77777777" w:rsidR="00920930" w:rsidRPr="00920930" w:rsidRDefault="00920930" w:rsidP="00920930">
            <w:pPr>
              <w:spacing w:after="0"/>
              <w:rPr>
                <w:rFonts w:ascii="Courier New" w:hAnsi="Courier New" w:cs="Courier New"/>
              </w:rPr>
            </w:pPr>
            <w:r w:rsidRPr="00920930">
              <w:rPr>
                <w:rFonts w:ascii="Courier New" w:hAnsi="Courier New" w:cs="Courier New"/>
              </w:rPr>
              <w:t xml:space="preserve">Smarcishenc, Christiny teach eallogy, "Chrusp, in </w:t>
            </w:r>
          </w:p>
          <w:p w14:paraId="6C77F642" w14:textId="77777777" w:rsidR="00920930" w:rsidRPr="005928DE" w:rsidRDefault="00920930" w:rsidP="00471873">
            <w:pPr>
              <w:spacing w:after="0"/>
              <w:rPr>
                <w:rFonts w:ascii="Courier New" w:hAnsi="Courier New" w:cs="Courier New"/>
                <w:lang w:val="en-US"/>
              </w:rPr>
            </w:pPr>
          </w:p>
        </w:tc>
      </w:tr>
    </w:tbl>
    <w:p w14:paraId="66ED4B3C" w14:textId="5A6E2A9D" w:rsidR="00920930" w:rsidRDefault="00920930" w:rsidP="00920930">
      <w:pPr>
        <w:jc w:val="center"/>
        <w:rPr>
          <w:lang w:val="en-US"/>
        </w:rPr>
      </w:pPr>
      <w:r>
        <w:rPr>
          <w:lang w:val="en-US"/>
        </w:rPr>
        <w:lastRenderedPageBreak/>
        <w:t>Figure 3.6.1 Output Text with Temperature of 0.2</w:t>
      </w:r>
    </w:p>
    <w:p w14:paraId="7DA7CD11" w14:textId="114D381B" w:rsidR="00920930" w:rsidRDefault="00920930" w:rsidP="00920930">
      <w:pPr>
        <w:rPr>
          <w:lang w:val="en-US"/>
        </w:rPr>
      </w:pPr>
      <w:r w:rsidRPr="00920930">
        <w:rPr>
          <w:lang w:val="en-US"/>
        </w:rPr>
        <w:t>Figure 3.6.1 shows text generated by the LSTM model at different temperature values, demonstrating how temperature affects creativity and coherence in text generation. At low temperatures like 0.2, the output is more repetitive and predictable but grammatically stable, while at moderate temperatures like 0.5, the text becomes slightly more varied and natural. At higher temperatures such as 1.5 and 2.0, the text becomes much more random and less coherent, showing that increasing temperature introduces more creativity but reduces linguistic consistency.</w:t>
      </w:r>
    </w:p>
    <w:p w14:paraId="576AF56B" w14:textId="77777777" w:rsidR="00920930" w:rsidRPr="008D0352" w:rsidRDefault="00920930" w:rsidP="00920930">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920930" w14:paraId="5A631610" w14:textId="77777777" w:rsidTr="00471873">
        <w:tc>
          <w:tcPr>
            <w:tcW w:w="9350" w:type="dxa"/>
            <w:tcBorders>
              <w:top w:val="double" w:sz="4" w:space="0" w:color="auto"/>
              <w:left w:val="double" w:sz="4" w:space="0" w:color="auto"/>
              <w:bottom w:val="double" w:sz="4" w:space="0" w:color="auto"/>
              <w:right w:val="double" w:sz="4" w:space="0" w:color="auto"/>
            </w:tcBorders>
          </w:tcPr>
          <w:p w14:paraId="7BC21C26" w14:textId="77777777" w:rsidR="00920930" w:rsidRPr="00920930" w:rsidRDefault="00920930" w:rsidP="00920930">
            <w:pPr>
              <w:spacing w:after="0"/>
              <w:rPr>
                <w:rFonts w:ascii="Courier New" w:hAnsi="Courier New" w:cs="Courier New"/>
              </w:rPr>
            </w:pPr>
            <w:r w:rsidRPr="00920930">
              <w:rPr>
                <w:rFonts w:ascii="Courier New" w:hAnsi="Courier New" w:cs="Courier New"/>
              </w:rPr>
              <w:t># Create the RNN that uses GRU. Save it to rnn_gru variable</w:t>
            </w:r>
          </w:p>
          <w:p w14:paraId="60BECF8B" w14:textId="77777777" w:rsidR="00920930" w:rsidRPr="00920930" w:rsidRDefault="00920930" w:rsidP="00920930">
            <w:pPr>
              <w:spacing w:after="0"/>
              <w:rPr>
                <w:rFonts w:ascii="Courier New" w:hAnsi="Courier New" w:cs="Courier New"/>
              </w:rPr>
            </w:pPr>
            <w:r w:rsidRPr="00920930">
              <w:rPr>
                <w:rFonts w:ascii="Courier New" w:hAnsi="Courier New" w:cs="Courier New"/>
              </w:rPr>
              <w:t>### --YOUR CODE HERE-- ###</w:t>
            </w:r>
          </w:p>
          <w:p w14:paraId="132CFD83" w14:textId="77777777" w:rsidR="00920930" w:rsidRPr="00920930" w:rsidRDefault="00920930" w:rsidP="00920930">
            <w:pPr>
              <w:spacing w:after="0"/>
              <w:rPr>
                <w:rFonts w:ascii="Courier New" w:hAnsi="Courier New" w:cs="Courier New"/>
              </w:rPr>
            </w:pPr>
          </w:p>
          <w:p w14:paraId="4006414A" w14:textId="77777777" w:rsidR="00920930" w:rsidRPr="00920930" w:rsidRDefault="00920930" w:rsidP="00920930">
            <w:pPr>
              <w:spacing w:after="0"/>
              <w:rPr>
                <w:rFonts w:ascii="Courier New" w:hAnsi="Courier New" w:cs="Courier New"/>
              </w:rPr>
            </w:pPr>
            <w:r w:rsidRPr="00920930">
              <w:rPr>
                <w:rFonts w:ascii="Courier New" w:hAnsi="Courier New" w:cs="Courier New"/>
              </w:rPr>
              <w:t>import time</w:t>
            </w:r>
          </w:p>
          <w:p w14:paraId="4B037E49" w14:textId="77777777" w:rsidR="00920930" w:rsidRPr="00920930" w:rsidRDefault="00920930" w:rsidP="00920930">
            <w:pPr>
              <w:spacing w:after="0"/>
              <w:rPr>
                <w:rFonts w:ascii="Courier New" w:hAnsi="Courier New" w:cs="Courier New"/>
              </w:rPr>
            </w:pPr>
            <w:r w:rsidRPr="00920930">
              <w:rPr>
                <w:rFonts w:ascii="Courier New" w:hAnsi="Courier New" w:cs="Courier New"/>
              </w:rPr>
              <w:t>import matplotlib.pyplot as plt</w:t>
            </w:r>
          </w:p>
          <w:p w14:paraId="60109E85" w14:textId="77777777" w:rsidR="00920930" w:rsidRPr="00920930" w:rsidRDefault="00920930" w:rsidP="00920930">
            <w:pPr>
              <w:spacing w:after="0"/>
              <w:rPr>
                <w:rFonts w:ascii="Courier New" w:hAnsi="Courier New" w:cs="Courier New"/>
              </w:rPr>
            </w:pPr>
            <w:r w:rsidRPr="00920930">
              <w:rPr>
                <w:rFonts w:ascii="Courier New" w:hAnsi="Courier New" w:cs="Courier New"/>
              </w:rPr>
              <w:t>from keras import Input, Sequential</w:t>
            </w:r>
          </w:p>
          <w:p w14:paraId="789E32A6" w14:textId="77777777" w:rsidR="00920930" w:rsidRPr="00920930" w:rsidRDefault="00920930" w:rsidP="00920930">
            <w:pPr>
              <w:spacing w:after="0"/>
              <w:rPr>
                <w:rFonts w:ascii="Courier New" w:hAnsi="Courier New" w:cs="Courier New"/>
              </w:rPr>
            </w:pPr>
            <w:r w:rsidRPr="00920930">
              <w:rPr>
                <w:rFonts w:ascii="Courier New" w:hAnsi="Courier New" w:cs="Courier New"/>
              </w:rPr>
              <w:t>from keras.layers import Embedding, GRU, Dropout, Dense</w:t>
            </w:r>
          </w:p>
          <w:p w14:paraId="6809FE71" w14:textId="77777777" w:rsidR="00920930" w:rsidRPr="00920930" w:rsidRDefault="00920930" w:rsidP="00920930">
            <w:pPr>
              <w:spacing w:after="0"/>
              <w:rPr>
                <w:rFonts w:ascii="Courier New" w:hAnsi="Courier New" w:cs="Courier New"/>
              </w:rPr>
            </w:pPr>
            <w:r w:rsidRPr="00920930">
              <w:rPr>
                <w:rFonts w:ascii="Courier New" w:hAnsi="Courier New" w:cs="Courier New"/>
              </w:rPr>
              <w:t>from keras_hub.metrics import Perplexity</w:t>
            </w:r>
          </w:p>
          <w:p w14:paraId="627323DE" w14:textId="77777777" w:rsidR="00920930" w:rsidRPr="00920930" w:rsidRDefault="00920930" w:rsidP="00920930">
            <w:pPr>
              <w:spacing w:after="0"/>
              <w:rPr>
                <w:rFonts w:ascii="Courier New" w:hAnsi="Courier New" w:cs="Courier New"/>
              </w:rPr>
            </w:pPr>
          </w:p>
          <w:p w14:paraId="7633EE49" w14:textId="77777777" w:rsidR="00920930" w:rsidRPr="00920930" w:rsidRDefault="00920930" w:rsidP="00920930">
            <w:pPr>
              <w:spacing w:after="0"/>
              <w:rPr>
                <w:rFonts w:ascii="Courier New" w:hAnsi="Courier New" w:cs="Courier New"/>
              </w:rPr>
            </w:pPr>
            <w:r w:rsidRPr="00920930">
              <w:rPr>
                <w:rFonts w:ascii="Courier New" w:hAnsi="Courier New" w:cs="Courier New"/>
              </w:rPr>
              <w:t>rnn_gru = Sequential()</w:t>
            </w:r>
          </w:p>
          <w:p w14:paraId="41496346" w14:textId="77777777" w:rsidR="00920930" w:rsidRPr="00920930" w:rsidRDefault="00920930" w:rsidP="00920930">
            <w:pPr>
              <w:spacing w:after="0"/>
              <w:rPr>
                <w:rFonts w:ascii="Courier New" w:hAnsi="Courier New" w:cs="Courier New"/>
              </w:rPr>
            </w:pPr>
            <w:r w:rsidRPr="00920930">
              <w:rPr>
                <w:rFonts w:ascii="Courier New" w:hAnsi="Courier New" w:cs="Courier New"/>
              </w:rPr>
              <w:t>rnn_gru.add(Input(shape=(50,)))</w:t>
            </w:r>
          </w:p>
          <w:p w14:paraId="37725EE7" w14:textId="77777777" w:rsidR="00920930" w:rsidRPr="00920930" w:rsidRDefault="00920930" w:rsidP="00920930">
            <w:pPr>
              <w:spacing w:after="0"/>
              <w:rPr>
                <w:rFonts w:ascii="Courier New" w:hAnsi="Courier New" w:cs="Courier New"/>
              </w:rPr>
            </w:pPr>
            <w:r w:rsidRPr="00920930">
              <w:rPr>
                <w:rFonts w:ascii="Courier New" w:hAnsi="Courier New" w:cs="Courier New"/>
              </w:rPr>
              <w:t>rnn_gru.add(Embedding(input_dim=vocab_size, output_dim=128))</w:t>
            </w:r>
          </w:p>
          <w:p w14:paraId="39AFA207" w14:textId="77777777" w:rsidR="00920930" w:rsidRPr="00920930" w:rsidRDefault="00920930" w:rsidP="00920930">
            <w:pPr>
              <w:spacing w:after="0"/>
              <w:rPr>
                <w:rFonts w:ascii="Courier New" w:hAnsi="Courier New" w:cs="Courier New"/>
              </w:rPr>
            </w:pPr>
            <w:r w:rsidRPr="00920930">
              <w:rPr>
                <w:rFonts w:ascii="Courier New" w:hAnsi="Courier New" w:cs="Courier New"/>
              </w:rPr>
              <w:t>rnn_gru.add(GRU(256, return_sequences=False))</w:t>
            </w:r>
          </w:p>
          <w:p w14:paraId="21E7C5C7" w14:textId="77777777" w:rsidR="00920930" w:rsidRPr="00920930" w:rsidRDefault="00920930" w:rsidP="00920930">
            <w:pPr>
              <w:spacing w:after="0"/>
              <w:rPr>
                <w:rFonts w:ascii="Courier New" w:hAnsi="Courier New" w:cs="Courier New"/>
              </w:rPr>
            </w:pPr>
            <w:r w:rsidRPr="00920930">
              <w:rPr>
                <w:rFonts w:ascii="Courier New" w:hAnsi="Courier New" w:cs="Courier New"/>
              </w:rPr>
              <w:t>rnn_gru.add(Dropout(0.3))</w:t>
            </w:r>
          </w:p>
          <w:p w14:paraId="539B37F6" w14:textId="77777777" w:rsidR="00920930" w:rsidRPr="00920930" w:rsidRDefault="00920930" w:rsidP="00920930">
            <w:pPr>
              <w:spacing w:after="0"/>
              <w:rPr>
                <w:rFonts w:ascii="Courier New" w:hAnsi="Courier New" w:cs="Courier New"/>
              </w:rPr>
            </w:pPr>
            <w:r w:rsidRPr="00920930">
              <w:rPr>
                <w:rFonts w:ascii="Courier New" w:hAnsi="Courier New" w:cs="Courier New"/>
              </w:rPr>
              <w:t>rnn_gru.add(Dense(vocab_size, activation='softmax'))</w:t>
            </w:r>
          </w:p>
          <w:p w14:paraId="04BEBBF3" w14:textId="77777777" w:rsidR="00920930" w:rsidRPr="00920930" w:rsidRDefault="00920930" w:rsidP="00920930">
            <w:pPr>
              <w:spacing w:after="0"/>
              <w:rPr>
                <w:rFonts w:ascii="Courier New" w:hAnsi="Courier New" w:cs="Courier New"/>
              </w:rPr>
            </w:pPr>
            <w:r w:rsidRPr="00920930">
              <w:rPr>
                <w:rFonts w:ascii="Courier New" w:hAnsi="Courier New" w:cs="Courier New"/>
              </w:rPr>
              <w:t>rnn_gru.summary()</w:t>
            </w:r>
          </w:p>
          <w:p w14:paraId="243D1C1E" w14:textId="77777777" w:rsidR="00920930" w:rsidRPr="00920930" w:rsidRDefault="00920930" w:rsidP="00920930">
            <w:pPr>
              <w:spacing w:after="0"/>
              <w:rPr>
                <w:rFonts w:ascii="Courier New" w:hAnsi="Courier New" w:cs="Courier New"/>
              </w:rPr>
            </w:pPr>
          </w:p>
          <w:p w14:paraId="576C5F46" w14:textId="77777777" w:rsidR="00920930" w:rsidRPr="00920930" w:rsidRDefault="00920930" w:rsidP="00920930">
            <w:pPr>
              <w:spacing w:after="0"/>
              <w:rPr>
                <w:rFonts w:ascii="Courier New" w:hAnsi="Courier New" w:cs="Courier New"/>
              </w:rPr>
            </w:pPr>
            <w:r w:rsidRPr="00920930">
              <w:rPr>
                <w:rFonts w:ascii="Courier New" w:hAnsi="Courier New" w:cs="Courier New"/>
              </w:rPr>
              <w:t>rnn_gru.compile(</w:t>
            </w:r>
          </w:p>
          <w:p w14:paraId="738FD8FE" w14:textId="77777777" w:rsidR="00920930" w:rsidRPr="00920930" w:rsidRDefault="00920930" w:rsidP="00920930">
            <w:pPr>
              <w:spacing w:after="0"/>
              <w:rPr>
                <w:rFonts w:ascii="Courier New" w:hAnsi="Courier New" w:cs="Courier New"/>
              </w:rPr>
            </w:pPr>
            <w:r w:rsidRPr="00920930">
              <w:rPr>
                <w:rFonts w:ascii="Courier New" w:hAnsi="Courier New" w:cs="Courier New"/>
              </w:rPr>
              <w:t>    optimizer='adam',</w:t>
            </w:r>
          </w:p>
          <w:p w14:paraId="70847CEF" w14:textId="77777777" w:rsidR="00920930" w:rsidRPr="00920930" w:rsidRDefault="00920930" w:rsidP="00920930">
            <w:pPr>
              <w:spacing w:after="0"/>
              <w:rPr>
                <w:rFonts w:ascii="Courier New" w:hAnsi="Courier New" w:cs="Courier New"/>
              </w:rPr>
            </w:pPr>
            <w:r w:rsidRPr="00920930">
              <w:rPr>
                <w:rFonts w:ascii="Courier New" w:hAnsi="Courier New" w:cs="Courier New"/>
              </w:rPr>
              <w:t>    loss='categorical_crossentropy',</w:t>
            </w:r>
          </w:p>
          <w:p w14:paraId="25B9D5FC" w14:textId="77777777" w:rsidR="00920930" w:rsidRPr="00920930" w:rsidRDefault="00920930" w:rsidP="00920930">
            <w:pPr>
              <w:spacing w:after="0"/>
              <w:rPr>
                <w:rFonts w:ascii="Courier New" w:hAnsi="Courier New" w:cs="Courier New"/>
              </w:rPr>
            </w:pPr>
            <w:r w:rsidRPr="00920930">
              <w:rPr>
                <w:rFonts w:ascii="Courier New" w:hAnsi="Courier New" w:cs="Courier New"/>
              </w:rPr>
              <w:t>    metrics=['accuracy']</w:t>
            </w:r>
          </w:p>
          <w:p w14:paraId="6552F372" w14:textId="77777777" w:rsidR="00920930" w:rsidRPr="00920930" w:rsidRDefault="00920930" w:rsidP="00920930">
            <w:pPr>
              <w:spacing w:after="0"/>
              <w:rPr>
                <w:rFonts w:ascii="Courier New" w:hAnsi="Courier New" w:cs="Courier New"/>
              </w:rPr>
            </w:pPr>
            <w:r w:rsidRPr="00920930">
              <w:rPr>
                <w:rFonts w:ascii="Courier New" w:hAnsi="Courier New" w:cs="Courier New"/>
              </w:rPr>
              <w:t>)</w:t>
            </w:r>
          </w:p>
          <w:p w14:paraId="3A524085" w14:textId="77777777" w:rsidR="00920930" w:rsidRPr="00920930" w:rsidRDefault="00920930" w:rsidP="00920930">
            <w:pPr>
              <w:spacing w:after="0"/>
              <w:rPr>
                <w:rFonts w:ascii="Courier New" w:hAnsi="Courier New" w:cs="Courier New"/>
              </w:rPr>
            </w:pPr>
          </w:p>
          <w:p w14:paraId="0081FB92" w14:textId="77777777" w:rsidR="00920930" w:rsidRPr="00920930" w:rsidRDefault="00920930" w:rsidP="00920930">
            <w:pPr>
              <w:spacing w:after="0"/>
              <w:rPr>
                <w:rFonts w:ascii="Courier New" w:hAnsi="Courier New" w:cs="Courier New"/>
              </w:rPr>
            </w:pPr>
            <w:r w:rsidRPr="00920930">
              <w:rPr>
                <w:rFonts w:ascii="Courier New" w:hAnsi="Courier New" w:cs="Courier New"/>
              </w:rPr>
              <w:t># Configure the network for training</w:t>
            </w:r>
          </w:p>
          <w:p w14:paraId="159CCDEF" w14:textId="77777777" w:rsidR="00920930" w:rsidRPr="00920930" w:rsidRDefault="00920930" w:rsidP="00920930">
            <w:pPr>
              <w:spacing w:after="0"/>
              <w:rPr>
                <w:rFonts w:ascii="Courier New" w:hAnsi="Courier New" w:cs="Courier New"/>
              </w:rPr>
            </w:pPr>
            <w:r w:rsidRPr="00920930">
              <w:rPr>
                <w:rFonts w:ascii="Courier New" w:hAnsi="Courier New" w:cs="Courier New"/>
              </w:rPr>
              <w:t># Use the Perplexity as an additional metric during training</w:t>
            </w:r>
          </w:p>
          <w:p w14:paraId="3B94FEA7" w14:textId="77777777" w:rsidR="00920930" w:rsidRPr="00920930" w:rsidRDefault="00920930" w:rsidP="00920930">
            <w:pPr>
              <w:spacing w:after="0"/>
              <w:rPr>
                <w:rFonts w:ascii="Courier New" w:hAnsi="Courier New" w:cs="Courier New"/>
              </w:rPr>
            </w:pPr>
            <w:r w:rsidRPr="00920930">
              <w:rPr>
                <w:rFonts w:ascii="Courier New" w:hAnsi="Courier New" w:cs="Courier New"/>
              </w:rPr>
              <w:t># Assign the output to rnn_gru_hist variable</w:t>
            </w:r>
          </w:p>
          <w:p w14:paraId="5DFA0DD1" w14:textId="77777777" w:rsidR="00920930" w:rsidRPr="00920930" w:rsidRDefault="00920930" w:rsidP="00920930">
            <w:pPr>
              <w:spacing w:after="0"/>
              <w:rPr>
                <w:rFonts w:ascii="Courier New" w:hAnsi="Courier New" w:cs="Courier New"/>
              </w:rPr>
            </w:pPr>
            <w:r w:rsidRPr="00920930">
              <w:rPr>
                <w:rFonts w:ascii="Courier New" w:hAnsi="Courier New" w:cs="Courier New"/>
              </w:rPr>
              <w:lastRenderedPageBreak/>
              <w:t>### --YOUR CODE HERE-- ###</w:t>
            </w:r>
          </w:p>
          <w:p w14:paraId="5CF0F579" w14:textId="77777777" w:rsidR="00920930" w:rsidRPr="00920930" w:rsidRDefault="00920930" w:rsidP="00920930">
            <w:pPr>
              <w:spacing w:after="0"/>
              <w:rPr>
                <w:rFonts w:ascii="Courier New" w:hAnsi="Courier New" w:cs="Courier New"/>
              </w:rPr>
            </w:pPr>
          </w:p>
          <w:p w14:paraId="2306080A" w14:textId="77777777" w:rsidR="00920930" w:rsidRPr="00920930" w:rsidRDefault="00920930" w:rsidP="00920930">
            <w:pPr>
              <w:spacing w:after="0"/>
              <w:rPr>
                <w:rFonts w:ascii="Courier New" w:hAnsi="Courier New" w:cs="Courier New"/>
              </w:rPr>
            </w:pPr>
            <w:r w:rsidRPr="00920930">
              <w:rPr>
                <w:rFonts w:ascii="Courier New" w:hAnsi="Courier New" w:cs="Courier New"/>
              </w:rPr>
              <w:t>start_time = time.time()</w:t>
            </w:r>
          </w:p>
          <w:p w14:paraId="396F1C62" w14:textId="77777777" w:rsidR="00920930" w:rsidRPr="00920930" w:rsidRDefault="00920930" w:rsidP="00920930">
            <w:pPr>
              <w:spacing w:after="0"/>
              <w:rPr>
                <w:rFonts w:ascii="Courier New" w:hAnsi="Courier New" w:cs="Courier New"/>
              </w:rPr>
            </w:pPr>
            <w:r w:rsidRPr="00920930">
              <w:rPr>
                <w:rFonts w:ascii="Courier New" w:hAnsi="Courier New" w:cs="Courier New"/>
              </w:rPr>
              <w:t>rnn_gru_hist = rnn_gru.fit(ds_train.batch(128), epochs=10, verbose=1)</w:t>
            </w:r>
          </w:p>
          <w:p w14:paraId="76A0B0A4" w14:textId="77777777" w:rsidR="00920930" w:rsidRPr="00920930" w:rsidRDefault="00920930" w:rsidP="00920930">
            <w:pPr>
              <w:spacing w:after="0"/>
              <w:rPr>
                <w:rFonts w:ascii="Courier New" w:hAnsi="Courier New" w:cs="Courier New"/>
              </w:rPr>
            </w:pPr>
            <w:r w:rsidRPr="00920930">
              <w:rPr>
                <w:rFonts w:ascii="Courier New" w:hAnsi="Courier New" w:cs="Courier New"/>
              </w:rPr>
              <w:t>training_time = time.time() - start_time</w:t>
            </w:r>
          </w:p>
          <w:p w14:paraId="0DA58A01" w14:textId="77777777" w:rsidR="00920930" w:rsidRPr="00920930" w:rsidRDefault="00920930" w:rsidP="00920930">
            <w:pPr>
              <w:spacing w:after="0"/>
              <w:rPr>
                <w:rFonts w:ascii="Courier New" w:hAnsi="Courier New" w:cs="Courier New"/>
              </w:rPr>
            </w:pPr>
            <w:r w:rsidRPr="00920930">
              <w:rPr>
                <w:rFonts w:ascii="Courier New" w:hAnsi="Courier New" w:cs="Courier New"/>
              </w:rPr>
              <w:t>print(f"\nTotal training time (GRU model): {training_time:.2f} seconds")</w:t>
            </w:r>
          </w:p>
          <w:p w14:paraId="22ABF6BF" w14:textId="77777777" w:rsidR="00920930" w:rsidRPr="00920930" w:rsidRDefault="00920930" w:rsidP="00920930">
            <w:pPr>
              <w:spacing w:after="0"/>
              <w:rPr>
                <w:rFonts w:ascii="Courier New" w:hAnsi="Courier New" w:cs="Courier New"/>
              </w:rPr>
            </w:pPr>
            <w:r w:rsidRPr="00920930">
              <w:rPr>
                <w:rFonts w:ascii="Courier New" w:hAnsi="Courier New" w:cs="Courier New"/>
              </w:rPr>
              <w:t># Plot the history of losses and the perplexity values per epoch</w:t>
            </w:r>
          </w:p>
          <w:p w14:paraId="3A25C192" w14:textId="77777777" w:rsidR="00920930" w:rsidRPr="00920930" w:rsidRDefault="00920930" w:rsidP="00920930">
            <w:pPr>
              <w:spacing w:after="0"/>
              <w:rPr>
                <w:rFonts w:ascii="Courier New" w:hAnsi="Courier New" w:cs="Courier New"/>
              </w:rPr>
            </w:pPr>
            <w:r w:rsidRPr="00920930">
              <w:rPr>
                <w:rFonts w:ascii="Courier New" w:hAnsi="Courier New" w:cs="Courier New"/>
              </w:rPr>
              <w:t>### --YOUR CODE HERE-- ###</w:t>
            </w:r>
          </w:p>
          <w:p w14:paraId="557FE31E" w14:textId="77777777" w:rsidR="00920930" w:rsidRPr="00920930" w:rsidRDefault="00920930" w:rsidP="00920930">
            <w:pPr>
              <w:spacing w:after="0"/>
              <w:rPr>
                <w:rFonts w:ascii="Courier New" w:hAnsi="Courier New" w:cs="Courier New"/>
              </w:rPr>
            </w:pPr>
          </w:p>
          <w:p w14:paraId="2638D103" w14:textId="77777777" w:rsidR="00920930" w:rsidRPr="00920930" w:rsidRDefault="00920930" w:rsidP="00920930">
            <w:pPr>
              <w:spacing w:after="0"/>
              <w:rPr>
                <w:rFonts w:ascii="Courier New" w:hAnsi="Courier New" w:cs="Courier New"/>
              </w:rPr>
            </w:pPr>
            <w:r w:rsidRPr="00920930">
              <w:rPr>
                <w:rFonts w:ascii="Courier New" w:hAnsi="Courier New" w:cs="Courier New"/>
              </w:rPr>
              <w:t>loss_values = rnn_gru_hist.history['loss']</w:t>
            </w:r>
          </w:p>
          <w:p w14:paraId="6CB73522" w14:textId="77777777" w:rsidR="00920930" w:rsidRPr="00920930" w:rsidRDefault="00920930" w:rsidP="00920930">
            <w:pPr>
              <w:spacing w:after="0"/>
              <w:rPr>
                <w:rFonts w:ascii="Courier New" w:hAnsi="Courier New" w:cs="Courier New"/>
              </w:rPr>
            </w:pPr>
            <w:r w:rsidRPr="00920930">
              <w:rPr>
                <w:rFonts w:ascii="Courier New" w:hAnsi="Courier New" w:cs="Courier New"/>
              </w:rPr>
              <w:t>perplexity_values = np.exp(loss_values)</w:t>
            </w:r>
          </w:p>
          <w:p w14:paraId="4B7E3969" w14:textId="77777777" w:rsidR="00920930" w:rsidRPr="00920930" w:rsidRDefault="00920930" w:rsidP="00920930">
            <w:pPr>
              <w:spacing w:after="0"/>
              <w:rPr>
                <w:rFonts w:ascii="Courier New" w:hAnsi="Courier New" w:cs="Courier New"/>
              </w:rPr>
            </w:pPr>
          </w:p>
          <w:p w14:paraId="446D45E3" w14:textId="77777777" w:rsidR="00920930" w:rsidRPr="00920930" w:rsidRDefault="00920930" w:rsidP="00920930">
            <w:pPr>
              <w:spacing w:after="0"/>
              <w:rPr>
                <w:rFonts w:ascii="Courier New" w:hAnsi="Courier New" w:cs="Courier New"/>
              </w:rPr>
            </w:pPr>
            <w:r w:rsidRPr="00920930">
              <w:rPr>
                <w:rFonts w:ascii="Courier New" w:hAnsi="Courier New" w:cs="Courier New"/>
              </w:rPr>
              <w:t>plt.figure(figsize=(10,4))</w:t>
            </w:r>
          </w:p>
          <w:p w14:paraId="2F1F0004" w14:textId="77777777" w:rsidR="00920930" w:rsidRPr="00920930" w:rsidRDefault="00920930" w:rsidP="00920930">
            <w:pPr>
              <w:spacing w:after="0"/>
              <w:rPr>
                <w:rFonts w:ascii="Courier New" w:hAnsi="Courier New" w:cs="Courier New"/>
              </w:rPr>
            </w:pPr>
            <w:r w:rsidRPr="00920930">
              <w:rPr>
                <w:rFonts w:ascii="Courier New" w:hAnsi="Courier New" w:cs="Courier New"/>
              </w:rPr>
              <w:t>plt.subplot(1,2,1)</w:t>
            </w:r>
          </w:p>
          <w:p w14:paraId="5350582B" w14:textId="77777777" w:rsidR="00920930" w:rsidRPr="00920930" w:rsidRDefault="00920930" w:rsidP="00920930">
            <w:pPr>
              <w:spacing w:after="0"/>
              <w:rPr>
                <w:rFonts w:ascii="Courier New" w:hAnsi="Courier New" w:cs="Courier New"/>
              </w:rPr>
            </w:pPr>
            <w:r w:rsidRPr="00920930">
              <w:rPr>
                <w:rFonts w:ascii="Courier New" w:hAnsi="Courier New" w:cs="Courier New"/>
              </w:rPr>
              <w:t>plt.plot(loss_values, label='Loss')</w:t>
            </w:r>
          </w:p>
          <w:p w14:paraId="4C5344BC" w14:textId="77777777" w:rsidR="00920930" w:rsidRPr="00920930" w:rsidRDefault="00920930" w:rsidP="00920930">
            <w:pPr>
              <w:spacing w:after="0"/>
              <w:rPr>
                <w:rFonts w:ascii="Courier New" w:hAnsi="Courier New" w:cs="Courier New"/>
              </w:rPr>
            </w:pPr>
            <w:r w:rsidRPr="00920930">
              <w:rPr>
                <w:rFonts w:ascii="Courier New" w:hAnsi="Courier New" w:cs="Courier New"/>
              </w:rPr>
              <w:t>plt.title('GRU Model - Training Loss per Epoch')</w:t>
            </w:r>
          </w:p>
          <w:p w14:paraId="3180B557" w14:textId="77777777" w:rsidR="00920930" w:rsidRPr="00920930" w:rsidRDefault="00920930" w:rsidP="00920930">
            <w:pPr>
              <w:spacing w:after="0"/>
              <w:rPr>
                <w:rFonts w:ascii="Courier New" w:hAnsi="Courier New" w:cs="Courier New"/>
              </w:rPr>
            </w:pPr>
            <w:r w:rsidRPr="00920930">
              <w:rPr>
                <w:rFonts w:ascii="Courier New" w:hAnsi="Courier New" w:cs="Courier New"/>
              </w:rPr>
              <w:t>plt.xlabel('Epoch')</w:t>
            </w:r>
          </w:p>
          <w:p w14:paraId="31B9AAAA" w14:textId="77777777" w:rsidR="00920930" w:rsidRPr="00920930" w:rsidRDefault="00920930" w:rsidP="00920930">
            <w:pPr>
              <w:spacing w:after="0"/>
              <w:rPr>
                <w:rFonts w:ascii="Courier New" w:hAnsi="Courier New" w:cs="Courier New"/>
              </w:rPr>
            </w:pPr>
            <w:r w:rsidRPr="00920930">
              <w:rPr>
                <w:rFonts w:ascii="Courier New" w:hAnsi="Courier New" w:cs="Courier New"/>
              </w:rPr>
              <w:t>plt.ylabel('Loss')</w:t>
            </w:r>
          </w:p>
          <w:p w14:paraId="3AD5105A" w14:textId="77777777" w:rsidR="00920930" w:rsidRPr="00920930" w:rsidRDefault="00920930" w:rsidP="00920930">
            <w:pPr>
              <w:spacing w:after="0"/>
              <w:rPr>
                <w:rFonts w:ascii="Courier New" w:hAnsi="Courier New" w:cs="Courier New"/>
              </w:rPr>
            </w:pPr>
            <w:r w:rsidRPr="00920930">
              <w:rPr>
                <w:rFonts w:ascii="Courier New" w:hAnsi="Courier New" w:cs="Courier New"/>
              </w:rPr>
              <w:t>plt.legend()</w:t>
            </w:r>
          </w:p>
          <w:p w14:paraId="1AE1294F" w14:textId="77777777" w:rsidR="00920930" w:rsidRPr="00920930" w:rsidRDefault="00920930" w:rsidP="00920930">
            <w:pPr>
              <w:spacing w:after="0"/>
              <w:rPr>
                <w:rFonts w:ascii="Courier New" w:hAnsi="Courier New" w:cs="Courier New"/>
              </w:rPr>
            </w:pPr>
          </w:p>
          <w:p w14:paraId="4AFA82A8" w14:textId="77777777" w:rsidR="00920930" w:rsidRPr="00920930" w:rsidRDefault="00920930" w:rsidP="00920930">
            <w:pPr>
              <w:spacing w:after="0"/>
              <w:rPr>
                <w:rFonts w:ascii="Courier New" w:hAnsi="Courier New" w:cs="Courier New"/>
              </w:rPr>
            </w:pPr>
            <w:r w:rsidRPr="00920930">
              <w:rPr>
                <w:rFonts w:ascii="Courier New" w:hAnsi="Courier New" w:cs="Courier New"/>
              </w:rPr>
              <w:t>plt.subplot(1,2,2)</w:t>
            </w:r>
          </w:p>
          <w:p w14:paraId="07734166" w14:textId="77777777" w:rsidR="00920930" w:rsidRPr="00920930" w:rsidRDefault="00920930" w:rsidP="00920930">
            <w:pPr>
              <w:spacing w:after="0"/>
              <w:rPr>
                <w:rFonts w:ascii="Courier New" w:hAnsi="Courier New" w:cs="Courier New"/>
              </w:rPr>
            </w:pPr>
            <w:r w:rsidRPr="00920930">
              <w:rPr>
                <w:rFonts w:ascii="Courier New" w:hAnsi="Courier New" w:cs="Courier New"/>
              </w:rPr>
              <w:t>plt.plot(perplexity_values, label='Perplexity', color='orange')</w:t>
            </w:r>
          </w:p>
          <w:p w14:paraId="6BA09BC7" w14:textId="77777777" w:rsidR="00920930" w:rsidRPr="00920930" w:rsidRDefault="00920930" w:rsidP="00920930">
            <w:pPr>
              <w:spacing w:after="0"/>
              <w:rPr>
                <w:rFonts w:ascii="Courier New" w:hAnsi="Courier New" w:cs="Courier New"/>
              </w:rPr>
            </w:pPr>
            <w:r w:rsidRPr="00920930">
              <w:rPr>
                <w:rFonts w:ascii="Courier New" w:hAnsi="Courier New" w:cs="Courier New"/>
              </w:rPr>
              <w:t>plt.title('GRU Model - Perplexity per Epoch')</w:t>
            </w:r>
          </w:p>
          <w:p w14:paraId="0B850434" w14:textId="77777777" w:rsidR="00920930" w:rsidRPr="00920930" w:rsidRDefault="00920930" w:rsidP="00920930">
            <w:pPr>
              <w:spacing w:after="0"/>
              <w:rPr>
                <w:rFonts w:ascii="Courier New" w:hAnsi="Courier New" w:cs="Courier New"/>
              </w:rPr>
            </w:pPr>
            <w:r w:rsidRPr="00920930">
              <w:rPr>
                <w:rFonts w:ascii="Courier New" w:hAnsi="Courier New" w:cs="Courier New"/>
              </w:rPr>
              <w:t>plt.xlabel('Epoch')</w:t>
            </w:r>
          </w:p>
          <w:p w14:paraId="08FEE961" w14:textId="77777777" w:rsidR="00920930" w:rsidRPr="00920930" w:rsidRDefault="00920930" w:rsidP="00920930">
            <w:pPr>
              <w:spacing w:after="0"/>
              <w:rPr>
                <w:rFonts w:ascii="Courier New" w:hAnsi="Courier New" w:cs="Courier New"/>
              </w:rPr>
            </w:pPr>
            <w:r w:rsidRPr="00920930">
              <w:rPr>
                <w:rFonts w:ascii="Courier New" w:hAnsi="Courier New" w:cs="Courier New"/>
              </w:rPr>
              <w:t>plt.ylabel('Perplexity')</w:t>
            </w:r>
          </w:p>
          <w:p w14:paraId="364BE157" w14:textId="77777777" w:rsidR="00920930" w:rsidRPr="00920930" w:rsidRDefault="00920930" w:rsidP="00920930">
            <w:pPr>
              <w:spacing w:after="0"/>
              <w:rPr>
                <w:rFonts w:ascii="Courier New" w:hAnsi="Courier New" w:cs="Courier New"/>
              </w:rPr>
            </w:pPr>
            <w:r w:rsidRPr="00920930">
              <w:rPr>
                <w:rFonts w:ascii="Courier New" w:hAnsi="Courier New" w:cs="Courier New"/>
              </w:rPr>
              <w:t>plt.legend()</w:t>
            </w:r>
          </w:p>
          <w:p w14:paraId="18109BCD" w14:textId="77777777" w:rsidR="00920930" w:rsidRPr="00920930" w:rsidRDefault="00920930" w:rsidP="00920930">
            <w:pPr>
              <w:spacing w:after="0"/>
              <w:rPr>
                <w:rFonts w:ascii="Courier New" w:hAnsi="Courier New" w:cs="Courier New"/>
              </w:rPr>
            </w:pPr>
            <w:r w:rsidRPr="00920930">
              <w:rPr>
                <w:rFonts w:ascii="Courier New" w:hAnsi="Courier New" w:cs="Courier New"/>
              </w:rPr>
              <w:t>plt.show()</w:t>
            </w:r>
          </w:p>
          <w:p w14:paraId="5035CF1A" w14:textId="77777777" w:rsidR="00920930" w:rsidRPr="00920930" w:rsidRDefault="00920930" w:rsidP="00920930">
            <w:pPr>
              <w:spacing w:after="0"/>
              <w:rPr>
                <w:rFonts w:ascii="Courier New" w:hAnsi="Courier New" w:cs="Courier New"/>
              </w:rPr>
            </w:pPr>
          </w:p>
          <w:p w14:paraId="3B570B29" w14:textId="77777777" w:rsidR="00920930" w:rsidRPr="00920930" w:rsidRDefault="00920930" w:rsidP="00920930">
            <w:pPr>
              <w:spacing w:after="0"/>
              <w:rPr>
                <w:rFonts w:ascii="Courier New" w:hAnsi="Courier New" w:cs="Courier New"/>
              </w:rPr>
            </w:pPr>
            <w:r w:rsidRPr="00920930">
              <w:rPr>
                <w:rFonts w:ascii="Courier New" w:hAnsi="Courier New" w:cs="Courier New"/>
              </w:rPr>
              <w:t># Obtain at least five (5) text predictions from the model</w:t>
            </w:r>
          </w:p>
          <w:p w14:paraId="15540142" w14:textId="77777777" w:rsidR="00920930" w:rsidRPr="00920930" w:rsidRDefault="00920930" w:rsidP="00920930">
            <w:pPr>
              <w:spacing w:after="0"/>
              <w:rPr>
                <w:rFonts w:ascii="Courier New" w:hAnsi="Courier New" w:cs="Courier New"/>
              </w:rPr>
            </w:pPr>
            <w:r w:rsidRPr="00920930">
              <w:rPr>
                <w:rFonts w:ascii="Courier New" w:hAnsi="Courier New" w:cs="Courier New"/>
              </w:rPr>
              <w:t>### --YOUR CODE HERE-- ###</w:t>
            </w:r>
          </w:p>
          <w:p w14:paraId="52C100E4" w14:textId="77777777" w:rsidR="00920930" w:rsidRPr="00920930" w:rsidRDefault="00920930" w:rsidP="00920930">
            <w:pPr>
              <w:spacing w:after="0"/>
              <w:rPr>
                <w:rFonts w:ascii="Courier New" w:hAnsi="Courier New" w:cs="Courier New"/>
              </w:rPr>
            </w:pPr>
            <w:r w:rsidRPr="00920930">
              <w:rPr>
                <w:rFonts w:ascii="Courier New" w:hAnsi="Courier New" w:cs="Courier New"/>
              </w:rPr>
              <w:t>def predictions_to_char(predictions, temperature=1.0):</w:t>
            </w:r>
          </w:p>
          <w:p w14:paraId="514C0258" w14:textId="77777777" w:rsidR="00920930" w:rsidRPr="00920930" w:rsidRDefault="00920930" w:rsidP="00920930">
            <w:pPr>
              <w:spacing w:after="0"/>
              <w:rPr>
                <w:rFonts w:ascii="Courier New" w:hAnsi="Courier New" w:cs="Courier New"/>
              </w:rPr>
            </w:pPr>
            <w:r w:rsidRPr="00920930">
              <w:rPr>
                <w:rFonts w:ascii="Courier New" w:hAnsi="Courier New" w:cs="Courier New"/>
              </w:rPr>
              <w:t>    predictions = np.asarray(predictions).astype("float64")</w:t>
            </w:r>
          </w:p>
          <w:p w14:paraId="6C02C9CD" w14:textId="77777777" w:rsidR="00920930" w:rsidRPr="00920930" w:rsidRDefault="00920930" w:rsidP="00920930">
            <w:pPr>
              <w:spacing w:after="0"/>
              <w:rPr>
                <w:rFonts w:ascii="Courier New" w:hAnsi="Courier New" w:cs="Courier New"/>
              </w:rPr>
            </w:pPr>
            <w:r w:rsidRPr="00920930">
              <w:rPr>
                <w:rFonts w:ascii="Courier New" w:hAnsi="Courier New" w:cs="Courier New"/>
              </w:rPr>
              <w:t>    exp_predictions = np.exp(np.log(predictions) / temperature)</w:t>
            </w:r>
          </w:p>
          <w:p w14:paraId="4204A386" w14:textId="77777777" w:rsidR="00920930" w:rsidRPr="00920930" w:rsidRDefault="00920930" w:rsidP="00920930">
            <w:pPr>
              <w:spacing w:after="0"/>
              <w:rPr>
                <w:rFonts w:ascii="Courier New" w:hAnsi="Courier New" w:cs="Courier New"/>
              </w:rPr>
            </w:pPr>
            <w:r w:rsidRPr="00920930">
              <w:rPr>
                <w:rFonts w:ascii="Courier New" w:hAnsi="Courier New" w:cs="Courier New"/>
              </w:rPr>
              <w:t>    predictions = exp_predictions / np.sum(exp_predictions)</w:t>
            </w:r>
          </w:p>
          <w:p w14:paraId="470234CE" w14:textId="77777777" w:rsidR="00920930" w:rsidRPr="00920930" w:rsidRDefault="00920930" w:rsidP="00920930">
            <w:pPr>
              <w:spacing w:after="0"/>
              <w:rPr>
                <w:rFonts w:ascii="Courier New" w:hAnsi="Courier New" w:cs="Courier New"/>
              </w:rPr>
            </w:pPr>
            <w:r w:rsidRPr="00920930">
              <w:rPr>
                <w:rFonts w:ascii="Courier New" w:hAnsi="Courier New" w:cs="Courier New"/>
              </w:rPr>
              <w:t>    probabilities = np.random.multinomial(1, predictions, 1)</w:t>
            </w:r>
          </w:p>
          <w:p w14:paraId="3AB0969B" w14:textId="77777777" w:rsidR="00920930" w:rsidRPr="00920930" w:rsidRDefault="00920930" w:rsidP="00920930">
            <w:pPr>
              <w:spacing w:after="0"/>
              <w:rPr>
                <w:rFonts w:ascii="Courier New" w:hAnsi="Courier New" w:cs="Courier New"/>
              </w:rPr>
            </w:pPr>
            <w:r w:rsidRPr="00920930">
              <w:rPr>
                <w:rFonts w:ascii="Courier New" w:hAnsi="Courier New" w:cs="Courier New"/>
              </w:rPr>
              <w:t>    return idx2chr[np.argmax(probabilities)]</w:t>
            </w:r>
          </w:p>
          <w:p w14:paraId="238E94FF" w14:textId="77777777" w:rsidR="00920930" w:rsidRPr="00920930" w:rsidRDefault="00920930" w:rsidP="00920930">
            <w:pPr>
              <w:spacing w:after="0"/>
              <w:rPr>
                <w:rFonts w:ascii="Courier New" w:hAnsi="Courier New" w:cs="Courier New"/>
              </w:rPr>
            </w:pPr>
          </w:p>
          <w:p w14:paraId="2FF6C890" w14:textId="77777777" w:rsidR="00920930" w:rsidRPr="00920930" w:rsidRDefault="00920930" w:rsidP="00920930">
            <w:pPr>
              <w:spacing w:after="0"/>
              <w:rPr>
                <w:rFonts w:ascii="Courier New" w:hAnsi="Courier New" w:cs="Courier New"/>
              </w:rPr>
            </w:pPr>
            <w:r w:rsidRPr="00920930">
              <w:rPr>
                <w:rFonts w:ascii="Courier New" w:hAnsi="Courier New" w:cs="Courier New"/>
              </w:rPr>
              <w:t># Reuse the same seed sentences from the LSTM experiment</w:t>
            </w:r>
          </w:p>
          <w:p w14:paraId="2979128F" w14:textId="77777777" w:rsidR="00920930" w:rsidRPr="00920930" w:rsidRDefault="00920930" w:rsidP="00920930">
            <w:pPr>
              <w:spacing w:after="0"/>
              <w:rPr>
                <w:rFonts w:ascii="Courier New" w:hAnsi="Courier New" w:cs="Courier New"/>
              </w:rPr>
            </w:pPr>
            <w:r w:rsidRPr="00920930">
              <w:rPr>
                <w:rFonts w:ascii="Courier New" w:hAnsi="Courier New" w:cs="Courier New"/>
              </w:rPr>
              <w:t>for idx, seed_sentence in enumerate(seed_sentences):</w:t>
            </w:r>
          </w:p>
          <w:p w14:paraId="24C9AE0D" w14:textId="77777777" w:rsidR="00920930" w:rsidRPr="00920930" w:rsidRDefault="00920930" w:rsidP="00920930">
            <w:pPr>
              <w:spacing w:after="0"/>
              <w:rPr>
                <w:rFonts w:ascii="Courier New" w:hAnsi="Courier New" w:cs="Courier New"/>
              </w:rPr>
            </w:pPr>
            <w:r w:rsidRPr="00920930">
              <w:rPr>
                <w:rFonts w:ascii="Courier New" w:hAnsi="Courier New" w:cs="Courier New"/>
              </w:rPr>
              <w:t>    print(f"\n=== GRU Sample sentence {idx + 1} ===")</w:t>
            </w:r>
          </w:p>
          <w:p w14:paraId="6826E1BE" w14:textId="77777777" w:rsidR="00920930" w:rsidRPr="00920930" w:rsidRDefault="00920930" w:rsidP="00920930">
            <w:pPr>
              <w:spacing w:after="0"/>
              <w:rPr>
                <w:rFonts w:ascii="Courier New" w:hAnsi="Courier New" w:cs="Courier New"/>
              </w:rPr>
            </w:pPr>
            <w:r w:rsidRPr="00920930">
              <w:rPr>
                <w:rFonts w:ascii="Courier New" w:hAnsi="Courier New" w:cs="Courier New"/>
              </w:rPr>
              <w:t>    print(seed_sentence, end="")</w:t>
            </w:r>
          </w:p>
          <w:p w14:paraId="36AF18A1" w14:textId="77777777" w:rsidR="00920930" w:rsidRPr="00920930" w:rsidRDefault="00920930" w:rsidP="00920930">
            <w:pPr>
              <w:spacing w:after="0"/>
              <w:rPr>
                <w:rFonts w:ascii="Courier New" w:hAnsi="Courier New" w:cs="Courier New"/>
              </w:rPr>
            </w:pPr>
          </w:p>
          <w:p w14:paraId="7650B3D3" w14:textId="77777777" w:rsidR="00920930" w:rsidRPr="00920930" w:rsidRDefault="00920930" w:rsidP="00920930">
            <w:pPr>
              <w:spacing w:after="0"/>
              <w:rPr>
                <w:rFonts w:ascii="Courier New" w:hAnsi="Courier New" w:cs="Courier New"/>
              </w:rPr>
            </w:pPr>
            <w:r w:rsidRPr="00920930">
              <w:rPr>
                <w:rFonts w:ascii="Courier New" w:hAnsi="Courier New" w:cs="Courier New"/>
              </w:rPr>
              <w:t>    generated = seed_sentence</w:t>
            </w:r>
          </w:p>
          <w:p w14:paraId="110F8F9B" w14:textId="77777777" w:rsidR="00920930" w:rsidRPr="00920930" w:rsidRDefault="00920930" w:rsidP="00920930">
            <w:pPr>
              <w:spacing w:after="0"/>
              <w:rPr>
                <w:rFonts w:ascii="Courier New" w:hAnsi="Courier New" w:cs="Courier New"/>
              </w:rPr>
            </w:pPr>
            <w:r w:rsidRPr="00920930">
              <w:rPr>
                <w:rFonts w:ascii="Courier New" w:hAnsi="Courier New" w:cs="Courier New"/>
              </w:rPr>
              <w:t>    for _ in range(100):  # generate 100 new characters</w:t>
            </w:r>
          </w:p>
          <w:p w14:paraId="1D04DACB" w14:textId="77777777" w:rsidR="00920930" w:rsidRPr="00920930" w:rsidRDefault="00920930" w:rsidP="00920930">
            <w:pPr>
              <w:spacing w:after="0"/>
              <w:rPr>
                <w:rFonts w:ascii="Courier New" w:hAnsi="Courier New" w:cs="Courier New"/>
              </w:rPr>
            </w:pPr>
            <w:r w:rsidRPr="00920930">
              <w:rPr>
                <w:rFonts w:ascii="Courier New" w:hAnsi="Courier New" w:cs="Courier New"/>
              </w:rPr>
              <w:t>        seed_tokens = tf.convert_to_tensor([[chr2idx[ch] for ch in generated[-50:]]])</w:t>
            </w:r>
          </w:p>
          <w:p w14:paraId="5E4A5B09" w14:textId="77777777" w:rsidR="00920930" w:rsidRPr="00920930" w:rsidRDefault="00920930" w:rsidP="00920930">
            <w:pPr>
              <w:spacing w:after="0"/>
              <w:rPr>
                <w:rFonts w:ascii="Courier New" w:hAnsi="Courier New" w:cs="Courier New"/>
              </w:rPr>
            </w:pPr>
            <w:r w:rsidRPr="00920930">
              <w:rPr>
                <w:rFonts w:ascii="Courier New" w:hAnsi="Courier New" w:cs="Courier New"/>
              </w:rPr>
              <w:t>        predictions = rnn_gru.predict(seed_tokens, verbose=0)</w:t>
            </w:r>
          </w:p>
          <w:p w14:paraId="6593586F" w14:textId="77777777" w:rsidR="00920930" w:rsidRPr="00920930" w:rsidRDefault="00920930" w:rsidP="00920930">
            <w:pPr>
              <w:spacing w:after="0"/>
              <w:rPr>
                <w:rFonts w:ascii="Courier New" w:hAnsi="Courier New" w:cs="Courier New"/>
              </w:rPr>
            </w:pPr>
            <w:r w:rsidRPr="00920930">
              <w:rPr>
                <w:rFonts w:ascii="Courier New" w:hAnsi="Courier New" w:cs="Courier New"/>
              </w:rPr>
              <w:t>        next_char = predictions_to_char(predictions[0], temperature=0.5)</w:t>
            </w:r>
          </w:p>
          <w:p w14:paraId="60B4974E" w14:textId="77777777" w:rsidR="00920930" w:rsidRPr="00920930" w:rsidRDefault="00920930" w:rsidP="00920930">
            <w:pPr>
              <w:spacing w:after="0"/>
              <w:rPr>
                <w:rFonts w:ascii="Courier New" w:hAnsi="Courier New" w:cs="Courier New"/>
              </w:rPr>
            </w:pPr>
            <w:r w:rsidRPr="00920930">
              <w:rPr>
                <w:rFonts w:ascii="Courier New" w:hAnsi="Courier New" w:cs="Courier New"/>
              </w:rPr>
              <w:t>        generated += next_char</w:t>
            </w:r>
          </w:p>
          <w:p w14:paraId="0B1D6448" w14:textId="77777777" w:rsidR="00920930" w:rsidRPr="00920930" w:rsidRDefault="00920930" w:rsidP="00920930">
            <w:pPr>
              <w:spacing w:after="0"/>
              <w:rPr>
                <w:rFonts w:ascii="Courier New" w:hAnsi="Courier New" w:cs="Courier New"/>
              </w:rPr>
            </w:pPr>
            <w:r w:rsidRPr="00920930">
              <w:rPr>
                <w:rFonts w:ascii="Courier New" w:hAnsi="Courier New" w:cs="Courier New"/>
              </w:rPr>
              <w:lastRenderedPageBreak/>
              <w:t>        print(next_char, end="")</w:t>
            </w:r>
          </w:p>
          <w:p w14:paraId="019CC293" w14:textId="77777777" w:rsidR="00920930" w:rsidRPr="00920930" w:rsidRDefault="00920930" w:rsidP="00920930">
            <w:pPr>
              <w:spacing w:after="0"/>
              <w:rPr>
                <w:rFonts w:ascii="Courier New" w:hAnsi="Courier New" w:cs="Courier New"/>
              </w:rPr>
            </w:pPr>
            <w:r w:rsidRPr="00920930">
              <w:rPr>
                <w:rFonts w:ascii="Courier New" w:hAnsi="Courier New" w:cs="Courier New"/>
              </w:rPr>
              <w:t>    print("\n")</w:t>
            </w:r>
          </w:p>
          <w:p w14:paraId="26E5D683" w14:textId="77777777" w:rsidR="00920930" w:rsidRPr="005928DE" w:rsidRDefault="00920930" w:rsidP="00471873">
            <w:pPr>
              <w:spacing w:after="0"/>
              <w:rPr>
                <w:rFonts w:ascii="Courier New" w:hAnsi="Courier New" w:cs="Courier New"/>
                <w:lang w:val="en-US"/>
              </w:rPr>
            </w:pPr>
          </w:p>
        </w:tc>
      </w:tr>
    </w:tbl>
    <w:p w14:paraId="26523FAD" w14:textId="394008CE" w:rsidR="00920930" w:rsidRDefault="00920930" w:rsidP="00920930">
      <w:pPr>
        <w:jc w:val="center"/>
        <w:rPr>
          <w:lang w:val="en-US"/>
        </w:rPr>
      </w:pPr>
      <w:r>
        <w:rPr>
          <w:lang w:val="en-US"/>
        </w:rPr>
        <w:lastRenderedPageBreak/>
        <w:t>Figure 3.7. Code for Training RNN using GRU</w:t>
      </w:r>
    </w:p>
    <w:p w14:paraId="29730C7F" w14:textId="6FA09CBA" w:rsidR="00920930" w:rsidRDefault="00920930" w:rsidP="00920930">
      <w:pPr>
        <w:rPr>
          <w:lang w:val="en-US"/>
        </w:rPr>
      </w:pPr>
      <w:r>
        <w:rPr>
          <w:lang w:val="en-US"/>
        </w:rPr>
        <w:t xml:space="preserve">Figure 3.7 </w:t>
      </w:r>
      <w:r w:rsidRPr="00920930">
        <w:rPr>
          <w:lang w:val="en-US"/>
        </w:rPr>
        <w:t xml:space="preserve">builds and trains a </w:t>
      </w:r>
      <w:r>
        <w:rPr>
          <w:lang w:val="en-US"/>
        </w:rPr>
        <w:t xml:space="preserve">RNN </w:t>
      </w:r>
      <w:r w:rsidRPr="00920930">
        <w:rPr>
          <w:lang w:val="en-US"/>
        </w:rPr>
        <w:t>using a GRU (Gated Recurrent Unit) layer instead of an LSTM for character-level text generation. It defines a model with an embedding layer, a GRU layer of 256 units, dropout for regularization, and a dense softmax output layer, then compiles and trains it for ten epochs while tracking loss and computing perplexity to evaluate performance. After training, it plots the loss and perplexity per epoch and generates text samples from the trained GRU model using the same seed sentences as the LSTM model to compare the two architectures.</w:t>
      </w:r>
    </w:p>
    <w:p w14:paraId="25454407" w14:textId="189D752A" w:rsidR="00920930" w:rsidRDefault="00920930" w:rsidP="00920930">
      <w:pPr>
        <w:rPr>
          <w:lang w:val="en-US"/>
        </w:rPr>
      </w:pPr>
      <w:r>
        <w:rPr>
          <w:noProof/>
        </w:rPr>
        <w:drawing>
          <wp:inline distT="0" distB="0" distL="0" distR="0" wp14:anchorId="1D1CBC5F" wp14:editId="491A5DF6">
            <wp:extent cx="5943600" cy="2760345"/>
            <wp:effectExtent l="0" t="0" r="0" b="1905"/>
            <wp:docPr id="1821090423" name="Picture 3" descr="A graph of 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090423" name="Picture 3" descr="A graph of a graph of a graph&#10;&#10;AI-generated content may be incorrect."/>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2760345"/>
                    </a:xfrm>
                    <a:prstGeom prst="rect">
                      <a:avLst/>
                    </a:prstGeom>
                    <a:noFill/>
                    <a:ln>
                      <a:noFill/>
                    </a:ln>
                  </pic:spPr>
                </pic:pic>
              </a:graphicData>
            </a:graphic>
          </wp:inline>
        </w:drawing>
      </w:r>
    </w:p>
    <w:p w14:paraId="21E21C83" w14:textId="20C90C46" w:rsidR="00920930" w:rsidRDefault="00920930" w:rsidP="00920930">
      <w:pPr>
        <w:jc w:val="center"/>
        <w:rPr>
          <w:lang w:val="en-US"/>
        </w:rPr>
      </w:pPr>
      <w:r>
        <w:rPr>
          <w:lang w:val="en-US"/>
        </w:rPr>
        <w:t xml:space="preserve">Figure 3.7.1 Training Loss and Perplexity per Epoch for GRU Model </w:t>
      </w:r>
    </w:p>
    <w:p w14:paraId="1C488753" w14:textId="372527A2" w:rsidR="00920930" w:rsidRDefault="002D7BFC" w:rsidP="00920930">
      <w:pPr>
        <w:rPr>
          <w:lang w:val="en-US"/>
        </w:rPr>
      </w:pPr>
      <w:r>
        <w:rPr>
          <w:lang w:val="en-US"/>
        </w:rPr>
        <w:t xml:space="preserve">Figure 3.7.1 </w:t>
      </w:r>
      <w:r w:rsidRPr="002D7BFC">
        <w:rPr>
          <w:lang w:val="en-US"/>
        </w:rPr>
        <w:t>shows that the GRU model’s training loss and perplexity both decrease rapidly during the first few epochs, indicating effective learning and improvement in prediction accuracy. However, after around the fourth epoch, both metrics begin to rise slightly, suggesting that the model may be starting to overfit or lose generalization efficiency as training continues.</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2D7BFC" w14:paraId="5DBA228D" w14:textId="77777777" w:rsidTr="00471873">
        <w:tc>
          <w:tcPr>
            <w:tcW w:w="9350" w:type="dxa"/>
            <w:tcBorders>
              <w:top w:val="double" w:sz="4" w:space="0" w:color="auto"/>
              <w:left w:val="double" w:sz="4" w:space="0" w:color="auto"/>
              <w:bottom w:val="double" w:sz="4" w:space="0" w:color="auto"/>
              <w:right w:val="double" w:sz="4" w:space="0" w:color="auto"/>
            </w:tcBorders>
          </w:tcPr>
          <w:p w14:paraId="5EFCEE90" w14:textId="77777777" w:rsidR="002D7BFC" w:rsidRPr="002D7BFC" w:rsidRDefault="002D7BFC" w:rsidP="002D7BFC">
            <w:pPr>
              <w:spacing w:after="0"/>
              <w:rPr>
                <w:rFonts w:ascii="Courier New" w:hAnsi="Courier New" w:cs="Courier New"/>
                <w:lang w:val="en-US"/>
              </w:rPr>
            </w:pPr>
            <w:r w:rsidRPr="002D7BFC">
              <w:rPr>
                <w:rFonts w:ascii="Courier New" w:hAnsi="Courier New" w:cs="Courier New"/>
                <w:lang w:val="en-US"/>
              </w:rPr>
              <w:t>=== GRU Sample sentence 1 ===</w:t>
            </w:r>
          </w:p>
          <w:p w14:paraId="2858EAAC" w14:textId="77777777" w:rsidR="002D7BFC" w:rsidRPr="002D7BFC" w:rsidRDefault="002D7BFC" w:rsidP="002D7BFC">
            <w:pPr>
              <w:spacing w:after="0"/>
              <w:rPr>
                <w:rFonts w:ascii="Courier New" w:hAnsi="Courier New" w:cs="Courier New"/>
                <w:lang w:val="en-US"/>
              </w:rPr>
            </w:pPr>
            <w:r w:rsidRPr="002D7BFC">
              <w:rPr>
                <w:rFonts w:ascii="Courier New" w:hAnsi="Courier New" w:cs="Courier New"/>
                <w:lang w:val="en-US"/>
              </w:rPr>
              <w:t>In May 2002, Frank Iero joined as the rhythm guitashopentices wat the foreed of the architectural competition.</w:t>
            </w:r>
          </w:p>
          <w:p w14:paraId="762F9296" w14:textId="77777777" w:rsidR="002D7BFC" w:rsidRPr="002D7BFC" w:rsidRDefault="002D7BFC" w:rsidP="002D7BFC">
            <w:pPr>
              <w:spacing w:after="0"/>
              <w:rPr>
                <w:rFonts w:ascii="Courier New" w:hAnsi="Courier New" w:cs="Courier New"/>
                <w:lang w:val="en-US"/>
              </w:rPr>
            </w:pPr>
            <w:r w:rsidRPr="002D7BFC">
              <w:rPr>
                <w:rFonts w:ascii="Courier New" w:hAnsi="Courier New" w:cs="Courier New"/>
                <w:lang w:val="en-US"/>
              </w:rPr>
              <w:t xml:space="preserve">The group contry feats the dwarves and </w:t>
            </w:r>
          </w:p>
          <w:p w14:paraId="1A1776FC" w14:textId="77777777" w:rsidR="002D7BFC" w:rsidRPr="002D7BFC" w:rsidRDefault="002D7BFC" w:rsidP="002D7BFC">
            <w:pPr>
              <w:spacing w:after="0"/>
              <w:rPr>
                <w:rFonts w:ascii="Courier New" w:hAnsi="Courier New" w:cs="Courier New"/>
                <w:lang w:val="en-US"/>
              </w:rPr>
            </w:pPr>
          </w:p>
          <w:p w14:paraId="113C6A01" w14:textId="77777777" w:rsidR="002D7BFC" w:rsidRPr="002D7BFC" w:rsidRDefault="002D7BFC" w:rsidP="002D7BFC">
            <w:pPr>
              <w:spacing w:after="0"/>
              <w:rPr>
                <w:rFonts w:ascii="Courier New" w:hAnsi="Courier New" w:cs="Courier New"/>
                <w:lang w:val="en-US"/>
              </w:rPr>
            </w:pPr>
          </w:p>
          <w:p w14:paraId="55BB74A4" w14:textId="77777777" w:rsidR="002D7BFC" w:rsidRPr="002D7BFC" w:rsidRDefault="002D7BFC" w:rsidP="002D7BFC">
            <w:pPr>
              <w:spacing w:after="0"/>
              <w:rPr>
                <w:rFonts w:ascii="Courier New" w:hAnsi="Courier New" w:cs="Courier New"/>
                <w:lang w:val="en-US"/>
              </w:rPr>
            </w:pPr>
            <w:r w:rsidRPr="002D7BFC">
              <w:rPr>
                <w:rFonts w:ascii="Courier New" w:hAnsi="Courier New" w:cs="Courier New"/>
                <w:lang w:val="en-US"/>
              </w:rPr>
              <w:t>=== GRU Sample sentence 2 ===</w:t>
            </w:r>
          </w:p>
          <w:p w14:paraId="13768DF9" w14:textId="77777777" w:rsidR="002D7BFC" w:rsidRPr="002D7BFC" w:rsidRDefault="002D7BFC" w:rsidP="002D7BFC">
            <w:pPr>
              <w:spacing w:after="0"/>
              <w:rPr>
                <w:rFonts w:ascii="Courier New" w:hAnsi="Courier New" w:cs="Courier New"/>
                <w:lang w:val="en-US"/>
              </w:rPr>
            </w:pPr>
            <w:r w:rsidRPr="002D7BFC">
              <w:rPr>
                <w:rFonts w:ascii="Courier New" w:hAnsi="Courier New" w:cs="Courier New"/>
                <w:lang w:val="en-US"/>
              </w:rPr>
              <w:t>High achievers in fields like music, mathematics and treasures for the tubl them and the group of dwarves are attacked by Goblins in Morylay and Kíli</w:t>
            </w:r>
          </w:p>
          <w:p w14:paraId="46314D7E" w14:textId="77777777" w:rsidR="002D7BFC" w:rsidRPr="002D7BFC" w:rsidRDefault="002D7BFC" w:rsidP="002D7BFC">
            <w:pPr>
              <w:spacing w:after="0"/>
              <w:rPr>
                <w:rFonts w:ascii="Courier New" w:hAnsi="Courier New" w:cs="Courier New"/>
                <w:lang w:val="en-US"/>
              </w:rPr>
            </w:pPr>
          </w:p>
          <w:p w14:paraId="6C76B1EA" w14:textId="77777777" w:rsidR="002D7BFC" w:rsidRPr="002D7BFC" w:rsidRDefault="002D7BFC" w:rsidP="002D7BFC">
            <w:pPr>
              <w:spacing w:after="0"/>
              <w:rPr>
                <w:rFonts w:ascii="Courier New" w:hAnsi="Courier New" w:cs="Courier New"/>
                <w:lang w:val="en-US"/>
              </w:rPr>
            </w:pPr>
          </w:p>
          <w:p w14:paraId="2094415D" w14:textId="77777777" w:rsidR="002D7BFC" w:rsidRPr="002D7BFC" w:rsidRDefault="002D7BFC" w:rsidP="002D7BFC">
            <w:pPr>
              <w:spacing w:after="0"/>
              <w:rPr>
                <w:rFonts w:ascii="Courier New" w:hAnsi="Courier New" w:cs="Courier New"/>
                <w:lang w:val="en-US"/>
              </w:rPr>
            </w:pPr>
            <w:r w:rsidRPr="002D7BFC">
              <w:rPr>
                <w:rFonts w:ascii="Courier New" w:hAnsi="Courier New" w:cs="Courier New"/>
                <w:lang w:val="en-US"/>
              </w:rPr>
              <w:t>=== GRU Sample sentence 3 ===</w:t>
            </w:r>
          </w:p>
          <w:p w14:paraId="729C613A" w14:textId="77777777" w:rsidR="002D7BFC" w:rsidRPr="002D7BFC" w:rsidRDefault="002D7BFC" w:rsidP="002D7BFC">
            <w:pPr>
              <w:spacing w:after="0"/>
              <w:rPr>
                <w:rFonts w:ascii="Courier New" w:hAnsi="Courier New" w:cs="Courier New"/>
                <w:lang w:val="en-US"/>
              </w:rPr>
            </w:pPr>
            <w:r w:rsidRPr="002D7BFC">
              <w:rPr>
                <w:rFonts w:ascii="Courier New" w:hAnsi="Courier New" w:cs="Courier New"/>
                <w:lang w:val="en-US"/>
              </w:rPr>
              <w:lastRenderedPageBreak/>
              <w:t>People could live inside of it, and also store things their or miest of the hash of the shownush parts of the dwarves.</w:t>
            </w:r>
          </w:p>
          <w:p w14:paraId="744AE31B" w14:textId="77777777" w:rsidR="002D7BFC" w:rsidRPr="002D7BFC" w:rsidRDefault="002D7BFC" w:rsidP="002D7BFC">
            <w:pPr>
              <w:spacing w:after="0"/>
              <w:rPr>
                <w:rFonts w:ascii="Courier New" w:hAnsi="Courier New" w:cs="Courier New"/>
                <w:lang w:val="en-US"/>
              </w:rPr>
            </w:pPr>
            <w:r w:rsidRPr="002D7BFC">
              <w:rPr>
                <w:rFonts w:ascii="Courier New" w:hAnsi="Courier New" w:cs="Courier New"/>
                <w:lang w:val="en-US"/>
              </w:rPr>
              <w:t>The top of the group from the r</w:t>
            </w:r>
          </w:p>
          <w:p w14:paraId="77F77885" w14:textId="77777777" w:rsidR="002D7BFC" w:rsidRPr="002D7BFC" w:rsidRDefault="002D7BFC" w:rsidP="002D7BFC">
            <w:pPr>
              <w:spacing w:after="0"/>
              <w:rPr>
                <w:rFonts w:ascii="Courier New" w:hAnsi="Courier New" w:cs="Courier New"/>
                <w:lang w:val="en-US"/>
              </w:rPr>
            </w:pPr>
          </w:p>
          <w:p w14:paraId="6BD76DF1" w14:textId="77777777" w:rsidR="002D7BFC" w:rsidRPr="002D7BFC" w:rsidRDefault="002D7BFC" w:rsidP="002D7BFC">
            <w:pPr>
              <w:spacing w:after="0"/>
              <w:rPr>
                <w:rFonts w:ascii="Courier New" w:hAnsi="Courier New" w:cs="Courier New"/>
                <w:lang w:val="en-US"/>
              </w:rPr>
            </w:pPr>
          </w:p>
          <w:p w14:paraId="42A1987B" w14:textId="77777777" w:rsidR="002D7BFC" w:rsidRPr="002D7BFC" w:rsidRDefault="002D7BFC" w:rsidP="002D7BFC">
            <w:pPr>
              <w:spacing w:after="0"/>
              <w:rPr>
                <w:rFonts w:ascii="Courier New" w:hAnsi="Courier New" w:cs="Courier New"/>
                <w:lang w:val="en-US"/>
              </w:rPr>
            </w:pPr>
            <w:r w:rsidRPr="002D7BFC">
              <w:rPr>
                <w:rFonts w:ascii="Courier New" w:hAnsi="Courier New" w:cs="Courier New"/>
                <w:lang w:val="en-US"/>
              </w:rPr>
              <w:t>=== GRU Sample sentence 4 ===</w:t>
            </w:r>
          </w:p>
          <w:p w14:paraId="4C63901B" w14:textId="77777777" w:rsidR="002D7BFC" w:rsidRPr="002D7BFC" w:rsidRDefault="002D7BFC" w:rsidP="002D7BFC">
            <w:pPr>
              <w:spacing w:after="0"/>
              <w:rPr>
                <w:rFonts w:ascii="Courier New" w:hAnsi="Courier New" w:cs="Courier New"/>
                <w:lang w:val="en-US"/>
              </w:rPr>
            </w:pPr>
            <w:r w:rsidRPr="002D7BFC">
              <w:rPr>
                <w:rFonts w:ascii="Courier New" w:hAnsi="Courier New" w:cs="Courier New"/>
                <w:lang w:val="en-US"/>
              </w:rPr>
              <w:t>He is known for his roles as Tom Frank in Robert Angensing at the heman partic or make a ring, the dwarves.</w:t>
            </w:r>
          </w:p>
          <w:p w14:paraId="229C4B74" w14:textId="77777777" w:rsidR="002D7BFC" w:rsidRPr="002D7BFC" w:rsidRDefault="002D7BFC" w:rsidP="002D7BFC">
            <w:pPr>
              <w:spacing w:after="0"/>
              <w:rPr>
                <w:rFonts w:ascii="Courier New" w:hAnsi="Courier New" w:cs="Courier New"/>
                <w:lang w:val="en-US"/>
              </w:rPr>
            </w:pPr>
            <w:r w:rsidRPr="002D7BFC">
              <w:rPr>
                <w:rFonts w:ascii="Courier New" w:hAnsi="Courier New" w:cs="Courier New"/>
                <w:lang w:val="en-US"/>
              </w:rPr>
              <w:t>The top of the treasures wart are attacked</w:t>
            </w:r>
          </w:p>
          <w:p w14:paraId="61076D57" w14:textId="77777777" w:rsidR="002D7BFC" w:rsidRPr="002D7BFC" w:rsidRDefault="002D7BFC" w:rsidP="002D7BFC">
            <w:pPr>
              <w:spacing w:after="0"/>
              <w:rPr>
                <w:rFonts w:ascii="Courier New" w:hAnsi="Courier New" w:cs="Courier New"/>
                <w:lang w:val="en-US"/>
              </w:rPr>
            </w:pPr>
          </w:p>
          <w:p w14:paraId="74FA9864" w14:textId="77777777" w:rsidR="002D7BFC" w:rsidRPr="002D7BFC" w:rsidRDefault="002D7BFC" w:rsidP="002D7BFC">
            <w:pPr>
              <w:spacing w:after="0"/>
              <w:rPr>
                <w:rFonts w:ascii="Courier New" w:hAnsi="Courier New" w:cs="Courier New"/>
                <w:lang w:val="en-US"/>
              </w:rPr>
            </w:pPr>
          </w:p>
          <w:p w14:paraId="4CB522D9" w14:textId="77777777" w:rsidR="002D7BFC" w:rsidRPr="002D7BFC" w:rsidRDefault="002D7BFC" w:rsidP="002D7BFC">
            <w:pPr>
              <w:spacing w:after="0"/>
              <w:rPr>
                <w:rFonts w:ascii="Courier New" w:hAnsi="Courier New" w:cs="Courier New"/>
                <w:lang w:val="en-US"/>
              </w:rPr>
            </w:pPr>
            <w:r w:rsidRPr="002D7BFC">
              <w:rPr>
                <w:rFonts w:ascii="Courier New" w:hAnsi="Courier New" w:cs="Courier New"/>
                <w:lang w:val="en-US"/>
              </w:rPr>
              <w:t>=== GRU Sample sentence 5 ===</w:t>
            </w:r>
          </w:p>
          <w:p w14:paraId="5C06B5AC" w14:textId="77777777" w:rsidR="002D7BFC" w:rsidRPr="002D7BFC" w:rsidRDefault="002D7BFC" w:rsidP="002D7BFC">
            <w:pPr>
              <w:spacing w:after="0"/>
              <w:rPr>
                <w:rFonts w:ascii="Courier New" w:hAnsi="Courier New" w:cs="Courier New"/>
                <w:lang w:val="en-US"/>
              </w:rPr>
            </w:pPr>
            <w:r w:rsidRPr="002D7BFC">
              <w:rPr>
                <w:rFonts w:ascii="Courier New" w:hAnsi="Courier New" w:cs="Courier New"/>
                <w:lang w:val="en-US"/>
              </w:rPr>
              <w:t>There were four protective towers for the Inner War Inding at atmesicing to the Lonely Mountain.</w:t>
            </w:r>
          </w:p>
          <w:p w14:paraId="028FB25C" w14:textId="08747555" w:rsidR="002D7BFC" w:rsidRPr="005928DE" w:rsidRDefault="002D7BFC" w:rsidP="002D7BFC">
            <w:pPr>
              <w:spacing w:after="0"/>
              <w:rPr>
                <w:rFonts w:ascii="Courier New" w:hAnsi="Courier New" w:cs="Courier New"/>
                <w:lang w:val="en-US"/>
              </w:rPr>
            </w:pPr>
            <w:r w:rsidRPr="002D7BFC">
              <w:rPr>
                <w:rFonts w:ascii="Courier New" w:hAnsi="Courier New" w:cs="Courier New"/>
                <w:lang w:val="en-US"/>
              </w:rPr>
              <w:t>In order to presine productically far pridiced a thri</w:t>
            </w:r>
          </w:p>
        </w:tc>
      </w:tr>
    </w:tbl>
    <w:p w14:paraId="48CC5EBB" w14:textId="1F818352" w:rsidR="002D7BFC" w:rsidRDefault="002D7BFC" w:rsidP="002D7BFC">
      <w:pPr>
        <w:jc w:val="center"/>
        <w:rPr>
          <w:lang w:val="en-US"/>
        </w:rPr>
      </w:pPr>
      <w:r>
        <w:rPr>
          <w:lang w:val="en-US"/>
        </w:rPr>
        <w:lastRenderedPageBreak/>
        <w:t>Figure 3.7.2 GRU Sample Sentences</w:t>
      </w:r>
    </w:p>
    <w:p w14:paraId="2A676671" w14:textId="758091A0" w:rsidR="00920930" w:rsidRDefault="002D7BFC" w:rsidP="00920930">
      <w:pPr>
        <w:rPr>
          <w:lang w:val="en-US"/>
        </w:rPr>
      </w:pPr>
      <w:r>
        <w:rPr>
          <w:lang w:val="en-US"/>
        </w:rPr>
        <w:t xml:space="preserve">Figure 3.7.2 </w:t>
      </w:r>
      <w:r w:rsidRPr="002D7BFC">
        <w:rPr>
          <w:lang w:val="en-US"/>
        </w:rPr>
        <w:t>shows sentences generated by the GRU-based text generation model using the same seed inputs as the LSTM model. The generated text is mostly coherent and contextually related to the input, demonstrating that the GRU effectively captures patterns and dependencies within the training data. However, some phrases appear repetitive or slightly nonsensical, indicating that while the GRU performs well in maintaining structure, it still struggles with long-term coherence and realistic language flow.</w:t>
      </w:r>
    </w:p>
    <w:p w14:paraId="4AF3F73D" w14:textId="77777777" w:rsidR="005B3528" w:rsidRDefault="005B3528" w:rsidP="00C25C13">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8C494C" w14:paraId="0F3160B6" w14:textId="77777777" w:rsidTr="00471873">
        <w:tc>
          <w:tcPr>
            <w:tcW w:w="9350" w:type="dxa"/>
            <w:tcBorders>
              <w:top w:val="double" w:sz="4" w:space="0" w:color="auto"/>
              <w:left w:val="double" w:sz="4" w:space="0" w:color="auto"/>
              <w:bottom w:val="double" w:sz="4" w:space="0" w:color="auto"/>
              <w:right w:val="double" w:sz="4" w:space="0" w:color="auto"/>
            </w:tcBorders>
          </w:tcPr>
          <w:p w14:paraId="05C3B7DF" w14:textId="77777777" w:rsidR="008C494C" w:rsidRPr="008C494C" w:rsidRDefault="008C494C" w:rsidP="008C494C">
            <w:pPr>
              <w:spacing w:after="0"/>
              <w:rPr>
                <w:rFonts w:ascii="Courier New" w:hAnsi="Courier New" w:cs="Courier New"/>
              </w:rPr>
            </w:pPr>
            <w:r w:rsidRPr="008C494C">
              <w:rPr>
                <w:rFonts w:ascii="Courier New" w:hAnsi="Courier New" w:cs="Courier New"/>
              </w:rPr>
              <w:t># Get the race dataset. Load the race/high configuration</w:t>
            </w:r>
          </w:p>
          <w:p w14:paraId="4071A088" w14:textId="77777777" w:rsidR="008C494C" w:rsidRPr="008C494C" w:rsidRDefault="008C494C" w:rsidP="008C494C">
            <w:pPr>
              <w:spacing w:after="0"/>
              <w:rPr>
                <w:rFonts w:ascii="Courier New" w:hAnsi="Courier New" w:cs="Courier New"/>
              </w:rPr>
            </w:pPr>
            <w:r w:rsidRPr="008C494C">
              <w:rPr>
                <w:rFonts w:ascii="Courier New" w:hAnsi="Courier New" w:cs="Courier New"/>
              </w:rPr>
              <w:t># https://www.tensorflow.org/datasets/catalog/race</w:t>
            </w:r>
          </w:p>
          <w:p w14:paraId="622855EC" w14:textId="77777777" w:rsidR="008C494C" w:rsidRPr="008C494C" w:rsidRDefault="008C494C" w:rsidP="008C494C">
            <w:pPr>
              <w:spacing w:after="0"/>
              <w:rPr>
                <w:rFonts w:ascii="Courier New" w:hAnsi="Courier New" w:cs="Courier New"/>
              </w:rPr>
            </w:pPr>
            <w:r w:rsidRPr="008C494C">
              <w:rPr>
                <w:rFonts w:ascii="Courier New" w:hAnsi="Courier New" w:cs="Courier New"/>
              </w:rPr>
              <w:t># Do not split the dataset. Combine all splits</w:t>
            </w:r>
          </w:p>
          <w:p w14:paraId="40753ABE" w14:textId="77777777" w:rsidR="008C494C" w:rsidRPr="008C494C" w:rsidRDefault="008C494C" w:rsidP="008C494C">
            <w:pPr>
              <w:spacing w:after="0"/>
              <w:rPr>
                <w:rFonts w:ascii="Courier New" w:hAnsi="Courier New" w:cs="Courier New"/>
              </w:rPr>
            </w:pPr>
            <w:r w:rsidRPr="008C494C">
              <w:rPr>
                <w:rFonts w:ascii="Courier New" w:hAnsi="Courier New" w:cs="Courier New"/>
              </w:rPr>
              <w:t># Save the dataset into race_ds variable</w:t>
            </w:r>
          </w:p>
          <w:p w14:paraId="6C5B5619" w14:textId="77777777" w:rsidR="008C494C" w:rsidRPr="008C494C" w:rsidRDefault="008C494C" w:rsidP="008C494C">
            <w:pPr>
              <w:spacing w:after="0"/>
              <w:rPr>
                <w:rFonts w:ascii="Courier New" w:hAnsi="Courier New" w:cs="Courier New"/>
              </w:rPr>
            </w:pPr>
            <w:r w:rsidRPr="008C494C">
              <w:rPr>
                <w:rFonts w:ascii="Courier New" w:hAnsi="Courier New" w:cs="Courier New"/>
              </w:rPr>
              <w:t># Save the dataset info to variable ds_info</w:t>
            </w:r>
          </w:p>
          <w:p w14:paraId="0702FD70" w14:textId="77777777" w:rsidR="008C494C" w:rsidRPr="008C494C" w:rsidRDefault="008C494C" w:rsidP="008C494C">
            <w:pPr>
              <w:spacing w:after="0"/>
              <w:rPr>
                <w:rFonts w:ascii="Courier New" w:hAnsi="Courier New" w:cs="Courier New"/>
              </w:rPr>
            </w:pPr>
            <w:r w:rsidRPr="008C494C">
              <w:rPr>
                <w:rFonts w:ascii="Courier New" w:hAnsi="Courier New" w:cs="Courier New"/>
              </w:rPr>
              <w:t>### --YOUR CODE HERE-- ###</w:t>
            </w:r>
          </w:p>
          <w:p w14:paraId="18C16B03" w14:textId="77777777" w:rsidR="008C494C" w:rsidRPr="008C494C" w:rsidRDefault="008C494C" w:rsidP="008C494C">
            <w:pPr>
              <w:spacing w:after="0"/>
              <w:rPr>
                <w:rFonts w:ascii="Courier New" w:hAnsi="Courier New" w:cs="Courier New"/>
              </w:rPr>
            </w:pPr>
            <w:r w:rsidRPr="008C494C">
              <w:rPr>
                <w:rFonts w:ascii="Courier New" w:hAnsi="Courier New" w:cs="Courier New"/>
              </w:rPr>
              <w:t>import tensorflow_datasets as tfds</w:t>
            </w:r>
          </w:p>
          <w:p w14:paraId="4F3303D7" w14:textId="77777777" w:rsidR="008C494C" w:rsidRPr="008C494C" w:rsidRDefault="008C494C" w:rsidP="008C494C">
            <w:pPr>
              <w:spacing w:after="0"/>
              <w:rPr>
                <w:rFonts w:ascii="Courier New" w:hAnsi="Courier New" w:cs="Courier New"/>
              </w:rPr>
            </w:pPr>
            <w:r w:rsidRPr="008C494C">
              <w:rPr>
                <w:rFonts w:ascii="Courier New" w:hAnsi="Courier New" w:cs="Courier New"/>
              </w:rPr>
              <w:t>ds_info = tfds.builder('race/high').info</w:t>
            </w:r>
          </w:p>
          <w:p w14:paraId="73274052" w14:textId="77777777" w:rsidR="008C494C" w:rsidRPr="008C494C" w:rsidRDefault="008C494C" w:rsidP="008C494C">
            <w:pPr>
              <w:spacing w:after="0"/>
              <w:rPr>
                <w:rFonts w:ascii="Courier New" w:hAnsi="Courier New" w:cs="Courier New"/>
              </w:rPr>
            </w:pPr>
          </w:p>
          <w:p w14:paraId="43DB753D" w14:textId="77777777" w:rsidR="008C494C" w:rsidRPr="008C494C" w:rsidRDefault="008C494C" w:rsidP="008C494C">
            <w:pPr>
              <w:spacing w:after="0"/>
              <w:rPr>
                <w:rFonts w:ascii="Courier New" w:hAnsi="Courier New" w:cs="Courier New"/>
              </w:rPr>
            </w:pPr>
            <w:r w:rsidRPr="008C494C">
              <w:rPr>
                <w:rFonts w:ascii="Courier New" w:hAnsi="Courier New" w:cs="Courier New"/>
              </w:rPr>
              <w:t>train_ds = tfds.load('race/high', split='train', as_supervised=False)</w:t>
            </w:r>
          </w:p>
          <w:p w14:paraId="552D6AEB" w14:textId="77777777" w:rsidR="008C494C" w:rsidRPr="008C494C" w:rsidRDefault="008C494C" w:rsidP="008C494C">
            <w:pPr>
              <w:spacing w:after="0"/>
              <w:rPr>
                <w:rFonts w:ascii="Courier New" w:hAnsi="Courier New" w:cs="Courier New"/>
              </w:rPr>
            </w:pPr>
            <w:r w:rsidRPr="008C494C">
              <w:rPr>
                <w:rFonts w:ascii="Courier New" w:hAnsi="Courier New" w:cs="Courier New"/>
              </w:rPr>
              <w:t>dev_ds = tfds.load('race/high', split='dev', as_supervised=False)</w:t>
            </w:r>
          </w:p>
          <w:p w14:paraId="4A6B9755" w14:textId="77777777" w:rsidR="008C494C" w:rsidRPr="008C494C" w:rsidRDefault="008C494C" w:rsidP="008C494C">
            <w:pPr>
              <w:spacing w:after="0"/>
              <w:rPr>
                <w:rFonts w:ascii="Courier New" w:hAnsi="Courier New" w:cs="Courier New"/>
              </w:rPr>
            </w:pPr>
            <w:r w:rsidRPr="008C494C">
              <w:rPr>
                <w:rFonts w:ascii="Courier New" w:hAnsi="Courier New" w:cs="Courier New"/>
              </w:rPr>
              <w:t>test_ds = tfds.load('race/high', split='test', as_supervised=False)</w:t>
            </w:r>
          </w:p>
          <w:p w14:paraId="1C99692E" w14:textId="77777777" w:rsidR="008C494C" w:rsidRPr="008C494C" w:rsidRDefault="008C494C" w:rsidP="008C494C">
            <w:pPr>
              <w:spacing w:after="0"/>
              <w:rPr>
                <w:rFonts w:ascii="Courier New" w:hAnsi="Courier New" w:cs="Courier New"/>
              </w:rPr>
            </w:pPr>
            <w:r w:rsidRPr="008C494C">
              <w:rPr>
                <w:rFonts w:ascii="Courier New" w:hAnsi="Courier New" w:cs="Courier New"/>
              </w:rPr>
              <w:t>race_ds = train_ds.concatenate(dev_ds).concatenate(test_ds)</w:t>
            </w:r>
          </w:p>
          <w:p w14:paraId="4464C042" w14:textId="77777777" w:rsidR="008C494C" w:rsidRPr="008C494C" w:rsidRDefault="008C494C" w:rsidP="008C494C">
            <w:pPr>
              <w:spacing w:after="0"/>
              <w:rPr>
                <w:rFonts w:ascii="Courier New" w:hAnsi="Courier New" w:cs="Courier New"/>
              </w:rPr>
            </w:pPr>
          </w:p>
          <w:p w14:paraId="683086CE" w14:textId="77777777" w:rsidR="008C494C" w:rsidRPr="008C494C" w:rsidRDefault="008C494C" w:rsidP="008C494C">
            <w:pPr>
              <w:spacing w:after="0"/>
              <w:rPr>
                <w:rFonts w:ascii="Courier New" w:hAnsi="Courier New" w:cs="Courier New"/>
              </w:rPr>
            </w:pPr>
            <w:r w:rsidRPr="008C494C">
              <w:rPr>
                <w:rFonts w:ascii="Courier New" w:hAnsi="Courier New" w:cs="Courier New"/>
              </w:rPr>
              <w:t># Preprocess the dataset to include only the 'article' feature</w:t>
            </w:r>
          </w:p>
          <w:p w14:paraId="28B07D15" w14:textId="77777777" w:rsidR="008C494C" w:rsidRPr="008C494C" w:rsidRDefault="008C494C" w:rsidP="008C494C">
            <w:pPr>
              <w:spacing w:after="0"/>
              <w:rPr>
                <w:rFonts w:ascii="Courier New" w:hAnsi="Courier New" w:cs="Courier New"/>
              </w:rPr>
            </w:pPr>
            <w:r w:rsidRPr="008C494C">
              <w:rPr>
                <w:rFonts w:ascii="Courier New" w:hAnsi="Courier New" w:cs="Courier New"/>
              </w:rPr>
              <w:t>### --YOUR CODE HERE-- ###</w:t>
            </w:r>
          </w:p>
          <w:p w14:paraId="15BB45DB" w14:textId="77777777" w:rsidR="008C494C" w:rsidRPr="008C494C" w:rsidRDefault="008C494C" w:rsidP="008C494C">
            <w:pPr>
              <w:spacing w:after="0"/>
              <w:rPr>
                <w:rFonts w:ascii="Courier New" w:hAnsi="Courier New" w:cs="Courier New"/>
              </w:rPr>
            </w:pPr>
            <w:r w:rsidRPr="008C494C">
              <w:rPr>
                <w:rFonts w:ascii="Courier New" w:hAnsi="Courier New" w:cs="Courier New"/>
              </w:rPr>
              <w:t>race_ds = race_ds.map(lambda x: x['article'])</w:t>
            </w:r>
          </w:p>
          <w:p w14:paraId="4C739104" w14:textId="77777777" w:rsidR="008C494C" w:rsidRPr="008C494C" w:rsidRDefault="008C494C" w:rsidP="008C494C">
            <w:pPr>
              <w:spacing w:after="0"/>
              <w:rPr>
                <w:rFonts w:ascii="Courier New" w:hAnsi="Courier New" w:cs="Courier New"/>
              </w:rPr>
            </w:pPr>
            <w:r w:rsidRPr="008C494C">
              <w:rPr>
                <w:rFonts w:ascii="Courier New" w:hAnsi="Courier New" w:cs="Courier New"/>
              </w:rPr>
              <w:t># Display a sample text from the dataset</w:t>
            </w:r>
          </w:p>
          <w:p w14:paraId="088F119C" w14:textId="77777777" w:rsidR="008C494C" w:rsidRPr="008C494C" w:rsidRDefault="008C494C" w:rsidP="008C494C">
            <w:pPr>
              <w:spacing w:after="0"/>
              <w:rPr>
                <w:rFonts w:ascii="Courier New" w:hAnsi="Courier New" w:cs="Courier New"/>
              </w:rPr>
            </w:pPr>
            <w:r w:rsidRPr="008C494C">
              <w:rPr>
                <w:rFonts w:ascii="Courier New" w:hAnsi="Courier New" w:cs="Courier New"/>
              </w:rPr>
              <w:t>### --YOUR CODE HERE-- ###</w:t>
            </w:r>
          </w:p>
          <w:p w14:paraId="73A34843" w14:textId="77777777" w:rsidR="008C494C" w:rsidRPr="008C494C" w:rsidRDefault="008C494C" w:rsidP="008C494C">
            <w:pPr>
              <w:spacing w:after="0"/>
              <w:rPr>
                <w:rFonts w:ascii="Courier New" w:hAnsi="Courier New" w:cs="Courier New"/>
              </w:rPr>
            </w:pPr>
            <w:r w:rsidRPr="008C494C">
              <w:rPr>
                <w:rFonts w:ascii="Courier New" w:hAnsi="Courier New" w:cs="Courier New"/>
              </w:rPr>
              <w:t>for sample in race_ds.take(1):</w:t>
            </w:r>
          </w:p>
          <w:p w14:paraId="5A183430" w14:textId="77777777" w:rsidR="008C494C" w:rsidRPr="008C494C" w:rsidRDefault="008C494C" w:rsidP="008C494C">
            <w:pPr>
              <w:spacing w:after="0"/>
              <w:rPr>
                <w:rFonts w:ascii="Courier New" w:hAnsi="Courier New" w:cs="Courier New"/>
              </w:rPr>
            </w:pPr>
            <w:r w:rsidRPr="008C494C">
              <w:rPr>
                <w:rFonts w:ascii="Courier New" w:hAnsi="Courier New" w:cs="Courier New"/>
              </w:rPr>
              <w:t>    print(sample.numpy().decode('utf-8'))</w:t>
            </w:r>
          </w:p>
          <w:p w14:paraId="200F8A17" w14:textId="6C286E44" w:rsidR="008C494C" w:rsidRPr="005928DE" w:rsidRDefault="008C494C" w:rsidP="00471873">
            <w:pPr>
              <w:spacing w:after="0"/>
              <w:rPr>
                <w:rFonts w:ascii="Courier New" w:hAnsi="Courier New" w:cs="Courier New"/>
                <w:lang w:val="en-US"/>
              </w:rPr>
            </w:pPr>
          </w:p>
        </w:tc>
      </w:tr>
    </w:tbl>
    <w:p w14:paraId="63A11573" w14:textId="338BF69E" w:rsidR="005B3528" w:rsidRDefault="008C494C" w:rsidP="004652D3">
      <w:pPr>
        <w:jc w:val="center"/>
        <w:rPr>
          <w:lang w:val="en-US"/>
        </w:rPr>
      </w:pPr>
      <w:r>
        <w:rPr>
          <w:lang w:val="en-US"/>
        </w:rPr>
        <w:t>Figure 3.8 Code for Importing and Preprocess of Race Dataset</w:t>
      </w:r>
    </w:p>
    <w:p w14:paraId="0D98F60A" w14:textId="5A8175AB" w:rsidR="005B3528" w:rsidRPr="004652D3" w:rsidRDefault="004652D3" w:rsidP="00C25C13">
      <w:pPr>
        <w:rPr>
          <w:b/>
          <w:bCs/>
          <w:lang w:val="en-US"/>
        </w:rPr>
      </w:pPr>
      <w:r>
        <w:rPr>
          <w:lang w:val="en-US"/>
        </w:rPr>
        <w:t xml:space="preserve">Figure 3.8 </w:t>
      </w:r>
      <w:r w:rsidRPr="004652D3">
        <w:rPr>
          <w:lang w:val="en-US"/>
        </w:rPr>
        <w:t xml:space="preserve">loads the RACE dataset with the high school configuration from TensorFlow Datasets and combines the training, development, and test splits into one dataset. It then preprocesses the data to </w:t>
      </w:r>
      <w:r w:rsidRPr="004652D3">
        <w:rPr>
          <w:lang w:val="en-US"/>
        </w:rPr>
        <w:lastRenderedPageBreak/>
        <w:t>keep only the article text feature which contains the main content for each sample. Finally it prints one sample article from the dataset to verify that the data was loaded and processed correctly.</w:t>
      </w:r>
    </w:p>
    <w:p w14:paraId="39A73F2E" w14:textId="77777777" w:rsidR="004652D3" w:rsidRDefault="004652D3" w:rsidP="004652D3">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4652D3" w14:paraId="1DB47724" w14:textId="77777777" w:rsidTr="00471873">
        <w:tc>
          <w:tcPr>
            <w:tcW w:w="9350" w:type="dxa"/>
            <w:tcBorders>
              <w:top w:val="double" w:sz="4" w:space="0" w:color="auto"/>
              <w:left w:val="double" w:sz="4" w:space="0" w:color="auto"/>
              <w:bottom w:val="double" w:sz="4" w:space="0" w:color="auto"/>
              <w:right w:val="double" w:sz="4" w:space="0" w:color="auto"/>
            </w:tcBorders>
          </w:tcPr>
          <w:p w14:paraId="4551C783" w14:textId="77777777" w:rsidR="004652D3" w:rsidRPr="004652D3" w:rsidRDefault="004652D3" w:rsidP="004652D3">
            <w:pPr>
              <w:spacing w:after="0"/>
              <w:rPr>
                <w:rFonts w:ascii="Courier New" w:hAnsi="Courier New" w:cs="Courier New"/>
              </w:rPr>
            </w:pPr>
            <w:r w:rsidRPr="004652D3">
              <w:rPr>
                <w:rFonts w:ascii="Courier New" w:hAnsi="Courier New" w:cs="Courier New"/>
              </w:rPr>
              <w:t>WARNING:absl:Variant folder /root/tensorflow_datasets/race/high/2.0.0 has no dataset_info.json</w:t>
            </w:r>
          </w:p>
          <w:p w14:paraId="6D5FCD9F" w14:textId="77777777" w:rsidR="004652D3" w:rsidRPr="004652D3" w:rsidRDefault="004652D3" w:rsidP="004652D3">
            <w:pPr>
              <w:spacing w:after="0"/>
              <w:rPr>
                <w:rFonts w:ascii="Courier New" w:hAnsi="Courier New" w:cs="Courier New"/>
              </w:rPr>
            </w:pPr>
            <w:r w:rsidRPr="004652D3">
              <w:rPr>
                <w:rFonts w:ascii="Courier New" w:hAnsi="Courier New" w:cs="Courier New"/>
              </w:rPr>
              <w:t>Downloading and preparing dataset Unknown size (download: Unknown size, generated: Unknown size, total: Unknown size) to /root/tensorflow_datasets/race/high/2.0.0...</w:t>
            </w:r>
          </w:p>
          <w:p w14:paraId="0F602F39" w14:textId="77777777" w:rsidR="004652D3" w:rsidRPr="004652D3" w:rsidRDefault="004652D3" w:rsidP="004652D3">
            <w:pPr>
              <w:spacing w:after="0"/>
              <w:rPr>
                <w:rFonts w:ascii="Courier New" w:hAnsi="Courier New" w:cs="Courier New"/>
              </w:rPr>
            </w:pPr>
            <w:r w:rsidRPr="004652D3">
              <w:rPr>
                <w:rFonts w:ascii="Courier New" w:hAnsi="Courier New" w:cs="Courier New"/>
              </w:rPr>
              <w:t>Dl</w:t>
            </w:r>
            <w:r w:rsidRPr="004652D3">
              <w:rPr>
                <w:rFonts w:ascii="Cambria Math" w:hAnsi="Cambria Math" w:cs="Cambria Math"/>
              </w:rPr>
              <w:t> </w:t>
            </w:r>
            <w:r w:rsidRPr="004652D3">
              <w:rPr>
                <w:rFonts w:ascii="Courier New" w:hAnsi="Courier New" w:cs="Courier New"/>
              </w:rPr>
              <w:t>Completed...:</w:t>
            </w:r>
            <w:r w:rsidRPr="004652D3">
              <w:rPr>
                <w:rFonts w:ascii="Cambria Math" w:hAnsi="Cambria Math" w:cs="Cambria Math"/>
              </w:rPr>
              <w:t> </w:t>
            </w:r>
            <w:r w:rsidRPr="004652D3">
              <w:rPr>
                <w:rFonts w:ascii="Courier New" w:hAnsi="Courier New" w:cs="Courier New"/>
              </w:rPr>
              <w:t>100%</w:t>
            </w:r>
          </w:p>
          <w:p w14:paraId="780044E4" w14:textId="77777777" w:rsidR="004652D3" w:rsidRPr="004652D3" w:rsidRDefault="004652D3" w:rsidP="004652D3">
            <w:pPr>
              <w:spacing w:after="0"/>
              <w:rPr>
                <w:rFonts w:ascii="Courier New" w:hAnsi="Courier New" w:cs="Courier New"/>
              </w:rPr>
            </w:pPr>
            <w:r w:rsidRPr="004652D3">
              <w:rPr>
                <w:rFonts w:ascii="Cambria Math" w:hAnsi="Cambria Math" w:cs="Cambria Math"/>
              </w:rPr>
              <w:t> </w:t>
            </w:r>
            <w:r w:rsidRPr="004652D3">
              <w:rPr>
                <w:rFonts w:ascii="Courier New" w:hAnsi="Courier New" w:cs="Courier New"/>
              </w:rPr>
              <w:t>1/1</w:t>
            </w:r>
            <w:r w:rsidRPr="004652D3">
              <w:rPr>
                <w:rFonts w:ascii="Cambria Math" w:hAnsi="Cambria Math" w:cs="Cambria Math"/>
              </w:rPr>
              <w:t> </w:t>
            </w:r>
            <w:r w:rsidRPr="004652D3">
              <w:rPr>
                <w:rFonts w:ascii="Courier New" w:hAnsi="Courier New" w:cs="Courier New"/>
              </w:rPr>
              <w:t>[01:03&lt;00:00,</w:t>
            </w:r>
            <w:r w:rsidRPr="004652D3">
              <w:rPr>
                <w:rFonts w:ascii="Cambria Math" w:hAnsi="Cambria Math" w:cs="Cambria Math"/>
              </w:rPr>
              <w:t> </w:t>
            </w:r>
            <w:r w:rsidRPr="004652D3">
              <w:rPr>
                <w:rFonts w:ascii="Courier New" w:hAnsi="Courier New" w:cs="Courier New"/>
              </w:rPr>
              <w:t>12.99s/</w:t>
            </w:r>
            <w:r w:rsidRPr="004652D3">
              <w:rPr>
                <w:rFonts w:ascii="Cambria Math" w:hAnsi="Cambria Math" w:cs="Cambria Math"/>
              </w:rPr>
              <w:t> </w:t>
            </w:r>
            <w:r w:rsidRPr="004652D3">
              <w:rPr>
                <w:rFonts w:ascii="Courier New" w:hAnsi="Courier New" w:cs="Courier New"/>
              </w:rPr>
              <w:t>url]</w:t>
            </w:r>
          </w:p>
          <w:p w14:paraId="3D5FDEF5" w14:textId="77777777" w:rsidR="004652D3" w:rsidRPr="004652D3" w:rsidRDefault="004652D3" w:rsidP="004652D3">
            <w:pPr>
              <w:spacing w:after="0"/>
              <w:rPr>
                <w:rFonts w:ascii="Courier New" w:hAnsi="Courier New" w:cs="Courier New"/>
              </w:rPr>
            </w:pPr>
            <w:r w:rsidRPr="004652D3">
              <w:rPr>
                <w:rFonts w:ascii="Courier New" w:hAnsi="Courier New" w:cs="Courier New"/>
              </w:rPr>
              <w:t>Dl</w:t>
            </w:r>
            <w:r w:rsidRPr="004652D3">
              <w:rPr>
                <w:rFonts w:ascii="Cambria Math" w:hAnsi="Cambria Math" w:cs="Cambria Math"/>
              </w:rPr>
              <w:t> </w:t>
            </w:r>
            <w:r w:rsidRPr="004652D3">
              <w:rPr>
                <w:rFonts w:ascii="Courier New" w:hAnsi="Courier New" w:cs="Courier New"/>
              </w:rPr>
              <w:t>Size...:</w:t>
            </w:r>
            <w:r w:rsidRPr="004652D3">
              <w:rPr>
                <w:rFonts w:ascii="Cambria Math" w:hAnsi="Cambria Math" w:cs="Cambria Math"/>
              </w:rPr>
              <w:t> </w:t>
            </w:r>
            <w:r w:rsidRPr="004652D3">
              <w:rPr>
                <w:rFonts w:ascii="Courier New" w:hAnsi="Courier New" w:cs="Courier New"/>
              </w:rPr>
              <w:t>100%</w:t>
            </w:r>
          </w:p>
          <w:p w14:paraId="21F927DC" w14:textId="77777777" w:rsidR="004652D3" w:rsidRPr="004652D3" w:rsidRDefault="004652D3" w:rsidP="004652D3">
            <w:pPr>
              <w:spacing w:after="0"/>
              <w:rPr>
                <w:rFonts w:ascii="Courier New" w:hAnsi="Courier New" w:cs="Courier New"/>
              </w:rPr>
            </w:pPr>
            <w:r w:rsidRPr="004652D3">
              <w:rPr>
                <w:rFonts w:ascii="Cambria Math" w:hAnsi="Cambria Math" w:cs="Cambria Math"/>
              </w:rPr>
              <w:t> </w:t>
            </w:r>
            <w:r w:rsidRPr="004652D3">
              <w:rPr>
                <w:rFonts w:ascii="Courier New" w:hAnsi="Courier New" w:cs="Courier New"/>
              </w:rPr>
              <w:t>24/24</w:t>
            </w:r>
            <w:r w:rsidRPr="004652D3">
              <w:rPr>
                <w:rFonts w:ascii="Cambria Math" w:hAnsi="Cambria Math" w:cs="Cambria Math"/>
              </w:rPr>
              <w:t> </w:t>
            </w:r>
            <w:r w:rsidRPr="004652D3">
              <w:rPr>
                <w:rFonts w:ascii="Courier New" w:hAnsi="Courier New" w:cs="Courier New"/>
              </w:rPr>
              <w:t>[01:03&lt;00:00,</w:t>
            </w:r>
            <w:r w:rsidRPr="004652D3">
              <w:rPr>
                <w:rFonts w:ascii="Cambria Math" w:hAnsi="Cambria Math" w:cs="Cambria Math"/>
              </w:rPr>
              <w:t>  </w:t>
            </w:r>
            <w:r w:rsidRPr="004652D3">
              <w:rPr>
                <w:rFonts w:ascii="Courier New" w:hAnsi="Courier New" w:cs="Courier New"/>
              </w:rPr>
              <w:t>1.95</w:t>
            </w:r>
            <w:r w:rsidRPr="004652D3">
              <w:rPr>
                <w:rFonts w:ascii="Cambria Math" w:hAnsi="Cambria Math" w:cs="Cambria Math"/>
              </w:rPr>
              <w:t> </w:t>
            </w:r>
            <w:r w:rsidRPr="004652D3">
              <w:rPr>
                <w:rFonts w:ascii="Courier New" w:hAnsi="Courier New" w:cs="Courier New"/>
              </w:rPr>
              <w:t>MiB/s]</w:t>
            </w:r>
          </w:p>
          <w:p w14:paraId="6E7AE801" w14:textId="77777777" w:rsidR="004652D3" w:rsidRPr="004652D3" w:rsidRDefault="004652D3" w:rsidP="004652D3">
            <w:pPr>
              <w:spacing w:after="0"/>
              <w:rPr>
                <w:rFonts w:ascii="Courier New" w:hAnsi="Courier New" w:cs="Courier New"/>
              </w:rPr>
            </w:pPr>
            <w:r w:rsidRPr="004652D3">
              <w:rPr>
                <w:rFonts w:ascii="Courier New" w:hAnsi="Courier New" w:cs="Courier New"/>
              </w:rPr>
              <w:t>Extraction</w:t>
            </w:r>
            <w:r w:rsidRPr="004652D3">
              <w:rPr>
                <w:rFonts w:ascii="Cambria Math" w:hAnsi="Cambria Math" w:cs="Cambria Math"/>
              </w:rPr>
              <w:t> </w:t>
            </w:r>
            <w:r w:rsidRPr="004652D3">
              <w:rPr>
                <w:rFonts w:ascii="Courier New" w:hAnsi="Courier New" w:cs="Courier New"/>
              </w:rPr>
              <w:t>completed...:</w:t>
            </w:r>
            <w:r w:rsidRPr="004652D3">
              <w:rPr>
                <w:rFonts w:ascii="Cambria Math" w:hAnsi="Cambria Math" w:cs="Cambria Math"/>
              </w:rPr>
              <w:t> </w:t>
            </w:r>
            <w:r w:rsidRPr="004652D3">
              <w:rPr>
                <w:rFonts w:ascii="Courier New" w:hAnsi="Courier New" w:cs="Courier New"/>
              </w:rPr>
              <w:t>100%</w:t>
            </w:r>
          </w:p>
          <w:p w14:paraId="7C235A55" w14:textId="77777777" w:rsidR="004652D3" w:rsidRPr="004652D3" w:rsidRDefault="004652D3" w:rsidP="004652D3">
            <w:pPr>
              <w:spacing w:after="0"/>
              <w:rPr>
                <w:rFonts w:ascii="Courier New" w:hAnsi="Courier New" w:cs="Courier New"/>
              </w:rPr>
            </w:pPr>
            <w:r w:rsidRPr="004652D3">
              <w:rPr>
                <w:rFonts w:ascii="Cambria Math" w:hAnsi="Cambria Math" w:cs="Cambria Math"/>
              </w:rPr>
              <w:t> </w:t>
            </w:r>
            <w:r w:rsidRPr="004652D3">
              <w:rPr>
                <w:rFonts w:ascii="Courier New" w:hAnsi="Courier New" w:cs="Courier New"/>
              </w:rPr>
              <w:t>27933/27933</w:t>
            </w:r>
            <w:r w:rsidRPr="004652D3">
              <w:rPr>
                <w:rFonts w:ascii="Cambria Math" w:hAnsi="Cambria Math" w:cs="Cambria Math"/>
              </w:rPr>
              <w:t> </w:t>
            </w:r>
            <w:r w:rsidRPr="004652D3">
              <w:rPr>
                <w:rFonts w:ascii="Courier New" w:hAnsi="Courier New" w:cs="Courier New"/>
              </w:rPr>
              <w:t>[01:03&lt;00:00,</w:t>
            </w:r>
            <w:r w:rsidRPr="004652D3">
              <w:rPr>
                <w:rFonts w:ascii="Cambria Math" w:hAnsi="Cambria Math" w:cs="Cambria Math"/>
              </w:rPr>
              <w:t> </w:t>
            </w:r>
            <w:r w:rsidRPr="004652D3">
              <w:rPr>
                <w:rFonts w:ascii="Courier New" w:hAnsi="Courier New" w:cs="Courier New"/>
              </w:rPr>
              <w:t>1525.61</w:t>
            </w:r>
            <w:r w:rsidRPr="004652D3">
              <w:rPr>
                <w:rFonts w:ascii="Cambria Math" w:hAnsi="Cambria Math" w:cs="Cambria Math"/>
              </w:rPr>
              <w:t> </w:t>
            </w:r>
            <w:r w:rsidRPr="004652D3">
              <w:rPr>
                <w:rFonts w:ascii="Courier New" w:hAnsi="Courier New" w:cs="Courier New"/>
              </w:rPr>
              <w:t>file/s]</w:t>
            </w:r>
          </w:p>
          <w:p w14:paraId="734D6556" w14:textId="77777777" w:rsidR="004652D3" w:rsidRPr="004652D3" w:rsidRDefault="004652D3" w:rsidP="004652D3">
            <w:pPr>
              <w:spacing w:after="0"/>
              <w:rPr>
                <w:rFonts w:ascii="Courier New" w:hAnsi="Courier New" w:cs="Courier New"/>
              </w:rPr>
            </w:pPr>
            <w:r w:rsidRPr="004652D3">
              <w:rPr>
                <w:rFonts w:ascii="Courier New" w:hAnsi="Courier New" w:cs="Courier New"/>
              </w:rPr>
              <w:t>WARNING:absl:`TensorInfo.dtype` is deprecated. Please change your code to use NumPy with the field `TensorInfo.np_dtype` or use TensorFlow with the field `TensorInfo.tf_dtype`.</w:t>
            </w:r>
          </w:p>
          <w:p w14:paraId="7B359B2F" w14:textId="77777777" w:rsidR="004652D3" w:rsidRPr="004652D3" w:rsidRDefault="004652D3" w:rsidP="004652D3">
            <w:pPr>
              <w:spacing w:after="0"/>
              <w:rPr>
                <w:rFonts w:ascii="Courier New" w:hAnsi="Courier New" w:cs="Courier New"/>
              </w:rPr>
            </w:pPr>
            <w:r w:rsidRPr="004652D3">
              <w:rPr>
                <w:rFonts w:ascii="Courier New" w:hAnsi="Courier New" w:cs="Courier New"/>
              </w:rPr>
              <w:t>WARNING:absl:`TensorInfo.dtype` is deprecated. Please change your code to use NumPy with the field `TensorInfo.np_dtype` or use TensorFlow with the field `TensorInfo.tf_dtype`.</w:t>
            </w:r>
          </w:p>
          <w:p w14:paraId="528F5F85" w14:textId="77777777" w:rsidR="004652D3" w:rsidRPr="004652D3" w:rsidRDefault="004652D3" w:rsidP="004652D3">
            <w:pPr>
              <w:spacing w:after="0"/>
              <w:rPr>
                <w:rFonts w:ascii="Courier New" w:hAnsi="Courier New" w:cs="Courier New"/>
              </w:rPr>
            </w:pPr>
            <w:r w:rsidRPr="004652D3">
              <w:rPr>
                <w:rFonts w:ascii="Courier New" w:hAnsi="Courier New" w:cs="Courier New"/>
              </w:rPr>
              <w:t>WARNING:absl:`TensorInfo.dtype` is deprecated. Please change your code to use NumPy with the field `TensorInfo.np_dtype` or use TensorFlow with the field `TensorInfo.tf_dtype`.</w:t>
            </w:r>
          </w:p>
          <w:p w14:paraId="61505E7C" w14:textId="77777777" w:rsidR="004652D3" w:rsidRPr="004652D3" w:rsidRDefault="004652D3" w:rsidP="004652D3">
            <w:pPr>
              <w:spacing w:after="0"/>
              <w:rPr>
                <w:rFonts w:ascii="Courier New" w:hAnsi="Courier New" w:cs="Courier New"/>
              </w:rPr>
            </w:pPr>
            <w:r w:rsidRPr="004652D3">
              <w:rPr>
                <w:rFonts w:ascii="Courier New" w:hAnsi="Courier New" w:cs="Courier New"/>
              </w:rPr>
              <w:t>WARNING:absl:`TensorInfo.dtype` is deprecated. Please change your code to use NumPy with the field `TensorInfo.np_dtype` or use TensorFlow with the field `TensorInfo.tf_dtype`.</w:t>
            </w:r>
          </w:p>
          <w:p w14:paraId="6345ADD6" w14:textId="77777777" w:rsidR="004652D3" w:rsidRPr="004652D3" w:rsidRDefault="004652D3" w:rsidP="004652D3">
            <w:pPr>
              <w:spacing w:after="0"/>
              <w:rPr>
                <w:rFonts w:ascii="Courier New" w:hAnsi="Courier New" w:cs="Courier New"/>
              </w:rPr>
            </w:pPr>
            <w:r w:rsidRPr="004652D3">
              <w:rPr>
                <w:rFonts w:ascii="Courier New" w:hAnsi="Courier New" w:cs="Courier New"/>
              </w:rPr>
              <w:t>WARNING:absl:`TensorInfo.dtype` is deprecated. Please change your code to use NumPy with the field `TensorInfo.np_dtype` or use TensorFlow with the field `TensorInfo.tf_dtype`.</w:t>
            </w:r>
          </w:p>
          <w:p w14:paraId="032ACF13" w14:textId="77777777" w:rsidR="004652D3" w:rsidRPr="004652D3" w:rsidRDefault="004652D3" w:rsidP="004652D3">
            <w:pPr>
              <w:spacing w:after="0"/>
              <w:rPr>
                <w:rFonts w:ascii="Courier New" w:hAnsi="Courier New" w:cs="Courier New"/>
              </w:rPr>
            </w:pPr>
            <w:r w:rsidRPr="004652D3">
              <w:rPr>
                <w:rFonts w:ascii="Courier New" w:hAnsi="Courier New" w:cs="Courier New"/>
              </w:rPr>
              <w:t>WARNING:absl:`TensorInfo.dtype` is deprecated. Please change your code to use NumPy with the field `TensorInfo.np_dtype` or use TensorFlow with the field `TensorInfo.tf_dtype`.</w:t>
            </w:r>
          </w:p>
          <w:p w14:paraId="1C56C7B3" w14:textId="77777777" w:rsidR="004652D3" w:rsidRPr="004652D3" w:rsidRDefault="004652D3" w:rsidP="004652D3">
            <w:pPr>
              <w:spacing w:after="0"/>
              <w:rPr>
                <w:rFonts w:ascii="Courier New" w:hAnsi="Courier New" w:cs="Courier New"/>
              </w:rPr>
            </w:pPr>
            <w:r w:rsidRPr="004652D3">
              <w:rPr>
                <w:rFonts w:ascii="Courier New" w:hAnsi="Courier New" w:cs="Courier New"/>
              </w:rPr>
              <w:t>WARNING:absl:`TensorInfo.dtype` is deprecated. Please change your code to use NumPy with the field `TensorInfo.np_dtype` or use TensorFlow with the field `TensorInfo.tf_dtype`.</w:t>
            </w:r>
          </w:p>
          <w:p w14:paraId="4837CF8F" w14:textId="77777777" w:rsidR="004652D3" w:rsidRPr="004652D3" w:rsidRDefault="004652D3" w:rsidP="004652D3">
            <w:pPr>
              <w:spacing w:after="0"/>
              <w:rPr>
                <w:rFonts w:ascii="Courier New" w:hAnsi="Courier New" w:cs="Courier New"/>
              </w:rPr>
            </w:pPr>
            <w:r w:rsidRPr="004652D3">
              <w:rPr>
                <w:rFonts w:ascii="Courier New" w:hAnsi="Courier New" w:cs="Courier New"/>
              </w:rPr>
              <w:t>WARNING:absl:`TensorInfo.dtype` is deprecated. Please change your code to use NumPy with the field `TensorInfo.np_dtype` or use TensorFlow with the field `TensorInfo.tf_dtype`.</w:t>
            </w:r>
          </w:p>
          <w:p w14:paraId="20226DE7" w14:textId="77777777" w:rsidR="004652D3" w:rsidRPr="004652D3" w:rsidRDefault="004652D3" w:rsidP="004652D3">
            <w:pPr>
              <w:spacing w:after="0"/>
              <w:rPr>
                <w:rFonts w:ascii="Courier New" w:hAnsi="Courier New" w:cs="Courier New"/>
              </w:rPr>
            </w:pPr>
            <w:r w:rsidRPr="004652D3">
              <w:rPr>
                <w:rFonts w:ascii="Courier New" w:hAnsi="Courier New" w:cs="Courier New"/>
              </w:rPr>
              <w:t>WARNING:absl:`TensorInfo.dtype` is deprecated. Please change your code to use NumPy with the field `TensorInfo.np_dtype` or use TensorFlow with the field `TensorInfo.tf_dtype`.</w:t>
            </w:r>
          </w:p>
          <w:p w14:paraId="63DEFF4C" w14:textId="77777777" w:rsidR="004652D3" w:rsidRPr="004652D3" w:rsidRDefault="004652D3" w:rsidP="004652D3">
            <w:pPr>
              <w:spacing w:after="0"/>
              <w:rPr>
                <w:rFonts w:ascii="Courier New" w:hAnsi="Courier New" w:cs="Courier New"/>
              </w:rPr>
            </w:pPr>
            <w:r w:rsidRPr="004652D3">
              <w:rPr>
                <w:rFonts w:ascii="Courier New" w:hAnsi="Courier New" w:cs="Courier New"/>
              </w:rPr>
              <w:t>WARNING:absl:`TensorInfo.dtype` is deprecated. Please change your code to use NumPy with the field `TensorInfo.np_dtype` or use TensorFlow with the field `TensorInfo.tf_dtype`.</w:t>
            </w:r>
          </w:p>
          <w:p w14:paraId="7CF4F247" w14:textId="77777777" w:rsidR="004652D3" w:rsidRPr="004652D3" w:rsidRDefault="004652D3" w:rsidP="004652D3">
            <w:pPr>
              <w:spacing w:after="0"/>
              <w:rPr>
                <w:rFonts w:ascii="Courier New" w:hAnsi="Courier New" w:cs="Courier New"/>
              </w:rPr>
            </w:pPr>
            <w:r w:rsidRPr="004652D3">
              <w:rPr>
                <w:rFonts w:ascii="Courier New" w:hAnsi="Courier New" w:cs="Courier New"/>
              </w:rPr>
              <w:t>Dataset race downloaded and prepared to /root/tensorflow_datasets/race/high/2.0.0. Subsequent calls will reuse this data.</w:t>
            </w:r>
          </w:p>
          <w:p w14:paraId="5BFF8EAB" w14:textId="77777777" w:rsidR="004652D3" w:rsidRPr="004652D3" w:rsidRDefault="004652D3" w:rsidP="004652D3">
            <w:pPr>
              <w:spacing w:after="0"/>
              <w:rPr>
                <w:rFonts w:ascii="Courier New" w:hAnsi="Courier New" w:cs="Courier New"/>
              </w:rPr>
            </w:pPr>
            <w:r w:rsidRPr="004652D3">
              <w:rPr>
                <w:rFonts w:ascii="Courier New" w:hAnsi="Courier New" w:cs="Courier New"/>
              </w:rPr>
              <w:t>Answering the Community Needs of Our City</w:t>
            </w:r>
          </w:p>
          <w:p w14:paraId="76112024" w14:textId="77777777" w:rsidR="004652D3" w:rsidRPr="004652D3" w:rsidRDefault="004652D3" w:rsidP="004652D3">
            <w:pPr>
              <w:spacing w:after="0"/>
              <w:rPr>
                <w:rFonts w:ascii="Courier New" w:hAnsi="Courier New" w:cs="Courier New"/>
              </w:rPr>
            </w:pPr>
            <w:r w:rsidRPr="004652D3">
              <w:rPr>
                <w:rFonts w:ascii="Courier New" w:hAnsi="Courier New" w:cs="Courier New"/>
              </w:rPr>
              <w:lastRenderedPageBreak/>
              <w:t>The Silver City Council  recognizes that citizens have certain needs.  To better meet your needs, we have made several changes to community facilities  in 2004. This chart shows how we have tried to make your life better.</w:t>
            </w:r>
          </w:p>
          <w:p w14:paraId="0A0B061C" w14:textId="77777777" w:rsidR="004652D3" w:rsidRPr="004652D3" w:rsidRDefault="004652D3" w:rsidP="004652D3">
            <w:pPr>
              <w:spacing w:after="0"/>
              <w:rPr>
                <w:rFonts w:ascii="Courier New" w:hAnsi="Courier New" w:cs="Courier New"/>
              </w:rPr>
            </w:pPr>
            <w:r w:rsidRPr="004652D3">
              <w:rPr>
                <w:rFonts w:ascii="Courier New" w:hAnsi="Courier New" w:cs="Courier New"/>
              </w:rPr>
              <w:t>Transport Three stations for the suburbs have been added to the western train service.20 new buses for the southern line were purchased in January. 50 percent of city bus-stops have been upgraded . Buses to the eastern suburbs will run every15 minutes.</w:t>
            </w:r>
          </w:p>
          <w:p w14:paraId="63F60B8E" w14:textId="77777777" w:rsidR="004652D3" w:rsidRPr="004652D3" w:rsidRDefault="004652D3" w:rsidP="004652D3">
            <w:pPr>
              <w:spacing w:after="0"/>
              <w:rPr>
                <w:rFonts w:ascii="Courier New" w:hAnsi="Courier New" w:cs="Courier New"/>
              </w:rPr>
            </w:pPr>
            <w:r w:rsidRPr="004652D3">
              <w:rPr>
                <w:rFonts w:ascii="Courier New" w:hAnsi="Courier New" w:cs="Courier New"/>
              </w:rPr>
              <w:t>Communication  Broadband cable  is now available  to all parts of the city. All of the new Government buildings are ' smart'-wired for better computer service!</w:t>
            </w:r>
          </w:p>
          <w:p w14:paraId="712626F1" w14:textId="77777777" w:rsidR="004652D3" w:rsidRPr="004652D3" w:rsidRDefault="004652D3" w:rsidP="004652D3">
            <w:pPr>
              <w:spacing w:after="0"/>
              <w:rPr>
                <w:rFonts w:ascii="Courier New" w:hAnsi="Courier New" w:cs="Courier New"/>
              </w:rPr>
            </w:pPr>
            <w:r w:rsidRPr="004652D3">
              <w:rPr>
                <w:rFonts w:ascii="Courier New" w:hAnsi="Courier New" w:cs="Courier New"/>
              </w:rPr>
              <w:t>Medical Facilities The new state-of-the-art Nightingale Hospital was opened in June. To overcome a shortage of trained medical staff  at Dover Hospital, 10 doctors have been employed from overseas.Some facilities at Station Street Hospital have been upgraded.</w:t>
            </w:r>
          </w:p>
          <w:p w14:paraId="5FB0DC04" w14:textId="77777777" w:rsidR="004652D3" w:rsidRPr="004652D3" w:rsidRDefault="004652D3" w:rsidP="004652D3">
            <w:pPr>
              <w:spacing w:after="0"/>
              <w:rPr>
                <w:rFonts w:ascii="Courier New" w:hAnsi="Courier New" w:cs="Courier New"/>
              </w:rPr>
            </w:pPr>
            <w:r w:rsidRPr="004652D3">
              <w:rPr>
                <w:rFonts w:ascii="Courier New" w:hAnsi="Courier New" w:cs="Courier New"/>
              </w:rPr>
              <w:t>Education  Textbooks will be free to all primary students in 2004 ! Rent for private schools has been reduced. Teachers report that the 'no hat - no play' rule has been successful.</w:t>
            </w:r>
          </w:p>
          <w:p w14:paraId="1EF57805" w14:textId="77777777" w:rsidR="004652D3" w:rsidRPr="004652D3" w:rsidRDefault="004652D3" w:rsidP="004652D3">
            <w:pPr>
              <w:spacing w:after="0"/>
              <w:rPr>
                <w:rFonts w:ascii="Courier New" w:hAnsi="Courier New" w:cs="Courier New"/>
              </w:rPr>
            </w:pPr>
            <w:r w:rsidRPr="004652D3">
              <w:rPr>
                <w:rFonts w:ascii="Courier New" w:hAnsi="Courier New" w:cs="Courier New"/>
              </w:rPr>
              <w:t>Protection and Security  Extra police now patrol ( ) the tourist areas. 50 new police officers graduated in July and have taken up duties in the city area.</w:t>
            </w:r>
          </w:p>
          <w:p w14:paraId="4A0A273D" w14:textId="77777777" w:rsidR="004652D3" w:rsidRPr="004652D3" w:rsidRDefault="004652D3" w:rsidP="004652D3">
            <w:pPr>
              <w:spacing w:after="0"/>
              <w:rPr>
                <w:rFonts w:ascii="Courier New" w:hAnsi="Courier New" w:cs="Courier New"/>
              </w:rPr>
            </w:pPr>
            <w:r w:rsidRPr="004652D3">
              <w:rPr>
                <w:rFonts w:ascii="Courier New" w:hAnsi="Courier New" w:cs="Courier New"/>
              </w:rPr>
              <w:t>Entertainment / Recreation  The John Street basketball courts have been re-surfaced ! The new Central Community Building opened in May. 5,000 new fiction books were bought for the Silver City Library.</w:t>
            </w:r>
          </w:p>
          <w:p w14:paraId="602F9D5A" w14:textId="77777777" w:rsidR="004652D3" w:rsidRPr="005928DE" w:rsidRDefault="004652D3" w:rsidP="00471873">
            <w:pPr>
              <w:spacing w:after="0"/>
              <w:rPr>
                <w:rFonts w:ascii="Courier New" w:hAnsi="Courier New" w:cs="Courier New"/>
                <w:lang w:val="en-US"/>
              </w:rPr>
            </w:pPr>
          </w:p>
        </w:tc>
      </w:tr>
    </w:tbl>
    <w:p w14:paraId="2F4B53B4" w14:textId="519AD5D9" w:rsidR="004652D3" w:rsidRDefault="004652D3" w:rsidP="004652D3">
      <w:pPr>
        <w:jc w:val="center"/>
        <w:rPr>
          <w:lang w:val="en-US"/>
        </w:rPr>
      </w:pPr>
      <w:r>
        <w:rPr>
          <w:lang w:val="en-US"/>
        </w:rPr>
        <w:lastRenderedPageBreak/>
        <w:t>Figure 3.8.1 Sample Output of the Race Dataset</w:t>
      </w:r>
    </w:p>
    <w:p w14:paraId="48444CB5" w14:textId="6946C69B" w:rsidR="00920930" w:rsidRDefault="009E2DD3" w:rsidP="00C25C13">
      <w:pPr>
        <w:rPr>
          <w:lang w:val="en-US"/>
        </w:rPr>
      </w:pPr>
      <w:r>
        <w:rPr>
          <w:lang w:val="en-US"/>
        </w:rPr>
        <w:t xml:space="preserve">Figure 3.8.1 shows </w:t>
      </w:r>
      <w:r w:rsidRPr="009E2DD3">
        <w:rPr>
          <w:lang w:val="en-US"/>
        </w:rPr>
        <w:t>that the RACE high school dataset was successfully downloaded, extracted, and prepared for use, although several warnings appeared due to deprecated TensorFlow attributes. These warnings do not affect the dataset loading but indicate that some functions in the TensorFlow Datasets library use outdated syntax. After the dataset was processed, a sample article titled “Answering the Community Needs of Our City” was printed, demonstrating that the dataset contains informative reading passages typically used for reading comprehension tasks.</w:t>
      </w:r>
    </w:p>
    <w:p w14:paraId="32700E84" w14:textId="1208C211" w:rsidR="00C25C13" w:rsidRDefault="00C25C13" w:rsidP="00C25C13">
      <w:pPr>
        <w:rPr>
          <w:lang w:val="en-US"/>
        </w:rPr>
      </w:pPr>
      <w:r w:rsidRPr="00C25C13">
        <w:rPr>
          <w:lang w:val="en-US"/>
        </w:rPr>
        <w:t xml:space="preserve"> </w:t>
      </w:r>
    </w:p>
    <w:p w14:paraId="48F3139C" w14:textId="77777777" w:rsidR="00C25C13" w:rsidRDefault="00C25C13" w:rsidP="00C25C13">
      <w:pPr>
        <w:rPr>
          <w:lang w:val="en-US"/>
        </w:rPr>
      </w:pPr>
    </w:p>
    <w:p w14:paraId="585C04D7" w14:textId="77777777" w:rsidR="00C25C13" w:rsidRDefault="00C25C13" w:rsidP="00C25C13">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4652D3" w14:paraId="10D568CA" w14:textId="77777777" w:rsidTr="00471873">
        <w:tc>
          <w:tcPr>
            <w:tcW w:w="9350" w:type="dxa"/>
            <w:tcBorders>
              <w:top w:val="double" w:sz="4" w:space="0" w:color="auto"/>
              <w:left w:val="double" w:sz="4" w:space="0" w:color="auto"/>
              <w:bottom w:val="double" w:sz="4" w:space="0" w:color="auto"/>
              <w:right w:val="double" w:sz="4" w:space="0" w:color="auto"/>
            </w:tcBorders>
          </w:tcPr>
          <w:p w14:paraId="4DD4DDA4" w14:textId="77777777" w:rsidR="009E2DD3" w:rsidRPr="009E2DD3" w:rsidRDefault="009E2DD3" w:rsidP="009E2DD3">
            <w:pPr>
              <w:spacing w:after="0"/>
              <w:rPr>
                <w:rFonts w:ascii="Courier New" w:hAnsi="Courier New" w:cs="Courier New"/>
                <w:lang w:val="en-US"/>
              </w:rPr>
            </w:pPr>
            <w:r w:rsidRPr="009E2DD3">
              <w:rPr>
                <w:rFonts w:ascii="Courier New" w:hAnsi="Courier New" w:cs="Courier New"/>
                <w:lang w:val="en-US"/>
              </w:rPr>
              <w:t># Import functions and classes from Keras library</w:t>
            </w:r>
          </w:p>
          <w:p w14:paraId="7A47C806" w14:textId="77777777" w:rsidR="009E2DD3" w:rsidRPr="009E2DD3" w:rsidRDefault="009E2DD3" w:rsidP="009E2DD3">
            <w:pPr>
              <w:spacing w:after="0"/>
              <w:rPr>
                <w:rFonts w:ascii="Courier New" w:hAnsi="Courier New" w:cs="Courier New"/>
                <w:lang w:val="en-US"/>
              </w:rPr>
            </w:pPr>
            <w:r w:rsidRPr="009E2DD3">
              <w:rPr>
                <w:rFonts w:ascii="Courier New" w:hAnsi="Courier New" w:cs="Courier New"/>
                <w:lang w:val="en-US"/>
              </w:rPr>
              <w:t>from keras.layers import TextVectorization</w:t>
            </w:r>
          </w:p>
          <w:p w14:paraId="2ED17A27" w14:textId="77777777" w:rsidR="009E2DD3" w:rsidRPr="009E2DD3" w:rsidRDefault="009E2DD3" w:rsidP="009E2DD3">
            <w:pPr>
              <w:spacing w:after="0"/>
              <w:rPr>
                <w:rFonts w:ascii="Courier New" w:hAnsi="Courier New" w:cs="Courier New"/>
                <w:lang w:val="en-US"/>
              </w:rPr>
            </w:pPr>
          </w:p>
          <w:p w14:paraId="3547FA44" w14:textId="77777777" w:rsidR="009E2DD3" w:rsidRPr="009E2DD3" w:rsidRDefault="009E2DD3" w:rsidP="009E2DD3">
            <w:pPr>
              <w:spacing w:after="0"/>
              <w:rPr>
                <w:rFonts w:ascii="Courier New" w:hAnsi="Courier New" w:cs="Courier New"/>
                <w:lang w:val="en-US"/>
              </w:rPr>
            </w:pPr>
            <w:r w:rsidRPr="009E2DD3">
              <w:rPr>
                <w:rFonts w:ascii="Courier New" w:hAnsi="Courier New" w:cs="Courier New"/>
                <w:lang w:val="en-US"/>
              </w:rPr>
              <w:t># Define vectorization parameters</w:t>
            </w:r>
          </w:p>
          <w:p w14:paraId="2558E336" w14:textId="77777777" w:rsidR="009E2DD3" w:rsidRPr="009E2DD3" w:rsidRDefault="009E2DD3" w:rsidP="009E2DD3">
            <w:pPr>
              <w:spacing w:after="0"/>
              <w:rPr>
                <w:rFonts w:ascii="Courier New" w:hAnsi="Courier New" w:cs="Courier New"/>
                <w:lang w:val="en-US"/>
              </w:rPr>
            </w:pPr>
            <w:r w:rsidRPr="009E2DD3">
              <w:rPr>
                <w:rFonts w:ascii="Courier New" w:hAnsi="Courier New" w:cs="Courier New"/>
                <w:lang w:val="en-US"/>
              </w:rPr>
              <w:t>vocab_size = 10000</w:t>
            </w:r>
          </w:p>
          <w:p w14:paraId="5E1166A8" w14:textId="77777777" w:rsidR="009E2DD3" w:rsidRPr="009E2DD3" w:rsidRDefault="009E2DD3" w:rsidP="009E2DD3">
            <w:pPr>
              <w:spacing w:after="0"/>
              <w:rPr>
                <w:rFonts w:ascii="Courier New" w:hAnsi="Courier New" w:cs="Courier New"/>
                <w:lang w:val="en-US"/>
              </w:rPr>
            </w:pPr>
            <w:r w:rsidRPr="009E2DD3">
              <w:rPr>
                <w:rFonts w:ascii="Courier New" w:hAnsi="Courier New" w:cs="Courier New"/>
                <w:lang w:val="en-US"/>
              </w:rPr>
              <w:t>seq_len = 50</w:t>
            </w:r>
          </w:p>
          <w:p w14:paraId="5C9C2547" w14:textId="77777777" w:rsidR="009E2DD3" w:rsidRPr="009E2DD3" w:rsidRDefault="009E2DD3" w:rsidP="009E2DD3">
            <w:pPr>
              <w:spacing w:after="0"/>
              <w:rPr>
                <w:rFonts w:ascii="Courier New" w:hAnsi="Courier New" w:cs="Courier New"/>
                <w:lang w:val="en-US"/>
              </w:rPr>
            </w:pPr>
          </w:p>
          <w:p w14:paraId="6D4F045C" w14:textId="77777777" w:rsidR="009E2DD3" w:rsidRPr="009E2DD3" w:rsidRDefault="009E2DD3" w:rsidP="009E2DD3">
            <w:pPr>
              <w:spacing w:after="0"/>
              <w:rPr>
                <w:rFonts w:ascii="Courier New" w:hAnsi="Courier New" w:cs="Courier New"/>
                <w:lang w:val="en-US"/>
              </w:rPr>
            </w:pPr>
            <w:r w:rsidRPr="009E2DD3">
              <w:rPr>
                <w:rFonts w:ascii="Courier New" w:hAnsi="Courier New" w:cs="Courier New"/>
                <w:lang w:val="en-US"/>
              </w:rPr>
              <w:t># Define the text tokenizer layer and update</w:t>
            </w:r>
          </w:p>
          <w:p w14:paraId="0B672906" w14:textId="77777777" w:rsidR="009E2DD3" w:rsidRPr="009E2DD3" w:rsidRDefault="009E2DD3" w:rsidP="009E2DD3">
            <w:pPr>
              <w:spacing w:after="0"/>
              <w:rPr>
                <w:rFonts w:ascii="Courier New" w:hAnsi="Courier New" w:cs="Courier New"/>
                <w:lang w:val="en-US"/>
              </w:rPr>
            </w:pPr>
            <w:r w:rsidRPr="009E2DD3">
              <w:rPr>
                <w:rFonts w:ascii="Courier New" w:hAnsi="Courier New" w:cs="Courier New"/>
                <w:lang w:val="en-US"/>
              </w:rPr>
              <w:t>vectorizer = TextVectorization(</w:t>
            </w:r>
          </w:p>
          <w:p w14:paraId="0F9D785D" w14:textId="77777777" w:rsidR="009E2DD3" w:rsidRPr="009E2DD3" w:rsidRDefault="009E2DD3" w:rsidP="009E2DD3">
            <w:pPr>
              <w:spacing w:after="0"/>
              <w:rPr>
                <w:rFonts w:ascii="Courier New" w:hAnsi="Courier New" w:cs="Courier New"/>
                <w:lang w:val="en-US"/>
              </w:rPr>
            </w:pPr>
            <w:r w:rsidRPr="009E2DD3">
              <w:rPr>
                <w:rFonts w:ascii="Courier New" w:hAnsi="Courier New" w:cs="Courier New"/>
                <w:lang w:val="en-US"/>
              </w:rPr>
              <w:t xml:space="preserve">    max_tokens=vocab_size - 1,</w:t>
            </w:r>
          </w:p>
          <w:p w14:paraId="271F4F91" w14:textId="77777777" w:rsidR="009E2DD3" w:rsidRPr="009E2DD3" w:rsidRDefault="009E2DD3" w:rsidP="009E2DD3">
            <w:pPr>
              <w:spacing w:after="0"/>
              <w:rPr>
                <w:rFonts w:ascii="Courier New" w:hAnsi="Courier New" w:cs="Courier New"/>
                <w:lang w:val="en-US"/>
              </w:rPr>
            </w:pPr>
            <w:r w:rsidRPr="009E2DD3">
              <w:rPr>
                <w:rFonts w:ascii="Courier New" w:hAnsi="Courier New" w:cs="Courier New"/>
                <w:lang w:val="en-US"/>
              </w:rPr>
              <w:t xml:space="preserve">    output_mode="int",</w:t>
            </w:r>
          </w:p>
          <w:p w14:paraId="773C47F6" w14:textId="77777777" w:rsidR="009E2DD3" w:rsidRPr="009E2DD3" w:rsidRDefault="009E2DD3" w:rsidP="009E2DD3">
            <w:pPr>
              <w:spacing w:after="0"/>
              <w:rPr>
                <w:rFonts w:ascii="Courier New" w:hAnsi="Courier New" w:cs="Courier New"/>
                <w:lang w:val="en-US"/>
              </w:rPr>
            </w:pPr>
            <w:r w:rsidRPr="009E2DD3">
              <w:rPr>
                <w:rFonts w:ascii="Courier New" w:hAnsi="Courier New" w:cs="Courier New"/>
                <w:lang w:val="en-US"/>
              </w:rPr>
              <w:t xml:space="preserve">    output_sequence_length=seq_len + 1,</w:t>
            </w:r>
          </w:p>
          <w:p w14:paraId="5EA1A3D9" w14:textId="77777777" w:rsidR="009E2DD3" w:rsidRPr="009E2DD3" w:rsidRDefault="009E2DD3" w:rsidP="009E2DD3">
            <w:pPr>
              <w:spacing w:after="0"/>
              <w:rPr>
                <w:rFonts w:ascii="Courier New" w:hAnsi="Courier New" w:cs="Courier New"/>
                <w:lang w:val="en-US"/>
              </w:rPr>
            </w:pPr>
            <w:r w:rsidRPr="009E2DD3">
              <w:rPr>
                <w:rFonts w:ascii="Courier New" w:hAnsi="Courier New" w:cs="Courier New"/>
                <w:lang w:val="en-US"/>
              </w:rPr>
              <w:lastRenderedPageBreak/>
              <w:t>)</w:t>
            </w:r>
          </w:p>
          <w:p w14:paraId="7A17A2DB" w14:textId="77777777" w:rsidR="009E2DD3" w:rsidRPr="009E2DD3" w:rsidRDefault="009E2DD3" w:rsidP="009E2DD3">
            <w:pPr>
              <w:spacing w:after="0"/>
              <w:rPr>
                <w:rFonts w:ascii="Courier New" w:hAnsi="Courier New" w:cs="Courier New"/>
                <w:lang w:val="en-US"/>
              </w:rPr>
            </w:pPr>
            <w:r w:rsidRPr="009E2DD3">
              <w:rPr>
                <w:rFonts w:ascii="Courier New" w:hAnsi="Courier New" w:cs="Courier New"/>
                <w:lang w:val="en-US"/>
              </w:rPr>
              <w:t>vectorizer.adapt(race_ds)</w:t>
            </w:r>
          </w:p>
          <w:p w14:paraId="5199B584" w14:textId="77CFA264" w:rsidR="004652D3" w:rsidRPr="005928DE" w:rsidRDefault="009E2DD3" w:rsidP="009E2DD3">
            <w:pPr>
              <w:spacing w:after="0"/>
              <w:rPr>
                <w:rFonts w:ascii="Courier New" w:hAnsi="Courier New" w:cs="Courier New"/>
                <w:lang w:val="en-US"/>
              </w:rPr>
            </w:pPr>
            <w:r w:rsidRPr="009E2DD3">
              <w:rPr>
                <w:rFonts w:ascii="Courier New" w:hAnsi="Courier New" w:cs="Courier New"/>
                <w:lang w:val="en-US"/>
              </w:rPr>
              <w:t>vocab = vectorizer.get_vocabulary()</w:t>
            </w:r>
          </w:p>
        </w:tc>
      </w:tr>
    </w:tbl>
    <w:p w14:paraId="6621CD12" w14:textId="1D66D8CB" w:rsidR="004652D3" w:rsidRDefault="004652D3" w:rsidP="004652D3">
      <w:pPr>
        <w:jc w:val="center"/>
        <w:rPr>
          <w:lang w:val="en-US"/>
        </w:rPr>
      </w:pPr>
      <w:r>
        <w:rPr>
          <w:lang w:val="en-US"/>
        </w:rPr>
        <w:lastRenderedPageBreak/>
        <w:t>Figure 3.</w:t>
      </w:r>
      <w:r w:rsidR="009E2DD3">
        <w:rPr>
          <w:lang w:val="en-US"/>
        </w:rPr>
        <w:t>9</w:t>
      </w:r>
      <w:r>
        <w:rPr>
          <w:lang w:val="en-US"/>
        </w:rPr>
        <w:t xml:space="preserve"> Code</w:t>
      </w:r>
      <w:r w:rsidR="009E2DD3">
        <w:rPr>
          <w:lang w:val="en-US"/>
        </w:rPr>
        <w:t xml:space="preserve"> for Word Level Vectorization</w:t>
      </w:r>
    </w:p>
    <w:p w14:paraId="6988D8AF" w14:textId="22878BD8" w:rsidR="009E2DD3" w:rsidRDefault="009E2DD3" w:rsidP="009E2DD3">
      <w:pPr>
        <w:rPr>
          <w:lang w:val="en-US"/>
        </w:rPr>
      </w:pPr>
      <w:r>
        <w:rPr>
          <w:lang w:val="en-US"/>
        </w:rPr>
        <w:t xml:space="preserve">Figure 3.9 </w:t>
      </w:r>
      <w:r w:rsidRPr="009E2DD3">
        <w:rPr>
          <w:lang w:val="en-US"/>
        </w:rPr>
        <w:t>prepares the RACE dataset for training by converting text into numerical sequences that a neural network can process. It first defines a TextVectorization layer that tokenizes text into integer sequences, limits the vocabulary to 10,000 words, and fixes the sequence length to 51 tokens. The preprocessing function ds_preprocess takes each text sample, tokenizes it, and then splits the sequence into input tokens (x) and target tokens (y) that are offset by one position, allowing the model to learn to predict the next word in a sequence; the dataset is then mapped through this function and optimized with parallel processing and prefetching for efficient training.</w:t>
      </w:r>
    </w:p>
    <w:p w14:paraId="5A26DC86" w14:textId="77777777" w:rsidR="009E2DD3" w:rsidRDefault="009E2DD3" w:rsidP="009E2DD3">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9E2DD3" w14:paraId="7A5943F2" w14:textId="77777777" w:rsidTr="00471873">
        <w:tc>
          <w:tcPr>
            <w:tcW w:w="9350" w:type="dxa"/>
            <w:tcBorders>
              <w:top w:val="double" w:sz="4" w:space="0" w:color="auto"/>
              <w:left w:val="double" w:sz="4" w:space="0" w:color="auto"/>
              <w:bottom w:val="double" w:sz="4" w:space="0" w:color="auto"/>
              <w:right w:val="double" w:sz="4" w:space="0" w:color="auto"/>
            </w:tcBorders>
          </w:tcPr>
          <w:p w14:paraId="0FE5876D" w14:textId="77777777" w:rsidR="009E2DD3" w:rsidRPr="009E2DD3" w:rsidRDefault="009E2DD3" w:rsidP="009E2DD3">
            <w:pPr>
              <w:spacing w:after="0"/>
              <w:rPr>
                <w:rFonts w:ascii="Courier New" w:hAnsi="Courier New" w:cs="Courier New"/>
              </w:rPr>
            </w:pPr>
            <w:r w:rsidRPr="009E2DD3">
              <w:rPr>
                <w:rFonts w:ascii="Courier New" w:hAnsi="Courier New" w:cs="Courier New"/>
              </w:rPr>
              <w:t># Import functions and classes from Keras library</w:t>
            </w:r>
          </w:p>
          <w:p w14:paraId="7389089B" w14:textId="77777777" w:rsidR="009E2DD3" w:rsidRPr="009E2DD3" w:rsidRDefault="009E2DD3" w:rsidP="009E2DD3">
            <w:pPr>
              <w:spacing w:after="0"/>
              <w:rPr>
                <w:rFonts w:ascii="Courier New" w:hAnsi="Courier New" w:cs="Courier New"/>
              </w:rPr>
            </w:pPr>
            <w:r w:rsidRPr="009E2DD3">
              <w:rPr>
                <w:rFonts w:ascii="Courier New" w:hAnsi="Courier New" w:cs="Courier New"/>
              </w:rPr>
              <w:t>from keras import Model, Input</w:t>
            </w:r>
          </w:p>
          <w:p w14:paraId="6B1C225C" w14:textId="77777777" w:rsidR="009E2DD3" w:rsidRPr="009E2DD3" w:rsidRDefault="009E2DD3" w:rsidP="009E2DD3">
            <w:pPr>
              <w:spacing w:after="0"/>
              <w:rPr>
                <w:rFonts w:ascii="Courier New" w:hAnsi="Courier New" w:cs="Courier New"/>
              </w:rPr>
            </w:pPr>
          </w:p>
          <w:p w14:paraId="315F0D99" w14:textId="77777777" w:rsidR="009E2DD3" w:rsidRPr="009E2DD3" w:rsidRDefault="009E2DD3" w:rsidP="009E2DD3">
            <w:pPr>
              <w:spacing w:after="0"/>
              <w:rPr>
                <w:rFonts w:ascii="Courier New" w:hAnsi="Courier New" w:cs="Courier New"/>
              </w:rPr>
            </w:pPr>
            <w:r w:rsidRPr="009E2DD3">
              <w:rPr>
                <w:rFonts w:ascii="Courier New" w:hAnsi="Courier New" w:cs="Courier New"/>
              </w:rPr>
              <w:t># Define the model parameters</w:t>
            </w:r>
          </w:p>
          <w:p w14:paraId="269968E5" w14:textId="77777777" w:rsidR="009E2DD3" w:rsidRPr="009E2DD3" w:rsidRDefault="009E2DD3" w:rsidP="009E2DD3">
            <w:pPr>
              <w:spacing w:after="0"/>
              <w:rPr>
                <w:rFonts w:ascii="Courier New" w:hAnsi="Courier New" w:cs="Courier New"/>
              </w:rPr>
            </w:pPr>
            <w:r w:rsidRPr="009E2DD3">
              <w:rPr>
                <w:rFonts w:ascii="Courier New" w:hAnsi="Courier New" w:cs="Courier New"/>
              </w:rPr>
              <w:t>embed_dim = 256</w:t>
            </w:r>
          </w:p>
          <w:p w14:paraId="6659E983" w14:textId="77777777" w:rsidR="009E2DD3" w:rsidRPr="009E2DD3" w:rsidRDefault="009E2DD3" w:rsidP="009E2DD3">
            <w:pPr>
              <w:spacing w:after="0"/>
              <w:rPr>
                <w:rFonts w:ascii="Courier New" w:hAnsi="Courier New" w:cs="Courier New"/>
              </w:rPr>
            </w:pPr>
            <w:r w:rsidRPr="009E2DD3">
              <w:rPr>
                <w:rFonts w:ascii="Courier New" w:hAnsi="Courier New" w:cs="Courier New"/>
              </w:rPr>
              <w:t>num_heads = 2</w:t>
            </w:r>
          </w:p>
          <w:p w14:paraId="22603C01" w14:textId="77777777" w:rsidR="009E2DD3" w:rsidRPr="009E2DD3" w:rsidRDefault="009E2DD3" w:rsidP="009E2DD3">
            <w:pPr>
              <w:spacing w:after="0"/>
              <w:rPr>
                <w:rFonts w:ascii="Courier New" w:hAnsi="Courier New" w:cs="Courier New"/>
              </w:rPr>
            </w:pPr>
            <w:r w:rsidRPr="009E2DD3">
              <w:rPr>
                <w:rFonts w:ascii="Courier New" w:hAnsi="Courier New" w:cs="Courier New"/>
              </w:rPr>
              <w:t>feed_forward_dim  = 256</w:t>
            </w:r>
          </w:p>
          <w:p w14:paraId="60EABE0A" w14:textId="77777777" w:rsidR="009E2DD3" w:rsidRPr="009E2DD3" w:rsidRDefault="009E2DD3" w:rsidP="009E2DD3">
            <w:pPr>
              <w:spacing w:after="0"/>
              <w:rPr>
                <w:rFonts w:ascii="Courier New" w:hAnsi="Courier New" w:cs="Courier New"/>
              </w:rPr>
            </w:pPr>
          </w:p>
          <w:p w14:paraId="28897102" w14:textId="77777777" w:rsidR="009E2DD3" w:rsidRPr="009E2DD3" w:rsidRDefault="009E2DD3" w:rsidP="009E2DD3">
            <w:pPr>
              <w:spacing w:after="0"/>
              <w:rPr>
                <w:rFonts w:ascii="Courier New" w:hAnsi="Courier New" w:cs="Courier New"/>
              </w:rPr>
            </w:pPr>
            <w:r w:rsidRPr="009E2DD3">
              <w:rPr>
                <w:rFonts w:ascii="Courier New" w:hAnsi="Courier New" w:cs="Courier New"/>
              </w:rPr>
              <w:t># Create the GPT model. Save it to gpt_model variable</w:t>
            </w:r>
          </w:p>
          <w:p w14:paraId="3BC1185E" w14:textId="77777777" w:rsidR="009E2DD3" w:rsidRPr="009E2DD3" w:rsidRDefault="009E2DD3" w:rsidP="009E2DD3">
            <w:pPr>
              <w:spacing w:after="0"/>
              <w:rPr>
                <w:rFonts w:ascii="Courier New" w:hAnsi="Courier New" w:cs="Courier New"/>
              </w:rPr>
            </w:pPr>
            <w:r w:rsidRPr="009E2DD3">
              <w:rPr>
                <w:rFonts w:ascii="Courier New" w:hAnsi="Courier New" w:cs="Courier New"/>
              </w:rPr>
              <w:t># The input shape is the same as the maximum sequence length</w:t>
            </w:r>
          </w:p>
          <w:p w14:paraId="79D0A24A" w14:textId="77777777" w:rsidR="009E2DD3" w:rsidRPr="009E2DD3" w:rsidRDefault="009E2DD3" w:rsidP="009E2DD3">
            <w:pPr>
              <w:spacing w:after="0"/>
              <w:rPr>
                <w:rFonts w:ascii="Courier New" w:hAnsi="Courier New" w:cs="Courier New"/>
              </w:rPr>
            </w:pPr>
            <w:r w:rsidRPr="009E2DD3">
              <w:rPr>
                <w:rFonts w:ascii="Courier New" w:hAnsi="Courier New" w:cs="Courier New"/>
              </w:rPr>
              <w:t># Save the input layer to gpt_input variable</w:t>
            </w:r>
          </w:p>
          <w:p w14:paraId="53EEF069" w14:textId="77777777" w:rsidR="009E2DD3" w:rsidRPr="009E2DD3" w:rsidRDefault="009E2DD3" w:rsidP="009E2DD3">
            <w:pPr>
              <w:spacing w:after="0"/>
              <w:rPr>
                <w:rFonts w:ascii="Courier New" w:hAnsi="Courier New" w:cs="Courier New"/>
              </w:rPr>
            </w:pPr>
            <w:r w:rsidRPr="009E2DD3">
              <w:rPr>
                <w:rFonts w:ascii="Courier New" w:hAnsi="Courier New" w:cs="Courier New"/>
              </w:rPr>
              <w:t># Save the TransformerBlock layer output to gpt_layer variable</w:t>
            </w:r>
          </w:p>
          <w:p w14:paraId="1089CBFB" w14:textId="77777777" w:rsidR="009E2DD3" w:rsidRPr="009E2DD3" w:rsidRDefault="009E2DD3" w:rsidP="009E2DD3">
            <w:pPr>
              <w:spacing w:after="0"/>
              <w:rPr>
                <w:rFonts w:ascii="Courier New" w:hAnsi="Courier New" w:cs="Courier New"/>
              </w:rPr>
            </w:pPr>
            <w:r w:rsidRPr="009E2DD3">
              <w:rPr>
                <w:rFonts w:ascii="Courier New" w:hAnsi="Courier New" w:cs="Courier New"/>
              </w:rPr>
              <w:t># The last Dense layer has 50 output each having the same size as the vocabulary</w:t>
            </w:r>
          </w:p>
          <w:p w14:paraId="11631BE0" w14:textId="77777777" w:rsidR="009E2DD3" w:rsidRPr="009E2DD3" w:rsidRDefault="009E2DD3" w:rsidP="009E2DD3">
            <w:pPr>
              <w:spacing w:after="0"/>
              <w:rPr>
                <w:rFonts w:ascii="Courier New" w:hAnsi="Courier New" w:cs="Courier New"/>
              </w:rPr>
            </w:pPr>
            <w:r w:rsidRPr="009E2DD3">
              <w:rPr>
                <w:rFonts w:ascii="Courier New" w:hAnsi="Courier New" w:cs="Courier New"/>
              </w:rPr>
              <w:t># Save the last layer output to gpt_output variable</w:t>
            </w:r>
          </w:p>
          <w:p w14:paraId="223122FD" w14:textId="77777777" w:rsidR="009E2DD3" w:rsidRPr="009E2DD3" w:rsidRDefault="009E2DD3" w:rsidP="009E2DD3">
            <w:pPr>
              <w:spacing w:after="0"/>
              <w:rPr>
                <w:rFonts w:ascii="Courier New" w:hAnsi="Courier New" w:cs="Courier New"/>
              </w:rPr>
            </w:pPr>
            <w:r w:rsidRPr="009E2DD3">
              <w:rPr>
                <w:rFonts w:ascii="Courier New" w:hAnsi="Courier New" w:cs="Courier New"/>
              </w:rPr>
              <w:t>### --YOUR CODE HERE-- ###</w:t>
            </w:r>
          </w:p>
          <w:p w14:paraId="521809BE" w14:textId="77777777" w:rsidR="009E2DD3" w:rsidRPr="009E2DD3" w:rsidRDefault="009E2DD3" w:rsidP="009E2DD3">
            <w:pPr>
              <w:spacing w:after="0"/>
              <w:rPr>
                <w:rFonts w:ascii="Courier New" w:hAnsi="Courier New" w:cs="Courier New"/>
              </w:rPr>
            </w:pPr>
            <w:r w:rsidRPr="009E2DD3">
              <w:rPr>
                <w:rFonts w:ascii="Courier New" w:hAnsi="Courier New" w:cs="Courier New"/>
              </w:rPr>
              <w:t>from keras.layers import Dense</w:t>
            </w:r>
          </w:p>
          <w:p w14:paraId="7F3AA2F3" w14:textId="77777777" w:rsidR="009E2DD3" w:rsidRPr="009E2DD3" w:rsidRDefault="009E2DD3" w:rsidP="009E2DD3">
            <w:pPr>
              <w:spacing w:after="0"/>
              <w:rPr>
                <w:rFonts w:ascii="Courier New" w:hAnsi="Courier New" w:cs="Courier New"/>
              </w:rPr>
            </w:pPr>
          </w:p>
          <w:p w14:paraId="078A37D2" w14:textId="77777777" w:rsidR="009E2DD3" w:rsidRPr="009E2DD3" w:rsidRDefault="009E2DD3" w:rsidP="009E2DD3">
            <w:pPr>
              <w:spacing w:after="0"/>
              <w:rPr>
                <w:rFonts w:ascii="Courier New" w:hAnsi="Courier New" w:cs="Courier New"/>
              </w:rPr>
            </w:pPr>
            <w:r w:rsidRPr="009E2DD3">
              <w:rPr>
                <w:rFonts w:ascii="Courier New" w:hAnsi="Courier New" w:cs="Courier New"/>
              </w:rPr>
              <w:t>gpt_input = Input(</w:t>
            </w:r>
          </w:p>
          <w:p w14:paraId="5C8C2A5C" w14:textId="77777777" w:rsidR="009E2DD3" w:rsidRPr="009E2DD3" w:rsidRDefault="009E2DD3" w:rsidP="009E2DD3">
            <w:pPr>
              <w:spacing w:after="0"/>
              <w:rPr>
                <w:rFonts w:ascii="Courier New" w:hAnsi="Courier New" w:cs="Courier New"/>
              </w:rPr>
            </w:pPr>
            <w:r w:rsidRPr="009E2DD3">
              <w:rPr>
                <w:rFonts w:ascii="Courier New" w:hAnsi="Courier New" w:cs="Courier New"/>
              </w:rPr>
              <w:t>    shape=(50,),</w:t>
            </w:r>
          </w:p>
          <w:p w14:paraId="0841F8AC" w14:textId="77777777" w:rsidR="009E2DD3" w:rsidRPr="009E2DD3" w:rsidRDefault="009E2DD3" w:rsidP="009E2DD3">
            <w:pPr>
              <w:spacing w:after="0"/>
              <w:rPr>
                <w:rFonts w:ascii="Courier New" w:hAnsi="Courier New" w:cs="Courier New"/>
              </w:rPr>
            </w:pPr>
            <w:r w:rsidRPr="009E2DD3">
              <w:rPr>
                <w:rFonts w:ascii="Courier New" w:hAnsi="Courier New" w:cs="Courier New"/>
              </w:rPr>
              <w:t>    dtype='int32')</w:t>
            </w:r>
          </w:p>
          <w:p w14:paraId="65ED8B84" w14:textId="77777777" w:rsidR="009E2DD3" w:rsidRPr="009E2DD3" w:rsidRDefault="009E2DD3" w:rsidP="009E2DD3">
            <w:pPr>
              <w:spacing w:after="0"/>
              <w:rPr>
                <w:rFonts w:ascii="Courier New" w:hAnsi="Courier New" w:cs="Courier New"/>
              </w:rPr>
            </w:pPr>
            <w:r w:rsidRPr="009E2DD3">
              <w:rPr>
                <w:rFonts w:ascii="Courier New" w:hAnsi="Courier New" w:cs="Courier New"/>
              </w:rPr>
              <w:t># Save the TransformerBlock layer output to gpt_layer variable</w:t>
            </w:r>
          </w:p>
          <w:p w14:paraId="650E2729" w14:textId="77777777" w:rsidR="009E2DD3" w:rsidRPr="009E2DD3" w:rsidRDefault="009E2DD3" w:rsidP="009E2DD3">
            <w:pPr>
              <w:spacing w:after="0"/>
              <w:rPr>
                <w:rFonts w:ascii="Courier New" w:hAnsi="Courier New" w:cs="Courier New"/>
              </w:rPr>
            </w:pPr>
            <w:r w:rsidRPr="009E2DD3">
              <w:rPr>
                <w:rFonts w:ascii="Courier New" w:hAnsi="Courier New" w:cs="Courier New"/>
              </w:rPr>
              <w:t># First, apply token and position embedding</w:t>
            </w:r>
          </w:p>
          <w:p w14:paraId="6B01326C" w14:textId="77777777" w:rsidR="009E2DD3" w:rsidRPr="009E2DD3" w:rsidRDefault="009E2DD3" w:rsidP="009E2DD3">
            <w:pPr>
              <w:spacing w:after="0"/>
              <w:rPr>
                <w:rFonts w:ascii="Courier New" w:hAnsi="Courier New" w:cs="Courier New"/>
              </w:rPr>
            </w:pPr>
            <w:r w:rsidRPr="009E2DD3">
              <w:rPr>
                <w:rFonts w:ascii="Courier New" w:hAnsi="Courier New" w:cs="Courier New"/>
              </w:rPr>
              <w:t>embedding_layer = TokenAndPositionEmbedding(</w:t>
            </w:r>
          </w:p>
          <w:p w14:paraId="27F853F8" w14:textId="77777777" w:rsidR="009E2DD3" w:rsidRPr="009E2DD3" w:rsidRDefault="009E2DD3" w:rsidP="009E2DD3">
            <w:pPr>
              <w:spacing w:after="0"/>
              <w:rPr>
                <w:rFonts w:ascii="Courier New" w:hAnsi="Courier New" w:cs="Courier New"/>
              </w:rPr>
            </w:pPr>
            <w:r w:rsidRPr="009E2DD3">
              <w:rPr>
                <w:rFonts w:ascii="Courier New" w:hAnsi="Courier New" w:cs="Courier New"/>
              </w:rPr>
              <w:t>    maxlen=50,</w:t>
            </w:r>
          </w:p>
          <w:p w14:paraId="7CBA18F2" w14:textId="77777777" w:rsidR="009E2DD3" w:rsidRPr="009E2DD3" w:rsidRDefault="009E2DD3" w:rsidP="009E2DD3">
            <w:pPr>
              <w:spacing w:after="0"/>
              <w:rPr>
                <w:rFonts w:ascii="Courier New" w:hAnsi="Courier New" w:cs="Courier New"/>
              </w:rPr>
            </w:pPr>
            <w:r w:rsidRPr="009E2DD3">
              <w:rPr>
                <w:rFonts w:ascii="Courier New" w:hAnsi="Courier New" w:cs="Courier New"/>
              </w:rPr>
              <w:t>    vocab_size=10000,</w:t>
            </w:r>
          </w:p>
          <w:p w14:paraId="0A5C038A" w14:textId="77777777" w:rsidR="009E2DD3" w:rsidRPr="009E2DD3" w:rsidRDefault="009E2DD3" w:rsidP="009E2DD3">
            <w:pPr>
              <w:spacing w:after="0"/>
              <w:rPr>
                <w:rFonts w:ascii="Courier New" w:hAnsi="Courier New" w:cs="Courier New"/>
              </w:rPr>
            </w:pPr>
            <w:r w:rsidRPr="009E2DD3">
              <w:rPr>
                <w:rFonts w:ascii="Courier New" w:hAnsi="Courier New" w:cs="Courier New"/>
              </w:rPr>
              <w:t>    embed_dim=embed_dim</w:t>
            </w:r>
          </w:p>
          <w:p w14:paraId="07006FEC" w14:textId="77777777" w:rsidR="009E2DD3" w:rsidRPr="009E2DD3" w:rsidRDefault="009E2DD3" w:rsidP="009E2DD3">
            <w:pPr>
              <w:spacing w:after="0"/>
              <w:rPr>
                <w:rFonts w:ascii="Courier New" w:hAnsi="Courier New" w:cs="Courier New"/>
              </w:rPr>
            </w:pPr>
            <w:r w:rsidRPr="009E2DD3">
              <w:rPr>
                <w:rFonts w:ascii="Courier New" w:hAnsi="Courier New" w:cs="Courier New"/>
              </w:rPr>
              <w:t>    )(gpt_input)</w:t>
            </w:r>
          </w:p>
          <w:p w14:paraId="36D25959" w14:textId="77777777" w:rsidR="009E2DD3" w:rsidRPr="009E2DD3" w:rsidRDefault="009E2DD3" w:rsidP="009E2DD3">
            <w:pPr>
              <w:spacing w:after="0"/>
              <w:rPr>
                <w:rFonts w:ascii="Courier New" w:hAnsi="Courier New" w:cs="Courier New"/>
              </w:rPr>
            </w:pPr>
            <w:r w:rsidRPr="009E2DD3">
              <w:rPr>
                <w:rFonts w:ascii="Courier New" w:hAnsi="Courier New" w:cs="Courier New"/>
              </w:rPr>
              <w:t># Apply TransformerBlock</w:t>
            </w:r>
          </w:p>
          <w:p w14:paraId="3EBA700B" w14:textId="77777777" w:rsidR="009E2DD3" w:rsidRPr="009E2DD3" w:rsidRDefault="009E2DD3" w:rsidP="009E2DD3">
            <w:pPr>
              <w:spacing w:after="0"/>
              <w:rPr>
                <w:rFonts w:ascii="Courier New" w:hAnsi="Courier New" w:cs="Courier New"/>
              </w:rPr>
            </w:pPr>
            <w:r w:rsidRPr="009E2DD3">
              <w:rPr>
                <w:rFonts w:ascii="Courier New" w:hAnsi="Courier New" w:cs="Courier New"/>
              </w:rPr>
              <w:t>gpt_layer = TransformerBlock(</w:t>
            </w:r>
          </w:p>
          <w:p w14:paraId="11691F21" w14:textId="77777777" w:rsidR="009E2DD3" w:rsidRPr="009E2DD3" w:rsidRDefault="009E2DD3" w:rsidP="009E2DD3">
            <w:pPr>
              <w:spacing w:after="0"/>
              <w:rPr>
                <w:rFonts w:ascii="Courier New" w:hAnsi="Courier New" w:cs="Courier New"/>
              </w:rPr>
            </w:pPr>
            <w:r w:rsidRPr="009E2DD3">
              <w:rPr>
                <w:rFonts w:ascii="Courier New" w:hAnsi="Courier New" w:cs="Courier New"/>
              </w:rPr>
              <w:t>    embed_dim=embed_dim,</w:t>
            </w:r>
          </w:p>
          <w:p w14:paraId="08DBF342" w14:textId="77777777" w:rsidR="009E2DD3" w:rsidRPr="009E2DD3" w:rsidRDefault="009E2DD3" w:rsidP="009E2DD3">
            <w:pPr>
              <w:spacing w:after="0"/>
              <w:rPr>
                <w:rFonts w:ascii="Courier New" w:hAnsi="Courier New" w:cs="Courier New"/>
              </w:rPr>
            </w:pPr>
            <w:r w:rsidRPr="009E2DD3">
              <w:rPr>
                <w:rFonts w:ascii="Courier New" w:hAnsi="Courier New" w:cs="Courier New"/>
              </w:rPr>
              <w:t>    num_heads=num_heads,</w:t>
            </w:r>
          </w:p>
          <w:p w14:paraId="790FDC47" w14:textId="77777777" w:rsidR="009E2DD3" w:rsidRPr="009E2DD3" w:rsidRDefault="009E2DD3" w:rsidP="009E2DD3">
            <w:pPr>
              <w:spacing w:after="0"/>
              <w:rPr>
                <w:rFonts w:ascii="Courier New" w:hAnsi="Courier New" w:cs="Courier New"/>
              </w:rPr>
            </w:pPr>
            <w:r w:rsidRPr="009E2DD3">
              <w:rPr>
                <w:rFonts w:ascii="Courier New" w:hAnsi="Courier New" w:cs="Courier New"/>
              </w:rPr>
              <w:t>    ff_dim=feed_forward_dim</w:t>
            </w:r>
          </w:p>
          <w:p w14:paraId="70827D8F" w14:textId="77777777" w:rsidR="009E2DD3" w:rsidRPr="009E2DD3" w:rsidRDefault="009E2DD3" w:rsidP="009E2DD3">
            <w:pPr>
              <w:spacing w:after="0"/>
              <w:rPr>
                <w:rFonts w:ascii="Courier New" w:hAnsi="Courier New" w:cs="Courier New"/>
              </w:rPr>
            </w:pPr>
            <w:r w:rsidRPr="009E2DD3">
              <w:rPr>
                <w:rFonts w:ascii="Courier New" w:hAnsi="Courier New" w:cs="Courier New"/>
              </w:rPr>
              <w:t>    )(embedding_layer)</w:t>
            </w:r>
          </w:p>
          <w:p w14:paraId="5917DB32" w14:textId="77777777" w:rsidR="009E2DD3" w:rsidRPr="009E2DD3" w:rsidRDefault="009E2DD3" w:rsidP="009E2DD3">
            <w:pPr>
              <w:spacing w:after="0"/>
              <w:rPr>
                <w:rFonts w:ascii="Courier New" w:hAnsi="Courier New" w:cs="Courier New"/>
              </w:rPr>
            </w:pPr>
            <w:r w:rsidRPr="009E2DD3">
              <w:rPr>
                <w:rFonts w:ascii="Courier New" w:hAnsi="Courier New" w:cs="Courier New"/>
              </w:rPr>
              <w:t># The last Dense layer has 10000 output units (vocabulary size)</w:t>
            </w:r>
          </w:p>
          <w:p w14:paraId="0340FDEF" w14:textId="77777777" w:rsidR="009E2DD3" w:rsidRPr="009E2DD3" w:rsidRDefault="009E2DD3" w:rsidP="009E2DD3">
            <w:pPr>
              <w:spacing w:after="0"/>
              <w:rPr>
                <w:rFonts w:ascii="Courier New" w:hAnsi="Courier New" w:cs="Courier New"/>
              </w:rPr>
            </w:pPr>
            <w:r w:rsidRPr="009E2DD3">
              <w:rPr>
                <w:rFonts w:ascii="Courier New" w:hAnsi="Courier New" w:cs="Courier New"/>
              </w:rPr>
              <w:t># Save the last layer output to gpt_output variable</w:t>
            </w:r>
          </w:p>
          <w:p w14:paraId="6F5A7B75" w14:textId="77777777" w:rsidR="009E2DD3" w:rsidRPr="009E2DD3" w:rsidRDefault="009E2DD3" w:rsidP="009E2DD3">
            <w:pPr>
              <w:spacing w:after="0"/>
              <w:rPr>
                <w:rFonts w:ascii="Courier New" w:hAnsi="Courier New" w:cs="Courier New"/>
              </w:rPr>
            </w:pPr>
            <w:r w:rsidRPr="009E2DD3">
              <w:rPr>
                <w:rFonts w:ascii="Courier New" w:hAnsi="Courier New" w:cs="Courier New"/>
              </w:rPr>
              <w:lastRenderedPageBreak/>
              <w:t>gpt_output = Dense(</w:t>
            </w:r>
          </w:p>
          <w:p w14:paraId="7D3F3C33" w14:textId="77777777" w:rsidR="009E2DD3" w:rsidRPr="009E2DD3" w:rsidRDefault="009E2DD3" w:rsidP="009E2DD3">
            <w:pPr>
              <w:spacing w:after="0"/>
              <w:rPr>
                <w:rFonts w:ascii="Courier New" w:hAnsi="Courier New" w:cs="Courier New"/>
              </w:rPr>
            </w:pPr>
            <w:r w:rsidRPr="009E2DD3">
              <w:rPr>
                <w:rFonts w:ascii="Courier New" w:hAnsi="Courier New" w:cs="Courier New"/>
              </w:rPr>
              <w:t>    10000,</w:t>
            </w:r>
          </w:p>
          <w:p w14:paraId="7DF57BAA" w14:textId="77777777" w:rsidR="009E2DD3" w:rsidRPr="009E2DD3" w:rsidRDefault="009E2DD3" w:rsidP="009E2DD3">
            <w:pPr>
              <w:spacing w:after="0"/>
              <w:rPr>
                <w:rFonts w:ascii="Courier New" w:hAnsi="Courier New" w:cs="Courier New"/>
              </w:rPr>
            </w:pPr>
            <w:r w:rsidRPr="009E2DD3">
              <w:rPr>
                <w:rFonts w:ascii="Courier New" w:hAnsi="Courier New" w:cs="Courier New"/>
              </w:rPr>
              <w:t>    activation='linear',</w:t>
            </w:r>
          </w:p>
          <w:p w14:paraId="4D9634CC" w14:textId="77777777" w:rsidR="009E2DD3" w:rsidRPr="009E2DD3" w:rsidRDefault="009E2DD3" w:rsidP="009E2DD3">
            <w:pPr>
              <w:spacing w:after="0"/>
              <w:rPr>
                <w:rFonts w:ascii="Courier New" w:hAnsi="Courier New" w:cs="Courier New"/>
              </w:rPr>
            </w:pPr>
            <w:r w:rsidRPr="009E2DD3">
              <w:rPr>
                <w:rFonts w:ascii="Courier New" w:hAnsi="Courier New" w:cs="Courier New"/>
              </w:rPr>
              <w:t>    name='dense_2'</w:t>
            </w:r>
          </w:p>
          <w:p w14:paraId="167462AF" w14:textId="77777777" w:rsidR="009E2DD3" w:rsidRPr="009E2DD3" w:rsidRDefault="009E2DD3" w:rsidP="009E2DD3">
            <w:pPr>
              <w:spacing w:after="0"/>
              <w:rPr>
                <w:rFonts w:ascii="Courier New" w:hAnsi="Courier New" w:cs="Courier New"/>
              </w:rPr>
            </w:pPr>
            <w:r w:rsidRPr="009E2DD3">
              <w:rPr>
                <w:rFonts w:ascii="Courier New" w:hAnsi="Courier New" w:cs="Courier New"/>
              </w:rPr>
              <w:t>    )(gpt_layer)</w:t>
            </w:r>
          </w:p>
          <w:p w14:paraId="09FA8E9F" w14:textId="77777777" w:rsidR="009E2DD3" w:rsidRPr="009E2DD3" w:rsidRDefault="009E2DD3" w:rsidP="009E2DD3">
            <w:pPr>
              <w:spacing w:after="0"/>
              <w:rPr>
                <w:rFonts w:ascii="Courier New" w:hAnsi="Courier New" w:cs="Courier New"/>
              </w:rPr>
            </w:pPr>
          </w:p>
          <w:p w14:paraId="6C3E2255" w14:textId="77777777" w:rsidR="009E2DD3" w:rsidRPr="009E2DD3" w:rsidRDefault="009E2DD3" w:rsidP="009E2DD3">
            <w:pPr>
              <w:spacing w:after="0"/>
              <w:rPr>
                <w:rFonts w:ascii="Courier New" w:hAnsi="Courier New" w:cs="Courier New"/>
              </w:rPr>
            </w:pPr>
            <w:r w:rsidRPr="009E2DD3">
              <w:rPr>
                <w:rFonts w:ascii="Courier New" w:hAnsi="Courier New" w:cs="Courier New"/>
              </w:rPr>
              <w:t># Create the GPT model using the layers defined above</w:t>
            </w:r>
          </w:p>
          <w:p w14:paraId="26B7F60A" w14:textId="77777777" w:rsidR="009E2DD3" w:rsidRPr="009E2DD3" w:rsidRDefault="009E2DD3" w:rsidP="009E2DD3">
            <w:pPr>
              <w:spacing w:after="0"/>
              <w:rPr>
                <w:rFonts w:ascii="Courier New" w:hAnsi="Courier New" w:cs="Courier New"/>
              </w:rPr>
            </w:pPr>
            <w:r w:rsidRPr="009E2DD3">
              <w:rPr>
                <w:rFonts w:ascii="Courier New" w:hAnsi="Courier New" w:cs="Courier New"/>
              </w:rPr>
              <w:t>gpt_model = Model(gpt_input, [gpt_output, gpt_layer])</w:t>
            </w:r>
          </w:p>
          <w:p w14:paraId="1FE6F532" w14:textId="77777777" w:rsidR="009E2DD3" w:rsidRPr="005928DE" w:rsidRDefault="009E2DD3" w:rsidP="00471873">
            <w:pPr>
              <w:spacing w:after="0"/>
              <w:rPr>
                <w:rFonts w:ascii="Courier New" w:hAnsi="Courier New" w:cs="Courier New"/>
                <w:lang w:val="en-US"/>
              </w:rPr>
            </w:pPr>
          </w:p>
        </w:tc>
      </w:tr>
    </w:tbl>
    <w:p w14:paraId="4D909160" w14:textId="54F06C70" w:rsidR="009E2DD3" w:rsidRDefault="009E2DD3" w:rsidP="009E2DD3">
      <w:pPr>
        <w:jc w:val="center"/>
        <w:rPr>
          <w:lang w:val="en-US"/>
        </w:rPr>
      </w:pPr>
      <w:r>
        <w:rPr>
          <w:lang w:val="en-US"/>
        </w:rPr>
        <w:lastRenderedPageBreak/>
        <w:t>Figure 3.10 Code for Building the basic Generative Pre Trained Transformer (GPT)</w:t>
      </w:r>
    </w:p>
    <w:p w14:paraId="6C4127F3" w14:textId="2BAF40F2" w:rsidR="009E2DD3" w:rsidRDefault="009E2DD3" w:rsidP="009E2DD3">
      <w:pPr>
        <w:rPr>
          <w:lang w:val="en-US"/>
        </w:rPr>
      </w:pPr>
      <w:r>
        <w:rPr>
          <w:lang w:val="en-US"/>
        </w:rPr>
        <w:t xml:space="preserve">Figure 3.10 </w:t>
      </w:r>
      <w:r w:rsidRPr="009E2DD3">
        <w:rPr>
          <w:lang w:val="en-US"/>
        </w:rPr>
        <w:t>builds a simplified GPT-style model using Keras by defining an input layer, embedding layers, a Transformer block, and a final dense output layer. The input layer, stored in the variable gpt_input, accepts integer-encoded sequences with a length of 50. The TokenAndPositionEmbedding layer converts these input tokens into dense vector representations while incorporating positional information to help the model understand word order. The embedded data is then passed through a TransformerBlock, which performs multi-head attention and feed-forward operations to capture contextual relationships between words in the sequence. Finally, a dense layer with 10,000 output units, representing the vocabulary size, generates logits for each possible token, allowing the model to predict the next word in a sequence. The complete model, consisting of the input, transformer, and output layers, is compiled into a Keras Model object named gpt_model.</w:t>
      </w:r>
    </w:p>
    <w:p w14:paraId="66E8A9F8" w14:textId="77777777" w:rsidR="009E2DD3" w:rsidRDefault="009E2DD3" w:rsidP="009E2DD3">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9E2DD3" w14:paraId="12AC7A13" w14:textId="77777777" w:rsidTr="00471873">
        <w:tc>
          <w:tcPr>
            <w:tcW w:w="9350" w:type="dxa"/>
            <w:tcBorders>
              <w:top w:val="double" w:sz="4" w:space="0" w:color="auto"/>
              <w:left w:val="double" w:sz="4" w:space="0" w:color="auto"/>
              <w:bottom w:val="double" w:sz="4" w:space="0" w:color="auto"/>
              <w:right w:val="double" w:sz="4" w:space="0" w:color="auto"/>
            </w:tcBorders>
          </w:tcPr>
          <w:p w14:paraId="72633DA4" w14:textId="77777777" w:rsidR="009E2DD3" w:rsidRPr="009E2DD3" w:rsidRDefault="009E2DD3" w:rsidP="009E2DD3">
            <w:pPr>
              <w:spacing w:after="0"/>
              <w:rPr>
                <w:rFonts w:ascii="Courier New" w:hAnsi="Courier New" w:cs="Courier New"/>
              </w:rPr>
            </w:pPr>
            <w:r w:rsidRPr="009E2DD3">
              <w:rPr>
                <w:rFonts w:ascii="Courier New" w:hAnsi="Courier New" w:cs="Courier New"/>
              </w:rPr>
              <w:t># Import functions and classes from Keras library</w:t>
            </w:r>
          </w:p>
          <w:p w14:paraId="6440C09A" w14:textId="77777777" w:rsidR="009E2DD3" w:rsidRPr="009E2DD3" w:rsidRDefault="009E2DD3" w:rsidP="009E2DD3">
            <w:pPr>
              <w:spacing w:after="0"/>
              <w:rPr>
                <w:rFonts w:ascii="Courier New" w:hAnsi="Courier New" w:cs="Courier New"/>
              </w:rPr>
            </w:pPr>
            <w:r w:rsidRPr="009E2DD3">
              <w:rPr>
                <w:rFonts w:ascii="Courier New" w:hAnsi="Courier New" w:cs="Courier New"/>
              </w:rPr>
              <w:t>from keras.losses import SparseCategoricalCrossentropy</w:t>
            </w:r>
          </w:p>
          <w:p w14:paraId="2329AFE2" w14:textId="77777777" w:rsidR="009E2DD3" w:rsidRPr="009E2DD3" w:rsidRDefault="009E2DD3" w:rsidP="009E2DD3">
            <w:pPr>
              <w:spacing w:after="0"/>
              <w:rPr>
                <w:rFonts w:ascii="Courier New" w:hAnsi="Courier New" w:cs="Courier New"/>
              </w:rPr>
            </w:pPr>
          </w:p>
          <w:p w14:paraId="114D4613" w14:textId="77777777" w:rsidR="009E2DD3" w:rsidRPr="009E2DD3" w:rsidRDefault="009E2DD3" w:rsidP="009E2DD3">
            <w:pPr>
              <w:spacing w:after="0"/>
              <w:rPr>
                <w:rFonts w:ascii="Courier New" w:hAnsi="Courier New" w:cs="Courier New"/>
              </w:rPr>
            </w:pPr>
            <w:r w:rsidRPr="009E2DD3">
              <w:rPr>
                <w:rFonts w:ascii="Courier New" w:hAnsi="Courier New" w:cs="Courier New"/>
              </w:rPr>
              <w:t># Configure the model for training</w:t>
            </w:r>
          </w:p>
          <w:p w14:paraId="5C85F9A1" w14:textId="77777777" w:rsidR="009E2DD3" w:rsidRPr="009E2DD3" w:rsidRDefault="009E2DD3" w:rsidP="009E2DD3">
            <w:pPr>
              <w:spacing w:after="0"/>
              <w:rPr>
                <w:rFonts w:ascii="Courier New" w:hAnsi="Courier New" w:cs="Courier New"/>
              </w:rPr>
            </w:pPr>
            <w:r w:rsidRPr="009E2DD3">
              <w:rPr>
                <w:rFonts w:ascii="Courier New" w:hAnsi="Courier New" w:cs="Courier New"/>
              </w:rPr>
              <w:t>gpt_loss_fn = SparseCategoricalCrossentropy(from_logits=True)</w:t>
            </w:r>
          </w:p>
          <w:p w14:paraId="1AC66E35" w14:textId="77777777" w:rsidR="009E2DD3" w:rsidRPr="009E2DD3" w:rsidRDefault="009E2DD3" w:rsidP="009E2DD3">
            <w:pPr>
              <w:spacing w:after="0"/>
              <w:rPr>
                <w:rFonts w:ascii="Courier New" w:hAnsi="Courier New" w:cs="Courier New"/>
              </w:rPr>
            </w:pPr>
            <w:r w:rsidRPr="009E2DD3">
              <w:rPr>
                <w:rFonts w:ascii="Courier New" w:hAnsi="Courier New" w:cs="Courier New"/>
              </w:rPr>
              <w:t>gpt_model.compile(loss=[gpt_loss_fn, None], optimizer="adam")</w:t>
            </w:r>
          </w:p>
          <w:p w14:paraId="497E9D21" w14:textId="77777777" w:rsidR="009E2DD3" w:rsidRPr="009E2DD3" w:rsidRDefault="009E2DD3" w:rsidP="009E2DD3">
            <w:pPr>
              <w:spacing w:after="0"/>
              <w:rPr>
                <w:rFonts w:ascii="Courier New" w:hAnsi="Courier New" w:cs="Courier New"/>
              </w:rPr>
            </w:pPr>
          </w:p>
          <w:p w14:paraId="195EC578" w14:textId="77777777" w:rsidR="009E2DD3" w:rsidRPr="009E2DD3" w:rsidRDefault="009E2DD3" w:rsidP="009E2DD3">
            <w:pPr>
              <w:spacing w:after="0"/>
              <w:rPr>
                <w:rFonts w:ascii="Courier New" w:hAnsi="Courier New" w:cs="Courier New"/>
              </w:rPr>
            </w:pPr>
            <w:r w:rsidRPr="009E2DD3">
              <w:rPr>
                <w:rFonts w:ascii="Courier New" w:hAnsi="Courier New" w:cs="Courier New"/>
              </w:rPr>
              <w:t># Train the model. Set the dataset batch size of your choice</w:t>
            </w:r>
          </w:p>
          <w:p w14:paraId="63CA5533" w14:textId="77777777" w:rsidR="009E2DD3" w:rsidRPr="009E2DD3" w:rsidRDefault="009E2DD3" w:rsidP="009E2DD3">
            <w:pPr>
              <w:spacing w:after="0"/>
              <w:rPr>
                <w:rFonts w:ascii="Courier New" w:hAnsi="Courier New" w:cs="Courier New"/>
              </w:rPr>
            </w:pPr>
            <w:r w:rsidRPr="009E2DD3">
              <w:rPr>
                <w:rFonts w:ascii="Courier New" w:hAnsi="Courier New" w:cs="Courier New"/>
              </w:rPr>
              <w:t># Set the number of epochs to 25</w:t>
            </w:r>
          </w:p>
          <w:p w14:paraId="64335FBD" w14:textId="77777777" w:rsidR="009E2DD3" w:rsidRPr="009E2DD3" w:rsidRDefault="009E2DD3" w:rsidP="009E2DD3">
            <w:pPr>
              <w:spacing w:after="0"/>
              <w:rPr>
                <w:rFonts w:ascii="Courier New" w:hAnsi="Courier New" w:cs="Courier New"/>
              </w:rPr>
            </w:pPr>
            <w:r w:rsidRPr="009E2DD3">
              <w:rPr>
                <w:rFonts w:ascii="Courier New" w:hAnsi="Courier New" w:cs="Courier New"/>
              </w:rPr>
              <w:t># Assign the output to gpt_hist variable</w:t>
            </w:r>
          </w:p>
          <w:p w14:paraId="21ECCA2D" w14:textId="77777777" w:rsidR="009E2DD3" w:rsidRPr="009E2DD3" w:rsidRDefault="009E2DD3" w:rsidP="009E2DD3">
            <w:pPr>
              <w:spacing w:after="0"/>
              <w:rPr>
                <w:rFonts w:ascii="Courier New" w:hAnsi="Courier New" w:cs="Courier New"/>
              </w:rPr>
            </w:pPr>
            <w:r w:rsidRPr="009E2DD3">
              <w:rPr>
                <w:rFonts w:ascii="Courier New" w:hAnsi="Courier New" w:cs="Courier New"/>
              </w:rPr>
              <w:t>### --YOUR CODE HERE-- ###</w:t>
            </w:r>
          </w:p>
          <w:p w14:paraId="1414E523" w14:textId="77777777" w:rsidR="009E2DD3" w:rsidRPr="009E2DD3" w:rsidRDefault="009E2DD3" w:rsidP="009E2DD3">
            <w:pPr>
              <w:spacing w:after="0"/>
              <w:rPr>
                <w:rFonts w:ascii="Courier New" w:hAnsi="Courier New" w:cs="Courier New"/>
              </w:rPr>
            </w:pPr>
            <w:r w:rsidRPr="009E2DD3">
              <w:rPr>
                <w:rFonts w:ascii="Courier New" w:hAnsi="Courier New" w:cs="Courier New"/>
              </w:rPr>
              <w:t>gpt_hist = gpt_model.fit(</w:t>
            </w:r>
          </w:p>
          <w:p w14:paraId="00A71974" w14:textId="77777777" w:rsidR="009E2DD3" w:rsidRPr="009E2DD3" w:rsidRDefault="009E2DD3" w:rsidP="009E2DD3">
            <w:pPr>
              <w:spacing w:after="0"/>
              <w:rPr>
                <w:rFonts w:ascii="Courier New" w:hAnsi="Courier New" w:cs="Courier New"/>
              </w:rPr>
            </w:pPr>
            <w:r w:rsidRPr="009E2DD3">
              <w:rPr>
                <w:rFonts w:ascii="Courier New" w:hAnsi="Courier New" w:cs="Courier New"/>
              </w:rPr>
              <w:t>    race_ds.batch(32),</w:t>
            </w:r>
          </w:p>
          <w:p w14:paraId="25883149" w14:textId="77777777" w:rsidR="009E2DD3" w:rsidRPr="009E2DD3" w:rsidRDefault="009E2DD3" w:rsidP="009E2DD3">
            <w:pPr>
              <w:spacing w:after="0"/>
              <w:rPr>
                <w:rFonts w:ascii="Courier New" w:hAnsi="Courier New" w:cs="Courier New"/>
              </w:rPr>
            </w:pPr>
            <w:r w:rsidRPr="009E2DD3">
              <w:rPr>
                <w:rFonts w:ascii="Courier New" w:hAnsi="Courier New" w:cs="Courier New"/>
              </w:rPr>
              <w:t>    epochs=25</w:t>
            </w:r>
          </w:p>
          <w:p w14:paraId="74D7958F" w14:textId="77777777" w:rsidR="009E2DD3" w:rsidRPr="009E2DD3" w:rsidRDefault="009E2DD3" w:rsidP="009E2DD3">
            <w:pPr>
              <w:spacing w:after="0"/>
              <w:rPr>
                <w:rFonts w:ascii="Courier New" w:hAnsi="Courier New" w:cs="Courier New"/>
              </w:rPr>
            </w:pPr>
            <w:r w:rsidRPr="009E2DD3">
              <w:rPr>
                <w:rFonts w:ascii="Courier New" w:hAnsi="Courier New" w:cs="Courier New"/>
              </w:rPr>
              <w:t>)</w:t>
            </w:r>
          </w:p>
          <w:p w14:paraId="4404066A" w14:textId="77777777" w:rsidR="009E2DD3" w:rsidRDefault="009E2DD3" w:rsidP="00471873">
            <w:pPr>
              <w:spacing w:after="0"/>
              <w:rPr>
                <w:rFonts w:ascii="Courier New" w:hAnsi="Courier New" w:cs="Courier New"/>
                <w:lang w:val="en-US"/>
              </w:rPr>
            </w:pPr>
          </w:p>
          <w:p w14:paraId="165E403C" w14:textId="77777777" w:rsidR="009E2DD3" w:rsidRPr="009E2DD3" w:rsidRDefault="009E2DD3" w:rsidP="009E2DD3">
            <w:pPr>
              <w:spacing w:after="0"/>
              <w:rPr>
                <w:rFonts w:ascii="Courier New" w:hAnsi="Courier New" w:cs="Courier New"/>
              </w:rPr>
            </w:pPr>
            <w:r w:rsidRPr="009E2DD3">
              <w:rPr>
                <w:rFonts w:ascii="Courier New" w:hAnsi="Courier New" w:cs="Courier New"/>
              </w:rPr>
              <w:t>import matplotlib.pyplot as plt</w:t>
            </w:r>
          </w:p>
          <w:p w14:paraId="38D2EF66" w14:textId="77777777" w:rsidR="009E2DD3" w:rsidRPr="009E2DD3" w:rsidRDefault="009E2DD3" w:rsidP="009E2DD3">
            <w:pPr>
              <w:spacing w:after="0"/>
              <w:rPr>
                <w:rFonts w:ascii="Courier New" w:hAnsi="Courier New" w:cs="Courier New"/>
              </w:rPr>
            </w:pPr>
            <w:r w:rsidRPr="009E2DD3">
              <w:rPr>
                <w:rFonts w:ascii="Courier New" w:hAnsi="Courier New" w:cs="Courier New"/>
              </w:rPr>
              <w:t># Extract the losses during training</w:t>
            </w:r>
          </w:p>
          <w:p w14:paraId="0F36FF57" w14:textId="77777777" w:rsidR="009E2DD3" w:rsidRPr="009E2DD3" w:rsidRDefault="009E2DD3" w:rsidP="009E2DD3">
            <w:pPr>
              <w:spacing w:after="0"/>
              <w:rPr>
                <w:rFonts w:ascii="Courier New" w:hAnsi="Courier New" w:cs="Courier New"/>
              </w:rPr>
            </w:pPr>
            <w:r w:rsidRPr="009E2DD3">
              <w:rPr>
                <w:rFonts w:ascii="Courier New" w:hAnsi="Courier New" w:cs="Courier New"/>
              </w:rPr>
              <w:t>### --YOUR CODE HERE-- ###</w:t>
            </w:r>
          </w:p>
          <w:p w14:paraId="4BEE5391" w14:textId="77777777" w:rsidR="009E2DD3" w:rsidRPr="009E2DD3" w:rsidRDefault="009E2DD3" w:rsidP="009E2DD3">
            <w:pPr>
              <w:spacing w:after="0"/>
              <w:rPr>
                <w:rFonts w:ascii="Courier New" w:hAnsi="Courier New" w:cs="Courier New"/>
              </w:rPr>
            </w:pPr>
            <w:r w:rsidRPr="009E2DD3">
              <w:rPr>
                <w:rFonts w:ascii="Courier New" w:hAnsi="Courier New" w:cs="Courier New"/>
              </w:rPr>
              <w:t>losses = gpt_hist.history['loss']</w:t>
            </w:r>
          </w:p>
          <w:p w14:paraId="1108CCE7" w14:textId="77777777" w:rsidR="009E2DD3" w:rsidRPr="009E2DD3" w:rsidRDefault="009E2DD3" w:rsidP="009E2DD3">
            <w:pPr>
              <w:spacing w:after="0"/>
              <w:rPr>
                <w:rFonts w:ascii="Courier New" w:hAnsi="Courier New" w:cs="Courier New"/>
              </w:rPr>
            </w:pPr>
            <w:r w:rsidRPr="009E2DD3">
              <w:rPr>
                <w:rFonts w:ascii="Courier New" w:hAnsi="Courier New" w:cs="Courier New"/>
              </w:rPr>
              <w:t># Plot the history of losses</w:t>
            </w:r>
          </w:p>
          <w:p w14:paraId="19A96AA0" w14:textId="77777777" w:rsidR="009E2DD3" w:rsidRPr="009E2DD3" w:rsidRDefault="009E2DD3" w:rsidP="009E2DD3">
            <w:pPr>
              <w:spacing w:after="0"/>
              <w:rPr>
                <w:rFonts w:ascii="Courier New" w:hAnsi="Courier New" w:cs="Courier New"/>
              </w:rPr>
            </w:pPr>
            <w:r w:rsidRPr="009E2DD3">
              <w:rPr>
                <w:rFonts w:ascii="Courier New" w:hAnsi="Courier New" w:cs="Courier New"/>
              </w:rPr>
              <w:t>### --YOUR CODE HERE-- ###</w:t>
            </w:r>
          </w:p>
          <w:p w14:paraId="136C3227" w14:textId="77777777" w:rsidR="009E2DD3" w:rsidRPr="009E2DD3" w:rsidRDefault="009E2DD3" w:rsidP="009E2DD3">
            <w:pPr>
              <w:spacing w:after="0"/>
              <w:rPr>
                <w:rFonts w:ascii="Courier New" w:hAnsi="Courier New" w:cs="Courier New"/>
              </w:rPr>
            </w:pPr>
            <w:r w:rsidRPr="009E2DD3">
              <w:rPr>
                <w:rFonts w:ascii="Courier New" w:hAnsi="Courier New" w:cs="Courier New"/>
              </w:rPr>
              <w:t>plt.figure(figsize=(8,5))</w:t>
            </w:r>
          </w:p>
          <w:p w14:paraId="38CCB439" w14:textId="77777777" w:rsidR="009E2DD3" w:rsidRPr="009E2DD3" w:rsidRDefault="009E2DD3" w:rsidP="009E2DD3">
            <w:pPr>
              <w:spacing w:after="0"/>
              <w:rPr>
                <w:rFonts w:ascii="Courier New" w:hAnsi="Courier New" w:cs="Courier New"/>
              </w:rPr>
            </w:pPr>
            <w:r w:rsidRPr="009E2DD3">
              <w:rPr>
                <w:rFonts w:ascii="Courier New" w:hAnsi="Courier New" w:cs="Courier New"/>
              </w:rPr>
              <w:t>plt.plot(losses, marker='o')</w:t>
            </w:r>
          </w:p>
          <w:p w14:paraId="202AAF13" w14:textId="77777777" w:rsidR="009E2DD3" w:rsidRPr="009E2DD3" w:rsidRDefault="009E2DD3" w:rsidP="009E2DD3">
            <w:pPr>
              <w:spacing w:after="0"/>
              <w:rPr>
                <w:rFonts w:ascii="Courier New" w:hAnsi="Courier New" w:cs="Courier New"/>
              </w:rPr>
            </w:pPr>
            <w:r w:rsidRPr="009E2DD3">
              <w:rPr>
                <w:rFonts w:ascii="Courier New" w:hAnsi="Courier New" w:cs="Courier New"/>
              </w:rPr>
              <w:t>plt.title("GPT Model Training Loss")</w:t>
            </w:r>
          </w:p>
          <w:p w14:paraId="208B2081" w14:textId="77777777" w:rsidR="009E2DD3" w:rsidRPr="009E2DD3" w:rsidRDefault="009E2DD3" w:rsidP="009E2DD3">
            <w:pPr>
              <w:spacing w:after="0"/>
              <w:rPr>
                <w:rFonts w:ascii="Courier New" w:hAnsi="Courier New" w:cs="Courier New"/>
              </w:rPr>
            </w:pPr>
            <w:r w:rsidRPr="009E2DD3">
              <w:rPr>
                <w:rFonts w:ascii="Courier New" w:hAnsi="Courier New" w:cs="Courier New"/>
              </w:rPr>
              <w:t>plt.xlabel("Epoch")</w:t>
            </w:r>
          </w:p>
          <w:p w14:paraId="146ABBF9" w14:textId="77777777" w:rsidR="009E2DD3" w:rsidRPr="009E2DD3" w:rsidRDefault="009E2DD3" w:rsidP="009E2DD3">
            <w:pPr>
              <w:spacing w:after="0"/>
              <w:rPr>
                <w:rFonts w:ascii="Courier New" w:hAnsi="Courier New" w:cs="Courier New"/>
              </w:rPr>
            </w:pPr>
            <w:r w:rsidRPr="009E2DD3">
              <w:rPr>
                <w:rFonts w:ascii="Courier New" w:hAnsi="Courier New" w:cs="Courier New"/>
              </w:rPr>
              <w:t>plt.ylabel("Loss")</w:t>
            </w:r>
          </w:p>
          <w:p w14:paraId="5DBA0164" w14:textId="77777777" w:rsidR="009E2DD3" w:rsidRPr="009E2DD3" w:rsidRDefault="009E2DD3" w:rsidP="009E2DD3">
            <w:pPr>
              <w:spacing w:after="0"/>
              <w:rPr>
                <w:rFonts w:ascii="Courier New" w:hAnsi="Courier New" w:cs="Courier New"/>
              </w:rPr>
            </w:pPr>
            <w:r w:rsidRPr="009E2DD3">
              <w:rPr>
                <w:rFonts w:ascii="Courier New" w:hAnsi="Courier New" w:cs="Courier New"/>
              </w:rPr>
              <w:lastRenderedPageBreak/>
              <w:t>plt.grid(True)</w:t>
            </w:r>
          </w:p>
          <w:p w14:paraId="43D45389" w14:textId="77777777" w:rsidR="009E2DD3" w:rsidRPr="009E2DD3" w:rsidRDefault="009E2DD3" w:rsidP="009E2DD3">
            <w:pPr>
              <w:spacing w:after="0"/>
              <w:rPr>
                <w:rFonts w:ascii="Courier New" w:hAnsi="Courier New" w:cs="Courier New"/>
              </w:rPr>
            </w:pPr>
            <w:r w:rsidRPr="009E2DD3">
              <w:rPr>
                <w:rFonts w:ascii="Courier New" w:hAnsi="Courier New" w:cs="Courier New"/>
              </w:rPr>
              <w:t>plt.show()</w:t>
            </w:r>
          </w:p>
          <w:p w14:paraId="06CD7274" w14:textId="77777777" w:rsidR="009E2DD3" w:rsidRPr="005928DE" w:rsidRDefault="009E2DD3" w:rsidP="00471873">
            <w:pPr>
              <w:spacing w:after="0"/>
              <w:rPr>
                <w:rFonts w:ascii="Courier New" w:hAnsi="Courier New" w:cs="Courier New"/>
                <w:lang w:val="en-US"/>
              </w:rPr>
            </w:pPr>
          </w:p>
        </w:tc>
      </w:tr>
    </w:tbl>
    <w:p w14:paraId="7DD3EBA3" w14:textId="30CB8F39" w:rsidR="009E2DD3" w:rsidRDefault="009E2DD3" w:rsidP="009E2DD3">
      <w:pPr>
        <w:jc w:val="center"/>
        <w:rPr>
          <w:lang w:val="en-US"/>
        </w:rPr>
      </w:pPr>
      <w:r>
        <w:rPr>
          <w:lang w:val="en-US"/>
        </w:rPr>
        <w:lastRenderedPageBreak/>
        <w:t>Figure 3.11 Code for Building and Plotting the GPT Model</w:t>
      </w:r>
    </w:p>
    <w:p w14:paraId="6022C588" w14:textId="3B5BDE31" w:rsidR="009E2DD3" w:rsidRDefault="009E2DD3" w:rsidP="009E2DD3">
      <w:pPr>
        <w:rPr>
          <w:lang w:val="en-US"/>
        </w:rPr>
      </w:pPr>
      <w:r>
        <w:rPr>
          <w:lang w:val="en-US"/>
        </w:rPr>
        <w:t xml:space="preserve">Figure 3.11 </w:t>
      </w:r>
      <w:r w:rsidRPr="009E2DD3">
        <w:rPr>
          <w:lang w:val="en-US"/>
        </w:rPr>
        <w:t>trains the GPT model using the Sparse Categorical Crossentropy loss function, which is suitable for predicting categorical tokens in a vocabulary. The model is compiled with the Adam optimizer and trained on the preprocessed RACE dataset for 25 epochs using a batch size of 32, with the training progress stored in the variable gpt_hist. After training, the code extracts and plots the loss values from each epoch using Matplotlib to visualize how the model’s performance improves and stabilizes over time.</w:t>
      </w:r>
    </w:p>
    <w:p w14:paraId="54A98E88" w14:textId="34DEE2C8" w:rsidR="009E2DD3" w:rsidRDefault="009E2DD3" w:rsidP="009E2DD3">
      <w:pPr>
        <w:rPr>
          <w:lang w:val="en-US"/>
        </w:rPr>
      </w:pPr>
      <w:r>
        <w:rPr>
          <w:noProof/>
        </w:rPr>
        <w:drawing>
          <wp:inline distT="0" distB="0" distL="0" distR="0" wp14:anchorId="20B340B2" wp14:editId="162C91E7">
            <wp:extent cx="5943600" cy="4020185"/>
            <wp:effectExtent l="0" t="0" r="0" b="0"/>
            <wp:docPr id="1228144067" name="Picture 8" descr="A graph with a line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144067" name="Picture 8" descr="A graph with a line graph&#10;&#10;AI-generated content may be incorrec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4020185"/>
                    </a:xfrm>
                    <a:prstGeom prst="rect">
                      <a:avLst/>
                    </a:prstGeom>
                    <a:noFill/>
                    <a:ln>
                      <a:noFill/>
                    </a:ln>
                  </pic:spPr>
                </pic:pic>
              </a:graphicData>
            </a:graphic>
          </wp:inline>
        </w:drawing>
      </w:r>
    </w:p>
    <w:p w14:paraId="359C933F" w14:textId="5FE6F94E" w:rsidR="009E2DD3" w:rsidRDefault="009E2DD3" w:rsidP="009E2DD3">
      <w:pPr>
        <w:jc w:val="center"/>
        <w:rPr>
          <w:lang w:val="en-US"/>
        </w:rPr>
      </w:pPr>
      <w:r>
        <w:rPr>
          <w:lang w:val="en-US"/>
        </w:rPr>
        <w:t>Figure 3.11.1 Plot of Training loss for GPT Model</w:t>
      </w:r>
    </w:p>
    <w:p w14:paraId="69F925D0" w14:textId="05BCB63F" w:rsidR="009E2DD3" w:rsidRDefault="00BE3C49" w:rsidP="009E2DD3">
      <w:pPr>
        <w:rPr>
          <w:lang w:val="en-US"/>
        </w:rPr>
      </w:pPr>
      <w:r>
        <w:rPr>
          <w:lang w:val="en-US"/>
        </w:rPr>
        <w:t xml:space="preserve">Figure 3.11.1 </w:t>
      </w:r>
      <w:r w:rsidRPr="00BE3C49">
        <w:rPr>
          <w:lang w:val="en-US"/>
        </w:rPr>
        <w:t>shows the GPT model’s training loss decreasing steadily over 25 epochs, indicating that the model is effectively learning to predict the next token in the sequence. The sharp decline in the early epochs suggests rapid improvement during the initial training phase, followed by a gradual and consistent reduction as the model fine-tunes its parameters. This overall downward trend demonstrates that the model is converging well and becoming more accurate at understanding language patterns in the dataset.</w:t>
      </w:r>
    </w:p>
    <w:p w14:paraId="7EAD465F" w14:textId="77777777" w:rsidR="009E2DD3" w:rsidRDefault="009E2DD3" w:rsidP="009E2DD3">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9E2DD3" w14:paraId="071B5964" w14:textId="77777777" w:rsidTr="00471873">
        <w:tc>
          <w:tcPr>
            <w:tcW w:w="9350" w:type="dxa"/>
            <w:tcBorders>
              <w:top w:val="double" w:sz="4" w:space="0" w:color="auto"/>
              <w:left w:val="double" w:sz="4" w:space="0" w:color="auto"/>
              <w:bottom w:val="double" w:sz="4" w:space="0" w:color="auto"/>
              <w:right w:val="double" w:sz="4" w:space="0" w:color="auto"/>
            </w:tcBorders>
          </w:tcPr>
          <w:p w14:paraId="203F6A76" w14:textId="77777777" w:rsidR="00BE3C49" w:rsidRPr="00BE3C49" w:rsidRDefault="00BE3C49" w:rsidP="00BE3C49">
            <w:pPr>
              <w:spacing w:after="0"/>
              <w:rPr>
                <w:rFonts w:ascii="Courier New" w:hAnsi="Courier New" w:cs="Courier New"/>
              </w:rPr>
            </w:pPr>
            <w:r w:rsidRPr="00BE3C49">
              <w:rPr>
                <w:rFonts w:ascii="Courier New" w:hAnsi="Courier New" w:cs="Courier New"/>
              </w:rPr>
              <w:t>import numpy as np</w:t>
            </w:r>
          </w:p>
          <w:p w14:paraId="3BE3F32E" w14:textId="77777777" w:rsidR="00BE3C49" w:rsidRPr="00BE3C49" w:rsidRDefault="00BE3C49" w:rsidP="00BE3C49">
            <w:pPr>
              <w:spacing w:after="0"/>
              <w:rPr>
                <w:rFonts w:ascii="Courier New" w:hAnsi="Courier New" w:cs="Courier New"/>
              </w:rPr>
            </w:pPr>
            <w:r w:rsidRPr="00BE3C49">
              <w:rPr>
                <w:rFonts w:ascii="Courier New" w:hAnsi="Courier New" w:cs="Courier New"/>
              </w:rPr>
              <w:t># Import functions and classes from Keras library</w:t>
            </w:r>
          </w:p>
          <w:p w14:paraId="32F4FC09" w14:textId="77777777" w:rsidR="00BE3C49" w:rsidRPr="00BE3C49" w:rsidRDefault="00BE3C49" w:rsidP="00BE3C49">
            <w:pPr>
              <w:spacing w:after="0"/>
              <w:rPr>
                <w:rFonts w:ascii="Courier New" w:hAnsi="Courier New" w:cs="Courier New"/>
              </w:rPr>
            </w:pPr>
            <w:r w:rsidRPr="00BE3C49">
              <w:rPr>
                <w:rFonts w:ascii="Courier New" w:hAnsi="Courier New" w:cs="Courier New"/>
              </w:rPr>
              <w:lastRenderedPageBreak/>
              <w:t>from keras.activations import softmax</w:t>
            </w:r>
          </w:p>
          <w:p w14:paraId="7B75B451" w14:textId="77777777" w:rsidR="00BE3C49" w:rsidRPr="00BE3C49" w:rsidRDefault="00BE3C49" w:rsidP="00BE3C49">
            <w:pPr>
              <w:spacing w:after="0"/>
              <w:rPr>
                <w:rFonts w:ascii="Courier New" w:hAnsi="Courier New" w:cs="Courier New"/>
              </w:rPr>
            </w:pPr>
          </w:p>
          <w:p w14:paraId="6D937977" w14:textId="77777777" w:rsidR="00BE3C49" w:rsidRPr="00BE3C49" w:rsidRDefault="00BE3C49" w:rsidP="00BE3C49">
            <w:pPr>
              <w:spacing w:after="0"/>
              <w:rPr>
                <w:rFonts w:ascii="Courier New" w:hAnsi="Courier New" w:cs="Courier New"/>
              </w:rPr>
            </w:pPr>
            <w:r w:rsidRPr="00BE3C49">
              <w:rPr>
                <w:rFonts w:ascii="Courier New" w:hAnsi="Courier New" w:cs="Courier New"/>
              </w:rPr>
              <w:t># Set five (5) seed sentences</w:t>
            </w:r>
          </w:p>
          <w:p w14:paraId="4DA7B5C1" w14:textId="77777777" w:rsidR="00BE3C49" w:rsidRPr="00BE3C49" w:rsidRDefault="00BE3C49" w:rsidP="00BE3C49">
            <w:pPr>
              <w:spacing w:after="0"/>
              <w:rPr>
                <w:rFonts w:ascii="Courier New" w:hAnsi="Courier New" w:cs="Courier New"/>
              </w:rPr>
            </w:pPr>
            <w:r w:rsidRPr="00BE3C49">
              <w:rPr>
                <w:rFonts w:ascii="Courier New" w:hAnsi="Courier New" w:cs="Courier New"/>
              </w:rPr>
              <w:t>### --CHANGE CODE BELOW-- ###</w:t>
            </w:r>
          </w:p>
          <w:p w14:paraId="35F479C4" w14:textId="77777777" w:rsidR="00BE3C49" w:rsidRPr="00BE3C49" w:rsidRDefault="00BE3C49" w:rsidP="00BE3C49">
            <w:pPr>
              <w:spacing w:after="0"/>
              <w:rPr>
                <w:rFonts w:ascii="Courier New" w:hAnsi="Courier New" w:cs="Courier New"/>
              </w:rPr>
            </w:pPr>
            <w:r w:rsidRPr="00BE3C49">
              <w:rPr>
                <w:rFonts w:ascii="Courier New" w:hAnsi="Courier New" w:cs="Courier New"/>
              </w:rPr>
              <w:t>seed_sentences = [</w:t>
            </w:r>
          </w:p>
          <w:p w14:paraId="7EF02712" w14:textId="77777777" w:rsidR="00BE3C49" w:rsidRPr="00BE3C49" w:rsidRDefault="00BE3C49" w:rsidP="00BE3C49">
            <w:pPr>
              <w:spacing w:after="0"/>
              <w:rPr>
                <w:rFonts w:ascii="Courier New" w:hAnsi="Courier New" w:cs="Courier New"/>
              </w:rPr>
            </w:pPr>
            <w:r w:rsidRPr="00BE3C49">
              <w:rPr>
                <w:rFonts w:ascii="Courier New" w:hAnsi="Courier New" w:cs="Courier New"/>
              </w:rPr>
              <w:t>    "The city council announced new plans",</w:t>
            </w:r>
          </w:p>
          <w:p w14:paraId="5E17D9B2" w14:textId="77777777" w:rsidR="00BE3C49" w:rsidRPr="00BE3C49" w:rsidRDefault="00BE3C49" w:rsidP="00BE3C49">
            <w:pPr>
              <w:spacing w:after="0"/>
              <w:rPr>
                <w:rFonts w:ascii="Courier New" w:hAnsi="Courier New" w:cs="Courier New"/>
              </w:rPr>
            </w:pPr>
            <w:r w:rsidRPr="00BE3C49">
              <w:rPr>
                <w:rFonts w:ascii="Courier New" w:hAnsi="Courier New" w:cs="Courier New"/>
              </w:rPr>
              <w:t>    "Technology has changed the way we learn",</w:t>
            </w:r>
          </w:p>
          <w:p w14:paraId="54075AC1" w14:textId="77777777" w:rsidR="00BE3C49" w:rsidRPr="00BE3C49" w:rsidRDefault="00BE3C49" w:rsidP="00BE3C49">
            <w:pPr>
              <w:spacing w:after="0"/>
              <w:rPr>
                <w:rFonts w:ascii="Courier New" w:hAnsi="Courier New" w:cs="Courier New"/>
              </w:rPr>
            </w:pPr>
            <w:r w:rsidRPr="00BE3C49">
              <w:rPr>
                <w:rFonts w:ascii="Courier New" w:hAnsi="Courier New" w:cs="Courier New"/>
              </w:rPr>
              <w:t>    "Public transportation is essential",</w:t>
            </w:r>
          </w:p>
          <w:p w14:paraId="393176D4" w14:textId="77777777" w:rsidR="00BE3C49" w:rsidRPr="00BE3C49" w:rsidRDefault="00BE3C49" w:rsidP="00BE3C49">
            <w:pPr>
              <w:spacing w:after="0"/>
              <w:rPr>
                <w:rFonts w:ascii="Courier New" w:hAnsi="Courier New" w:cs="Courier New"/>
              </w:rPr>
            </w:pPr>
            <w:r w:rsidRPr="00BE3C49">
              <w:rPr>
                <w:rFonts w:ascii="Courier New" w:hAnsi="Courier New" w:cs="Courier New"/>
              </w:rPr>
              <w:t>    "Education is the foundation of progress",</w:t>
            </w:r>
          </w:p>
          <w:p w14:paraId="39A87F41" w14:textId="77777777" w:rsidR="00BE3C49" w:rsidRPr="00BE3C49" w:rsidRDefault="00BE3C49" w:rsidP="00BE3C49">
            <w:pPr>
              <w:spacing w:after="0"/>
              <w:rPr>
                <w:rFonts w:ascii="Courier New" w:hAnsi="Courier New" w:cs="Courier New"/>
              </w:rPr>
            </w:pPr>
            <w:r w:rsidRPr="00BE3C49">
              <w:rPr>
                <w:rFonts w:ascii="Courier New" w:hAnsi="Courier New" w:cs="Courier New"/>
              </w:rPr>
              <w:t>    "Healthcare workers are vital to society"</w:t>
            </w:r>
          </w:p>
          <w:p w14:paraId="1026AB18" w14:textId="77777777" w:rsidR="00BE3C49" w:rsidRPr="00BE3C49" w:rsidRDefault="00BE3C49" w:rsidP="00BE3C49">
            <w:pPr>
              <w:spacing w:after="0"/>
              <w:rPr>
                <w:rFonts w:ascii="Courier New" w:hAnsi="Courier New" w:cs="Courier New"/>
              </w:rPr>
            </w:pPr>
            <w:r w:rsidRPr="00BE3C49">
              <w:rPr>
                <w:rFonts w:ascii="Courier New" w:hAnsi="Courier New" w:cs="Courier New"/>
              </w:rPr>
              <w:t>]</w:t>
            </w:r>
          </w:p>
          <w:p w14:paraId="367E8053" w14:textId="77777777" w:rsidR="00BE3C49" w:rsidRPr="00BE3C49" w:rsidRDefault="00BE3C49" w:rsidP="00BE3C49">
            <w:pPr>
              <w:spacing w:after="0"/>
              <w:rPr>
                <w:rFonts w:ascii="Courier New" w:hAnsi="Courier New" w:cs="Courier New"/>
              </w:rPr>
            </w:pPr>
          </w:p>
          <w:p w14:paraId="2E0DCA5E" w14:textId="77777777" w:rsidR="00BE3C49" w:rsidRPr="00BE3C49" w:rsidRDefault="00BE3C49" w:rsidP="00BE3C49">
            <w:pPr>
              <w:spacing w:after="0"/>
              <w:rPr>
                <w:rFonts w:ascii="Courier New" w:hAnsi="Courier New" w:cs="Courier New"/>
              </w:rPr>
            </w:pPr>
            <w:r w:rsidRPr="00BE3C49">
              <w:rPr>
                <w:rFonts w:ascii="Courier New" w:hAnsi="Courier New" w:cs="Courier New"/>
              </w:rPr>
              <w:t># Define the function to sample from model predictions</w:t>
            </w:r>
          </w:p>
          <w:p w14:paraId="6219464C" w14:textId="77777777" w:rsidR="00BE3C49" w:rsidRPr="00BE3C49" w:rsidRDefault="00BE3C49" w:rsidP="00BE3C49">
            <w:pPr>
              <w:spacing w:after="0"/>
              <w:rPr>
                <w:rFonts w:ascii="Courier New" w:hAnsi="Courier New" w:cs="Courier New"/>
              </w:rPr>
            </w:pPr>
            <w:r w:rsidRPr="00BE3C49">
              <w:rPr>
                <w:rFonts w:ascii="Courier New" w:hAnsi="Courier New" w:cs="Courier New"/>
              </w:rPr>
              <w:t>def sample_from(logits, k):</w:t>
            </w:r>
          </w:p>
          <w:p w14:paraId="7EAABCC1" w14:textId="77777777" w:rsidR="00BE3C49" w:rsidRPr="00BE3C49" w:rsidRDefault="00BE3C49" w:rsidP="00BE3C49">
            <w:pPr>
              <w:spacing w:after="0"/>
              <w:rPr>
                <w:rFonts w:ascii="Courier New" w:hAnsi="Courier New" w:cs="Courier New"/>
              </w:rPr>
            </w:pPr>
            <w:r w:rsidRPr="00BE3C49">
              <w:rPr>
                <w:rFonts w:ascii="Courier New" w:hAnsi="Courier New" w:cs="Courier New"/>
              </w:rPr>
              <w:t>  logits, indices = ops.top_k(logits, k, sorted=True)</w:t>
            </w:r>
          </w:p>
          <w:p w14:paraId="77182E92" w14:textId="77777777" w:rsidR="00BE3C49" w:rsidRPr="00BE3C49" w:rsidRDefault="00BE3C49" w:rsidP="00BE3C49">
            <w:pPr>
              <w:spacing w:after="0"/>
              <w:rPr>
                <w:rFonts w:ascii="Courier New" w:hAnsi="Courier New" w:cs="Courier New"/>
              </w:rPr>
            </w:pPr>
            <w:r w:rsidRPr="00BE3C49">
              <w:rPr>
                <w:rFonts w:ascii="Courier New" w:hAnsi="Courier New" w:cs="Courier New"/>
              </w:rPr>
              <w:t>  indices = np.asarray(indices).astype("int32")</w:t>
            </w:r>
          </w:p>
          <w:p w14:paraId="75BF9DFB" w14:textId="77777777" w:rsidR="00BE3C49" w:rsidRPr="00BE3C49" w:rsidRDefault="00BE3C49" w:rsidP="00BE3C49">
            <w:pPr>
              <w:spacing w:after="0"/>
              <w:rPr>
                <w:rFonts w:ascii="Courier New" w:hAnsi="Courier New" w:cs="Courier New"/>
              </w:rPr>
            </w:pPr>
            <w:r w:rsidRPr="00BE3C49">
              <w:rPr>
                <w:rFonts w:ascii="Courier New" w:hAnsi="Courier New" w:cs="Courier New"/>
              </w:rPr>
              <w:t>  preds = softmax(ops.expand_dims(logits, 0))[0]</w:t>
            </w:r>
          </w:p>
          <w:p w14:paraId="531CABA1" w14:textId="77777777" w:rsidR="00BE3C49" w:rsidRPr="00BE3C49" w:rsidRDefault="00BE3C49" w:rsidP="00BE3C49">
            <w:pPr>
              <w:spacing w:after="0"/>
              <w:rPr>
                <w:rFonts w:ascii="Courier New" w:hAnsi="Courier New" w:cs="Courier New"/>
              </w:rPr>
            </w:pPr>
            <w:r w:rsidRPr="00BE3C49">
              <w:rPr>
                <w:rFonts w:ascii="Courier New" w:hAnsi="Courier New" w:cs="Courier New"/>
              </w:rPr>
              <w:t>  preds = np.asarray(preds).astype("float32")</w:t>
            </w:r>
          </w:p>
          <w:p w14:paraId="0DF12CAA" w14:textId="77777777" w:rsidR="00BE3C49" w:rsidRPr="00BE3C49" w:rsidRDefault="00BE3C49" w:rsidP="00BE3C49">
            <w:pPr>
              <w:spacing w:after="0"/>
              <w:rPr>
                <w:rFonts w:ascii="Courier New" w:hAnsi="Courier New" w:cs="Courier New"/>
              </w:rPr>
            </w:pPr>
            <w:r w:rsidRPr="00BE3C49">
              <w:rPr>
                <w:rFonts w:ascii="Courier New" w:hAnsi="Courier New" w:cs="Courier New"/>
              </w:rPr>
              <w:t>  return np.random.choice(indices, p=preds)</w:t>
            </w:r>
          </w:p>
          <w:p w14:paraId="784B1BD1" w14:textId="77777777" w:rsidR="00BE3C49" w:rsidRPr="00BE3C49" w:rsidRDefault="00BE3C49" w:rsidP="00BE3C49">
            <w:pPr>
              <w:spacing w:after="0"/>
              <w:rPr>
                <w:rFonts w:ascii="Courier New" w:hAnsi="Courier New" w:cs="Courier New"/>
              </w:rPr>
            </w:pPr>
          </w:p>
          <w:p w14:paraId="74772B9D" w14:textId="77777777" w:rsidR="00BE3C49" w:rsidRPr="00BE3C49" w:rsidRDefault="00BE3C49" w:rsidP="00BE3C49">
            <w:pPr>
              <w:spacing w:after="0"/>
              <w:rPr>
                <w:rFonts w:ascii="Courier New" w:hAnsi="Courier New" w:cs="Courier New"/>
              </w:rPr>
            </w:pPr>
            <w:r w:rsidRPr="00BE3C49">
              <w:rPr>
                <w:rFonts w:ascii="Courier New" w:hAnsi="Courier New" w:cs="Courier New"/>
              </w:rPr>
              <w:t># Define the function to generate text</w:t>
            </w:r>
          </w:p>
          <w:p w14:paraId="1AD12EA2" w14:textId="77777777" w:rsidR="00BE3C49" w:rsidRPr="00BE3C49" w:rsidRDefault="00BE3C49" w:rsidP="00BE3C49">
            <w:pPr>
              <w:spacing w:after="0"/>
              <w:rPr>
                <w:rFonts w:ascii="Courier New" w:hAnsi="Courier New" w:cs="Courier New"/>
              </w:rPr>
            </w:pPr>
            <w:r w:rsidRPr="00BE3C49">
              <w:rPr>
                <w:rFonts w:ascii="Courier New" w:hAnsi="Courier New" w:cs="Courier New"/>
              </w:rPr>
              <w:t>def gpt_output_from_prompt(start_tokens, max_tokens=seq_len, top_k=10):</w:t>
            </w:r>
          </w:p>
          <w:p w14:paraId="65F6B56C" w14:textId="77777777" w:rsidR="00BE3C49" w:rsidRPr="00BE3C49" w:rsidRDefault="00BE3C49" w:rsidP="00BE3C49">
            <w:pPr>
              <w:spacing w:after="0"/>
              <w:rPr>
                <w:rFonts w:ascii="Courier New" w:hAnsi="Courier New" w:cs="Courier New"/>
              </w:rPr>
            </w:pPr>
            <w:r w:rsidRPr="00BE3C49">
              <w:rPr>
                <w:rFonts w:ascii="Courier New" w:hAnsi="Courier New" w:cs="Courier New"/>
              </w:rPr>
              <w:t>  start_tokens = [_ for _ in start_tokens]</w:t>
            </w:r>
          </w:p>
          <w:p w14:paraId="449ACF65" w14:textId="77777777" w:rsidR="00BE3C49" w:rsidRPr="00BE3C49" w:rsidRDefault="00BE3C49" w:rsidP="00BE3C49">
            <w:pPr>
              <w:spacing w:after="0"/>
              <w:rPr>
                <w:rFonts w:ascii="Courier New" w:hAnsi="Courier New" w:cs="Courier New"/>
              </w:rPr>
            </w:pPr>
            <w:r w:rsidRPr="00BE3C49">
              <w:rPr>
                <w:rFonts w:ascii="Courier New" w:hAnsi="Courier New" w:cs="Courier New"/>
              </w:rPr>
              <w:t>  num_tokens_generated = 0</w:t>
            </w:r>
          </w:p>
          <w:p w14:paraId="02132365" w14:textId="77777777" w:rsidR="00BE3C49" w:rsidRPr="00BE3C49" w:rsidRDefault="00BE3C49" w:rsidP="00BE3C49">
            <w:pPr>
              <w:spacing w:after="0"/>
              <w:rPr>
                <w:rFonts w:ascii="Courier New" w:hAnsi="Courier New" w:cs="Courier New"/>
              </w:rPr>
            </w:pPr>
            <w:r w:rsidRPr="00BE3C49">
              <w:rPr>
                <w:rFonts w:ascii="Courier New" w:hAnsi="Courier New" w:cs="Courier New"/>
              </w:rPr>
              <w:t>  tokens_generated = []</w:t>
            </w:r>
          </w:p>
          <w:p w14:paraId="33419B08" w14:textId="77777777" w:rsidR="00BE3C49" w:rsidRPr="00BE3C49" w:rsidRDefault="00BE3C49" w:rsidP="00BE3C49">
            <w:pPr>
              <w:spacing w:after="0"/>
              <w:rPr>
                <w:rFonts w:ascii="Courier New" w:hAnsi="Courier New" w:cs="Courier New"/>
              </w:rPr>
            </w:pPr>
            <w:r w:rsidRPr="00BE3C49">
              <w:rPr>
                <w:rFonts w:ascii="Courier New" w:hAnsi="Courier New" w:cs="Courier New"/>
              </w:rPr>
              <w:t>  while num_tokens_generated &lt;= max_tokens:</w:t>
            </w:r>
          </w:p>
          <w:p w14:paraId="76E5445E" w14:textId="77777777" w:rsidR="00BE3C49" w:rsidRPr="00BE3C49" w:rsidRDefault="00BE3C49" w:rsidP="00BE3C49">
            <w:pPr>
              <w:spacing w:after="0"/>
              <w:rPr>
                <w:rFonts w:ascii="Courier New" w:hAnsi="Courier New" w:cs="Courier New"/>
              </w:rPr>
            </w:pPr>
            <w:r w:rsidRPr="00BE3C49">
              <w:rPr>
                <w:rFonts w:ascii="Courier New" w:hAnsi="Courier New" w:cs="Courier New"/>
              </w:rPr>
              <w:t>    pad_len = seq_len - len(start_tokens)</w:t>
            </w:r>
          </w:p>
          <w:p w14:paraId="547CBF69" w14:textId="77777777" w:rsidR="00BE3C49" w:rsidRPr="00BE3C49" w:rsidRDefault="00BE3C49" w:rsidP="00BE3C49">
            <w:pPr>
              <w:spacing w:after="0"/>
              <w:rPr>
                <w:rFonts w:ascii="Courier New" w:hAnsi="Courier New" w:cs="Courier New"/>
              </w:rPr>
            </w:pPr>
            <w:r w:rsidRPr="00BE3C49">
              <w:rPr>
                <w:rFonts w:ascii="Courier New" w:hAnsi="Courier New" w:cs="Courier New"/>
              </w:rPr>
              <w:t>    sample_index = len(start_tokens) - 1</w:t>
            </w:r>
          </w:p>
          <w:p w14:paraId="50C80353" w14:textId="77777777" w:rsidR="00BE3C49" w:rsidRPr="00BE3C49" w:rsidRDefault="00BE3C49" w:rsidP="00BE3C49">
            <w:pPr>
              <w:spacing w:after="0"/>
              <w:rPr>
                <w:rFonts w:ascii="Courier New" w:hAnsi="Courier New" w:cs="Courier New"/>
              </w:rPr>
            </w:pPr>
            <w:r w:rsidRPr="00BE3C49">
              <w:rPr>
                <w:rFonts w:ascii="Courier New" w:hAnsi="Courier New" w:cs="Courier New"/>
              </w:rPr>
              <w:t>    if pad_len &lt; 0:</w:t>
            </w:r>
          </w:p>
          <w:p w14:paraId="24345B60" w14:textId="77777777" w:rsidR="00BE3C49" w:rsidRPr="00BE3C49" w:rsidRDefault="00BE3C49" w:rsidP="00BE3C49">
            <w:pPr>
              <w:spacing w:after="0"/>
              <w:rPr>
                <w:rFonts w:ascii="Courier New" w:hAnsi="Courier New" w:cs="Courier New"/>
              </w:rPr>
            </w:pPr>
            <w:r w:rsidRPr="00BE3C49">
              <w:rPr>
                <w:rFonts w:ascii="Courier New" w:hAnsi="Courier New" w:cs="Courier New"/>
              </w:rPr>
              <w:t>      x = start_tokens[:seq_len]</w:t>
            </w:r>
          </w:p>
          <w:p w14:paraId="07A22BA6" w14:textId="77777777" w:rsidR="00BE3C49" w:rsidRPr="00BE3C49" w:rsidRDefault="00BE3C49" w:rsidP="00BE3C49">
            <w:pPr>
              <w:spacing w:after="0"/>
              <w:rPr>
                <w:rFonts w:ascii="Courier New" w:hAnsi="Courier New" w:cs="Courier New"/>
              </w:rPr>
            </w:pPr>
            <w:r w:rsidRPr="00BE3C49">
              <w:rPr>
                <w:rFonts w:ascii="Courier New" w:hAnsi="Courier New" w:cs="Courier New"/>
              </w:rPr>
              <w:t>      sample_index = seq_len - 1</w:t>
            </w:r>
          </w:p>
          <w:p w14:paraId="73713480" w14:textId="77777777" w:rsidR="00BE3C49" w:rsidRPr="00BE3C49" w:rsidRDefault="00BE3C49" w:rsidP="00BE3C49">
            <w:pPr>
              <w:spacing w:after="0"/>
              <w:rPr>
                <w:rFonts w:ascii="Courier New" w:hAnsi="Courier New" w:cs="Courier New"/>
              </w:rPr>
            </w:pPr>
            <w:r w:rsidRPr="00BE3C49">
              <w:rPr>
                <w:rFonts w:ascii="Courier New" w:hAnsi="Courier New" w:cs="Courier New"/>
              </w:rPr>
              <w:t>    elif pad_len &gt; 0:</w:t>
            </w:r>
          </w:p>
          <w:p w14:paraId="58F8115A" w14:textId="77777777" w:rsidR="00BE3C49" w:rsidRPr="00BE3C49" w:rsidRDefault="00BE3C49" w:rsidP="00BE3C49">
            <w:pPr>
              <w:spacing w:after="0"/>
              <w:rPr>
                <w:rFonts w:ascii="Courier New" w:hAnsi="Courier New" w:cs="Courier New"/>
              </w:rPr>
            </w:pPr>
            <w:r w:rsidRPr="00BE3C49">
              <w:rPr>
                <w:rFonts w:ascii="Courier New" w:hAnsi="Courier New" w:cs="Courier New"/>
              </w:rPr>
              <w:t>      x = start_tokens + [0] * pad_len</w:t>
            </w:r>
          </w:p>
          <w:p w14:paraId="3FBE9777" w14:textId="77777777" w:rsidR="00BE3C49" w:rsidRPr="00BE3C49" w:rsidRDefault="00BE3C49" w:rsidP="00BE3C49">
            <w:pPr>
              <w:spacing w:after="0"/>
              <w:rPr>
                <w:rFonts w:ascii="Courier New" w:hAnsi="Courier New" w:cs="Courier New"/>
              </w:rPr>
            </w:pPr>
            <w:r w:rsidRPr="00BE3C49">
              <w:rPr>
                <w:rFonts w:ascii="Courier New" w:hAnsi="Courier New" w:cs="Courier New"/>
              </w:rPr>
              <w:t>    else:</w:t>
            </w:r>
          </w:p>
          <w:p w14:paraId="0DC58E0B" w14:textId="77777777" w:rsidR="00BE3C49" w:rsidRPr="00BE3C49" w:rsidRDefault="00BE3C49" w:rsidP="00BE3C49">
            <w:pPr>
              <w:spacing w:after="0"/>
              <w:rPr>
                <w:rFonts w:ascii="Courier New" w:hAnsi="Courier New" w:cs="Courier New"/>
              </w:rPr>
            </w:pPr>
            <w:r w:rsidRPr="00BE3C49">
              <w:rPr>
                <w:rFonts w:ascii="Courier New" w:hAnsi="Courier New" w:cs="Courier New"/>
              </w:rPr>
              <w:t>      x = start_tokens</w:t>
            </w:r>
          </w:p>
          <w:p w14:paraId="6EE6FF5B" w14:textId="77777777" w:rsidR="00BE3C49" w:rsidRPr="00BE3C49" w:rsidRDefault="00BE3C49" w:rsidP="00BE3C49">
            <w:pPr>
              <w:spacing w:after="0"/>
              <w:rPr>
                <w:rFonts w:ascii="Courier New" w:hAnsi="Courier New" w:cs="Courier New"/>
              </w:rPr>
            </w:pPr>
            <w:r w:rsidRPr="00BE3C49">
              <w:rPr>
                <w:rFonts w:ascii="Courier New" w:hAnsi="Courier New" w:cs="Courier New"/>
              </w:rPr>
              <w:t>    x = np.array([x])</w:t>
            </w:r>
          </w:p>
          <w:p w14:paraId="2EDF2B37" w14:textId="77777777" w:rsidR="00BE3C49" w:rsidRPr="00BE3C49" w:rsidRDefault="00BE3C49" w:rsidP="00BE3C49">
            <w:pPr>
              <w:spacing w:after="0"/>
              <w:rPr>
                <w:rFonts w:ascii="Courier New" w:hAnsi="Courier New" w:cs="Courier New"/>
              </w:rPr>
            </w:pPr>
            <w:r w:rsidRPr="00BE3C49">
              <w:rPr>
                <w:rFonts w:ascii="Courier New" w:hAnsi="Courier New" w:cs="Courier New"/>
              </w:rPr>
              <w:t>    y, _ = gpt_model.predict(x, verbose=0)</w:t>
            </w:r>
          </w:p>
          <w:p w14:paraId="428998D9" w14:textId="77777777" w:rsidR="00BE3C49" w:rsidRPr="00BE3C49" w:rsidRDefault="00BE3C49" w:rsidP="00BE3C49">
            <w:pPr>
              <w:spacing w:after="0"/>
              <w:rPr>
                <w:rFonts w:ascii="Courier New" w:hAnsi="Courier New" w:cs="Courier New"/>
              </w:rPr>
            </w:pPr>
            <w:r w:rsidRPr="00BE3C49">
              <w:rPr>
                <w:rFonts w:ascii="Courier New" w:hAnsi="Courier New" w:cs="Courier New"/>
              </w:rPr>
              <w:t>    sample_token = sample_from(y[0][sample_index], top_k)</w:t>
            </w:r>
          </w:p>
          <w:p w14:paraId="33B99BB1" w14:textId="77777777" w:rsidR="00BE3C49" w:rsidRPr="00BE3C49" w:rsidRDefault="00BE3C49" w:rsidP="00BE3C49">
            <w:pPr>
              <w:spacing w:after="0"/>
              <w:rPr>
                <w:rFonts w:ascii="Courier New" w:hAnsi="Courier New" w:cs="Courier New"/>
              </w:rPr>
            </w:pPr>
            <w:r w:rsidRPr="00BE3C49">
              <w:rPr>
                <w:rFonts w:ascii="Courier New" w:hAnsi="Courier New" w:cs="Courier New"/>
              </w:rPr>
              <w:t>    tokens_generated.append(sample_token)</w:t>
            </w:r>
          </w:p>
          <w:p w14:paraId="7296AD7D" w14:textId="77777777" w:rsidR="00BE3C49" w:rsidRPr="00BE3C49" w:rsidRDefault="00BE3C49" w:rsidP="00BE3C49">
            <w:pPr>
              <w:spacing w:after="0"/>
              <w:rPr>
                <w:rFonts w:ascii="Courier New" w:hAnsi="Courier New" w:cs="Courier New"/>
              </w:rPr>
            </w:pPr>
            <w:r w:rsidRPr="00BE3C49">
              <w:rPr>
                <w:rFonts w:ascii="Courier New" w:hAnsi="Courier New" w:cs="Courier New"/>
              </w:rPr>
              <w:t>    start_tokens.append(sample_token)</w:t>
            </w:r>
          </w:p>
          <w:p w14:paraId="198A8C99" w14:textId="77777777" w:rsidR="00BE3C49" w:rsidRPr="00BE3C49" w:rsidRDefault="00BE3C49" w:rsidP="00BE3C49">
            <w:pPr>
              <w:spacing w:after="0"/>
              <w:rPr>
                <w:rFonts w:ascii="Courier New" w:hAnsi="Courier New" w:cs="Courier New"/>
              </w:rPr>
            </w:pPr>
            <w:r w:rsidRPr="00BE3C49">
              <w:rPr>
                <w:rFonts w:ascii="Courier New" w:hAnsi="Courier New" w:cs="Courier New"/>
              </w:rPr>
              <w:t>    num_tokens_generated = len(tokens_generated)</w:t>
            </w:r>
          </w:p>
          <w:p w14:paraId="73408A8B" w14:textId="77777777" w:rsidR="00BE3C49" w:rsidRPr="00BE3C49" w:rsidRDefault="00BE3C49" w:rsidP="00BE3C49">
            <w:pPr>
              <w:spacing w:after="0"/>
              <w:rPr>
                <w:rFonts w:ascii="Courier New" w:hAnsi="Courier New" w:cs="Courier New"/>
              </w:rPr>
            </w:pPr>
            <w:r w:rsidRPr="00BE3C49">
              <w:rPr>
                <w:rFonts w:ascii="Courier New" w:hAnsi="Courier New" w:cs="Courier New"/>
              </w:rPr>
              <w:t>  gen_text = " ".join(</w:t>
            </w:r>
          </w:p>
          <w:p w14:paraId="0E0FE2D9" w14:textId="77777777" w:rsidR="00BE3C49" w:rsidRPr="00BE3C49" w:rsidRDefault="00BE3C49" w:rsidP="00BE3C49">
            <w:pPr>
              <w:spacing w:after="0"/>
              <w:rPr>
                <w:rFonts w:ascii="Courier New" w:hAnsi="Courier New" w:cs="Courier New"/>
              </w:rPr>
            </w:pPr>
            <w:r w:rsidRPr="00BE3C49">
              <w:rPr>
                <w:rFonts w:ascii="Courier New" w:hAnsi="Courier New" w:cs="Courier New"/>
              </w:rPr>
              <w:t>      [vocab[index] for index in start_tokens + tokens_generated]</w:t>
            </w:r>
          </w:p>
          <w:p w14:paraId="127E4520" w14:textId="77777777" w:rsidR="00BE3C49" w:rsidRPr="00BE3C49" w:rsidRDefault="00BE3C49" w:rsidP="00BE3C49">
            <w:pPr>
              <w:spacing w:after="0"/>
              <w:rPr>
                <w:rFonts w:ascii="Courier New" w:hAnsi="Courier New" w:cs="Courier New"/>
              </w:rPr>
            </w:pPr>
            <w:r w:rsidRPr="00BE3C49">
              <w:rPr>
                <w:rFonts w:ascii="Courier New" w:hAnsi="Courier New" w:cs="Courier New"/>
              </w:rPr>
              <w:t>  )</w:t>
            </w:r>
          </w:p>
          <w:p w14:paraId="112E8923" w14:textId="77777777" w:rsidR="00BE3C49" w:rsidRPr="00BE3C49" w:rsidRDefault="00BE3C49" w:rsidP="00BE3C49">
            <w:pPr>
              <w:spacing w:after="0"/>
              <w:rPr>
                <w:rFonts w:ascii="Courier New" w:hAnsi="Courier New" w:cs="Courier New"/>
              </w:rPr>
            </w:pPr>
            <w:r w:rsidRPr="00BE3C49">
              <w:rPr>
                <w:rFonts w:ascii="Courier New" w:hAnsi="Courier New" w:cs="Courier New"/>
              </w:rPr>
              <w:t>  return gen_text</w:t>
            </w:r>
          </w:p>
          <w:p w14:paraId="414FB325" w14:textId="77777777" w:rsidR="00BE3C49" w:rsidRPr="00BE3C49" w:rsidRDefault="00BE3C49" w:rsidP="00BE3C49">
            <w:pPr>
              <w:spacing w:after="0"/>
              <w:rPr>
                <w:rFonts w:ascii="Courier New" w:hAnsi="Courier New" w:cs="Courier New"/>
              </w:rPr>
            </w:pPr>
          </w:p>
          <w:p w14:paraId="29986B75" w14:textId="77777777" w:rsidR="00BE3C49" w:rsidRPr="00BE3C49" w:rsidRDefault="00BE3C49" w:rsidP="00BE3C49">
            <w:pPr>
              <w:spacing w:after="0"/>
              <w:rPr>
                <w:rFonts w:ascii="Courier New" w:hAnsi="Courier New" w:cs="Courier New"/>
              </w:rPr>
            </w:pPr>
            <w:r w:rsidRPr="00BE3C49">
              <w:rPr>
                <w:rFonts w:ascii="Courier New" w:hAnsi="Courier New" w:cs="Courier New"/>
              </w:rPr>
              <w:t># Assemble word to index dictionary</w:t>
            </w:r>
          </w:p>
          <w:p w14:paraId="575F3940" w14:textId="77777777" w:rsidR="00BE3C49" w:rsidRPr="00BE3C49" w:rsidRDefault="00BE3C49" w:rsidP="00BE3C49">
            <w:pPr>
              <w:spacing w:after="0"/>
              <w:rPr>
                <w:rFonts w:ascii="Courier New" w:hAnsi="Courier New" w:cs="Courier New"/>
              </w:rPr>
            </w:pPr>
            <w:r w:rsidRPr="00BE3C49">
              <w:rPr>
                <w:rFonts w:ascii="Courier New" w:hAnsi="Courier New" w:cs="Courier New"/>
              </w:rPr>
              <w:t>word_to_index = {word: index for index, word in enumerate(vocab)}</w:t>
            </w:r>
          </w:p>
          <w:p w14:paraId="7B242C9B" w14:textId="77777777" w:rsidR="00BE3C49" w:rsidRPr="00BE3C49" w:rsidRDefault="00BE3C49" w:rsidP="00BE3C49">
            <w:pPr>
              <w:spacing w:after="0"/>
              <w:rPr>
                <w:rFonts w:ascii="Courier New" w:hAnsi="Courier New" w:cs="Courier New"/>
              </w:rPr>
            </w:pPr>
          </w:p>
          <w:p w14:paraId="35D026C7" w14:textId="77777777" w:rsidR="00BE3C49" w:rsidRPr="00BE3C49" w:rsidRDefault="00BE3C49" w:rsidP="00BE3C49">
            <w:pPr>
              <w:spacing w:after="0"/>
              <w:rPr>
                <w:rFonts w:ascii="Courier New" w:hAnsi="Courier New" w:cs="Courier New"/>
              </w:rPr>
            </w:pPr>
            <w:r w:rsidRPr="00BE3C49">
              <w:rPr>
                <w:rFonts w:ascii="Courier New" w:hAnsi="Courier New" w:cs="Courier New"/>
              </w:rPr>
              <w:t># Process each starting sentence into tokens</w:t>
            </w:r>
          </w:p>
          <w:p w14:paraId="0D6C6C80" w14:textId="77777777" w:rsidR="00BE3C49" w:rsidRPr="00BE3C49" w:rsidRDefault="00BE3C49" w:rsidP="00BE3C49">
            <w:pPr>
              <w:spacing w:after="0"/>
              <w:rPr>
                <w:rFonts w:ascii="Courier New" w:hAnsi="Courier New" w:cs="Courier New"/>
              </w:rPr>
            </w:pPr>
            <w:r w:rsidRPr="00BE3C49">
              <w:rPr>
                <w:rFonts w:ascii="Courier New" w:hAnsi="Courier New" w:cs="Courier New"/>
              </w:rPr>
              <w:lastRenderedPageBreak/>
              <w:t>seed_tokens = [[word_to_index.get(word, 1) for word in sentence.split()]</w:t>
            </w:r>
          </w:p>
          <w:p w14:paraId="138B1390" w14:textId="77777777" w:rsidR="00BE3C49" w:rsidRPr="00BE3C49" w:rsidRDefault="00BE3C49" w:rsidP="00BE3C49">
            <w:pPr>
              <w:spacing w:after="0"/>
              <w:rPr>
                <w:rFonts w:ascii="Courier New" w:hAnsi="Courier New" w:cs="Courier New"/>
              </w:rPr>
            </w:pPr>
            <w:r w:rsidRPr="00BE3C49">
              <w:rPr>
                <w:rFonts w:ascii="Courier New" w:hAnsi="Courier New" w:cs="Courier New"/>
              </w:rPr>
              <w:t>               for sentence in seed_sentences]</w:t>
            </w:r>
          </w:p>
          <w:p w14:paraId="597A4378" w14:textId="77777777" w:rsidR="00BE3C49" w:rsidRPr="00BE3C49" w:rsidRDefault="00BE3C49" w:rsidP="00BE3C49">
            <w:pPr>
              <w:spacing w:after="0"/>
              <w:rPr>
                <w:rFonts w:ascii="Courier New" w:hAnsi="Courier New" w:cs="Courier New"/>
              </w:rPr>
            </w:pPr>
          </w:p>
          <w:p w14:paraId="427B295C" w14:textId="77777777" w:rsidR="00BE3C49" w:rsidRPr="00BE3C49" w:rsidRDefault="00BE3C49" w:rsidP="00BE3C49">
            <w:pPr>
              <w:spacing w:after="0"/>
              <w:rPr>
                <w:rFonts w:ascii="Courier New" w:hAnsi="Courier New" w:cs="Courier New"/>
              </w:rPr>
            </w:pPr>
            <w:r w:rsidRPr="00BE3C49">
              <w:rPr>
                <w:rFonts w:ascii="Courier New" w:hAnsi="Courier New" w:cs="Courier New"/>
              </w:rPr>
              <w:t># Iterate through the seed sentences</w:t>
            </w:r>
          </w:p>
          <w:p w14:paraId="09EE954D" w14:textId="77777777" w:rsidR="00BE3C49" w:rsidRPr="00BE3C49" w:rsidRDefault="00BE3C49" w:rsidP="00BE3C49">
            <w:pPr>
              <w:spacing w:after="0"/>
              <w:rPr>
                <w:rFonts w:ascii="Courier New" w:hAnsi="Courier New" w:cs="Courier New"/>
              </w:rPr>
            </w:pPr>
            <w:r w:rsidRPr="00BE3C49">
              <w:rPr>
                <w:rFonts w:ascii="Courier New" w:hAnsi="Courier New" w:cs="Courier New"/>
              </w:rPr>
              <w:t># Apply the gpt_output_from_prompt function as defined above</w:t>
            </w:r>
          </w:p>
          <w:p w14:paraId="20E26D83" w14:textId="77777777" w:rsidR="00BE3C49" w:rsidRPr="00BE3C49" w:rsidRDefault="00BE3C49" w:rsidP="00BE3C49">
            <w:pPr>
              <w:spacing w:after="0"/>
              <w:rPr>
                <w:rFonts w:ascii="Courier New" w:hAnsi="Courier New" w:cs="Courier New"/>
              </w:rPr>
            </w:pPr>
            <w:r w:rsidRPr="00BE3C49">
              <w:rPr>
                <w:rFonts w:ascii="Courier New" w:hAnsi="Courier New" w:cs="Courier New"/>
              </w:rPr>
              <w:t># for each starting sentence</w:t>
            </w:r>
          </w:p>
          <w:p w14:paraId="298FF975" w14:textId="77777777" w:rsidR="00BE3C49" w:rsidRPr="00BE3C49" w:rsidRDefault="00BE3C49" w:rsidP="00BE3C49">
            <w:pPr>
              <w:spacing w:after="0"/>
              <w:rPr>
                <w:rFonts w:ascii="Courier New" w:hAnsi="Courier New" w:cs="Courier New"/>
              </w:rPr>
            </w:pPr>
            <w:r w:rsidRPr="00BE3C49">
              <w:rPr>
                <w:rFonts w:ascii="Courier New" w:hAnsi="Courier New" w:cs="Courier New"/>
              </w:rPr>
              <w:t>### --YOUR CODE HERE-- ###</w:t>
            </w:r>
          </w:p>
          <w:p w14:paraId="1361C031" w14:textId="77777777" w:rsidR="00BE3C49" w:rsidRPr="00BE3C49" w:rsidRDefault="00BE3C49" w:rsidP="00BE3C49">
            <w:pPr>
              <w:spacing w:after="0"/>
              <w:rPr>
                <w:rFonts w:ascii="Courier New" w:hAnsi="Courier New" w:cs="Courier New"/>
              </w:rPr>
            </w:pPr>
            <w:r w:rsidRPr="00BE3C49">
              <w:rPr>
                <w:rFonts w:ascii="Courier New" w:hAnsi="Courier New" w:cs="Courier New"/>
              </w:rPr>
              <w:t>for i, tokens in enumerate(seed_tokens):</w:t>
            </w:r>
          </w:p>
          <w:p w14:paraId="2816E49B" w14:textId="77777777" w:rsidR="00BE3C49" w:rsidRPr="00BE3C49" w:rsidRDefault="00BE3C49" w:rsidP="00BE3C49">
            <w:pPr>
              <w:spacing w:after="0"/>
              <w:rPr>
                <w:rFonts w:ascii="Courier New" w:hAnsi="Courier New" w:cs="Courier New"/>
              </w:rPr>
            </w:pPr>
            <w:r w:rsidRPr="00BE3C49">
              <w:rPr>
                <w:rFonts w:ascii="Courier New" w:hAnsi="Courier New" w:cs="Courier New"/>
              </w:rPr>
              <w:t>    print(f"\n--- Generated text {i+1} ---")</w:t>
            </w:r>
          </w:p>
          <w:p w14:paraId="114CC8C1" w14:textId="77777777" w:rsidR="00BE3C49" w:rsidRPr="00BE3C49" w:rsidRDefault="00BE3C49" w:rsidP="00BE3C49">
            <w:pPr>
              <w:spacing w:after="0"/>
              <w:rPr>
                <w:rFonts w:ascii="Courier New" w:hAnsi="Courier New" w:cs="Courier New"/>
              </w:rPr>
            </w:pPr>
            <w:r w:rsidRPr="00BE3C49">
              <w:rPr>
                <w:rFonts w:ascii="Courier New" w:hAnsi="Courier New" w:cs="Courier New"/>
              </w:rPr>
              <w:t>    print(gpt_output_from_prompt(tokens, max_tokens=seq_len, top_k=10))</w:t>
            </w:r>
          </w:p>
          <w:p w14:paraId="3100CF3E" w14:textId="77777777" w:rsidR="009E2DD3" w:rsidRPr="005928DE" w:rsidRDefault="009E2DD3" w:rsidP="00471873">
            <w:pPr>
              <w:spacing w:after="0"/>
              <w:rPr>
                <w:rFonts w:ascii="Courier New" w:hAnsi="Courier New" w:cs="Courier New"/>
                <w:lang w:val="en-US"/>
              </w:rPr>
            </w:pPr>
          </w:p>
        </w:tc>
      </w:tr>
    </w:tbl>
    <w:p w14:paraId="3F40F8F7" w14:textId="378EDC03" w:rsidR="009E2DD3" w:rsidRDefault="009E2DD3" w:rsidP="009E2DD3">
      <w:pPr>
        <w:jc w:val="center"/>
        <w:rPr>
          <w:lang w:val="en-US"/>
        </w:rPr>
      </w:pPr>
      <w:r>
        <w:rPr>
          <w:lang w:val="en-US"/>
        </w:rPr>
        <w:lastRenderedPageBreak/>
        <w:t>Figure 3.</w:t>
      </w:r>
      <w:r w:rsidR="00BE3C49">
        <w:rPr>
          <w:lang w:val="en-US"/>
        </w:rPr>
        <w:t>12</w:t>
      </w:r>
      <w:r>
        <w:rPr>
          <w:lang w:val="en-US"/>
        </w:rPr>
        <w:t xml:space="preserve"> Code</w:t>
      </w:r>
      <w:r w:rsidR="00BE3C49">
        <w:rPr>
          <w:lang w:val="en-US"/>
        </w:rPr>
        <w:t xml:space="preserve"> for Obtaining 5 Text Samples</w:t>
      </w:r>
    </w:p>
    <w:p w14:paraId="66B5C8E3" w14:textId="23E300E4" w:rsidR="009E2DD3" w:rsidRDefault="00BE3C49" w:rsidP="009E2DD3">
      <w:pPr>
        <w:rPr>
          <w:lang w:val="en-US"/>
        </w:rPr>
      </w:pPr>
      <w:r>
        <w:rPr>
          <w:lang w:val="en-US"/>
        </w:rPr>
        <w:t xml:space="preserve">Figure 3.12 </w:t>
      </w:r>
      <w:r w:rsidRPr="00BE3C49">
        <w:rPr>
          <w:lang w:val="en-US"/>
        </w:rPr>
        <w:t>uses the trained GPT model to generate new text sequences starting from five predefined seed sentences. Each sentence is first converted into numerical tokens using a vocabulary dictionary, then passed to a function that predicts the next words one token at a time until the maximum sequence length is reached. The sample_from function applies a top-k sampling strategy that randomly selects the next token from the k most likely predictions according to the model’s softmax probabilities, balancing coherence and creativity. The gpt_output_from_prompt function iteratively feeds the model’s previous outputs back as input, allowing it to generate a continuous stream of text. Finally, the code prints out the generated text for each seed sentence, showing how the model expands on the given prompts.</w:t>
      </w:r>
    </w:p>
    <w:p w14:paraId="387B77E6" w14:textId="77777777" w:rsidR="00BE3C49" w:rsidRDefault="00BE3C49" w:rsidP="009E2DD3">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9E2DD3" w14:paraId="024AE277" w14:textId="77777777" w:rsidTr="00471873">
        <w:tc>
          <w:tcPr>
            <w:tcW w:w="9350" w:type="dxa"/>
            <w:tcBorders>
              <w:top w:val="double" w:sz="4" w:space="0" w:color="auto"/>
              <w:left w:val="double" w:sz="4" w:space="0" w:color="auto"/>
              <w:bottom w:val="double" w:sz="4" w:space="0" w:color="auto"/>
              <w:right w:val="double" w:sz="4" w:space="0" w:color="auto"/>
            </w:tcBorders>
          </w:tcPr>
          <w:p w14:paraId="5F0FF524" w14:textId="77777777" w:rsidR="00BE3C49" w:rsidRPr="00BE3C49" w:rsidRDefault="00BE3C49" w:rsidP="00BE3C49">
            <w:pPr>
              <w:spacing w:after="0"/>
              <w:rPr>
                <w:rFonts w:ascii="Courier New" w:hAnsi="Courier New" w:cs="Courier New"/>
              </w:rPr>
            </w:pPr>
            <w:r w:rsidRPr="00BE3C49">
              <w:rPr>
                <w:rFonts w:ascii="Courier New" w:hAnsi="Courier New" w:cs="Courier New"/>
              </w:rPr>
              <w:t>--- Generated text 1 ---</w:t>
            </w:r>
          </w:p>
          <w:p w14:paraId="023C459E" w14:textId="77777777" w:rsidR="00BE3C49" w:rsidRPr="00BE3C49" w:rsidRDefault="00BE3C49" w:rsidP="00BE3C49">
            <w:pPr>
              <w:spacing w:after="0"/>
              <w:rPr>
                <w:rFonts w:ascii="Courier New" w:hAnsi="Courier New" w:cs="Courier New"/>
              </w:rPr>
            </w:pPr>
            <w:r w:rsidRPr="00BE3C49">
              <w:rPr>
                <w:rFonts w:ascii="Courier New" w:hAnsi="Courier New" w:cs="Courier New"/>
              </w:rPr>
              <w:t>[UNK] city council announced new plans to build a fit its [UNK] for the heaviest infrastructure ever two [UNK] ever two or two [UNK] ever [UNK] [UNK] [UNK] near [UNK] from your daily plan to help with your citys population growth attracted new cellphones and other attention in the vast range insight [UNK] insight chinese insight numbers to build a fit its [UNK] for the heaviest infrastructure ever two [UNK] ever two or two [UNK] ever [UNK] [UNK] [UNK] near [UNK] from your daily plan to help with your citys population growth attracted new cellphones and other attention in the vast range insight [UNK] insight chinese insight numbers</w:t>
            </w:r>
          </w:p>
          <w:p w14:paraId="5D476236" w14:textId="77777777" w:rsidR="00BE3C49" w:rsidRPr="00BE3C49" w:rsidRDefault="00BE3C49" w:rsidP="00BE3C49">
            <w:pPr>
              <w:spacing w:after="0"/>
              <w:rPr>
                <w:rFonts w:ascii="Courier New" w:hAnsi="Courier New" w:cs="Courier New"/>
              </w:rPr>
            </w:pPr>
          </w:p>
          <w:p w14:paraId="168FAB15" w14:textId="77777777" w:rsidR="00BE3C49" w:rsidRPr="00BE3C49" w:rsidRDefault="00BE3C49" w:rsidP="00BE3C49">
            <w:pPr>
              <w:spacing w:after="0"/>
              <w:rPr>
                <w:rFonts w:ascii="Courier New" w:hAnsi="Courier New" w:cs="Courier New"/>
              </w:rPr>
            </w:pPr>
            <w:r w:rsidRPr="00BE3C49">
              <w:rPr>
                <w:rFonts w:ascii="Courier New" w:hAnsi="Courier New" w:cs="Courier New"/>
              </w:rPr>
              <w:t>--- Generated text 2 ---</w:t>
            </w:r>
          </w:p>
          <w:p w14:paraId="20A2F99B" w14:textId="77777777" w:rsidR="00BE3C49" w:rsidRPr="00BE3C49" w:rsidRDefault="00BE3C49" w:rsidP="00BE3C49">
            <w:pPr>
              <w:spacing w:after="0"/>
              <w:rPr>
                <w:rFonts w:ascii="Courier New" w:hAnsi="Courier New" w:cs="Courier New"/>
              </w:rPr>
            </w:pPr>
            <w:r w:rsidRPr="00BE3C49">
              <w:rPr>
                <w:rFonts w:ascii="Courier New" w:hAnsi="Courier New" w:cs="Courier New"/>
              </w:rPr>
              <w:t>[UNK] has changed the way we learn from [UNK] to [UNK] [UNK] can be the first generation to [UNK] [UNK] a [UNK] of [UNK] into the life of his [UNK] the [UNK] [UNK] [UNK] a [UNK] of [UNK] he is [UNK] for an [UNK] in the uk his [UNK] [UNK] he to in [UNK] [UNK] to to [UNK] from [UNK] to [UNK] [UNK] can be the first generation to [UNK] [UNK] a [UNK] of [UNK] into the life of his [UNK] the [UNK] [UNK] [UNK] a [UNK] of [UNK] he is [UNK] for an [UNK] in the uk his [UNK] [UNK] he to in [UNK] [UNK] to to [UNK]</w:t>
            </w:r>
          </w:p>
          <w:p w14:paraId="274E72E5" w14:textId="77777777" w:rsidR="00BE3C49" w:rsidRPr="00BE3C49" w:rsidRDefault="00BE3C49" w:rsidP="00BE3C49">
            <w:pPr>
              <w:spacing w:after="0"/>
              <w:rPr>
                <w:rFonts w:ascii="Courier New" w:hAnsi="Courier New" w:cs="Courier New"/>
              </w:rPr>
            </w:pPr>
          </w:p>
          <w:p w14:paraId="079A8EE4" w14:textId="77777777" w:rsidR="00BE3C49" w:rsidRPr="00BE3C49" w:rsidRDefault="00BE3C49" w:rsidP="00BE3C49">
            <w:pPr>
              <w:spacing w:after="0"/>
              <w:rPr>
                <w:rFonts w:ascii="Courier New" w:hAnsi="Courier New" w:cs="Courier New"/>
              </w:rPr>
            </w:pPr>
            <w:r w:rsidRPr="00BE3C49">
              <w:rPr>
                <w:rFonts w:ascii="Courier New" w:hAnsi="Courier New" w:cs="Courier New"/>
              </w:rPr>
              <w:t>--- Generated text 3 ---</w:t>
            </w:r>
          </w:p>
          <w:p w14:paraId="4F68702F" w14:textId="77777777" w:rsidR="00BE3C49" w:rsidRPr="00BE3C49" w:rsidRDefault="00BE3C49" w:rsidP="00BE3C49">
            <w:pPr>
              <w:spacing w:after="0"/>
              <w:rPr>
                <w:rFonts w:ascii="Courier New" w:hAnsi="Courier New" w:cs="Courier New"/>
              </w:rPr>
            </w:pPr>
            <w:r w:rsidRPr="00BE3C49">
              <w:rPr>
                <w:rFonts w:ascii="Courier New" w:hAnsi="Courier New" w:cs="Courier New"/>
              </w:rPr>
              <w:t xml:space="preserve">[UNK] transportation is essential to peoples freedom it will be able to share tasks under its easy for you to apply for teaching </w:t>
            </w:r>
            <w:r w:rsidRPr="00BE3C49">
              <w:rPr>
                <w:rFonts w:ascii="Courier New" w:hAnsi="Courier New" w:cs="Courier New"/>
              </w:rPr>
              <w:lastRenderedPageBreak/>
              <w:t>photography this course is a challenge here is a challenge for people to try new [UNK] and make the cash system for your project is the [UNK] [UNK] [UNK] [UNK] system challenge to peoples freedom it will be able to share tasks under its easy for you to apply for teaching photography this course is a challenge here is a challenge for people to try new [UNK] and make the cash system for your project is the [UNK] [UNK] [UNK] [UNK] system challenge</w:t>
            </w:r>
          </w:p>
          <w:p w14:paraId="74A48D1E" w14:textId="77777777" w:rsidR="00BE3C49" w:rsidRPr="00BE3C49" w:rsidRDefault="00BE3C49" w:rsidP="00BE3C49">
            <w:pPr>
              <w:spacing w:after="0"/>
              <w:rPr>
                <w:rFonts w:ascii="Courier New" w:hAnsi="Courier New" w:cs="Courier New"/>
              </w:rPr>
            </w:pPr>
          </w:p>
          <w:p w14:paraId="67C6B421" w14:textId="77777777" w:rsidR="00BE3C49" w:rsidRPr="00BE3C49" w:rsidRDefault="00BE3C49" w:rsidP="00BE3C49">
            <w:pPr>
              <w:spacing w:after="0"/>
              <w:rPr>
                <w:rFonts w:ascii="Courier New" w:hAnsi="Courier New" w:cs="Courier New"/>
              </w:rPr>
            </w:pPr>
            <w:r w:rsidRPr="00BE3C49">
              <w:rPr>
                <w:rFonts w:ascii="Courier New" w:hAnsi="Courier New" w:cs="Courier New"/>
              </w:rPr>
              <w:t>--- Generated text 4 ---</w:t>
            </w:r>
          </w:p>
          <w:p w14:paraId="4CF9361F" w14:textId="77777777" w:rsidR="00BE3C49" w:rsidRPr="00BE3C49" w:rsidRDefault="00BE3C49" w:rsidP="00BE3C49">
            <w:pPr>
              <w:spacing w:after="0"/>
              <w:rPr>
                <w:rFonts w:ascii="Courier New" w:hAnsi="Courier New" w:cs="Courier New"/>
              </w:rPr>
            </w:pPr>
            <w:r w:rsidRPr="00BE3C49">
              <w:rPr>
                <w:rFonts w:ascii="Courier New" w:hAnsi="Courier New" w:cs="Courier New"/>
              </w:rPr>
              <w:t>[UNK] is the foundation of progress in lifelong one of common ways to improve their ability to ease people wish to develop their expectations of the foundation from a teacher will be a teacher who is one of the biggest difficulty in getting better so that the education is important to to to to to to for in lifelong one of common ways to improve their ability to ease people wish to develop their expectations of the foundation from a teacher will be a teacher who is one of the biggest difficulty in getting better so that the education is important to to to to to to for</w:t>
            </w:r>
          </w:p>
          <w:p w14:paraId="0F9E1ED4" w14:textId="77777777" w:rsidR="00BE3C49" w:rsidRPr="00BE3C49" w:rsidRDefault="00BE3C49" w:rsidP="00BE3C49">
            <w:pPr>
              <w:spacing w:after="0"/>
              <w:rPr>
                <w:rFonts w:ascii="Courier New" w:hAnsi="Courier New" w:cs="Courier New"/>
              </w:rPr>
            </w:pPr>
          </w:p>
          <w:p w14:paraId="40115D25" w14:textId="77777777" w:rsidR="00BE3C49" w:rsidRPr="00BE3C49" w:rsidRDefault="00BE3C49" w:rsidP="00BE3C49">
            <w:pPr>
              <w:spacing w:after="0"/>
              <w:rPr>
                <w:rFonts w:ascii="Courier New" w:hAnsi="Courier New" w:cs="Courier New"/>
              </w:rPr>
            </w:pPr>
            <w:r w:rsidRPr="00BE3C49">
              <w:rPr>
                <w:rFonts w:ascii="Courier New" w:hAnsi="Courier New" w:cs="Courier New"/>
              </w:rPr>
              <w:t>--- Generated text 5 ---</w:t>
            </w:r>
          </w:p>
          <w:p w14:paraId="752F1BC5" w14:textId="77777777" w:rsidR="00BE3C49" w:rsidRPr="00BE3C49" w:rsidRDefault="00BE3C49" w:rsidP="00BE3C49">
            <w:pPr>
              <w:spacing w:after="0"/>
              <w:rPr>
                <w:rFonts w:ascii="Courier New" w:hAnsi="Courier New" w:cs="Courier New"/>
              </w:rPr>
            </w:pPr>
            <w:r w:rsidRPr="00BE3C49">
              <w:rPr>
                <w:rFonts w:ascii="Courier New" w:hAnsi="Courier New" w:cs="Courier New"/>
              </w:rPr>
              <w:t>[UNK] workers are vital to society opportunities for keeping up of golden dreams and sunlight they cannot make ends of the purpose of giving up childhood obesity is to support themselves this is not the problem of it is not just for the elders there are discovering evidence that early childhood childhood exposure childhood civilizations exposure thing opportunities for keeping up of golden dreams and sunlight they cannot make ends of the purpose of giving up childhood obesity is to support themselves this is not the problem of it is not just for the elders there are discovering evidence that early childhood childhood exposure childhood civilizations exposure thing</w:t>
            </w:r>
          </w:p>
          <w:p w14:paraId="4F8A28C5" w14:textId="522F36D8" w:rsidR="009E2DD3" w:rsidRPr="005928DE" w:rsidRDefault="009E2DD3" w:rsidP="00471873">
            <w:pPr>
              <w:spacing w:after="0"/>
              <w:rPr>
                <w:rFonts w:ascii="Courier New" w:hAnsi="Courier New" w:cs="Courier New"/>
                <w:lang w:val="en-US"/>
              </w:rPr>
            </w:pPr>
          </w:p>
        </w:tc>
      </w:tr>
    </w:tbl>
    <w:p w14:paraId="0DDE9AFE" w14:textId="4A918DC7" w:rsidR="009E2DD3" w:rsidRDefault="009E2DD3" w:rsidP="009E2DD3">
      <w:pPr>
        <w:jc w:val="center"/>
        <w:rPr>
          <w:lang w:val="en-US"/>
        </w:rPr>
      </w:pPr>
      <w:r>
        <w:rPr>
          <w:lang w:val="en-US"/>
        </w:rPr>
        <w:lastRenderedPageBreak/>
        <w:t>Figure 3.</w:t>
      </w:r>
      <w:r w:rsidR="00BE3C49">
        <w:rPr>
          <w:lang w:val="en-US"/>
        </w:rPr>
        <w:t>12.1</w:t>
      </w:r>
      <w:r>
        <w:rPr>
          <w:lang w:val="en-US"/>
        </w:rPr>
        <w:t xml:space="preserve"> </w:t>
      </w:r>
      <w:r w:rsidR="00BE3C49">
        <w:rPr>
          <w:lang w:val="en-US"/>
        </w:rPr>
        <w:t>Output Text of Five Generated Text Samples</w:t>
      </w:r>
      <w:r>
        <w:rPr>
          <w:lang w:val="en-US"/>
        </w:rPr>
        <w:t xml:space="preserve"> </w:t>
      </w:r>
    </w:p>
    <w:p w14:paraId="03F815FB" w14:textId="5B1FAF9F" w:rsidR="009E2DD3" w:rsidRDefault="00BE3C49" w:rsidP="009E2DD3">
      <w:pPr>
        <w:rPr>
          <w:lang w:val="en-US"/>
        </w:rPr>
      </w:pPr>
      <w:r>
        <w:rPr>
          <w:lang w:val="en-US"/>
        </w:rPr>
        <w:t xml:space="preserve">Figure 3.12.1 </w:t>
      </w:r>
      <w:r w:rsidRPr="00BE3C49">
        <w:rPr>
          <w:lang w:val="en-US"/>
        </w:rPr>
        <w:t>shows text generated by the trained GPT model based on the five given seed sentences, demonstrating how the model attempts to extend each prompt using learned language patterns. However, many of the generated sentences include the token “[UNK],” which indicates unknown or out-of-vocabulary words that the tokenizer could not recognize, suggesting that some input words or generated tokens were not part of the model’s vocabulary. While parts of the text show basic grammatical structure and thematic relevance to the prompts, the repetition and incoherence in phrases indicate that the model has not fully learned complex language relationships or context, likely due to limited training data or insufficient training time.</w:t>
      </w:r>
    </w:p>
    <w:p w14:paraId="6AD3D73B" w14:textId="77777777" w:rsidR="00BE3C49" w:rsidRDefault="00BE3C49" w:rsidP="00BE3C49">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BE3C49" w14:paraId="5D9499D4" w14:textId="77777777" w:rsidTr="00471873">
        <w:tc>
          <w:tcPr>
            <w:tcW w:w="9350" w:type="dxa"/>
            <w:tcBorders>
              <w:top w:val="double" w:sz="4" w:space="0" w:color="auto"/>
              <w:left w:val="double" w:sz="4" w:space="0" w:color="auto"/>
              <w:bottom w:val="double" w:sz="4" w:space="0" w:color="auto"/>
              <w:right w:val="double" w:sz="4" w:space="0" w:color="auto"/>
            </w:tcBorders>
          </w:tcPr>
          <w:p w14:paraId="3BF546BC" w14:textId="77777777" w:rsidR="00BE3C49" w:rsidRPr="00BE3C49" w:rsidRDefault="00BE3C49" w:rsidP="00BE3C49">
            <w:pPr>
              <w:spacing w:after="0"/>
              <w:rPr>
                <w:rFonts w:ascii="Courier New" w:hAnsi="Courier New" w:cs="Courier New"/>
              </w:rPr>
            </w:pPr>
            <w:r w:rsidRPr="00BE3C49">
              <w:rPr>
                <w:rFonts w:ascii="Courier New" w:hAnsi="Courier New" w:cs="Courier New"/>
              </w:rPr>
              <w:t>### --YOUR CODE HERE-- ###</w:t>
            </w:r>
          </w:p>
          <w:p w14:paraId="4BA77E7A" w14:textId="77777777" w:rsidR="00BE3C49" w:rsidRPr="00BE3C49" w:rsidRDefault="00BE3C49" w:rsidP="00BE3C49">
            <w:pPr>
              <w:spacing w:after="0"/>
              <w:rPr>
                <w:rFonts w:ascii="Courier New" w:hAnsi="Courier New" w:cs="Courier New"/>
              </w:rPr>
            </w:pPr>
            <w:r w:rsidRPr="00BE3C49">
              <w:rPr>
                <w:rFonts w:ascii="Courier New" w:hAnsi="Courier New" w:cs="Courier New"/>
              </w:rPr>
              <w:t>extra_hist = gpt_model.fit(</w:t>
            </w:r>
          </w:p>
          <w:p w14:paraId="73ABE289" w14:textId="77777777" w:rsidR="00BE3C49" w:rsidRPr="00BE3C49" w:rsidRDefault="00BE3C49" w:rsidP="00BE3C49">
            <w:pPr>
              <w:spacing w:after="0"/>
              <w:rPr>
                <w:rFonts w:ascii="Courier New" w:hAnsi="Courier New" w:cs="Courier New"/>
              </w:rPr>
            </w:pPr>
            <w:r w:rsidRPr="00BE3C49">
              <w:rPr>
                <w:rFonts w:ascii="Courier New" w:hAnsi="Courier New" w:cs="Courier New"/>
              </w:rPr>
              <w:t>    race_ds.batch(32),</w:t>
            </w:r>
          </w:p>
          <w:p w14:paraId="241EA845" w14:textId="77777777" w:rsidR="00BE3C49" w:rsidRPr="00BE3C49" w:rsidRDefault="00BE3C49" w:rsidP="00BE3C49">
            <w:pPr>
              <w:spacing w:after="0"/>
              <w:rPr>
                <w:rFonts w:ascii="Courier New" w:hAnsi="Courier New" w:cs="Courier New"/>
              </w:rPr>
            </w:pPr>
            <w:r w:rsidRPr="00BE3C49">
              <w:rPr>
                <w:rFonts w:ascii="Courier New" w:hAnsi="Courier New" w:cs="Courier New"/>
              </w:rPr>
              <w:t>    epochs=15  # try 10–20 more until loss stops improving</w:t>
            </w:r>
          </w:p>
          <w:p w14:paraId="472A1457" w14:textId="77777777" w:rsidR="00BE3C49" w:rsidRPr="00BE3C49" w:rsidRDefault="00BE3C49" w:rsidP="00BE3C49">
            <w:pPr>
              <w:spacing w:after="0"/>
              <w:rPr>
                <w:rFonts w:ascii="Courier New" w:hAnsi="Courier New" w:cs="Courier New"/>
              </w:rPr>
            </w:pPr>
            <w:r w:rsidRPr="00BE3C49">
              <w:rPr>
                <w:rFonts w:ascii="Courier New" w:hAnsi="Courier New" w:cs="Courier New"/>
              </w:rPr>
              <w:t>)</w:t>
            </w:r>
          </w:p>
          <w:p w14:paraId="345B2D11" w14:textId="77777777" w:rsidR="00BE3C49" w:rsidRPr="00BE3C49" w:rsidRDefault="00BE3C49" w:rsidP="00BE3C49">
            <w:pPr>
              <w:spacing w:after="0"/>
              <w:rPr>
                <w:rFonts w:ascii="Courier New" w:hAnsi="Courier New" w:cs="Courier New"/>
              </w:rPr>
            </w:pPr>
          </w:p>
          <w:p w14:paraId="28DCA863" w14:textId="77777777" w:rsidR="00BE3C49" w:rsidRPr="00BE3C49" w:rsidRDefault="00BE3C49" w:rsidP="00BE3C49">
            <w:pPr>
              <w:spacing w:after="0"/>
              <w:rPr>
                <w:rFonts w:ascii="Courier New" w:hAnsi="Courier New" w:cs="Courier New"/>
              </w:rPr>
            </w:pPr>
            <w:r w:rsidRPr="00BE3C49">
              <w:rPr>
                <w:rFonts w:ascii="Courier New" w:hAnsi="Courier New" w:cs="Courier New"/>
              </w:rPr>
              <w:lastRenderedPageBreak/>
              <w:t># Generate outputs again with the same seed sentences</w:t>
            </w:r>
          </w:p>
          <w:p w14:paraId="3434B52F" w14:textId="77777777" w:rsidR="00BE3C49" w:rsidRPr="00BE3C49" w:rsidRDefault="00BE3C49" w:rsidP="00BE3C49">
            <w:pPr>
              <w:spacing w:after="0"/>
              <w:rPr>
                <w:rFonts w:ascii="Courier New" w:hAnsi="Courier New" w:cs="Courier New"/>
              </w:rPr>
            </w:pPr>
            <w:r w:rsidRPr="00BE3C49">
              <w:rPr>
                <w:rFonts w:ascii="Courier New" w:hAnsi="Courier New" w:cs="Courier New"/>
              </w:rPr>
              <w:t>for i, tokens in enumerate(seed_tokens):</w:t>
            </w:r>
          </w:p>
          <w:p w14:paraId="65179008" w14:textId="77777777" w:rsidR="00BE3C49" w:rsidRPr="00BE3C49" w:rsidRDefault="00BE3C49" w:rsidP="00BE3C49">
            <w:pPr>
              <w:spacing w:after="0"/>
              <w:rPr>
                <w:rFonts w:ascii="Courier New" w:hAnsi="Courier New" w:cs="Courier New"/>
              </w:rPr>
            </w:pPr>
            <w:r w:rsidRPr="00BE3C49">
              <w:rPr>
                <w:rFonts w:ascii="Courier New" w:hAnsi="Courier New" w:cs="Courier New"/>
              </w:rPr>
              <w:t>    print(f"\n--- New Generated text {i+1} ---")</w:t>
            </w:r>
          </w:p>
          <w:p w14:paraId="53FD7971" w14:textId="77777777" w:rsidR="00BE3C49" w:rsidRPr="00BE3C49" w:rsidRDefault="00BE3C49" w:rsidP="00BE3C49">
            <w:pPr>
              <w:spacing w:after="0"/>
              <w:rPr>
                <w:rFonts w:ascii="Courier New" w:hAnsi="Courier New" w:cs="Courier New"/>
              </w:rPr>
            </w:pPr>
            <w:r w:rsidRPr="00BE3C49">
              <w:rPr>
                <w:rFonts w:ascii="Courier New" w:hAnsi="Courier New" w:cs="Courier New"/>
              </w:rPr>
              <w:t>    print(gpt_output_from_prompt(tokens, max_tokens=seq_len, top_k=10))</w:t>
            </w:r>
          </w:p>
          <w:p w14:paraId="3E28CB87" w14:textId="77777777" w:rsidR="00BE3C49" w:rsidRPr="00BE3C49" w:rsidRDefault="00BE3C49" w:rsidP="00BE3C49">
            <w:pPr>
              <w:spacing w:after="0"/>
              <w:rPr>
                <w:rFonts w:ascii="Courier New" w:hAnsi="Courier New" w:cs="Courier New"/>
              </w:rPr>
            </w:pPr>
          </w:p>
          <w:p w14:paraId="5BF4E8D2" w14:textId="77777777" w:rsidR="00BE3C49" w:rsidRPr="005928DE" w:rsidRDefault="00BE3C49" w:rsidP="00471873">
            <w:pPr>
              <w:spacing w:after="0"/>
              <w:rPr>
                <w:rFonts w:ascii="Courier New" w:hAnsi="Courier New" w:cs="Courier New"/>
                <w:lang w:val="en-US"/>
              </w:rPr>
            </w:pPr>
          </w:p>
        </w:tc>
      </w:tr>
    </w:tbl>
    <w:p w14:paraId="6716B165" w14:textId="0E7B80C3" w:rsidR="00BE3C49" w:rsidRDefault="00BE3C49" w:rsidP="00BE3C49">
      <w:pPr>
        <w:jc w:val="center"/>
        <w:rPr>
          <w:lang w:val="en-US"/>
        </w:rPr>
      </w:pPr>
      <w:r>
        <w:rPr>
          <w:lang w:val="en-US"/>
        </w:rPr>
        <w:lastRenderedPageBreak/>
        <w:t>Figure 3.13 Code for Training the Model Further</w:t>
      </w:r>
    </w:p>
    <w:p w14:paraId="37EEF993" w14:textId="65E94C59" w:rsidR="00BE3C49" w:rsidRDefault="00BE3C49" w:rsidP="00BE3C49">
      <w:pPr>
        <w:rPr>
          <w:lang w:val="en-US"/>
        </w:rPr>
      </w:pPr>
      <w:r>
        <w:rPr>
          <w:lang w:val="en-US"/>
        </w:rPr>
        <w:t xml:space="preserve">Figure 3.13 trains the GPT model further by adding more epoch to 15. The output of this further training is shown on Figure 3.13.1. </w:t>
      </w:r>
      <w:r w:rsidRPr="00BE3C49">
        <w:rPr>
          <w:lang w:val="en-US"/>
        </w:rPr>
        <w:t>The training output shows that the GPT model continued to improve across 15 epochs, with the loss decreasing steadily from 2.56 to 2.26, indicating better prediction accuracy and stronger learning of text patterns. The newly generated sentences based on the seed prompts are slightly more coherent than before, but still contain repetitive structures, unnatural phrasing, and frequent “[UNK]” tokens, showing that the model has learned basic grammar and topic flow but struggles with vocabulary coverage and long-term context. Overall, the results suggest that the GPT model is improving with training yet still requires more epochs, a larger dataset, or a refined tokenizer to generate fluent and semantically meaningful text.</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BE3C49" w14:paraId="23D09577" w14:textId="77777777" w:rsidTr="00471873">
        <w:tc>
          <w:tcPr>
            <w:tcW w:w="9350" w:type="dxa"/>
            <w:tcBorders>
              <w:top w:val="double" w:sz="4" w:space="0" w:color="auto"/>
              <w:left w:val="double" w:sz="4" w:space="0" w:color="auto"/>
              <w:bottom w:val="double" w:sz="4" w:space="0" w:color="auto"/>
              <w:right w:val="double" w:sz="4" w:space="0" w:color="auto"/>
            </w:tcBorders>
          </w:tcPr>
          <w:p w14:paraId="3C9A97E0" w14:textId="77777777" w:rsidR="00BE3C49" w:rsidRPr="00BE3C49" w:rsidRDefault="00BE3C49" w:rsidP="00BE3C49">
            <w:pPr>
              <w:spacing w:after="0"/>
              <w:rPr>
                <w:rFonts w:ascii="Courier New" w:hAnsi="Courier New" w:cs="Courier New"/>
              </w:rPr>
            </w:pPr>
            <w:r w:rsidRPr="00BE3C49">
              <w:rPr>
                <w:rFonts w:ascii="Courier New" w:hAnsi="Courier New" w:cs="Courier New"/>
              </w:rPr>
              <w:t>Epoch 1/15</w:t>
            </w:r>
          </w:p>
          <w:p w14:paraId="11C14AF0" w14:textId="77777777" w:rsidR="00BE3C49" w:rsidRPr="00BE3C49" w:rsidRDefault="00BE3C49" w:rsidP="00BE3C49">
            <w:pPr>
              <w:spacing w:after="0"/>
              <w:rPr>
                <w:rFonts w:ascii="Courier New" w:hAnsi="Courier New" w:cs="Courier New"/>
              </w:rPr>
            </w:pPr>
            <w:r w:rsidRPr="00BE3C49">
              <w:rPr>
                <w:rFonts w:ascii="Courier New" w:hAnsi="Courier New" w:cs="Courier New"/>
                <w:b/>
                <w:bCs/>
              </w:rPr>
              <w:t>650/650</w:t>
            </w:r>
            <w:r w:rsidRPr="00BE3C49">
              <w:rPr>
                <w:rFonts w:ascii="Courier New" w:hAnsi="Courier New" w:cs="Courier New"/>
              </w:rPr>
              <w:t xml:space="preserve"> </w:t>
            </w:r>
            <w:r w:rsidRPr="00BE3C49">
              <w:rPr>
                <w:rFonts w:ascii="MS Mincho" w:eastAsia="MS Mincho" w:hAnsi="MS Mincho" w:cs="MS Mincho" w:hint="eastAsia"/>
              </w:rPr>
              <w:t>━━━━━━━━━━━━━━━━━━━━</w:t>
            </w:r>
            <w:r w:rsidRPr="00BE3C49">
              <w:rPr>
                <w:rFonts w:ascii="Courier New" w:hAnsi="Courier New" w:cs="Courier New"/>
              </w:rPr>
              <w:t xml:space="preserve"> </w:t>
            </w:r>
            <w:r w:rsidRPr="00BE3C49">
              <w:rPr>
                <w:rFonts w:ascii="Courier New" w:hAnsi="Courier New" w:cs="Courier New"/>
                <w:b/>
                <w:bCs/>
              </w:rPr>
              <w:t>13s</w:t>
            </w:r>
            <w:r w:rsidRPr="00BE3C49">
              <w:rPr>
                <w:rFonts w:ascii="Courier New" w:hAnsi="Courier New" w:cs="Courier New"/>
              </w:rPr>
              <w:t xml:space="preserve"> 20ms/step - loss: 2.5623</w:t>
            </w:r>
          </w:p>
          <w:p w14:paraId="3F649581" w14:textId="77777777" w:rsidR="00BE3C49" w:rsidRPr="00BE3C49" w:rsidRDefault="00BE3C49" w:rsidP="00BE3C49">
            <w:pPr>
              <w:spacing w:after="0"/>
              <w:rPr>
                <w:rFonts w:ascii="Courier New" w:hAnsi="Courier New" w:cs="Courier New"/>
              </w:rPr>
            </w:pPr>
            <w:r w:rsidRPr="00BE3C49">
              <w:rPr>
                <w:rFonts w:ascii="Courier New" w:hAnsi="Courier New" w:cs="Courier New"/>
              </w:rPr>
              <w:t>Epoch 2/15</w:t>
            </w:r>
          </w:p>
          <w:p w14:paraId="10C8582C" w14:textId="77777777" w:rsidR="00BE3C49" w:rsidRPr="00BE3C49" w:rsidRDefault="00BE3C49" w:rsidP="00BE3C49">
            <w:pPr>
              <w:spacing w:after="0"/>
              <w:rPr>
                <w:rFonts w:ascii="Courier New" w:hAnsi="Courier New" w:cs="Courier New"/>
              </w:rPr>
            </w:pPr>
            <w:r w:rsidRPr="00BE3C49">
              <w:rPr>
                <w:rFonts w:ascii="Courier New" w:hAnsi="Courier New" w:cs="Courier New"/>
                <w:b/>
                <w:bCs/>
              </w:rPr>
              <w:t>650/650</w:t>
            </w:r>
            <w:r w:rsidRPr="00BE3C49">
              <w:rPr>
                <w:rFonts w:ascii="Courier New" w:hAnsi="Courier New" w:cs="Courier New"/>
              </w:rPr>
              <w:t xml:space="preserve"> </w:t>
            </w:r>
            <w:r w:rsidRPr="00BE3C49">
              <w:rPr>
                <w:rFonts w:ascii="MS Mincho" w:eastAsia="MS Mincho" w:hAnsi="MS Mincho" w:cs="MS Mincho" w:hint="eastAsia"/>
              </w:rPr>
              <w:t>━━━━━━━━━━━━━━━━━━━━</w:t>
            </w:r>
            <w:r w:rsidRPr="00BE3C49">
              <w:rPr>
                <w:rFonts w:ascii="Courier New" w:hAnsi="Courier New" w:cs="Courier New"/>
              </w:rPr>
              <w:t xml:space="preserve"> </w:t>
            </w:r>
            <w:r w:rsidRPr="00BE3C49">
              <w:rPr>
                <w:rFonts w:ascii="Courier New" w:hAnsi="Courier New" w:cs="Courier New"/>
                <w:b/>
                <w:bCs/>
              </w:rPr>
              <w:t>13s</w:t>
            </w:r>
            <w:r w:rsidRPr="00BE3C49">
              <w:rPr>
                <w:rFonts w:ascii="Courier New" w:hAnsi="Courier New" w:cs="Courier New"/>
              </w:rPr>
              <w:t xml:space="preserve"> 20ms/step - loss: 2.5325</w:t>
            </w:r>
          </w:p>
          <w:p w14:paraId="70EB4F72" w14:textId="77777777" w:rsidR="00BE3C49" w:rsidRPr="00BE3C49" w:rsidRDefault="00BE3C49" w:rsidP="00BE3C49">
            <w:pPr>
              <w:spacing w:after="0"/>
              <w:rPr>
                <w:rFonts w:ascii="Courier New" w:hAnsi="Courier New" w:cs="Courier New"/>
              </w:rPr>
            </w:pPr>
            <w:r w:rsidRPr="00BE3C49">
              <w:rPr>
                <w:rFonts w:ascii="Courier New" w:hAnsi="Courier New" w:cs="Courier New"/>
              </w:rPr>
              <w:t>Epoch 3/15</w:t>
            </w:r>
          </w:p>
          <w:p w14:paraId="0E53C2DA" w14:textId="77777777" w:rsidR="00BE3C49" w:rsidRPr="00BE3C49" w:rsidRDefault="00BE3C49" w:rsidP="00BE3C49">
            <w:pPr>
              <w:spacing w:after="0"/>
              <w:rPr>
                <w:rFonts w:ascii="Courier New" w:hAnsi="Courier New" w:cs="Courier New"/>
              </w:rPr>
            </w:pPr>
            <w:r w:rsidRPr="00BE3C49">
              <w:rPr>
                <w:rFonts w:ascii="Courier New" w:hAnsi="Courier New" w:cs="Courier New"/>
                <w:b/>
                <w:bCs/>
              </w:rPr>
              <w:t>650/650</w:t>
            </w:r>
            <w:r w:rsidRPr="00BE3C49">
              <w:rPr>
                <w:rFonts w:ascii="Courier New" w:hAnsi="Courier New" w:cs="Courier New"/>
              </w:rPr>
              <w:t xml:space="preserve"> </w:t>
            </w:r>
            <w:r w:rsidRPr="00BE3C49">
              <w:rPr>
                <w:rFonts w:ascii="MS Mincho" w:eastAsia="MS Mincho" w:hAnsi="MS Mincho" w:cs="MS Mincho" w:hint="eastAsia"/>
              </w:rPr>
              <w:t>━━━━━━━━━━━━━━━━━━━━</w:t>
            </w:r>
            <w:r w:rsidRPr="00BE3C49">
              <w:rPr>
                <w:rFonts w:ascii="Courier New" w:hAnsi="Courier New" w:cs="Courier New"/>
              </w:rPr>
              <w:t xml:space="preserve"> </w:t>
            </w:r>
            <w:r w:rsidRPr="00BE3C49">
              <w:rPr>
                <w:rFonts w:ascii="Courier New" w:hAnsi="Courier New" w:cs="Courier New"/>
                <w:b/>
                <w:bCs/>
              </w:rPr>
              <w:t>13s</w:t>
            </w:r>
            <w:r w:rsidRPr="00BE3C49">
              <w:rPr>
                <w:rFonts w:ascii="Courier New" w:hAnsi="Courier New" w:cs="Courier New"/>
              </w:rPr>
              <w:t xml:space="preserve"> 20ms/step - loss: 2.5065</w:t>
            </w:r>
          </w:p>
          <w:p w14:paraId="3E66D12E" w14:textId="77777777" w:rsidR="00BE3C49" w:rsidRPr="00BE3C49" w:rsidRDefault="00BE3C49" w:rsidP="00BE3C49">
            <w:pPr>
              <w:spacing w:after="0"/>
              <w:rPr>
                <w:rFonts w:ascii="Courier New" w:hAnsi="Courier New" w:cs="Courier New"/>
              </w:rPr>
            </w:pPr>
            <w:r w:rsidRPr="00BE3C49">
              <w:rPr>
                <w:rFonts w:ascii="Courier New" w:hAnsi="Courier New" w:cs="Courier New"/>
              </w:rPr>
              <w:t>Epoch 4/15</w:t>
            </w:r>
          </w:p>
          <w:p w14:paraId="09739D18" w14:textId="77777777" w:rsidR="00BE3C49" w:rsidRPr="00BE3C49" w:rsidRDefault="00BE3C49" w:rsidP="00BE3C49">
            <w:pPr>
              <w:spacing w:after="0"/>
              <w:rPr>
                <w:rFonts w:ascii="Courier New" w:hAnsi="Courier New" w:cs="Courier New"/>
              </w:rPr>
            </w:pPr>
            <w:r w:rsidRPr="00BE3C49">
              <w:rPr>
                <w:rFonts w:ascii="Courier New" w:hAnsi="Courier New" w:cs="Courier New"/>
                <w:b/>
                <w:bCs/>
              </w:rPr>
              <w:t>650/650</w:t>
            </w:r>
            <w:r w:rsidRPr="00BE3C49">
              <w:rPr>
                <w:rFonts w:ascii="Courier New" w:hAnsi="Courier New" w:cs="Courier New"/>
              </w:rPr>
              <w:t xml:space="preserve"> </w:t>
            </w:r>
            <w:r w:rsidRPr="00BE3C49">
              <w:rPr>
                <w:rFonts w:ascii="MS Mincho" w:eastAsia="MS Mincho" w:hAnsi="MS Mincho" w:cs="MS Mincho" w:hint="eastAsia"/>
              </w:rPr>
              <w:t>━━━━━━━━━━━━━━━━━━━━</w:t>
            </w:r>
            <w:r w:rsidRPr="00BE3C49">
              <w:rPr>
                <w:rFonts w:ascii="Courier New" w:hAnsi="Courier New" w:cs="Courier New"/>
              </w:rPr>
              <w:t xml:space="preserve"> </w:t>
            </w:r>
            <w:r w:rsidRPr="00BE3C49">
              <w:rPr>
                <w:rFonts w:ascii="Courier New" w:hAnsi="Courier New" w:cs="Courier New"/>
                <w:b/>
                <w:bCs/>
              </w:rPr>
              <w:t>13s</w:t>
            </w:r>
            <w:r w:rsidRPr="00BE3C49">
              <w:rPr>
                <w:rFonts w:ascii="Courier New" w:hAnsi="Courier New" w:cs="Courier New"/>
              </w:rPr>
              <w:t xml:space="preserve"> 20ms/step - loss: 2.4829</w:t>
            </w:r>
          </w:p>
          <w:p w14:paraId="335E4ADB" w14:textId="77777777" w:rsidR="00BE3C49" w:rsidRPr="00BE3C49" w:rsidRDefault="00BE3C49" w:rsidP="00BE3C49">
            <w:pPr>
              <w:spacing w:after="0"/>
              <w:rPr>
                <w:rFonts w:ascii="Courier New" w:hAnsi="Courier New" w:cs="Courier New"/>
              </w:rPr>
            </w:pPr>
            <w:r w:rsidRPr="00BE3C49">
              <w:rPr>
                <w:rFonts w:ascii="Courier New" w:hAnsi="Courier New" w:cs="Courier New"/>
              </w:rPr>
              <w:t>Epoch 5/15</w:t>
            </w:r>
          </w:p>
          <w:p w14:paraId="436A82AF" w14:textId="77777777" w:rsidR="00BE3C49" w:rsidRPr="00BE3C49" w:rsidRDefault="00BE3C49" w:rsidP="00BE3C49">
            <w:pPr>
              <w:spacing w:after="0"/>
              <w:rPr>
                <w:rFonts w:ascii="Courier New" w:hAnsi="Courier New" w:cs="Courier New"/>
              </w:rPr>
            </w:pPr>
            <w:r w:rsidRPr="00BE3C49">
              <w:rPr>
                <w:rFonts w:ascii="Courier New" w:hAnsi="Courier New" w:cs="Courier New"/>
                <w:b/>
                <w:bCs/>
              </w:rPr>
              <w:t>650/650</w:t>
            </w:r>
            <w:r w:rsidRPr="00BE3C49">
              <w:rPr>
                <w:rFonts w:ascii="Courier New" w:hAnsi="Courier New" w:cs="Courier New"/>
              </w:rPr>
              <w:t xml:space="preserve"> </w:t>
            </w:r>
            <w:r w:rsidRPr="00BE3C49">
              <w:rPr>
                <w:rFonts w:ascii="MS Mincho" w:eastAsia="MS Mincho" w:hAnsi="MS Mincho" w:cs="MS Mincho" w:hint="eastAsia"/>
              </w:rPr>
              <w:t>━━━━━━━━━━━━━━━━━━━━</w:t>
            </w:r>
            <w:r w:rsidRPr="00BE3C49">
              <w:rPr>
                <w:rFonts w:ascii="Courier New" w:hAnsi="Courier New" w:cs="Courier New"/>
              </w:rPr>
              <w:t xml:space="preserve"> </w:t>
            </w:r>
            <w:r w:rsidRPr="00BE3C49">
              <w:rPr>
                <w:rFonts w:ascii="Courier New" w:hAnsi="Courier New" w:cs="Courier New"/>
                <w:b/>
                <w:bCs/>
              </w:rPr>
              <w:t>13s</w:t>
            </w:r>
            <w:r w:rsidRPr="00BE3C49">
              <w:rPr>
                <w:rFonts w:ascii="Courier New" w:hAnsi="Courier New" w:cs="Courier New"/>
              </w:rPr>
              <w:t xml:space="preserve"> 20ms/step - loss: 2.4553</w:t>
            </w:r>
          </w:p>
          <w:p w14:paraId="68244638" w14:textId="77777777" w:rsidR="00BE3C49" w:rsidRPr="00BE3C49" w:rsidRDefault="00BE3C49" w:rsidP="00BE3C49">
            <w:pPr>
              <w:spacing w:after="0"/>
              <w:rPr>
                <w:rFonts w:ascii="Courier New" w:hAnsi="Courier New" w:cs="Courier New"/>
              </w:rPr>
            </w:pPr>
            <w:r w:rsidRPr="00BE3C49">
              <w:rPr>
                <w:rFonts w:ascii="Courier New" w:hAnsi="Courier New" w:cs="Courier New"/>
              </w:rPr>
              <w:t>Epoch 6/15</w:t>
            </w:r>
          </w:p>
          <w:p w14:paraId="52A6B998" w14:textId="77777777" w:rsidR="00BE3C49" w:rsidRPr="00BE3C49" w:rsidRDefault="00BE3C49" w:rsidP="00BE3C49">
            <w:pPr>
              <w:spacing w:after="0"/>
              <w:rPr>
                <w:rFonts w:ascii="Courier New" w:hAnsi="Courier New" w:cs="Courier New"/>
              </w:rPr>
            </w:pPr>
            <w:r w:rsidRPr="00BE3C49">
              <w:rPr>
                <w:rFonts w:ascii="Courier New" w:hAnsi="Courier New" w:cs="Courier New"/>
                <w:b/>
                <w:bCs/>
              </w:rPr>
              <w:t>650/650</w:t>
            </w:r>
            <w:r w:rsidRPr="00BE3C49">
              <w:rPr>
                <w:rFonts w:ascii="Courier New" w:hAnsi="Courier New" w:cs="Courier New"/>
              </w:rPr>
              <w:t xml:space="preserve"> </w:t>
            </w:r>
            <w:r w:rsidRPr="00BE3C49">
              <w:rPr>
                <w:rFonts w:ascii="MS Mincho" w:eastAsia="MS Mincho" w:hAnsi="MS Mincho" w:cs="MS Mincho" w:hint="eastAsia"/>
              </w:rPr>
              <w:t>━━━━━━━━━━━━━━━━━━━━</w:t>
            </w:r>
            <w:r w:rsidRPr="00BE3C49">
              <w:rPr>
                <w:rFonts w:ascii="Courier New" w:hAnsi="Courier New" w:cs="Courier New"/>
              </w:rPr>
              <w:t xml:space="preserve"> </w:t>
            </w:r>
            <w:r w:rsidRPr="00BE3C49">
              <w:rPr>
                <w:rFonts w:ascii="Courier New" w:hAnsi="Courier New" w:cs="Courier New"/>
                <w:b/>
                <w:bCs/>
              </w:rPr>
              <w:t>13s</w:t>
            </w:r>
            <w:r w:rsidRPr="00BE3C49">
              <w:rPr>
                <w:rFonts w:ascii="Courier New" w:hAnsi="Courier New" w:cs="Courier New"/>
              </w:rPr>
              <w:t xml:space="preserve"> 19ms/step - loss: 2.4337</w:t>
            </w:r>
          </w:p>
          <w:p w14:paraId="612AE198" w14:textId="77777777" w:rsidR="00BE3C49" w:rsidRPr="00BE3C49" w:rsidRDefault="00BE3C49" w:rsidP="00BE3C49">
            <w:pPr>
              <w:spacing w:after="0"/>
              <w:rPr>
                <w:rFonts w:ascii="Courier New" w:hAnsi="Courier New" w:cs="Courier New"/>
              </w:rPr>
            </w:pPr>
            <w:r w:rsidRPr="00BE3C49">
              <w:rPr>
                <w:rFonts w:ascii="Courier New" w:hAnsi="Courier New" w:cs="Courier New"/>
              </w:rPr>
              <w:t>Epoch 7/15</w:t>
            </w:r>
          </w:p>
          <w:p w14:paraId="451D7B34" w14:textId="77777777" w:rsidR="00BE3C49" w:rsidRPr="00BE3C49" w:rsidRDefault="00BE3C49" w:rsidP="00BE3C49">
            <w:pPr>
              <w:spacing w:after="0"/>
              <w:rPr>
                <w:rFonts w:ascii="Courier New" w:hAnsi="Courier New" w:cs="Courier New"/>
              </w:rPr>
            </w:pPr>
            <w:r w:rsidRPr="00BE3C49">
              <w:rPr>
                <w:rFonts w:ascii="Courier New" w:hAnsi="Courier New" w:cs="Courier New"/>
                <w:b/>
                <w:bCs/>
              </w:rPr>
              <w:t>650/650</w:t>
            </w:r>
            <w:r w:rsidRPr="00BE3C49">
              <w:rPr>
                <w:rFonts w:ascii="Courier New" w:hAnsi="Courier New" w:cs="Courier New"/>
              </w:rPr>
              <w:t xml:space="preserve"> </w:t>
            </w:r>
            <w:r w:rsidRPr="00BE3C49">
              <w:rPr>
                <w:rFonts w:ascii="MS Mincho" w:eastAsia="MS Mincho" w:hAnsi="MS Mincho" w:cs="MS Mincho" w:hint="eastAsia"/>
              </w:rPr>
              <w:t>━━━━━━━━━━━━━━━━━━━━</w:t>
            </w:r>
            <w:r w:rsidRPr="00BE3C49">
              <w:rPr>
                <w:rFonts w:ascii="Courier New" w:hAnsi="Courier New" w:cs="Courier New"/>
              </w:rPr>
              <w:t xml:space="preserve"> </w:t>
            </w:r>
            <w:r w:rsidRPr="00BE3C49">
              <w:rPr>
                <w:rFonts w:ascii="Courier New" w:hAnsi="Courier New" w:cs="Courier New"/>
                <w:b/>
                <w:bCs/>
              </w:rPr>
              <w:t>13s</w:t>
            </w:r>
            <w:r w:rsidRPr="00BE3C49">
              <w:rPr>
                <w:rFonts w:ascii="Courier New" w:hAnsi="Courier New" w:cs="Courier New"/>
              </w:rPr>
              <w:t xml:space="preserve"> 19ms/step - loss: 2.4115</w:t>
            </w:r>
          </w:p>
          <w:p w14:paraId="170C64D1" w14:textId="77777777" w:rsidR="00BE3C49" w:rsidRPr="00BE3C49" w:rsidRDefault="00BE3C49" w:rsidP="00BE3C49">
            <w:pPr>
              <w:spacing w:after="0"/>
              <w:rPr>
                <w:rFonts w:ascii="Courier New" w:hAnsi="Courier New" w:cs="Courier New"/>
              </w:rPr>
            </w:pPr>
            <w:r w:rsidRPr="00BE3C49">
              <w:rPr>
                <w:rFonts w:ascii="Courier New" w:hAnsi="Courier New" w:cs="Courier New"/>
              </w:rPr>
              <w:t>Epoch 8/15</w:t>
            </w:r>
          </w:p>
          <w:p w14:paraId="5184611E" w14:textId="77777777" w:rsidR="00BE3C49" w:rsidRPr="00BE3C49" w:rsidRDefault="00BE3C49" w:rsidP="00BE3C49">
            <w:pPr>
              <w:spacing w:after="0"/>
              <w:rPr>
                <w:rFonts w:ascii="Courier New" w:hAnsi="Courier New" w:cs="Courier New"/>
              </w:rPr>
            </w:pPr>
            <w:r w:rsidRPr="00BE3C49">
              <w:rPr>
                <w:rFonts w:ascii="Courier New" w:hAnsi="Courier New" w:cs="Courier New"/>
                <w:b/>
                <w:bCs/>
              </w:rPr>
              <w:t>650/650</w:t>
            </w:r>
            <w:r w:rsidRPr="00BE3C49">
              <w:rPr>
                <w:rFonts w:ascii="Courier New" w:hAnsi="Courier New" w:cs="Courier New"/>
              </w:rPr>
              <w:t xml:space="preserve"> </w:t>
            </w:r>
            <w:r w:rsidRPr="00BE3C49">
              <w:rPr>
                <w:rFonts w:ascii="MS Mincho" w:eastAsia="MS Mincho" w:hAnsi="MS Mincho" w:cs="MS Mincho" w:hint="eastAsia"/>
              </w:rPr>
              <w:t>━━━━━━━━━━━━━━━━━━━━</w:t>
            </w:r>
            <w:r w:rsidRPr="00BE3C49">
              <w:rPr>
                <w:rFonts w:ascii="Courier New" w:hAnsi="Courier New" w:cs="Courier New"/>
              </w:rPr>
              <w:t xml:space="preserve"> </w:t>
            </w:r>
            <w:r w:rsidRPr="00BE3C49">
              <w:rPr>
                <w:rFonts w:ascii="Courier New" w:hAnsi="Courier New" w:cs="Courier New"/>
                <w:b/>
                <w:bCs/>
              </w:rPr>
              <w:t>13s</w:t>
            </w:r>
            <w:r w:rsidRPr="00BE3C49">
              <w:rPr>
                <w:rFonts w:ascii="Courier New" w:hAnsi="Courier New" w:cs="Courier New"/>
              </w:rPr>
              <w:t xml:space="preserve"> 19ms/step - loss: 2.3902</w:t>
            </w:r>
          </w:p>
          <w:p w14:paraId="5E8EA8C5" w14:textId="77777777" w:rsidR="00BE3C49" w:rsidRPr="00BE3C49" w:rsidRDefault="00BE3C49" w:rsidP="00BE3C49">
            <w:pPr>
              <w:spacing w:after="0"/>
              <w:rPr>
                <w:rFonts w:ascii="Courier New" w:hAnsi="Courier New" w:cs="Courier New"/>
              </w:rPr>
            </w:pPr>
            <w:r w:rsidRPr="00BE3C49">
              <w:rPr>
                <w:rFonts w:ascii="Courier New" w:hAnsi="Courier New" w:cs="Courier New"/>
              </w:rPr>
              <w:t>Epoch 9/15</w:t>
            </w:r>
          </w:p>
          <w:p w14:paraId="21ED647C" w14:textId="77777777" w:rsidR="00BE3C49" w:rsidRPr="00BE3C49" w:rsidRDefault="00BE3C49" w:rsidP="00BE3C49">
            <w:pPr>
              <w:spacing w:after="0"/>
              <w:rPr>
                <w:rFonts w:ascii="Courier New" w:hAnsi="Courier New" w:cs="Courier New"/>
              </w:rPr>
            </w:pPr>
            <w:r w:rsidRPr="00BE3C49">
              <w:rPr>
                <w:rFonts w:ascii="Courier New" w:hAnsi="Courier New" w:cs="Courier New"/>
                <w:b/>
                <w:bCs/>
              </w:rPr>
              <w:t>650/650</w:t>
            </w:r>
            <w:r w:rsidRPr="00BE3C49">
              <w:rPr>
                <w:rFonts w:ascii="Courier New" w:hAnsi="Courier New" w:cs="Courier New"/>
              </w:rPr>
              <w:t xml:space="preserve"> </w:t>
            </w:r>
            <w:r w:rsidRPr="00BE3C49">
              <w:rPr>
                <w:rFonts w:ascii="MS Mincho" w:eastAsia="MS Mincho" w:hAnsi="MS Mincho" w:cs="MS Mincho" w:hint="eastAsia"/>
              </w:rPr>
              <w:t>━━━━━━━━━━━━━━━━━━━━</w:t>
            </w:r>
            <w:r w:rsidRPr="00BE3C49">
              <w:rPr>
                <w:rFonts w:ascii="Courier New" w:hAnsi="Courier New" w:cs="Courier New"/>
              </w:rPr>
              <w:t xml:space="preserve"> </w:t>
            </w:r>
            <w:r w:rsidRPr="00BE3C49">
              <w:rPr>
                <w:rFonts w:ascii="Courier New" w:hAnsi="Courier New" w:cs="Courier New"/>
                <w:b/>
                <w:bCs/>
              </w:rPr>
              <w:t>13s</w:t>
            </w:r>
            <w:r w:rsidRPr="00BE3C49">
              <w:rPr>
                <w:rFonts w:ascii="Courier New" w:hAnsi="Courier New" w:cs="Courier New"/>
              </w:rPr>
              <w:t xml:space="preserve"> 20ms/step - loss: 2.3685</w:t>
            </w:r>
          </w:p>
          <w:p w14:paraId="2B34B780" w14:textId="77777777" w:rsidR="00BE3C49" w:rsidRPr="00BE3C49" w:rsidRDefault="00BE3C49" w:rsidP="00BE3C49">
            <w:pPr>
              <w:spacing w:after="0"/>
              <w:rPr>
                <w:rFonts w:ascii="Courier New" w:hAnsi="Courier New" w:cs="Courier New"/>
              </w:rPr>
            </w:pPr>
            <w:r w:rsidRPr="00BE3C49">
              <w:rPr>
                <w:rFonts w:ascii="Courier New" w:hAnsi="Courier New" w:cs="Courier New"/>
              </w:rPr>
              <w:t>Epoch 10/15</w:t>
            </w:r>
          </w:p>
          <w:p w14:paraId="207063CC" w14:textId="77777777" w:rsidR="00BE3C49" w:rsidRPr="00BE3C49" w:rsidRDefault="00BE3C49" w:rsidP="00BE3C49">
            <w:pPr>
              <w:spacing w:after="0"/>
              <w:rPr>
                <w:rFonts w:ascii="Courier New" w:hAnsi="Courier New" w:cs="Courier New"/>
              </w:rPr>
            </w:pPr>
            <w:r w:rsidRPr="00BE3C49">
              <w:rPr>
                <w:rFonts w:ascii="Courier New" w:hAnsi="Courier New" w:cs="Courier New"/>
                <w:b/>
                <w:bCs/>
              </w:rPr>
              <w:t>650/650</w:t>
            </w:r>
            <w:r w:rsidRPr="00BE3C49">
              <w:rPr>
                <w:rFonts w:ascii="Courier New" w:hAnsi="Courier New" w:cs="Courier New"/>
              </w:rPr>
              <w:t xml:space="preserve"> </w:t>
            </w:r>
            <w:r w:rsidRPr="00BE3C49">
              <w:rPr>
                <w:rFonts w:ascii="MS Mincho" w:eastAsia="MS Mincho" w:hAnsi="MS Mincho" w:cs="MS Mincho" w:hint="eastAsia"/>
              </w:rPr>
              <w:t>━━━━━━━━━━━━━━━━━━━━</w:t>
            </w:r>
            <w:r w:rsidRPr="00BE3C49">
              <w:rPr>
                <w:rFonts w:ascii="Courier New" w:hAnsi="Courier New" w:cs="Courier New"/>
              </w:rPr>
              <w:t xml:space="preserve"> </w:t>
            </w:r>
            <w:r w:rsidRPr="00BE3C49">
              <w:rPr>
                <w:rFonts w:ascii="Courier New" w:hAnsi="Courier New" w:cs="Courier New"/>
                <w:b/>
                <w:bCs/>
              </w:rPr>
              <w:t>13s</w:t>
            </w:r>
            <w:r w:rsidRPr="00BE3C49">
              <w:rPr>
                <w:rFonts w:ascii="Courier New" w:hAnsi="Courier New" w:cs="Courier New"/>
              </w:rPr>
              <w:t xml:space="preserve"> 20ms/step - loss: 2.3512</w:t>
            </w:r>
          </w:p>
          <w:p w14:paraId="12B148BA" w14:textId="77777777" w:rsidR="00BE3C49" w:rsidRPr="00BE3C49" w:rsidRDefault="00BE3C49" w:rsidP="00BE3C49">
            <w:pPr>
              <w:spacing w:after="0"/>
              <w:rPr>
                <w:rFonts w:ascii="Courier New" w:hAnsi="Courier New" w:cs="Courier New"/>
              </w:rPr>
            </w:pPr>
            <w:r w:rsidRPr="00BE3C49">
              <w:rPr>
                <w:rFonts w:ascii="Courier New" w:hAnsi="Courier New" w:cs="Courier New"/>
              </w:rPr>
              <w:lastRenderedPageBreak/>
              <w:t>Epoch 11/15</w:t>
            </w:r>
          </w:p>
          <w:p w14:paraId="363FC337" w14:textId="77777777" w:rsidR="00BE3C49" w:rsidRPr="00BE3C49" w:rsidRDefault="00BE3C49" w:rsidP="00BE3C49">
            <w:pPr>
              <w:spacing w:after="0"/>
              <w:rPr>
                <w:rFonts w:ascii="Courier New" w:hAnsi="Courier New" w:cs="Courier New"/>
              </w:rPr>
            </w:pPr>
            <w:r w:rsidRPr="00BE3C49">
              <w:rPr>
                <w:rFonts w:ascii="Courier New" w:hAnsi="Courier New" w:cs="Courier New"/>
                <w:b/>
                <w:bCs/>
              </w:rPr>
              <w:t>650/650</w:t>
            </w:r>
            <w:r w:rsidRPr="00BE3C49">
              <w:rPr>
                <w:rFonts w:ascii="Courier New" w:hAnsi="Courier New" w:cs="Courier New"/>
              </w:rPr>
              <w:t xml:space="preserve"> </w:t>
            </w:r>
            <w:r w:rsidRPr="00BE3C49">
              <w:rPr>
                <w:rFonts w:ascii="MS Mincho" w:eastAsia="MS Mincho" w:hAnsi="MS Mincho" w:cs="MS Mincho" w:hint="eastAsia"/>
              </w:rPr>
              <w:t>━━━━━━━━━━━━━━━━━━━━</w:t>
            </w:r>
            <w:r w:rsidRPr="00BE3C49">
              <w:rPr>
                <w:rFonts w:ascii="Courier New" w:hAnsi="Courier New" w:cs="Courier New"/>
              </w:rPr>
              <w:t xml:space="preserve"> </w:t>
            </w:r>
            <w:r w:rsidRPr="00BE3C49">
              <w:rPr>
                <w:rFonts w:ascii="Courier New" w:hAnsi="Courier New" w:cs="Courier New"/>
                <w:b/>
                <w:bCs/>
              </w:rPr>
              <w:t>13s</w:t>
            </w:r>
            <w:r w:rsidRPr="00BE3C49">
              <w:rPr>
                <w:rFonts w:ascii="Courier New" w:hAnsi="Courier New" w:cs="Courier New"/>
              </w:rPr>
              <w:t xml:space="preserve"> 20ms/step - loss: 2.3304</w:t>
            </w:r>
          </w:p>
          <w:p w14:paraId="4730DEEF" w14:textId="77777777" w:rsidR="00BE3C49" w:rsidRPr="00BE3C49" w:rsidRDefault="00BE3C49" w:rsidP="00BE3C49">
            <w:pPr>
              <w:spacing w:after="0"/>
              <w:rPr>
                <w:rFonts w:ascii="Courier New" w:hAnsi="Courier New" w:cs="Courier New"/>
              </w:rPr>
            </w:pPr>
            <w:r w:rsidRPr="00BE3C49">
              <w:rPr>
                <w:rFonts w:ascii="Courier New" w:hAnsi="Courier New" w:cs="Courier New"/>
              </w:rPr>
              <w:t>Epoch 12/15</w:t>
            </w:r>
          </w:p>
          <w:p w14:paraId="38E55B61" w14:textId="77777777" w:rsidR="00BE3C49" w:rsidRPr="00BE3C49" w:rsidRDefault="00BE3C49" w:rsidP="00BE3C49">
            <w:pPr>
              <w:spacing w:after="0"/>
              <w:rPr>
                <w:rFonts w:ascii="Courier New" w:hAnsi="Courier New" w:cs="Courier New"/>
              </w:rPr>
            </w:pPr>
            <w:r w:rsidRPr="00BE3C49">
              <w:rPr>
                <w:rFonts w:ascii="Courier New" w:hAnsi="Courier New" w:cs="Courier New"/>
                <w:b/>
                <w:bCs/>
              </w:rPr>
              <w:t>650/650</w:t>
            </w:r>
            <w:r w:rsidRPr="00BE3C49">
              <w:rPr>
                <w:rFonts w:ascii="Courier New" w:hAnsi="Courier New" w:cs="Courier New"/>
              </w:rPr>
              <w:t xml:space="preserve"> </w:t>
            </w:r>
            <w:r w:rsidRPr="00BE3C49">
              <w:rPr>
                <w:rFonts w:ascii="MS Mincho" w:eastAsia="MS Mincho" w:hAnsi="MS Mincho" w:cs="MS Mincho" w:hint="eastAsia"/>
              </w:rPr>
              <w:t>━━━━━━━━━━━━━━━━━━━━</w:t>
            </w:r>
            <w:r w:rsidRPr="00BE3C49">
              <w:rPr>
                <w:rFonts w:ascii="Courier New" w:hAnsi="Courier New" w:cs="Courier New"/>
              </w:rPr>
              <w:t xml:space="preserve"> </w:t>
            </w:r>
            <w:r w:rsidRPr="00BE3C49">
              <w:rPr>
                <w:rFonts w:ascii="Courier New" w:hAnsi="Courier New" w:cs="Courier New"/>
                <w:b/>
                <w:bCs/>
              </w:rPr>
              <w:t>13s</w:t>
            </w:r>
            <w:r w:rsidRPr="00BE3C49">
              <w:rPr>
                <w:rFonts w:ascii="Courier New" w:hAnsi="Courier New" w:cs="Courier New"/>
              </w:rPr>
              <w:t xml:space="preserve"> 20ms/step - loss: 2.3121</w:t>
            </w:r>
          </w:p>
          <w:p w14:paraId="51EF68EF" w14:textId="77777777" w:rsidR="00BE3C49" w:rsidRPr="00BE3C49" w:rsidRDefault="00BE3C49" w:rsidP="00BE3C49">
            <w:pPr>
              <w:spacing w:after="0"/>
              <w:rPr>
                <w:rFonts w:ascii="Courier New" w:hAnsi="Courier New" w:cs="Courier New"/>
              </w:rPr>
            </w:pPr>
            <w:r w:rsidRPr="00BE3C49">
              <w:rPr>
                <w:rFonts w:ascii="Courier New" w:hAnsi="Courier New" w:cs="Courier New"/>
              </w:rPr>
              <w:t>Epoch 13/15</w:t>
            </w:r>
          </w:p>
          <w:p w14:paraId="68998AB7" w14:textId="77777777" w:rsidR="00BE3C49" w:rsidRPr="00BE3C49" w:rsidRDefault="00BE3C49" w:rsidP="00BE3C49">
            <w:pPr>
              <w:spacing w:after="0"/>
              <w:rPr>
                <w:rFonts w:ascii="Courier New" w:hAnsi="Courier New" w:cs="Courier New"/>
              </w:rPr>
            </w:pPr>
            <w:r w:rsidRPr="00BE3C49">
              <w:rPr>
                <w:rFonts w:ascii="Courier New" w:hAnsi="Courier New" w:cs="Courier New"/>
                <w:b/>
                <w:bCs/>
              </w:rPr>
              <w:t>650/650</w:t>
            </w:r>
            <w:r w:rsidRPr="00BE3C49">
              <w:rPr>
                <w:rFonts w:ascii="Courier New" w:hAnsi="Courier New" w:cs="Courier New"/>
              </w:rPr>
              <w:t xml:space="preserve"> </w:t>
            </w:r>
            <w:r w:rsidRPr="00BE3C49">
              <w:rPr>
                <w:rFonts w:ascii="MS Mincho" w:eastAsia="MS Mincho" w:hAnsi="MS Mincho" w:cs="MS Mincho" w:hint="eastAsia"/>
              </w:rPr>
              <w:t>━━━━━━━━━━━━━━━━━━━━</w:t>
            </w:r>
            <w:r w:rsidRPr="00BE3C49">
              <w:rPr>
                <w:rFonts w:ascii="Courier New" w:hAnsi="Courier New" w:cs="Courier New"/>
              </w:rPr>
              <w:t xml:space="preserve"> </w:t>
            </w:r>
            <w:r w:rsidRPr="00BE3C49">
              <w:rPr>
                <w:rFonts w:ascii="Courier New" w:hAnsi="Courier New" w:cs="Courier New"/>
                <w:b/>
                <w:bCs/>
              </w:rPr>
              <w:t>13s</w:t>
            </w:r>
            <w:r w:rsidRPr="00BE3C49">
              <w:rPr>
                <w:rFonts w:ascii="Courier New" w:hAnsi="Courier New" w:cs="Courier New"/>
              </w:rPr>
              <w:t xml:space="preserve"> 20ms/step - loss: 2.2944</w:t>
            </w:r>
          </w:p>
          <w:p w14:paraId="656B6BEA" w14:textId="77777777" w:rsidR="00BE3C49" w:rsidRPr="00BE3C49" w:rsidRDefault="00BE3C49" w:rsidP="00BE3C49">
            <w:pPr>
              <w:spacing w:after="0"/>
              <w:rPr>
                <w:rFonts w:ascii="Courier New" w:hAnsi="Courier New" w:cs="Courier New"/>
              </w:rPr>
            </w:pPr>
            <w:r w:rsidRPr="00BE3C49">
              <w:rPr>
                <w:rFonts w:ascii="Courier New" w:hAnsi="Courier New" w:cs="Courier New"/>
              </w:rPr>
              <w:t>Epoch 14/15</w:t>
            </w:r>
          </w:p>
          <w:p w14:paraId="6517DD40" w14:textId="77777777" w:rsidR="00BE3C49" w:rsidRPr="00BE3C49" w:rsidRDefault="00BE3C49" w:rsidP="00BE3C49">
            <w:pPr>
              <w:spacing w:after="0"/>
              <w:rPr>
                <w:rFonts w:ascii="Courier New" w:hAnsi="Courier New" w:cs="Courier New"/>
              </w:rPr>
            </w:pPr>
            <w:r w:rsidRPr="00BE3C49">
              <w:rPr>
                <w:rFonts w:ascii="Courier New" w:hAnsi="Courier New" w:cs="Courier New"/>
                <w:b/>
                <w:bCs/>
              </w:rPr>
              <w:t>650/650</w:t>
            </w:r>
            <w:r w:rsidRPr="00BE3C49">
              <w:rPr>
                <w:rFonts w:ascii="Courier New" w:hAnsi="Courier New" w:cs="Courier New"/>
              </w:rPr>
              <w:t xml:space="preserve"> </w:t>
            </w:r>
            <w:r w:rsidRPr="00BE3C49">
              <w:rPr>
                <w:rFonts w:ascii="MS Mincho" w:eastAsia="MS Mincho" w:hAnsi="MS Mincho" w:cs="MS Mincho" w:hint="eastAsia"/>
              </w:rPr>
              <w:t>━━━━━━━━━━━━━━━━━━━━</w:t>
            </w:r>
            <w:r w:rsidRPr="00BE3C49">
              <w:rPr>
                <w:rFonts w:ascii="Courier New" w:hAnsi="Courier New" w:cs="Courier New"/>
              </w:rPr>
              <w:t xml:space="preserve"> </w:t>
            </w:r>
            <w:r w:rsidRPr="00BE3C49">
              <w:rPr>
                <w:rFonts w:ascii="Courier New" w:hAnsi="Courier New" w:cs="Courier New"/>
                <w:b/>
                <w:bCs/>
              </w:rPr>
              <w:t>13s</w:t>
            </w:r>
            <w:r w:rsidRPr="00BE3C49">
              <w:rPr>
                <w:rFonts w:ascii="Courier New" w:hAnsi="Courier New" w:cs="Courier New"/>
              </w:rPr>
              <w:t xml:space="preserve"> 20ms/step - loss: 2.2792</w:t>
            </w:r>
          </w:p>
          <w:p w14:paraId="5F8FDA02" w14:textId="77777777" w:rsidR="00BE3C49" w:rsidRPr="00BE3C49" w:rsidRDefault="00BE3C49" w:rsidP="00BE3C49">
            <w:pPr>
              <w:spacing w:after="0"/>
              <w:rPr>
                <w:rFonts w:ascii="Courier New" w:hAnsi="Courier New" w:cs="Courier New"/>
              </w:rPr>
            </w:pPr>
            <w:r w:rsidRPr="00BE3C49">
              <w:rPr>
                <w:rFonts w:ascii="Courier New" w:hAnsi="Courier New" w:cs="Courier New"/>
              </w:rPr>
              <w:t>Epoch 15/15</w:t>
            </w:r>
          </w:p>
          <w:p w14:paraId="2CAB5EF0" w14:textId="77777777" w:rsidR="00BE3C49" w:rsidRPr="00BE3C49" w:rsidRDefault="00BE3C49" w:rsidP="00BE3C49">
            <w:pPr>
              <w:spacing w:after="0"/>
              <w:rPr>
                <w:rFonts w:ascii="Courier New" w:hAnsi="Courier New" w:cs="Courier New"/>
              </w:rPr>
            </w:pPr>
            <w:r w:rsidRPr="00BE3C49">
              <w:rPr>
                <w:rFonts w:ascii="Courier New" w:hAnsi="Courier New" w:cs="Courier New"/>
                <w:b/>
                <w:bCs/>
              </w:rPr>
              <w:t>650/650</w:t>
            </w:r>
            <w:r w:rsidRPr="00BE3C49">
              <w:rPr>
                <w:rFonts w:ascii="Courier New" w:hAnsi="Courier New" w:cs="Courier New"/>
              </w:rPr>
              <w:t xml:space="preserve"> </w:t>
            </w:r>
            <w:r w:rsidRPr="00BE3C49">
              <w:rPr>
                <w:rFonts w:ascii="MS Mincho" w:eastAsia="MS Mincho" w:hAnsi="MS Mincho" w:cs="MS Mincho" w:hint="eastAsia"/>
              </w:rPr>
              <w:t>━━━━━━━━━━━━━━━━━━━━</w:t>
            </w:r>
            <w:r w:rsidRPr="00BE3C49">
              <w:rPr>
                <w:rFonts w:ascii="Courier New" w:hAnsi="Courier New" w:cs="Courier New"/>
              </w:rPr>
              <w:t xml:space="preserve"> </w:t>
            </w:r>
            <w:r w:rsidRPr="00BE3C49">
              <w:rPr>
                <w:rFonts w:ascii="Courier New" w:hAnsi="Courier New" w:cs="Courier New"/>
                <w:b/>
                <w:bCs/>
              </w:rPr>
              <w:t>13s</w:t>
            </w:r>
            <w:r w:rsidRPr="00BE3C49">
              <w:rPr>
                <w:rFonts w:ascii="Courier New" w:hAnsi="Courier New" w:cs="Courier New"/>
              </w:rPr>
              <w:t xml:space="preserve"> 20ms/step - loss: 2.2623</w:t>
            </w:r>
          </w:p>
          <w:p w14:paraId="4565D95B" w14:textId="77777777" w:rsidR="00BE3C49" w:rsidRPr="00BE3C49" w:rsidRDefault="00BE3C49" w:rsidP="00BE3C49">
            <w:pPr>
              <w:spacing w:after="0"/>
              <w:rPr>
                <w:rFonts w:ascii="Courier New" w:hAnsi="Courier New" w:cs="Courier New"/>
              </w:rPr>
            </w:pPr>
          </w:p>
          <w:p w14:paraId="6F504C6D" w14:textId="77777777" w:rsidR="00BE3C49" w:rsidRPr="00BE3C49" w:rsidRDefault="00BE3C49" w:rsidP="00BE3C49">
            <w:pPr>
              <w:spacing w:after="0"/>
              <w:rPr>
                <w:rFonts w:ascii="Courier New" w:hAnsi="Courier New" w:cs="Courier New"/>
              </w:rPr>
            </w:pPr>
            <w:r w:rsidRPr="00BE3C49">
              <w:rPr>
                <w:rFonts w:ascii="Courier New" w:hAnsi="Courier New" w:cs="Courier New"/>
              </w:rPr>
              <w:t>--- New Generated text 1 ---</w:t>
            </w:r>
          </w:p>
          <w:p w14:paraId="7690DFAA" w14:textId="77777777" w:rsidR="00BE3C49" w:rsidRPr="00BE3C49" w:rsidRDefault="00BE3C49" w:rsidP="00BE3C49">
            <w:pPr>
              <w:spacing w:after="0"/>
              <w:rPr>
                <w:rFonts w:ascii="Courier New" w:hAnsi="Courier New" w:cs="Courier New"/>
              </w:rPr>
            </w:pPr>
            <w:r w:rsidRPr="00BE3C49">
              <w:rPr>
                <w:rFonts w:ascii="Courier New" w:hAnsi="Courier New" w:cs="Courier New"/>
              </w:rPr>
              <w:t>[UNK] city council announced new plans and more people will allow the states to buy food hire the citizens to build your house guests will easily [UNK] from the railways food metropolitan amount of it is it it that are some [UNK] and [UNK] are unable to get this theory of of of of of of of and more people will allow the states to buy food hire the citizens to build your house guests will easily [UNK] from the railways food metropolitan amount of it is it it that are some [UNK] and [UNK] are unable to get this theory of of of of of of of</w:t>
            </w:r>
          </w:p>
          <w:p w14:paraId="2EE17685" w14:textId="77777777" w:rsidR="00BE3C49" w:rsidRPr="00BE3C49" w:rsidRDefault="00BE3C49" w:rsidP="00BE3C49">
            <w:pPr>
              <w:spacing w:after="0"/>
              <w:rPr>
                <w:rFonts w:ascii="Courier New" w:hAnsi="Courier New" w:cs="Courier New"/>
              </w:rPr>
            </w:pPr>
          </w:p>
          <w:p w14:paraId="1A8C863D" w14:textId="77777777" w:rsidR="00BE3C49" w:rsidRPr="00BE3C49" w:rsidRDefault="00BE3C49" w:rsidP="00BE3C49">
            <w:pPr>
              <w:spacing w:after="0"/>
              <w:rPr>
                <w:rFonts w:ascii="Courier New" w:hAnsi="Courier New" w:cs="Courier New"/>
              </w:rPr>
            </w:pPr>
            <w:r w:rsidRPr="00BE3C49">
              <w:rPr>
                <w:rFonts w:ascii="Courier New" w:hAnsi="Courier New" w:cs="Courier New"/>
              </w:rPr>
              <w:t>--- New Generated text 2 ---</w:t>
            </w:r>
          </w:p>
          <w:p w14:paraId="1C06954C" w14:textId="77777777" w:rsidR="00BE3C49" w:rsidRPr="00BE3C49" w:rsidRDefault="00BE3C49" w:rsidP="00BE3C49">
            <w:pPr>
              <w:spacing w:after="0"/>
              <w:rPr>
                <w:rFonts w:ascii="Courier New" w:hAnsi="Courier New" w:cs="Courier New"/>
              </w:rPr>
            </w:pPr>
            <w:r w:rsidRPr="00BE3C49">
              <w:rPr>
                <w:rFonts w:ascii="Courier New" w:hAnsi="Courier New" w:cs="Courier New"/>
              </w:rPr>
              <w:t>[UNK] has changed the way we learn how to deal with nature [UNK] can [UNK] [UNK] [UNK] are [UNK] a [UNK] has been trained to help [UNK] the [UNK] is a [UNK] [UNK] university in ohio he set a public school graduation he can make us feel pretty upset all the of other the the the his the how to deal with nature [UNK] can [UNK] [UNK] [UNK] are [UNK] a [UNK] has been trained to help [UNK] the [UNK] is a [UNK] [UNK] university in ohio he set a public school graduation he can make us feel pretty upset all the of other the the the his the</w:t>
            </w:r>
          </w:p>
          <w:p w14:paraId="439A54DC" w14:textId="77777777" w:rsidR="00BE3C49" w:rsidRPr="00BE3C49" w:rsidRDefault="00BE3C49" w:rsidP="00BE3C49">
            <w:pPr>
              <w:spacing w:after="0"/>
              <w:rPr>
                <w:rFonts w:ascii="Courier New" w:hAnsi="Courier New" w:cs="Courier New"/>
              </w:rPr>
            </w:pPr>
          </w:p>
          <w:p w14:paraId="12B64402" w14:textId="77777777" w:rsidR="00BE3C49" w:rsidRPr="00BE3C49" w:rsidRDefault="00BE3C49" w:rsidP="00BE3C49">
            <w:pPr>
              <w:spacing w:after="0"/>
              <w:rPr>
                <w:rFonts w:ascii="Courier New" w:hAnsi="Courier New" w:cs="Courier New"/>
              </w:rPr>
            </w:pPr>
            <w:r w:rsidRPr="00BE3C49">
              <w:rPr>
                <w:rFonts w:ascii="Courier New" w:hAnsi="Courier New" w:cs="Courier New"/>
              </w:rPr>
              <w:t>--- New Generated text 3 ---</w:t>
            </w:r>
          </w:p>
          <w:p w14:paraId="755BAA29" w14:textId="77777777" w:rsidR="00BE3C49" w:rsidRPr="00BE3C49" w:rsidRDefault="00BE3C49" w:rsidP="00BE3C49">
            <w:pPr>
              <w:spacing w:after="0"/>
              <w:rPr>
                <w:rFonts w:ascii="Courier New" w:hAnsi="Courier New" w:cs="Courier New"/>
              </w:rPr>
            </w:pPr>
            <w:r w:rsidRPr="00BE3C49">
              <w:rPr>
                <w:rFonts w:ascii="Courier New" w:hAnsi="Courier New" w:cs="Courier New"/>
              </w:rPr>
              <w:t>[UNK] transportation is essential to help people [UNK] projects the life of wisdom and that make the best expansion it services for students to take the horse to a horse in the [UNK] of a horse he [UNK] [UNK] horse and [UNK] [UNK] never sleeping in recent years [UNK] have become been been been never to help people [UNK] projects the life of wisdom and that make the best expansion it services for students to take the horse to a horse in the [UNK] of a horse he [UNK] [UNK] horse and [UNK] [UNK] never sleeping in recent years [UNK] have become been been been never</w:t>
            </w:r>
          </w:p>
          <w:p w14:paraId="589BD1E4" w14:textId="77777777" w:rsidR="00BE3C49" w:rsidRPr="00BE3C49" w:rsidRDefault="00BE3C49" w:rsidP="00BE3C49">
            <w:pPr>
              <w:spacing w:after="0"/>
              <w:rPr>
                <w:rFonts w:ascii="Courier New" w:hAnsi="Courier New" w:cs="Courier New"/>
              </w:rPr>
            </w:pPr>
          </w:p>
          <w:p w14:paraId="6CD0005A" w14:textId="77777777" w:rsidR="00BE3C49" w:rsidRPr="00BE3C49" w:rsidRDefault="00BE3C49" w:rsidP="00BE3C49">
            <w:pPr>
              <w:spacing w:after="0"/>
              <w:rPr>
                <w:rFonts w:ascii="Courier New" w:hAnsi="Courier New" w:cs="Courier New"/>
              </w:rPr>
            </w:pPr>
            <w:r w:rsidRPr="00BE3C49">
              <w:rPr>
                <w:rFonts w:ascii="Courier New" w:hAnsi="Courier New" w:cs="Courier New"/>
              </w:rPr>
              <w:t>--- New Generated text 4 ---</w:t>
            </w:r>
          </w:p>
          <w:p w14:paraId="02AA6573" w14:textId="77777777" w:rsidR="00BE3C49" w:rsidRPr="00BE3C49" w:rsidRDefault="00BE3C49" w:rsidP="00BE3C49">
            <w:pPr>
              <w:spacing w:after="0"/>
              <w:rPr>
                <w:rFonts w:ascii="Courier New" w:hAnsi="Courier New" w:cs="Courier New"/>
              </w:rPr>
            </w:pPr>
            <w:r w:rsidRPr="00BE3C49">
              <w:rPr>
                <w:rFonts w:ascii="Courier New" w:hAnsi="Courier New" w:cs="Courier New"/>
              </w:rPr>
              <w:t xml:space="preserve">[UNK] is the foundation of progress in our child has developed as we are being [UNK] by offering encouragement to donate again to praise </w:t>
            </w:r>
            <w:r w:rsidRPr="00BE3C49">
              <w:rPr>
                <w:rFonts w:ascii="Courier New" w:hAnsi="Courier New" w:cs="Courier New"/>
              </w:rPr>
              <w:lastRenderedPageBreak/>
              <w:t>the punishment is a child support system which is the child of child punishment we can improve peoples health tests or their ability to teach their child child child child child child child in our child has developed as we are being [UNK] by offering encouragement to donate again to praise the punishment is a child support system which is the child of child punishment we can improve peoples health tests or their ability to teach their child child child child child child child</w:t>
            </w:r>
          </w:p>
          <w:p w14:paraId="5E029DDB" w14:textId="77777777" w:rsidR="00BE3C49" w:rsidRPr="00BE3C49" w:rsidRDefault="00BE3C49" w:rsidP="00BE3C49">
            <w:pPr>
              <w:spacing w:after="0"/>
              <w:rPr>
                <w:rFonts w:ascii="Courier New" w:hAnsi="Courier New" w:cs="Courier New"/>
              </w:rPr>
            </w:pPr>
          </w:p>
          <w:p w14:paraId="256EB36E" w14:textId="77777777" w:rsidR="00BE3C49" w:rsidRPr="00BE3C49" w:rsidRDefault="00BE3C49" w:rsidP="00BE3C49">
            <w:pPr>
              <w:spacing w:after="0"/>
              <w:rPr>
                <w:rFonts w:ascii="Courier New" w:hAnsi="Courier New" w:cs="Courier New"/>
              </w:rPr>
            </w:pPr>
            <w:r w:rsidRPr="00BE3C49">
              <w:rPr>
                <w:rFonts w:ascii="Courier New" w:hAnsi="Courier New" w:cs="Courier New"/>
              </w:rPr>
              <w:t>--- New Generated text 5 ---</w:t>
            </w:r>
          </w:p>
          <w:p w14:paraId="22E6376A" w14:textId="77777777" w:rsidR="00BE3C49" w:rsidRPr="00BE3C49" w:rsidRDefault="00BE3C49" w:rsidP="00BE3C49">
            <w:pPr>
              <w:spacing w:after="0"/>
              <w:rPr>
                <w:rFonts w:ascii="Courier New" w:hAnsi="Courier New" w:cs="Courier New"/>
              </w:rPr>
            </w:pPr>
            <w:r w:rsidRPr="00BE3C49">
              <w:rPr>
                <w:rFonts w:ascii="Courier New" w:hAnsi="Courier New" w:cs="Courier New"/>
              </w:rPr>
              <w:t>[UNK] workers are vital to society opportunities for a new trend according to [UNK] survey women and support [UNK] in [UNK] the latest statistics shows more likely [UNK] and [UNK] about 120 billion people in slightly less than a year after ten percent of those who suffer from their diets and and and and and those from opportunities for a new trend according to [UNK] survey women and support [UNK] in [UNK] the latest statistics shows more likely [UNK] and [UNK] about 120 billion people in slightly less than a year after ten percent of those who suffer from their diets and and and and and those from</w:t>
            </w:r>
          </w:p>
          <w:p w14:paraId="6645EE37" w14:textId="77777777" w:rsidR="00BE3C49" w:rsidRPr="005928DE" w:rsidRDefault="00BE3C49" w:rsidP="00BE3C49">
            <w:pPr>
              <w:spacing w:after="0"/>
              <w:rPr>
                <w:rFonts w:ascii="Courier New" w:hAnsi="Courier New" w:cs="Courier New"/>
                <w:lang w:val="en-US"/>
              </w:rPr>
            </w:pPr>
          </w:p>
        </w:tc>
      </w:tr>
    </w:tbl>
    <w:p w14:paraId="1402B5C6" w14:textId="0BA80455" w:rsidR="00BE3C49" w:rsidRDefault="00BE3C49" w:rsidP="00BE3C49">
      <w:pPr>
        <w:jc w:val="center"/>
        <w:rPr>
          <w:lang w:val="en-US"/>
        </w:rPr>
      </w:pPr>
      <w:r>
        <w:rPr>
          <w:lang w:val="en-US"/>
        </w:rPr>
        <w:lastRenderedPageBreak/>
        <w:t>Figure 3.13.1 Output of Further Training the GPT</w:t>
      </w:r>
    </w:p>
    <w:p w14:paraId="0BE493A2" w14:textId="77777777" w:rsidR="009E2DD3" w:rsidRDefault="009E2DD3" w:rsidP="009E2DD3">
      <w:pPr>
        <w:rPr>
          <w:lang w:val="en-US"/>
        </w:rPr>
      </w:pPr>
    </w:p>
    <w:p w14:paraId="67E3B0DC" w14:textId="0542476F" w:rsidR="001B3CD2" w:rsidRPr="00470E97" w:rsidRDefault="001B3CD2" w:rsidP="006C3798">
      <w:pPr>
        <w:rPr>
          <w:lang w:val="en-US"/>
        </w:rPr>
      </w:pPr>
    </w:p>
    <w:p w14:paraId="41715594" w14:textId="77777777" w:rsidR="006C3798" w:rsidRPr="00470E97" w:rsidRDefault="006C3798" w:rsidP="006C3798">
      <w:pPr>
        <w:pStyle w:val="Heading3"/>
        <w:numPr>
          <w:ilvl w:val="1"/>
          <w:numId w:val="25"/>
        </w:numPr>
        <w:ind w:left="709" w:hanging="360"/>
        <w:rPr>
          <w:lang w:val="en-US"/>
        </w:rPr>
      </w:pPr>
      <w:bookmarkStart w:id="18" w:name="_Toc214188770"/>
      <w:r w:rsidRPr="00470E97">
        <w:rPr>
          <w:lang w:val="en-US"/>
        </w:rPr>
        <w:t>Answer to Guide Questions, Insights, and Reflections</w:t>
      </w:r>
      <w:bookmarkEnd w:id="18"/>
    </w:p>
    <w:p w14:paraId="12C757D9" w14:textId="7A901B03" w:rsidR="001A62EE" w:rsidRDefault="00480D70" w:rsidP="006C3798">
      <w:pPr>
        <w:rPr>
          <w:lang w:val="en-US"/>
        </w:rPr>
      </w:pPr>
      <w:r w:rsidRPr="00480D70">
        <w:rPr>
          <w:lang w:val="en-US"/>
        </w:rPr>
        <w:t>The experiment with the GPT model provided valuable insights into how transformer-based architectures learn language patterns and generate text from training data. Through multiple training epochs, the model’s loss consistently decreased, showing clear improvement in its ability to predict the next token in a sequence, although the generated text still contained repetitive patterns and unknown tokens due to limited vocabulary and training time. This activity emphasized the importance of data quality, model complexity, and sufficient training iterations in achieving coherent and contextually relevant text generation. It also deepened the understanding of how attention mechanisms enable models like GPT to capture dependencies between words more effectively than traditional RNNs. Overall, the process demonstrated both the potential and the challenges of building natural language generation systems, encouraging further exploration into model optimization and dataset expansion for better performance.</w:t>
      </w:r>
    </w:p>
    <w:p w14:paraId="31FBAAC0" w14:textId="77777777" w:rsidR="00480D70" w:rsidRDefault="00480D70" w:rsidP="006C3798">
      <w:pPr>
        <w:rPr>
          <w:lang w:val="en-US"/>
        </w:rPr>
      </w:pPr>
    </w:p>
    <w:p w14:paraId="0683E037" w14:textId="77777777" w:rsidR="00480D70" w:rsidRDefault="00480D70" w:rsidP="006C3798">
      <w:pPr>
        <w:rPr>
          <w:lang w:val="en-US"/>
        </w:rPr>
      </w:pPr>
    </w:p>
    <w:p w14:paraId="14C49A3B" w14:textId="77777777" w:rsidR="00480D70" w:rsidRDefault="00480D70" w:rsidP="006C3798">
      <w:pPr>
        <w:rPr>
          <w:lang w:val="en-US"/>
        </w:rPr>
      </w:pPr>
    </w:p>
    <w:p w14:paraId="14F4687D" w14:textId="77777777" w:rsidR="00480D70" w:rsidRDefault="00480D70" w:rsidP="006C3798">
      <w:pPr>
        <w:rPr>
          <w:lang w:val="en-US"/>
        </w:rPr>
      </w:pPr>
    </w:p>
    <w:p w14:paraId="23184B4F" w14:textId="77777777" w:rsidR="00480D70" w:rsidRDefault="00480D70" w:rsidP="006C3798">
      <w:pPr>
        <w:rPr>
          <w:lang w:val="en-US"/>
        </w:rPr>
      </w:pPr>
    </w:p>
    <w:p w14:paraId="30F56E44" w14:textId="2A709173" w:rsidR="006C3798" w:rsidRDefault="006C3798" w:rsidP="006C3798">
      <w:pPr>
        <w:pStyle w:val="Heading2"/>
        <w:rPr>
          <w:lang w:val="en-US"/>
        </w:rPr>
      </w:pPr>
      <w:bookmarkStart w:id="19" w:name="_Toc214188771"/>
      <w:r>
        <w:rPr>
          <w:lang w:val="en-US"/>
        </w:rPr>
        <w:lastRenderedPageBreak/>
        <w:t xml:space="preserve">Activity 4: </w:t>
      </w:r>
      <w:r w:rsidR="001A62EE" w:rsidRPr="001A62EE">
        <w:rPr>
          <w:lang w:val="en-US"/>
        </w:rPr>
        <w:t>Diffusion-based Generative Models</w:t>
      </w:r>
      <w:bookmarkEnd w:id="19"/>
    </w:p>
    <w:p w14:paraId="4AF3A669" w14:textId="4149DB16" w:rsidR="001A62EE" w:rsidRPr="001A62EE" w:rsidRDefault="006C3798" w:rsidP="001A62EE">
      <w:pPr>
        <w:pStyle w:val="Heading3"/>
        <w:numPr>
          <w:ilvl w:val="1"/>
          <w:numId w:val="26"/>
        </w:numPr>
        <w:rPr>
          <w:lang w:val="en-US"/>
        </w:rPr>
      </w:pPr>
      <w:bookmarkStart w:id="20" w:name="_Toc214188772"/>
      <w:r w:rsidRPr="00470E97">
        <w:rPr>
          <w:lang w:val="en-US"/>
        </w:rPr>
        <w:t>Objectives</w:t>
      </w:r>
      <w:bookmarkEnd w:id="20"/>
    </w:p>
    <w:p w14:paraId="0043E509" w14:textId="77777777" w:rsidR="001A62EE" w:rsidRPr="001A62EE" w:rsidRDefault="001A62EE" w:rsidP="001A62EE">
      <w:pPr>
        <w:pStyle w:val="ListParagraph"/>
        <w:numPr>
          <w:ilvl w:val="0"/>
          <w:numId w:val="31"/>
        </w:numPr>
        <w:rPr>
          <w:lang w:val="en-US"/>
        </w:rPr>
      </w:pPr>
      <w:r w:rsidRPr="001A62EE">
        <w:rPr>
          <w:lang w:val="en-US"/>
        </w:rPr>
        <w:t xml:space="preserve">    Understand how diffusion and denoising processes can be utilized for generating new images</w:t>
      </w:r>
    </w:p>
    <w:p w14:paraId="47B64A68" w14:textId="77777777" w:rsidR="001A62EE" w:rsidRPr="001A62EE" w:rsidRDefault="001A62EE" w:rsidP="001A62EE">
      <w:pPr>
        <w:pStyle w:val="ListParagraph"/>
        <w:numPr>
          <w:ilvl w:val="0"/>
          <w:numId w:val="31"/>
        </w:numPr>
        <w:rPr>
          <w:lang w:val="en-US"/>
        </w:rPr>
      </w:pPr>
      <w:r w:rsidRPr="001A62EE">
        <w:rPr>
          <w:lang w:val="en-US"/>
        </w:rPr>
        <w:t xml:space="preserve">    Build and train a Denoising Diffusion Probabilistic model</w:t>
      </w:r>
    </w:p>
    <w:p w14:paraId="1167575F" w14:textId="37516434" w:rsidR="006C3798" w:rsidRPr="001A62EE" w:rsidRDefault="001A62EE" w:rsidP="001A62EE">
      <w:pPr>
        <w:pStyle w:val="ListParagraph"/>
        <w:numPr>
          <w:ilvl w:val="0"/>
          <w:numId w:val="31"/>
        </w:numPr>
        <w:rPr>
          <w:lang w:val="en-US"/>
        </w:rPr>
      </w:pPr>
      <w:r w:rsidRPr="001A62EE">
        <w:rPr>
          <w:lang w:val="en-US"/>
        </w:rPr>
        <w:t xml:space="preserve">    Visualize and qualitatively assess the output of diffusion-based models</w:t>
      </w:r>
    </w:p>
    <w:p w14:paraId="7EB36D16" w14:textId="5A274D13" w:rsidR="00480D70" w:rsidRDefault="006C3798" w:rsidP="00480D70">
      <w:pPr>
        <w:pStyle w:val="Heading3"/>
        <w:numPr>
          <w:ilvl w:val="1"/>
          <w:numId w:val="26"/>
        </w:numPr>
        <w:ind w:left="709" w:hanging="360"/>
        <w:rPr>
          <w:lang w:val="en-US"/>
        </w:rPr>
      </w:pPr>
      <w:bookmarkStart w:id="21" w:name="_Toc214188773"/>
      <w:r w:rsidRPr="00470E97">
        <w:rPr>
          <w:lang w:val="en-US"/>
        </w:rPr>
        <w:t>Experimental Procedure</w:t>
      </w:r>
      <w:bookmarkEnd w:id="21"/>
    </w:p>
    <w:p w14:paraId="14EE79AD" w14:textId="7BF231C7" w:rsidR="00480D70" w:rsidRPr="00480D70" w:rsidRDefault="00480D70" w:rsidP="00480D70">
      <w:pPr>
        <w:rPr>
          <w:lang w:val="en-US"/>
        </w:rPr>
      </w:pPr>
      <w:r w:rsidRPr="00480D70">
        <w:rPr>
          <w:lang w:val="en-US"/>
        </w:rPr>
        <w:t>First, the required Python packages, including TensorFlow, Keras, and TensorFlow Datasets, were installed to prepare the environment. The STL-10 dataset, a benchmark dataset for unsupervised and supervised image recognition tasks, was then loaded and visualized by displaying fifteen sample images arranged in a grid format to confirm proper loading and labeling. The images were preprocessed by cropping, resizing to 64×64 pixels, and normalizing pixel values to a range between –1 and 1 to standardize inputs for the neural network.</w:t>
      </w:r>
    </w:p>
    <w:p w14:paraId="7D27F825" w14:textId="156C8D71" w:rsidR="00480D70" w:rsidRPr="00480D70" w:rsidRDefault="00480D70" w:rsidP="00480D70">
      <w:pPr>
        <w:rPr>
          <w:lang w:val="en-US"/>
        </w:rPr>
      </w:pPr>
      <w:r w:rsidRPr="00480D70">
        <w:rPr>
          <w:lang w:val="en-US"/>
        </w:rPr>
        <w:t>After data preparation, a custom class called GaussianDiffusion was defined to handle the forward and reverse diffusion processes. This class added random noise to images over a series of timesteps and provided functions for progressively denoising them. Next, several essential network components were implemented, including AttentionBlock and TimeEmbedding layers, along with residual, downsampling, and upsampling blocks that form the U-Net architecture. The model was designed to predict the added noise at each timestep, enabling it to reconstruct the original image from a noisy version through iterative refinement.</w:t>
      </w:r>
    </w:p>
    <w:p w14:paraId="7D576135" w14:textId="007ADC21" w:rsidR="00480D70" w:rsidRPr="00480D70" w:rsidRDefault="00480D70" w:rsidP="00480D70">
      <w:pPr>
        <w:rPr>
          <w:lang w:val="en-US"/>
        </w:rPr>
      </w:pPr>
      <w:r w:rsidRPr="00480D70">
        <w:rPr>
          <w:lang w:val="en-US"/>
        </w:rPr>
        <w:t>Once the network architecture was completed, the DiffusionModel class was implemented to manage training and image generation. This model incorporated both a primary network and an exponential moving average (EMA) network to stabilize learning. The model was compiled using the Adam optimizer and Mean Squared Error (MSE) as the loss function. The network was trained for several epochs with a batch size of 128, and training performance was monitored using a plot of the loss per epoch to visualize convergence. After training, a batch of 25 generated images was produced by reversing the diffusion process, converting pixel values back to the range [0, 1] for visualization.</w:t>
      </w:r>
    </w:p>
    <w:p w14:paraId="02FAB557" w14:textId="1C391C1A" w:rsidR="00480D70" w:rsidRPr="00480D70" w:rsidRDefault="00480D70" w:rsidP="00480D70">
      <w:pPr>
        <w:rPr>
          <w:lang w:val="en-US"/>
        </w:rPr>
      </w:pPr>
      <w:r w:rsidRPr="00480D70">
        <w:rPr>
          <w:lang w:val="en-US"/>
        </w:rPr>
        <w:t>Finally, the model was trained further until the loss no longer decreased significantly, and another set of 25 images was generated for comparison. The results were analyzed to determine improvements in image realism and quality after additional training. Observations and conclusions were drawn regarding how diffusion-based generative models can effectively produce realistic images through iterative denoising, showcasing the model’s ability to learn complex data distributions.</w:t>
      </w:r>
    </w:p>
    <w:p w14:paraId="04B0C91B" w14:textId="77777777" w:rsidR="006C3798" w:rsidRDefault="006C3798" w:rsidP="006C3798">
      <w:pPr>
        <w:pStyle w:val="Heading3"/>
        <w:numPr>
          <w:ilvl w:val="1"/>
          <w:numId w:val="26"/>
        </w:numPr>
        <w:ind w:left="709" w:hanging="360"/>
        <w:rPr>
          <w:lang w:val="en-US"/>
        </w:rPr>
      </w:pPr>
      <w:bookmarkStart w:id="22" w:name="_Toc214188774"/>
      <w:r w:rsidRPr="00470E97">
        <w:rPr>
          <w:lang w:val="en-US"/>
        </w:rPr>
        <w:t>Results and Analysis</w:t>
      </w:r>
      <w:bookmarkEnd w:id="22"/>
    </w:p>
    <w:p w14:paraId="0D43D7C6" w14:textId="77777777" w:rsidR="001A62EE" w:rsidRDefault="001A62EE" w:rsidP="001A62EE">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480D70" w14:paraId="0F835612" w14:textId="77777777" w:rsidTr="00471873">
        <w:tc>
          <w:tcPr>
            <w:tcW w:w="9350" w:type="dxa"/>
            <w:tcBorders>
              <w:top w:val="double" w:sz="4" w:space="0" w:color="auto"/>
              <w:left w:val="double" w:sz="4" w:space="0" w:color="auto"/>
              <w:bottom w:val="double" w:sz="4" w:space="0" w:color="auto"/>
              <w:right w:val="double" w:sz="4" w:space="0" w:color="auto"/>
            </w:tcBorders>
          </w:tcPr>
          <w:p w14:paraId="3B12AE20" w14:textId="77777777" w:rsidR="00DE679F" w:rsidRPr="00DE679F" w:rsidRDefault="00DE679F" w:rsidP="00DE679F">
            <w:pPr>
              <w:spacing w:after="0"/>
              <w:rPr>
                <w:rFonts w:ascii="Courier New" w:hAnsi="Courier New" w:cs="Courier New"/>
              </w:rPr>
            </w:pPr>
            <w:r w:rsidRPr="00DE679F">
              <w:rPr>
                <w:rFonts w:ascii="Courier New" w:hAnsi="Courier New" w:cs="Courier New"/>
              </w:rPr>
              <w:t># Get the stl-10 dataset. Load all data splits</w:t>
            </w:r>
          </w:p>
          <w:p w14:paraId="56AEE534" w14:textId="77777777" w:rsidR="00DE679F" w:rsidRPr="00DE679F" w:rsidRDefault="00DE679F" w:rsidP="00DE679F">
            <w:pPr>
              <w:spacing w:after="0"/>
              <w:rPr>
                <w:rFonts w:ascii="Courier New" w:hAnsi="Courier New" w:cs="Courier New"/>
              </w:rPr>
            </w:pPr>
            <w:r w:rsidRPr="00DE679F">
              <w:rPr>
                <w:rFonts w:ascii="Courier New" w:hAnsi="Courier New" w:cs="Courier New"/>
              </w:rPr>
              <w:t># https://www.tensorflow.org/datasets/catalog/stl10</w:t>
            </w:r>
          </w:p>
          <w:p w14:paraId="0E9BE518" w14:textId="77777777" w:rsidR="00DE679F" w:rsidRPr="00DE679F" w:rsidRDefault="00DE679F" w:rsidP="00DE679F">
            <w:pPr>
              <w:spacing w:after="0"/>
              <w:rPr>
                <w:rFonts w:ascii="Courier New" w:hAnsi="Courier New" w:cs="Courier New"/>
              </w:rPr>
            </w:pPr>
            <w:r w:rsidRPr="00DE679F">
              <w:rPr>
                <w:rFonts w:ascii="Courier New" w:hAnsi="Courier New" w:cs="Courier New"/>
              </w:rPr>
              <w:t># Save the dataset to variable ds_train</w:t>
            </w:r>
          </w:p>
          <w:p w14:paraId="0DB07E19" w14:textId="77777777" w:rsidR="00DE679F" w:rsidRPr="00DE679F" w:rsidRDefault="00DE679F" w:rsidP="00DE679F">
            <w:pPr>
              <w:spacing w:after="0"/>
              <w:rPr>
                <w:rFonts w:ascii="Courier New" w:hAnsi="Courier New" w:cs="Courier New"/>
              </w:rPr>
            </w:pPr>
            <w:r w:rsidRPr="00DE679F">
              <w:rPr>
                <w:rFonts w:ascii="Courier New" w:hAnsi="Courier New" w:cs="Courier New"/>
              </w:rPr>
              <w:t># Save the dataset info to variable ds_info</w:t>
            </w:r>
          </w:p>
          <w:p w14:paraId="46E23749" w14:textId="77777777" w:rsidR="00DE679F" w:rsidRPr="00DE679F" w:rsidRDefault="00DE679F" w:rsidP="00DE679F">
            <w:pPr>
              <w:spacing w:after="0"/>
              <w:rPr>
                <w:rFonts w:ascii="Courier New" w:hAnsi="Courier New" w:cs="Courier New"/>
              </w:rPr>
            </w:pPr>
            <w:r w:rsidRPr="00DE679F">
              <w:rPr>
                <w:rFonts w:ascii="Courier New" w:hAnsi="Courier New" w:cs="Courier New"/>
              </w:rPr>
              <w:t>### --YOUR CODE HERE-- ###</w:t>
            </w:r>
          </w:p>
          <w:p w14:paraId="6F6FB9D1" w14:textId="77777777" w:rsidR="00DE679F" w:rsidRPr="00DE679F" w:rsidRDefault="00DE679F" w:rsidP="00DE679F">
            <w:pPr>
              <w:spacing w:after="0"/>
              <w:rPr>
                <w:rFonts w:ascii="Courier New" w:hAnsi="Courier New" w:cs="Courier New"/>
              </w:rPr>
            </w:pPr>
            <w:r w:rsidRPr="00DE679F">
              <w:rPr>
                <w:rFonts w:ascii="Courier New" w:hAnsi="Courier New" w:cs="Courier New"/>
              </w:rPr>
              <w:t># Load the STL-10 dataset</w:t>
            </w:r>
          </w:p>
          <w:p w14:paraId="2C388003" w14:textId="77777777" w:rsidR="00DE679F" w:rsidRPr="00DE679F" w:rsidRDefault="00DE679F" w:rsidP="00DE679F">
            <w:pPr>
              <w:spacing w:after="0"/>
              <w:rPr>
                <w:rFonts w:ascii="Courier New" w:hAnsi="Courier New" w:cs="Courier New"/>
              </w:rPr>
            </w:pPr>
            <w:r w:rsidRPr="00DE679F">
              <w:rPr>
                <w:rFonts w:ascii="Courier New" w:hAnsi="Courier New" w:cs="Courier New"/>
              </w:rPr>
              <w:t>datasets, ds_info = tfds.load(</w:t>
            </w:r>
          </w:p>
          <w:p w14:paraId="0E93BAF3" w14:textId="77777777" w:rsidR="00DE679F" w:rsidRPr="00DE679F" w:rsidRDefault="00DE679F" w:rsidP="00DE679F">
            <w:pPr>
              <w:spacing w:after="0"/>
              <w:rPr>
                <w:rFonts w:ascii="Courier New" w:hAnsi="Courier New" w:cs="Courier New"/>
              </w:rPr>
            </w:pPr>
            <w:r w:rsidRPr="00DE679F">
              <w:rPr>
                <w:rFonts w:ascii="Courier New" w:hAnsi="Courier New" w:cs="Courier New"/>
              </w:rPr>
              <w:t>    "stl10",</w:t>
            </w:r>
          </w:p>
          <w:p w14:paraId="5477B72C" w14:textId="77777777" w:rsidR="00DE679F" w:rsidRPr="00DE679F" w:rsidRDefault="00DE679F" w:rsidP="00DE679F">
            <w:pPr>
              <w:spacing w:after="0"/>
              <w:rPr>
                <w:rFonts w:ascii="Courier New" w:hAnsi="Courier New" w:cs="Courier New"/>
              </w:rPr>
            </w:pPr>
            <w:r w:rsidRPr="00DE679F">
              <w:rPr>
                <w:rFonts w:ascii="Courier New" w:hAnsi="Courier New" w:cs="Courier New"/>
              </w:rPr>
              <w:lastRenderedPageBreak/>
              <w:t>    split={"dev": "train", "test": "test"},</w:t>
            </w:r>
          </w:p>
          <w:p w14:paraId="0FBAE3FC" w14:textId="77777777" w:rsidR="00DE679F" w:rsidRPr="00DE679F" w:rsidRDefault="00DE679F" w:rsidP="00DE679F">
            <w:pPr>
              <w:spacing w:after="0"/>
              <w:rPr>
                <w:rFonts w:ascii="Courier New" w:hAnsi="Courier New" w:cs="Courier New"/>
              </w:rPr>
            </w:pPr>
            <w:r w:rsidRPr="00DE679F">
              <w:rPr>
                <w:rFonts w:ascii="Courier New" w:hAnsi="Courier New" w:cs="Courier New"/>
              </w:rPr>
              <w:t>    with_info=True</w:t>
            </w:r>
          </w:p>
          <w:p w14:paraId="0FC8FB97" w14:textId="77777777" w:rsidR="00DE679F" w:rsidRPr="00DE679F" w:rsidRDefault="00DE679F" w:rsidP="00DE679F">
            <w:pPr>
              <w:spacing w:after="0"/>
              <w:rPr>
                <w:rFonts w:ascii="Courier New" w:hAnsi="Courier New" w:cs="Courier New"/>
              </w:rPr>
            </w:pPr>
            <w:r w:rsidRPr="00DE679F">
              <w:rPr>
                <w:rFonts w:ascii="Courier New" w:hAnsi="Courier New" w:cs="Courier New"/>
              </w:rPr>
              <w:t>)</w:t>
            </w:r>
          </w:p>
          <w:p w14:paraId="2C687672" w14:textId="77777777" w:rsidR="00DE679F" w:rsidRPr="00DE679F" w:rsidRDefault="00DE679F" w:rsidP="00DE679F">
            <w:pPr>
              <w:spacing w:after="0"/>
              <w:rPr>
                <w:rFonts w:ascii="Courier New" w:hAnsi="Courier New" w:cs="Courier New"/>
              </w:rPr>
            </w:pPr>
            <w:r w:rsidRPr="00DE679F">
              <w:rPr>
                <w:rFonts w:ascii="Courier New" w:hAnsi="Courier New" w:cs="Courier New"/>
              </w:rPr>
              <w:t># Assign the datasets</w:t>
            </w:r>
          </w:p>
          <w:p w14:paraId="3E94BBCC" w14:textId="77777777" w:rsidR="00DE679F" w:rsidRPr="00DE679F" w:rsidRDefault="00DE679F" w:rsidP="00DE679F">
            <w:pPr>
              <w:spacing w:after="0"/>
              <w:rPr>
                <w:rFonts w:ascii="Courier New" w:hAnsi="Courier New" w:cs="Courier New"/>
              </w:rPr>
            </w:pPr>
            <w:r w:rsidRPr="00DE679F">
              <w:rPr>
                <w:rFonts w:ascii="Courier New" w:hAnsi="Courier New" w:cs="Courier New"/>
              </w:rPr>
              <w:t>ds_train = datasets["dev"]</w:t>
            </w:r>
          </w:p>
          <w:p w14:paraId="6AF5466A" w14:textId="77777777" w:rsidR="00DE679F" w:rsidRPr="00DE679F" w:rsidRDefault="00DE679F" w:rsidP="00DE679F">
            <w:pPr>
              <w:spacing w:after="0"/>
              <w:rPr>
                <w:rFonts w:ascii="Courier New" w:hAnsi="Courier New" w:cs="Courier New"/>
              </w:rPr>
            </w:pPr>
            <w:r w:rsidRPr="00DE679F">
              <w:rPr>
                <w:rFonts w:ascii="Courier New" w:hAnsi="Courier New" w:cs="Courier New"/>
              </w:rPr>
              <w:t>ds_test = datasets["test"]</w:t>
            </w:r>
          </w:p>
          <w:p w14:paraId="5E9B5162" w14:textId="77777777" w:rsidR="00DE679F" w:rsidRPr="00DE679F" w:rsidRDefault="00DE679F" w:rsidP="00DE679F">
            <w:pPr>
              <w:spacing w:after="0"/>
              <w:rPr>
                <w:rFonts w:ascii="Courier New" w:hAnsi="Courier New" w:cs="Courier New"/>
              </w:rPr>
            </w:pPr>
          </w:p>
          <w:p w14:paraId="078E06A1" w14:textId="77777777" w:rsidR="00DE679F" w:rsidRPr="00DE679F" w:rsidRDefault="00DE679F" w:rsidP="00DE679F">
            <w:pPr>
              <w:spacing w:after="0"/>
              <w:rPr>
                <w:rFonts w:ascii="Courier New" w:hAnsi="Courier New" w:cs="Courier New"/>
              </w:rPr>
            </w:pPr>
            <w:r w:rsidRPr="00DE679F">
              <w:rPr>
                <w:rFonts w:ascii="Courier New" w:hAnsi="Courier New" w:cs="Courier New"/>
              </w:rPr>
              <w:t># Display at least fifteen (15) sample images from the dataset, three (3) per row</w:t>
            </w:r>
          </w:p>
          <w:p w14:paraId="6EA102C9" w14:textId="77777777" w:rsidR="00DE679F" w:rsidRPr="00DE679F" w:rsidRDefault="00DE679F" w:rsidP="00DE679F">
            <w:pPr>
              <w:spacing w:after="0"/>
              <w:rPr>
                <w:rFonts w:ascii="Courier New" w:hAnsi="Courier New" w:cs="Courier New"/>
              </w:rPr>
            </w:pPr>
            <w:r w:rsidRPr="00DE679F">
              <w:rPr>
                <w:rFonts w:ascii="Courier New" w:hAnsi="Courier New" w:cs="Courier New"/>
              </w:rPr>
              <w:t>### --YOUR CODE HERE-- ###</w:t>
            </w:r>
          </w:p>
          <w:p w14:paraId="31F4D0FB" w14:textId="77777777" w:rsidR="00DE679F" w:rsidRPr="00DE679F" w:rsidRDefault="00DE679F" w:rsidP="00DE679F">
            <w:pPr>
              <w:spacing w:after="0"/>
              <w:rPr>
                <w:rFonts w:ascii="Courier New" w:hAnsi="Courier New" w:cs="Courier New"/>
              </w:rPr>
            </w:pPr>
            <w:r w:rsidRPr="00DE679F">
              <w:rPr>
                <w:rFonts w:ascii="Courier New" w:hAnsi="Courier New" w:cs="Courier New"/>
              </w:rPr>
              <w:t>plt.figure(figsize=(10, 10))</w:t>
            </w:r>
          </w:p>
          <w:p w14:paraId="1801FFAF" w14:textId="77777777" w:rsidR="00DE679F" w:rsidRPr="00DE679F" w:rsidRDefault="00DE679F" w:rsidP="00DE679F">
            <w:pPr>
              <w:spacing w:after="0"/>
              <w:rPr>
                <w:rFonts w:ascii="Courier New" w:hAnsi="Courier New" w:cs="Courier New"/>
              </w:rPr>
            </w:pPr>
            <w:r w:rsidRPr="00DE679F">
              <w:rPr>
                <w:rFonts w:ascii="Courier New" w:hAnsi="Courier New" w:cs="Courier New"/>
              </w:rPr>
              <w:t>for i, example in enumerate(ds_train.take(15)):</w:t>
            </w:r>
          </w:p>
          <w:p w14:paraId="1FBA8F87" w14:textId="77777777" w:rsidR="00DE679F" w:rsidRPr="00DE679F" w:rsidRDefault="00DE679F" w:rsidP="00DE679F">
            <w:pPr>
              <w:spacing w:after="0"/>
              <w:rPr>
                <w:rFonts w:ascii="Courier New" w:hAnsi="Courier New" w:cs="Courier New"/>
              </w:rPr>
            </w:pPr>
            <w:r w:rsidRPr="00DE679F">
              <w:rPr>
                <w:rFonts w:ascii="Courier New" w:hAnsi="Courier New" w:cs="Courier New"/>
              </w:rPr>
              <w:t>    image = example["image"]</w:t>
            </w:r>
          </w:p>
          <w:p w14:paraId="5320F54D" w14:textId="77777777" w:rsidR="00DE679F" w:rsidRPr="00DE679F" w:rsidRDefault="00DE679F" w:rsidP="00DE679F">
            <w:pPr>
              <w:spacing w:after="0"/>
              <w:rPr>
                <w:rFonts w:ascii="Courier New" w:hAnsi="Courier New" w:cs="Courier New"/>
              </w:rPr>
            </w:pPr>
            <w:r w:rsidRPr="00DE679F">
              <w:rPr>
                <w:rFonts w:ascii="Courier New" w:hAnsi="Courier New" w:cs="Courier New"/>
              </w:rPr>
              <w:t>    label = example["label"]</w:t>
            </w:r>
          </w:p>
          <w:p w14:paraId="326F5AD9" w14:textId="77777777" w:rsidR="00DE679F" w:rsidRPr="00DE679F" w:rsidRDefault="00DE679F" w:rsidP="00DE679F">
            <w:pPr>
              <w:spacing w:after="0"/>
              <w:rPr>
                <w:rFonts w:ascii="Courier New" w:hAnsi="Courier New" w:cs="Courier New"/>
              </w:rPr>
            </w:pPr>
            <w:r w:rsidRPr="00DE679F">
              <w:rPr>
                <w:rFonts w:ascii="Courier New" w:hAnsi="Courier New" w:cs="Courier New"/>
              </w:rPr>
              <w:t>    plt.subplot(5, 3, i + 1)</w:t>
            </w:r>
          </w:p>
          <w:p w14:paraId="74FD026F" w14:textId="77777777" w:rsidR="00DE679F" w:rsidRPr="00DE679F" w:rsidRDefault="00DE679F" w:rsidP="00DE679F">
            <w:pPr>
              <w:spacing w:after="0"/>
              <w:rPr>
                <w:rFonts w:ascii="Courier New" w:hAnsi="Courier New" w:cs="Courier New"/>
              </w:rPr>
            </w:pPr>
            <w:r w:rsidRPr="00DE679F">
              <w:rPr>
                <w:rFonts w:ascii="Courier New" w:hAnsi="Courier New" w:cs="Courier New"/>
              </w:rPr>
              <w:t>    plt.imshow(image)</w:t>
            </w:r>
          </w:p>
          <w:p w14:paraId="295340BB" w14:textId="77777777" w:rsidR="00DE679F" w:rsidRPr="00DE679F" w:rsidRDefault="00DE679F" w:rsidP="00DE679F">
            <w:pPr>
              <w:spacing w:after="0"/>
              <w:rPr>
                <w:rFonts w:ascii="Courier New" w:hAnsi="Courier New" w:cs="Courier New"/>
              </w:rPr>
            </w:pPr>
            <w:r w:rsidRPr="00DE679F">
              <w:rPr>
                <w:rFonts w:ascii="Courier New" w:hAnsi="Courier New" w:cs="Courier New"/>
              </w:rPr>
              <w:t>    plt.title(ds_info.features["label"].int2str(label))</w:t>
            </w:r>
          </w:p>
          <w:p w14:paraId="79E708B1" w14:textId="77777777" w:rsidR="00DE679F" w:rsidRPr="00DE679F" w:rsidRDefault="00DE679F" w:rsidP="00DE679F">
            <w:pPr>
              <w:spacing w:after="0"/>
              <w:rPr>
                <w:rFonts w:ascii="Courier New" w:hAnsi="Courier New" w:cs="Courier New"/>
              </w:rPr>
            </w:pPr>
            <w:r w:rsidRPr="00DE679F">
              <w:rPr>
                <w:rFonts w:ascii="Courier New" w:hAnsi="Courier New" w:cs="Courier New"/>
              </w:rPr>
              <w:t>    plt.axis("off")</w:t>
            </w:r>
          </w:p>
          <w:p w14:paraId="2F45686F" w14:textId="77777777" w:rsidR="00DE679F" w:rsidRPr="00DE679F" w:rsidRDefault="00DE679F" w:rsidP="00DE679F">
            <w:pPr>
              <w:spacing w:after="0"/>
              <w:rPr>
                <w:rFonts w:ascii="Courier New" w:hAnsi="Courier New" w:cs="Courier New"/>
              </w:rPr>
            </w:pPr>
          </w:p>
          <w:p w14:paraId="14C4472A" w14:textId="77777777" w:rsidR="00DE679F" w:rsidRPr="00DE679F" w:rsidRDefault="00DE679F" w:rsidP="00DE679F">
            <w:pPr>
              <w:spacing w:after="0"/>
              <w:rPr>
                <w:rFonts w:ascii="Courier New" w:hAnsi="Courier New" w:cs="Courier New"/>
              </w:rPr>
            </w:pPr>
            <w:r w:rsidRPr="00DE679F">
              <w:rPr>
                <w:rFonts w:ascii="Courier New" w:hAnsi="Courier New" w:cs="Courier New"/>
              </w:rPr>
              <w:t>plt.tight_layout()</w:t>
            </w:r>
          </w:p>
          <w:p w14:paraId="48EACBC2" w14:textId="77777777" w:rsidR="00DE679F" w:rsidRPr="00DE679F" w:rsidRDefault="00DE679F" w:rsidP="00DE679F">
            <w:pPr>
              <w:spacing w:after="0"/>
              <w:rPr>
                <w:rFonts w:ascii="Courier New" w:hAnsi="Courier New" w:cs="Courier New"/>
              </w:rPr>
            </w:pPr>
            <w:r w:rsidRPr="00DE679F">
              <w:rPr>
                <w:rFonts w:ascii="Courier New" w:hAnsi="Courier New" w:cs="Courier New"/>
              </w:rPr>
              <w:t>plt.show()</w:t>
            </w:r>
          </w:p>
          <w:p w14:paraId="15483E1B" w14:textId="77777777" w:rsidR="00480D70" w:rsidRPr="005928DE" w:rsidRDefault="00480D70" w:rsidP="00471873">
            <w:pPr>
              <w:spacing w:after="0"/>
              <w:rPr>
                <w:rFonts w:ascii="Courier New" w:hAnsi="Courier New" w:cs="Courier New"/>
                <w:lang w:val="en-US"/>
              </w:rPr>
            </w:pPr>
          </w:p>
        </w:tc>
      </w:tr>
    </w:tbl>
    <w:p w14:paraId="3C89B639" w14:textId="2F37ED39" w:rsidR="00480D70" w:rsidRDefault="00480D70" w:rsidP="00480D70">
      <w:pPr>
        <w:jc w:val="center"/>
        <w:rPr>
          <w:lang w:val="en-US"/>
        </w:rPr>
      </w:pPr>
      <w:r>
        <w:rPr>
          <w:lang w:val="en-US"/>
        </w:rPr>
        <w:lastRenderedPageBreak/>
        <w:t>Figure 4.1. Displaying the 5 Tested Noisy to Denoised Images</w:t>
      </w:r>
    </w:p>
    <w:p w14:paraId="288667B3" w14:textId="0670991B" w:rsidR="00DE679F" w:rsidRDefault="00E621DB" w:rsidP="00E621DB">
      <w:pPr>
        <w:rPr>
          <w:lang w:val="en-US"/>
        </w:rPr>
      </w:pPr>
      <w:r>
        <w:rPr>
          <w:lang w:val="en-US"/>
        </w:rPr>
        <w:t>In Figure 4.1 t</w:t>
      </w:r>
      <w:r w:rsidRPr="00E621DB">
        <w:rPr>
          <w:lang w:val="en-US"/>
        </w:rPr>
        <w:t>he STL-10 dataset was loaded using TensorFlow Datasets, where the training and testing sets were assigned to the variables ds_train and ds_test, respectively. The dataset information was stored in the variable ds_info to access metadata such as class labels. To verify proper loading, fifteen sample images from the training set were displayed in a 5×3 grid layout using Matplotlib. Each image was shown with its corresponding label, confirming that the dataset was successfully imported and ready for preprocessing and model training.</w:t>
      </w:r>
      <w:r>
        <w:rPr>
          <w:lang w:val="en-US"/>
        </w:rPr>
        <w:t xml:space="preserve"> Figure 4.1.1 shows the images and its labels such as bird, airplane, ship, cat, truck, ship, airplane, car, deer, horse and more.</w:t>
      </w:r>
    </w:p>
    <w:p w14:paraId="3D759691" w14:textId="5B258A47" w:rsidR="00DE679F" w:rsidRDefault="00DE679F" w:rsidP="00480D70">
      <w:pPr>
        <w:jc w:val="center"/>
        <w:rPr>
          <w:lang w:val="en-US"/>
        </w:rPr>
      </w:pPr>
      <w:r>
        <w:rPr>
          <w:noProof/>
        </w:rPr>
        <w:lastRenderedPageBreak/>
        <w:drawing>
          <wp:inline distT="0" distB="0" distL="0" distR="0" wp14:anchorId="1DD461A6" wp14:editId="53D216E7">
            <wp:extent cx="5943600" cy="7620635"/>
            <wp:effectExtent l="0" t="0" r="0" b="0"/>
            <wp:docPr id="214978353" name="Picture 9" descr="A collage of pictures of different anima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978353" name="Picture 9" descr="A collage of pictures of different animals&#10;&#10;AI-generated content may be incorrect."/>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7620635"/>
                    </a:xfrm>
                    <a:prstGeom prst="rect">
                      <a:avLst/>
                    </a:prstGeom>
                    <a:noFill/>
                    <a:ln>
                      <a:noFill/>
                    </a:ln>
                  </pic:spPr>
                </pic:pic>
              </a:graphicData>
            </a:graphic>
          </wp:inline>
        </w:drawing>
      </w:r>
    </w:p>
    <w:p w14:paraId="0C2C1F80" w14:textId="280599CD" w:rsidR="00DE679F" w:rsidRDefault="00DE679F" w:rsidP="00DE679F">
      <w:pPr>
        <w:jc w:val="center"/>
        <w:rPr>
          <w:lang w:val="en-US"/>
        </w:rPr>
      </w:pPr>
      <w:r>
        <w:rPr>
          <w:lang w:val="en-US"/>
        </w:rPr>
        <w:t>Figure 4.1.1 Sample Output Images from the STL-10 Dataset</w:t>
      </w:r>
    </w:p>
    <w:p w14:paraId="4584A148" w14:textId="77777777" w:rsidR="00DE679F" w:rsidRDefault="00DE679F" w:rsidP="00480D70">
      <w:pPr>
        <w:jc w:val="center"/>
        <w:rPr>
          <w:lang w:val="en-US"/>
        </w:rPr>
      </w:pPr>
    </w:p>
    <w:p w14:paraId="1C7F1EEC" w14:textId="77777777" w:rsidR="00DE679F" w:rsidRDefault="00DE679F" w:rsidP="00E621DB">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480D70" w14:paraId="308D0F56" w14:textId="77777777" w:rsidTr="00471873">
        <w:tc>
          <w:tcPr>
            <w:tcW w:w="9350" w:type="dxa"/>
            <w:tcBorders>
              <w:top w:val="double" w:sz="4" w:space="0" w:color="auto"/>
              <w:left w:val="double" w:sz="4" w:space="0" w:color="auto"/>
              <w:bottom w:val="double" w:sz="4" w:space="0" w:color="auto"/>
              <w:right w:val="double" w:sz="4" w:space="0" w:color="auto"/>
            </w:tcBorders>
          </w:tcPr>
          <w:p w14:paraId="30E05519" w14:textId="77777777" w:rsidR="00E621DB" w:rsidRPr="00E621DB" w:rsidRDefault="00E621DB" w:rsidP="00E621DB">
            <w:pPr>
              <w:spacing w:after="0"/>
              <w:rPr>
                <w:rFonts w:ascii="Courier New" w:hAnsi="Courier New" w:cs="Courier New"/>
              </w:rPr>
            </w:pPr>
            <w:r w:rsidRPr="00E621DB">
              <w:rPr>
                <w:rFonts w:ascii="Courier New" w:hAnsi="Courier New" w:cs="Courier New"/>
              </w:rPr>
              <w:t># Define preprocessing parameters</w:t>
            </w:r>
          </w:p>
          <w:p w14:paraId="292D7EDE" w14:textId="77777777" w:rsidR="00E621DB" w:rsidRPr="00E621DB" w:rsidRDefault="00E621DB" w:rsidP="00E621DB">
            <w:pPr>
              <w:spacing w:after="0"/>
              <w:rPr>
                <w:rFonts w:ascii="Courier New" w:hAnsi="Courier New" w:cs="Courier New"/>
              </w:rPr>
            </w:pPr>
            <w:r w:rsidRPr="00E621DB">
              <w:rPr>
                <w:rFonts w:ascii="Courier New" w:hAnsi="Courier New" w:cs="Courier New"/>
              </w:rPr>
              <w:t>img_size = 64</w:t>
            </w:r>
          </w:p>
          <w:p w14:paraId="5168DBDF" w14:textId="77777777" w:rsidR="00E621DB" w:rsidRPr="00E621DB" w:rsidRDefault="00E621DB" w:rsidP="00E621DB">
            <w:pPr>
              <w:spacing w:after="0"/>
              <w:rPr>
                <w:rFonts w:ascii="Courier New" w:hAnsi="Courier New" w:cs="Courier New"/>
              </w:rPr>
            </w:pPr>
          </w:p>
          <w:p w14:paraId="3EC7CFF4" w14:textId="77777777" w:rsidR="00E621DB" w:rsidRPr="00E621DB" w:rsidRDefault="00E621DB" w:rsidP="00E621DB">
            <w:pPr>
              <w:spacing w:after="0"/>
              <w:rPr>
                <w:rFonts w:ascii="Courier New" w:hAnsi="Courier New" w:cs="Courier New"/>
              </w:rPr>
            </w:pPr>
            <w:r w:rsidRPr="00E621DB">
              <w:rPr>
                <w:rFonts w:ascii="Courier New" w:hAnsi="Courier New" w:cs="Courier New"/>
              </w:rPr>
              <w:t># Define the preprocessing function</w:t>
            </w:r>
          </w:p>
          <w:p w14:paraId="1281AA98" w14:textId="77777777" w:rsidR="00E621DB" w:rsidRPr="00E621DB" w:rsidRDefault="00E621DB" w:rsidP="00E621DB">
            <w:pPr>
              <w:spacing w:after="0"/>
              <w:rPr>
                <w:rFonts w:ascii="Courier New" w:hAnsi="Courier New" w:cs="Courier New"/>
              </w:rPr>
            </w:pPr>
            <w:r w:rsidRPr="00E621DB">
              <w:rPr>
                <w:rFonts w:ascii="Courier New" w:hAnsi="Courier New" w:cs="Courier New"/>
              </w:rPr>
              <w:t>def ds_preprocess(data):</w:t>
            </w:r>
          </w:p>
          <w:p w14:paraId="137A52BA" w14:textId="77777777" w:rsidR="00E621DB" w:rsidRPr="00E621DB" w:rsidRDefault="00E621DB" w:rsidP="00E621DB">
            <w:pPr>
              <w:spacing w:after="0"/>
              <w:rPr>
                <w:rFonts w:ascii="Courier New" w:hAnsi="Courier New" w:cs="Courier New"/>
              </w:rPr>
            </w:pPr>
            <w:r w:rsidRPr="00E621DB">
              <w:rPr>
                <w:rFonts w:ascii="Courier New" w:hAnsi="Courier New" w:cs="Courier New"/>
              </w:rPr>
              <w:t>  # Extract image data</w:t>
            </w:r>
          </w:p>
          <w:p w14:paraId="56C46450" w14:textId="77777777" w:rsidR="00E621DB" w:rsidRPr="00E621DB" w:rsidRDefault="00E621DB" w:rsidP="00E621DB">
            <w:pPr>
              <w:spacing w:after="0"/>
              <w:rPr>
                <w:rFonts w:ascii="Courier New" w:hAnsi="Courier New" w:cs="Courier New"/>
              </w:rPr>
            </w:pPr>
            <w:r w:rsidRPr="00E621DB">
              <w:rPr>
                <w:rFonts w:ascii="Courier New" w:hAnsi="Courier New" w:cs="Courier New"/>
              </w:rPr>
              <w:t>  img = data["image"]</w:t>
            </w:r>
          </w:p>
          <w:p w14:paraId="47493A7D" w14:textId="77777777" w:rsidR="00E621DB" w:rsidRPr="00E621DB" w:rsidRDefault="00E621DB" w:rsidP="00E621DB">
            <w:pPr>
              <w:spacing w:after="0"/>
              <w:rPr>
                <w:rFonts w:ascii="Courier New" w:hAnsi="Courier New" w:cs="Courier New"/>
              </w:rPr>
            </w:pPr>
          </w:p>
          <w:p w14:paraId="5F5596B0" w14:textId="77777777" w:rsidR="00E621DB" w:rsidRPr="00E621DB" w:rsidRDefault="00E621DB" w:rsidP="00E621DB">
            <w:pPr>
              <w:spacing w:after="0"/>
              <w:rPr>
                <w:rFonts w:ascii="Courier New" w:hAnsi="Courier New" w:cs="Courier New"/>
              </w:rPr>
            </w:pPr>
            <w:r w:rsidRPr="00E621DB">
              <w:rPr>
                <w:rFonts w:ascii="Courier New" w:hAnsi="Courier New" w:cs="Courier New"/>
              </w:rPr>
              <w:t>  # Resize image</w:t>
            </w:r>
          </w:p>
          <w:p w14:paraId="7182D080" w14:textId="77777777" w:rsidR="00E621DB" w:rsidRPr="00E621DB" w:rsidRDefault="00E621DB" w:rsidP="00E621DB">
            <w:pPr>
              <w:spacing w:after="0"/>
              <w:rPr>
                <w:rFonts w:ascii="Courier New" w:hAnsi="Courier New" w:cs="Courier New"/>
              </w:rPr>
            </w:pPr>
            <w:r w:rsidRPr="00E621DB">
              <w:rPr>
                <w:rFonts w:ascii="Courier New" w:hAnsi="Courier New" w:cs="Courier New"/>
              </w:rPr>
              <w:t>  height = tf.shape(img)[0]</w:t>
            </w:r>
          </w:p>
          <w:p w14:paraId="4285B44A" w14:textId="77777777" w:rsidR="00E621DB" w:rsidRPr="00E621DB" w:rsidRDefault="00E621DB" w:rsidP="00E621DB">
            <w:pPr>
              <w:spacing w:after="0"/>
              <w:rPr>
                <w:rFonts w:ascii="Courier New" w:hAnsi="Courier New" w:cs="Courier New"/>
              </w:rPr>
            </w:pPr>
            <w:r w:rsidRPr="00E621DB">
              <w:rPr>
                <w:rFonts w:ascii="Courier New" w:hAnsi="Courier New" w:cs="Courier New"/>
              </w:rPr>
              <w:t>  width = tf.shape(img)[1]</w:t>
            </w:r>
          </w:p>
          <w:p w14:paraId="1E62430B" w14:textId="77777777" w:rsidR="00E621DB" w:rsidRPr="00E621DB" w:rsidRDefault="00E621DB" w:rsidP="00E621DB">
            <w:pPr>
              <w:spacing w:after="0"/>
              <w:rPr>
                <w:rFonts w:ascii="Courier New" w:hAnsi="Courier New" w:cs="Courier New"/>
              </w:rPr>
            </w:pPr>
            <w:r w:rsidRPr="00E621DB">
              <w:rPr>
                <w:rFonts w:ascii="Courier New" w:hAnsi="Courier New" w:cs="Courier New"/>
              </w:rPr>
              <w:t>  crop_size = tf.minimum(height, width)</w:t>
            </w:r>
          </w:p>
          <w:p w14:paraId="3AB2AD67" w14:textId="77777777" w:rsidR="00E621DB" w:rsidRPr="00E621DB" w:rsidRDefault="00E621DB" w:rsidP="00E621DB">
            <w:pPr>
              <w:spacing w:after="0"/>
              <w:rPr>
                <w:rFonts w:ascii="Courier New" w:hAnsi="Courier New" w:cs="Courier New"/>
              </w:rPr>
            </w:pPr>
            <w:r w:rsidRPr="00E621DB">
              <w:rPr>
                <w:rFonts w:ascii="Courier New" w:hAnsi="Courier New" w:cs="Courier New"/>
              </w:rPr>
              <w:t>  img = tf.image.crop_to_bounding_box(img, (height - crop_size) // 2,</w:t>
            </w:r>
          </w:p>
          <w:p w14:paraId="73B308EE" w14:textId="77777777" w:rsidR="00E621DB" w:rsidRPr="00E621DB" w:rsidRDefault="00E621DB" w:rsidP="00E621DB">
            <w:pPr>
              <w:spacing w:after="0"/>
              <w:rPr>
                <w:rFonts w:ascii="Courier New" w:hAnsi="Courier New" w:cs="Courier New"/>
              </w:rPr>
            </w:pPr>
            <w:r w:rsidRPr="00E621DB">
              <w:rPr>
                <w:rFonts w:ascii="Courier New" w:hAnsi="Courier New" w:cs="Courier New"/>
              </w:rPr>
              <w:t>                                      (width - crop_size) // 2,</w:t>
            </w:r>
          </w:p>
          <w:p w14:paraId="366A7B5D" w14:textId="77777777" w:rsidR="00E621DB" w:rsidRPr="00E621DB" w:rsidRDefault="00E621DB" w:rsidP="00E621DB">
            <w:pPr>
              <w:spacing w:after="0"/>
              <w:rPr>
                <w:rFonts w:ascii="Courier New" w:hAnsi="Courier New" w:cs="Courier New"/>
              </w:rPr>
            </w:pPr>
            <w:r w:rsidRPr="00E621DB">
              <w:rPr>
                <w:rFonts w:ascii="Courier New" w:hAnsi="Courier New" w:cs="Courier New"/>
              </w:rPr>
              <w:t>                                      crop_size, crop_size)</w:t>
            </w:r>
          </w:p>
          <w:p w14:paraId="2E0B5DA7" w14:textId="77777777" w:rsidR="00E621DB" w:rsidRPr="00E621DB" w:rsidRDefault="00E621DB" w:rsidP="00E621DB">
            <w:pPr>
              <w:spacing w:after="0"/>
              <w:rPr>
                <w:rFonts w:ascii="Courier New" w:hAnsi="Courier New" w:cs="Courier New"/>
              </w:rPr>
            </w:pPr>
            <w:r w:rsidRPr="00E621DB">
              <w:rPr>
                <w:rFonts w:ascii="Courier New" w:hAnsi="Courier New" w:cs="Courier New"/>
              </w:rPr>
              <w:t>  img = tf.cast(img, dtype=tf.float32)</w:t>
            </w:r>
          </w:p>
          <w:p w14:paraId="0514925C" w14:textId="77777777" w:rsidR="00E621DB" w:rsidRPr="00E621DB" w:rsidRDefault="00E621DB" w:rsidP="00E621DB">
            <w:pPr>
              <w:spacing w:after="0"/>
              <w:rPr>
                <w:rFonts w:ascii="Courier New" w:hAnsi="Courier New" w:cs="Courier New"/>
              </w:rPr>
            </w:pPr>
            <w:r w:rsidRPr="00E621DB">
              <w:rPr>
                <w:rFonts w:ascii="Courier New" w:hAnsi="Courier New" w:cs="Courier New"/>
              </w:rPr>
              <w:t>  img = tf.image.resize(img, size=(img_size, img_size), antialias=True)</w:t>
            </w:r>
          </w:p>
          <w:p w14:paraId="013F79DD" w14:textId="77777777" w:rsidR="00E621DB" w:rsidRPr="00E621DB" w:rsidRDefault="00E621DB" w:rsidP="00E621DB">
            <w:pPr>
              <w:spacing w:after="0"/>
              <w:rPr>
                <w:rFonts w:ascii="Courier New" w:hAnsi="Courier New" w:cs="Courier New"/>
              </w:rPr>
            </w:pPr>
          </w:p>
          <w:p w14:paraId="7B32CDBA" w14:textId="77777777" w:rsidR="00E621DB" w:rsidRPr="00E621DB" w:rsidRDefault="00E621DB" w:rsidP="00E621DB">
            <w:pPr>
              <w:spacing w:after="0"/>
              <w:rPr>
                <w:rFonts w:ascii="Courier New" w:hAnsi="Courier New" w:cs="Courier New"/>
              </w:rPr>
            </w:pPr>
            <w:r w:rsidRPr="00E621DB">
              <w:rPr>
                <w:rFonts w:ascii="Courier New" w:hAnsi="Courier New" w:cs="Courier New"/>
              </w:rPr>
              <w:t>  # Rescale and normalize pixel values</w:t>
            </w:r>
          </w:p>
          <w:p w14:paraId="670B4C7C" w14:textId="77777777" w:rsidR="00E621DB" w:rsidRPr="00E621DB" w:rsidRDefault="00E621DB" w:rsidP="00E621DB">
            <w:pPr>
              <w:spacing w:after="0"/>
              <w:rPr>
                <w:rFonts w:ascii="Courier New" w:hAnsi="Courier New" w:cs="Courier New"/>
              </w:rPr>
            </w:pPr>
            <w:r w:rsidRPr="00E621DB">
              <w:rPr>
                <w:rFonts w:ascii="Courier New" w:hAnsi="Courier New" w:cs="Courier New"/>
              </w:rPr>
              <w:t>  img = img / 127.5 - 1.0</w:t>
            </w:r>
          </w:p>
          <w:p w14:paraId="3782166D" w14:textId="77777777" w:rsidR="00E621DB" w:rsidRPr="00E621DB" w:rsidRDefault="00E621DB" w:rsidP="00E621DB">
            <w:pPr>
              <w:spacing w:after="0"/>
              <w:rPr>
                <w:rFonts w:ascii="Courier New" w:hAnsi="Courier New" w:cs="Courier New"/>
              </w:rPr>
            </w:pPr>
            <w:r w:rsidRPr="00E621DB">
              <w:rPr>
                <w:rFonts w:ascii="Courier New" w:hAnsi="Courier New" w:cs="Courier New"/>
              </w:rPr>
              <w:t>  img = tf.clip_by_value(img, -1.0, 1.0)</w:t>
            </w:r>
          </w:p>
          <w:p w14:paraId="14A32439" w14:textId="77777777" w:rsidR="00E621DB" w:rsidRPr="00E621DB" w:rsidRDefault="00E621DB" w:rsidP="00E621DB">
            <w:pPr>
              <w:spacing w:after="0"/>
              <w:rPr>
                <w:rFonts w:ascii="Courier New" w:hAnsi="Courier New" w:cs="Courier New"/>
              </w:rPr>
            </w:pPr>
          </w:p>
          <w:p w14:paraId="51B16344" w14:textId="77777777" w:rsidR="00E621DB" w:rsidRPr="00E621DB" w:rsidRDefault="00E621DB" w:rsidP="00E621DB">
            <w:pPr>
              <w:spacing w:after="0"/>
              <w:rPr>
                <w:rFonts w:ascii="Courier New" w:hAnsi="Courier New" w:cs="Courier New"/>
              </w:rPr>
            </w:pPr>
            <w:r w:rsidRPr="00E621DB">
              <w:rPr>
                <w:rFonts w:ascii="Courier New" w:hAnsi="Courier New" w:cs="Courier New"/>
              </w:rPr>
              <w:t>  return img # Return image only</w:t>
            </w:r>
          </w:p>
          <w:p w14:paraId="1D3A0943" w14:textId="77777777" w:rsidR="00E621DB" w:rsidRPr="00E621DB" w:rsidRDefault="00E621DB" w:rsidP="00E621DB">
            <w:pPr>
              <w:spacing w:after="0"/>
              <w:rPr>
                <w:rFonts w:ascii="Courier New" w:hAnsi="Courier New" w:cs="Courier New"/>
              </w:rPr>
            </w:pPr>
          </w:p>
          <w:p w14:paraId="568215D9" w14:textId="77777777" w:rsidR="00E621DB" w:rsidRPr="00E621DB" w:rsidRDefault="00E621DB" w:rsidP="00E621DB">
            <w:pPr>
              <w:spacing w:after="0"/>
              <w:rPr>
                <w:rFonts w:ascii="Courier New" w:hAnsi="Courier New" w:cs="Courier New"/>
              </w:rPr>
            </w:pPr>
            <w:r w:rsidRPr="00E621DB">
              <w:rPr>
                <w:rFonts w:ascii="Courier New" w:hAnsi="Courier New" w:cs="Courier New"/>
              </w:rPr>
              <w:t># Preprocess the dataset. Apply the function as defined above</w:t>
            </w:r>
          </w:p>
          <w:p w14:paraId="578CFCBF" w14:textId="77777777" w:rsidR="00E621DB" w:rsidRPr="00E621DB" w:rsidRDefault="00E621DB" w:rsidP="00E621DB">
            <w:pPr>
              <w:spacing w:after="0"/>
              <w:rPr>
                <w:rFonts w:ascii="Courier New" w:hAnsi="Courier New" w:cs="Courier New"/>
              </w:rPr>
            </w:pPr>
            <w:r w:rsidRPr="00E621DB">
              <w:rPr>
                <w:rFonts w:ascii="Courier New" w:hAnsi="Courier New" w:cs="Courier New"/>
              </w:rPr>
              <w:t># Save the preprocessed dataset to same variable name</w:t>
            </w:r>
          </w:p>
          <w:p w14:paraId="56C92033" w14:textId="77777777" w:rsidR="00E621DB" w:rsidRPr="00E621DB" w:rsidRDefault="00E621DB" w:rsidP="00E621DB">
            <w:pPr>
              <w:spacing w:after="0"/>
              <w:rPr>
                <w:rFonts w:ascii="Courier New" w:hAnsi="Courier New" w:cs="Courier New"/>
              </w:rPr>
            </w:pPr>
            <w:r w:rsidRPr="00E621DB">
              <w:rPr>
                <w:rFonts w:ascii="Courier New" w:hAnsi="Courier New" w:cs="Courier New"/>
              </w:rPr>
              <w:t>### --YOUR CODE HERE-- ###</w:t>
            </w:r>
          </w:p>
          <w:p w14:paraId="7CE5252E" w14:textId="77777777" w:rsidR="00E621DB" w:rsidRPr="00E621DB" w:rsidRDefault="00E621DB" w:rsidP="00E621DB">
            <w:pPr>
              <w:spacing w:after="0"/>
              <w:rPr>
                <w:rFonts w:ascii="Courier New" w:hAnsi="Courier New" w:cs="Courier New"/>
              </w:rPr>
            </w:pPr>
            <w:r w:rsidRPr="00E621DB">
              <w:rPr>
                <w:rFonts w:ascii="Courier New" w:hAnsi="Courier New" w:cs="Courier New"/>
              </w:rPr>
              <w:t>ds_train = ds_train.map(ds_preprocess, num_parallel_calls=tf.data.AUTOTUNE)</w:t>
            </w:r>
          </w:p>
          <w:p w14:paraId="7DD0620C" w14:textId="77777777" w:rsidR="00E621DB" w:rsidRPr="00E621DB" w:rsidRDefault="00E621DB" w:rsidP="00E621DB">
            <w:pPr>
              <w:spacing w:after="0"/>
              <w:rPr>
                <w:rFonts w:ascii="Courier New" w:hAnsi="Courier New" w:cs="Courier New"/>
              </w:rPr>
            </w:pPr>
            <w:r w:rsidRPr="00E621DB">
              <w:rPr>
                <w:rFonts w:ascii="Courier New" w:hAnsi="Courier New" w:cs="Courier New"/>
              </w:rPr>
              <w:t>ds_test = ds_test.map(ds_preprocess, num_parallel_calls=tf.data.AUTOTUNE)</w:t>
            </w:r>
          </w:p>
          <w:p w14:paraId="198F7BCC" w14:textId="77777777" w:rsidR="00480D70" w:rsidRPr="005928DE" w:rsidRDefault="00480D70" w:rsidP="00471873">
            <w:pPr>
              <w:spacing w:after="0"/>
              <w:rPr>
                <w:rFonts w:ascii="Courier New" w:hAnsi="Courier New" w:cs="Courier New"/>
                <w:lang w:val="en-US"/>
              </w:rPr>
            </w:pPr>
          </w:p>
        </w:tc>
      </w:tr>
    </w:tbl>
    <w:p w14:paraId="2E9221FF" w14:textId="2376F4A6" w:rsidR="00480D70" w:rsidRDefault="00480D70" w:rsidP="00480D70">
      <w:pPr>
        <w:jc w:val="center"/>
        <w:rPr>
          <w:lang w:val="en-US"/>
        </w:rPr>
      </w:pPr>
      <w:r>
        <w:rPr>
          <w:lang w:val="en-US"/>
        </w:rPr>
        <w:t>Figure 4.2. Displaying the 5 Tested Noisy to Denoised Images</w:t>
      </w:r>
    </w:p>
    <w:p w14:paraId="2F9CEC90" w14:textId="78F67B1F" w:rsidR="00E621DB" w:rsidRDefault="00E621DB" w:rsidP="00E621DB">
      <w:pPr>
        <w:rPr>
          <w:lang w:val="en-US"/>
        </w:rPr>
      </w:pPr>
      <w:r>
        <w:rPr>
          <w:lang w:val="en-US"/>
        </w:rPr>
        <w:t xml:space="preserve">Figure 4.2 </w:t>
      </w:r>
      <w:r w:rsidRPr="00E621DB">
        <w:rPr>
          <w:lang w:val="en-US"/>
        </w:rPr>
        <w:t>defines a preprocessing function that prepares images from the STL-10 dataset for training. Each image is cropped to a square shape based on its smallest dimension and then resized to 64×64 pixels to ensure uniform input size. The pixel values are converted to floating-point format and normalized to a range between –1 and 1 for better model performance. Finally, the preprocessing function is applied to both the training and testing datasets using TensorFlow’s parallel data mapping for efficient processing.</w:t>
      </w:r>
    </w:p>
    <w:p w14:paraId="44C5DD4A" w14:textId="77777777" w:rsidR="00E621DB" w:rsidRDefault="00E621DB" w:rsidP="00E621DB">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480D70" w14:paraId="4EDE8A82" w14:textId="77777777" w:rsidTr="00471873">
        <w:tc>
          <w:tcPr>
            <w:tcW w:w="9350" w:type="dxa"/>
            <w:tcBorders>
              <w:top w:val="double" w:sz="4" w:space="0" w:color="auto"/>
              <w:left w:val="double" w:sz="4" w:space="0" w:color="auto"/>
              <w:bottom w:val="double" w:sz="4" w:space="0" w:color="auto"/>
              <w:right w:val="double" w:sz="4" w:space="0" w:color="auto"/>
            </w:tcBorders>
          </w:tcPr>
          <w:p w14:paraId="745F5C80" w14:textId="77777777" w:rsidR="00E621DB" w:rsidRPr="00E621DB" w:rsidRDefault="00E621DB" w:rsidP="00E621DB">
            <w:pPr>
              <w:spacing w:after="0"/>
              <w:rPr>
                <w:rFonts w:ascii="Courier New" w:hAnsi="Courier New" w:cs="Courier New"/>
              </w:rPr>
            </w:pPr>
            <w:r w:rsidRPr="00E621DB">
              <w:rPr>
                <w:rFonts w:ascii="Courier New" w:hAnsi="Courier New" w:cs="Courier New"/>
              </w:rPr>
              <w:t># Import functions and classes from Keras library</w:t>
            </w:r>
          </w:p>
          <w:p w14:paraId="096C88A6" w14:textId="77777777" w:rsidR="00E621DB" w:rsidRPr="00E621DB" w:rsidRDefault="00E621DB" w:rsidP="00E621DB">
            <w:pPr>
              <w:spacing w:after="0"/>
              <w:rPr>
                <w:rFonts w:ascii="Courier New" w:hAnsi="Courier New" w:cs="Courier New"/>
              </w:rPr>
            </w:pPr>
            <w:r w:rsidRPr="00E621DB">
              <w:rPr>
                <w:rFonts w:ascii="Courier New" w:hAnsi="Courier New" w:cs="Courier New"/>
              </w:rPr>
              <w:t>from keras import Model</w:t>
            </w:r>
          </w:p>
          <w:p w14:paraId="23C2FC62" w14:textId="77777777" w:rsidR="00E621DB" w:rsidRPr="00E621DB" w:rsidRDefault="00E621DB" w:rsidP="00E621DB">
            <w:pPr>
              <w:spacing w:after="0"/>
              <w:rPr>
                <w:rFonts w:ascii="Courier New" w:hAnsi="Courier New" w:cs="Courier New"/>
              </w:rPr>
            </w:pPr>
            <w:r w:rsidRPr="00E621DB">
              <w:rPr>
                <w:rFonts w:ascii="Courier New" w:hAnsi="Courier New" w:cs="Courier New"/>
              </w:rPr>
              <w:t>from keras.layers import Layer, Input, Dense, Add, Concatenate</w:t>
            </w:r>
          </w:p>
          <w:p w14:paraId="0A58F84C" w14:textId="77777777" w:rsidR="00E621DB" w:rsidRPr="00E621DB" w:rsidRDefault="00E621DB" w:rsidP="00E621DB">
            <w:pPr>
              <w:spacing w:after="0"/>
              <w:rPr>
                <w:rFonts w:ascii="Courier New" w:hAnsi="Courier New" w:cs="Courier New"/>
              </w:rPr>
            </w:pPr>
            <w:r w:rsidRPr="00E621DB">
              <w:rPr>
                <w:rFonts w:ascii="Courier New" w:hAnsi="Courier New" w:cs="Courier New"/>
              </w:rPr>
              <w:t>from keras.layers import Conv2D, GroupNormalization, UpSampling2D</w:t>
            </w:r>
          </w:p>
          <w:p w14:paraId="123A3409" w14:textId="77777777" w:rsidR="00E621DB" w:rsidRPr="00E621DB" w:rsidRDefault="00E621DB" w:rsidP="00E621DB">
            <w:pPr>
              <w:spacing w:after="0"/>
              <w:rPr>
                <w:rFonts w:ascii="Courier New" w:hAnsi="Courier New" w:cs="Courier New"/>
              </w:rPr>
            </w:pPr>
            <w:r w:rsidRPr="00E621DB">
              <w:rPr>
                <w:rFonts w:ascii="Courier New" w:hAnsi="Courier New" w:cs="Courier New"/>
              </w:rPr>
              <w:t>from keras.initializers import VarianceScaling</w:t>
            </w:r>
          </w:p>
          <w:p w14:paraId="5DEAE821" w14:textId="77777777" w:rsidR="00E621DB" w:rsidRPr="00E621DB" w:rsidRDefault="00E621DB" w:rsidP="00E621DB">
            <w:pPr>
              <w:spacing w:after="0"/>
              <w:rPr>
                <w:rFonts w:ascii="Courier New" w:hAnsi="Courier New" w:cs="Courier New"/>
              </w:rPr>
            </w:pPr>
            <w:r w:rsidRPr="00E621DB">
              <w:rPr>
                <w:rFonts w:ascii="Courier New" w:hAnsi="Courier New" w:cs="Courier New"/>
              </w:rPr>
              <w:t>from keras.activations import swish</w:t>
            </w:r>
          </w:p>
          <w:p w14:paraId="17D80FEF" w14:textId="77777777" w:rsidR="00E621DB" w:rsidRPr="00E621DB" w:rsidRDefault="00E621DB" w:rsidP="00E621DB">
            <w:pPr>
              <w:spacing w:after="0"/>
              <w:rPr>
                <w:rFonts w:ascii="Courier New" w:hAnsi="Courier New" w:cs="Courier New"/>
              </w:rPr>
            </w:pPr>
          </w:p>
          <w:p w14:paraId="56E80469" w14:textId="77777777" w:rsidR="00E621DB" w:rsidRPr="00E621DB" w:rsidRDefault="00E621DB" w:rsidP="00E621DB">
            <w:pPr>
              <w:spacing w:after="0"/>
              <w:rPr>
                <w:rFonts w:ascii="Courier New" w:hAnsi="Courier New" w:cs="Courier New"/>
              </w:rPr>
            </w:pPr>
            <w:r w:rsidRPr="00E621DB">
              <w:rPr>
                <w:rFonts w:ascii="Courier New" w:hAnsi="Courier New" w:cs="Courier New"/>
              </w:rPr>
              <w:t># Define the model parameters</w:t>
            </w:r>
          </w:p>
          <w:p w14:paraId="1DFE2004" w14:textId="77777777" w:rsidR="00E621DB" w:rsidRPr="00E621DB" w:rsidRDefault="00E621DB" w:rsidP="00E621DB">
            <w:pPr>
              <w:spacing w:after="0"/>
              <w:rPr>
                <w:rFonts w:ascii="Courier New" w:hAnsi="Courier New" w:cs="Courier New"/>
              </w:rPr>
            </w:pPr>
            <w:r w:rsidRPr="00E621DB">
              <w:rPr>
                <w:rFonts w:ascii="Courier New" w:hAnsi="Courier New" w:cs="Courier New"/>
              </w:rPr>
              <w:t>first_conv_channels = 64</w:t>
            </w:r>
          </w:p>
          <w:p w14:paraId="391EF433" w14:textId="77777777" w:rsidR="00E621DB" w:rsidRPr="00E621DB" w:rsidRDefault="00E621DB" w:rsidP="00E621DB">
            <w:pPr>
              <w:spacing w:after="0"/>
              <w:rPr>
                <w:rFonts w:ascii="Courier New" w:hAnsi="Courier New" w:cs="Courier New"/>
              </w:rPr>
            </w:pPr>
            <w:r w:rsidRPr="00E621DB">
              <w:rPr>
                <w:rFonts w:ascii="Courier New" w:hAnsi="Courier New" w:cs="Courier New"/>
              </w:rPr>
              <w:t>channel_multiplier = [1, 2, 4, 8]</w:t>
            </w:r>
          </w:p>
          <w:p w14:paraId="738B0B96" w14:textId="77777777" w:rsidR="00E621DB" w:rsidRPr="00E621DB" w:rsidRDefault="00E621DB" w:rsidP="00E621DB">
            <w:pPr>
              <w:spacing w:after="0"/>
              <w:rPr>
                <w:rFonts w:ascii="Courier New" w:hAnsi="Courier New" w:cs="Courier New"/>
              </w:rPr>
            </w:pPr>
            <w:r w:rsidRPr="00E621DB">
              <w:rPr>
                <w:rFonts w:ascii="Courier New" w:hAnsi="Courier New" w:cs="Courier New"/>
              </w:rPr>
              <w:t>widths = [first_conv_channels * mult for mult in channel_multiplier]</w:t>
            </w:r>
          </w:p>
          <w:p w14:paraId="38486923" w14:textId="77777777" w:rsidR="00E621DB" w:rsidRPr="00E621DB" w:rsidRDefault="00E621DB" w:rsidP="00E621DB">
            <w:pPr>
              <w:spacing w:after="0"/>
              <w:rPr>
                <w:rFonts w:ascii="Courier New" w:hAnsi="Courier New" w:cs="Courier New"/>
              </w:rPr>
            </w:pPr>
            <w:r w:rsidRPr="00E621DB">
              <w:rPr>
                <w:rFonts w:ascii="Courier New" w:hAnsi="Courier New" w:cs="Courier New"/>
              </w:rPr>
              <w:t>has_attention = [False, False, True, True]</w:t>
            </w:r>
          </w:p>
          <w:p w14:paraId="4CF63011" w14:textId="77777777" w:rsidR="00E621DB" w:rsidRPr="00E621DB" w:rsidRDefault="00E621DB" w:rsidP="00E621DB">
            <w:pPr>
              <w:spacing w:after="0"/>
              <w:rPr>
                <w:rFonts w:ascii="Courier New" w:hAnsi="Courier New" w:cs="Courier New"/>
              </w:rPr>
            </w:pPr>
            <w:r w:rsidRPr="00E621DB">
              <w:rPr>
                <w:rFonts w:ascii="Courier New" w:hAnsi="Courier New" w:cs="Courier New"/>
              </w:rPr>
              <w:t>num_res_blocks = 2  # Number of residual blocks</w:t>
            </w:r>
          </w:p>
          <w:p w14:paraId="1B9ED98A" w14:textId="77777777" w:rsidR="00E621DB" w:rsidRPr="00E621DB" w:rsidRDefault="00E621DB" w:rsidP="00E621DB">
            <w:pPr>
              <w:spacing w:after="0"/>
              <w:rPr>
                <w:rFonts w:ascii="Courier New" w:hAnsi="Courier New" w:cs="Courier New"/>
              </w:rPr>
            </w:pPr>
          </w:p>
          <w:p w14:paraId="380C430C" w14:textId="77777777" w:rsidR="00E621DB" w:rsidRPr="00E621DB" w:rsidRDefault="00E621DB" w:rsidP="00E621DB">
            <w:pPr>
              <w:spacing w:after="0"/>
              <w:rPr>
                <w:rFonts w:ascii="Courier New" w:hAnsi="Courier New" w:cs="Courier New"/>
              </w:rPr>
            </w:pPr>
            <w:r w:rsidRPr="00E621DB">
              <w:rPr>
                <w:rFonts w:ascii="Courier New" w:hAnsi="Courier New" w:cs="Courier New"/>
              </w:rPr>
              <w:t># Define kernel initializer</w:t>
            </w:r>
          </w:p>
          <w:p w14:paraId="4974FAE0" w14:textId="77777777" w:rsidR="00E621DB" w:rsidRPr="00E621DB" w:rsidRDefault="00E621DB" w:rsidP="00E621DB">
            <w:pPr>
              <w:spacing w:after="0"/>
              <w:rPr>
                <w:rFonts w:ascii="Courier New" w:hAnsi="Courier New" w:cs="Courier New"/>
              </w:rPr>
            </w:pPr>
            <w:r w:rsidRPr="00E621DB">
              <w:rPr>
                <w:rFonts w:ascii="Courier New" w:hAnsi="Courier New" w:cs="Courier New"/>
              </w:rPr>
              <w:t># This is to maintain consistent variance of activations</w:t>
            </w:r>
          </w:p>
          <w:p w14:paraId="27C94336" w14:textId="77777777" w:rsidR="00E621DB" w:rsidRPr="00E621DB" w:rsidRDefault="00E621DB" w:rsidP="00E621DB">
            <w:pPr>
              <w:spacing w:after="0"/>
              <w:rPr>
                <w:rFonts w:ascii="Courier New" w:hAnsi="Courier New" w:cs="Courier New"/>
              </w:rPr>
            </w:pPr>
            <w:r w:rsidRPr="00E621DB">
              <w:rPr>
                <w:rFonts w:ascii="Courier New" w:hAnsi="Courier New" w:cs="Courier New"/>
              </w:rPr>
              <w:t>def kernel_init(scale):</w:t>
            </w:r>
          </w:p>
          <w:p w14:paraId="6F242E4E" w14:textId="77777777" w:rsidR="00E621DB" w:rsidRPr="00E621DB" w:rsidRDefault="00E621DB" w:rsidP="00E621DB">
            <w:pPr>
              <w:spacing w:after="0"/>
              <w:rPr>
                <w:rFonts w:ascii="Courier New" w:hAnsi="Courier New" w:cs="Courier New"/>
              </w:rPr>
            </w:pPr>
            <w:r w:rsidRPr="00E621DB">
              <w:rPr>
                <w:rFonts w:ascii="Courier New" w:hAnsi="Courier New" w:cs="Courier New"/>
              </w:rPr>
              <w:t>  return VarianceScaling(max(scale, 1e-10),</w:t>
            </w:r>
          </w:p>
          <w:p w14:paraId="5A114F4F" w14:textId="77777777" w:rsidR="00E621DB" w:rsidRPr="00E621DB" w:rsidRDefault="00E621DB" w:rsidP="00E621DB">
            <w:pPr>
              <w:spacing w:after="0"/>
              <w:rPr>
                <w:rFonts w:ascii="Courier New" w:hAnsi="Courier New" w:cs="Courier New"/>
              </w:rPr>
            </w:pPr>
            <w:r w:rsidRPr="00E621DB">
              <w:rPr>
                <w:rFonts w:ascii="Courier New" w:hAnsi="Courier New" w:cs="Courier New"/>
              </w:rPr>
              <w:t>                         mode="fan_avg",</w:t>
            </w:r>
          </w:p>
          <w:p w14:paraId="651C75F8" w14:textId="77777777" w:rsidR="00E621DB" w:rsidRPr="00E621DB" w:rsidRDefault="00E621DB" w:rsidP="00E621DB">
            <w:pPr>
              <w:spacing w:after="0"/>
              <w:rPr>
                <w:rFonts w:ascii="Courier New" w:hAnsi="Courier New" w:cs="Courier New"/>
              </w:rPr>
            </w:pPr>
            <w:r w:rsidRPr="00E621DB">
              <w:rPr>
                <w:rFonts w:ascii="Courier New" w:hAnsi="Courier New" w:cs="Courier New"/>
              </w:rPr>
              <w:t>                         distribution="uniform")</w:t>
            </w:r>
          </w:p>
          <w:p w14:paraId="0FE696FE" w14:textId="77777777" w:rsidR="00E621DB" w:rsidRPr="00E621DB" w:rsidRDefault="00E621DB" w:rsidP="00E621DB">
            <w:pPr>
              <w:spacing w:after="0"/>
              <w:rPr>
                <w:rFonts w:ascii="Courier New" w:hAnsi="Courier New" w:cs="Courier New"/>
              </w:rPr>
            </w:pPr>
          </w:p>
          <w:p w14:paraId="1C3B5755" w14:textId="77777777" w:rsidR="00E621DB" w:rsidRPr="00E621DB" w:rsidRDefault="00E621DB" w:rsidP="00E621DB">
            <w:pPr>
              <w:spacing w:after="0"/>
              <w:rPr>
                <w:rFonts w:ascii="Courier New" w:hAnsi="Courier New" w:cs="Courier New"/>
              </w:rPr>
            </w:pPr>
            <w:r w:rsidRPr="00E621DB">
              <w:rPr>
                <w:rFonts w:ascii="Courier New" w:hAnsi="Courier New" w:cs="Courier New"/>
              </w:rPr>
              <w:t># Define AttentionBlock as a custom layer</w:t>
            </w:r>
          </w:p>
          <w:p w14:paraId="2B920F2D" w14:textId="77777777" w:rsidR="00E621DB" w:rsidRPr="00E621DB" w:rsidRDefault="00E621DB" w:rsidP="00E621DB">
            <w:pPr>
              <w:spacing w:after="0"/>
              <w:rPr>
                <w:rFonts w:ascii="Courier New" w:hAnsi="Courier New" w:cs="Courier New"/>
              </w:rPr>
            </w:pPr>
            <w:r w:rsidRPr="00E621DB">
              <w:rPr>
                <w:rFonts w:ascii="Courier New" w:hAnsi="Courier New" w:cs="Courier New"/>
              </w:rPr>
              <w:t>class AttentionBlock(Layer):</w:t>
            </w:r>
          </w:p>
          <w:p w14:paraId="1D5D0D23" w14:textId="77777777" w:rsidR="00E621DB" w:rsidRPr="00E621DB" w:rsidRDefault="00E621DB" w:rsidP="00E621DB">
            <w:pPr>
              <w:spacing w:after="0"/>
              <w:rPr>
                <w:rFonts w:ascii="Courier New" w:hAnsi="Courier New" w:cs="Courier New"/>
              </w:rPr>
            </w:pPr>
            <w:r w:rsidRPr="00E621DB">
              <w:rPr>
                <w:rFonts w:ascii="Courier New" w:hAnsi="Courier New" w:cs="Courier New"/>
              </w:rPr>
              <w:t>  """Applies self-attention</w:t>
            </w:r>
          </w:p>
          <w:p w14:paraId="15CDBEC0" w14:textId="77777777" w:rsidR="00E621DB" w:rsidRPr="00E621DB" w:rsidRDefault="00E621DB" w:rsidP="00E621DB">
            <w:pPr>
              <w:spacing w:after="0"/>
              <w:rPr>
                <w:rFonts w:ascii="Courier New" w:hAnsi="Courier New" w:cs="Courier New"/>
              </w:rPr>
            </w:pPr>
            <w:r w:rsidRPr="00E621DB">
              <w:rPr>
                <w:rFonts w:ascii="Courier New" w:hAnsi="Courier New" w:cs="Courier New"/>
              </w:rPr>
              <w:t>  Args:</w:t>
            </w:r>
          </w:p>
          <w:p w14:paraId="111B86B9" w14:textId="77777777" w:rsidR="00E621DB" w:rsidRPr="00E621DB" w:rsidRDefault="00E621DB" w:rsidP="00E621DB">
            <w:pPr>
              <w:spacing w:after="0"/>
              <w:rPr>
                <w:rFonts w:ascii="Courier New" w:hAnsi="Courier New" w:cs="Courier New"/>
              </w:rPr>
            </w:pPr>
            <w:r w:rsidRPr="00E621DB">
              <w:rPr>
                <w:rFonts w:ascii="Courier New" w:hAnsi="Courier New" w:cs="Courier New"/>
              </w:rPr>
              <w:t>      units: Number of units in the dense layers</w:t>
            </w:r>
          </w:p>
          <w:p w14:paraId="680C18CF" w14:textId="77777777" w:rsidR="00E621DB" w:rsidRPr="00E621DB" w:rsidRDefault="00E621DB" w:rsidP="00E621DB">
            <w:pPr>
              <w:spacing w:after="0"/>
              <w:rPr>
                <w:rFonts w:ascii="Courier New" w:hAnsi="Courier New" w:cs="Courier New"/>
              </w:rPr>
            </w:pPr>
            <w:r w:rsidRPr="00E621DB">
              <w:rPr>
                <w:rFonts w:ascii="Courier New" w:hAnsi="Courier New" w:cs="Courier New"/>
              </w:rPr>
              <w:t>      groups: Number of groups to be used for GroupNormalization layer</w:t>
            </w:r>
          </w:p>
          <w:p w14:paraId="3320A07B" w14:textId="77777777" w:rsidR="00E621DB" w:rsidRPr="00E621DB" w:rsidRDefault="00E621DB" w:rsidP="00E621DB">
            <w:pPr>
              <w:spacing w:after="0"/>
              <w:rPr>
                <w:rFonts w:ascii="Courier New" w:hAnsi="Courier New" w:cs="Courier New"/>
              </w:rPr>
            </w:pPr>
            <w:r w:rsidRPr="00E621DB">
              <w:rPr>
                <w:rFonts w:ascii="Courier New" w:hAnsi="Courier New" w:cs="Courier New"/>
              </w:rPr>
              <w:t>  """</w:t>
            </w:r>
          </w:p>
          <w:p w14:paraId="05B95C03" w14:textId="77777777" w:rsidR="00E621DB" w:rsidRPr="00E621DB" w:rsidRDefault="00E621DB" w:rsidP="00E621DB">
            <w:pPr>
              <w:spacing w:after="0"/>
              <w:rPr>
                <w:rFonts w:ascii="Courier New" w:hAnsi="Courier New" w:cs="Courier New"/>
              </w:rPr>
            </w:pPr>
          </w:p>
          <w:p w14:paraId="330BA3F3" w14:textId="77777777" w:rsidR="00E621DB" w:rsidRPr="00E621DB" w:rsidRDefault="00E621DB" w:rsidP="00E621DB">
            <w:pPr>
              <w:spacing w:after="0"/>
              <w:rPr>
                <w:rFonts w:ascii="Courier New" w:hAnsi="Courier New" w:cs="Courier New"/>
              </w:rPr>
            </w:pPr>
            <w:r w:rsidRPr="00E621DB">
              <w:rPr>
                <w:rFonts w:ascii="Courier New" w:hAnsi="Courier New" w:cs="Courier New"/>
              </w:rPr>
              <w:t>  def __init__(self, units, groups=8, **kwargs):</w:t>
            </w:r>
          </w:p>
          <w:p w14:paraId="609D7858" w14:textId="77777777" w:rsidR="00E621DB" w:rsidRPr="00E621DB" w:rsidRDefault="00E621DB" w:rsidP="00E621DB">
            <w:pPr>
              <w:spacing w:after="0"/>
              <w:rPr>
                <w:rFonts w:ascii="Courier New" w:hAnsi="Courier New" w:cs="Courier New"/>
              </w:rPr>
            </w:pPr>
            <w:r w:rsidRPr="00E621DB">
              <w:rPr>
                <w:rFonts w:ascii="Courier New" w:hAnsi="Courier New" w:cs="Courier New"/>
              </w:rPr>
              <w:t>    self.units = units</w:t>
            </w:r>
          </w:p>
          <w:p w14:paraId="141EA45C" w14:textId="77777777" w:rsidR="00E621DB" w:rsidRPr="00E621DB" w:rsidRDefault="00E621DB" w:rsidP="00E621DB">
            <w:pPr>
              <w:spacing w:after="0"/>
              <w:rPr>
                <w:rFonts w:ascii="Courier New" w:hAnsi="Courier New" w:cs="Courier New"/>
              </w:rPr>
            </w:pPr>
            <w:r w:rsidRPr="00E621DB">
              <w:rPr>
                <w:rFonts w:ascii="Courier New" w:hAnsi="Courier New" w:cs="Courier New"/>
              </w:rPr>
              <w:t>    self.groups = groups</w:t>
            </w:r>
          </w:p>
          <w:p w14:paraId="76940F79" w14:textId="77777777" w:rsidR="00E621DB" w:rsidRPr="00E621DB" w:rsidRDefault="00E621DB" w:rsidP="00E621DB">
            <w:pPr>
              <w:spacing w:after="0"/>
              <w:rPr>
                <w:rFonts w:ascii="Courier New" w:hAnsi="Courier New" w:cs="Courier New"/>
              </w:rPr>
            </w:pPr>
            <w:r w:rsidRPr="00E621DB">
              <w:rPr>
                <w:rFonts w:ascii="Courier New" w:hAnsi="Courier New" w:cs="Courier New"/>
              </w:rPr>
              <w:t>    super().__init__(**kwargs)</w:t>
            </w:r>
          </w:p>
          <w:p w14:paraId="29227BAF" w14:textId="77777777" w:rsidR="00E621DB" w:rsidRPr="00E621DB" w:rsidRDefault="00E621DB" w:rsidP="00E621DB">
            <w:pPr>
              <w:spacing w:after="0"/>
              <w:rPr>
                <w:rFonts w:ascii="Courier New" w:hAnsi="Courier New" w:cs="Courier New"/>
              </w:rPr>
            </w:pPr>
          </w:p>
          <w:p w14:paraId="2AEFC39D" w14:textId="77777777" w:rsidR="00E621DB" w:rsidRPr="00E621DB" w:rsidRDefault="00E621DB" w:rsidP="00E621DB">
            <w:pPr>
              <w:spacing w:after="0"/>
              <w:rPr>
                <w:rFonts w:ascii="Courier New" w:hAnsi="Courier New" w:cs="Courier New"/>
              </w:rPr>
            </w:pPr>
            <w:r w:rsidRPr="00E621DB">
              <w:rPr>
                <w:rFonts w:ascii="Courier New" w:hAnsi="Courier New" w:cs="Courier New"/>
              </w:rPr>
              <w:t>    self.norm = GroupNormalization(groups=groups)</w:t>
            </w:r>
          </w:p>
          <w:p w14:paraId="4B302C1C" w14:textId="77777777" w:rsidR="00E621DB" w:rsidRPr="00E621DB" w:rsidRDefault="00E621DB" w:rsidP="00E621DB">
            <w:pPr>
              <w:spacing w:after="0"/>
              <w:rPr>
                <w:rFonts w:ascii="Courier New" w:hAnsi="Courier New" w:cs="Courier New"/>
              </w:rPr>
            </w:pPr>
            <w:r w:rsidRPr="00E621DB">
              <w:rPr>
                <w:rFonts w:ascii="Courier New" w:hAnsi="Courier New" w:cs="Courier New"/>
              </w:rPr>
              <w:t>    self.query = Dense(units, kernel_initializer=kernel_init(1.0))</w:t>
            </w:r>
          </w:p>
          <w:p w14:paraId="1219125B" w14:textId="77777777" w:rsidR="00E621DB" w:rsidRPr="00E621DB" w:rsidRDefault="00E621DB" w:rsidP="00E621DB">
            <w:pPr>
              <w:spacing w:after="0"/>
              <w:rPr>
                <w:rFonts w:ascii="Courier New" w:hAnsi="Courier New" w:cs="Courier New"/>
              </w:rPr>
            </w:pPr>
            <w:r w:rsidRPr="00E621DB">
              <w:rPr>
                <w:rFonts w:ascii="Courier New" w:hAnsi="Courier New" w:cs="Courier New"/>
              </w:rPr>
              <w:t>    self.key = Dense(units, kernel_initializer=kernel_init(1.0))</w:t>
            </w:r>
          </w:p>
          <w:p w14:paraId="66E1DAEA" w14:textId="77777777" w:rsidR="00E621DB" w:rsidRPr="00E621DB" w:rsidRDefault="00E621DB" w:rsidP="00E621DB">
            <w:pPr>
              <w:spacing w:after="0"/>
              <w:rPr>
                <w:rFonts w:ascii="Courier New" w:hAnsi="Courier New" w:cs="Courier New"/>
              </w:rPr>
            </w:pPr>
            <w:r w:rsidRPr="00E621DB">
              <w:rPr>
                <w:rFonts w:ascii="Courier New" w:hAnsi="Courier New" w:cs="Courier New"/>
              </w:rPr>
              <w:t>    self.value = Dense(units, kernel_initializer=kernel_init(1.0))</w:t>
            </w:r>
          </w:p>
          <w:p w14:paraId="01982325" w14:textId="77777777" w:rsidR="00E621DB" w:rsidRPr="00E621DB" w:rsidRDefault="00E621DB" w:rsidP="00E621DB">
            <w:pPr>
              <w:spacing w:after="0"/>
              <w:rPr>
                <w:rFonts w:ascii="Courier New" w:hAnsi="Courier New" w:cs="Courier New"/>
              </w:rPr>
            </w:pPr>
            <w:r w:rsidRPr="00E621DB">
              <w:rPr>
                <w:rFonts w:ascii="Courier New" w:hAnsi="Courier New" w:cs="Courier New"/>
              </w:rPr>
              <w:t>    self.proj = Dense(units, kernel_initializer=kernel_init(0.0))</w:t>
            </w:r>
          </w:p>
          <w:p w14:paraId="4488F7A4" w14:textId="77777777" w:rsidR="00E621DB" w:rsidRPr="00E621DB" w:rsidRDefault="00E621DB" w:rsidP="00E621DB">
            <w:pPr>
              <w:spacing w:after="0"/>
              <w:rPr>
                <w:rFonts w:ascii="Courier New" w:hAnsi="Courier New" w:cs="Courier New"/>
              </w:rPr>
            </w:pPr>
          </w:p>
          <w:p w14:paraId="55912712" w14:textId="77777777" w:rsidR="00E621DB" w:rsidRPr="00E621DB" w:rsidRDefault="00E621DB" w:rsidP="00E621DB">
            <w:pPr>
              <w:spacing w:after="0"/>
              <w:rPr>
                <w:rFonts w:ascii="Courier New" w:hAnsi="Courier New" w:cs="Courier New"/>
              </w:rPr>
            </w:pPr>
            <w:r w:rsidRPr="00E621DB">
              <w:rPr>
                <w:rFonts w:ascii="Courier New" w:hAnsi="Courier New" w:cs="Courier New"/>
              </w:rPr>
              <w:t>  def call(self, inputs):</w:t>
            </w:r>
          </w:p>
          <w:p w14:paraId="3C94B056" w14:textId="77777777" w:rsidR="00E621DB" w:rsidRPr="00E621DB" w:rsidRDefault="00E621DB" w:rsidP="00E621DB">
            <w:pPr>
              <w:spacing w:after="0"/>
              <w:rPr>
                <w:rFonts w:ascii="Courier New" w:hAnsi="Courier New" w:cs="Courier New"/>
              </w:rPr>
            </w:pPr>
            <w:r w:rsidRPr="00E621DB">
              <w:rPr>
                <w:rFonts w:ascii="Courier New" w:hAnsi="Courier New" w:cs="Courier New"/>
              </w:rPr>
              <w:t>    batch_size = tf.shape(inputs)[0]</w:t>
            </w:r>
          </w:p>
          <w:p w14:paraId="2F3DA211" w14:textId="77777777" w:rsidR="00E621DB" w:rsidRPr="00E621DB" w:rsidRDefault="00E621DB" w:rsidP="00E621DB">
            <w:pPr>
              <w:spacing w:after="0"/>
              <w:rPr>
                <w:rFonts w:ascii="Courier New" w:hAnsi="Courier New" w:cs="Courier New"/>
              </w:rPr>
            </w:pPr>
            <w:r w:rsidRPr="00E621DB">
              <w:rPr>
                <w:rFonts w:ascii="Courier New" w:hAnsi="Courier New" w:cs="Courier New"/>
              </w:rPr>
              <w:t>    height = tf.shape(inputs)[1]</w:t>
            </w:r>
          </w:p>
          <w:p w14:paraId="6A7F434F" w14:textId="77777777" w:rsidR="00E621DB" w:rsidRPr="00E621DB" w:rsidRDefault="00E621DB" w:rsidP="00E621DB">
            <w:pPr>
              <w:spacing w:after="0"/>
              <w:rPr>
                <w:rFonts w:ascii="Courier New" w:hAnsi="Courier New" w:cs="Courier New"/>
              </w:rPr>
            </w:pPr>
            <w:r w:rsidRPr="00E621DB">
              <w:rPr>
                <w:rFonts w:ascii="Courier New" w:hAnsi="Courier New" w:cs="Courier New"/>
              </w:rPr>
              <w:t>    width = tf.shape(inputs)[2]</w:t>
            </w:r>
          </w:p>
          <w:p w14:paraId="2F462570" w14:textId="77777777" w:rsidR="00E621DB" w:rsidRPr="00E621DB" w:rsidRDefault="00E621DB" w:rsidP="00E621DB">
            <w:pPr>
              <w:spacing w:after="0"/>
              <w:rPr>
                <w:rFonts w:ascii="Courier New" w:hAnsi="Courier New" w:cs="Courier New"/>
              </w:rPr>
            </w:pPr>
            <w:r w:rsidRPr="00E621DB">
              <w:rPr>
                <w:rFonts w:ascii="Courier New" w:hAnsi="Courier New" w:cs="Courier New"/>
              </w:rPr>
              <w:t>    scale = tf.cast(self.units, tf.float32) ** (-0.5)</w:t>
            </w:r>
          </w:p>
          <w:p w14:paraId="3116F734" w14:textId="77777777" w:rsidR="00E621DB" w:rsidRPr="00E621DB" w:rsidRDefault="00E621DB" w:rsidP="00E621DB">
            <w:pPr>
              <w:spacing w:after="0"/>
              <w:rPr>
                <w:rFonts w:ascii="Courier New" w:hAnsi="Courier New" w:cs="Courier New"/>
              </w:rPr>
            </w:pPr>
          </w:p>
          <w:p w14:paraId="59166499" w14:textId="77777777" w:rsidR="00E621DB" w:rsidRPr="00E621DB" w:rsidRDefault="00E621DB" w:rsidP="00E621DB">
            <w:pPr>
              <w:spacing w:after="0"/>
              <w:rPr>
                <w:rFonts w:ascii="Courier New" w:hAnsi="Courier New" w:cs="Courier New"/>
              </w:rPr>
            </w:pPr>
            <w:r w:rsidRPr="00E621DB">
              <w:rPr>
                <w:rFonts w:ascii="Courier New" w:hAnsi="Courier New" w:cs="Courier New"/>
              </w:rPr>
              <w:t>    inputs = self.norm(inputs)</w:t>
            </w:r>
          </w:p>
          <w:p w14:paraId="4B1E3233" w14:textId="77777777" w:rsidR="00E621DB" w:rsidRPr="00E621DB" w:rsidRDefault="00E621DB" w:rsidP="00E621DB">
            <w:pPr>
              <w:spacing w:after="0"/>
              <w:rPr>
                <w:rFonts w:ascii="Courier New" w:hAnsi="Courier New" w:cs="Courier New"/>
              </w:rPr>
            </w:pPr>
            <w:r w:rsidRPr="00E621DB">
              <w:rPr>
                <w:rFonts w:ascii="Courier New" w:hAnsi="Courier New" w:cs="Courier New"/>
              </w:rPr>
              <w:t>    q = self.query(inputs)</w:t>
            </w:r>
          </w:p>
          <w:p w14:paraId="6078A897" w14:textId="77777777" w:rsidR="00E621DB" w:rsidRPr="00E621DB" w:rsidRDefault="00E621DB" w:rsidP="00E621DB">
            <w:pPr>
              <w:spacing w:after="0"/>
              <w:rPr>
                <w:rFonts w:ascii="Courier New" w:hAnsi="Courier New" w:cs="Courier New"/>
              </w:rPr>
            </w:pPr>
            <w:r w:rsidRPr="00E621DB">
              <w:rPr>
                <w:rFonts w:ascii="Courier New" w:hAnsi="Courier New" w:cs="Courier New"/>
              </w:rPr>
              <w:t>    k = self.key(inputs)</w:t>
            </w:r>
          </w:p>
          <w:p w14:paraId="0FE88F70" w14:textId="77777777" w:rsidR="00E621DB" w:rsidRPr="00E621DB" w:rsidRDefault="00E621DB" w:rsidP="00E621DB">
            <w:pPr>
              <w:spacing w:after="0"/>
              <w:rPr>
                <w:rFonts w:ascii="Courier New" w:hAnsi="Courier New" w:cs="Courier New"/>
              </w:rPr>
            </w:pPr>
            <w:r w:rsidRPr="00E621DB">
              <w:rPr>
                <w:rFonts w:ascii="Courier New" w:hAnsi="Courier New" w:cs="Courier New"/>
              </w:rPr>
              <w:t>    v = self.value(inputs)</w:t>
            </w:r>
          </w:p>
          <w:p w14:paraId="67D36259" w14:textId="77777777" w:rsidR="00E621DB" w:rsidRPr="00E621DB" w:rsidRDefault="00E621DB" w:rsidP="00E621DB">
            <w:pPr>
              <w:spacing w:after="0"/>
              <w:rPr>
                <w:rFonts w:ascii="Courier New" w:hAnsi="Courier New" w:cs="Courier New"/>
              </w:rPr>
            </w:pPr>
          </w:p>
          <w:p w14:paraId="3370E60C" w14:textId="77777777" w:rsidR="00E621DB" w:rsidRPr="00E621DB" w:rsidRDefault="00E621DB" w:rsidP="00E621DB">
            <w:pPr>
              <w:spacing w:after="0"/>
              <w:rPr>
                <w:rFonts w:ascii="Courier New" w:hAnsi="Courier New" w:cs="Courier New"/>
              </w:rPr>
            </w:pPr>
            <w:r w:rsidRPr="00E621DB">
              <w:rPr>
                <w:rFonts w:ascii="Courier New" w:hAnsi="Courier New" w:cs="Courier New"/>
              </w:rPr>
              <w:t>    attn_score = tf.einsum("bhwc, bHWc-&gt;bhwHW", q, k) * scale</w:t>
            </w:r>
          </w:p>
          <w:p w14:paraId="0D361B8D" w14:textId="77777777" w:rsidR="00E621DB" w:rsidRPr="00E621DB" w:rsidRDefault="00E621DB" w:rsidP="00E621DB">
            <w:pPr>
              <w:spacing w:after="0"/>
              <w:rPr>
                <w:rFonts w:ascii="Courier New" w:hAnsi="Courier New" w:cs="Courier New"/>
              </w:rPr>
            </w:pPr>
            <w:r w:rsidRPr="00E621DB">
              <w:rPr>
                <w:rFonts w:ascii="Courier New" w:hAnsi="Courier New" w:cs="Courier New"/>
              </w:rPr>
              <w:t>    attn_score = tf.reshape(attn_score,</w:t>
            </w:r>
          </w:p>
          <w:p w14:paraId="6FCBA4BF" w14:textId="77777777" w:rsidR="00E621DB" w:rsidRPr="00E621DB" w:rsidRDefault="00E621DB" w:rsidP="00E621DB">
            <w:pPr>
              <w:spacing w:after="0"/>
              <w:rPr>
                <w:rFonts w:ascii="Courier New" w:hAnsi="Courier New" w:cs="Courier New"/>
              </w:rPr>
            </w:pPr>
            <w:r w:rsidRPr="00E621DB">
              <w:rPr>
                <w:rFonts w:ascii="Courier New" w:hAnsi="Courier New" w:cs="Courier New"/>
              </w:rPr>
              <w:t>                            [batch_size, height, width, height * width])</w:t>
            </w:r>
          </w:p>
          <w:p w14:paraId="727C19E3" w14:textId="77777777" w:rsidR="00E621DB" w:rsidRPr="00E621DB" w:rsidRDefault="00E621DB" w:rsidP="00E621DB">
            <w:pPr>
              <w:spacing w:after="0"/>
              <w:rPr>
                <w:rFonts w:ascii="Courier New" w:hAnsi="Courier New" w:cs="Courier New"/>
              </w:rPr>
            </w:pPr>
          </w:p>
          <w:p w14:paraId="1DFA05E3" w14:textId="77777777" w:rsidR="00E621DB" w:rsidRPr="00E621DB" w:rsidRDefault="00E621DB" w:rsidP="00E621DB">
            <w:pPr>
              <w:spacing w:after="0"/>
              <w:rPr>
                <w:rFonts w:ascii="Courier New" w:hAnsi="Courier New" w:cs="Courier New"/>
              </w:rPr>
            </w:pPr>
            <w:r w:rsidRPr="00E621DB">
              <w:rPr>
                <w:rFonts w:ascii="Courier New" w:hAnsi="Courier New" w:cs="Courier New"/>
              </w:rPr>
              <w:lastRenderedPageBreak/>
              <w:t>    attn_score = tf.nn.softmax(attn_score, -1)</w:t>
            </w:r>
          </w:p>
          <w:p w14:paraId="1BC0A903" w14:textId="77777777" w:rsidR="00E621DB" w:rsidRPr="00E621DB" w:rsidRDefault="00E621DB" w:rsidP="00E621DB">
            <w:pPr>
              <w:spacing w:after="0"/>
              <w:rPr>
                <w:rFonts w:ascii="Courier New" w:hAnsi="Courier New" w:cs="Courier New"/>
              </w:rPr>
            </w:pPr>
            <w:r w:rsidRPr="00E621DB">
              <w:rPr>
                <w:rFonts w:ascii="Courier New" w:hAnsi="Courier New" w:cs="Courier New"/>
              </w:rPr>
              <w:t>    attn_score = tf.reshape(attn_score,</w:t>
            </w:r>
          </w:p>
          <w:p w14:paraId="49209FDF" w14:textId="77777777" w:rsidR="00E621DB" w:rsidRPr="00E621DB" w:rsidRDefault="00E621DB" w:rsidP="00E621DB">
            <w:pPr>
              <w:spacing w:after="0"/>
              <w:rPr>
                <w:rFonts w:ascii="Courier New" w:hAnsi="Courier New" w:cs="Courier New"/>
              </w:rPr>
            </w:pPr>
            <w:r w:rsidRPr="00E621DB">
              <w:rPr>
                <w:rFonts w:ascii="Courier New" w:hAnsi="Courier New" w:cs="Courier New"/>
              </w:rPr>
              <w:t>                            [batch_size, height, width, height, width])</w:t>
            </w:r>
          </w:p>
          <w:p w14:paraId="03A2084E" w14:textId="77777777" w:rsidR="00E621DB" w:rsidRPr="00E621DB" w:rsidRDefault="00E621DB" w:rsidP="00E621DB">
            <w:pPr>
              <w:spacing w:after="0"/>
              <w:rPr>
                <w:rFonts w:ascii="Courier New" w:hAnsi="Courier New" w:cs="Courier New"/>
              </w:rPr>
            </w:pPr>
          </w:p>
          <w:p w14:paraId="7A254717" w14:textId="77777777" w:rsidR="00E621DB" w:rsidRPr="00E621DB" w:rsidRDefault="00E621DB" w:rsidP="00E621DB">
            <w:pPr>
              <w:spacing w:after="0"/>
              <w:rPr>
                <w:rFonts w:ascii="Courier New" w:hAnsi="Courier New" w:cs="Courier New"/>
              </w:rPr>
            </w:pPr>
            <w:r w:rsidRPr="00E621DB">
              <w:rPr>
                <w:rFonts w:ascii="Courier New" w:hAnsi="Courier New" w:cs="Courier New"/>
              </w:rPr>
              <w:t>    proj = tf.einsum("bhwHW,bHWc-&gt;bhwc", attn_score, v)</w:t>
            </w:r>
          </w:p>
          <w:p w14:paraId="03252463" w14:textId="77777777" w:rsidR="00E621DB" w:rsidRPr="00E621DB" w:rsidRDefault="00E621DB" w:rsidP="00E621DB">
            <w:pPr>
              <w:spacing w:after="0"/>
              <w:rPr>
                <w:rFonts w:ascii="Courier New" w:hAnsi="Courier New" w:cs="Courier New"/>
              </w:rPr>
            </w:pPr>
            <w:r w:rsidRPr="00E621DB">
              <w:rPr>
                <w:rFonts w:ascii="Courier New" w:hAnsi="Courier New" w:cs="Courier New"/>
              </w:rPr>
              <w:t>    proj = self.proj(proj)</w:t>
            </w:r>
          </w:p>
          <w:p w14:paraId="42F19426" w14:textId="77777777" w:rsidR="00E621DB" w:rsidRPr="00E621DB" w:rsidRDefault="00E621DB" w:rsidP="00E621DB">
            <w:pPr>
              <w:spacing w:after="0"/>
              <w:rPr>
                <w:rFonts w:ascii="Courier New" w:hAnsi="Courier New" w:cs="Courier New"/>
              </w:rPr>
            </w:pPr>
            <w:r w:rsidRPr="00E621DB">
              <w:rPr>
                <w:rFonts w:ascii="Courier New" w:hAnsi="Courier New" w:cs="Courier New"/>
              </w:rPr>
              <w:t>    return inputs + proj</w:t>
            </w:r>
          </w:p>
          <w:p w14:paraId="48CD59C3" w14:textId="77777777" w:rsidR="00E621DB" w:rsidRPr="00E621DB" w:rsidRDefault="00E621DB" w:rsidP="00E621DB">
            <w:pPr>
              <w:spacing w:after="0"/>
              <w:rPr>
                <w:rFonts w:ascii="Courier New" w:hAnsi="Courier New" w:cs="Courier New"/>
              </w:rPr>
            </w:pPr>
          </w:p>
          <w:p w14:paraId="08F96429" w14:textId="77777777" w:rsidR="00E621DB" w:rsidRPr="00E621DB" w:rsidRDefault="00E621DB" w:rsidP="00E621DB">
            <w:pPr>
              <w:spacing w:after="0"/>
              <w:rPr>
                <w:rFonts w:ascii="Courier New" w:hAnsi="Courier New" w:cs="Courier New"/>
              </w:rPr>
            </w:pPr>
            <w:r w:rsidRPr="00E621DB">
              <w:rPr>
                <w:rFonts w:ascii="Courier New" w:hAnsi="Courier New" w:cs="Courier New"/>
              </w:rPr>
              <w:t># Define TimeEmbedding as a custom layer</w:t>
            </w:r>
          </w:p>
          <w:p w14:paraId="628435F6" w14:textId="77777777" w:rsidR="00E621DB" w:rsidRPr="00E621DB" w:rsidRDefault="00E621DB" w:rsidP="00E621DB">
            <w:pPr>
              <w:spacing w:after="0"/>
              <w:rPr>
                <w:rFonts w:ascii="Courier New" w:hAnsi="Courier New" w:cs="Courier New"/>
              </w:rPr>
            </w:pPr>
            <w:r w:rsidRPr="00E621DB">
              <w:rPr>
                <w:rFonts w:ascii="Courier New" w:hAnsi="Courier New" w:cs="Courier New"/>
              </w:rPr>
              <w:t>class TimeEmbedding(Layer):</w:t>
            </w:r>
          </w:p>
          <w:p w14:paraId="0516F9A2" w14:textId="77777777" w:rsidR="00E621DB" w:rsidRPr="00E621DB" w:rsidRDefault="00E621DB" w:rsidP="00E621DB">
            <w:pPr>
              <w:spacing w:after="0"/>
              <w:rPr>
                <w:rFonts w:ascii="Courier New" w:hAnsi="Courier New" w:cs="Courier New"/>
              </w:rPr>
            </w:pPr>
            <w:r w:rsidRPr="00E621DB">
              <w:rPr>
                <w:rFonts w:ascii="Courier New" w:hAnsi="Courier New" w:cs="Courier New"/>
              </w:rPr>
              <w:t>  def __init__(self, dim, **kwargs):</w:t>
            </w:r>
          </w:p>
          <w:p w14:paraId="5D737878" w14:textId="77777777" w:rsidR="00E621DB" w:rsidRPr="00E621DB" w:rsidRDefault="00E621DB" w:rsidP="00E621DB">
            <w:pPr>
              <w:spacing w:after="0"/>
              <w:rPr>
                <w:rFonts w:ascii="Courier New" w:hAnsi="Courier New" w:cs="Courier New"/>
              </w:rPr>
            </w:pPr>
            <w:r w:rsidRPr="00E621DB">
              <w:rPr>
                <w:rFonts w:ascii="Courier New" w:hAnsi="Courier New" w:cs="Courier New"/>
              </w:rPr>
              <w:t>    super().__init__(**kwargs)</w:t>
            </w:r>
          </w:p>
          <w:p w14:paraId="31E16B69" w14:textId="77777777" w:rsidR="00E621DB" w:rsidRPr="00E621DB" w:rsidRDefault="00E621DB" w:rsidP="00E621DB">
            <w:pPr>
              <w:spacing w:after="0"/>
              <w:rPr>
                <w:rFonts w:ascii="Courier New" w:hAnsi="Courier New" w:cs="Courier New"/>
              </w:rPr>
            </w:pPr>
            <w:r w:rsidRPr="00E621DB">
              <w:rPr>
                <w:rFonts w:ascii="Courier New" w:hAnsi="Courier New" w:cs="Courier New"/>
              </w:rPr>
              <w:t>    self.dim = dim</w:t>
            </w:r>
          </w:p>
          <w:p w14:paraId="2FE2707D" w14:textId="77777777" w:rsidR="00E621DB" w:rsidRPr="00E621DB" w:rsidRDefault="00E621DB" w:rsidP="00E621DB">
            <w:pPr>
              <w:spacing w:after="0"/>
              <w:rPr>
                <w:rFonts w:ascii="Courier New" w:hAnsi="Courier New" w:cs="Courier New"/>
              </w:rPr>
            </w:pPr>
            <w:r w:rsidRPr="00E621DB">
              <w:rPr>
                <w:rFonts w:ascii="Courier New" w:hAnsi="Courier New" w:cs="Courier New"/>
              </w:rPr>
              <w:t>    self.half_dim = dim // 2</w:t>
            </w:r>
          </w:p>
          <w:p w14:paraId="1D0240FB" w14:textId="77777777" w:rsidR="00E621DB" w:rsidRPr="00E621DB" w:rsidRDefault="00E621DB" w:rsidP="00E621DB">
            <w:pPr>
              <w:spacing w:after="0"/>
              <w:rPr>
                <w:rFonts w:ascii="Courier New" w:hAnsi="Courier New" w:cs="Courier New"/>
              </w:rPr>
            </w:pPr>
            <w:r w:rsidRPr="00E621DB">
              <w:rPr>
                <w:rFonts w:ascii="Courier New" w:hAnsi="Courier New" w:cs="Courier New"/>
              </w:rPr>
              <w:t>    self.emb = np.log(10000) / (self.half_dim - 1)</w:t>
            </w:r>
          </w:p>
          <w:p w14:paraId="7A83A14A" w14:textId="77777777" w:rsidR="00E621DB" w:rsidRPr="00E621DB" w:rsidRDefault="00E621DB" w:rsidP="00E621DB">
            <w:pPr>
              <w:spacing w:after="0"/>
              <w:rPr>
                <w:rFonts w:ascii="Courier New" w:hAnsi="Courier New" w:cs="Courier New"/>
              </w:rPr>
            </w:pPr>
            <w:r w:rsidRPr="00E621DB">
              <w:rPr>
                <w:rFonts w:ascii="Courier New" w:hAnsi="Courier New" w:cs="Courier New"/>
              </w:rPr>
              <w:t>    self.emb = tf.exp(tf.range(self.half_dim, dtype=tf.float32) * -self.emb)</w:t>
            </w:r>
          </w:p>
          <w:p w14:paraId="26CF985C" w14:textId="77777777" w:rsidR="00E621DB" w:rsidRPr="00E621DB" w:rsidRDefault="00E621DB" w:rsidP="00E621DB">
            <w:pPr>
              <w:spacing w:after="0"/>
              <w:rPr>
                <w:rFonts w:ascii="Courier New" w:hAnsi="Courier New" w:cs="Courier New"/>
              </w:rPr>
            </w:pPr>
          </w:p>
          <w:p w14:paraId="0514BA4C" w14:textId="77777777" w:rsidR="00E621DB" w:rsidRPr="00E621DB" w:rsidRDefault="00E621DB" w:rsidP="00E621DB">
            <w:pPr>
              <w:spacing w:after="0"/>
              <w:rPr>
                <w:rFonts w:ascii="Courier New" w:hAnsi="Courier New" w:cs="Courier New"/>
              </w:rPr>
            </w:pPr>
            <w:r w:rsidRPr="00E621DB">
              <w:rPr>
                <w:rFonts w:ascii="Courier New" w:hAnsi="Courier New" w:cs="Courier New"/>
              </w:rPr>
              <w:t>  def call(self, inputs):</w:t>
            </w:r>
          </w:p>
          <w:p w14:paraId="073BA3EB" w14:textId="77777777" w:rsidR="00E621DB" w:rsidRPr="00E621DB" w:rsidRDefault="00E621DB" w:rsidP="00E621DB">
            <w:pPr>
              <w:spacing w:after="0"/>
              <w:rPr>
                <w:rFonts w:ascii="Courier New" w:hAnsi="Courier New" w:cs="Courier New"/>
              </w:rPr>
            </w:pPr>
            <w:r w:rsidRPr="00E621DB">
              <w:rPr>
                <w:rFonts w:ascii="Courier New" w:hAnsi="Courier New" w:cs="Courier New"/>
              </w:rPr>
              <w:t>    inputs = tf.cast(inputs, dtype=tf.float32)</w:t>
            </w:r>
          </w:p>
          <w:p w14:paraId="160C2B97" w14:textId="77777777" w:rsidR="00E621DB" w:rsidRPr="00E621DB" w:rsidRDefault="00E621DB" w:rsidP="00E621DB">
            <w:pPr>
              <w:spacing w:after="0"/>
              <w:rPr>
                <w:rFonts w:ascii="Courier New" w:hAnsi="Courier New" w:cs="Courier New"/>
              </w:rPr>
            </w:pPr>
            <w:r w:rsidRPr="00E621DB">
              <w:rPr>
                <w:rFonts w:ascii="Courier New" w:hAnsi="Courier New" w:cs="Courier New"/>
              </w:rPr>
              <w:t>    emb = inputs[:, None] * self.emb[None, :]</w:t>
            </w:r>
          </w:p>
          <w:p w14:paraId="6BF102B0" w14:textId="77777777" w:rsidR="00E621DB" w:rsidRPr="00E621DB" w:rsidRDefault="00E621DB" w:rsidP="00E621DB">
            <w:pPr>
              <w:spacing w:after="0"/>
              <w:rPr>
                <w:rFonts w:ascii="Courier New" w:hAnsi="Courier New" w:cs="Courier New"/>
              </w:rPr>
            </w:pPr>
            <w:r w:rsidRPr="00E621DB">
              <w:rPr>
                <w:rFonts w:ascii="Courier New" w:hAnsi="Courier New" w:cs="Courier New"/>
              </w:rPr>
              <w:t>    emb = tf.concat([tf.sin(emb), tf.cos(emb)], axis=-1)</w:t>
            </w:r>
          </w:p>
          <w:p w14:paraId="18011B0B" w14:textId="77777777" w:rsidR="00E621DB" w:rsidRPr="00E621DB" w:rsidRDefault="00E621DB" w:rsidP="00E621DB">
            <w:pPr>
              <w:spacing w:after="0"/>
              <w:rPr>
                <w:rFonts w:ascii="Courier New" w:hAnsi="Courier New" w:cs="Courier New"/>
              </w:rPr>
            </w:pPr>
            <w:r w:rsidRPr="00E621DB">
              <w:rPr>
                <w:rFonts w:ascii="Courier New" w:hAnsi="Courier New" w:cs="Courier New"/>
              </w:rPr>
              <w:t>    return emb</w:t>
            </w:r>
          </w:p>
          <w:p w14:paraId="7D772745" w14:textId="77777777" w:rsidR="00E621DB" w:rsidRPr="00E621DB" w:rsidRDefault="00E621DB" w:rsidP="00E621DB">
            <w:pPr>
              <w:spacing w:after="0"/>
              <w:rPr>
                <w:rFonts w:ascii="Courier New" w:hAnsi="Courier New" w:cs="Courier New"/>
              </w:rPr>
            </w:pPr>
          </w:p>
          <w:p w14:paraId="5F2A7DB2" w14:textId="77777777" w:rsidR="00E621DB" w:rsidRPr="00E621DB" w:rsidRDefault="00E621DB" w:rsidP="00E621DB">
            <w:pPr>
              <w:spacing w:after="0"/>
              <w:rPr>
                <w:rFonts w:ascii="Courier New" w:hAnsi="Courier New" w:cs="Courier New"/>
              </w:rPr>
            </w:pPr>
            <w:r w:rsidRPr="00E621DB">
              <w:rPr>
                <w:rFonts w:ascii="Courier New" w:hAnsi="Courier New" w:cs="Courier New"/>
              </w:rPr>
              <w:t># Define the residual block</w:t>
            </w:r>
          </w:p>
          <w:p w14:paraId="7C250AC6" w14:textId="77777777" w:rsidR="00E621DB" w:rsidRPr="00E621DB" w:rsidRDefault="00E621DB" w:rsidP="00E621DB">
            <w:pPr>
              <w:spacing w:after="0"/>
              <w:rPr>
                <w:rFonts w:ascii="Courier New" w:hAnsi="Courier New" w:cs="Courier New"/>
              </w:rPr>
            </w:pPr>
            <w:r w:rsidRPr="00E621DB">
              <w:rPr>
                <w:rFonts w:ascii="Courier New" w:hAnsi="Courier New" w:cs="Courier New"/>
              </w:rPr>
              <w:t>def ResidualBlock(width, groups=8, activation_fn=swish):</w:t>
            </w:r>
          </w:p>
          <w:p w14:paraId="341B4A76" w14:textId="77777777" w:rsidR="00E621DB" w:rsidRPr="00E621DB" w:rsidRDefault="00E621DB" w:rsidP="00E621DB">
            <w:pPr>
              <w:spacing w:after="0"/>
              <w:rPr>
                <w:rFonts w:ascii="Courier New" w:hAnsi="Courier New" w:cs="Courier New"/>
              </w:rPr>
            </w:pPr>
            <w:r w:rsidRPr="00E621DB">
              <w:rPr>
                <w:rFonts w:ascii="Courier New" w:hAnsi="Courier New" w:cs="Courier New"/>
              </w:rPr>
              <w:t>  def apply(inputs):</w:t>
            </w:r>
          </w:p>
          <w:p w14:paraId="16046683" w14:textId="77777777" w:rsidR="00E621DB" w:rsidRPr="00E621DB" w:rsidRDefault="00E621DB" w:rsidP="00E621DB">
            <w:pPr>
              <w:spacing w:after="0"/>
              <w:rPr>
                <w:rFonts w:ascii="Courier New" w:hAnsi="Courier New" w:cs="Courier New"/>
              </w:rPr>
            </w:pPr>
            <w:r w:rsidRPr="00E621DB">
              <w:rPr>
                <w:rFonts w:ascii="Courier New" w:hAnsi="Courier New" w:cs="Courier New"/>
              </w:rPr>
              <w:t>    x, t = inputs</w:t>
            </w:r>
          </w:p>
          <w:p w14:paraId="41DD7AAB" w14:textId="77777777" w:rsidR="00E621DB" w:rsidRPr="00E621DB" w:rsidRDefault="00E621DB" w:rsidP="00E621DB">
            <w:pPr>
              <w:spacing w:after="0"/>
              <w:rPr>
                <w:rFonts w:ascii="Courier New" w:hAnsi="Courier New" w:cs="Courier New"/>
              </w:rPr>
            </w:pPr>
            <w:r w:rsidRPr="00E621DB">
              <w:rPr>
                <w:rFonts w:ascii="Courier New" w:hAnsi="Courier New" w:cs="Courier New"/>
              </w:rPr>
              <w:t>    input_width = x.shape[3]</w:t>
            </w:r>
          </w:p>
          <w:p w14:paraId="68B7CC1C" w14:textId="77777777" w:rsidR="00E621DB" w:rsidRPr="00E621DB" w:rsidRDefault="00E621DB" w:rsidP="00E621DB">
            <w:pPr>
              <w:spacing w:after="0"/>
              <w:rPr>
                <w:rFonts w:ascii="Courier New" w:hAnsi="Courier New" w:cs="Courier New"/>
              </w:rPr>
            </w:pPr>
          </w:p>
          <w:p w14:paraId="6E1E2DC7" w14:textId="77777777" w:rsidR="00E621DB" w:rsidRPr="00E621DB" w:rsidRDefault="00E621DB" w:rsidP="00E621DB">
            <w:pPr>
              <w:spacing w:after="0"/>
              <w:rPr>
                <w:rFonts w:ascii="Courier New" w:hAnsi="Courier New" w:cs="Courier New"/>
              </w:rPr>
            </w:pPr>
            <w:r w:rsidRPr="00E621DB">
              <w:rPr>
                <w:rFonts w:ascii="Courier New" w:hAnsi="Courier New" w:cs="Courier New"/>
              </w:rPr>
              <w:t>    if input_width == width:</w:t>
            </w:r>
          </w:p>
          <w:p w14:paraId="16CF22CE" w14:textId="77777777" w:rsidR="00E621DB" w:rsidRPr="00E621DB" w:rsidRDefault="00E621DB" w:rsidP="00E621DB">
            <w:pPr>
              <w:spacing w:after="0"/>
              <w:rPr>
                <w:rFonts w:ascii="Courier New" w:hAnsi="Courier New" w:cs="Courier New"/>
              </w:rPr>
            </w:pPr>
            <w:r w:rsidRPr="00E621DB">
              <w:rPr>
                <w:rFonts w:ascii="Courier New" w:hAnsi="Courier New" w:cs="Courier New"/>
              </w:rPr>
              <w:t>        residual = x</w:t>
            </w:r>
          </w:p>
          <w:p w14:paraId="237707E3" w14:textId="77777777" w:rsidR="00E621DB" w:rsidRPr="00E621DB" w:rsidRDefault="00E621DB" w:rsidP="00E621DB">
            <w:pPr>
              <w:spacing w:after="0"/>
              <w:rPr>
                <w:rFonts w:ascii="Courier New" w:hAnsi="Courier New" w:cs="Courier New"/>
              </w:rPr>
            </w:pPr>
            <w:r w:rsidRPr="00E621DB">
              <w:rPr>
                <w:rFonts w:ascii="Courier New" w:hAnsi="Courier New" w:cs="Courier New"/>
              </w:rPr>
              <w:t>    else:</w:t>
            </w:r>
          </w:p>
          <w:p w14:paraId="28765B25" w14:textId="77777777" w:rsidR="00E621DB" w:rsidRPr="00E621DB" w:rsidRDefault="00E621DB" w:rsidP="00E621DB">
            <w:pPr>
              <w:spacing w:after="0"/>
              <w:rPr>
                <w:rFonts w:ascii="Courier New" w:hAnsi="Courier New" w:cs="Courier New"/>
              </w:rPr>
            </w:pPr>
            <w:r w:rsidRPr="00E621DB">
              <w:rPr>
                <w:rFonts w:ascii="Courier New" w:hAnsi="Courier New" w:cs="Courier New"/>
              </w:rPr>
              <w:t>        residual = Conv2D(width,</w:t>
            </w:r>
          </w:p>
          <w:p w14:paraId="5F935F73" w14:textId="77777777" w:rsidR="00E621DB" w:rsidRPr="00E621DB" w:rsidRDefault="00E621DB" w:rsidP="00E621DB">
            <w:pPr>
              <w:spacing w:after="0"/>
              <w:rPr>
                <w:rFonts w:ascii="Courier New" w:hAnsi="Courier New" w:cs="Courier New"/>
              </w:rPr>
            </w:pPr>
            <w:r w:rsidRPr="00E621DB">
              <w:rPr>
                <w:rFonts w:ascii="Courier New" w:hAnsi="Courier New" w:cs="Courier New"/>
              </w:rPr>
              <w:t>                          kernel_size=1,</w:t>
            </w:r>
          </w:p>
          <w:p w14:paraId="33C1A3C8" w14:textId="77777777" w:rsidR="00E621DB" w:rsidRPr="00E621DB" w:rsidRDefault="00E621DB" w:rsidP="00E621DB">
            <w:pPr>
              <w:spacing w:after="0"/>
              <w:rPr>
                <w:rFonts w:ascii="Courier New" w:hAnsi="Courier New" w:cs="Courier New"/>
              </w:rPr>
            </w:pPr>
            <w:r w:rsidRPr="00E621DB">
              <w:rPr>
                <w:rFonts w:ascii="Courier New" w:hAnsi="Courier New" w:cs="Courier New"/>
              </w:rPr>
              <w:t>                          kernel_initializer=kernel_init(1.0))(x)</w:t>
            </w:r>
          </w:p>
          <w:p w14:paraId="26B503CD" w14:textId="77777777" w:rsidR="00E621DB" w:rsidRPr="00E621DB" w:rsidRDefault="00E621DB" w:rsidP="00E621DB">
            <w:pPr>
              <w:spacing w:after="0"/>
              <w:rPr>
                <w:rFonts w:ascii="Courier New" w:hAnsi="Courier New" w:cs="Courier New"/>
              </w:rPr>
            </w:pPr>
          </w:p>
          <w:p w14:paraId="095FA8A4" w14:textId="77777777" w:rsidR="00E621DB" w:rsidRPr="00E621DB" w:rsidRDefault="00E621DB" w:rsidP="00E621DB">
            <w:pPr>
              <w:spacing w:after="0"/>
              <w:rPr>
                <w:rFonts w:ascii="Courier New" w:hAnsi="Courier New" w:cs="Courier New"/>
              </w:rPr>
            </w:pPr>
            <w:r w:rsidRPr="00E621DB">
              <w:rPr>
                <w:rFonts w:ascii="Courier New" w:hAnsi="Courier New" w:cs="Courier New"/>
              </w:rPr>
              <w:t>    temb = activation_fn(t)</w:t>
            </w:r>
          </w:p>
          <w:p w14:paraId="35D554E6" w14:textId="77777777" w:rsidR="00E621DB" w:rsidRPr="00E621DB" w:rsidRDefault="00E621DB" w:rsidP="00E621DB">
            <w:pPr>
              <w:spacing w:after="0"/>
              <w:rPr>
                <w:rFonts w:ascii="Courier New" w:hAnsi="Courier New" w:cs="Courier New"/>
              </w:rPr>
            </w:pPr>
            <w:r w:rsidRPr="00E621DB">
              <w:rPr>
                <w:rFonts w:ascii="Courier New" w:hAnsi="Courier New" w:cs="Courier New"/>
              </w:rPr>
              <w:t>    temb = Dense(width, kernel_initializer=kernel_init(1.0))(temb)[:, None, None, :]</w:t>
            </w:r>
          </w:p>
          <w:p w14:paraId="5426D3AB" w14:textId="77777777" w:rsidR="00E621DB" w:rsidRPr="00E621DB" w:rsidRDefault="00E621DB" w:rsidP="00E621DB">
            <w:pPr>
              <w:spacing w:after="0"/>
              <w:rPr>
                <w:rFonts w:ascii="Courier New" w:hAnsi="Courier New" w:cs="Courier New"/>
              </w:rPr>
            </w:pPr>
          </w:p>
          <w:p w14:paraId="70933856" w14:textId="77777777" w:rsidR="00E621DB" w:rsidRPr="00E621DB" w:rsidRDefault="00E621DB" w:rsidP="00E621DB">
            <w:pPr>
              <w:spacing w:after="0"/>
              <w:rPr>
                <w:rFonts w:ascii="Courier New" w:hAnsi="Courier New" w:cs="Courier New"/>
              </w:rPr>
            </w:pPr>
            <w:r w:rsidRPr="00E621DB">
              <w:rPr>
                <w:rFonts w:ascii="Courier New" w:hAnsi="Courier New" w:cs="Courier New"/>
              </w:rPr>
              <w:t>    x = GroupNormalization(groups=groups)(x)</w:t>
            </w:r>
          </w:p>
          <w:p w14:paraId="5AE526B0" w14:textId="77777777" w:rsidR="00E621DB" w:rsidRPr="00E621DB" w:rsidRDefault="00E621DB" w:rsidP="00E621DB">
            <w:pPr>
              <w:spacing w:after="0"/>
              <w:rPr>
                <w:rFonts w:ascii="Courier New" w:hAnsi="Courier New" w:cs="Courier New"/>
              </w:rPr>
            </w:pPr>
            <w:r w:rsidRPr="00E621DB">
              <w:rPr>
                <w:rFonts w:ascii="Courier New" w:hAnsi="Courier New" w:cs="Courier New"/>
              </w:rPr>
              <w:t>    x = activation_fn(x)</w:t>
            </w:r>
          </w:p>
          <w:p w14:paraId="240A1A10" w14:textId="77777777" w:rsidR="00E621DB" w:rsidRPr="00E621DB" w:rsidRDefault="00E621DB" w:rsidP="00E621DB">
            <w:pPr>
              <w:spacing w:after="0"/>
              <w:rPr>
                <w:rFonts w:ascii="Courier New" w:hAnsi="Courier New" w:cs="Courier New"/>
              </w:rPr>
            </w:pPr>
            <w:r w:rsidRPr="00E621DB">
              <w:rPr>
                <w:rFonts w:ascii="Courier New" w:hAnsi="Courier New" w:cs="Courier New"/>
              </w:rPr>
              <w:t>    x = Conv2D(width, kernel_size=3, padding="same",</w:t>
            </w:r>
          </w:p>
          <w:p w14:paraId="32968F69" w14:textId="77777777" w:rsidR="00E621DB" w:rsidRPr="00E621DB" w:rsidRDefault="00E621DB" w:rsidP="00E621DB">
            <w:pPr>
              <w:spacing w:after="0"/>
              <w:rPr>
                <w:rFonts w:ascii="Courier New" w:hAnsi="Courier New" w:cs="Courier New"/>
              </w:rPr>
            </w:pPr>
            <w:r w:rsidRPr="00E621DB">
              <w:rPr>
                <w:rFonts w:ascii="Courier New" w:hAnsi="Courier New" w:cs="Courier New"/>
              </w:rPr>
              <w:t>               kernel_initializer=kernel_init(1.0))(x)</w:t>
            </w:r>
          </w:p>
          <w:p w14:paraId="55088071" w14:textId="77777777" w:rsidR="00E621DB" w:rsidRPr="00E621DB" w:rsidRDefault="00E621DB" w:rsidP="00E621DB">
            <w:pPr>
              <w:spacing w:after="0"/>
              <w:rPr>
                <w:rFonts w:ascii="Courier New" w:hAnsi="Courier New" w:cs="Courier New"/>
              </w:rPr>
            </w:pPr>
          </w:p>
          <w:p w14:paraId="42344BF6" w14:textId="77777777" w:rsidR="00E621DB" w:rsidRPr="00E621DB" w:rsidRDefault="00E621DB" w:rsidP="00E621DB">
            <w:pPr>
              <w:spacing w:after="0"/>
              <w:rPr>
                <w:rFonts w:ascii="Courier New" w:hAnsi="Courier New" w:cs="Courier New"/>
              </w:rPr>
            </w:pPr>
            <w:r w:rsidRPr="00E621DB">
              <w:rPr>
                <w:rFonts w:ascii="Courier New" w:hAnsi="Courier New" w:cs="Courier New"/>
              </w:rPr>
              <w:t>    x = Add()([x, temb])</w:t>
            </w:r>
          </w:p>
          <w:p w14:paraId="6B52FF32" w14:textId="77777777" w:rsidR="00E621DB" w:rsidRPr="00E621DB" w:rsidRDefault="00E621DB" w:rsidP="00E621DB">
            <w:pPr>
              <w:spacing w:after="0"/>
              <w:rPr>
                <w:rFonts w:ascii="Courier New" w:hAnsi="Courier New" w:cs="Courier New"/>
              </w:rPr>
            </w:pPr>
            <w:r w:rsidRPr="00E621DB">
              <w:rPr>
                <w:rFonts w:ascii="Courier New" w:hAnsi="Courier New" w:cs="Courier New"/>
              </w:rPr>
              <w:t>    x = GroupNormalization(groups=groups)(x)</w:t>
            </w:r>
          </w:p>
          <w:p w14:paraId="6A151168" w14:textId="77777777" w:rsidR="00E621DB" w:rsidRPr="00E621DB" w:rsidRDefault="00E621DB" w:rsidP="00E621DB">
            <w:pPr>
              <w:spacing w:after="0"/>
              <w:rPr>
                <w:rFonts w:ascii="Courier New" w:hAnsi="Courier New" w:cs="Courier New"/>
              </w:rPr>
            </w:pPr>
            <w:r w:rsidRPr="00E621DB">
              <w:rPr>
                <w:rFonts w:ascii="Courier New" w:hAnsi="Courier New" w:cs="Courier New"/>
              </w:rPr>
              <w:t>    x = activation_fn(x)</w:t>
            </w:r>
          </w:p>
          <w:p w14:paraId="4549A084" w14:textId="77777777" w:rsidR="00E621DB" w:rsidRPr="00E621DB" w:rsidRDefault="00E621DB" w:rsidP="00E621DB">
            <w:pPr>
              <w:spacing w:after="0"/>
              <w:rPr>
                <w:rFonts w:ascii="Courier New" w:hAnsi="Courier New" w:cs="Courier New"/>
              </w:rPr>
            </w:pPr>
          </w:p>
          <w:p w14:paraId="349FCAB6" w14:textId="77777777" w:rsidR="00E621DB" w:rsidRPr="00E621DB" w:rsidRDefault="00E621DB" w:rsidP="00E621DB">
            <w:pPr>
              <w:spacing w:after="0"/>
              <w:rPr>
                <w:rFonts w:ascii="Courier New" w:hAnsi="Courier New" w:cs="Courier New"/>
              </w:rPr>
            </w:pPr>
            <w:r w:rsidRPr="00E621DB">
              <w:rPr>
                <w:rFonts w:ascii="Courier New" w:hAnsi="Courier New" w:cs="Courier New"/>
              </w:rPr>
              <w:lastRenderedPageBreak/>
              <w:t>    x = Conv2D(width, kernel_size=3, padding="same",</w:t>
            </w:r>
          </w:p>
          <w:p w14:paraId="71306B07" w14:textId="77777777" w:rsidR="00E621DB" w:rsidRPr="00E621DB" w:rsidRDefault="00E621DB" w:rsidP="00E621DB">
            <w:pPr>
              <w:spacing w:after="0"/>
              <w:rPr>
                <w:rFonts w:ascii="Courier New" w:hAnsi="Courier New" w:cs="Courier New"/>
              </w:rPr>
            </w:pPr>
            <w:r w:rsidRPr="00E621DB">
              <w:rPr>
                <w:rFonts w:ascii="Courier New" w:hAnsi="Courier New" w:cs="Courier New"/>
              </w:rPr>
              <w:t>               kernel_initializer=kernel_init(0.0))(x)</w:t>
            </w:r>
          </w:p>
          <w:p w14:paraId="6986CD3F" w14:textId="77777777" w:rsidR="00E621DB" w:rsidRPr="00E621DB" w:rsidRDefault="00E621DB" w:rsidP="00E621DB">
            <w:pPr>
              <w:spacing w:after="0"/>
              <w:rPr>
                <w:rFonts w:ascii="Courier New" w:hAnsi="Courier New" w:cs="Courier New"/>
              </w:rPr>
            </w:pPr>
            <w:r w:rsidRPr="00E621DB">
              <w:rPr>
                <w:rFonts w:ascii="Courier New" w:hAnsi="Courier New" w:cs="Courier New"/>
              </w:rPr>
              <w:t>    x = Add()([x, residual])</w:t>
            </w:r>
          </w:p>
          <w:p w14:paraId="737CE4B1" w14:textId="77777777" w:rsidR="00E621DB" w:rsidRPr="00E621DB" w:rsidRDefault="00E621DB" w:rsidP="00E621DB">
            <w:pPr>
              <w:spacing w:after="0"/>
              <w:rPr>
                <w:rFonts w:ascii="Courier New" w:hAnsi="Courier New" w:cs="Courier New"/>
              </w:rPr>
            </w:pPr>
            <w:r w:rsidRPr="00E621DB">
              <w:rPr>
                <w:rFonts w:ascii="Courier New" w:hAnsi="Courier New" w:cs="Courier New"/>
              </w:rPr>
              <w:t>    return x</w:t>
            </w:r>
          </w:p>
          <w:p w14:paraId="195E4F57" w14:textId="77777777" w:rsidR="00E621DB" w:rsidRPr="00E621DB" w:rsidRDefault="00E621DB" w:rsidP="00E621DB">
            <w:pPr>
              <w:spacing w:after="0"/>
              <w:rPr>
                <w:rFonts w:ascii="Courier New" w:hAnsi="Courier New" w:cs="Courier New"/>
              </w:rPr>
            </w:pPr>
          </w:p>
          <w:p w14:paraId="52168BF4" w14:textId="77777777" w:rsidR="00E621DB" w:rsidRPr="00E621DB" w:rsidRDefault="00E621DB" w:rsidP="00E621DB">
            <w:pPr>
              <w:spacing w:after="0"/>
              <w:rPr>
                <w:rFonts w:ascii="Courier New" w:hAnsi="Courier New" w:cs="Courier New"/>
              </w:rPr>
            </w:pPr>
            <w:r w:rsidRPr="00E621DB">
              <w:rPr>
                <w:rFonts w:ascii="Courier New" w:hAnsi="Courier New" w:cs="Courier New"/>
              </w:rPr>
              <w:t>  return apply</w:t>
            </w:r>
          </w:p>
          <w:p w14:paraId="4603F731" w14:textId="77777777" w:rsidR="00E621DB" w:rsidRPr="00E621DB" w:rsidRDefault="00E621DB" w:rsidP="00E621DB">
            <w:pPr>
              <w:spacing w:after="0"/>
              <w:rPr>
                <w:rFonts w:ascii="Courier New" w:hAnsi="Courier New" w:cs="Courier New"/>
              </w:rPr>
            </w:pPr>
          </w:p>
          <w:p w14:paraId="212EEDB1" w14:textId="77777777" w:rsidR="00E621DB" w:rsidRPr="00E621DB" w:rsidRDefault="00E621DB" w:rsidP="00E621DB">
            <w:pPr>
              <w:spacing w:after="0"/>
              <w:rPr>
                <w:rFonts w:ascii="Courier New" w:hAnsi="Courier New" w:cs="Courier New"/>
              </w:rPr>
            </w:pPr>
            <w:r w:rsidRPr="00E621DB">
              <w:rPr>
                <w:rFonts w:ascii="Courier New" w:hAnsi="Courier New" w:cs="Courier New"/>
              </w:rPr>
              <w:t># Define the downsampling block</w:t>
            </w:r>
          </w:p>
          <w:p w14:paraId="20615F71" w14:textId="77777777" w:rsidR="00E621DB" w:rsidRPr="00E621DB" w:rsidRDefault="00E621DB" w:rsidP="00E621DB">
            <w:pPr>
              <w:spacing w:after="0"/>
              <w:rPr>
                <w:rFonts w:ascii="Courier New" w:hAnsi="Courier New" w:cs="Courier New"/>
              </w:rPr>
            </w:pPr>
            <w:r w:rsidRPr="00E621DB">
              <w:rPr>
                <w:rFonts w:ascii="Courier New" w:hAnsi="Courier New" w:cs="Courier New"/>
              </w:rPr>
              <w:t>def DownSample(width):</w:t>
            </w:r>
          </w:p>
          <w:p w14:paraId="5297381C" w14:textId="77777777" w:rsidR="00E621DB" w:rsidRPr="00E621DB" w:rsidRDefault="00E621DB" w:rsidP="00E621DB">
            <w:pPr>
              <w:spacing w:after="0"/>
              <w:rPr>
                <w:rFonts w:ascii="Courier New" w:hAnsi="Courier New" w:cs="Courier New"/>
              </w:rPr>
            </w:pPr>
            <w:r w:rsidRPr="00E621DB">
              <w:rPr>
                <w:rFonts w:ascii="Courier New" w:hAnsi="Courier New" w:cs="Courier New"/>
              </w:rPr>
              <w:t>  def apply(x):</w:t>
            </w:r>
          </w:p>
          <w:p w14:paraId="0E505DA5" w14:textId="77777777" w:rsidR="00E621DB" w:rsidRPr="00E621DB" w:rsidRDefault="00E621DB" w:rsidP="00E621DB">
            <w:pPr>
              <w:spacing w:after="0"/>
              <w:rPr>
                <w:rFonts w:ascii="Courier New" w:hAnsi="Courier New" w:cs="Courier New"/>
              </w:rPr>
            </w:pPr>
            <w:r w:rsidRPr="00E621DB">
              <w:rPr>
                <w:rFonts w:ascii="Courier New" w:hAnsi="Courier New" w:cs="Courier New"/>
              </w:rPr>
              <w:t>    x = Conv2D(width, kernel_size=3, strides=2, padding="same",</w:t>
            </w:r>
          </w:p>
          <w:p w14:paraId="3C2543C1" w14:textId="77777777" w:rsidR="00E621DB" w:rsidRPr="00E621DB" w:rsidRDefault="00E621DB" w:rsidP="00E621DB">
            <w:pPr>
              <w:spacing w:after="0"/>
              <w:rPr>
                <w:rFonts w:ascii="Courier New" w:hAnsi="Courier New" w:cs="Courier New"/>
              </w:rPr>
            </w:pPr>
            <w:r w:rsidRPr="00E621DB">
              <w:rPr>
                <w:rFonts w:ascii="Courier New" w:hAnsi="Courier New" w:cs="Courier New"/>
              </w:rPr>
              <w:t>               kernel_initializer=kernel_init(1.0))(x)</w:t>
            </w:r>
          </w:p>
          <w:p w14:paraId="7CA52185" w14:textId="77777777" w:rsidR="00E621DB" w:rsidRPr="00E621DB" w:rsidRDefault="00E621DB" w:rsidP="00E621DB">
            <w:pPr>
              <w:spacing w:after="0"/>
              <w:rPr>
                <w:rFonts w:ascii="Courier New" w:hAnsi="Courier New" w:cs="Courier New"/>
              </w:rPr>
            </w:pPr>
            <w:r w:rsidRPr="00E621DB">
              <w:rPr>
                <w:rFonts w:ascii="Courier New" w:hAnsi="Courier New" w:cs="Courier New"/>
              </w:rPr>
              <w:t>    return x</w:t>
            </w:r>
          </w:p>
          <w:p w14:paraId="6603E66C" w14:textId="77777777" w:rsidR="00E621DB" w:rsidRPr="00E621DB" w:rsidRDefault="00E621DB" w:rsidP="00E621DB">
            <w:pPr>
              <w:spacing w:after="0"/>
              <w:rPr>
                <w:rFonts w:ascii="Courier New" w:hAnsi="Courier New" w:cs="Courier New"/>
              </w:rPr>
            </w:pPr>
          </w:p>
          <w:p w14:paraId="3EABA7DC" w14:textId="77777777" w:rsidR="00E621DB" w:rsidRPr="00E621DB" w:rsidRDefault="00E621DB" w:rsidP="00E621DB">
            <w:pPr>
              <w:spacing w:after="0"/>
              <w:rPr>
                <w:rFonts w:ascii="Courier New" w:hAnsi="Courier New" w:cs="Courier New"/>
              </w:rPr>
            </w:pPr>
            <w:r w:rsidRPr="00E621DB">
              <w:rPr>
                <w:rFonts w:ascii="Courier New" w:hAnsi="Courier New" w:cs="Courier New"/>
              </w:rPr>
              <w:t>  return apply</w:t>
            </w:r>
          </w:p>
          <w:p w14:paraId="5A53689B" w14:textId="77777777" w:rsidR="00E621DB" w:rsidRPr="00E621DB" w:rsidRDefault="00E621DB" w:rsidP="00E621DB">
            <w:pPr>
              <w:spacing w:after="0"/>
              <w:rPr>
                <w:rFonts w:ascii="Courier New" w:hAnsi="Courier New" w:cs="Courier New"/>
              </w:rPr>
            </w:pPr>
          </w:p>
          <w:p w14:paraId="4CE0D94D" w14:textId="77777777" w:rsidR="00E621DB" w:rsidRPr="00E621DB" w:rsidRDefault="00E621DB" w:rsidP="00E621DB">
            <w:pPr>
              <w:spacing w:after="0"/>
              <w:rPr>
                <w:rFonts w:ascii="Courier New" w:hAnsi="Courier New" w:cs="Courier New"/>
              </w:rPr>
            </w:pPr>
            <w:r w:rsidRPr="00E621DB">
              <w:rPr>
                <w:rFonts w:ascii="Courier New" w:hAnsi="Courier New" w:cs="Courier New"/>
              </w:rPr>
              <w:t># Define the upsampling block</w:t>
            </w:r>
          </w:p>
          <w:p w14:paraId="68FD3464" w14:textId="77777777" w:rsidR="00E621DB" w:rsidRPr="00E621DB" w:rsidRDefault="00E621DB" w:rsidP="00E621DB">
            <w:pPr>
              <w:spacing w:after="0"/>
              <w:rPr>
                <w:rFonts w:ascii="Courier New" w:hAnsi="Courier New" w:cs="Courier New"/>
              </w:rPr>
            </w:pPr>
            <w:r w:rsidRPr="00E621DB">
              <w:rPr>
                <w:rFonts w:ascii="Courier New" w:hAnsi="Courier New" w:cs="Courier New"/>
              </w:rPr>
              <w:t>def UpSample(width, interpolation="nearest"):</w:t>
            </w:r>
          </w:p>
          <w:p w14:paraId="54CFBCDD" w14:textId="77777777" w:rsidR="00E621DB" w:rsidRPr="00E621DB" w:rsidRDefault="00E621DB" w:rsidP="00E621DB">
            <w:pPr>
              <w:spacing w:after="0"/>
              <w:rPr>
                <w:rFonts w:ascii="Courier New" w:hAnsi="Courier New" w:cs="Courier New"/>
              </w:rPr>
            </w:pPr>
            <w:r w:rsidRPr="00E621DB">
              <w:rPr>
                <w:rFonts w:ascii="Courier New" w:hAnsi="Courier New" w:cs="Courier New"/>
              </w:rPr>
              <w:t>  def apply(x):</w:t>
            </w:r>
          </w:p>
          <w:p w14:paraId="408D50A3" w14:textId="77777777" w:rsidR="00E621DB" w:rsidRPr="00E621DB" w:rsidRDefault="00E621DB" w:rsidP="00E621DB">
            <w:pPr>
              <w:spacing w:after="0"/>
              <w:rPr>
                <w:rFonts w:ascii="Courier New" w:hAnsi="Courier New" w:cs="Courier New"/>
              </w:rPr>
            </w:pPr>
            <w:r w:rsidRPr="00E621DB">
              <w:rPr>
                <w:rFonts w:ascii="Courier New" w:hAnsi="Courier New" w:cs="Courier New"/>
              </w:rPr>
              <w:t>    x = UpSampling2D(size=2, interpolation=interpolation)(x)</w:t>
            </w:r>
          </w:p>
          <w:p w14:paraId="085B5BB4" w14:textId="77777777" w:rsidR="00E621DB" w:rsidRPr="00E621DB" w:rsidRDefault="00E621DB" w:rsidP="00E621DB">
            <w:pPr>
              <w:spacing w:after="0"/>
              <w:rPr>
                <w:rFonts w:ascii="Courier New" w:hAnsi="Courier New" w:cs="Courier New"/>
              </w:rPr>
            </w:pPr>
            <w:r w:rsidRPr="00E621DB">
              <w:rPr>
                <w:rFonts w:ascii="Courier New" w:hAnsi="Courier New" w:cs="Courier New"/>
              </w:rPr>
              <w:t>    x = Conv2D(width, kernel_size=3, padding="same",</w:t>
            </w:r>
          </w:p>
          <w:p w14:paraId="33D9BDBE" w14:textId="77777777" w:rsidR="00E621DB" w:rsidRPr="00E621DB" w:rsidRDefault="00E621DB" w:rsidP="00E621DB">
            <w:pPr>
              <w:spacing w:after="0"/>
              <w:rPr>
                <w:rFonts w:ascii="Courier New" w:hAnsi="Courier New" w:cs="Courier New"/>
              </w:rPr>
            </w:pPr>
            <w:r w:rsidRPr="00E621DB">
              <w:rPr>
                <w:rFonts w:ascii="Courier New" w:hAnsi="Courier New" w:cs="Courier New"/>
              </w:rPr>
              <w:t>               kernel_initializer=kernel_init(1.0))(x)</w:t>
            </w:r>
          </w:p>
          <w:p w14:paraId="4350E216" w14:textId="77777777" w:rsidR="00E621DB" w:rsidRPr="00E621DB" w:rsidRDefault="00E621DB" w:rsidP="00E621DB">
            <w:pPr>
              <w:spacing w:after="0"/>
              <w:rPr>
                <w:rFonts w:ascii="Courier New" w:hAnsi="Courier New" w:cs="Courier New"/>
              </w:rPr>
            </w:pPr>
            <w:r w:rsidRPr="00E621DB">
              <w:rPr>
                <w:rFonts w:ascii="Courier New" w:hAnsi="Courier New" w:cs="Courier New"/>
              </w:rPr>
              <w:t>    return x</w:t>
            </w:r>
          </w:p>
          <w:p w14:paraId="10FE4B73" w14:textId="77777777" w:rsidR="00E621DB" w:rsidRPr="00E621DB" w:rsidRDefault="00E621DB" w:rsidP="00E621DB">
            <w:pPr>
              <w:spacing w:after="0"/>
              <w:rPr>
                <w:rFonts w:ascii="Courier New" w:hAnsi="Courier New" w:cs="Courier New"/>
              </w:rPr>
            </w:pPr>
          </w:p>
          <w:p w14:paraId="06A12C02" w14:textId="77777777" w:rsidR="00E621DB" w:rsidRPr="00E621DB" w:rsidRDefault="00E621DB" w:rsidP="00E621DB">
            <w:pPr>
              <w:spacing w:after="0"/>
              <w:rPr>
                <w:rFonts w:ascii="Courier New" w:hAnsi="Courier New" w:cs="Courier New"/>
              </w:rPr>
            </w:pPr>
            <w:r w:rsidRPr="00E621DB">
              <w:rPr>
                <w:rFonts w:ascii="Courier New" w:hAnsi="Courier New" w:cs="Courier New"/>
              </w:rPr>
              <w:t>  return apply</w:t>
            </w:r>
          </w:p>
          <w:p w14:paraId="7022092A" w14:textId="77777777" w:rsidR="00E621DB" w:rsidRPr="00E621DB" w:rsidRDefault="00E621DB" w:rsidP="00E621DB">
            <w:pPr>
              <w:spacing w:after="0"/>
              <w:rPr>
                <w:rFonts w:ascii="Courier New" w:hAnsi="Courier New" w:cs="Courier New"/>
              </w:rPr>
            </w:pPr>
          </w:p>
          <w:p w14:paraId="64C67230" w14:textId="77777777" w:rsidR="00E621DB" w:rsidRPr="00E621DB" w:rsidRDefault="00E621DB" w:rsidP="00E621DB">
            <w:pPr>
              <w:spacing w:after="0"/>
              <w:rPr>
                <w:rFonts w:ascii="Courier New" w:hAnsi="Courier New" w:cs="Courier New"/>
              </w:rPr>
            </w:pPr>
            <w:r w:rsidRPr="00E621DB">
              <w:rPr>
                <w:rFonts w:ascii="Courier New" w:hAnsi="Courier New" w:cs="Courier New"/>
              </w:rPr>
              <w:t># Define the time projection block</w:t>
            </w:r>
          </w:p>
          <w:p w14:paraId="2C1784DD" w14:textId="77777777" w:rsidR="00E621DB" w:rsidRPr="00E621DB" w:rsidRDefault="00E621DB" w:rsidP="00E621DB">
            <w:pPr>
              <w:spacing w:after="0"/>
              <w:rPr>
                <w:rFonts w:ascii="Courier New" w:hAnsi="Courier New" w:cs="Courier New"/>
              </w:rPr>
            </w:pPr>
            <w:r w:rsidRPr="00E621DB">
              <w:rPr>
                <w:rFonts w:ascii="Courier New" w:hAnsi="Courier New" w:cs="Courier New"/>
              </w:rPr>
              <w:t>def TimeMLP(units, activation_fn=swish):</w:t>
            </w:r>
          </w:p>
          <w:p w14:paraId="1D50DB91" w14:textId="77777777" w:rsidR="00E621DB" w:rsidRPr="00E621DB" w:rsidRDefault="00E621DB" w:rsidP="00E621DB">
            <w:pPr>
              <w:spacing w:after="0"/>
              <w:rPr>
                <w:rFonts w:ascii="Courier New" w:hAnsi="Courier New" w:cs="Courier New"/>
              </w:rPr>
            </w:pPr>
            <w:r w:rsidRPr="00E621DB">
              <w:rPr>
                <w:rFonts w:ascii="Courier New" w:hAnsi="Courier New" w:cs="Courier New"/>
              </w:rPr>
              <w:t>  def apply(inputs):</w:t>
            </w:r>
          </w:p>
          <w:p w14:paraId="420415E1" w14:textId="77777777" w:rsidR="00E621DB" w:rsidRPr="00E621DB" w:rsidRDefault="00E621DB" w:rsidP="00E621DB">
            <w:pPr>
              <w:spacing w:after="0"/>
              <w:rPr>
                <w:rFonts w:ascii="Courier New" w:hAnsi="Courier New" w:cs="Courier New"/>
              </w:rPr>
            </w:pPr>
            <w:r w:rsidRPr="00E621DB">
              <w:rPr>
                <w:rFonts w:ascii="Courier New" w:hAnsi="Courier New" w:cs="Courier New"/>
              </w:rPr>
              <w:t>    temb = Dense(units, activation=activation_fn,</w:t>
            </w:r>
          </w:p>
          <w:p w14:paraId="31C8282A" w14:textId="77777777" w:rsidR="00E621DB" w:rsidRPr="00E621DB" w:rsidRDefault="00E621DB" w:rsidP="00E621DB">
            <w:pPr>
              <w:spacing w:after="0"/>
              <w:rPr>
                <w:rFonts w:ascii="Courier New" w:hAnsi="Courier New" w:cs="Courier New"/>
              </w:rPr>
            </w:pPr>
            <w:r w:rsidRPr="00E621DB">
              <w:rPr>
                <w:rFonts w:ascii="Courier New" w:hAnsi="Courier New" w:cs="Courier New"/>
              </w:rPr>
              <w:t>                 kernel_initializer=kernel_init(1.0))(inputs)</w:t>
            </w:r>
          </w:p>
          <w:p w14:paraId="66B99B69" w14:textId="77777777" w:rsidR="00E621DB" w:rsidRPr="00E621DB" w:rsidRDefault="00E621DB" w:rsidP="00E621DB">
            <w:pPr>
              <w:spacing w:after="0"/>
              <w:rPr>
                <w:rFonts w:ascii="Courier New" w:hAnsi="Courier New" w:cs="Courier New"/>
              </w:rPr>
            </w:pPr>
            <w:r w:rsidRPr="00E621DB">
              <w:rPr>
                <w:rFonts w:ascii="Courier New" w:hAnsi="Courier New" w:cs="Courier New"/>
              </w:rPr>
              <w:t>    temb = Dense(units, kernel_initializer=kernel_init(1.0))(temb)</w:t>
            </w:r>
          </w:p>
          <w:p w14:paraId="798C0846" w14:textId="77777777" w:rsidR="00E621DB" w:rsidRPr="00E621DB" w:rsidRDefault="00E621DB" w:rsidP="00E621DB">
            <w:pPr>
              <w:spacing w:after="0"/>
              <w:rPr>
                <w:rFonts w:ascii="Courier New" w:hAnsi="Courier New" w:cs="Courier New"/>
              </w:rPr>
            </w:pPr>
            <w:r w:rsidRPr="00E621DB">
              <w:rPr>
                <w:rFonts w:ascii="Courier New" w:hAnsi="Courier New" w:cs="Courier New"/>
              </w:rPr>
              <w:t>    return temb</w:t>
            </w:r>
          </w:p>
          <w:p w14:paraId="0C264C4F" w14:textId="77777777" w:rsidR="00E621DB" w:rsidRPr="00E621DB" w:rsidRDefault="00E621DB" w:rsidP="00E621DB">
            <w:pPr>
              <w:spacing w:after="0"/>
              <w:rPr>
                <w:rFonts w:ascii="Courier New" w:hAnsi="Courier New" w:cs="Courier New"/>
              </w:rPr>
            </w:pPr>
          </w:p>
          <w:p w14:paraId="344A3550" w14:textId="77777777" w:rsidR="00E621DB" w:rsidRPr="00E621DB" w:rsidRDefault="00E621DB" w:rsidP="00E621DB">
            <w:pPr>
              <w:spacing w:after="0"/>
              <w:rPr>
                <w:rFonts w:ascii="Courier New" w:hAnsi="Courier New" w:cs="Courier New"/>
              </w:rPr>
            </w:pPr>
            <w:r w:rsidRPr="00E621DB">
              <w:rPr>
                <w:rFonts w:ascii="Courier New" w:hAnsi="Courier New" w:cs="Courier New"/>
              </w:rPr>
              <w:t>  return apply</w:t>
            </w:r>
          </w:p>
          <w:p w14:paraId="1DEC03E6" w14:textId="77777777" w:rsidR="00E621DB" w:rsidRPr="00E621DB" w:rsidRDefault="00E621DB" w:rsidP="00E621DB">
            <w:pPr>
              <w:spacing w:after="0"/>
              <w:rPr>
                <w:rFonts w:ascii="Courier New" w:hAnsi="Courier New" w:cs="Courier New"/>
              </w:rPr>
            </w:pPr>
          </w:p>
          <w:p w14:paraId="025E4D20" w14:textId="77777777" w:rsidR="00E621DB" w:rsidRPr="00E621DB" w:rsidRDefault="00E621DB" w:rsidP="00E621DB">
            <w:pPr>
              <w:spacing w:after="0"/>
              <w:rPr>
                <w:rFonts w:ascii="Courier New" w:hAnsi="Courier New" w:cs="Courier New"/>
              </w:rPr>
            </w:pPr>
            <w:r w:rsidRPr="00E621DB">
              <w:rPr>
                <w:rFonts w:ascii="Courier New" w:hAnsi="Courier New" w:cs="Courier New"/>
              </w:rPr>
              <w:t># Define the U-net model</w:t>
            </w:r>
          </w:p>
          <w:p w14:paraId="76C16B6F" w14:textId="77777777" w:rsidR="00E621DB" w:rsidRPr="00E621DB" w:rsidRDefault="00E621DB" w:rsidP="00E621DB">
            <w:pPr>
              <w:spacing w:after="0"/>
              <w:rPr>
                <w:rFonts w:ascii="Courier New" w:hAnsi="Courier New" w:cs="Courier New"/>
              </w:rPr>
            </w:pPr>
            <w:r w:rsidRPr="00E621DB">
              <w:rPr>
                <w:rFonts w:ascii="Courier New" w:hAnsi="Courier New" w:cs="Courier New"/>
              </w:rPr>
              <w:t>def build_model(img_size, img_channels, widths, has_attention, num_res_blocks=2,</w:t>
            </w:r>
          </w:p>
          <w:p w14:paraId="754384F9" w14:textId="77777777" w:rsidR="00E621DB" w:rsidRPr="00E621DB" w:rsidRDefault="00E621DB" w:rsidP="00E621DB">
            <w:pPr>
              <w:spacing w:after="0"/>
              <w:rPr>
                <w:rFonts w:ascii="Courier New" w:hAnsi="Courier New" w:cs="Courier New"/>
              </w:rPr>
            </w:pPr>
            <w:r w:rsidRPr="00E621DB">
              <w:rPr>
                <w:rFonts w:ascii="Courier New" w:hAnsi="Courier New" w:cs="Courier New"/>
              </w:rPr>
              <w:t>                norm_groups=8, interpolation="nearest", activation_fn=swish):</w:t>
            </w:r>
          </w:p>
          <w:p w14:paraId="3A513AC5" w14:textId="77777777" w:rsidR="00E621DB" w:rsidRPr="00E621DB" w:rsidRDefault="00E621DB" w:rsidP="00E621DB">
            <w:pPr>
              <w:spacing w:after="0"/>
              <w:rPr>
                <w:rFonts w:ascii="Courier New" w:hAnsi="Courier New" w:cs="Courier New"/>
              </w:rPr>
            </w:pPr>
          </w:p>
          <w:p w14:paraId="59486A36" w14:textId="77777777" w:rsidR="00E621DB" w:rsidRPr="00E621DB" w:rsidRDefault="00E621DB" w:rsidP="00E621DB">
            <w:pPr>
              <w:spacing w:after="0"/>
              <w:rPr>
                <w:rFonts w:ascii="Courier New" w:hAnsi="Courier New" w:cs="Courier New"/>
              </w:rPr>
            </w:pPr>
            <w:r w:rsidRPr="00E621DB">
              <w:rPr>
                <w:rFonts w:ascii="Courier New" w:hAnsi="Courier New" w:cs="Courier New"/>
              </w:rPr>
              <w:t>  image_input = Input(shape=(img_size, img_size, img_channels),</w:t>
            </w:r>
          </w:p>
          <w:p w14:paraId="4A1F80DE" w14:textId="77777777" w:rsidR="00E621DB" w:rsidRPr="00E621DB" w:rsidRDefault="00E621DB" w:rsidP="00E621DB">
            <w:pPr>
              <w:spacing w:after="0"/>
              <w:rPr>
                <w:rFonts w:ascii="Courier New" w:hAnsi="Courier New" w:cs="Courier New"/>
              </w:rPr>
            </w:pPr>
            <w:r w:rsidRPr="00E621DB">
              <w:rPr>
                <w:rFonts w:ascii="Courier New" w:hAnsi="Courier New" w:cs="Courier New"/>
              </w:rPr>
              <w:t>                      name="image_input")</w:t>
            </w:r>
          </w:p>
          <w:p w14:paraId="359FAA07" w14:textId="77777777" w:rsidR="00E621DB" w:rsidRPr="00E621DB" w:rsidRDefault="00E621DB" w:rsidP="00E621DB">
            <w:pPr>
              <w:spacing w:after="0"/>
              <w:rPr>
                <w:rFonts w:ascii="Courier New" w:hAnsi="Courier New" w:cs="Courier New"/>
              </w:rPr>
            </w:pPr>
            <w:r w:rsidRPr="00E621DB">
              <w:rPr>
                <w:rFonts w:ascii="Courier New" w:hAnsi="Courier New" w:cs="Courier New"/>
              </w:rPr>
              <w:t>  time_input = Input(shape=(), dtype=tf.int64, name="time_input")</w:t>
            </w:r>
          </w:p>
          <w:p w14:paraId="494A9F2A" w14:textId="77777777" w:rsidR="00E621DB" w:rsidRPr="00E621DB" w:rsidRDefault="00E621DB" w:rsidP="00E621DB">
            <w:pPr>
              <w:spacing w:after="0"/>
              <w:rPr>
                <w:rFonts w:ascii="Courier New" w:hAnsi="Courier New" w:cs="Courier New"/>
              </w:rPr>
            </w:pPr>
          </w:p>
          <w:p w14:paraId="4EC8F92E" w14:textId="77777777" w:rsidR="00E621DB" w:rsidRPr="00E621DB" w:rsidRDefault="00E621DB" w:rsidP="00E621DB">
            <w:pPr>
              <w:spacing w:after="0"/>
              <w:rPr>
                <w:rFonts w:ascii="Courier New" w:hAnsi="Courier New" w:cs="Courier New"/>
              </w:rPr>
            </w:pPr>
            <w:r w:rsidRPr="00E621DB">
              <w:rPr>
                <w:rFonts w:ascii="Courier New" w:hAnsi="Courier New" w:cs="Courier New"/>
              </w:rPr>
              <w:t>  x = Conv2D(first_conv_channels, kernel_size=(3, 3), padding="same",</w:t>
            </w:r>
          </w:p>
          <w:p w14:paraId="0F0C3B45" w14:textId="77777777" w:rsidR="00E621DB" w:rsidRPr="00E621DB" w:rsidRDefault="00E621DB" w:rsidP="00E621DB">
            <w:pPr>
              <w:spacing w:after="0"/>
              <w:rPr>
                <w:rFonts w:ascii="Courier New" w:hAnsi="Courier New" w:cs="Courier New"/>
              </w:rPr>
            </w:pPr>
            <w:r w:rsidRPr="00E621DB">
              <w:rPr>
                <w:rFonts w:ascii="Courier New" w:hAnsi="Courier New" w:cs="Courier New"/>
              </w:rPr>
              <w:t>             kernel_initializer=kernel_init(1.0))(image_input)</w:t>
            </w:r>
          </w:p>
          <w:p w14:paraId="634A8C92" w14:textId="77777777" w:rsidR="00E621DB" w:rsidRPr="00E621DB" w:rsidRDefault="00E621DB" w:rsidP="00E621DB">
            <w:pPr>
              <w:spacing w:after="0"/>
              <w:rPr>
                <w:rFonts w:ascii="Courier New" w:hAnsi="Courier New" w:cs="Courier New"/>
              </w:rPr>
            </w:pPr>
          </w:p>
          <w:p w14:paraId="3DFFBA52" w14:textId="77777777" w:rsidR="00E621DB" w:rsidRPr="00E621DB" w:rsidRDefault="00E621DB" w:rsidP="00E621DB">
            <w:pPr>
              <w:spacing w:after="0"/>
              <w:rPr>
                <w:rFonts w:ascii="Courier New" w:hAnsi="Courier New" w:cs="Courier New"/>
              </w:rPr>
            </w:pPr>
            <w:r w:rsidRPr="00E621DB">
              <w:rPr>
                <w:rFonts w:ascii="Courier New" w:hAnsi="Courier New" w:cs="Courier New"/>
              </w:rPr>
              <w:t>  temb = TimeEmbedding(dim=first_conv_channels * 4)(time_input)</w:t>
            </w:r>
          </w:p>
          <w:p w14:paraId="169BAA3E" w14:textId="77777777" w:rsidR="00E621DB" w:rsidRPr="00E621DB" w:rsidRDefault="00E621DB" w:rsidP="00E621DB">
            <w:pPr>
              <w:spacing w:after="0"/>
              <w:rPr>
                <w:rFonts w:ascii="Courier New" w:hAnsi="Courier New" w:cs="Courier New"/>
              </w:rPr>
            </w:pPr>
            <w:r w:rsidRPr="00E621DB">
              <w:rPr>
                <w:rFonts w:ascii="Courier New" w:hAnsi="Courier New" w:cs="Courier New"/>
              </w:rPr>
              <w:lastRenderedPageBreak/>
              <w:t>  temb = TimeMLP(units=first_conv_channels * 4, activation_fn=activation_fn)(temb)</w:t>
            </w:r>
          </w:p>
          <w:p w14:paraId="6CDEC6D1" w14:textId="77777777" w:rsidR="00E621DB" w:rsidRPr="00E621DB" w:rsidRDefault="00E621DB" w:rsidP="00E621DB">
            <w:pPr>
              <w:spacing w:after="0"/>
              <w:rPr>
                <w:rFonts w:ascii="Courier New" w:hAnsi="Courier New" w:cs="Courier New"/>
              </w:rPr>
            </w:pPr>
          </w:p>
          <w:p w14:paraId="397E25E7" w14:textId="77777777" w:rsidR="00E621DB" w:rsidRPr="00E621DB" w:rsidRDefault="00E621DB" w:rsidP="00E621DB">
            <w:pPr>
              <w:spacing w:after="0"/>
              <w:rPr>
                <w:rFonts w:ascii="Courier New" w:hAnsi="Courier New" w:cs="Courier New"/>
              </w:rPr>
            </w:pPr>
            <w:r w:rsidRPr="00E621DB">
              <w:rPr>
                <w:rFonts w:ascii="Courier New" w:hAnsi="Courier New" w:cs="Courier New"/>
              </w:rPr>
              <w:t>  skips = [x]</w:t>
            </w:r>
          </w:p>
          <w:p w14:paraId="3780F100" w14:textId="77777777" w:rsidR="00E621DB" w:rsidRPr="00E621DB" w:rsidRDefault="00E621DB" w:rsidP="00E621DB">
            <w:pPr>
              <w:spacing w:after="0"/>
              <w:rPr>
                <w:rFonts w:ascii="Courier New" w:hAnsi="Courier New" w:cs="Courier New"/>
              </w:rPr>
            </w:pPr>
          </w:p>
          <w:p w14:paraId="68AA5DEC" w14:textId="77777777" w:rsidR="00E621DB" w:rsidRPr="00E621DB" w:rsidRDefault="00E621DB" w:rsidP="00E621DB">
            <w:pPr>
              <w:spacing w:after="0"/>
              <w:rPr>
                <w:rFonts w:ascii="Courier New" w:hAnsi="Courier New" w:cs="Courier New"/>
              </w:rPr>
            </w:pPr>
            <w:r w:rsidRPr="00E621DB">
              <w:rPr>
                <w:rFonts w:ascii="Courier New" w:hAnsi="Courier New" w:cs="Courier New"/>
              </w:rPr>
              <w:t>  # DownBlock</w:t>
            </w:r>
          </w:p>
          <w:p w14:paraId="6AE2072A" w14:textId="77777777" w:rsidR="00E621DB" w:rsidRPr="00E621DB" w:rsidRDefault="00E621DB" w:rsidP="00E621DB">
            <w:pPr>
              <w:spacing w:after="0"/>
              <w:rPr>
                <w:rFonts w:ascii="Courier New" w:hAnsi="Courier New" w:cs="Courier New"/>
              </w:rPr>
            </w:pPr>
            <w:r w:rsidRPr="00E621DB">
              <w:rPr>
                <w:rFonts w:ascii="Courier New" w:hAnsi="Courier New" w:cs="Courier New"/>
              </w:rPr>
              <w:t>  for i in range(len(widths)):</w:t>
            </w:r>
          </w:p>
          <w:p w14:paraId="7C39CDB1" w14:textId="77777777" w:rsidR="00E621DB" w:rsidRPr="00E621DB" w:rsidRDefault="00E621DB" w:rsidP="00E621DB">
            <w:pPr>
              <w:spacing w:after="0"/>
              <w:rPr>
                <w:rFonts w:ascii="Courier New" w:hAnsi="Courier New" w:cs="Courier New"/>
              </w:rPr>
            </w:pPr>
            <w:r w:rsidRPr="00E621DB">
              <w:rPr>
                <w:rFonts w:ascii="Courier New" w:hAnsi="Courier New" w:cs="Courier New"/>
              </w:rPr>
              <w:t>    for _ in range(num_res_blocks):</w:t>
            </w:r>
          </w:p>
          <w:p w14:paraId="5094EDD2" w14:textId="77777777" w:rsidR="00E621DB" w:rsidRPr="00E621DB" w:rsidRDefault="00E621DB" w:rsidP="00E621DB">
            <w:pPr>
              <w:spacing w:after="0"/>
              <w:rPr>
                <w:rFonts w:ascii="Courier New" w:hAnsi="Courier New" w:cs="Courier New"/>
              </w:rPr>
            </w:pPr>
            <w:r w:rsidRPr="00E621DB">
              <w:rPr>
                <w:rFonts w:ascii="Courier New" w:hAnsi="Courier New" w:cs="Courier New"/>
              </w:rPr>
              <w:t>      x = ResidualBlock(</w:t>
            </w:r>
          </w:p>
          <w:p w14:paraId="7C746821" w14:textId="77777777" w:rsidR="00E621DB" w:rsidRPr="00E621DB" w:rsidRDefault="00E621DB" w:rsidP="00E621DB">
            <w:pPr>
              <w:spacing w:after="0"/>
              <w:rPr>
                <w:rFonts w:ascii="Courier New" w:hAnsi="Courier New" w:cs="Courier New"/>
              </w:rPr>
            </w:pPr>
            <w:r w:rsidRPr="00E621DB">
              <w:rPr>
                <w:rFonts w:ascii="Courier New" w:hAnsi="Courier New" w:cs="Courier New"/>
              </w:rPr>
              <w:t>          widths[i], groups=norm_groups, activation_fn=activation_fn)([x, temb])</w:t>
            </w:r>
          </w:p>
          <w:p w14:paraId="18CBA7D6" w14:textId="77777777" w:rsidR="00E621DB" w:rsidRPr="00E621DB" w:rsidRDefault="00E621DB" w:rsidP="00E621DB">
            <w:pPr>
              <w:spacing w:after="0"/>
              <w:rPr>
                <w:rFonts w:ascii="Courier New" w:hAnsi="Courier New" w:cs="Courier New"/>
              </w:rPr>
            </w:pPr>
            <w:r w:rsidRPr="00E621DB">
              <w:rPr>
                <w:rFonts w:ascii="Courier New" w:hAnsi="Courier New" w:cs="Courier New"/>
              </w:rPr>
              <w:t>      if has_attention[i]:</w:t>
            </w:r>
          </w:p>
          <w:p w14:paraId="57F27B4E" w14:textId="77777777" w:rsidR="00E621DB" w:rsidRPr="00E621DB" w:rsidRDefault="00E621DB" w:rsidP="00E621DB">
            <w:pPr>
              <w:spacing w:after="0"/>
              <w:rPr>
                <w:rFonts w:ascii="Courier New" w:hAnsi="Courier New" w:cs="Courier New"/>
              </w:rPr>
            </w:pPr>
            <w:r w:rsidRPr="00E621DB">
              <w:rPr>
                <w:rFonts w:ascii="Courier New" w:hAnsi="Courier New" w:cs="Courier New"/>
              </w:rPr>
              <w:t>          x = AttentionBlock(widths[i], groups=norm_groups)(x)</w:t>
            </w:r>
          </w:p>
          <w:p w14:paraId="0C7152E1" w14:textId="77777777" w:rsidR="00E621DB" w:rsidRPr="00E621DB" w:rsidRDefault="00E621DB" w:rsidP="00E621DB">
            <w:pPr>
              <w:spacing w:after="0"/>
              <w:rPr>
                <w:rFonts w:ascii="Courier New" w:hAnsi="Courier New" w:cs="Courier New"/>
              </w:rPr>
            </w:pPr>
            <w:r w:rsidRPr="00E621DB">
              <w:rPr>
                <w:rFonts w:ascii="Courier New" w:hAnsi="Courier New" w:cs="Courier New"/>
              </w:rPr>
              <w:t>      skips.append(x)</w:t>
            </w:r>
          </w:p>
          <w:p w14:paraId="728538A8" w14:textId="77777777" w:rsidR="00E621DB" w:rsidRPr="00E621DB" w:rsidRDefault="00E621DB" w:rsidP="00E621DB">
            <w:pPr>
              <w:spacing w:after="0"/>
              <w:rPr>
                <w:rFonts w:ascii="Courier New" w:hAnsi="Courier New" w:cs="Courier New"/>
              </w:rPr>
            </w:pPr>
          </w:p>
          <w:p w14:paraId="7BDB8AB3" w14:textId="77777777" w:rsidR="00E621DB" w:rsidRPr="00E621DB" w:rsidRDefault="00E621DB" w:rsidP="00E621DB">
            <w:pPr>
              <w:spacing w:after="0"/>
              <w:rPr>
                <w:rFonts w:ascii="Courier New" w:hAnsi="Courier New" w:cs="Courier New"/>
              </w:rPr>
            </w:pPr>
            <w:r w:rsidRPr="00E621DB">
              <w:rPr>
                <w:rFonts w:ascii="Courier New" w:hAnsi="Courier New" w:cs="Courier New"/>
              </w:rPr>
              <w:t>    if widths[i] != widths[-1]:</w:t>
            </w:r>
          </w:p>
          <w:p w14:paraId="3064F707" w14:textId="77777777" w:rsidR="00E621DB" w:rsidRPr="00E621DB" w:rsidRDefault="00E621DB" w:rsidP="00E621DB">
            <w:pPr>
              <w:spacing w:after="0"/>
              <w:rPr>
                <w:rFonts w:ascii="Courier New" w:hAnsi="Courier New" w:cs="Courier New"/>
              </w:rPr>
            </w:pPr>
            <w:r w:rsidRPr="00E621DB">
              <w:rPr>
                <w:rFonts w:ascii="Courier New" w:hAnsi="Courier New" w:cs="Courier New"/>
              </w:rPr>
              <w:t>      x = DownSample(widths[i])(x)</w:t>
            </w:r>
          </w:p>
          <w:p w14:paraId="2C65A714" w14:textId="77777777" w:rsidR="00E621DB" w:rsidRPr="00E621DB" w:rsidRDefault="00E621DB" w:rsidP="00E621DB">
            <w:pPr>
              <w:spacing w:after="0"/>
              <w:rPr>
                <w:rFonts w:ascii="Courier New" w:hAnsi="Courier New" w:cs="Courier New"/>
              </w:rPr>
            </w:pPr>
            <w:r w:rsidRPr="00E621DB">
              <w:rPr>
                <w:rFonts w:ascii="Courier New" w:hAnsi="Courier New" w:cs="Courier New"/>
              </w:rPr>
              <w:t>      skips.append(x)</w:t>
            </w:r>
          </w:p>
          <w:p w14:paraId="52C77472" w14:textId="77777777" w:rsidR="00E621DB" w:rsidRPr="00E621DB" w:rsidRDefault="00E621DB" w:rsidP="00E621DB">
            <w:pPr>
              <w:spacing w:after="0"/>
              <w:rPr>
                <w:rFonts w:ascii="Courier New" w:hAnsi="Courier New" w:cs="Courier New"/>
              </w:rPr>
            </w:pPr>
          </w:p>
          <w:p w14:paraId="48CB0C82" w14:textId="77777777" w:rsidR="00E621DB" w:rsidRPr="00E621DB" w:rsidRDefault="00E621DB" w:rsidP="00E621DB">
            <w:pPr>
              <w:spacing w:after="0"/>
              <w:rPr>
                <w:rFonts w:ascii="Courier New" w:hAnsi="Courier New" w:cs="Courier New"/>
              </w:rPr>
            </w:pPr>
            <w:r w:rsidRPr="00E621DB">
              <w:rPr>
                <w:rFonts w:ascii="Courier New" w:hAnsi="Courier New" w:cs="Courier New"/>
              </w:rPr>
              <w:t>  # MiddleBlock</w:t>
            </w:r>
          </w:p>
          <w:p w14:paraId="30ABC1ED" w14:textId="77777777" w:rsidR="00E621DB" w:rsidRPr="00E621DB" w:rsidRDefault="00E621DB" w:rsidP="00E621DB">
            <w:pPr>
              <w:spacing w:after="0"/>
              <w:rPr>
                <w:rFonts w:ascii="Courier New" w:hAnsi="Courier New" w:cs="Courier New"/>
              </w:rPr>
            </w:pPr>
            <w:r w:rsidRPr="00E621DB">
              <w:rPr>
                <w:rFonts w:ascii="Courier New" w:hAnsi="Courier New" w:cs="Courier New"/>
              </w:rPr>
              <w:t>  x = ResidualBlock(widths[-1], groups=norm_groups,</w:t>
            </w:r>
          </w:p>
          <w:p w14:paraId="483B6DC0" w14:textId="77777777" w:rsidR="00E621DB" w:rsidRPr="00E621DB" w:rsidRDefault="00E621DB" w:rsidP="00E621DB">
            <w:pPr>
              <w:spacing w:after="0"/>
              <w:rPr>
                <w:rFonts w:ascii="Courier New" w:hAnsi="Courier New" w:cs="Courier New"/>
              </w:rPr>
            </w:pPr>
            <w:r w:rsidRPr="00E621DB">
              <w:rPr>
                <w:rFonts w:ascii="Courier New" w:hAnsi="Courier New" w:cs="Courier New"/>
              </w:rPr>
              <w:t>                    activation_fn=activation_fn)([x, temb])</w:t>
            </w:r>
          </w:p>
          <w:p w14:paraId="2AEE319F" w14:textId="77777777" w:rsidR="00E621DB" w:rsidRPr="00E621DB" w:rsidRDefault="00E621DB" w:rsidP="00E621DB">
            <w:pPr>
              <w:spacing w:after="0"/>
              <w:rPr>
                <w:rFonts w:ascii="Courier New" w:hAnsi="Courier New" w:cs="Courier New"/>
              </w:rPr>
            </w:pPr>
            <w:r w:rsidRPr="00E621DB">
              <w:rPr>
                <w:rFonts w:ascii="Courier New" w:hAnsi="Courier New" w:cs="Courier New"/>
              </w:rPr>
              <w:t>  x = AttentionBlock(widths[-1], groups=norm_groups)(x)</w:t>
            </w:r>
          </w:p>
          <w:p w14:paraId="0EF2768F" w14:textId="77777777" w:rsidR="00E621DB" w:rsidRPr="00E621DB" w:rsidRDefault="00E621DB" w:rsidP="00E621DB">
            <w:pPr>
              <w:spacing w:after="0"/>
              <w:rPr>
                <w:rFonts w:ascii="Courier New" w:hAnsi="Courier New" w:cs="Courier New"/>
              </w:rPr>
            </w:pPr>
            <w:r w:rsidRPr="00E621DB">
              <w:rPr>
                <w:rFonts w:ascii="Courier New" w:hAnsi="Courier New" w:cs="Courier New"/>
              </w:rPr>
              <w:t>  x = ResidualBlock(widths[-1], groups=norm_groups,</w:t>
            </w:r>
          </w:p>
          <w:p w14:paraId="06BAFE9B" w14:textId="77777777" w:rsidR="00E621DB" w:rsidRPr="00E621DB" w:rsidRDefault="00E621DB" w:rsidP="00E621DB">
            <w:pPr>
              <w:spacing w:after="0"/>
              <w:rPr>
                <w:rFonts w:ascii="Courier New" w:hAnsi="Courier New" w:cs="Courier New"/>
              </w:rPr>
            </w:pPr>
            <w:r w:rsidRPr="00E621DB">
              <w:rPr>
                <w:rFonts w:ascii="Courier New" w:hAnsi="Courier New" w:cs="Courier New"/>
              </w:rPr>
              <w:t>                    activation_fn=activation_fn)([x, temb])</w:t>
            </w:r>
          </w:p>
          <w:p w14:paraId="4EC62BB1" w14:textId="77777777" w:rsidR="00E621DB" w:rsidRPr="00E621DB" w:rsidRDefault="00E621DB" w:rsidP="00E621DB">
            <w:pPr>
              <w:spacing w:after="0"/>
              <w:rPr>
                <w:rFonts w:ascii="Courier New" w:hAnsi="Courier New" w:cs="Courier New"/>
              </w:rPr>
            </w:pPr>
          </w:p>
          <w:p w14:paraId="238705A9" w14:textId="77777777" w:rsidR="00E621DB" w:rsidRPr="00E621DB" w:rsidRDefault="00E621DB" w:rsidP="00E621DB">
            <w:pPr>
              <w:spacing w:after="0"/>
              <w:rPr>
                <w:rFonts w:ascii="Courier New" w:hAnsi="Courier New" w:cs="Courier New"/>
              </w:rPr>
            </w:pPr>
            <w:r w:rsidRPr="00E621DB">
              <w:rPr>
                <w:rFonts w:ascii="Courier New" w:hAnsi="Courier New" w:cs="Courier New"/>
              </w:rPr>
              <w:t>  # UpBlock</w:t>
            </w:r>
          </w:p>
          <w:p w14:paraId="0DF0EE81" w14:textId="77777777" w:rsidR="00E621DB" w:rsidRPr="00E621DB" w:rsidRDefault="00E621DB" w:rsidP="00E621DB">
            <w:pPr>
              <w:spacing w:after="0"/>
              <w:rPr>
                <w:rFonts w:ascii="Courier New" w:hAnsi="Courier New" w:cs="Courier New"/>
              </w:rPr>
            </w:pPr>
            <w:r w:rsidRPr="00E621DB">
              <w:rPr>
                <w:rFonts w:ascii="Courier New" w:hAnsi="Courier New" w:cs="Courier New"/>
              </w:rPr>
              <w:t>  for i in reversed(range(len(widths))):</w:t>
            </w:r>
          </w:p>
          <w:p w14:paraId="6EFA70A0" w14:textId="77777777" w:rsidR="00E621DB" w:rsidRPr="00E621DB" w:rsidRDefault="00E621DB" w:rsidP="00E621DB">
            <w:pPr>
              <w:spacing w:after="0"/>
              <w:rPr>
                <w:rFonts w:ascii="Courier New" w:hAnsi="Courier New" w:cs="Courier New"/>
              </w:rPr>
            </w:pPr>
            <w:r w:rsidRPr="00E621DB">
              <w:rPr>
                <w:rFonts w:ascii="Courier New" w:hAnsi="Courier New" w:cs="Courier New"/>
              </w:rPr>
              <w:t>    for _ in range(num_res_blocks + 1):</w:t>
            </w:r>
          </w:p>
          <w:p w14:paraId="18BF98F2" w14:textId="77777777" w:rsidR="00E621DB" w:rsidRPr="00E621DB" w:rsidRDefault="00E621DB" w:rsidP="00E621DB">
            <w:pPr>
              <w:spacing w:after="0"/>
              <w:rPr>
                <w:rFonts w:ascii="Courier New" w:hAnsi="Courier New" w:cs="Courier New"/>
              </w:rPr>
            </w:pPr>
            <w:r w:rsidRPr="00E621DB">
              <w:rPr>
                <w:rFonts w:ascii="Courier New" w:hAnsi="Courier New" w:cs="Courier New"/>
              </w:rPr>
              <w:t>      x = Concatenate(axis=-1)([x, skips.pop()])</w:t>
            </w:r>
          </w:p>
          <w:p w14:paraId="095B4845" w14:textId="77777777" w:rsidR="00E621DB" w:rsidRPr="00E621DB" w:rsidRDefault="00E621DB" w:rsidP="00E621DB">
            <w:pPr>
              <w:spacing w:after="0"/>
              <w:rPr>
                <w:rFonts w:ascii="Courier New" w:hAnsi="Courier New" w:cs="Courier New"/>
              </w:rPr>
            </w:pPr>
            <w:r w:rsidRPr="00E621DB">
              <w:rPr>
                <w:rFonts w:ascii="Courier New" w:hAnsi="Courier New" w:cs="Courier New"/>
              </w:rPr>
              <w:t>      x = ResidualBlock(</w:t>
            </w:r>
          </w:p>
          <w:p w14:paraId="0DF03611" w14:textId="77777777" w:rsidR="00E621DB" w:rsidRPr="00E621DB" w:rsidRDefault="00E621DB" w:rsidP="00E621DB">
            <w:pPr>
              <w:spacing w:after="0"/>
              <w:rPr>
                <w:rFonts w:ascii="Courier New" w:hAnsi="Courier New" w:cs="Courier New"/>
              </w:rPr>
            </w:pPr>
            <w:r w:rsidRPr="00E621DB">
              <w:rPr>
                <w:rFonts w:ascii="Courier New" w:hAnsi="Courier New" w:cs="Courier New"/>
              </w:rPr>
              <w:t>          widths[i], groups=norm_groups,</w:t>
            </w:r>
          </w:p>
          <w:p w14:paraId="5356EA17" w14:textId="77777777" w:rsidR="00E621DB" w:rsidRPr="00E621DB" w:rsidRDefault="00E621DB" w:rsidP="00E621DB">
            <w:pPr>
              <w:spacing w:after="0"/>
              <w:rPr>
                <w:rFonts w:ascii="Courier New" w:hAnsi="Courier New" w:cs="Courier New"/>
              </w:rPr>
            </w:pPr>
            <w:r w:rsidRPr="00E621DB">
              <w:rPr>
                <w:rFonts w:ascii="Courier New" w:hAnsi="Courier New" w:cs="Courier New"/>
              </w:rPr>
              <w:t>          activation_fn=activation_fn)([x, temb])</w:t>
            </w:r>
          </w:p>
          <w:p w14:paraId="485F4BDF" w14:textId="77777777" w:rsidR="00E621DB" w:rsidRPr="00E621DB" w:rsidRDefault="00E621DB" w:rsidP="00E621DB">
            <w:pPr>
              <w:spacing w:after="0"/>
              <w:rPr>
                <w:rFonts w:ascii="Courier New" w:hAnsi="Courier New" w:cs="Courier New"/>
              </w:rPr>
            </w:pPr>
            <w:r w:rsidRPr="00E621DB">
              <w:rPr>
                <w:rFonts w:ascii="Courier New" w:hAnsi="Courier New" w:cs="Courier New"/>
              </w:rPr>
              <w:t>      if has_attention[i]:</w:t>
            </w:r>
          </w:p>
          <w:p w14:paraId="0AEE89D9" w14:textId="77777777" w:rsidR="00E621DB" w:rsidRPr="00E621DB" w:rsidRDefault="00E621DB" w:rsidP="00E621DB">
            <w:pPr>
              <w:spacing w:after="0"/>
              <w:rPr>
                <w:rFonts w:ascii="Courier New" w:hAnsi="Courier New" w:cs="Courier New"/>
              </w:rPr>
            </w:pPr>
            <w:r w:rsidRPr="00E621DB">
              <w:rPr>
                <w:rFonts w:ascii="Courier New" w:hAnsi="Courier New" w:cs="Courier New"/>
              </w:rPr>
              <w:t>        x = AttentionBlock(widths[i], groups=norm_groups)(x)</w:t>
            </w:r>
          </w:p>
          <w:p w14:paraId="7C2B0985" w14:textId="77777777" w:rsidR="00E621DB" w:rsidRPr="00E621DB" w:rsidRDefault="00E621DB" w:rsidP="00E621DB">
            <w:pPr>
              <w:spacing w:after="0"/>
              <w:rPr>
                <w:rFonts w:ascii="Courier New" w:hAnsi="Courier New" w:cs="Courier New"/>
              </w:rPr>
            </w:pPr>
          </w:p>
          <w:p w14:paraId="1A191C4B" w14:textId="77777777" w:rsidR="00E621DB" w:rsidRPr="00E621DB" w:rsidRDefault="00E621DB" w:rsidP="00E621DB">
            <w:pPr>
              <w:spacing w:after="0"/>
              <w:rPr>
                <w:rFonts w:ascii="Courier New" w:hAnsi="Courier New" w:cs="Courier New"/>
              </w:rPr>
            </w:pPr>
            <w:r w:rsidRPr="00E621DB">
              <w:rPr>
                <w:rFonts w:ascii="Courier New" w:hAnsi="Courier New" w:cs="Courier New"/>
              </w:rPr>
              <w:t>    if i != 0:</w:t>
            </w:r>
          </w:p>
          <w:p w14:paraId="505F2F27" w14:textId="77777777" w:rsidR="00E621DB" w:rsidRPr="00E621DB" w:rsidRDefault="00E621DB" w:rsidP="00E621DB">
            <w:pPr>
              <w:spacing w:after="0"/>
              <w:rPr>
                <w:rFonts w:ascii="Courier New" w:hAnsi="Courier New" w:cs="Courier New"/>
              </w:rPr>
            </w:pPr>
            <w:r w:rsidRPr="00E621DB">
              <w:rPr>
                <w:rFonts w:ascii="Courier New" w:hAnsi="Courier New" w:cs="Courier New"/>
              </w:rPr>
              <w:t>      x = UpSample(widths[i], interpolation=interpolation)(x)</w:t>
            </w:r>
          </w:p>
          <w:p w14:paraId="6EA0D710" w14:textId="77777777" w:rsidR="00E621DB" w:rsidRPr="00E621DB" w:rsidRDefault="00E621DB" w:rsidP="00E621DB">
            <w:pPr>
              <w:spacing w:after="0"/>
              <w:rPr>
                <w:rFonts w:ascii="Courier New" w:hAnsi="Courier New" w:cs="Courier New"/>
              </w:rPr>
            </w:pPr>
          </w:p>
          <w:p w14:paraId="2B67703C" w14:textId="77777777" w:rsidR="00E621DB" w:rsidRPr="00E621DB" w:rsidRDefault="00E621DB" w:rsidP="00E621DB">
            <w:pPr>
              <w:spacing w:after="0"/>
              <w:rPr>
                <w:rFonts w:ascii="Courier New" w:hAnsi="Courier New" w:cs="Courier New"/>
              </w:rPr>
            </w:pPr>
            <w:r w:rsidRPr="00E621DB">
              <w:rPr>
                <w:rFonts w:ascii="Courier New" w:hAnsi="Courier New" w:cs="Courier New"/>
              </w:rPr>
              <w:t>  # End block</w:t>
            </w:r>
          </w:p>
          <w:p w14:paraId="3A49652B" w14:textId="77777777" w:rsidR="00E621DB" w:rsidRPr="00E621DB" w:rsidRDefault="00E621DB" w:rsidP="00E621DB">
            <w:pPr>
              <w:spacing w:after="0"/>
              <w:rPr>
                <w:rFonts w:ascii="Courier New" w:hAnsi="Courier New" w:cs="Courier New"/>
              </w:rPr>
            </w:pPr>
            <w:r w:rsidRPr="00E621DB">
              <w:rPr>
                <w:rFonts w:ascii="Courier New" w:hAnsi="Courier New" w:cs="Courier New"/>
              </w:rPr>
              <w:t>  x = GroupNormalization(groups=norm_groups)(x)</w:t>
            </w:r>
          </w:p>
          <w:p w14:paraId="2CBB0561" w14:textId="77777777" w:rsidR="00E621DB" w:rsidRPr="00E621DB" w:rsidRDefault="00E621DB" w:rsidP="00E621DB">
            <w:pPr>
              <w:spacing w:after="0"/>
              <w:rPr>
                <w:rFonts w:ascii="Courier New" w:hAnsi="Courier New" w:cs="Courier New"/>
              </w:rPr>
            </w:pPr>
            <w:r w:rsidRPr="00E621DB">
              <w:rPr>
                <w:rFonts w:ascii="Courier New" w:hAnsi="Courier New" w:cs="Courier New"/>
              </w:rPr>
              <w:t>  x = activation_fn(x)</w:t>
            </w:r>
          </w:p>
          <w:p w14:paraId="1DCA1D27" w14:textId="77777777" w:rsidR="00E621DB" w:rsidRPr="00E621DB" w:rsidRDefault="00E621DB" w:rsidP="00E621DB">
            <w:pPr>
              <w:spacing w:after="0"/>
              <w:rPr>
                <w:rFonts w:ascii="Courier New" w:hAnsi="Courier New" w:cs="Courier New"/>
              </w:rPr>
            </w:pPr>
            <w:r w:rsidRPr="00E621DB">
              <w:rPr>
                <w:rFonts w:ascii="Courier New" w:hAnsi="Courier New" w:cs="Courier New"/>
              </w:rPr>
              <w:t>  x = Conv2D(3, (3, 3), padding="same", kernel_initializer=kernel_init(0.0))(x)</w:t>
            </w:r>
          </w:p>
          <w:p w14:paraId="6DCD1C82" w14:textId="77777777" w:rsidR="00E621DB" w:rsidRPr="00E621DB" w:rsidRDefault="00E621DB" w:rsidP="00E621DB">
            <w:pPr>
              <w:spacing w:after="0"/>
              <w:rPr>
                <w:rFonts w:ascii="Courier New" w:hAnsi="Courier New" w:cs="Courier New"/>
              </w:rPr>
            </w:pPr>
            <w:r w:rsidRPr="00E621DB">
              <w:rPr>
                <w:rFonts w:ascii="Courier New" w:hAnsi="Courier New" w:cs="Courier New"/>
              </w:rPr>
              <w:t>  return Model([image_input, time_input], x, name="unet")</w:t>
            </w:r>
          </w:p>
          <w:p w14:paraId="3DFA8574" w14:textId="77777777" w:rsidR="00480D70" w:rsidRPr="005928DE" w:rsidRDefault="00480D70" w:rsidP="00471873">
            <w:pPr>
              <w:spacing w:after="0"/>
              <w:rPr>
                <w:rFonts w:ascii="Courier New" w:hAnsi="Courier New" w:cs="Courier New"/>
                <w:lang w:val="en-US"/>
              </w:rPr>
            </w:pPr>
          </w:p>
        </w:tc>
      </w:tr>
    </w:tbl>
    <w:p w14:paraId="4A746F1F" w14:textId="23A7E375" w:rsidR="00480D70" w:rsidRDefault="00480D70" w:rsidP="00480D70">
      <w:pPr>
        <w:jc w:val="center"/>
        <w:rPr>
          <w:lang w:val="en-US"/>
        </w:rPr>
      </w:pPr>
      <w:r>
        <w:rPr>
          <w:lang w:val="en-US"/>
        </w:rPr>
        <w:lastRenderedPageBreak/>
        <w:t xml:space="preserve">Figure 4.3. </w:t>
      </w:r>
      <w:r w:rsidR="00E621DB">
        <w:rPr>
          <w:lang w:val="en-US"/>
        </w:rPr>
        <w:t>Code for AttentionBlock and TimeEmbedding layers</w:t>
      </w:r>
    </w:p>
    <w:p w14:paraId="41242FAC" w14:textId="07C7956E" w:rsidR="00E621DB" w:rsidRDefault="00E621DB" w:rsidP="00E621DB">
      <w:pPr>
        <w:rPr>
          <w:lang w:val="en-US"/>
        </w:rPr>
      </w:pPr>
      <w:r>
        <w:rPr>
          <w:lang w:val="en-US"/>
        </w:rPr>
        <w:t xml:space="preserve">Figure 4.3 </w:t>
      </w:r>
      <w:r w:rsidRPr="00E621DB">
        <w:rPr>
          <w:lang w:val="en-US"/>
        </w:rPr>
        <w:t xml:space="preserve">defines a U-Net–based neural network architecture used for diffusion modeling and image generation. It begins by importing necessary Keras components, setting model parameters, and initializing kernels to ensure stable activation variance. Custom layers such as AttentionBlock and </w:t>
      </w:r>
      <w:r w:rsidRPr="00E621DB">
        <w:rPr>
          <w:lang w:val="en-US"/>
        </w:rPr>
        <w:lastRenderedPageBreak/>
        <w:t>TimeEmbedding are implemented to enhance the model’s ability to focus on important image regions and incorporate timestep information. The final build_model function constructs the U-Net structure by combining residual, downsampling, and upsampling blocks with attention and normalization layers to effectively process and reconstruct images.</w:t>
      </w:r>
    </w:p>
    <w:p w14:paraId="0447ECDE" w14:textId="77777777" w:rsidR="00480D70" w:rsidRDefault="00480D70" w:rsidP="001A62EE">
      <w:pPr>
        <w:rPr>
          <w:lang w:val="en-US"/>
        </w:rPr>
      </w:pPr>
    </w:p>
    <w:p w14:paraId="252F74AE" w14:textId="77777777" w:rsidR="001A62EE" w:rsidRDefault="001A62EE" w:rsidP="001A62EE">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1A62EE" w14:paraId="6F1EF0BB" w14:textId="77777777" w:rsidTr="00471873">
        <w:tc>
          <w:tcPr>
            <w:tcW w:w="9350" w:type="dxa"/>
            <w:tcBorders>
              <w:top w:val="double" w:sz="4" w:space="0" w:color="auto"/>
              <w:left w:val="double" w:sz="4" w:space="0" w:color="auto"/>
              <w:bottom w:val="double" w:sz="4" w:space="0" w:color="auto"/>
              <w:right w:val="double" w:sz="4" w:space="0" w:color="auto"/>
            </w:tcBorders>
          </w:tcPr>
          <w:p w14:paraId="289BF687" w14:textId="77777777" w:rsidR="001A62EE" w:rsidRPr="002D7BFC" w:rsidRDefault="001A62EE" w:rsidP="00471873">
            <w:pPr>
              <w:spacing w:after="0"/>
              <w:rPr>
                <w:rFonts w:ascii="Courier New" w:hAnsi="Courier New" w:cs="Courier New"/>
              </w:rPr>
            </w:pPr>
            <w:r w:rsidRPr="002D7BFC">
              <w:rPr>
                <w:rFonts w:ascii="Courier New" w:hAnsi="Courier New" w:cs="Courier New"/>
              </w:rPr>
              <w:t># Import Keras library classes for metrics</w:t>
            </w:r>
          </w:p>
          <w:p w14:paraId="024D5F2E" w14:textId="77777777" w:rsidR="001A62EE" w:rsidRPr="002D7BFC" w:rsidRDefault="001A62EE" w:rsidP="00471873">
            <w:pPr>
              <w:spacing w:after="0"/>
              <w:rPr>
                <w:rFonts w:ascii="Courier New" w:hAnsi="Courier New" w:cs="Courier New"/>
              </w:rPr>
            </w:pPr>
            <w:r w:rsidRPr="002D7BFC">
              <w:rPr>
                <w:rFonts w:ascii="Courier New" w:hAnsi="Courier New" w:cs="Courier New"/>
              </w:rPr>
              <w:t>from keras.metrics import Mean</w:t>
            </w:r>
          </w:p>
          <w:p w14:paraId="6D491BC9" w14:textId="77777777" w:rsidR="001A62EE" w:rsidRPr="002D7BFC" w:rsidRDefault="001A62EE" w:rsidP="00471873">
            <w:pPr>
              <w:spacing w:after="0"/>
              <w:rPr>
                <w:rFonts w:ascii="Courier New" w:hAnsi="Courier New" w:cs="Courier New"/>
              </w:rPr>
            </w:pPr>
          </w:p>
          <w:p w14:paraId="28BBD114" w14:textId="77777777" w:rsidR="001A62EE" w:rsidRPr="002D7BFC" w:rsidRDefault="001A62EE" w:rsidP="00471873">
            <w:pPr>
              <w:spacing w:after="0"/>
              <w:rPr>
                <w:rFonts w:ascii="Courier New" w:hAnsi="Courier New" w:cs="Courier New"/>
              </w:rPr>
            </w:pPr>
            <w:r w:rsidRPr="002D7BFC">
              <w:rPr>
                <w:rFonts w:ascii="Courier New" w:hAnsi="Courier New" w:cs="Courier New"/>
              </w:rPr>
              <w:t># Define the model paramaters</w:t>
            </w:r>
          </w:p>
          <w:p w14:paraId="4850BBC4" w14:textId="77777777" w:rsidR="001A62EE" w:rsidRPr="002D7BFC" w:rsidRDefault="001A62EE" w:rsidP="00471873">
            <w:pPr>
              <w:spacing w:after="0"/>
              <w:rPr>
                <w:rFonts w:ascii="Courier New" w:hAnsi="Courier New" w:cs="Courier New"/>
              </w:rPr>
            </w:pPr>
            <w:r w:rsidRPr="002D7BFC">
              <w:rPr>
                <w:rFonts w:ascii="Courier New" w:hAnsi="Courier New" w:cs="Courier New"/>
              </w:rPr>
              <w:t>img_channels = 3</w:t>
            </w:r>
          </w:p>
          <w:p w14:paraId="5C401D53" w14:textId="77777777" w:rsidR="001A62EE" w:rsidRPr="002D7BFC" w:rsidRDefault="001A62EE" w:rsidP="00471873">
            <w:pPr>
              <w:spacing w:after="0"/>
              <w:rPr>
                <w:rFonts w:ascii="Courier New" w:hAnsi="Courier New" w:cs="Courier New"/>
              </w:rPr>
            </w:pPr>
            <w:r w:rsidRPr="002D7BFC">
              <w:rPr>
                <w:rFonts w:ascii="Courier New" w:hAnsi="Courier New" w:cs="Courier New"/>
              </w:rPr>
              <w:t>norm_groups = 8</w:t>
            </w:r>
          </w:p>
          <w:p w14:paraId="22B1F22A" w14:textId="77777777" w:rsidR="001A62EE" w:rsidRPr="002D7BFC" w:rsidRDefault="001A62EE" w:rsidP="00471873">
            <w:pPr>
              <w:spacing w:after="0"/>
              <w:rPr>
                <w:rFonts w:ascii="Courier New" w:hAnsi="Courier New" w:cs="Courier New"/>
              </w:rPr>
            </w:pPr>
            <w:r w:rsidRPr="002D7BFC">
              <w:rPr>
                <w:rFonts w:ascii="Courier New" w:hAnsi="Courier New" w:cs="Courier New"/>
              </w:rPr>
              <w:t>total_timesteps = 1000</w:t>
            </w:r>
          </w:p>
          <w:p w14:paraId="1FA3F626" w14:textId="77777777" w:rsidR="001A62EE" w:rsidRPr="002D7BFC" w:rsidRDefault="001A62EE" w:rsidP="00471873">
            <w:pPr>
              <w:spacing w:after="0"/>
              <w:rPr>
                <w:rFonts w:ascii="Courier New" w:hAnsi="Courier New" w:cs="Courier New"/>
              </w:rPr>
            </w:pPr>
          </w:p>
          <w:p w14:paraId="7026CED1" w14:textId="77777777" w:rsidR="001A62EE" w:rsidRPr="002D7BFC" w:rsidRDefault="001A62EE" w:rsidP="00471873">
            <w:pPr>
              <w:spacing w:after="0"/>
              <w:rPr>
                <w:rFonts w:ascii="Courier New" w:hAnsi="Courier New" w:cs="Courier New"/>
              </w:rPr>
            </w:pPr>
            <w:r w:rsidRPr="002D7BFC">
              <w:rPr>
                <w:rFonts w:ascii="Courier New" w:hAnsi="Courier New" w:cs="Courier New"/>
              </w:rPr>
              <w:t># Define DiffusionModel as a custom model</w:t>
            </w:r>
          </w:p>
          <w:p w14:paraId="1BD91EEA" w14:textId="77777777" w:rsidR="001A62EE" w:rsidRPr="002D7BFC" w:rsidRDefault="001A62EE" w:rsidP="00471873">
            <w:pPr>
              <w:spacing w:after="0"/>
              <w:rPr>
                <w:rFonts w:ascii="Courier New" w:hAnsi="Courier New" w:cs="Courier New"/>
              </w:rPr>
            </w:pPr>
            <w:r w:rsidRPr="002D7BFC">
              <w:rPr>
                <w:rFonts w:ascii="Courier New" w:hAnsi="Courier New" w:cs="Courier New"/>
              </w:rPr>
              <w:t>class DiffusionModel(Model):</w:t>
            </w:r>
          </w:p>
          <w:p w14:paraId="7383BB90"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def __init__(self, network, ema_network, timesteps, gdf_util, ema=0.999):</w:t>
            </w:r>
          </w:p>
          <w:p w14:paraId="1FBF8B3C"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super().__init__()</w:t>
            </w:r>
          </w:p>
          <w:p w14:paraId="124D4375"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self.network = network</w:t>
            </w:r>
          </w:p>
          <w:p w14:paraId="39219DFF"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self.ema_network = ema_network</w:t>
            </w:r>
          </w:p>
          <w:p w14:paraId="59B705D8"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self.timesteps = timesteps</w:t>
            </w:r>
          </w:p>
          <w:p w14:paraId="5D6810E0"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self.gdf_util = gdf_util</w:t>
            </w:r>
          </w:p>
          <w:p w14:paraId="7C5C404E"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self.ema = ema</w:t>
            </w:r>
          </w:p>
          <w:p w14:paraId="7A1BF5DB"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self.loss_tracker = Mean(name="loss")</w:t>
            </w:r>
          </w:p>
          <w:p w14:paraId="1DB3C6C6" w14:textId="77777777" w:rsidR="001A62EE" w:rsidRPr="002D7BFC" w:rsidRDefault="001A62EE" w:rsidP="00471873">
            <w:pPr>
              <w:spacing w:after="0"/>
              <w:rPr>
                <w:rFonts w:ascii="Courier New" w:hAnsi="Courier New" w:cs="Courier New"/>
              </w:rPr>
            </w:pPr>
          </w:p>
          <w:p w14:paraId="14DD6948"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property</w:t>
            </w:r>
          </w:p>
          <w:p w14:paraId="0D1CB059"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def metrics(self):  # define model metrics</w:t>
            </w:r>
          </w:p>
          <w:p w14:paraId="20A5FADC"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return [self.loss_tracker]</w:t>
            </w:r>
          </w:p>
          <w:p w14:paraId="1A958A10" w14:textId="77777777" w:rsidR="001A62EE" w:rsidRPr="002D7BFC" w:rsidRDefault="001A62EE" w:rsidP="00471873">
            <w:pPr>
              <w:spacing w:after="0"/>
              <w:rPr>
                <w:rFonts w:ascii="Courier New" w:hAnsi="Courier New" w:cs="Courier New"/>
              </w:rPr>
            </w:pPr>
          </w:p>
          <w:p w14:paraId="75DE4DDE"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def train_step(self, images):</w:t>
            </w:r>
          </w:p>
          <w:p w14:paraId="6C5E377B"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 1. Get the batch size</w:t>
            </w:r>
          </w:p>
          <w:p w14:paraId="75835102"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batch_size = tf.shape(images)[0]</w:t>
            </w:r>
          </w:p>
          <w:p w14:paraId="49C7A626" w14:textId="77777777" w:rsidR="001A62EE" w:rsidRPr="002D7BFC" w:rsidRDefault="001A62EE" w:rsidP="00471873">
            <w:pPr>
              <w:spacing w:after="0"/>
              <w:rPr>
                <w:rFonts w:ascii="Courier New" w:hAnsi="Courier New" w:cs="Courier New"/>
              </w:rPr>
            </w:pPr>
          </w:p>
          <w:p w14:paraId="0B3DD35A"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 2. Sample timesteps uniformly</w:t>
            </w:r>
          </w:p>
          <w:p w14:paraId="5DE1EB7A"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t = tf.random.uniform(minval=0, maxval=self.timesteps, shape=(batch_size,),</w:t>
            </w:r>
          </w:p>
          <w:p w14:paraId="3F13819C"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dtype=tf.int64)</w:t>
            </w:r>
          </w:p>
          <w:p w14:paraId="6A6012CA" w14:textId="77777777" w:rsidR="001A62EE" w:rsidRPr="002D7BFC" w:rsidRDefault="001A62EE" w:rsidP="00471873">
            <w:pPr>
              <w:spacing w:after="0"/>
              <w:rPr>
                <w:rFonts w:ascii="Courier New" w:hAnsi="Courier New" w:cs="Courier New"/>
              </w:rPr>
            </w:pPr>
          </w:p>
          <w:p w14:paraId="02BDB66A"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with tf.GradientTape() as tape:</w:t>
            </w:r>
          </w:p>
          <w:p w14:paraId="430BAA9E"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 3. Sample random noise to be added to the images in the batch</w:t>
            </w:r>
          </w:p>
          <w:p w14:paraId="319D4C63"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noise = tf.random.normal(shape=tf.shape(images), dtype=images.dtype)</w:t>
            </w:r>
          </w:p>
          <w:p w14:paraId="7A884C66" w14:textId="77777777" w:rsidR="001A62EE" w:rsidRPr="002D7BFC" w:rsidRDefault="001A62EE" w:rsidP="00471873">
            <w:pPr>
              <w:spacing w:after="0"/>
              <w:rPr>
                <w:rFonts w:ascii="Courier New" w:hAnsi="Courier New" w:cs="Courier New"/>
              </w:rPr>
            </w:pPr>
          </w:p>
          <w:p w14:paraId="59E7EE79"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 4. Diffuse the images with noise</w:t>
            </w:r>
          </w:p>
          <w:p w14:paraId="31B476E4"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images_t = self.gdf_util.q_sample(images, t, noise)</w:t>
            </w:r>
          </w:p>
          <w:p w14:paraId="7341E7FC" w14:textId="77777777" w:rsidR="001A62EE" w:rsidRPr="002D7BFC" w:rsidRDefault="001A62EE" w:rsidP="00471873">
            <w:pPr>
              <w:spacing w:after="0"/>
              <w:rPr>
                <w:rFonts w:ascii="Courier New" w:hAnsi="Courier New" w:cs="Courier New"/>
              </w:rPr>
            </w:pPr>
          </w:p>
          <w:p w14:paraId="426DA29C"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 5. Pass the diffused images and time steps to the network</w:t>
            </w:r>
          </w:p>
          <w:p w14:paraId="03042274"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pred_noise = self.network([images_t, t], training=True)</w:t>
            </w:r>
          </w:p>
          <w:p w14:paraId="50AA5F35" w14:textId="77777777" w:rsidR="001A62EE" w:rsidRPr="002D7BFC" w:rsidRDefault="001A62EE" w:rsidP="00471873">
            <w:pPr>
              <w:spacing w:after="0"/>
              <w:rPr>
                <w:rFonts w:ascii="Courier New" w:hAnsi="Courier New" w:cs="Courier New"/>
              </w:rPr>
            </w:pPr>
          </w:p>
          <w:p w14:paraId="33134E65"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 6. Calculate the loss</w:t>
            </w:r>
          </w:p>
          <w:p w14:paraId="06B356E1"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loss = self.loss(noise, pred_noise)</w:t>
            </w:r>
          </w:p>
          <w:p w14:paraId="2918B594" w14:textId="77777777" w:rsidR="001A62EE" w:rsidRPr="002D7BFC" w:rsidRDefault="001A62EE" w:rsidP="00471873">
            <w:pPr>
              <w:spacing w:after="0"/>
              <w:rPr>
                <w:rFonts w:ascii="Courier New" w:hAnsi="Courier New" w:cs="Courier New"/>
              </w:rPr>
            </w:pPr>
          </w:p>
          <w:p w14:paraId="33FABF51"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 7. Get the gradients</w:t>
            </w:r>
          </w:p>
          <w:p w14:paraId="358A4405"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gradients = tape.gradient(loss, self.network.trainable_weights)</w:t>
            </w:r>
          </w:p>
          <w:p w14:paraId="14603322" w14:textId="77777777" w:rsidR="001A62EE" w:rsidRPr="002D7BFC" w:rsidRDefault="001A62EE" w:rsidP="00471873">
            <w:pPr>
              <w:spacing w:after="0"/>
              <w:rPr>
                <w:rFonts w:ascii="Courier New" w:hAnsi="Courier New" w:cs="Courier New"/>
              </w:rPr>
            </w:pPr>
          </w:p>
          <w:p w14:paraId="4996657C"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 8. Update the weights of the network</w:t>
            </w:r>
          </w:p>
          <w:p w14:paraId="29C0207D"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self.optimizer.apply_gradients(zip(gradients, self.network.trainable_weights))</w:t>
            </w:r>
          </w:p>
          <w:p w14:paraId="4AAB181A" w14:textId="77777777" w:rsidR="001A62EE" w:rsidRPr="002D7BFC" w:rsidRDefault="001A62EE" w:rsidP="00471873">
            <w:pPr>
              <w:spacing w:after="0"/>
              <w:rPr>
                <w:rFonts w:ascii="Courier New" w:hAnsi="Courier New" w:cs="Courier New"/>
              </w:rPr>
            </w:pPr>
          </w:p>
          <w:p w14:paraId="20C87C3B"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 9. Updates the weight values for the network with EMA weights</w:t>
            </w:r>
          </w:p>
          <w:p w14:paraId="4652B4A8"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for weight, ema_weight in zip(self.network.weights, self.ema_network.weights):</w:t>
            </w:r>
          </w:p>
          <w:p w14:paraId="6DE966F9"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ema_weight.assign(self.ema * ema_weight + (1 - self.ema) * weight)</w:t>
            </w:r>
          </w:p>
          <w:p w14:paraId="2E204569" w14:textId="77777777" w:rsidR="001A62EE" w:rsidRPr="002D7BFC" w:rsidRDefault="001A62EE" w:rsidP="00471873">
            <w:pPr>
              <w:spacing w:after="0"/>
              <w:rPr>
                <w:rFonts w:ascii="Courier New" w:hAnsi="Courier New" w:cs="Courier New"/>
              </w:rPr>
            </w:pPr>
          </w:p>
          <w:p w14:paraId="271396CD"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 10. Update loss track and return loss values</w:t>
            </w:r>
          </w:p>
          <w:p w14:paraId="358CFF27"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self.loss_tracker.update_state(loss)</w:t>
            </w:r>
          </w:p>
          <w:p w14:paraId="7D255C59"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return {m.name: m.result() for m in self.metrics}</w:t>
            </w:r>
          </w:p>
          <w:p w14:paraId="1D54B2BA" w14:textId="77777777" w:rsidR="001A62EE" w:rsidRPr="002D7BFC" w:rsidRDefault="001A62EE" w:rsidP="00471873">
            <w:pPr>
              <w:spacing w:after="0"/>
              <w:rPr>
                <w:rFonts w:ascii="Courier New" w:hAnsi="Courier New" w:cs="Courier New"/>
              </w:rPr>
            </w:pPr>
          </w:p>
          <w:p w14:paraId="55594EBA"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 Call this method to generate batch of images</w:t>
            </w:r>
          </w:p>
          <w:p w14:paraId="5E2E2882"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def generate_images(self, num_images=16):</w:t>
            </w:r>
          </w:p>
          <w:p w14:paraId="2BD4F57E"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 1. Randomly sample noise (starting point for reverse process)</w:t>
            </w:r>
          </w:p>
          <w:p w14:paraId="23DABCB0"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samples = tf.random.normal(</w:t>
            </w:r>
          </w:p>
          <w:p w14:paraId="19858495"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shape=(num_images, img_size, img_size, img_channels), dtype=tf.float32</w:t>
            </w:r>
          </w:p>
          <w:p w14:paraId="323BF709"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w:t>
            </w:r>
          </w:p>
          <w:p w14:paraId="4180E2DF"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 2. Sample from the model iteratively</w:t>
            </w:r>
          </w:p>
          <w:p w14:paraId="088C4D3F"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for t in reversed(range(0, self.timesteps)):</w:t>
            </w:r>
          </w:p>
          <w:p w14:paraId="097C2143"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tt = tf.cast(tf.fill(num_images, t), dtype=tf.int64)</w:t>
            </w:r>
          </w:p>
          <w:p w14:paraId="7A14C3BB"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pred_noise = self.ema_network.predict(</w:t>
            </w:r>
          </w:p>
          <w:p w14:paraId="09A5C636"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samples, tt], verbose=0, batch_size=num_images</w:t>
            </w:r>
          </w:p>
          <w:p w14:paraId="37B1C109"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w:t>
            </w:r>
          </w:p>
          <w:p w14:paraId="394751AF"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samples = self.gdf_util.p_sample(</w:t>
            </w:r>
          </w:p>
          <w:p w14:paraId="00157122"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pred_noise, samples, tt, clip_denoised=True</w:t>
            </w:r>
          </w:p>
          <w:p w14:paraId="51A1CE90"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w:t>
            </w:r>
          </w:p>
          <w:p w14:paraId="477E4068"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 3. Return generated samples</w:t>
            </w:r>
          </w:p>
          <w:p w14:paraId="5179B1F1"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return samples</w:t>
            </w:r>
          </w:p>
          <w:p w14:paraId="44AC546D" w14:textId="77777777" w:rsidR="001A62EE" w:rsidRPr="002D7BFC" w:rsidRDefault="001A62EE" w:rsidP="00471873">
            <w:pPr>
              <w:spacing w:after="0"/>
              <w:rPr>
                <w:rFonts w:ascii="Courier New" w:hAnsi="Courier New" w:cs="Courier New"/>
              </w:rPr>
            </w:pPr>
          </w:p>
          <w:p w14:paraId="222FA654" w14:textId="77777777" w:rsidR="001A62EE" w:rsidRPr="002D7BFC" w:rsidRDefault="001A62EE" w:rsidP="00471873">
            <w:pPr>
              <w:spacing w:after="0"/>
              <w:rPr>
                <w:rFonts w:ascii="Courier New" w:hAnsi="Courier New" w:cs="Courier New"/>
              </w:rPr>
            </w:pPr>
            <w:r w:rsidRPr="002D7BFC">
              <w:rPr>
                <w:rFonts w:ascii="Courier New" w:hAnsi="Courier New" w:cs="Courier New"/>
              </w:rPr>
              <w:t># Build the U-Net model</w:t>
            </w:r>
          </w:p>
          <w:p w14:paraId="190C97FE" w14:textId="77777777" w:rsidR="001A62EE" w:rsidRPr="002D7BFC" w:rsidRDefault="001A62EE" w:rsidP="00471873">
            <w:pPr>
              <w:spacing w:after="0"/>
              <w:rPr>
                <w:rFonts w:ascii="Courier New" w:hAnsi="Courier New" w:cs="Courier New"/>
              </w:rPr>
            </w:pPr>
            <w:r w:rsidRPr="002D7BFC">
              <w:rPr>
                <w:rFonts w:ascii="Courier New" w:hAnsi="Courier New" w:cs="Courier New"/>
              </w:rPr>
              <w:t>network = build_model(img_size=img_size, img_channels=img_channels, widths=widths,</w:t>
            </w:r>
          </w:p>
          <w:p w14:paraId="132FBCF3"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has_attention=has_attention, num_res_blocks=num_res_blocks,</w:t>
            </w:r>
          </w:p>
          <w:p w14:paraId="2970694E"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norm_groups=norm_groups, activation_fn=swish)</w:t>
            </w:r>
          </w:p>
          <w:p w14:paraId="5884A38F" w14:textId="77777777" w:rsidR="001A62EE" w:rsidRPr="002D7BFC" w:rsidRDefault="001A62EE" w:rsidP="00471873">
            <w:pPr>
              <w:spacing w:after="0"/>
              <w:rPr>
                <w:rFonts w:ascii="Courier New" w:hAnsi="Courier New" w:cs="Courier New"/>
              </w:rPr>
            </w:pPr>
          </w:p>
          <w:p w14:paraId="73839710" w14:textId="77777777" w:rsidR="001A62EE" w:rsidRPr="002D7BFC" w:rsidRDefault="001A62EE" w:rsidP="00471873">
            <w:pPr>
              <w:spacing w:after="0"/>
              <w:rPr>
                <w:rFonts w:ascii="Courier New" w:hAnsi="Courier New" w:cs="Courier New"/>
              </w:rPr>
            </w:pPr>
            <w:r w:rsidRPr="002D7BFC">
              <w:rPr>
                <w:rFonts w:ascii="Courier New" w:hAnsi="Courier New" w:cs="Courier New"/>
              </w:rPr>
              <w:t># Build a copy of the U-Net model</w:t>
            </w:r>
          </w:p>
          <w:p w14:paraId="1A473328" w14:textId="77777777" w:rsidR="001A62EE" w:rsidRPr="002D7BFC" w:rsidRDefault="001A62EE" w:rsidP="00471873">
            <w:pPr>
              <w:spacing w:after="0"/>
              <w:rPr>
                <w:rFonts w:ascii="Courier New" w:hAnsi="Courier New" w:cs="Courier New"/>
              </w:rPr>
            </w:pPr>
            <w:r w:rsidRPr="002D7BFC">
              <w:rPr>
                <w:rFonts w:ascii="Courier New" w:hAnsi="Courier New" w:cs="Courier New"/>
              </w:rPr>
              <w:t># This network weights will be updated using exponential moving average</w:t>
            </w:r>
          </w:p>
          <w:p w14:paraId="38824033" w14:textId="77777777" w:rsidR="001A62EE" w:rsidRPr="002D7BFC" w:rsidRDefault="001A62EE" w:rsidP="00471873">
            <w:pPr>
              <w:spacing w:after="0"/>
              <w:rPr>
                <w:rFonts w:ascii="Courier New" w:hAnsi="Courier New" w:cs="Courier New"/>
              </w:rPr>
            </w:pPr>
            <w:r w:rsidRPr="002D7BFC">
              <w:rPr>
                <w:rFonts w:ascii="Courier New" w:hAnsi="Courier New" w:cs="Courier New"/>
              </w:rPr>
              <w:lastRenderedPageBreak/>
              <w:t>ema_network = build_model(img_size=img_size, img_channels=img_channels, widths=widths,</w:t>
            </w:r>
          </w:p>
          <w:p w14:paraId="77E5C6FB"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has_attention=has_attention, num_res_blocks=num_res_blocks,</w:t>
            </w:r>
          </w:p>
          <w:p w14:paraId="450F7EF3"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norm_groups=norm_groups, activation_fn=swish)</w:t>
            </w:r>
          </w:p>
          <w:p w14:paraId="7E85FC2D" w14:textId="77777777" w:rsidR="001A62EE" w:rsidRPr="002D7BFC" w:rsidRDefault="001A62EE" w:rsidP="00471873">
            <w:pPr>
              <w:spacing w:after="0"/>
              <w:rPr>
                <w:rFonts w:ascii="Courier New" w:hAnsi="Courier New" w:cs="Courier New"/>
              </w:rPr>
            </w:pPr>
            <w:r w:rsidRPr="002D7BFC">
              <w:rPr>
                <w:rFonts w:ascii="Courier New" w:hAnsi="Courier New" w:cs="Courier New"/>
              </w:rPr>
              <w:t>ema_network.set_weights(network.get_weights())</w:t>
            </w:r>
          </w:p>
          <w:p w14:paraId="75284A9F" w14:textId="77777777" w:rsidR="001A62EE" w:rsidRPr="002D7BFC" w:rsidRDefault="001A62EE" w:rsidP="00471873">
            <w:pPr>
              <w:spacing w:after="0"/>
              <w:rPr>
                <w:rFonts w:ascii="Courier New" w:hAnsi="Courier New" w:cs="Courier New"/>
              </w:rPr>
            </w:pPr>
          </w:p>
          <w:p w14:paraId="25C3B4C4" w14:textId="77777777" w:rsidR="001A62EE" w:rsidRPr="002D7BFC" w:rsidRDefault="001A62EE" w:rsidP="00471873">
            <w:pPr>
              <w:spacing w:after="0"/>
              <w:rPr>
                <w:rFonts w:ascii="Courier New" w:hAnsi="Courier New" w:cs="Courier New"/>
              </w:rPr>
            </w:pPr>
            <w:r w:rsidRPr="002D7BFC">
              <w:rPr>
                <w:rFonts w:ascii="Courier New" w:hAnsi="Courier New" w:cs="Courier New"/>
              </w:rPr>
              <w:t># Get an instance of the Gaussian Diffusion utilities</w:t>
            </w:r>
          </w:p>
          <w:p w14:paraId="5FFA988B" w14:textId="77777777" w:rsidR="001A62EE" w:rsidRPr="002D7BFC" w:rsidRDefault="001A62EE" w:rsidP="00471873">
            <w:pPr>
              <w:spacing w:after="0"/>
              <w:rPr>
                <w:rFonts w:ascii="Courier New" w:hAnsi="Courier New" w:cs="Courier New"/>
              </w:rPr>
            </w:pPr>
            <w:r w:rsidRPr="002D7BFC">
              <w:rPr>
                <w:rFonts w:ascii="Courier New" w:hAnsi="Courier New" w:cs="Courier New"/>
              </w:rPr>
              <w:t>gdf_util = GaussianDiffusion(timesteps=total_timesteps)</w:t>
            </w:r>
          </w:p>
          <w:p w14:paraId="2BBB086E" w14:textId="77777777" w:rsidR="001A62EE" w:rsidRPr="002D7BFC" w:rsidRDefault="001A62EE" w:rsidP="00471873">
            <w:pPr>
              <w:spacing w:after="0"/>
              <w:rPr>
                <w:rFonts w:ascii="Courier New" w:hAnsi="Courier New" w:cs="Courier New"/>
              </w:rPr>
            </w:pPr>
          </w:p>
          <w:p w14:paraId="413F2812" w14:textId="77777777" w:rsidR="001A62EE" w:rsidRPr="002D7BFC" w:rsidRDefault="001A62EE" w:rsidP="00471873">
            <w:pPr>
              <w:spacing w:after="0"/>
              <w:rPr>
                <w:rFonts w:ascii="Courier New" w:hAnsi="Courier New" w:cs="Courier New"/>
              </w:rPr>
            </w:pPr>
            <w:r w:rsidRPr="002D7BFC">
              <w:rPr>
                <w:rFonts w:ascii="Courier New" w:hAnsi="Courier New" w:cs="Courier New"/>
              </w:rPr>
              <w:t># Instantiate the diffusion model. Save it to ddpm variable</w:t>
            </w:r>
          </w:p>
          <w:p w14:paraId="2EF118A6" w14:textId="77777777" w:rsidR="001A62EE" w:rsidRPr="002D7BFC" w:rsidRDefault="001A62EE" w:rsidP="00471873">
            <w:pPr>
              <w:spacing w:after="0"/>
              <w:rPr>
                <w:rFonts w:ascii="Courier New" w:hAnsi="Courier New" w:cs="Courier New"/>
              </w:rPr>
            </w:pPr>
            <w:r w:rsidRPr="002D7BFC">
              <w:rPr>
                <w:rFonts w:ascii="Courier New" w:hAnsi="Courier New" w:cs="Courier New"/>
              </w:rPr>
              <w:t># The first two parameters should be assigned to the instantiated networks above</w:t>
            </w:r>
          </w:p>
          <w:p w14:paraId="724B7789" w14:textId="77777777" w:rsidR="001A62EE" w:rsidRPr="002D7BFC" w:rsidRDefault="001A62EE" w:rsidP="00471873">
            <w:pPr>
              <w:spacing w:after="0"/>
              <w:rPr>
                <w:rFonts w:ascii="Courier New" w:hAnsi="Courier New" w:cs="Courier New"/>
              </w:rPr>
            </w:pPr>
            <w:r w:rsidRPr="002D7BFC">
              <w:rPr>
                <w:rFonts w:ascii="Courier New" w:hAnsi="Courier New" w:cs="Courier New"/>
              </w:rPr>
              <w:t># The third parameter should be assigned with an instance of GaussianDiffusion class</w:t>
            </w:r>
          </w:p>
          <w:p w14:paraId="5435BDCD" w14:textId="77777777" w:rsidR="001A62EE" w:rsidRPr="002D7BFC" w:rsidRDefault="001A62EE" w:rsidP="00471873">
            <w:pPr>
              <w:spacing w:after="0"/>
              <w:rPr>
                <w:rFonts w:ascii="Courier New" w:hAnsi="Courier New" w:cs="Courier New"/>
              </w:rPr>
            </w:pPr>
            <w:r w:rsidRPr="002D7BFC">
              <w:rPr>
                <w:rFonts w:ascii="Courier New" w:hAnsi="Courier New" w:cs="Courier New"/>
              </w:rPr>
              <w:t># The fourth parameter should be assigned with the value of total_timesteps variable</w:t>
            </w:r>
          </w:p>
          <w:p w14:paraId="2CBF4534" w14:textId="77777777" w:rsidR="001A62EE" w:rsidRPr="002D7BFC" w:rsidRDefault="001A62EE" w:rsidP="00471873">
            <w:pPr>
              <w:spacing w:after="0"/>
              <w:rPr>
                <w:rFonts w:ascii="Courier New" w:hAnsi="Courier New" w:cs="Courier New"/>
              </w:rPr>
            </w:pPr>
            <w:r w:rsidRPr="002D7BFC">
              <w:rPr>
                <w:rFonts w:ascii="Courier New" w:hAnsi="Courier New" w:cs="Courier New"/>
              </w:rPr>
              <w:t>### --YOUR CODE HERE-- ###</w:t>
            </w:r>
          </w:p>
          <w:p w14:paraId="40CEACAA" w14:textId="77777777" w:rsidR="001A62EE" w:rsidRPr="002D7BFC" w:rsidRDefault="001A62EE" w:rsidP="00471873">
            <w:pPr>
              <w:spacing w:after="0"/>
              <w:rPr>
                <w:rFonts w:ascii="Courier New" w:hAnsi="Courier New" w:cs="Courier New"/>
              </w:rPr>
            </w:pPr>
            <w:r w:rsidRPr="002D7BFC">
              <w:rPr>
                <w:rFonts w:ascii="Courier New" w:hAnsi="Courier New" w:cs="Courier New"/>
              </w:rPr>
              <w:t>ddpm = DiffusionModel(network, ema_network, total_timesteps, gdf_util)</w:t>
            </w:r>
          </w:p>
          <w:p w14:paraId="53C2C841" w14:textId="77777777" w:rsidR="001A62EE" w:rsidRPr="002D7BFC" w:rsidRDefault="001A62EE" w:rsidP="00471873">
            <w:pPr>
              <w:spacing w:after="0"/>
              <w:rPr>
                <w:rFonts w:ascii="Courier New" w:hAnsi="Courier New" w:cs="Courier New"/>
              </w:rPr>
            </w:pPr>
          </w:p>
          <w:p w14:paraId="72893EED" w14:textId="77777777" w:rsidR="001A62EE" w:rsidRPr="002D7BFC" w:rsidRDefault="001A62EE" w:rsidP="00471873">
            <w:pPr>
              <w:spacing w:after="0"/>
              <w:rPr>
                <w:rFonts w:ascii="Courier New" w:hAnsi="Courier New" w:cs="Courier New"/>
              </w:rPr>
            </w:pPr>
            <w:r w:rsidRPr="002D7BFC">
              <w:rPr>
                <w:rFonts w:ascii="Courier New" w:hAnsi="Courier New" w:cs="Courier New"/>
              </w:rPr>
              <w:t># Compile the model before showing summary (optional but good practice)</w:t>
            </w:r>
          </w:p>
          <w:p w14:paraId="163FF7B8" w14:textId="77777777" w:rsidR="001A62EE" w:rsidRPr="002D7BFC" w:rsidRDefault="001A62EE" w:rsidP="00471873">
            <w:pPr>
              <w:spacing w:after="0"/>
              <w:rPr>
                <w:rFonts w:ascii="Courier New" w:hAnsi="Courier New" w:cs="Courier New"/>
              </w:rPr>
            </w:pPr>
            <w:r w:rsidRPr="002D7BFC">
              <w:rPr>
                <w:rFonts w:ascii="Courier New" w:hAnsi="Courier New" w:cs="Courier New"/>
              </w:rPr>
              <w:t>ddpm.compile(optimizer=tf.keras.optimizers.Adam(learning_rate=1e-4),</w:t>
            </w:r>
          </w:p>
          <w:p w14:paraId="2F0F1DCB" w14:textId="77777777" w:rsidR="001A62EE" w:rsidRPr="002D7BFC" w:rsidRDefault="001A62EE" w:rsidP="00471873">
            <w:pPr>
              <w:spacing w:after="0"/>
              <w:rPr>
                <w:rFonts w:ascii="Courier New" w:hAnsi="Courier New" w:cs="Courier New"/>
              </w:rPr>
            </w:pPr>
            <w:r w:rsidRPr="002D7BFC">
              <w:rPr>
                <w:rFonts w:ascii="Courier New" w:hAnsi="Courier New" w:cs="Courier New"/>
              </w:rPr>
              <w:t xml:space="preserve">             loss=tf.keras.losses.MeanSquaredError())</w:t>
            </w:r>
          </w:p>
          <w:p w14:paraId="71F6C750" w14:textId="77777777" w:rsidR="001A62EE" w:rsidRPr="002D7BFC" w:rsidRDefault="001A62EE" w:rsidP="00471873">
            <w:pPr>
              <w:spacing w:after="0"/>
              <w:rPr>
                <w:rFonts w:ascii="Courier New" w:hAnsi="Courier New" w:cs="Courier New"/>
              </w:rPr>
            </w:pPr>
            <w:r w:rsidRPr="002D7BFC">
              <w:rPr>
                <w:rFonts w:ascii="Courier New" w:hAnsi="Courier New" w:cs="Courier New"/>
              </w:rPr>
              <w:t># Show model summary. Take note of the number of trainable parameters</w:t>
            </w:r>
          </w:p>
          <w:p w14:paraId="23494EB6" w14:textId="77777777" w:rsidR="001A62EE" w:rsidRPr="002D7BFC" w:rsidRDefault="001A62EE" w:rsidP="00471873">
            <w:pPr>
              <w:spacing w:after="0"/>
              <w:rPr>
                <w:rFonts w:ascii="Courier New" w:hAnsi="Courier New" w:cs="Courier New"/>
              </w:rPr>
            </w:pPr>
            <w:r w:rsidRPr="002D7BFC">
              <w:rPr>
                <w:rFonts w:ascii="Courier New" w:hAnsi="Courier New" w:cs="Courier New"/>
              </w:rPr>
              <w:t>### --YOUR CODE HERE-- ###</w:t>
            </w:r>
          </w:p>
          <w:p w14:paraId="4E5D5F54" w14:textId="77777777" w:rsidR="001A62EE" w:rsidRPr="005928DE" w:rsidRDefault="001A62EE" w:rsidP="00471873">
            <w:pPr>
              <w:spacing w:after="0"/>
              <w:rPr>
                <w:rFonts w:ascii="Courier New" w:hAnsi="Courier New" w:cs="Courier New"/>
                <w:lang w:val="en-US"/>
              </w:rPr>
            </w:pPr>
            <w:r w:rsidRPr="002D7BFC">
              <w:rPr>
                <w:rFonts w:ascii="Courier New" w:hAnsi="Courier New" w:cs="Courier New"/>
              </w:rPr>
              <w:t>network.summary()</w:t>
            </w:r>
          </w:p>
        </w:tc>
      </w:tr>
    </w:tbl>
    <w:p w14:paraId="11062043" w14:textId="60E83678" w:rsidR="001A62EE" w:rsidRDefault="001A62EE" w:rsidP="001A62EE">
      <w:pPr>
        <w:jc w:val="center"/>
        <w:rPr>
          <w:lang w:val="en-US"/>
        </w:rPr>
      </w:pPr>
      <w:r>
        <w:rPr>
          <w:lang w:val="en-US"/>
        </w:rPr>
        <w:lastRenderedPageBreak/>
        <w:t xml:space="preserve">Figure </w:t>
      </w:r>
      <w:r w:rsidR="00E621DB">
        <w:rPr>
          <w:lang w:val="en-US"/>
        </w:rPr>
        <w:t>4.4</w:t>
      </w:r>
      <w:r>
        <w:rPr>
          <w:lang w:val="en-US"/>
        </w:rPr>
        <w:t xml:space="preserve"> Code for Diffusion model with Model Summary</w:t>
      </w:r>
    </w:p>
    <w:p w14:paraId="3310543A" w14:textId="70E5BA2C" w:rsidR="001A62EE" w:rsidRDefault="001A62EE" w:rsidP="001A62EE">
      <w:pPr>
        <w:rPr>
          <w:lang w:val="en-US"/>
        </w:rPr>
      </w:pPr>
      <w:r>
        <w:rPr>
          <w:lang w:val="en-US"/>
        </w:rPr>
        <w:t xml:space="preserve">Figure </w:t>
      </w:r>
      <w:r w:rsidR="00E621DB">
        <w:rPr>
          <w:lang w:val="en-US"/>
        </w:rPr>
        <w:t xml:space="preserve">4.4 </w:t>
      </w:r>
      <w:r w:rsidRPr="005B3528">
        <w:rPr>
          <w:lang w:val="en-US"/>
        </w:rPr>
        <w:t>defines and builds a diffusion model using a custom Keras class called DiffusionModel that simulates the forward and reverse diffusion processes for image generation. It trains a U-Net-based neural network to predict noise added to images at different timesteps and uses an exponential moving average of weights to improve stability during training. Finally, the model is compiled with the Adam optimizer and mean squared error loss, and a summary of the U-Net architecture is displayed to show its trainable parameters.</w:t>
      </w:r>
      <w:r>
        <w:rPr>
          <w:lang w:val="en-US"/>
        </w:rPr>
        <w:t xml:space="preserve"> </w:t>
      </w:r>
    </w:p>
    <w:p w14:paraId="147BFD28" w14:textId="77777777" w:rsidR="001A62EE" w:rsidRDefault="001A62EE" w:rsidP="001A62EE">
      <w:pPr>
        <w:rPr>
          <w:lang w:val="en-US"/>
        </w:rPr>
      </w:pPr>
    </w:p>
    <w:p w14:paraId="73AB90F7" w14:textId="77777777" w:rsidR="001A62EE" w:rsidRDefault="001A62EE" w:rsidP="001A62EE">
      <w:pPr>
        <w:rPr>
          <w:lang w:val="en-US"/>
        </w:rPr>
      </w:pPr>
      <w:r>
        <w:rPr>
          <w:lang w:val="en-US"/>
        </w:rPr>
        <w:t>Based on the network summary, the</w:t>
      </w:r>
      <w:r w:rsidRPr="005B3528">
        <w:rPr>
          <w:lang w:val="en-US"/>
        </w:rPr>
        <w:t xml:space="preserve"> U-Net model consists of multiple interconnected components designed for image generation and denoising tasks. It includes two input layers, one for the image and one for the time embedding, followed by dense layers for embedding and scaling the timestep information. The encoder path is composed of multiple convolutional (Conv2D) layers with SiLU activations, group normalization, and residual skip connections using Add layers. Attention blocks are incorporated at several stages to enhance feature representation and focus on important spatial regions. The decoder path mirrors the encoder structure, using UpSampling2D layers to progressively reconstruct the spatial resolution and concatenating skip connections from earlier layers to preserve spatial details. Throughout the network, GroupNormalization and SiLU layers maintain training stability and non-linearity, while Dense and GetItem layers manage timestep conditioning. The final </w:t>
      </w:r>
      <w:r w:rsidRPr="005B3528">
        <w:rPr>
          <w:lang w:val="en-US"/>
        </w:rPr>
        <w:lastRenderedPageBreak/>
        <w:t>convolutional layer (Conv2D) outputs a three-channel image, completing the diffusion-based U-Net architecture with approximately 63 million trainable parameters.</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1A62EE" w14:paraId="661268CA" w14:textId="77777777" w:rsidTr="00471873">
        <w:tc>
          <w:tcPr>
            <w:tcW w:w="9350" w:type="dxa"/>
            <w:tcBorders>
              <w:top w:val="double" w:sz="4" w:space="0" w:color="auto"/>
              <w:left w:val="double" w:sz="4" w:space="0" w:color="auto"/>
              <w:bottom w:val="double" w:sz="4" w:space="0" w:color="auto"/>
              <w:right w:val="double" w:sz="4" w:space="0" w:color="auto"/>
            </w:tcBorders>
          </w:tcPr>
          <w:p w14:paraId="17E53EBB" w14:textId="77777777" w:rsidR="001A62EE" w:rsidRPr="005B3528" w:rsidRDefault="001A62EE" w:rsidP="00471873">
            <w:pPr>
              <w:spacing w:after="0"/>
              <w:rPr>
                <w:rFonts w:ascii="Courier New" w:hAnsi="Courier New" w:cs="Courier New"/>
              </w:rPr>
            </w:pPr>
            <w:r w:rsidRPr="005B3528">
              <w:rPr>
                <w:rFonts w:ascii="Courier New" w:hAnsi="Courier New" w:cs="Courier New"/>
              </w:rPr>
              <w:t># Import Keras library classes for loss and optimizer</w:t>
            </w:r>
          </w:p>
          <w:p w14:paraId="50A44E18" w14:textId="77777777" w:rsidR="001A62EE" w:rsidRPr="005B3528" w:rsidRDefault="001A62EE" w:rsidP="00471873">
            <w:pPr>
              <w:spacing w:after="0"/>
              <w:rPr>
                <w:rFonts w:ascii="Courier New" w:hAnsi="Courier New" w:cs="Courier New"/>
              </w:rPr>
            </w:pPr>
            <w:r w:rsidRPr="005B3528">
              <w:rPr>
                <w:rFonts w:ascii="Courier New" w:hAnsi="Courier New" w:cs="Courier New"/>
              </w:rPr>
              <w:t>from keras.losses import MeanSquaredError</w:t>
            </w:r>
          </w:p>
          <w:p w14:paraId="4A54D778" w14:textId="77777777" w:rsidR="001A62EE" w:rsidRPr="005B3528" w:rsidRDefault="001A62EE" w:rsidP="00471873">
            <w:pPr>
              <w:spacing w:after="0"/>
              <w:rPr>
                <w:rFonts w:ascii="Courier New" w:hAnsi="Courier New" w:cs="Courier New"/>
              </w:rPr>
            </w:pPr>
            <w:r w:rsidRPr="005B3528">
              <w:rPr>
                <w:rFonts w:ascii="Courier New" w:hAnsi="Courier New" w:cs="Courier New"/>
              </w:rPr>
              <w:t>from keras.optimizers import Adam</w:t>
            </w:r>
          </w:p>
          <w:p w14:paraId="33DAEDE3" w14:textId="77777777" w:rsidR="001A62EE" w:rsidRPr="005B3528" w:rsidRDefault="001A62EE" w:rsidP="00471873">
            <w:pPr>
              <w:spacing w:after="0"/>
              <w:rPr>
                <w:rFonts w:ascii="Courier New" w:hAnsi="Courier New" w:cs="Courier New"/>
              </w:rPr>
            </w:pPr>
            <w:r w:rsidRPr="005B3528">
              <w:rPr>
                <w:rFonts w:ascii="Courier New" w:hAnsi="Courier New" w:cs="Courier New"/>
              </w:rPr>
              <w:t>from keras.callbacks import EarlyStopping</w:t>
            </w:r>
          </w:p>
          <w:p w14:paraId="70E4E864" w14:textId="77777777" w:rsidR="001A62EE" w:rsidRPr="005B3528" w:rsidRDefault="001A62EE" w:rsidP="00471873">
            <w:pPr>
              <w:spacing w:after="0"/>
              <w:rPr>
                <w:rFonts w:ascii="Courier New" w:hAnsi="Courier New" w:cs="Courier New"/>
              </w:rPr>
            </w:pPr>
            <w:r w:rsidRPr="005B3528">
              <w:rPr>
                <w:rFonts w:ascii="Courier New" w:hAnsi="Courier New" w:cs="Courier New"/>
              </w:rPr>
              <w:t># Configure the network for training</w:t>
            </w:r>
          </w:p>
          <w:p w14:paraId="18B436BF" w14:textId="77777777" w:rsidR="001A62EE" w:rsidRPr="005B3528" w:rsidRDefault="001A62EE" w:rsidP="00471873">
            <w:pPr>
              <w:spacing w:after="0"/>
              <w:rPr>
                <w:rFonts w:ascii="Courier New" w:hAnsi="Courier New" w:cs="Courier New"/>
              </w:rPr>
            </w:pPr>
            <w:r w:rsidRPr="005B3528">
              <w:rPr>
                <w:rFonts w:ascii="Courier New" w:hAnsi="Courier New" w:cs="Courier New"/>
              </w:rPr>
              <w:t># Use the MeanSquaredError loss function</w:t>
            </w:r>
          </w:p>
          <w:p w14:paraId="54A4FEF3" w14:textId="77777777" w:rsidR="001A62EE" w:rsidRPr="005B3528" w:rsidRDefault="001A62EE" w:rsidP="00471873">
            <w:pPr>
              <w:spacing w:after="0"/>
              <w:rPr>
                <w:rFonts w:ascii="Courier New" w:hAnsi="Courier New" w:cs="Courier New"/>
              </w:rPr>
            </w:pPr>
            <w:r w:rsidRPr="005B3528">
              <w:rPr>
                <w:rFonts w:ascii="Courier New" w:hAnsi="Courier New" w:cs="Courier New"/>
              </w:rPr>
              <w:t># Use Adam optimizer with learning rate of 0.0002</w:t>
            </w:r>
          </w:p>
          <w:p w14:paraId="58D587A4" w14:textId="77777777" w:rsidR="001A62EE" w:rsidRPr="005B3528" w:rsidRDefault="001A62EE" w:rsidP="00471873">
            <w:pPr>
              <w:spacing w:after="0"/>
              <w:rPr>
                <w:rFonts w:ascii="Courier New" w:hAnsi="Courier New" w:cs="Courier New"/>
              </w:rPr>
            </w:pPr>
            <w:r w:rsidRPr="005B3528">
              <w:rPr>
                <w:rFonts w:ascii="Courier New" w:hAnsi="Courier New" w:cs="Courier New"/>
              </w:rPr>
              <w:t>### --YOUR CODE HERE-- ###</w:t>
            </w:r>
          </w:p>
          <w:p w14:paraId="12C196D7" w14:textId="77777777" w:rsidR="001A62EE" w:rsidRPr="005B3528" w:rsidRDefault="001A62EE" w:rsidP="00471873">
            <w:pPr>
              <w:spacing w:after="0"/>
              <w:rPr>
                <w:rFonts w:ascii="Courier New" w:hAnsi="Courier New" w:cs="Courier New"/>
              </w:rPr>
            </w:pPr>
            <w:r w:rsidRPr="005B3528">
              <w:rPr>
                <w:rFonts w:ascii="Courier New" w:hAnsi="Courier New" w:cs="Courier New"/>
              </w:rPr>
              <w:t>ddpm.compile(</w:t>
            </w:r>
          </w:p>
          <w:p w14:paraId="27C47E0A" w14:textId="77777777" w:rsidR="001A62EE" w:rsidRPr="005B3528" w:rsidRDefault="001A62EE" w:rsidP="00471873">
            <w:pPr>
              <w:spacing w:after="0"/>
              <w:rPr>
                <w:rFonts w:ascii="Courier New" w:hAnsi="Courier New" w:cs="Courier New"/>
              </w:rPr>
            </w:pPr>
            <w:r w:rsidRPr="005B3528">
              <w:rPr>
                <w:rFonts w:ascii="Courier New" w:hAnsi="Courier New" w:cs="Courier New"/>
              </w:rPr>
              <w:t xml:space="preserve">    optimizer=Adam(learning_rate=0.0002),</w:t>
            </w:r>
          </w:p>
          <w:p w14:paraId="3824077F" w14:textId="77777777" w:rsidR="001A62EE" w:rsidRPr="005B3528" w:rsidRDefault="001A62EE" w:rsidP="00471873">
            <w:pPr>
              <w:spacing w:after="0"/>
              <w:rPr>
                <w:rFonts w:ascii="Courier New" w:hAnsi="Courier New" w:cs="Courier New"/>
              </w:rPr>
            </w:pPr>
            <w:r w:rsidRPr="005B3528">
              <w:rPr>
                <w:rFonts w:ascii="Courier New" w:hAnsi="Courier New" w:cs="Courier New"/>
              </w:rPr>
              <w:t xml:space="preserve">    loss=MeanSquaredError()</w:t>
            </w:r>
          </w:p>
          <w:p w14:paraId="59406003" w14:textId="77777777" w:rsidR="001A62EE" w:rsidRPr="005B3528" w:rsidRDefault="001A62EE" w:rsidP="00471873">
            <w:pPr>
              <w:spacing w:after="0"/>
              <w:rPr>
                <w:rFonts w:ascii="Courier New" w:hAnsi="Courier New" w:cs="Courier New"/>
              </w:rPr>
            </w:pPr>
            <w:r w:rsidRPr="005B3528">
              <w:rPr>
                <w:rFonts w:ascii="Courier New" w:hAnsi="Courier New" w:cs="Courier New"/>
              </w:rPr>
              <w:t>)</w:t>
            </w:r>
          </w:p>
          <w:p w14:paraId="15B03ADE" w14:textId="77777777" w:rsidR="001A62EE" w:rsidRPr="005B3528" w:rsidRDefault="001A62EE" w:rsidP="00471873">
            <w:pPr>
              <w:spacing w:after="0"/>
              <w:rPr>
                <w:rFonts w:ascii="Courier New" w:hAnsi="Courier New" w:cs="Courier New"/>
              </w:rPr>
            </w:pPr>
            <w:r w:rsidRPr="005B3528">
              <w:rPr>
                <w:rFonts w:ascii="Courier New" w:hAnsi="Courier New" w:cs="Courier New"/>
              </w:rPr>
              <w:t># Train the model with at least 10 epochs</w:t>
            </w:r>
          </w:p>
          <w:p w14:paraId="24CF2015" w14:textId="77777777" w:rsidR="001A62EE" w:rsidRPr="005B3528" w:rsidRDefault="001A62EE" w:rsidP="00471873">
            <w:pPr>
              <w:spacing w:after="0"/>
              <w:rPr>
                <w:rFonts w:ascii="Courier New" w:hAnsi="Courier New" w:cs="Courier New"/>
              </w:rPr>
            </w:pPr>
            <w:r w:rsidRPr="005B3528">
              <w:rPr>
                <w:rFonts w:ascii="Courier New" w:hAnsi="Courier New" w:cs="Courier New"/>
              </w:rPr>
              <w:t># Set the dataset batch size of your choice</w:t>
            </w:r>
          </w:p>
          <w:p w14:paraId="390E7968" w14:textId="77777777" w:rsidR="001A62EE" w:rsidRPr="005B3528" w:rsidRDefault="001A62EE" w:rsidP="00471873">
            <w:pPr>
              <w:spacing w:after="0"/>
              <w:rPr>
                <w:rFonts w:ascii="Courier New" w:hAnsi="Courier New" w:cs="Courier New"/>
              </w:rPr>
            </w:pPr>
            <w:r w:rsidRPr="005B3528">
              <w:rPr>
                <w:rFonts w:ascii="Courier New" w:hAnsi="Courier New" w:cs="Courier New"/>
              </w:rPr>
              <w:t># Assign the output to ddpm_hist variable</w:t>
            </w:r>
          </w:p>
          <w:p w14:paraId="7B5451F6" w14:textId="77777777" w:rsidR="001A62EE" w:rsidRPr="005B3528" w:rsidRDefault="001A62EE" w:rsidP="00471873">
            <w:pPr>
              <w:spacing w:after="0"/>
              <w:rPr>
                <w:rFonts w:ascii="Courier New" w:hAnsi="Courier New" w:cs="Courier New"/>
              </w:rPr>
            </w:pPr>
            <w:r w:rsidRPr="005B3528">
              <w:rPr>
                <w:rFonts w:ascii="Courier New" w:hAnsi="Courier New" w:cs="Courier New"/>
              </w:rPr>
              <w:t>### --YOUR CODE HERE-- ###</w:t>
            </w:r>
          </w:p>
          <w:p w14:paraId="6CD939A2" w14:textId="77777777" w:rsidR="001A62EE" w:rsidRPr="005B3528" w:rsidRDefault="001A62EE" w:rsidP="00471873">
            <w:pPr>
              <w:spacing w:after="0"/>
              <w:rPr>
                <w:rFonts w:ascii="Courier New" w:hAnsi="Courier New" w:cs="Courier New"/>
              </w:rPr>
            </w:pPr>
            <w:r w:rsidRPr="005B3528">
              <w:rPr>
                <w:rFonts w:ascii="Courier New" w:hAnsi="Courier New" w:cs="Courier New"/>
              </w:rPr>
              <w:t>early_stop = EarlyStopping(</w:t>
            </w:r>
          </w:p>
          <w:p w14:paraId="6484F203" w14:textId="77777777" w:rsidR="001A62EE" w:rsidRPr="005B3528" w:rsidRDefault="001A62EE" w:rsidP="00471873">
            <w:pPr>
              <w:spacing w:after="0"/>
              <w:rPr>
                <w:rFonts w:ascii="Courier New" w:hAnsi="Courier New" w:cs="Courier New"/>
              </w:rPr>
            </w:pPr>
            <w:r w:rsidRPr="005B3528">
              <w:rPr>
                <w:rFonts w:ascii="Courier New" w:hAnsi="Courier New" w:cs="Courier New"/>
              </w:rPr>
              <w:t xml:space="preserve">    monitor="loss",</w:t>
            </w:r>
          </w:p>
          <w:p w14:paraId="5B454829" w14:textId="77777777" w:rsidR="001A62EE" w:rsidRPr="005B3528" w:rsidRDefault="001A62EE" w:rsidP="00471873">
            <w:pPr>
              <w:spacing w:after="0"/>
              <w:rPr>
                <w:rFonts w:ascii="Courier New" w:hAnsi="Courier New" w:cs="Courier New"/>
              </w:rPr>
            </w:pPr>
            <w:r w:rsidRPr="005B3528">
              <w:rPr>
                <w:rFonts w:ascii="Courier New" w:hAnsi="Courier New" w:cs="Courier New"/>
              </w:rPr>
              <w:t xml:space="preserve">    min_delta=1e-4,</w:t>
            </w:r>
          </w:p>
          <w:p w14:paraId="0BEE3C64" w14:textId="77777777" w:rsidR="001A62EE" w:rsidRPr="005B3528" w:rsidRDefault="001A62EE" w:rsidP="00471873">
            <w:pPr>
              <w:spacing w:after="0"/>
              <w:rPr>
                <w:rFonts w:ascii="Courier New" w:hAnsi="Courier New" w:cs="Courier New"/>
              </w:rPr>
            </w:pPr>
            <w:r w:rsidRPr="005B3528">
              <w:rPr>
                <w:rFonts w:ascii="Courier New" w:hAnsi="Courier New" w:cs="Courier New"/>
              </w:rPr>
              <w:t xml:space="preserve">    patience=5,</w:t>
            </w:r>
          </w:p>
          <w:p w14:paraId="4D8F8698" w14:textId="77777777" w:rsidR="001A62EE" w:rsidRPr="005B3528" w:rsidRDefault="001A62EE" w:rsidP="00471873">
            <w:pPr>
              <w:spacing w:after="0"/>
              <w:rPr>
                <w:rFonts w:ascii="Courier New" w:hAnsi="Courier New" w:cs="Courier New"/>
              </w:rPr>
            </w:pPr>
            <w:r w:rsidRPr="005B3528">
              <w:rPr>
                <w:rFonts w:ascii="Courier New" w:hAnsi="Courier New" w:cs="Courier New"/>
              </w:rPr>
              <w:t xml:space="preserve">    restore_best_weights=True</w:t>
            </w:r>
          </w:p>
          <w:p w14:paraId="162B4CE3" w14:textId="77777777" w:rsidR="001A62EE" w:rsidRPr="005B3528" w:rsidRDefault="001A62EE" w:rsidP="00471873">
            <w:pPr>
              <w:spacing w:after="0"/>
              <w:rPr>
                <w:rFonts w:ascii="Courier New" w:hAnsi="Courier New" w:cs="Courier New"/>
              </w:rPr>
            </w:pPr>
            <w:r w:rsidRPr="005B3528">
              <w:rPr>
                <w:rFonts w:ascii="Courier New" w:hAnsi="Courier New" w:cs="Courier New"/>
              </w:rPr>
              <w:t>)</w:t>
            </w:r>
          </w:p>
          <w:p w14:paraId="163167E0" w14:textId="77777777" w:rsidR="001A62EE" w:rsidRPr="005B3528" w:rsidRDefault="001A62EE" w:rsidP="00471873">
            <w:pPr>
              <w:spacing w:after="0"/>
              <w:rPr>
                <w:rFonts w:ascii="Courier New" w:hAnsi="Courier New" w:cs="Courier New"/>
              </w:rPr>
            </w:pPr>
          </w:p>
          <w:p w14:paraId="006AB3D3" w14:textId="77777777" w:rsidR="001A62EE" w:rsidRPr="005B3528" w:rsidRDefault="001A62EE" w:rsidP="00471873">
            <w:pPr>
              <w:spacing w:after="0"/>
              <w:rPr>
                <w:rFonts w:ascii="Courier New" w:hAnsi="Courier New" w:cs="Courier New"/>
              </w:rPr>
            </w:pPr>
            <w:r w:rsidRPr="005B3528">
              <w:rPr>
                <w:rFonts w:ascii="Courier New" w:hAnsi="Courier New" w:cs="Courier New"/>
              </w:rPr>
              <w:t>ddpm_hist = ddpm.fit(</w:t>
            </w:r>
          </w:p>
          <w:p w14:paraId="18816904" w14:textId="77777777" w:rsidR="001A62EE" w:rsidRPr="005B3528" w:rsidRDefault="001A62EE" w:rsidP="00471873">
            <w:pPr>
              <w:spacing w:after="0"/>
              <w:rPr>
                <w:rFonts w:ascii="Courier New" w:hAnsi="Courier New" w:cs="Courier New"/>
              </w:rPr>
            </w:pPr>
            <w:r w:rsidRPr="005B3528">
              <w:rPr>
                <w:rFonts w:ascii="Courier New" w:hAnsi="Courier New" w:cs="Courier New"/>
              </w:rPr>
              <w:t xml:space="preserve">    ds_train.batch(128),</w:t>
            </w:r>
          </w:p>
          <w:p w14:paraId="37A67D3F" w14:textId="77777777" w:rsidR="001A62EE" w:rsidRPr="005B3528" w:rsidRDefault="001A62EE" w:rsidP="00471873">
            <w:pPr>
              <w:spacing w:after="0"/>
              <w:rPr>
                <w:rFonts w:ascii="Courier New" w:hAnsi="Courier New" w:cs="Courier New"/>
              </w:rPr>
            </w:pPr>
            <w:r w:rsidRPr="005B3528">
              <w:rPr>
                <w:rFonts w:ascii="Courier New" w:hAnsi="Courier New" w:cs="Courier New"/>
              </w:rPr>
              <w:t xml:space="preserve">    epochs=100, #10</w:t>
            </w:r>
          </w:p>
          <w:p w14:paraId="091FA11C" w14:textId="77777777" w:rsidR="001A62EE" w:rsidRPr="005B3528" w:rsidRDefault="001A62EE" w:rsidP="00471873">
            <w:pPr>
              <w:spacing w:after="0"/>
              <w:rPr>
                <w:rFonts w:ascii="Courier New" w:hAnsi="Courier New" w:cs="Courier New"/>
              </w:rPr>
            </w:pPr>
            <w:r w:rsidRPr="005B3528">
              <w:rPr>
                <w:rFonts w:ascii="Courier New" w:hAnsi="Courier New" w:cs="Courier New"/>
              </w:rPr>
              <w:t xml:space="preserve">    # batch_size=128 #32</w:t>
            </w:r>
          </w:p>
          <w:p w14:paraId="1D74686B" w14:textId="77777777" w:rsidR="001A62EE" w:rsidRPr="005B3528" w:rsidRDefault="001A62EE" w:rsidP="00471873">
            <w:pPr>
              <w:spacing w:after="0"/>
              <w:rPr>
                <w:rFonts w:ascii="Courier New" w:hAnsi="Courier New" w:cs="Courier New"/>
              </w:rPr>
            </w:pPr>
            <w:r w:rsidRPr="005B3528">
              <w:rPr>
                <w:rFonts w:ascii="Courier New" w:hAnsi="Courier New" w:cs="Courier New"/>
              </w:rPr>
              <w:t xml:space="preserve">    callbacks=[early_stop]</w:t>
            </w:r>
          </w:p>
          <w:p w14:paraId="15D6A205" w14:textId="77777777" w:rsidR="001A62EE" w:rsidRPr="005928DE" w:rsidRDefault="001A62EE" w:rsidP="00471873">
            <w:pPr>
              <w:spacing w:after="0"/>
              <w:rPr>
                <w:rFonts w:ascii="Courier New" w:hAnsi="Courier New" w:cs="Courier New"/>
                <w:lang w:val="en-US"/>
              </w:rPr>
            </w:pPr>
            <w:r w:rsidRPr="005B3528">
              <w:rPr>
                <w:rFonts w:ascii="Courier New" w:hAnsi="Courier New" w:cs="Courier New"/>
              </w:rPr>
              <w:t>)</w:t>
            </w:r>
          </w:p>
        </w:tc>
      </w:tr>
    </w:tbl>
    <w:p w14:paraId="6B4AF874" w14:textId="5AD2FA9B" w:rsidR="001A62EE" w:rsidRDefault="001A62EE" w:rsidP="001A62EE">
      <w:pPr>
        <w:jc w:val="center"/>
        <w:rPr>
          <w:lang w:val="en-US"/>
        </w:rPr>
      </w:pPr>
      <w:r>
        <w:rPr>
          <w:lang w:val="en-US"/>
        </w:rPr>
        <w:t xml:space="preserve">Figure </w:t>
      </w:r>
      <w:r w:rsidR="00E621DB">
        <w:rPr>
          <w:lang w:val="en-US"/>
        </w:rPr>
        <w:t>4.5</w:t>
      </w:r>
      <w:r>
        <w:rPr>
          <w:lang w:val="en-US"/>
        </w:rPr>
        <w:t xml:space="preserve"> Code for Training the U-Net model</w:t>
      </w:r>
    </w:p>
    <w:p w14:paraId="362A69A3" w14:textId="1B550FA7" w:rsidR="001A62EE" w:rsidRDefault="001A62EE" w:rsidP="001A62EE">
      <w:pPr>
        <w:rPr>
          <w:lang w:val="en-US"/>
        </w:rPr>
      </w:pPr>
      <w:r>
        <w:rPr>
          <w:lang w:val="en-US"/>
        </w:rPr>
        <w:t xml:space="preserve">Figure </w:t>
      </w:r>
      <w:r w:rsidR="00E621DB">
        <w:rPr>
          <w:lang w:val="en-US"/>
        </w:rPr>
        <w:t>4.5</w:t>
      </w:r>
      <w:r>
        <w:rPr>
          <w:lang w:val="en-US"/>
        </w:rPr>
        <w:t xml:space="preserve"> </w:t>
      </w:r>
      <w:r w:rsidRPr="005B3528">
        <w:rPr>
          <w:lang w:val="en-US"/>
        </w:rPr>
        <w:t>compiles and trains the diffusion model using the Adam optimizer with a learning rate of 0.0002 and the Mean Squared Error loss function to measure how well the model predicts noise. An early stopping callback is added to monitor the training loss and stop training automatically if the loss does not improve after five consecutive epochs, helping prevent overfitting. Finally, the model is trained on the training dataset for up to 100 epochs with a batch size of 128, and the training history is stored in the variable ddpm_hist.</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1A62EE" w14:paraId="576F0242" w14:textId="77777777" w:rsidTr="00471873">
        <w:trPr>
          <w:trHeight w:val="831"/>
        </w:trPr>
        <w:tc>
          <w:tcPr>
            <w:tcW w:w="9350" w:type="dxa"/>
            <w:tcBorders>
              <w:top w:val="double" w:sz="4" w:space="0" w:color="auto"/>
              <w:left w:val="double" w:sz="4" w:space="0" w:color="auto"/>
              <w:bottom w:val="double" w:sz="4" w:space="0" w:color="auto"/>
              <w:right w:val="double" w:sz="4" w:space="0" w:color="auto"/>
            </w:tcBorders>
          </w:tcPr>
          <w:p w14:paraId="1423507C" w14:textId="77777777" w:rsidR="001A62EE" w:rsidRPr="005B3528" w:rsidRDefault="001A62EE" w:rsidP="00471873">
            <w:pPr>
              <w:spacing w:after="0"/>
              <w:rPr>
                <w:rFonts w:ascii="Courier New" w:hAnsi="Courier New" w:cs="Courier New"/>
              </w:rPr>
            </w:pPr>
            <w:r w:rsidRPr="005B3528">
              <w:rPr>
                <w:rFonts w:ascii="Courier New" w:hAnsi="Courier New" w:cs="Courier New"/>
              </w:rPr>
              <w:t># Extract the losses during training</w:t>
            </w:r>
          </w:p>
          <w:p w14:paraId="29D3565A" w14:textId="77777777" w:rsidR="001A62EE" w:rsidRPr="005B3528" w:rsidRDefault="001A62EE" w:rsidP="00471873">
            <w:pPr>
              <w:spacing w:after="0"/>
              <w:rPr>
                <w:rFonts w:ascii="Courier New" w:hAnsi="Courier New" w:cs="Courier New"/>
              </w:rPr>
            </w:pPr>
            <w:r w:rsidRPr="005B3528">
              <w:rPr>
                <w:rFonts w:ascii="Courier New" w:hAnsi="Courier New" w:cs="Courier New"/>
              </w:rPr>
              <w:t>### --YOUR CODE HERE-- ###</w:t>
            </w:r>
          </w:p>
          <w:p w14:paraId="2BA4821B" w14:textId="77777777" w:rsidR="001A62EE" w:rsidRPr="005B3528" w:rsidRDefault="001A62EE" w:rsidP="00471873">
            <w:pPr>
              <w:spacing w:after="0"/>
              <w:rPr>
                <w:rFonts w:ascii="Courier New" w:hAnsi="Courier New" w:cs="Courier New"/>
              </w:rPr>
            </w:pPr>
            <w:r w:rsidRPr="005B3528">
              <w:rPr>
                <w:rFonts w:ascii="Courier New" w:hAnsi="Courier New" w:cs="Courier New"/>
              </w:rPr>
              <w:t>losses = ddpm_hist.history["loss"]</w:t>
            </w:r>
          </w:p>
          <w:p w14:paraId="611FFD41" w14:textId="77777777" w:rsidR="001A62EE" w:rsidRPr="005B3528" w:rsidRDefault="001A62EE" w:rsidP="00471873">
            <w:pPr>
              <w:spacing w:after="0"/>
              <w:rPr>
                <w:rFonts w:ascii="Courier New" w:hAnsi="Courier New" w:cs="Courier New"/>
              </w:rPr>
            </w:pPr>
          </w:p>
          <w:p w14:paraId="23439057" w14:textId="77777777" w:rsidR="001A62EE" w:rsidRPr="005B3528" w:rsidRDefault="001A62EE" w:rsidP="00471873">
            <w:pPr>
              <w:spacing w:after="0"/>
              <w:rPr>
                <w:rFonts w:ascii="Courier New" w:hAnsi="Courier New" w:cs="Courier New"/>
              </w:rPr>
            </w:pPr>
            <w:r w:rsidRPr="005B3528">
              <w:rPr>
                <w:rFonts w:ascii="Courier New" w:hAnsi="Courier New" w:cs="Courier New"/>
              </w:rPr>
              <w:t># Plot the history of losses</w:t>
            </w:r>
          </w:p>
          <w:p w14:paraId="72051865" w14:textId="77777777" w:rsidR="001A62EE" w:rsidRPr="005B3528" w:rsidRDefault="001A62EE" w:rsidP="00471873">
            <w:pPr>
              <w:spacing w:after="0"/>
              <w:rPr>
                <w:rFonts w:ascii="Courier New" w:hAnsi="Courier New" w:cs="Courier New"/>
              </w:rPr>
            </w:pPr>
            <w:r w:rsidRPr="005B3528">
              <w:rPr>
                <w:rFonts w:ascii="Courier New" w:hAnsi="Courier New" w:cs="Courier New"/>
              </w:rPr>
              <w:t>### --YOUR CODE HERE-- ###</w:t>
            </w:r>
          </w:p>
          <w:p w14:paraId="4885BCC6" w14:textId="77777777" w:rsidR="001A62EE" w:rsidRPr="005B3528" w:rsidRDefault="001A62EE" w:rsidP="00471873">
            <w:pPr>
              <w:spacing w:after="0"/>
              <w:rPr>
                <w:rFonts w:ascii="Courier New" w:hAnsi="Courier New" w:cs="Courier New"/>
              </w:rPr>
            </w:pPr>
            <w:r w:rsidRPr="005B3528">
              <w:rPr>
                <w:rFonts w:ascii="Courier New" w:hAnsi="Courier New" w:cs="Courier New"/>
              </w:rPr>
              <w:t>plt.figure(figsize=(8, 5))</w:t>
            </w:r>
          </w:p>
          <w:p w14:paraId="4DA7C8ED" w14:textId="77777777" w:rsidR="001A62EE" w:rsidRPr="005B3528" w:rsidRDefault="001A62EE" w:rsidP="00471873">
            <w:pPr>
              <w:spacing w:after="0"/>
              <w:rPr>
                <w:rFonts w:ascii="Courier New" w:hAnsi="Courier New" w:cs="Courier New"/>
              </w:rPr>
            </w:pPr>
            <w:r w:rsidRPr="005B3528">
              <w:rPr>
                <w:rFonts w:ascii="Courier New" w:hAnsi="Courier New" w:cs="Courier New"/>
              </w:rPr>
              <w:t>plt.plot(losses, marker='o')</w:t>
            </w:r>
          </w:p>
          <w:p w14:paraId="38D41380" w14:textId="77777777" w:rsidR="001A62EE" w:rsidRPr="005B3528" w:rsidRDefault="001A62EE" w:rsidP="00471873">
            <w:pPr>
              <w:spacing w:after="0"/>
              <w:rPr>
                <w:rFonts w:ascii="Courier New" w:hAnsi="Courier New" w:cs="Courier New"/>
              </w:rPr>
            </w:pPr>
            <w:r w:rsidRPr="005B3528">
              <w:rPr>
                <w:rFonts w:ascii="Courier New" w:hAnsi="Courier New" w:cs="Courier New"/>
              </w:rPr>
              <w:t>plt.title("Training Loss per Epoch")</w:t>
            </w:r>
          </w:p>
          <w:p w14:paraId="3AFCE274" w14:textId="77777777" w:rsidR="001A62EE" w:rsidRPr="005B3528" w:rsidRDefault="001A62EE" w:rsidP="00471873">
            <w:pPr>
              <w:spacing w:after="0"/>
              <w:rPr>
                <w:rFonts w:ascii="Courier New" w:hAnsi="Courier New" w:cs="Courier New"/>
              </w:rPr>
            </w:pPr>
            <w:r w:rsidRPr="005B3528">
              <w:rPr>
                <w:rFonts w:ascii="Courier New" w:hAnsi="Courier New" w:cs="Courier New"/>
              </w:rPr>
              <w:t>plt.xlabel("Epoch")</w:t>
            </w:r>
          </w:p>
          <w:p w14:paraId="12884486" w14:textId="77777777" w:rsidR="001A62EE" w:rsidRPr="005B3528" w:rsidRDefault="001A62EE" w:rsidP="00471873">
            <w:pPr>
              <w:spacing w:after="0"/>
              <w:rPr>
                <w:rFonts w:ascii="Courier New" w:hAnsi="Courier New" w:cs="Courier New"/>
              </w:rPr>
            </w:pPr>
            <w:r w:rsidRPr="005B3528">
              <w:rPr>
                <w:rFonts w:ascii="Courier New" w:hAnsi="Courier New" w:cs="Courier New"/>
              </w:rPr>
              <w:lastRenderedPageBreak/>
              <w:t>plt.ylabel("Loss")</w:t>
            </w:r>
          </w:p>
          <w:p w14:paraId="10B98DFE" w14:textId="77777777" w:rsidR="001A62EE" w:rsidRPr="005B3528" w:rsidRDefault="001A62EE" w:rsidP="00471873">
            <w:pPr>
              <w:spacing w:after="0"/>
              <w:rPr>
                <w:rFonts w:ascii="Courier New" w:hAnsi="Courier New" w:cs="Courier New"/>
              </w:rPr>
            </w:pPr>
            <w:r w:rsidRPr="005B3528">
              <w:rPr>
                <w:rFonts w:ascii="Courier New" w:hAnsi="Courier New" w:cs="Courier New"/>
              </w:rPr>
              <w:t>plt.grid(True)</w:t>
            </w:r>
          </w:p>
          <w:p w14:paraId="3988FD6D" w14:textId="77777777" w:rsidR="001A62EE" w:rsidRPr="005928DE" w:rsidRDefault="001A62EE" w:rsidP="00471873">
            <w:pPr>
              <w:spacing w:after="0"/>
              <w:rPr>
                <w:rFonts w:ascii="Courier New" w:hAnsi="Courier New" w:cs="Courier New"/>
                <w:lang w:val="en-US"/>
              </w:rPr>
            </w:pPr>
            <w:r w:rsidRPr="005B3528">
              <w:rPr>
                <w:rFonts w:ascii="Courier New" w:hAnsi="Courier New" w:cs="Courier New"/>
              </w:rPr>
              <w:t>plt.show()</w:t>
            </w:r>
          </w:p>
        </w:tc>
      </w:tr>
    </w:tbl>
    <w:p w14:paraId="58B678A3" w14:textId="7B063D0E" w:rsidR="001A62EE" w:rsidRDefault="001A62EE" w:rsidP="001A62EE">
      <w:pPr>
        <w:jc w:val="center"/>
        <w:rPr>
          <w:lang w:val="en-US"/>
        </w:rPr>
      </w:pPr>
      <w:r>
        <w:rPr>
          <w:lang w:val="en-US"/>
        </w:rPr>
        <w:lastRenderedPageBreak/>
        <w:t xml:space="preserve">Figure </w:t>
      </w:r>
      <w:r w:rsidR="00E621DB">
        <w:rPr>
          <w:lang w:val="en-US"/>
        </w:rPr>
        <w:t>4</w:t>
      </w:r>
      <w:r>
        <w:rPr>
          <w:lang w:val="en-US"/>
        </w:rPr>
        <w:t>.</w:t>
      </w:r>
      <w:r w:rsidR="00E621DB">
        <w:rPr>
          <w:lang w:val="en-US"/>
        </w:rPr>
        <w:t>6</w:t>
      </w:r>
      <w:r>
        <w:rPr>
          <w:lang w:val="en-US"/>
        </w:rPr>
        <w:t xml:space="preserve"> Code for Training Loss per Epoch of U-Net </w:t>
      </w:r>
    </w:p>
    <w:p w14:paraId="6B3EFD2C" w14:textId="7872073B" w:rsidR="001A62EE" w:rsidRDefault="001A62EE" w:rsidP="001A62EE">
      <w:pPr>
        <w:rPr>
          <w:lang w:val="en-US"/>
        </w:rPr>
      </w:pPr>
      <w:r>
        <w:rPr>
          <w:lang w:val="en-US"/>
        </w:rPr>
        <w:t xml:space="preserve">Figure </w:t>
      </w:r>
      <w:r w:rsidR="00E621DB">
        <w:rPr>
          <w:lang w:val="en-US"/>
        </w:rPr>
        <w:t>4.6</w:t>
      </w:r>
      <w:r>
        <w:rPr>
          <w:lang w:val="en-US"/>
        </w:rPr>
        <w:t xml:space="preserve"> shows the code for plotting the U-Net’s training loss per epoch and its output can be seen on Figure </w:t>
      </w:r>
      <w:r w:rsidR="00E621DB">
        <w:rPr>
          <w:lang w:val="en-US"/>
        </w:rPr>
        <w:t>4.6</w:t>
      </w:r>
      <w:r>
        <w:rPr>
          <w:lang w:val="en-US"/>
        </w:rPr>
        <w:t xml:space="preserve">.1. </w:t>
      </w:r>
      <w:r w:rsidRPr="00AC0930">
        <w:rPr>
          <w:lang w:val="en-US"/>
        </w:rPr>
        <w:t>The training loss curve shows a steep decline during the first few epochs, indicating that the model quickly learned to minimize prediction errors. After around the fifth epoch, the loss stabilizes at a very low value, suggesting that the model has effectively converged and is no longer making significant improvements.</w:t>
      </w:r>
    </w:p>
    <w:p w14:paraId="6A8379C4" w14:textId="77777777" w:rsidR="001A62EE" w:rsidRDefault="001A62EE" w:rsidP="001A62EE">
      <w:pPr>
        <w:rPr>
          <w:lang w:val="en-US"/>
        </w:rPr>
      </w:pPr>
      <w:r>
        <w:rPr>
          <w:noProof/>
        </w:rPr>
        <w:drawing>
          <wp:inline distT="0" distB="0" distL="0" distR="0" wp14:anchorId="4BB4E71E" wp14:editId="76135A4A">
            <wp:extent cx="5943600" cy="4044315"/>
            <wp:effectExtent l="0" t="0" r="0" b="0"/>
            <wp:docPr id="1165944967" name="Picture 5" descr="A graph with a line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944967" name="Picture 5" descr="A graph with a line graph&#10;&#10;AI-generated content may be incorrec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4044315"/>
                    </a:xfrm>
                    <a:prstGeom prst="rect">
                      <a:avLst/>
                    </a:prstGeom>
                    <a:noFill/>
                    <a:ln>
                      <a:noFill/>
                    </a:ln>
                  </pic:spPr>
                </pic:pic>
              </a:graphicData>
            </a:graphic>
          </wp:inline>
        </w:drawing>
      </w:r>
    </w:p>
    <w:p w14:paraId="50E34CE9" w14:textId="4CAE5B48" w:rsidR="001A62EE" w:rsidRDefault="001A62EE" w:rsidP="001A62EE">
      <w:pPr>
        <w:jc w:val="center"/>
        <w:rPr>
          <w:lang w:val="en-US"/>
        </w:rPr>
      </w:pPr>
      <w:r>
        <w:rPr>
          <w:lang w:val="en-US"/>
        </w:rPr>
        <w:t xml:space="preserve">Figure </w:t>
      </w:r>
      <w:r w:rsidR="00E621DB">
        <w:rPr>
          <w:lang w:val="en-US"/>
        </w:rPr>
        <w:t>4.6</w:t>
      </w:r>
      <w:r>
        <w:rPr>
          <w:lang w:val="en-US"/>
        </w:rPr>
        <w:t>.1 Plot for Training Loss per Epoch of U-Net</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1A62EE" w14:paraId="4A10668D" w14:textId="77777777" w:rsidTr="00471873">
        <w:tc>
          <w:tcPr>
            <w:tcW w:w="9350" w:type="dxa"/>
            <w:tcBorders>
              <w:top w:val="double" w:sz="4" w:space="0" w:color="auto"/>
              <w:left w:val="double" w:sz="4" w:space="0" w:color="auto"/>
              <w:bottom w:val="double" w:sz="4" w:space="0" w:color="auto"/>
              <w:right w:val="double" w:sz="4" w:space="0" w:color="auto"/>
            </w:tcBorders>
          </w:tcPr>
          <w:p w14:paraId="3B0A7863" w14:textId="77777777" w:rsidR="001A62EE" w:rsidRPr="00AC0930" w:rsidRDefault="001A62EE" w:rsidP="00471873">
            <w:pPr>
              <w:spacing w:after="0"/>
              <w:rPr>
                <w:rFonts w:ascii="Courier New" w:hAnsi="Courier New" w:cs="Courier New"/>
              </w:rPr>
            </w:pPr>
            <w:r w:rsidRPr="00AC0930">
              <w:rPr>
                <w:rFonts w:ascii="Courier New" w:hAnsi="Courier New" w:cs="Courier New"/>
              </w:rPr>
              <w:t># Generate images from the model and show at least 25 of them. Display 5 images per row</w:t>
            </w:r>
          </w:p>
          <w:p w14:paraId="1BB93D77" w14:textId="77777777" w:rsidR="001A62EE" w:rsidRPr="00AC0930" w:rsidRDefault="001A62EE" w:rsidP="00471873">
            <w:pPr>
              <w:spacing w:after="0"/>
              <w:rPr>
                <w:rFonts w:ascii="Courier New" w:hAnsi="Courier New" w:cs="Courier New"/>
              </w:rPr>
            </w:pPr>
            <w:r w:rsidRPr="00AC0930">
              <w:rPr>
                <w:rFonts w:ascii="Courier New" w:hAnsi="Courier New" w:cs="Courier New"/>
              </w:rPr>
              <w:t># Use the generate_images() method of the model to get a batch of generated images</w:t>
            </w:r>
          </w:p>
          <w:p w14:paraId="2C77CD5B" w14:textId="77777777" w:rsidR="001A62EE" w:rsidRPr="00AC0930" w:rsidRDefault="001A62EE" w:rsidP="00471873">
            <w:pPr>
              <w:spacing w:after="0"/>
              <w:rPr>
                <w:rFonts w:ascii="Courier New" w:hAnsi="Courier New" w:cs="Courier New"/>
              </w:rPr>
            </w:pPr>
            <w:r w:rsidRPr="00AC0930">
              <w:rPr>
                <w:rFonts w:ascii="Courier New" w:hAnsi="Courier New" w:cs="Courier New"/>
              </w:rPr>
              <w:t># Remember that the output images of the model is normalized. You need to reverse</w:t>
            </w:r>
          </w:p>
          <w:p w14:paraId="0B0DEEB5" w14:textId="77777777" w:rsidR="001A62EE" w:rsidRPr="00AC0930" w:rsidRDefault="001A62EE" w:rsidP="00471873">
            <w:pPr>
              <w:spacing w:after="0"/>
              <w:rPr>
                <w:rFonts w:ascii="Courier New" w:hAnsi="Courier New" w:cs="Courier New"/>
              </w:rPr>
            </w:pPr>
            <w:r w:rsidRPr="00AC0930">
              <w:rPr>
                <w:rFonts w:ascii="Courier New" w:hAnsi="Courier New" w:cs="Courier New"/>
              </w:rPr>
              <w:t># the normalization process to show the images properly.</w:t>
            </w:r>
          </w:p>
          <w:p w14:paraId="308B56A5" w14:textId="77777777" w:rsidR="001A62EE" w:rsidRPr="00AC0930" w:rsidRDefault="001A62EE" w:rsidP="00471873">
            <w:pPr>
              <w:spacing w:after="0"/>
              <w:rPr>
                <w:rFonts w:ascii="Courier New" w:hAnsi="Courier New" w:cs="Courier New"/>
              </w:rPr>
            </w:pPr>
            <w:r w:rsidRPr="00AC0930">
              <w:rPr>
                <w:rFonts w:ascii="Courier New" w:hAnsi="Courier New" w:cs="Courier New"/>
              </w:rPr>
              <w:t>### --YOUR CODE HERE-- ###</w:t>
            </w:r>
          </w:p>
          <w:p w14:paraId="6C87B6F4" w14:textId="77777777" w:rsidR="001A62EE" w:rsidRPr="00AC0930" w:rsidRDefault="001A62EE" w:rsidP="00471873">
            <w:pPr>
              <w:spacing w:after="0"/>
              <w:rPr>
                <w:rFonts w:ascii="Courier New" w:hAnsi="Courier New" w:cs="Courier New"/>
              </w:rPr>
            </w:pPr>
          </w:p>
          <w:p w14:paraId="2D82A5A1" w14:textId="77777777" w:rsidR="001A62EE" w:rsidRPr="00AC0930" w:rsidRDefault="001A62EE" w:rsidP="00471873">
            <w:pPr>
              <w:spacing w:after="0"/>
              <w:rPr>
                <w:rFonts w:ascii="Courier New" w:hAnsi="Courier New" w:cs="Courier New"/>
              </w:rPr>
            </w:pPr>
            <w:r w:rsidRPr="00AC0930">
              <w:rPr>
                <w:rFonts w:ascii="Courier New" w:hAnsi="Courier New" w:cs="Courier New"/>
              </w:rPr>
              <w:t># Generate images from the model</w:t>
            </w:r>
          </w:p>
          <w:p w14:paraId="0818D60D" w14:textId="77777777" w:rsidR="001A62EE" w:rsidRPr="00AC0930" w:rsidRDefault="001A62EE" w:rsidP="00471873">
            <w:pPr>
              <w:spacing w:after="0"/>
              <w:rPr>
                <w:rFonts w:ascii="Courier New" w:hAnsi="Courier New" w:cs="Courier New"/>
              </w:rPr>
            </w:pPr>
            <w:r w:rsidRPr="00AC0930">
              <w:rPr>
                <w:rFonts w:ascii="Courier New" w:hAnsi="Courier New" w:cs="Courier New"/>
              </w:rPr>
              <w:t>generated_images = ddpm.generate_images(num_images=25)</w:t>
            </w:r>
          </w:p>
          <w:p w14:paraId="3BD86BEB" w14:textId="77777777" w:rsidR="001A62EE" w:rsidRPr="00AC0930" w:rsidRDefault="001A62EE" w:rsidP="00471873">
            <w:pPr>
              <w:spacing w:after="0"/>
              <w:rPr>
                <w:rFonts w:ascii="Courier New" w:hAnsi="Courier New" w:cs="Courier New"/>
              </w:rPr>
            </w:pPr>
          </w:p>
          <w:p w14:paraId="78B0DCE0" w14:textId="77777777" w:rsidR="001A62EE" w:rsidRPr="00AC0930" w:rsidRDefault="001A62EE" w:rsidP="00471873">
            <w:pPr>
              <w:spacing w:after="0"/>
              <w:rPr>
                <w:rFonts w:ascii="Courier New" w:hAnsi="Courier New" w:cs="Courier New"/>
              </w:rPr>
            </w:pPr>
            <w:r w:rsidRPr="00AC0930">
              <w:rPr>
                <w:rFonts w:ascii="Courier New" w:hAnsi="Courier New" w:cs="Courier New"/>
              </w:rPr>
              <w:lastRenderedPageBreak/>
              <w:t># Reverse normalization: from [-1, 1] → [0, 1]</w:t>
            </w:r>
          </w:p>
          <w:p w14:paraId="34167AA8" w14:textId="77777777" w:rsidR="001A62EE" w:rsidRPr="00AC0930" w:rsidRDefault="001A62EE" w:rsidP="00471873">
            <w:pPr>
              <w:spacing w:after="0"/>
              <w:rPr>
                <w:rFonts w:ascii="Courier New" w:hAnsi="Courier New" w:cs="Courier New"/>
              </w:rPr>
            </w:pPr>
            <w:r w:rsidRPr="00AC0930">
              <w:rPr>
                <w:rFonts w:ascii="Courier New" w:hAnsi="Courier New" w:cs="Courier New"/>
              </w:rPr>
              <w:t>generated_images = (generated_images + 1.0) / 2.0</w:t>
            </w:r>
          </w:p>
          <w:p w14:paraId="5D6C4D7B" w14:textId="77777777" w:rsidR="001A62EE" w:rsidRPr="00AC0930" w:rsidRDefault="001A62EE" w:rsidP="00471873">
            <w:pPr>
              <w:spacing w:after="0"/>
              <w:rPr>
                <w:rFonts w:ascii="Courier New" w:hAnsi="Courier New" w:cs="Courier New"/>
              </w:rPr>
            </w:pPr>
            <w:r w:rsidRPr="00AC0930">
              <w:rPr>
                <w:rFonts w:ascii="Courier New" w:hAnsi="Courier New" w:cs="Courier New"/>
              </w:rPr>
              <w:t>generated_images = np.clip(generated_images, 0.0, 1.0)</w:t>
            </w:r>
          </w:p>
          <w:p w14:paraId="1EE54858" w14:textId="77777777" w:rsidR="001A62EE" w:rsidRPr="00AC0930" w:rsidRDefault="001A62EE" w:rsidP="00471873">
            <w:pPr>
              <w:spacing w:after="0"/>
              <w:rPr>
                <w:rFonts w:ascii="Courier New" w:hAnsi="Courier New" w:cs="Courier New"/>
              </w:rPr>
            </w:pPr>
          </w:p>
          <w:p w14:paraId="5D151795" w14:textId="77777777" w:rsidR="001A62EE" w:rsidRPr="00AC0930" w:rsidRDefault="001A62EE" w:rsidP="00471873">
            <w:pPr>
              <w:spacing w:after="0"/>
              <w:rPr>
                <w:rFonts w:ascii="Courier New" w:hAnsi="Courier New" w:cs="Courier New"/>
              </w:rPr>
            </w:pPr>
            <w:r w:rsidRPr="00AC0930">
              <w:rPr>
                <w:rFonts w:ascii="Courier New" w:hAnsi="Courier New" w:cs="Courier New"/>
              </w:rPr>
              <w:t># Plot 25 generated images (5 per row)</w:t>
            </w:r>
          </w:p>
          <w:p w14:paraId="0D369123" w14:textId="77777777" w:rsidR="001A62EE" w:rsidRPr="00AC0930" w:rsidRDefault="001A62EE" w:rsidP="00471873">
            <w:pPr>
              <w:spacing w:after="0"/>
              <w:rPr>
                <w:rFonts w:ascii="Courier New" w:hAnsi="Courier New" w:cs="Courier New"/>
              </w:rPr>
            </w:pPr>
            <w:r w:rsidRPr="00AC0930">
              <w:rPr>
                <w:rFonts w:ascii="Courier New" w:hAnsi="Courier New" w:cs="Courier New"/>
              </w:rPr>
              <w:t>plt.figure(figsize=(10, 10))</w:t>
            </w:r>
          </w:p>
          <w:p w14:paraId="016AB5AC" w14:textId="77777777" w:rsidR="001A62EE" w:rsidRPr="00AC0930" w:rsidRDefault="001A62EE" w:rsidP="00471873">
            <w:pPr>
              <w:spacing w:after="0"/>
              <w:rPr>
                <w:rFonts w:ascii="Courier New" w:hAnsi="Courier New" w:cs="Courier New"/>
              </w:rPr>
            </w:pPr>
            <w:r w:rsidRPr="00AC0930">
              <w:rPr>
                <w:rFonts w:ascii="Courier New" w:hAnsi="Courier New" w:cs="Courier New"/>
              </w:rPr>
              <w:t>for i in range(25):</w:t>
            </w:r>
          </w:p>
          <w:p w14:paraId="75C845AC" w14:textId="77777777" w:rsidR="001A62EE" w:rsidRPr="00AC0930" w:rsidRDefault="001A62EE" w:rsidP="00471873">
            <w:pPr>
              <w:spacing w:after="0"/>
              <w:rPr>
                <w:rFonts w:ascii="Courier New" w:hAnsi="Courier New" w:cs="Courier New"/>
              </w:rPr>
            </w:pPr>
            <w:r w:rsidRPr="00AC0930">
              <w:rPr>
                <w:rFonts w:ascii="Courier New" w:hAnsi="Courier New" w:cs="Courier New"/>
              </w:rPr>
              <w:t>    plt.subplot(5, 5, i + 1)</w:t>
            </w:r>
          </w:p>
          <w:p w14:paraId="1F25CE8D" w14:textId="77777777" w:rsidR="001A62EE" w:rsidRPr="00AC0930" w:rsidRDefault="001A62EE" w:rsidP="00471873">
            <w:pPr>
              <w:spacing w:after="0"/>
              <w:rPr>
                <w:rFonts w:ascii="Courier New" w:hAnsi="Courier New" w:cs="Courier New"/>
              </w:rPr>
            </w:pPr>
            <w:r w:rsidRPr="00AC0930">
              <w:rPr>
                <w:rFonts w:ascii="Courier New" w:hAnsi="Courier New" w:cs="Courier New"/>
              </w:rPr>
              <w:t>    plt.imshow(generated_images[i])</w:t>
            </w:r>
          </w:p>
          <w:p w14:paraId="0871A801" w14:textId="77777777" w:rsidR="001A62EE" w:rsidRPr="00AC0930" w:rsidRDefault="001A62EE" w:rsidP="00471873">
            <w:pPr>
              <w:spacing w:after="0"/>
              <w:rPr>
                <w:rFonts w:ascii="Courier New" w:hAnsi="Courier New" w:cs="Courier New"/>
              </w:rPr>
            </w:pPr>
            <w:r w:rsidRPr="00AC0930">
              <w:rPr>
                <w:rFonts w:ascii="Courier New" w:hAnsi="Courier New" w:cs="Courier New"/>
              </w:rPr>
              <w:t>    plt.axis("off")</w:t>
            </w:r>
          </w:p>
          <w:p w14:paraId="0B46EB5C" w14:textId="77777777" w:rsidR="001A62EE" w:rsidRPr="00AC0930" w:rsidRDefault="001A62EE" w:rsidP="00471873">
            <w:pPr>
              <w:spacing w:after="0"/>
              <w:rPr>
                <w:rFonts w:ascii="Courier New" w:hAnsi="Courier New" w:cs="Courier New"/>
              </w:rPr>
            </w:pPr>
            <w:r w:rsidRPr="00AC0930">
              <w:rPr>
                <w:rFonts w:ascii="Courier New" w:hAnsi="Courier New" w:cs="Courier New"/>
              </w:rPr>
              <w:t>plt.tight_layout()</w:t>
            </w:r>
          </w:p>
          <w:p w14:paraId="3ABFD65B" w14:textId="77777777" w:rsidR="001A62EE" w:rsidRPr="00AC0930" w:rsidRDefault="001A62EE" w:rsidP="00471873">
            <w:pPr>
              <w:spacing w:after="0"/>
              <w:rPr>
                <w:rFonts w:ascii="Courier New" w:hAnsi="Courier New" w:cs="Courier New"/>
              </w:rPr>
            </w:pPr>
            <w:r w:rsidRPr="00AC0930">
              <w:rPr>
                <w:rFonts w:ascii="Courier New" w:hAnsi="Courier New" w:cs="Courier New"/>
              </w:rPr>
              <w:t>plt.show()</w:t>
            </w:r>
          </w:p>
          <w:p w14:paraId="6C8F21CB" w14:textId="77777777" w:rsidR="001A62EE" w:rsidRPr="005928DE" w:rsidRDefault="001A62EE" w:rsidP="00471873">
            <w:pPr>
              <w:spacing w:after="0"/>
              <w:rPr>
                <w:rFonts w:ascii="Courier New" w:hAnsi="Courier New" w:cs="Courier New"/>
                <w:lang w:val="en-US"/>
              </w:rPr>
            </w:pPr>
          </w:p>
        </w:tc>
      </w:tr>
    </w:tbl>
    <w:p w14:paraId="723B0829" w14:textId="1FAEBDEF" w:rsidR="001A62EE" w:rsidRDefault="001A62EE" w:rsidP="001A62EE">
      <w:pPr>
        <w:jc w:val="center"/>
        <w:rPr>
          <w:lang w:val="en-US"/>
        </w:rPr>
      </w:pPr>
      <w:r>
        <w:rPr>
          <w:lang w:val="en-US"/>
        </w:rPr>
        <w:lastRenderedPageBreak/>
        <w:t xml:space="preserve">Figure </w:t>
      </w:r>
      <w:r w:rsidR="00E621DB">
        <w:rPr>
          <w:lang w:val="en-US"/>
        </w:rPr>
        <w:t>4.7</w:t>
      </w:r>
      <w:r>
        <w:rPr>
          <w:lang w:val="en-US"/>
        </w:rPr>
        <w:t>. Code for Getting 25 Generated Images from the Model</w:t>
      </w:r>
    </w:p>
    <w:p w14:paraId="5DB4FE09" w14:textId="36111059" w:rsidR="001A62EE" w:rsidRDefault="001A62EE" w:rsidP="001A62EE">
      <w:pPr>
        <w:rPr>
          <w:lang w:val="en-US"/>
        </w:rPr>
      </w:pPr>
      <w:r>
        <w:rPr>
          <w:lang w:val="en-US"/>
        </w:rPr>
        <w:t xml:space="preserve">Figure </w:t>
      </w:r>
      <w:r w:rsidR="00E621DB">
        <w:rPr>
          <w:lang w:val="en-US"/>
        </w:rPr>
        <w:t>4.7</w:t>
      </w:r>
      <w:r>
        <w:rPr>
          <w:lang w:val="en-US"/>
        </w:rPr>
        <w:t xml:space="preserve"> </w:t>
      </w:r>
      <w:r w:rsidRPr="00AC0930">
        <w:rPr>
          <w:lang w:val="en-US"/>
        </w:rPr>
        <w:t>uses the trained diffusion model’s generate_images method to produce 25 synthetic images based on the learned data distribution. The generated outputs are initially normalized between -1 and 1, so the code reverses this normalization by scaling the values to the 0–1 range for proper visualization. Finally, it displays the 25 generated images in a 5-by-5 grid using Matplotlib, turning off the axes to clearly show the generated results.</w:t>
      </w:r>
    </w:p>
    <w:p w14:paraId="038283E7" w14:textId="77777777" w:rsidR="001A62EE" w:rsidRDefault="001A62EE" w:rsidP="001A62EE">
      <w:pPr>
        <w:rPr>
          <w:lang w:val="en-US"/>
        </w:rPr>
      </w:pPr>
      <w:r>
        <w:rPr>
          <w:noProof/>
        </w:rPr>
        <w:lastRenderedPageBreak/>
        <w:drawing>
          <wp:inline distT="0" distB="0" distL="0" distR="0" wp14:anchorId="5F7BB467" wp14:editId="27C4C66F">
            <wp:extent cx="5943600" cy="5946775"/>
            <wp:effectExtent l="0" t="0" r="0" b="0"/>
            <wp:docPr id="1942514824" name="Picture 6" descr="A grid of squares with different colo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514824" name="Picture 6" descr="A grid of squares with different colored dots&#10;&#10;AI-generated content may be incorrect."/>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5946775"/>
                    </a:xfrm>
                    <a:prstGeom prst="rect">
                      <a:avLst/>
                    </a:prstGeom>
                    <a:noFill/>
                    <a:ln>
                      <a:noFill/>
                    </a:ln>
                  </pic:spPr>
                </pic:pic>
              </a:graphicData>
            </a:graphic>
          </wp:inline>
        </w:drawing>
      </w:r>
    </w:p>
    <w:p w14:paraId="410AE639" w14:textId="53CCB6FE" w:rsidR="001A62EE" w:rsidRDefault="001A62EE" w:rsidP="001A62EE">
      <w:pPr>
        <w:jc w:val="center"/>
        <w:rPr>
          <w:lang w:val="en-US"/>
        </w:rPr>
      </w:pPr>
      <w:r>
        <w:rPr>
          <w:lang w:val="en-US"/>
        </w:rPr>
        <w:t xml:space="preserve">Figure </w:t>
      </w:r>
      <w:r w:rsidR="00E621DB">
        <w:rPr>
          <w:lang w:val="en-US"/>
        </w:rPr>
        <w:t>4.7</w:t>
      </w:r>
      <w:r>
        <w:rPr>
          <w:lang w:val="en-US"/>
        </w:rPr>
        <w:t>.1 Generated Images from the Model</w:t>
      </w:r>
    </w:p>
    <w:p w14:paraId="5A2EE01D" w14:textId="48D4B700" w:rsidR="001A62EE" w:rsidRDefault="001A62EE" w:rsidP="001A62EE">
      <w:pPr>
        <w:rPr>
          <w:lang w:val="en-US"/>
        </w:rPr>
      </w:pPr>
      <w:r>
        <w:rPr>
          <w:lang w:val="en-US"/>
        </w:rPr>
        <w:t xml:space="preserve">Figure </w:t>
      </w:r>
      <w:r w:rsidR="00E621DB">
        <w:rPr>
          <w:lang w:val="en-US"/>
        </w:rPr>
        <w:t>4.7</w:t>
      </w:r>
      <w:r>
        <w:rPr>
          <w:lang w:val="en-US"/>
        </w:rPr>
        <w:t xml:space="preserve">.1 </w:t>
      </w:r>
      <w:r w:rsidRPr="00AC0930">
        <w:rPr>
          <w:lang w:val="en-US"/>
        </w:rPr>
        <w:t>shows 25 generated images that appear as random colorful noise rather than meaningful visual patterns. This indicates that the diffusion model has not yet learned to properly reverse the noise process or capture the structure of the training data. The model may need more training epochs, better hyperparameter tuning, or improved data preprocessing to produce recognizable images.</w:t>
      </w:r>
    </w:p>
    <w:p w14:paraId="53589658" w14:textId="77777777" w:rsidR="001A62EE" w:rsidRDefault="001A62EE" w:rsidP="001A62EE">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1A62EE" w14:paraId="6B280533" w14:textId="77777777" w:rsidTr="00471873">
        <w:tc>
          <w:tcPr>
            <w:tcW w:w="9350" w:type="dxa"/>
            <w:tcBorders>
              <w:top w:val="double" w:sz="4" w:space="0" w:color="auto"/>
              <w:left w:val="double" w:sz="4" w:space="0" w:color="auto"/>
              <w:bottom w:val="double" w:sz="4" w:space="0" w:color="auto"/>
              <w:right w:val="double" w:sz="4" w:space="0" w:color="auto"/>
            </w:tcBorders>
          </w:tcPr>
          <w:p w14:paraId="088C97B2" w14:textId="77777777" w:rsidR="001A62EE" w:rsidRPr="00AC0930" w:rsidRDefault="001A62EE" w:rsidP="00471873">
            <w:pPr>
              <w:spacing w:after="0"/>
              <w:rPr>
                <w:rFonts w:ascii="Courier New" w:hAnsi="Courier New" w:cs="Courier New"/>
              </w:rPr>
            </w:pPr>
            <w:r w:rsidRPr="00AC0930">
              <w:rPr>
                <w:rFonts w:ascii="Courier New" w:hAnsi="Courier New" w:cs="Courier New"/>
              </w:rPr>
              <w:t># Train the model further</w:t>
            </w:r>
          </w:p>
          <w:p w14:paraId="14A44675" w14:textId="77777777" w:rsidR="001A62EE" w:rsidRPr="00AC0930" w:rsidRDefault="001A62EE" w:rsidP="00471873">
            <w:pPr>
              <w:spacing w:after="0"/>
              <w:rPr>
                <w:rFonts w:ascii="Courier New" w:hAnsi="Courier New" w:cs="Courier New"/>
              </w:rPr>
            </w:pPr>
            <w:r w:rsidRPr="00AC0930">
              <w:rPr>
                <w:rFonts w:ascii="Courier New" w:hAnsi="Courier New" w:cs="Courier New"/>
              </w:rPr>
              <w:t>### --YOUR CODE HERE-- ###</w:t>
            </w:r>
          </w:p>
          <w:p w14:paraId="7D2FB238" w14:textId="77777777" w:rsidR="001A62EE" w:rsidRPr="00AC0930" w:rsidRDefault="001A62EE" w:rsidP="00471873">
            <w:pPr>
              <w:spacing w:after="0"/>
              <w:rPr>
                <w:rFonts w:ascii="Courier New" w:hAnsi="Courier New" w:cs="Courier New"/>
              </w:rPr>
            </w:pPr>
            <w:r w:rsidRPr="00AC0930">
              <w:rPr>
                <w:rFonts w:ascii="Courier New" w:hAnsi="Courier New" w:cs="Courier New"/>
              </w:rPr>
              <w:t>ddpm_hist2 = ddpm.fit(</w:t>
            </w:r>
          </w:p>
          <w:p w14:paraId="29D505A2" w14:textId="77777777" w:rsidR="001A62EE" w:rsidRPr="00AC0930" w:rsidRDefault="001A62EE" w:rsidP="00471873">
            <w:pPr>
              <w:spacing w:after="0"/>
              <w:rPr>
                <w:rFonts w:ascii="Courier New" w:hAnsi="Courier New" w:cs="Courier New"/>
              </w:rPr>
            </w:pPr>
            <w:r w:rsidRPr="00AC0930">
              <w:rPr>
                <w:rFonts w:ascii="Courier New" w:hAnsi="Courier New" w:cs="Courier New"/>
              </w:rPr>
              <w:t>    ds_train.batch(128),</w:t>
            </w:r>
          </w:p>
          <w:p w14:paraId="6C45D1EB" w14:textId="77777777" w:rsidR="001A62EE" w:rsidRPr="00AC0930" w:rsidRDefault="001A62EE" w:rsidP="00471873">
            <w:pPr>
              <w:spacing w:after="0"/>
              <w:rPr>
                <w:rFonts w:ascii="Courier New" w:hAnsi="Courier New" w:cs="Courier New"/>
              </w:rPr>
            </w:pPr>
            <w:r w:rsidRPr="00AC0930">
              <w:rPr>
                <w:rFonts w:ascii="Courier New" w:hAnsi="Courier New" w:cs="Courier New"/>
              </w:rPr>
              <w:t>    epochs=30, #10</w:t>
            </w:r>
          </w:p>
          <w:p w14:paraId="4D931BCE" w14:textId="77777777" w:rsidR="001A62EE" w:rsidRPr="00AC0930" w:rsidRDefault="001A62EE" w:rsidP="00471873">
            <w:pPr>
              <w:spacing w:after="0"/>
              <w:rPr>
                <w:rFonts w:ascii="Courier New" w:hAnsi="Courier New" w:cs="Courier New"/>
              </w:rPr>
            </w:pPr>
            <w:r w:rsidRPr="00AC0930">
              <w:rPr>
                <w:rFonts w:ascii="Courier New" w:hAnsi="Courier New" w:cs="Courier New"/>
              </w:rPr>
              <w:lastRenderedPageBreak/>
              <w:t>    # batch_size=32 #32</w:t>
            </w:r>
          </w:p>
          <w:p w14:paraId="1F9E9C5C" w14:textId="77777777" w:rsidR="001A62EE" w:rsidRPr="00AC0930" w:rsidRDefault="001A62EE" w:rsidP="00471873">
            <w:pPr>
              <w:spacing w:after="0"/>
              <w:rPr>
                <w:rFonts w:ascii="Courier New" w:hAnsi="Courier New" w:cs="Courier New"/>
              </w:rPr>
            </w:pPr>
            <w:r w:rsidRPr="00AC0930">
              <w:rPr>
                <w:rFonts w:ascii="Courier New" w:hAnsi="Courier New" w:cs="Courier New"/>
              </w:rPr>
              <w:t>    initial_epoch=len(ddpm_hist.history['loss'])</w:t>
            </w:r>
          </w:p>
          <w:p w14:paraId="22E125D4" w14:textId="77777777" w:rsidR="001A62EE" w:rsidRPr="00AC0930" w:rsidRDefault="001A62EE" w:rsidP="00471873">
            <w:pPr>
              <w:spacing w:after="0"/>
              <w:rPr>
                <w:rFonts w:ascii="Courier New" w:hAnsi="Courier New" w:cs="Courier New"/>
              </w:rPr>
            </w:pPr>
            <w:r w:rsidRPr="00AC0930">
              <w:rPr>
                <w:rFonts w:ascii="Courier New" w:hAnsi="Courier New" w:cs="Courier New"/>
              </w:rPr>
              <w:t>)</w:t>
            </w:r>
          </w:p>
          <w:p w14:paraId="3274F688" w14:textId="77777777" w:rsidR="001A62EE" w:rsidRPr="00AC0930" w:rsidRDefault="001A62EE" w:rsidP="00471873">
            <w:pPr>
              <w:spacing w:after="0"/>
              <w:rPr>
                <w:rFonts w:ascii="Courier New" w:hAnsi="Courier New" w:cs="Courier New"/>
              </w:rPr>
            </w:pPr>
            <w:r w:rsidRPr="00AC0930">
              <w:rPr>
                <w:rFonts w:ascii="Courier New" w:hAnsi="Courier New" w:cs="Courier New"/>
              </w:rPr>
              <w:t># Obtain a new set of generated images</w:t>
            </w:r>
          </w:p>
          <w:p w14:paraId="4C2281F1" w14:textId="77777777" w:rsidR="001A62EE" w:rsidRPr="00AC0930" w:rsidRDefault="001A62EE" w:rsidP="00471873">
            <w:pPr>
              <w:spacing w:after="0"/>
              <w:rPr>
                <w:rFonts w:ascii="Courier New" w:hAnsi="Courier New" w:cs="Courier New"/>
              </w:rPr>
            </w:pPr>
            <w:r w:rsidRPr="00AC0930">
              <w:rPr>
                <w:rFonts w:ascii="Courier New" w:hAnsi="Courier New" w:cs="Courier New"/>
              </w:rPr>
              <w:t>### --YOUR CODE HERE-- ###</w:t>
            </w:r>
          </w:p>
          <w:p w14:paraId="62DFDFC7" w14:textId="77777777" w:rsidR="001A62EE" w:rsidRPr="00AC0930" w:rsidRDefault="001A62EE" w:rsidP="00471873">
            <w:pPr>
              <w:spacing w:after="0"/>
              <w:rPr>
                <w:rFonts w:ascii="Courier New" w:hAnsi="Courier New" w:cs="Courier New"/>
              </w:rPr>
            </w:pPr>
            <w:r w:rsidRPr="00AC0930">
              <w:rPr>
                <w:rFonts w:ascii="Courier New" w:hAnsi="Courier New" w:cs="Courier New"/>
              </w:rPr>
              <w:t># Obtain a new set of generated images (e.g., 25)</w:t>
            </w:r>
          </w:p>
          <w:p w14:paraId="4198BE58" w14:textId="77777777" w:rsidR="001A62EE" w:rsidRPr="00AC0930" w:rsidRDefault="001A62EE" w:rsidP="00471873">
            <w:pPr>
              <w:spacing w:after="0"/>
              <w:rPr>
                <w:rFonts w:ascii="Courier New" w:hAnsi="Courier New" w:cs="Courier New"/>
              </w:rPr>
            </w:pPr>
            <w:r w:rsidRPr="00AC0930">
              <w:rPr>
                <w:rFonts w:ascii="Courier New" w:hAnsi="Courier New" w:cs="Courier New"/>
              </w:rPr>
              <w:t>new_generated_images = ddpm.generate_images(num_images=25)</w:t>
            </w:r>
          </w:p>
          <w:p w14:paraId="1BCB02C6" w14:textId="77777777" w:rsidR="001A62EE" w:rsidRPr="00AC0930" w:rsidRDefault="001A62EE" w:rsidP="00471873">
            <w:pPr>
              <w:spacing w:after="0"/>
              <w:rPr>
                <w:rFonts w:ascii="Courier New" w:hAnsi="Courier New" w:cs="Courier New"/>
              </w:rPr>
            </w:pPr>
          </w:p>
          <w:p w14:paraId="5636205F" w14:textId="77777777" w:rsidR="001A62EE" w:rsidRPr="00AC0930" w:rsidRDefault="001A62EE" w:rsidP="00471873">
            <w:pPr>
              <w:spacing w:after="0"/>
              <w:rPr>
                <w:rFonts w:ascii="Courier New" w:hAnsi="Courier New" w:cs="Courier New"/>
              </w:rPr>
            </w:pPr>
            <w:r w:rsidRPr="00AC0930">
              <w:rPr>
                <w:rFonts w:ascii="Courier New" w:hAnsi="Courier New" w:cs="Courier New"/>
              </w:rPr>
              <w:t># Reverse normalization: [-1, 1] → [0, 1]</w:t>
            </w:r>
          </w:p>
          <w:p w14:paraId="7584D06C" w14:textId="77777777" w:rsidR="001A62EE" w:rsidRPr="00AC0930" w:rsidRDefault="001A62EE" w:rsidP="00471873">
            <w:pPr>
              <w:spacing w:after="0"/>
              <w:rPr>
                <w:rFonts w:ascii="Courier New" w:hAnsi="Courier New" w:cs="Courier New"/>
              </w:rPr>
            </w:pPr>
            <w:r w:rsidRPr="00AC0930">
              <w:rPr>
                <w:rFonts w:ascii="Courier New" w:hAnsi="Courier New" w:cs="Courier New"/>
              </w:rPr>
              <w:t>import numpy as np</w:t>
            </w:r>
          </w:p>
          <w:p w14:paraId="033CBF5E" w14:textId="77777777" w:rsidR="001A62EE" w:rsidRPr="00AC0930" w:rsidRDefault="001A62EE" w:rsidP="00471873">
            <w:pPr>
              <w:spacing w:after="0"/>
              <w:rPr>
                <w:rFonts w:ascii="Courier New" w:hAnsi="Courier New" w:cs="Courier New"/>
              </w:rPr>
            </w:pPr>
            <w:r w:rsidRPr="00AC0930">
              <w:rPr>
                <w:rFonts w:ascii="Courier New" w:hAnsi="Courier New" w:cs="Courier New"/>
              </w:rPr>
              <w:t>import matplotlib.pyplot as plt</w:t>
            </w:r>
          </w:p>
          <w:p w14:paraId="4C861DA3" w14:textId="77777777" w:rsidR="001A62EE" w:rsidRPr="00AC0930" w:rsidRDefault="001A62EE" w:rsidP="00471873">
            <w:pPr>
              <w:spacing w:after="0"/>
              <w:rPr>
                <w:rFonts w:ascii="Courier New" w:hAnsi="Courier New" w:cs="Courier New"/>
              </w:rPr>
            </w:pPr>
          </w:p>
          <w:p w14:paraId="502BE1AA" w14:textId="77777777" w:rsidR="001A62EE" w:rsidRPr="00AC0930" w:rsidRDefault="001A62EE" w:rsidP="00471873">
            <w:pPr>
              <w:spacing w:after="0"/>
              <w:rPr>
                <w:rFonts w:ascii="Courier New" w:hAnsi="Courier New" w:cs="Courier New"/>
              </w:rPr>
            </w:pPr>
            <w:r w:rsidRPr="00AC0930">
              <w:rPr>
                <w:rFonts w:ascii="Courier New" w:hAnsi="Courier New" w:cs="Courier New"/>
              </w:rPr>
              <w:t>new_generated_images = (new_generated_images + 1.0) / 2.0</w:t>
            </w:r>
          </w:p>
          <w:p w14:paraId="3E7D135F" w14:textId="77777777" w:rsidR="001A62EE" w:rsidRPr="00AC0930" w:rsidRDefault="001A62EE" w:rsidP="00471873">
            <w:pPr>
              <w:spacing w:after="0"/>
              <w:rPr>
                <w:rFonts w:ascii="Courier New" w:hAnsi="Courier New" w:cs="Courier New"/>
              </w:rPr>
            </w:pPr>
            <w:r w:rsidRPr="00AC0930">
              <w:rPr>
                <w:rFonts w:ascii="Courier New" w:hAnsi="Courier New" w:cs="Courier New"/>
              </w:rPr>
              <w:t>new_generated_images = np.clip(new_generated_images, 0.0, 1.0)</w:t>
            </w:r>
          </w:p>
          <w:p w14:paraId="5F5CEA78" w14:textId="77777777" w:rsidR="001A62EE" w:rsidRPr="00AC0930" w:rsidRDefault="001A62EE" w:rsidP="00471873">
            <w:pPr>
              <w:spacing w:after="0"/>
              <w:rPr>
                <w:rFonts w:ascii="Courier New" w:hAnsi="Courier New" w:cs="Courier New"/>
              </w:rPr>
            </w:pPr>
          </w:p>
          <w:p w14:paraId="0A9BD7F6" w14:textId="77777777" w:rsidR="001A62EE" w:rsidRPr="00AC0930" w:rsidRDefault="001A62EE" w:rsidP="00471873">
            <w:pPr>
              <w:spacing w:after="0"/>
              <w:rPr>
                <w:rFonts w:ascii="Courier New" w:hAnsi="Courier New" w:cs="Courier New"/>
              </w:rPr>
            </w:pPr>
            <w:r w:rsidRPr="00AC0930">
              <w:rPr>
                <w:rFonts w:ascii="Courier New" w:hAnsi="Courier New" w:cs="Courier New"/>
              </w:rPr>
              <w:t># Display the new generated images (5x5 grid)</w:t>
            </w:r>
          </w:p>
          <w:p w14:paraId="17B8AE18" w14:textId="77777777" w:rsidR="001A62EE" w:rsidRPr="00AC0930" w:rsidRDefault="001A62EE" w:rsidP="00471873">
            <w:pPr>
              <w:spacing w:after="0"/>
              <w:rPr>
                <w:rFonts w:ascii="Courier New" w:hAnsi="Courier New" w:cs="Courier New"/>
              </w:rPr>
            </w:pPr>
            <w:r w:rsidRPr="00AC0930">
              <w:rPr>
                <w:rFonts w:ascii="Courier New" w:hAnsi="Courier New" w:cs="Courier New"/>
              </w:rPr>
              <w:t>plt.figure(figsize=(10, 10))</w:t>
            </w:r>
          </w:p>
          <w:p w14:paraId="22FB8B43" w14:textId="77777777" w:rsidR="001A62EE" w:rsidRPr="00AC0930" w:rsidRDefault="001A62EE" w:rsidP="00471873">
            <w:pPr>
              <w:spacing w:after="0"/>
              <w:rPr>
                <w:rFonts w:ascii="Courier New" w:hAnsi="Courier New" w:cs="Courier New"/>
              </w:rPr>
            </w:pPr>
            <w:r w:rsidRPr="00AC0930">
              <w:rPr>
                <w:rFonts w:ascii="Courier New" w:hAnsi="Courier New" w:cs="Courier New"/>
              </w:rPr>
              <w:t>for i in range(25):</w:t>
            </w:r>
          </w:p>
          <w:p w14:paraId="271A5A30" w14:textId="77777777" w:rsidR="001A62EE" w:rsidRPr="00AC0930" w:rsidRDefault="001A62EE" w:rsidP="00471873">
            <w:pPr>
              <w:spacing w:after="0"/>
              <w:rPr>
                <w:rFonts w:ascii="Courier New" w:hAnsi="Courier New" w:cs="Courier New"/>
              </w:rPr>
            </w:pPr>
            <w:r w:rsidRPr="00AC0930">
              <w:rPr>
                <w:rFonts w:ascii="Courier New" w:hAnsi="Courier New" w:cs="Courier New"/>
              </w:rPr>
              <w:t>    plt.subplot(5, 5, i + 1)</w:t>
            </w:r>
          </w:p>
          <w:p w14:paraId="3902BCE7" w14:textId="77777777" w:rsidR="001A62EE" w:rsidRPr="00AC0930" w:rsidRDefault="001A62EE" w:rsidP="00471873">
            <w:pPr>
              <w:spacing w:after="0"/>
              <w:rPr>
                <w:rFonts w:ascii="Courier New" w:hAnsi="Courier New" w:cs="Courier New"/>
              </w:rPr>
            </w:pPr>
            <w:r w:rsidRPr="00AC0930">
              <w:rPr>
                <w:rFonts w:ascii="Courier New" w:hAnsi="Courier New" w:cs="Courier New"/>
              </w:rPr>
              <w:t>    plt.imshow(new_generated_images[i])</w:t>
            </w:r>
          </w:p>
          <w:p w14:paraId="3915BF1D" w14:textId="77777777" w:rsidR="001A62EE" w:rsidRPr="00AC0930" w:rsidRDefault="001A62EE" w:rsidP="00471873">
            <w:pPr>
              <w:spacing w:after="0"/>
              <w:rPr>
                <w:rFonts w:ascii="Courier New" w:hAnsi="Courier New" w:cs="Courier New"/>
              </w:rPr>
            </w:pPr>
            <w:r w:rsidRPr="00AC0930">
              <w:rPr>
                <w:rFonts w:ascii="Courier New" w:hAnsi="Courier New" w:cs="Courier New"/>
              </w:rPr>
              <w:t>    plt.axis("off")</w:t>
            </w:r>
          </w:p>
          <w:p w14:paraId="1251832B" w14:textId="77777777" w:rsidR="001A62EE" w:rsidRPr="00AC0930" w:rsidRDefault="001A62EE" w:rsidP="00471873">
            <w:pPr>
              <w:spacing w:after="0"/>
              <w:rPr>
                <w:rFonts w:ascii="Courier New" w:hAnsi="Courier New" w:cs="Courier New"/>
              </w:rPr>
            </w:pPr>
            <w:r w:rsidRPr="00AC0930">
              <w:rPr>
                <w:rFonts w:ascii="Courier New" w:hAnsi="Courier New" w:cs="Courier New"/>
              </w:rPr>
              <w:t>plt.tight_layout()</w:t>
            </w:r>
          </w:p>
          <w:p w14:paraId="5C21D4F9" w14:textId="77777777" w:rsidR="001A62EE" w:rsidRPr="00AC0930" w:rsidRDefault="001A62EE" w:rsidP="00471873">
            <w:pPr>
              <w:spacing w:after="0"/>
              <w:rPr>
                <w:rFonts w:ascii="Courier New" w:hAnsi="Courier New" w:cs="Courier New"/>
              </w:rPr>
            </w:pPr>
            <w:r w:rsidRPr="00AC0930">
              <w:rPr>
                <w:rFonts w:ascii="Courier New" w:hAnsi="Courier New" w:cs="Courier New"/>
              </w:rPr>
              <w:t>plt.show()</w:t>
            </w:r>
          </w:p>
          <w:p w14:paraId="18F431D2" w14:textId="77777777" w:rsidR="001A62EE" w:rsidRPr="005928DE" w:rsidRDefault="001A62EE" w:rsidP="00471873">
            <w:pPr>
              <w:spacing w:after="0"/>
              <w:rPr>
                <w:rFonts w:ascii="Courier New" w:hAnsi="Courier New" w:cs="Courier New"/>
                <w:lang w:val="en-US"/>
              </w:rPr>
            </w:pPr>
          </w:p>
        </w:tc>
      </w:tr>
    </w:tbl>
    <w:p w14:paraId="795C7367" w14:textId="04A09D63" w:rsidR="001A62EE" w:rsidRDefault="001A62EE" w:rsidP="001A62EE">
      <w:pPr>
        <w:jc w:val="center"/>
        <w:rPr>
          <w:lang w:val="en-US"/>
        </w:rPr>
      </w:pPr>
      <w:r>
        <w:rPr>
          <w:lang w:val="en-US"/>
        </w:rPr>
        <w:lastRenderedPageBreak/>
        <w:t xml:space="preserve">Figure </w:t>
      </w:r>
      <w:r w:rsidR="00E621DB">
        <w:rPr>
          <w:lang w:val="en-US"/>
        </w:rPr>
        <w:t>4.8</w:t>
      </w:r>
      <w:r>
        <w:rPr>
          <w:lang w:val="en-US"/>
        </w:rPr>
        <w:t xml:space="preserve">. Code for Further Training the Model </w:t>
      </w:r>
    </w:p>
    <w:p w14:paraId="6AC43C9D" w14:textId="2A869095" w:rsidR="001A62EE" w:rsidRDefault="001A62EE" w:rsidP="001A62EE">
      <w:pPr>
        <w:rPr>
          <w:lang w:val="en-US"/>
        </w:rPr>
      </w:pPr>
      <w:r>
        <w:rPr>
          <w:lang w:val="en-US"/>
        </w:rPr>
        <w:t xml:space="preserve">Figure </w:t>
      </w:r>
      <w:r w:rsidR="00E621DB">
        <w:rPr>
          <w:lang w:val="en-US"/>
        </w:rPr>
        <w:t>4.8</w:t>
      </w:r>
      <w:r>
        <w:rPr>
          <w:lang w:val="en-US"/>
        </w:rPr>
        <w:t xml:space="preserve"> </w:t>
      </w:r>
      <w:r w:rsidRPr="001A62EE">
        <w:rPr>
          <w:lang w:val="en-US"/>
        </w:rPr>
        <w:t>continues training the diffusion model for an additional 30 epochs, starting from the previous training progress to further improve its learning and image generation capability. After retraining, it generates a new batch of 25 images using the model’s generate_images function to evaluate visual improvements. The images are then denormalized from the range of -1 to 1 into 0 to 1 and displayed in a 5-by-5 grid for visualization using Matplotlib.</w:t>
      </w:r>
    </w:p>
    <w:p w14:paraId="0556392B" w14:textId="77777777" w:rsidR="001A62EE" w:rsidRDefault="001A62EE" w:rsidP="001A62EE">
      <w:pPr>
        <w:jc w:val="center"/>
        <w:rPr>
          <w:lang w:val="en-US"/>
        </w:rPr>
      </w:pPr>
      <w:r>
        <w:rPr>
          <w:noProof/>
        </w:rPr>
        <w:lastRenderedPageBreak/>
        <w:drawing>
          <wp:inline distT="0" distB="0" distL="0" distR="0" wp14:anchorId="42FD6332" wp14:editId="0DD34AF6">
            <wp:extent cx="5943600" cy="5946775"/>
            <wp:effectExtent l="0" t="0" r="0" b="0"/>
            <wp:docPr id="1409042175" name="Picture 7" descr="A grid of squares with different colo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042175" name="Picture 7" descr="A grid of squares with different colored squares&#10;&#10;AI-generated content may be incorrect."/>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5946775"/>
                    </a:xfrm>
                    <a:prstGeom prst="rect">
                      <a:avLst/>
                    </a:prstGeom>
                    <a:noFill/>
                    <a:ln>
                      <a:noFill/>
                    </a:ln>
                  </pic:spPr>
                </pic:pic>
              </a:graphicData>
            </a:graphic>
          </wp:inline>
        </w:drawing>
      </w:r>
    </w:p>
    <w:p w14:paraId="57DBC9E9" w14:textId="002CC4CA" w:rsidR="001A62EE" w:rsidRDefault="001A62EE" w:rsidP="001A62EE">
      <w:pPr>
        <w:jc w:val="center"/>
        <w:rPr>
          <w:lang w:val="en-US"/>
        </w:rPr>
      </w:pPr>
      <w:r>
        <w:rPr>
          <w:lang w:val="en-US"/>
        </w:rPr>
        <w:t xml:space="preserve">Figure </w:t>
      </w:r>
      <w:r w:rsidR="00E621DB">
        <w:rPr>
          <w:lang w:val="en-US"/>
        </w:rPr>
        <w:t>4.8</w:t>
      </w:r>
      <w:r>
        <w:rPr>
          <w:lang w:val="en-US"/>
        </w:rPr>
        <w:t xml:space="preserve">.1 Output from the Further Training the Model </w:t>
      </w:r>
    </w:p>
    <w:p w14:paraId="25DDDEB1" w14:textId="3BB743A1" w:rsidR="001A62EE" w:rsidRDefault="001A62EE" w:rsidP="001A62EE">
      <w:pPr>
        <w:rPr>
          <w:lang w:val="en-US"/>
        </w:rPr>
      </w:pPr>
      <w:r>
        <w:rPr>
          <w:lang w:val="en-US"/>
        </w:rPr>
        <w:t xml:space="preserve">Figure </w:t>
      </w:r>
      <w:r w:rsidR="00E621DB">
        <w:rPr>
          <w:lang w:val="en-US"/>
        </w:rPr>
        <w:t>4.8</w:t>
      </w:r>
      <w:r>
        <w:rPr>
          <w:lang w:val="en-US"/>
        </w:rPr>
        <w:t xml:space="preserve">.1 </w:t>
      </w:r>
      <w:r w:rsidRPr="001A62EE">
        <w:rPr>
          <w:lang w:val="en-US"/>
        </w:rPr>
        <w:t>shows 25 newly generated images that still appear as random noise rather than coherent or structured visuals. This suggests that even after additional training, the diffusion model has not yet learned the underlying data distribution well enough to reconstruct meaningful images. The model may require more training epochs, better-tuned hyperparameters, or a larger and higher-quality dataset to improve the generation results.</w:t>
      </w:r>
    </w:p>
    <w:p w14:paraId="2FE9B34E" w14:textId="77777777" w:rsidR="001A62EE" w:rsidRDefault="001A62EE" w:rsidP="001A62EE">
      <w:pPr>
        <w:rPr>
          <w:lang w:val="en-US"/>
        </w:rPr>
      </w:pPr>
    </w:p>
    <w:p w14:paraId="73739084" w14:textId="77777777" w:rsidR="001A62EE" w:rsidRPr="001A62EE" w:rsidRDefault="001A62EE" w:rsidP="001A62EE">
      <w:pPr>
        <w:rPr>
          <w:lang w:val="en-US"/>
        </w:rPr>
      </w:pPr>
    </w:p>
    <w:p w14:paraId="17273148" w14:textId="77777777" w:rsidR="006C3798" w:rsidRPr="00470E97" w:rsidRDefault="006C3798" w:rsidP="006C3798">
      <w:pPr>
        <w:pStyle w:val="Heading3"/>
        <w:numPr>
          <w:ilvl w:val="1"/>
          <w:numId w:val="26"/>
        </w:numPr>
        <w:ind w:left="709" w:hanging="360"/>
        <w:rPr>
          <w:lang w:val="en-US"/>
        </w:rPr>
      </w:pPr>
      <w:bookmarkStart w:id="23" w:name="_Toc214188775"/>
      <w:r w:rsidRPr="00470E97">
        <w:rPr>
          <w:lang w:val="en-US"/>
        </w:rPr>
        <w:t>Answer to Guide Questions, Insights, and Reflections</w:t>
      </w:r>
      <w:bookmarkEnd w:id="23"/>
    </w:p>
    <w:p w14:paraId="1AA400BC" w14:textId="77777777" w:rsidR="006C3798" w:rsidRDefault="006C3798" w:rsidP="006C3798">
      <w:pPr>
        <w:rPr>
          <w:lang w:val="en-US"/>
        </w:rPr>
      </w:pPr>
    </w:p>
    <w:p w14:paraId="6ADA674D" w14:textId="77777777" w:rsidR="001A62EE" w:rsidRDefault="001A62EE" w:rsidP="001A62EE">
      <w:pPr>
        <w:rPr>
          <w:lang w:val="en-US"/>
        </w:rPr>
      </w:pPr>
      <w:r>
        <w:rPr>
          <w:lang w:val="en-US"/>
        </w:rPr>
        <w:lastRenderedPageBreak/>
        <w:t>Activity 4</w:t>
      </w:r>
      <w:r w:rsidRPr="001A62EE">
        <w:rPr>
          <w:lang w:val="en-US"/>
        </w:rPr>
        <w:t xml:space="preserve"> demonstrates the implementation of a Denoising Diffusion Probabilistic Model which progressively learns to generate images by reversing a noise diffusion process. Throughout the experiment the model was trained using the STL-10 dataset where the training loss consistently decreased indicating that the network successfully learned to denoise images step by step. However the generated outputs still appeared mostly as random noise which suggests that the model requires longer training higher computational resources or better hyperparameter tuning to produce realistic images. This highlights how diffusion models mimic the gradual process of image formation and reflects the balance between theory and computational limitations in deep learning.</w:t>
      </w:r>
    </w:p>
    <w:p w14:paraId="722D1AB1" w14:textId="00AA5D05" w:rsidR="006C3798" w:rsidRPr="00470E97" w:rsidRDefault="006C3798" w:rsidP="006C3798">
      <w:pPr>
        <w:rPr>
          <w:lang w:val="en-US"/>
        </w:rPr>
      </w:pPr>
    </w:p>
    <w:p w14:paraId="24A3A09F" w14:textId="17AD567D" w:rsidR="006C3798" w:rsidRDefault="006C3798" w:rsidP="006C3798">
      <w:pPr>
        <w:pStyle w:val="Heading2"/>
        <w:rPr>
          <w:lang w:val="en-US"/>
        </w:rPr>
      </w:pPr>
      <w:bookmarkStart w:id="24" w:name="_Toc214188776"/>
      <w:r>
        <w:rPr>
          <w:lang w:val="en-US"/>
        </w:rPr>
        <w:t xml:space="preserve">Activity 5: </w:t>
      </w:r>
      <w:r w:rsidR="005F6CF4" w:rsidRPr="005F6CF4">
        <w:rPr>
          <w:lang w:val="en-US"/>
        </w:rPr>
        <w:t>Familiarization with Single Board Computer (SBC)</w:t>
      </w:r>
      <w:bookmarkEnd w:id="24"/>
    </w:p>
    <w:p w14:paraId="22810E1E" w14:textId="66EFB9B4" w:rsidR="005F6CF4" w:rsidRPr="005F6CF4" w:rsidRDefault="006C3798" w:rsidP="005F6CF4">
      <w:pPr>
        <w:pStyle w:val="Heading3"/>
        <w:numPr>
          <w:ilvl w:val="1"/>
          <w:numId w:val="27"/>
        </w:numPr>
        <w:rPr>
          <w:lang w:val="en-US"/>
        </w:rPr>
      </w:pPr>
      <w:bookmarkStart w:id="25" w:name="_Toc214188777"/>
      <w:r w:rsidRPr="00470E97">
        <w:rPr>
          <w:lang w:val="en-US"/>
        </w:rPr>
        <w:t>Objectives</w:t>
      </w:r>
      <w:bookmarkEnd w:id="25"/>
    </w:p>
    <w:p w14:paraId="4C076200" w14:textId="77777777" w:rsidR="005F6CF4" w:rsidRPr="005F6CF4" w:rsidRDefault="005F6CF4" w:rsidP="005F6CF4">
      <w:pPr>
        <w:pStyle w:val="ListParagraph"/>
        <w:numPr>
          <w:ilvl w:val="0"/>
          <w:numId w:val="32"/>
        </w:numPr>
        <w:rPr>
          <w:lang w:val="en-US"/>
        </w:rPr>
      </w:pPr>
      <w:r w:rsidRPr="005F6CF4">
        <w:rPr>
          <w:lang w:val="en-US"/>
        </w:rPr>
        <w:t xml:space="preserve">    Familiarize with Raspberry Pi's software and hardware capabilities</w:t>
      </w:r>
    </w:p>
    <w:p w14:paraId="52477051" w14:textId="62FA68A9" w:rsidR="005F6CF4" w:rsidRPr="005F6CF4" w:rsidRDefault="005F6CF4" w:rsidP="005F6CF4">
      <w:pPr>
        <w:pStyle w:val="ListParagraph"/>
        <w:numPr>
          <w:ilvl w:val="0"/>
          <w:numId w:val="32"/>
        </w:numPr>
        <w:rPr>
          <w:lang w:val="en-US"/>
        </w:rPr>
      </w:pPr>
      <w:r w:rsidRPr="005F6CF4">
        <w:rPr>
          <w:lang w:val="en-US"/>
        </w:rPr>
        <w:t xml:space="preserve">    Program the Raspberry Pi's general purposes I/Os (GPIOs)</w:t>
      </w:r>
    </w:p>
    <w:p w14:paraId="59C629BD" w14:textId="19ACB6DC" w:rsidR="006C3798" w:rsidRPr="005F6CF4" w:rsidRDefault="005F6CF4" w:rsidP="005F6CF4">
      <w:pPr>
        <w:pStyle w:val="ListParagraph"/>
        <w:numPr>
          <w:ilvl w:val="0"/>
          <w:numId w:val="32"/>
        </w:numPr>
        <w:rPr>
          <w:lang w:val="en-US"/>
        </w:rPr>
      </w:pPr>
      <w:r w:rsidRPr="005F6CF4">
        <w:rPr>
          <w:lang w:val="en-US"/>
        </w:rPr>
        <w:t xml:space="preserve">    Integrate the Raspberry Pi with a camera to capture real-time video streams</w:t>
      </w:r>
    </w:p>
    <w:p w14:paraId="223C1A31" w14:textId="77777777" w:rsidR="006C3798" w:rsidRDefault="006C3798" w:rsidP="006C3798">
      <w:pPr>
        <w:pStyle w:val="Heading3"/>
        <w:numPr>
          <w:ilvl w:val="1"/>
          <w:numId w:val="27"/>
        </w:numPr>
        <w:ind w:left="709" w:hanging="360"/>
        <w:rPr>
          <w:lang w:val="en-US"/>
        </w:rPr>
      </w:pPr>
      <w:bookmarkStart w:id="26" w:name="_Toc214188778"/>
      <w:r w:rsidRPr="00470E97">
        <w:rPr>
          <w:lang w:val="en-US"/>
        </w:rPr>
        <w:t>Experimental Procedure</w:t>
      </w:r>
      <w:bookmarkEnd w:id="26"/>
    </w:p>
    <w:p w14:paraId="76C59E2B" w14:textId="0525A48F" w:rsidR="006C3798" w:rsidRPr="00470E97" w:rsidRDefault="00FE2EFA" w:rsidP="006C3798">
      <w:pPr>
        <w:rPr>
          <w:lang w:val="en-US"/>
        </w:rPr>
      </w:pPr>
      <w:r w:rsidRPr="00FE2EFA">
        <w:rPr>
          <w:lang w:val="en-US"/>
        </w:rPr>
        <w:t>The experimental procedure involves first setting up the Raspberry Pi's GPIO in BCM mode, configuring Pin 17 as an input with an internal pull-up resistor to monitor the state of a connected push button circuit. Concurrently, the USB camera is initialized using OpenCV's cv2.VideoCapture(0) to begin the video stream. The program then enters a continuous loop where it repeatedly reads the latest frame from the camera and displays the live feed in a window labeled "Camera." Within this loop, the system continuously checks the state of the button pin: if the GPIO input is registered as LOW, which signifies the button has been pressed, a still image is captured from the current frame. Prior to saving, a helper function determines a unique, sequential filename such as frame_1.jpg, frame_2.jpg, and so on, to prevent overwriting any previously saved images. The captured image is then written to the file system under this new filename. Immediately after saving, the program enters a momentary waiting state, looping until the button is released to effectively debounce the switch and prevent multiple captures from a single press. The entire capture process continues until the ESC key is pressed on the keyboard, which breaks the main loop, at which point the program releases the camera resource, destroys all display windows, and cleans up the GPIO settings.</w:t>
      </w:r>
    </w:p>
    <w:p w14:paraId="1651C5B2" w14:textId="77777777" w:rsidR="006C3798" w:rsidRDefault="006C3798" w:rsidP="006C3798">
      <w:pPr>
        <w:pStyle w:val="Heading3"/>
        <w:numPr>
          <w:ilvl w:val="1"/>
          <w:numId w:val="27"/>
        </w:numPr>
        <w:ind w:left="709" w:hanging="360"/>
        <w:rPr>
          <w:lang w:val="en-US"/>
        </w:rPr>
      </w:pPr>
      <w:bookmarkStart w:id="27" w:name="_Toc214188779"/>
      <w:r w:rsidRPr="00470E97">
        <w:rPr>
          <w:lang w:val="en-US"/>
        </w:rPr>
        <w:t>Results and Analysis</w:t>
      </w:r>
      <w:bookmarkEnd w:id="27"/>
    </w:p>
    <w:p w14:paraId="5A19EAB2" w14:textId="5EC72962" w:rsidR="006C3798" w:rsidRDefault="006C3798" w:rsidP="006C3798">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FE2EFA" w14:paraId="0D7DB514" w14:textId="77777777" w:rsidTr="00FE2EFA">
        <w:tc>
          <w:tcPr>
            <w:tcW w:w="9330" w:type="dxa"/>
            <w:tcBorders>
              <w:top w:val="double" w:sz="4" w:space="0" w:color="auto"/>
              <w:left w:val="double" w:sz="4" w:space="0" w:color="auto"/>
              <w:bottom w:val="double" w:sz="4" w:space="0" w:color="auto"/>
              <w:right w:val="double" w:sz="4" w:space="0" w:color="auto"/>
            </w:tcBorders>
          </w:tcPr>
          <w:p w14:paraId="2BCA2B03" w14:textId="77777777" w:rsidR="00FE2EFA" w:rsidRDefault="00FE2EFA" w:rsidP="00471873">
            <w:pPr>
              <w:spacing w:after="0"/>
              <w:rPr>
                <w:rFonts w:ascii="Courier New" w:hAnsi="Courier New" w:cs="Courier New"/>
              </w:rPr>
            </w:pPr>
          </w:p>
          <w:p w14:paraId="39E8DE4B" w14:textId="769E23A3" w:rsidR="00FE2EFA" w:rsidRPr="002E584A" w:rsidRDefault="00FE2EFA" w:rsidP="00471873">
            <w:pPr>
              <w:spacing w:after="0"/>
              <w:rPr>
                <w:rFonts w:ascii="Courier New" w:hAnsi="Courier New" w:cs="Courier New"/>
              </w:rPr>
            </w:pPr>
            <w:r>
              <w:rPr>
                <w:noProof/>
              </w:rPr>
              <w:lastRenderedPageBreak/>
              <w:drawing>
                <wp:inline distT="0" distB="0" distL="0" distR="0" wp14:anchorId="7269E0BF" wp14:editId="1C7CDC30">
                  <wp:extent cx="5943600" cy="4457700"/>
                  <wp:effectExtent l="0" t="0" r="0" b="0"/>
                  <wp:docPr id="19741490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B7415A7" w14:textId="77777777" w:rsidR="00FE2EFA" w:rsidRDefault="00FE2EFA" w:rsidP="00471873">
            <w:pPr>
              <w:spacing w:after="0"/>
              <w:rPr>
                <w:rFonts w:ascii="Courier New" w:hAnsi="Courier New" w:cs="Courier New"/>
                <w:lang w:val="en-US"/>
              </w:rPr>
            </w:pPr>
          </w:p>
          <w:p w14:paraId="682EF747" w14:textId="77777777" w:rsidR="00FE2EFA" w:rsidRDefault="00FE2EFA" w:rsidP="00471873">
            <w:pPr>
              <w:spacing w:after="0"/>
              <w:rPr>
                <w:rFonts w:ascii="Courier New" w:hAnsi="Courier New" w:cs="Courier New"/>
                <w:lang w:val="en-US"/>
              </w:rPr>
            </w:pPr>
          </w:p>
          <w:p w14:paraId="0C2EF234" w14:textId="77777777" w:rsidR="00FE2EFA" w:rsidRDefault="00FE2EFA" w:rsidP="00471873">
            <w:pPr>
              <w:spacing w:after="0"/>
              <w:rPr>
                <w:rFonts w:ascii="Courier New" w:hAnsi="Courier New" w:cs="Courier New"/>
                <w:lang w:val="en-US"/>
              </w:rPr>
            </w:pPr>
            <w:r>
              <w:rPr>
                <w:noProof/>
              </w:rPr>
              <w:lastRenderedPageBreak/>
              <w:drawing>
                <wp:inline distT="0" distB="0" distL="0" distR="0" wp14:anchorId="3853E086" wp14:editId="68A852C9">
                  <wp:extent cx="5943600" cy="4457700"/>
                  <wp:effectExtent l="0" t="0" r="0" b="0"/>
                  <wp:docPr id="85799639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r>
              <w:rPr>
                <w:noProof/>
              </w:rPr>
              <w:lastRenderedPageBreak/>
              <w:drawing>
                <wp:inline distT="0" distB="0" distL="0" distR="0" wp14:anchorId="50179EEC" wp14:editId="26215AE2">
                  <wp:extent cx="5943600" cy="4457700"/>
                  <wp:effectExtent l="0" t="0" r="0" b="0"/>
                  <wp:docPr id="135895744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35A4C747" w14:textId="2DC2395E" w:rsidR="00FE2EFA" w:rsidRPr="005928DE" w:rsidRDefault="00FE2EFA" w:rsidP="00471873">
            <w:pPr>
              <w:spacing w:after="0"/>
              <w:rPr>
                <w:rFonts w:ascii="Courier New" w:hAnsi="Courier New" w:cs="Courier New"/>
                <w:lang w:val="en-US"/>
              </w:rPr>
            </w:pPr>
            <w:r>
              <w:rPr>
                <w:noProof/>
              </w:rPr>
              <w:lastRenderedPageBreak/>
              <w:drawing>
                <wp:inline distT="0" distB="0" distL="0" distR="0" wp14:anchorId="0BD9EBF1" wp14:editId="50ECC3D3">
                  <wp:extent cx="5943600" cy="4457700"/>
                  <wp:effectExtent l="0" t="0" r="0" b="0"/>
                  <wp:docPr id="198532187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tc>
      </w:tr>
    </w:tbl>
    <w:p w14:paraId="2A988247" w14:textId="2A5B8727" w:rsidR="00FE2EFA" w:rsidRDefault="00FE2EFA" w:rsidP="00FE2EFA">
      <w:pPr>
        <w:jc w:val="center"/>
        <w:rPr>
          <w:lang w:val="en-US"/>
        </w:rPr>
      </w:pPr>
      <w:r>
        <w:rPr>
          <w:lang w:val="en-US"/>
        </w:rPr>
        <w:lastRenderedPageBreak/>
        <w:t>Figure 5.1. Command Line Interface Introduction</w:t>
      </w:r>
    </w:p>
    <w:p w14:paraId="3AC9287F" w14:textId="7B10E1C1" w:rsidR="00FE2EFA" w:rsidRDefault="00147D7E" w:rsidP="006C3798">
      <w:pPr>
        <w:rPr>
          <w:lang w:val="en-US"/>
        </w:rPr>
      </w:pPr>
      <w:r>
        <w:rPr>
          <w:lang w:val="en-US"/>
        </w:rPr>
        <w:t xml:space="preserve">As seen on Figure 5.1, </w:t>
      </w:r>
      <w:r w:rsidRPr="00147D7E">
        <w:rPr>
          <w:lang w:val="en-US"/>
        </w:rPr>
        <w:t>ls confirms the presence of the necessary</w:t>
      </w:r>
      <w:r>
        <w:rPr>
          <w:lang w:val="en-US"/>
        </w:rPr>
        <w:t xml:space="preserve"> files</w:t>
      </w:r>
      <w:r w:rsidRPr="00147D7E">
        <w:rPr>
          <w:lang w:val="en-US"/>
        </w:rPr>
        <w:t>, while df -h and free -h verify that the system has adequate disk storage to save captured images and sufficient RAM for real-time video processing using OpenCV. Finally, ip a displays the network interface status and IP address, ensuring the device is connected for any necessary remote monitoring or access, and top provides a dynamic baseline of CPU and memory load against which the performance of the running script can later be measured.</w:t>
      </w:r>
    </w:p>
    <w:p w14:paraId="33B0ECFA" w14:textId="77777777" w:rsidR="00FE2EFA" w:rsidRDefault="00FE2EFA" w:rsidP="006C3798">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FE2EFA" w14:paraId="64946966" w14:textId="77777777" w:rsidTr="00471873">
        <w:tc>
          <w:tcPr>
            <w:tcW w:w="9350" w:type="dxa"/>
            <w:tcBorders>
              <w:top w:val="double" w:sz="4" w:space="0" w:color="auto"/>
              <w:left w:val="double" w:sz="4" w:space="0" w:color="auto"/>
              <w:bottom w:val="double" w:sz="4" w:space="0" w:color="auto"/>
              <w:right w:val="double" w:sz="4" w:space="0" w:color="auto"/>
            </w:tcBorders>
          </w:tcPr>
          <w:p w14:paraId="4226C65B" w14:textId="6928DD27" w:rsidR="00FE2EFA" w:rsidRPr="005928DE" w:rsidRDefault="00147D7E" w:rsidP="00471873">
            <w:pPr>
              <w:spacing w:after="0"/>
              <w:rPr>
                <w:rFonts w:ascii="Courier New" w:hAnsi="Courier New" w:cs="Courier New"/>
                <w:lang w:val="en-US"/>
              </w:rPr>
            </w:pPr>
            <w:r>
              <w:rPr>
                <w:noProof/>
              </w:rPr>
              <w:lastRenderedPageBreak/>
              <w:drawing>
                <wp:inline distT="0" distB="0" distL="0" distR="0" wp14:anchorId="2D5CE370" wp14:editId="41620A10">
                  <wp:extent cx="5943600" cy="3514090"/>
                  <wp:effectExtent l="0" t="0" r="0" b="0"/>
                  <wp:docPr id="73936566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3514090"/>
                          </a:xfrm>
                          <a:prstGeom prst="rect">
                            <a:avLst/>
                          </a:prstGeom>
                          <a:noFill/>
                          <a:ln>
                            <a:noFill/>
                          </a:ln>
                        </pic:spPr>
                      </pic:pic>
                    </a:graphicData>
                  </a:graphic>
                </wp:inline>
              </w:drawing>
            </w:r>
          </w:p>
        </w:tc>
      </w:tr>
    </w:tbl>
    <w:p w14:paraId="2C9C4DD1" w14:textId="3C1E96A7" w:rsidR="00FE2EFA" w:rsidRDefault="00FE2EFA" w:rsidP="00FE2EFA">
      <w:pPr>
        <w:jc w:val="center"/>
        <w:rPr>
          <w:lang w:val="en-US"/>
        </w:rPr>
      </w:pPr>
      <w:r>
        <w:rPr>
          <w:lang w:val="en-US"/>
        </w:rPr>
        <w:t xml:space="preserve">Figure 5.2. </w:t>
      </w:r>
      <w:r w:rsidR="00147D7E">
        <w:rPr>
          <w:lang w:val="en-US"/>
        </w:rPr>
        <w:t>Raspberry Pi 4b GPIO</w:t>
      </w:r>
    </w:p>
    <w:p w14:paraId="19D7C18A" w14:textId="0FAC10CE" w:rsidR="00FE2EFA" w:rsidRDefault="00147D7E" w:rsidP="006C3798">
      <w:pPr>
        <w:rPr>
          <w:lang w:val="en-US"/>
        </w:rPr>
      </w:pPr>
      <w:r>
        <w:rPr>
          <w:lang w:val="en-US"/>
        </w:rPr>
        <w:t>Figure 5.2 shows that the</w:t>
      </w:r>
      <w:r w:rsidRPr="00147D7E">
        <w:rPr>
          <w:lang w:val="en-US"/>
        </w:rPr>
        <w:t xml:space="preserve"> Raspberry Pi 4 Model B features a standard 40-pin GPIO (General Purpose Input/Output) header that serves as the primary physical interface for connecting the board to external components like sensors, LEDs, and switches. This header includes a mix of power pins (3.3V, 5V, and multiple Grounds), along with 26 controllable data pins that can be programmed as either digital inputs or outputs. These pins support various low-level communication protocols such as I2C, SPI, and UART, making the Raspberry Pi a versatile platform for hardware interfacing and electronic projects. The use of the GPIO header is fundamental to activities involving physical computing, such as the push-button image capture exercise.</w:t>
      </w:r>
    </w:p>
    <w:p w14:paraId="7E26517C" w14:textId="77777777" w:rsidR="00FE2EFA" w:rsidRDefault="00FE2EFA" w:rsidP="006C3798">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FE2EFA" w14:paraId="6BDB1915" w14:textId="77777777" w:rsidTr="00471873">
        <w:tc>
          <w:tcPr>
            <w:tcW w:w="9350" w:type="dxa"/>
            <w:tcBorders>
              <w:top w:val="double" w:sz="4" w:space="0" w:color="auto"/>
              <w:left w:val="double" w:sz="4" w:space="0" w:color="auto"/>
              <w:bottom w:val="double" w:sz="4" w:space="0" w:color="auto"/>
              <w:right w:val="double" w:sz="4" w:space="0" w:color="auto"/>
            </w:tcBorders>
          </w:tcPr>
          <w:p w14:paraId="34459111" w14:textId="68FDCF41" w:rsidR="00FE2EFA" w:rsidRPr="005928DE" w:rsidRDefault="00147D7E" w:rsidP="00147D7E">
            <w:pPr>
              <w:spacing w:after="0"/>
              <w:jc w:val="center"/>
              <w:rPr>
                <w:rFonts w:ascii="Courier New" w:hAnsi="Courier New" w:cs="Courier New"/>
                <w:lang w:val="en-US"/>
              </w:rPr>
            </w:pPr>
            <w:r>
              <w:rPr>
                <w:noProof/>
              </w:rPr>
              <w:lastRenderedPageBreak/>
              <w:drawing>
                <wp:inline distT="0" distB="0" distL="0" distR="0" wp14:anchorId="6B26FA04" wp14:editId="32510371">
                  <wp:extent cx="4212590" cy="6525895"/>
                  <wp:effectExtent l="0" t="0" r="0" b="8255"/>
                  <wp:docPr id="7468575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212590" cy="6525895"/>
                          </a:xfrm>
                          <a:prstGeom prst="rect">
                            <a:avLst/>
                          </a:prstGeom>
                          <a:noFill/>
                          <a:ln>
                            <a:noFill/>
                          </a:ln>
                        </pic:spPr>
                      </pic:pic>
                    </a:graphicData>
                  </a:graphic>
                </wp:inline>
              </w:drawing>
            </w:r>
          </w:p>
        </w:tc>
      </w:tr>
    </w:tbl>
    <w:p w14:paraId="4F5E27A6" w14:textId="38DFB130" w:rsidR="00FE2EFA" w:rsidRDefault="00FE2EFA" w:rsidP="00FE2EFA">
      <w:pPr>
        <w:jc w:val="center"/>
        <w:rPr>
          <w:lang w:val="en-US"/>
        </w:rPr>
      </w:pPr>
      <w:r>
        <w:rPr>
          <w:lang w:val="en-US"/>
        </w:rPr>
        <w:t xml:space="preserve">Figure 5.3. </w:t>
      </w:r>
      <w:r w:rsidR="00147D7E">
        <w:rPr>
          <w:lang w:val="en-US"/>
        </w:rPr>
        <w:t>Connection of the Blinking LED</w:t>
      </w:r>
    </w:p>
    <w:p w14:paraId="114471CB" w14:textId="4E57139E" w:rsidR="00FE2EFA" w:rsidRDefault="00471873" w:rsidP="006C3798">
      <w:pPr>
        <w:rPr>
          <w:lang w:val="en-US"/>
        </w:rPr>
      </w:pPr>
      <w:r>
        <w:rPr>
          <w:lang w:val="en-US"/>
        </w:rPr>
        <w:t xml:space="preserve">Figure 5.3 shows that the Blinking LED is connected to the GPIO pin 4 with a 220 ohm resistor and connected to the ground pin for the negative side of the LED. Likewise, Figure 5.4 shows how the code works. </w:t>
      </w:r>
      <w:r w:rsidRPr="00471873">
        <w:rPr>
          <w:lang w:val="en-US"/>
        </w:rPr>
        <w:t>The GPIO mode is set to BCM, meaning the pin numbering follows the Broadcom chip’s GPIO scheme, and pin 4 is configured as an output pin. Inside an infinite loop, the program alternately turns the LED on and off every half second using GPIO.output and time.sleep, and when the user stops the program with a keyboard interrupt, GPIO.cleanup() is called to safely reset the GPIO settings.</w:t>
      </w:r>
    </w:p>
    <w:p w14:paraId="455B1A30" w14:textId="77777777" w:rsidR="00FE2EFA" w:rsidRDefault="00FE2EFA" w:rsidP="006C3798">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FE2EFA" w14:paraId="5E0429C4" w14:textId="77777777" w:rsidTr="00471873">
        <w:tc>
          <w:tcPr>
            <w:tcW w:w="9350" w:type="dxa"/>
            <w:tcBorders>
              <w:top w:val="double" w:sz="4" w:space="0" w:color="auto"/>
              <w:left w:val="double" w:sz="4" w:space="0" w:color="auto"/>
              <w:bottom w:val="double" w:sz="4" w:space="0" w:color="auto"/>
              <w:right w:val="double" w:sz="4" w:space="0" w:color="auto"/>
            </w:tcBorders>
          </w:tcPr>
          <w:p w14:paraId="3E0F36DB" w14:textId="77777777" w:rsidR="00147D7E" w:rsidRPr="00147D7E" w:rsidRDefault="00147D7E" w:rsidP="00147D7E">
            <w:pPr>
              <w:spacing w:after="0"/>
              <w:rPr>
                <w:rFonts w:ascii="Courier New" w:hAnsi="Courier New" w:cs="Courier New"/>
              </w:rPr>
            </w:pPr>
            <w:r w:rsidRPr="00147D7E">
              <w:rPr>
                <w:rFonts w:ascii="Courier New" w:hAnsi="Courier New" w:cs="Courier New"/>
              </w:rPr>
              <w:lastRenderedPageBreak/>
              <w:t xml:space="preserve">  import RPi.GPIO as GPIO</w:t>
            </w:r>
          </w:p>
          <w:p w14:paraId="68B83D08" w14:textId="77777777" w:rsidR="00147D7E" w:rsidRPr="00147D7E" w:rsidRDefault="00147D7E" w:rsidP="00147D7E">
            <w:pPr>
              <w:spacing w:after="0"/>
              <w:rPr>
                <w:rFonts w:ascii="Courier New" w:hAnsi="Courier New" w:cs="Courier New"/>
              </w:rPr>
            </w:pPr>
            <w:r w:rsidRPr="00147D7E">
              <w:rPr>
                <w:rFonts w:ascii="Courier New" w:hAnsi="Courier New" w:cs="Courier New"/>
              </w:rPr>
              <w:t xml:space="preserve">  import time</w:t>
            </w:r>
          </w:p>
          <w:p w14:paraId="7F0A5510" w14:textId="77777777" w:rsidR="00147D7E" w:rsidRPr="00147D7E" w:rsidRDefault="00147D7E" w:rsidP="00147D7E">
            <w:pPr>
              <w:spacing w:after="0"/>
              <w:rPr>
                <w:rFonts w:ascii="Courier New" w:hAnsi="Courier New" w:cs="Courier New"/>
              </w:rPr>
            </w:pPr>
          </w:p>
          <w:p w14:paraId="4A6E3C00" w14:textId="2E6CC0D4" w:rsidR="00147D7E" w:rsidRPr="00147D7E" w:rsidRDefault="00147D7E" w:rsidP="00147D7E">
            <w:pPr>
              <w:spacing w:after="0"/>
              <w:rPr>
                <w:rFonts w:ascii="Courier New" w:hAnsi="Courier New" w:cs="Courier New"/>
              </w:rPr>
            </w:pPr>
            <w:r w:rsidRPr="00147D7E">
              <w:rPr>
                <w:rFonts w:ascii="Courier New" w:hAnsi="Courier New" w:cs="Courier New"/>
              </w:rPr>
              <w:t xml:space="preserve">  led_pin = </w:t>
            </w:r>
            <w:r>
              <w:rPr>
                <w:rFonts w:ascii="Courier New" w:hAnsi="Courier New" w:cs="Courier New"/>
              </w:rPr>
              <w:t>4</w:t>
            </w:r>
          </w:p>
          <w:p w14:paraId="0200A924" w14:textId="77777777" w:rsidR="00147D7E" w:rsidRPr="00147D7E" w:rsidRDefault="00147D7E" w:rsidP="00147D7E">
            <w:pPr>
              <w:spacing w:after="0"/>
              <w:rPr>
                <w:rFonts w:ascii="Courier New" w:hAnsi="Courier New" w:cs="Courier New"/>
              </w:rPr>
            </w:pPr>
            <w:r w:rsidRPr="00147D7E">
              <w:rPr>
                <w:rFonts w:ascii="Courier New" w:hAnsi="Courier New" w:cs="Courier New"/>
              </w:rPr>
              <w:t xml:space="preserve">  GPIO.setmode(GPIO.BCM)</w:t>
            </w:r>
          </w:p>
          <w:p w14:paraId="6E657516" w14:textId="77777777" w:rsidR="00147D7E" w:rsidRPr="00147D7E" w:rsidRDefault="00147D7E" w:rsidP="00147D7E">
            <w:pPr>
              <w:spacing w:after="0"/>
              <w:rPr>
                <w:rFonts w:ascii="Courier New" w:hAnsi="Courier New" w:cs="Courier New"/>
              </w:rPr>
            </w:pPr>
            <w:r w:rsidRPr="00147D7E">
              <w:rPr>
                <w:rFonts w:ascii="Courier New" w:hAnsi="Courier New" w:cs="Courier New"/>
              </w:rPr>
              <w:t xml:space="preserve">  GPIO.setup(led_pin, GPIO.OUT)</w:t>
            </w:r>
          </w:p>
          <w:p w14:paraId="4549B0E0" w14:textId="77777777" w:rsidR="00147D7E" w:rsidRPr="00147D7E" w:rsidRDefault="00147D7E" w:rsidP="00147D7E">
            <w:pPr>
              <w:spacing w:after="0"/>
              <w:rPr>
                <w:rFonts w:ascii="Courier New" w:hAnsi="Courier New" w:cs="Courier New"/>
              </w:rPr>
            </w:pPr>
          </w:p>
          <w:p w14:paraId="371350BA" w14:textId="77777777" w:rsidR="00147D7E" w:rsidRPr="00147D7E" w:rsidRDefault="00147D7E" w:rsidP="00147D7E">
            <w:pPr>
              <w:spacing w:after="0"/>
              <w:rPr>
                <w:rFonts w:ascii="Courier New" w:hAnsi="Courier New" w:cs="Courier New"/>
              </w:rPr>
            </w:pPr>
            <w:r w:rsidRPr="00147D7E">
              <w:rPr>
                <w:rFonts w:ascii="Courier New" w:hAnsi="Courier New" w:cs="Courier New"/>
              </w:rPr>
              <w:t xml:space="preserve">  try:</w:t>
            </w:r>
          </w:p>
          <w:p w14:paraId="7B0CB0C1" w14:textId="77777777" w:rsidR="00147D7E" w:rsidRPr="00147D7E" w:rsidRDefault="00147D7E" w:rsidP="00147D7E">
            <w:pPr>
              <w:spacing w:after="0"/>
              <w:rPr>
                <w:rFonts w:ascii="Courier New" w:hAnsi="Courier New" w:cs="Courier New"/>
              </w:rPr>
            </w:pPr>
            <w:r w:rsidRPr="00147D7E">
              <w:rPr>
                <w:rFonts w:ascii="Courier New" w:hAnsi="Courier New" w:cs="Courier New"/>
              </w:rPr>
              <w:t xml:space="preserve">    while True:</w:t>
            </w:r>
          </w:p>
          <w:p w14:paraId="30E5DD5E" w14:textId="77777777" w:rsidR="00147D7E" w:rsidRPr="00147D7E" w:rsidRDefault="00147D7E" w:rsidP="00147D7E">
            <w:pPr>
              <w:spacing w:after="0"/>
              <w:rPr>
                <w:rFonts w:ascii="Courier New" w:hAnsi="Courier New" w:cs="Courier New"/>
              </w:rPr>
            </w:pPr>
            <w:r w:rsidRPr="00147D7E">
              <w:rPr>
                <w:rFonts w:ascii="Courier New" w:hAnsi="Courier New" w:cs="Courier New"/>
              </w:rPr>
              <w:t xml:space="preserve">      GPIO.output(led_pin, GPIO.HIGH)</w:t>
            </w:r>
          </w:p>
          <w:p w14:paraId="7D6A1F5C" w14:textId="77777777" w:rsidR="00147D7E" w:rsidRPr="00147D7E" w:rsidRDefault="00147D7E" w:rsidP="00147D7E">
            <w:pPr>
              <w:spacing w:after="0"/>
              <w:rPr>
                <w:rFonts w:ascii="Courier New" w:hAnsi="Courier New" w:cs="Courier New"/>
              </w:rPr>
            </w:pPr>
            <w:r w:rsidRPr="00147D7E">
              <w:rPr>
                <w:rFonts w:ascii="Courier New" w:hAnsi="Courier New" w:cs="Courier New"/>
              </w:rPr>
              <w:t xml:space="preserve">      time.sleep(0.5)</w:t>
            </w:r>
          </w:p>
          <w:p w14:paraId="6B41FFCF" w14:textId="77777777" w:rsidR="00147D7E" w:rsidRPr="00147D7E" w:rsidRDefault="00147D7E" w:rsidP="00147D7E">
            <w:pPr>
              <w:spacing w:after="0"/>
              <w:rPr>
                <w:rFonts w:ascii="Courier New" w:hAnsi="Courier New" w:cs="Courier New"/>
              </w:rPr>
            </w:pPr>
            <w:r w:rsidRPr="00147D7E">
              <w:rPr>
                <w:rFonts w:ascii="Courier New" w:hAnsi="Courier New" w:cs="Courier New"/>
              </w:rPr>
              <w:t xml:space="preserve">      GPIO.output(led_pin, GPIO.LOW)</w:t>
            </w:r>
          </w:p>
          <w:p w14:paraId="5DFF9DE9" w14:textId="77777777" w:rsidR="00147D7E" w:rsidRPr="00147D7E" w:rsidRDefault="00147D7E" w:rsidP="00147D7E">
            <w:pPr>
              <w:spacing w:after="0"/>
              <w:rPr>
                <w:rFonts w:ascii="Courier New" w:hAnsi="Courier New" w:cs="Courier New"/>
              </w:rPr>
            </w:pPr>
            <w:r w:rsidRPr="00147D7E">
              <w:rPr>
                <w:rFonts w:ascii="Courier New" w:hAnsi="Courier New" w:cs="Courier New"/>
              </w:rPr>
              <w:t xml:space="preserve">      time.sleep(0.5)</w:t>
            </w:r>
          </w:p>
          <w:p w14:paraId="3259DB46" w14:textId="77777777" w:rsidR="00147D7E" w:rsidRPr="00147D7E" w:rsidRDefault="00147D7E" w:rsidP="00147D7E">
            <w:pPr>
              <w:spacing w:after="0"/>
              <w:rPr>
                <w:rFonts w:ascii="Courier New" w:hAnsi="Courier New" w:cs="Courier New"/>
              </w:rPr>
            </w:pPr>
            <w:r w:rsidRPr="00147D7E">
              <w:rPr>
                <w:rFonts w:ascii="Courier New" w:hAnsi="Courier New" w:cs="Courier New"/>
              </w:rPr>
              <w:t xml:space="preserve">  except KeyboardInterrupt:</w:t>
            </w:r>
          </w:p>
          <w:p w14:paraId="1BCE8D01" w14:textId="3C3DC7EC" w:rsidR="00FE2EFA" w:rsidRPr="005928DE" w:rsidRDefault="00147D7E" w:rsidP="00147D7E">
            <w:pPr>
              <w:spacing w:after="0"/>
              <w:rPr>
                <w:rFonts w:ascii="Courier New" w:hAnsi="Courier New" w:cs="Courier New"/>
                <w:lang w:val="en-US"/>
              </w:rPr>
            </w:pPr>
            <w:r w:rsidRPr="00147D7E">
              <w:rPr>
                <w:rFonts w:ascii="Courier New" w:hAnsi="Courier New" w:cs="Courier New"/>
              </w:rPr>
              <w:t xml:space="preserve">    GPIO.cleanup()</w:t>
            </w:r>
          </w:p>
        </w:tc>
      </w:tr>
    </w:tbl>
    <w:p w14:paraId="60C32C34" w14:textId="694841B2" w:rsidR="00FE2EFA" w:rsidRDefault="00FE2EFA" w:rsidP="00FE2EFA">
      <w:pPr>
        <w:jc w:val="center"/>
        <w:rPr>
          <w:lang w:val="en-US"/>
        </w:rPr>
      </w:pPr>
      <w:r>
        <w:rPr>
          <w:lang w:val="en-US"/>
        </w:rPr>
        <w:t xml:space="preserve">Figure 5.4. </w:t>
      </w:r>
      <w:r w:rsidR="00147D7E">
        <w:rPr>
          <w:lang w:val="en-US"/>
        </w:rPr>
        <w:t xml:space="preserve">Code for Blinking LED </w:t>
      </w:r>
    </w:p>
    <w:p w14:paraId="012A7CEE" w14:textId="77777777" w:rsidR="00FE2EFA" w:rsidRDefault="00FE2EFA" w:rsidP="006C3798">
      <w:pPr>
        <w:rPr>
          <w:lang w:val="en-US"/>
        </w:rPr>
      </w:pPr>
    </w:p>
    <w:p w14:paraId="75BFCAA0" w14:textId="77777777" w:rsidR="00FE2EFA" w:rsidRDefault="00FE2EFA" w:rsidP="006C3798">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FE2EFA" w14:paraId="6941C762" w14:textId="77777777" w:rsidTr="00471873">
        <w:tc>
          <w:tcPr>
            <w:tcW w:w="9350" w:type="dxa"/>
            <w:tcBorders>
              <w:top w:val="double" w:sz="4" w:space="0" w:color="auto"/>
              <w:left w:val="double" w:sz="4" w:space="0" w:color="auto"/>
              <w:bottom w:val="double" w:sz="4" w:space="0" w:color="auto"/>
              <w:right w:val="double" w:sz="4" w:space="0" w:color="auto"/>
            </w:tcBorders>
          </w:tcPr>
          <w:p w14:paraId="756971DB" w14:textId="32555F55" w:rsidR="00FE2EFA" w:rsidRPr="005928DE" w:rsidRDefault="00471873" w:rsidP="00471873">
            <w:pPr>
              <w:spacing w:after="0"/>
              <w:jc w:val="center"/>
              <w:rPr>
                <w:rFonts w:ascii="Courier New" w:hAnsi="Courier New" w:cs="Courier New"/>
                <w:lang w:val="en-US"/>
              </w:rPr>
            </w:pPr>
            <w:r>
              <w:rPr>
                <w:noProof/>
              </w:rPr>
              <w:lastRenderedPageBreak/>
              <w:drawing>
                <wp:inline distT="0" distB="0" distL="0" distR="0" wp14:anchorId="1A54C22B" wp14:editId="3CDE2C46">
                  <wp:extent cx="4332605" cy="6308090"/>
                  <wp:effectExtent l="0" t="0" r="0" b="0"/>
                  <wp:docPr id="59606143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32605" cy="6308090"/>
                          </a:xfrm>
                          <a:prstGeom prst="rect">
                            <a:avLst/>
                          </a:prstGeom>
                          <a:noFill/>
                          <a:ln>
                            <a:noFill/>
                          </a:ln>
                        </pic:spPr>
                      </pic:pic>
                    </a:graphicData>
                  </a:graphic>
                </wp:inline>
              </w:drawing>
            </w:r>
          </w:p>
        </w:tc>
      </w:tr>
    </w:tbl>
    <w:p w14:paraId="1B8AD8F0" w14:textId="2A41C649" w:rsidR="00FE2EFA" w:rsidRDefault="00FE2EFA" w:rsidP="00FE2EFA">
      <w:pPr>
        <w:jc w:val="center"/>
        <w:rPr>
          <w:lang w:val="en-US"/>
        </w:rPr>
      </w:pPr>
      <w:r>
        <w:rPr>
          <w:lang w:val="en-US"/>
        </w:rPr>
        <w:t xml:space="preserve">Figure 5.5. </w:t>
      </w:r>
      <w:r w:rsidR="00471873">
        <w:rPr>
          <w:lang w:val="en-US"/>
        </w:rPr>
        <w:t>Connection for Blinking LED with a button</w:t>
      </w:r>
    </w:p>
    <w:p w14:paraId="2D90DE7A" w14:textId="77777777" w:rsidR="00FE2EFA" w:rsidRDefault="00FE2EFA" w:rsidP="006C3798">
      <w:pPr>
        <w:rPr>
          <w:lang w:val="en-US"/>
        </w:rPr>
      </w:pPr>
    </w:p>
    <w:p w14:paraId="702CA8E9" w14:textId="629D4BAE" w:rsidR="00FE2EFA" w:rsidRDefault="00AC1367" w:rsidP="006C3798">
      <w:pPr>
        <w:rPr>
          <w:lang w:val="en-US"/>
        </w:rPr>
      </w:pPr>
      <w:r>
        <w:rPr>
          <w:lang w:val="en-US"/>
        </w:rPr>
        <w:t xml:space="preserve">Figure 5.5 shows the connection of a button to the SBC at GPIO 27. Figure 5.6 </w:t>
      </w:r>
      <w:r w:rsidRPr="00AC1367">
        <w:rPr>
          <w:lang w:val="en-US"/>
        </w:rPr>
        <w:t xml:space="preserve">controls an LED using a push button connected to a Raspberry Pi. It uses the </w:t>
      </w:r>
      <w:proofErr w:type="spellStart"/>
      <w:r w:rsidRPr="00AC1367">
        <w:rPr>
          <w:lang w:val="en-US"/>
        </w:rPr>
        <w:t>RPi.GPIO</w:t>
      </w:r>
      <w:proofErr w:type="spellEnd"/>
      <w:r w:rsidRPr="00AC1367">
        <w:rPr>
          <w:lang w:val="en-US"/>
        </w:rPr>
        <w:t xml:space="preserve"> library to access the GPIO pins and the time module to add small delays. The code sets GPIO pin 4 as an output for the LED and pin 27 as an input for the button, then continuously checks the button’s state inside an infinite loop. When the button is pressed, the input signal reads as LOW, turning the LED on, and when it is not pressed, the LED turns off. The main difference from the previous code is that this program introduces user interaction by using a push button to control the LED’s behavior instead of making it blink automatically.</w:t>
      </w:r>
    </w:p>
    <w:p w14:paraId="79021C40" w14:textId="77777777" w:rsidR="00FE2EFA" w:rsidRDefault="00FE2EFA" w:rsidP="006C3798">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FE2EFA" w14:paraId="6335CFAC" w14:textId="77777777" w:rsidTr="00471873">
        <w:tc>
          <w:tcPr>
            <w:tcW w:w="9350" w:type="dxa"/>
            <w:tcBorders>
              <w:top w:val="double" w:sz="4" w:space="0" w:color="auto"/>
              <w:left w:val="double" w:sz="4" w:space="0" w:color="auto"/>
              <w:bottom w:val="double" w:sz="4" w:space="0" w:color="auto"/>
              <w:right w:val="double" w:sz="4" w:space="0" w:color="auto"/>
            </w:tcBorders>
          </w:tcPr>
          <w:p w14:paraId="4BA6FA54" w14:textId="3FF74A8C" w:rsidR="00471873" w:rsidRPr="00471873" w:rsidRDefault="00471873" w:rsidP="00471873">
            <w:pPr>
              <w:spacing w:after="0"/>
              <w:rPr>
                <w:rFonts w:ascii="Courier New" w:hAnsi="Courier New" w:cs="Courier New"/>
              </w:rPr>
            </w:pPr>
            <w:r w:rsidRPr="00471873">
              <w:rPr>
                <w:rFonts w:ascii="Courier New" w:hAnsi="Courier New" w:cs="Courier New"/>
              </w:rPr>
              <w:t>  import RPi.GPIO as GPIO</w:t>
            </w:r>
            <w:r w:rsidRPr="00471873">
              <w:rPr>
                <w:rFonts w:ascii="Courier New" w:hAnsi="Courier New" w:cs="Courier New"/>
              </w:rPr>
              <w:br/>
              <w:t>  import time</w:t>
            </w:r>
            <w:r w:rsidRPr="00471873">
              <w:rPr>
                <w:rFonts w:ascii="Courier New" w:hAnsi="Courier New" w:cs="Courier New"/>
              </w:rPr>
              <w:br/>
            </w:r>
            <w:r w:rsidRPr="00471873">
              <w:rPr>
                <w:rFonts w:ascii="Courier New" w:hAnsi="Courier New" w:cs="Courier New"/>
              </w:rPr>
              <w:br/>
              <w:t>  led_pin = </w:t>
            </w:r>
            <w:r>
              <w:rPr>
                <w:rFonts w:ascii="Courier New" w:hAnsi="Courier New" w:cs="Courier New"/>
              </w:rPr>
              <w:t>4</w:t>
            </w:r>
            <w:r w:rsidRPr="00471873">
              <w:rPr>
                <w:rFonts w:ascii="Courier New" w:hAnsi="Courier New" w:cs="Courier New"/>
              </w:rPr>
              <w:br/>
              <w:t>  button_pin = 27</w:t>
            </w:r>
            <w:r w:rsidRPr="00471873">
              <w:rPr>
                <w:rFonts w:ascii="Courier New" w:hAnsi="Courier New" w:cs="Courier New"/>
              </w:rPr>
              <w:br/>
            </w:r>
            <w:r w:rsidRPr="00471873">
              <w:rPr>
                <w:rFonts w:ascii="Courier New" w:hAnsi="Courier New" w:cs="Courier New"/>
              </w:rPr>
              <w:br/>
              <w:t>  GPIO.setmode(GPIO.BCM)</w:t>
            </w:r>
            <w:r w:rsidRPr="00471873">
              <w:rPr>
                <w:rFonts w:ascii="Courier New" w:hAnsi="Courier New" w:cs="Courier New"/>
              </w:rPr>
              <w:br/>
              <w:t>  GPIO.setup(led_pin, GPIO.OUT)</w:t>
            </w:r>
            <w:r w:rsidRPr="00471873">
              <w:rPr>
                <w:rFonts w:ascii="Courier New" w:hAnsi="Courier New" w:cs="Courier New"/>
              </w:rPr>
              <w:br/>
              <w:t>  GPIO.setup(button_pin, GPIO.IN)</w:t>
            </w:r>
            <w:r w:rsidRPr="00471873">
              <w:rPr>
                <w:rFonts w:ascii="Courier New" w:hAnsi="Courier New" w:cs="Courier New"/>
              </w:rPr>
              <w:br/>
            </w:r>
            <w:r w:rsidRPr="00471873">
              <w:rPr>
                <w:rFonts w:ascii="Courier New" w:hAnsi="Courier New" w:cs="Courier New"/>
              </w:rPr>
              <w:br/>
              <w:t>  try:</w:t>
            </w:r>
            <w:r w:rsidRPr="00471873">
              <w:rPr>
                <w:rFonts w:ascii="Courier New" w:hAnsi="Courier New" w:cs="Courier New"/>
              </w:rPr>
              <w:br/>
              <w:t>    while True:</w:t>
            </w:r>
            <w:r w:rsidRPr="00471873">
              <w:rPr>
                <w:rFonts w:ascii="Courier New" w:hAnsi="Courier New" w:cs="Courier New"/>
              </w:rPr>
              <w:br/>
              <w:t>      button_state = GPIO.input(button_pin)</w:t>
            </w:r>
            <w:r w:rsidRPr="00471873">
              <w:rPr>
                <w:rFonts w:ascii="Courier New" w:hAnsi="Courier New" w:cs="Courier New"/>
              </w:rPr>
              <w:br/>
              <w:t>      if button_state == GPIO.LOW:</w:t>
            </w:r>
            <w:r w:rsidRPr="00471873">
              <w:rPr>
                <w:rFonts w:ascii="Courier New" w:hAnsi="Courier New" w:cs="Courier New"/>
              </w:rPr>
              <w:br/>
              <w:t>        GPIO.output(led_pin, GPIO.HIGH)</w:t>
            </w:r>
            <w:r w:rsidRPr="00471873">
              <w:rPr>
                <w:rFonts w:ascii="Courier New" w:hAnsi="Courier New" w:cs="Courier New"/>
              </w:rPr>
              <w:br/>
              <w:t>      else:</w:t>
            </w:r>
            <w:r w:rsidRPr="00471873">
              <w:rPr>
                <w:rFonts w:ascii="Courier New" w:hAnsi="Courier New" w:cs="Courier New"/>
              </w:rPr>
              <w:br/>
              <w:t>        GPIO.output(led_pin, GPIO.LOW)</w:t>
            </w:r>
            <w:r w:rsidRPr="00471873">
              <w:rPr>
                <w:rFonts w:ascii="Courier New" w:hAnsi="Courier New" w:cs="Courier New"/>
              </w:rPr>
              <w:br/>
              <w:t>      time.sleep(0.02)</w:t>
            </w:r>
            <w:r w:rsidRPr="00471873">
              <w:rPr>
                <w:rFonts w:ascii="Courier New" w:hAnsi="Courier New" w:cs="Courier New"/>
              </w:rPr>
              <w:br/>
              <w:t>  except KeyboardInterrupt:</w:t>
            </w:r>
            <w:r w:rsidRPr="00471873">
              <w:rPr>
                <w:rFonts w:ascii="Courier New" w:hAnsi="Courier New" w:cs="Courier New"/>
              </w:rPr>
              <w:br/>
              <w:t>    GPIO.cleanup()</w:t>
            </w:r>
          </w:p>
          <w:p w14:paraId="24D6E5AC" w14:textId="77777777" w:rsidR="00FE2EFA" w:rsidRPr="005928DE" w:rsidRDefault="00FE2EFA" w:rsidP="00471873">
            <w:pPr>
              <w:spacing w:after="0"/>
              <w:rPr>
                <w:rFonts w:ascii="Courier New" w:hAnsi="Courier New" w:cs="Courier New"/>
                <w:lang w:val="en-US"/>
              </w:rPr>
            </w:pPr>
          </w:p>
        </w:tc>
      </w:tr>
    </w:tbl>
    <w:p w14:paraId="226CF1AC" w14:textId="52F04023" w:rsidR="00FE2EFA" w:rsidRDefault="00FE2EFA" w:rsidP="00FE2EFA">
      <w:pPr>
        <w:jc w:val="center"/>
        <w:rPr>
          <w:lang w:val="en-US"/>
        </w:rPr>
      </w:pPr>
      <w:r>
        <w:rPr>
          <w:lang w:val="en-US"/>
        </w:rPr>
        <w:t xml:space="preserve">Figure 5.6. </w:t>
      </w:r>
      <w:r w:rsidR="00471873">
        <w:rPr>
          <w:lang w:val="en-US"/>
        </w:rPr>
        <w:t xml:space="preserve">Code for </w:t>
      </w:r>
      <w:r w:rsidR="00471873" w:rsidRPr="00471873">
        <w:rPr>
          <w:lang w:val="en-US"/>
        </w:rPr>
        <w:t>Blinking LED with a button</w:t>
      </w:r>
    </w:p>
    <w:p w14:paraId="1B48C4FF" w14:textId="77777777" w:rsidR="00FE2EFA" w:rsidRDefault="00FE2EFA" w:rsidP="006C3798">
      <w:pPr>
        <w:rPr>
          <w:lang w:val="en-US"/>
        </w:rPr>
      </w:pPr>
    </w:p>
    <w:p w14:paraId="6CBA695A" w14:textId="77777777" w:rsidR="00FE2EFA" w:rsidRDefault="00FE2EFA" w:rsidP="006C3798">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FE2EFA" w14:paraId="60BA5095" w14:textId="77777777" w:rsidTr="00471873">
        <w:tc>
          <w:tcPr>
            <w:tcW w:w="9350" w:type="dxa"/>
            <w:tcBorders>
              <w:top w:val="double" w:sz="4" w:space="0" w:color="auto"/>
              <w:left w:val="double" w:sz="4" w:space="0" w:color="auto"/>
              <w:bottom w:val="double" w:sz="4" w:space="0" w:color="auto"/>
              <w:right w:val="double" w:sz="4" w:space="0" w:color="auto"/>
            </w:tcBorders>
          </w:tcPr>
          <w:p w14:paraId="3584541A" w14:textId="77777777" w:rsidR="00AC1367" w:rsidRPr="00AC1367" w:rsidRDefault="00AC1367" w:rsidP="00AC1367">
            <w:pPr>
              <w:spacing w:after="0"/>
              <w:rPr>
                <w:rFonts w:ascii="Courier New" w:hAnsi="Courier New" w:cs="Courier New"/>
              </w:rPr>
            </w:pPr>
            <w:r w:rsidRPr="00AC1367">
              <w:rPr>
                <w:rFonts w:ascii="Courier New" w:hAnsi="Courier New" w:cs="Courier New"/>
              </w:rPr>
              <w:t># -- YOUR CODE HERE -- #</w:t>
            </w:r>
          </w:p>
          <w:p w14:paraId="309B37E6"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import </w:t>
            </w:r>
            <w:proofErr w:type="spellStart"/>
            <w:r w:rsidRPr="00AC1367">
              <w:rPr>
                <w:rFonts w:ascii="Courier New" w:hAnsi="Courier New" w:cs="Courier New"/>
              </w:rPr>
              <w:t>RPi.GPIO</w:t>
            </w:r>
            <w:proofErr w:type="spellEnd"/>
            <w:r w:rsidRPr="00AC1367">
              <w:rPr>
                <w:rFonts w:ascii="Courier New" w:hAnsi="Courier New" w:cs="Courier New"/>
              </w:rPr>
              <w:t xml:space="preserve"> as GPIO</w:t>
            </w:r>
          </w:p>
          <w:p w14:paraId="4DBC2CD9" w14:textId="77777777" w:rsidR="00AC1367" w:rsidRPr="00AC1367" w:rsidRDefault="00AC1367" w:rsidP="00AC1367">
            <w:pPr>
              <w:spacing w:after="0"/>
              <w:rPr>
                <w:rFonts w:ascii="Courier New" w:hAnsi="Courier New" w:cs="Courier New"/>
              </w:rPr>
            </w:pPr>
            <w:r w:rsidRPr="00AC1367">
              <w:rPr>
                <w:rFonts w:ascii="Courier New" w:hAnsi="Courier New" w:cs="Courier New"/>
              </w:rPr>
              <w:t>import time</w:t>
            </w:r>
          </w:p>
          <w:p w14:paraId="471166CF" w14:textId="77777777" w:rsidR="00AC1367" w:rsidRPr="00AC1367" w:rsidRDefault="00AC1367" w:rsidP="00AC1367">
            <w:pPr>
              <w:spacing w:after="0"/>
              <w:rPr>
                <w:rFonts w:ascii="Courier New" w:hAnsi="Courier New" w:cs="Courier New"/>
              </w:rPr>
            </w:pPr>
          </w:p>
          <w:p w14:paraId="01A1F536" w14:textId="77777777" w:rsidR="00AC1367" w:rsidRPr="00AC1367" w:rsidRDefault="00AC1367" w:rsidP="00AC1367">
            <w:pPr>
              <w:spacing w:after="0"/>
              <w:rPr>
                <w:rFonts w:ascii="Courier New" w:hAnsi="Courier New" w:cs="Courier New"/>
              </w:rPr>
            </w:pPr>
            <w:proofErr w:type="spellStart"/>
            <w:r w:rsidRPr="00AC1367">
              <w:rPr>
                <w:rFonts w:ascii="Courier New" w:hAnsi="Courier New" w:cs="Courier New"/>
              </w:rPr>
              <w:t>led_pins</w:t>
            </w:r>
            <w:proofErr w:type="spellEnd"/>
            <w:r w:rsidRPr="00AC1367">
              <w:rPr>
                <w:rFonts w:ascii="Courier New" w:hAnsi="Courier New" w:cs="Courier New"/>
              </w:rPr>
              <w:t xml:space="preserve"> = [4, 18, 27, 22]</w:t>
            </w:r>
          </w:p>
          <w:p w14:paraId="3D48BC35"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w:t>
            </w:r>
            <w:proofErr w:type="spellStart"/>
            <w:r w:rsidRPr="00AC1367">
              <w:rPr>
                <w:rFonts w:ascii="Courier New" w:hAnsi="Courier New" w:cs="Courier New"/>
              </w:rPr>
              <w:t>led_pins</w:t>
            </w:r>
            <w:proofErr w:type="spellEnd"/>
            <w:r w:rsidRPr="00AC1367">
              <w:rPr>
                <w:rFonts w:ascii="Courier New" w:hAnsi="Courier New" w:cs="Courier New"/>
              </w:rPr>
              <w:t xml:space="preserve"> </w:t>
            </w:r>
            <w:proofErr w:type="gramStart"/>
            <w:r w:rsidRPr="00AC1367">
              <w:rPr>
                <w:rFonts w:ascii="Courier New" w:hAnsi="Courier New" w:cs="Courier New"/>
              </w:rPr>
              <w:t>=[</w:t>
            </w:r>
            <w:proofErr w:type="gramEnd"/>
            <w:r w:rsidRPr="00AC1367">
              <w:rPr>
                <w:rFonts w:ascii="Courier New" w:hAnsi="Courier New" w:cs="Courier New"/>
              </w:rPr>
              <w:t>17, 18, 27 22]</w:t>
            </w:r>
          </w:p>
          <w:p w14:paraId="2A6921CF" w14:textId="77777777" w:rsidR="00AC1367" w:rsidRPr="00AC1367" w:rsidRDefault="00AC1367" w:rsidP="00AC1367">
            <w:pPr>
              <w:spacing w:after="0"/>
              <w:rPr>
                <w:rFonts w:ascii="Courier New" w:hAnsi="Courier New" w:cs="Courier New"/>
              </w:rPr>
            </w:pPr>
            <w:proofErr w:type="spellStart"/>
            <w:r w:rsidRPr="00AC1367">
              <w:rPr>
                <w:rFonts w:ascii="Courier New" w:hAnsi="Courier New" w:cs="Courier New"/>
              </w:rPr>
              <w:t>button_pin</w:t>
            </w:r>
            <w:proofErr w:type="spellEnd"/>
            <w:r w:rsidRPr="00AC1367">
              <w:rPr>
                <w:rFonts w:ascii="Courier New" w:hAnsi="Courier New" w:cs="Courier New"/>
              </w:rPr>
              <w:t xml:space="preserve"> = 23</w:t>
            </w:r>
          </w:p>
          <w:p w14:paraId="1E42DE5D" w14:textId="77777777" w:rsidR="00AC1367" w:rsidRPr="00AC1367" w:rsidRDefault="00AC1367" w:rsidP="00AC1367">
            <w:pPr>
              <w:spacing w:after="0"/>
              <w:rPr>
                <w:rFonts w:ascii="Courier New" w:hAnsi="Courier New" w:cs="Courier New"/>
              </w:rPr>
            </w:pPr>
          </w:p>
          <w:p w14:paraId="0659594D" w14:textId="77777777" w:rsidR="00AC1367" w:rsidRPr="00AC1367" w:rsidRDefault="00AC1367" w:rsidP="00AC1367">
            <w:pPr>
              <w:spacing w:after="0"/>
              <w:rPr>
                <w:rFonts w:ascii="Courier New" w:hAnsi="Courier New" w:cs="Courier New"/>
              </w:rPr>
            </w:pPr>
            <w:proofErr w:type="spellStart"/>
            <w:r w:rsidRPr="00AC1367">
              <w:rPr>
                <w:rFonts w:ascii="Courier New" w:hAnsi="Courier New" w:cs="Courier New"/>
              </w:rPr>
              <w:t>GPIO.setmode</w:t>
            </w:r>
            <w:proofErr w:type="spellEnd"/>
            <w:r w:rsidRPr="00AC1367">
              <w:rPr>
                <w:rFonts w:ascii="Courier New" w:hAnsi="Courier New" w:cs="Courier New"/>
              </w:rPr>
              <w:t>(GPIO.BCM)</w:t>
            </w:r>
          </w:p>
          <w:p w14:paraId="2CC38556" w14:textId="77777777" w:rsidR="00AC1367" w:rsidRPr="00AC1367" w:rsidRDefault="00AC1367" w:rsidP="00AC1367">
            <w:pPr>
              <w:spacing w:after="0"/>
              <w:rPr>
                <w:rFonts w:ascii="Courier New" w:hAnsi="Courier New" w:cs="Courier New"/>
              </w:rPr>
            </w:pPr>
          </w:p>
          <w:p w14:paraId="63DF0E14"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for pin in </w:t>
            </w:r>
            <w:proofErr w:type="spellStart"/>
            <w:r w:rsidRPr="00AC1367">
              <w:rPr>
                <w:rFonts w:ascii="Courier New" w:hAnsi="Courier New" w:cs="Courier New"/>
              </w:rPr>
              <w:t>led_pins</w:t>
            </w:r>
            <w:proofErr w:type="spellEnd"/>
            <w:r w:rsidRPr="00AC1367">
              <w:rPr>
                <w:rFonts w:ascii="Courier New" w:hAnsi="Courier New" w:cs="Courier New"/>
              </w:rPr>
              <w:t>:</w:t>
            </w:r>
          </w:p>
          <w:p w14:paraId="7F2C0D4C"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w:t>
            </w:r>
            <w:proofErr w:type="spellStart"/>
            <w:r w:rsidRPr="00AC1367">
              <w:rPr>
                <w:rFonts w:ascii="Courier New" w:hAnsi="Courier New" w:cs="Courier New"/>
              </w:rPr>
              <w:t>GPIO.setup</w:t>
            </w:r>
            <w:proofErr w:type="spellEnd"/>
            <w:r w:rsidRPr="00AC1367">
              <w:rPr>
                <w:rFonts w:ascii="Courier New" w:hAnsi="Courier New" w:cs="Courier New"/>
              </w:rPr>
              <w:t>(pin, GPIO.OUT)</w:t>
            </w:r>
          </w:p>
          <w:p w14:paraId="58071C5C"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w:t>
            </w:r>
            <w:proofErr w:type="spellStart"/>
            <w:r w:rsidRPr="00AC1367">
              <w:rPr>
                <w:rFonts w:ascii="Courier New" w:hAnsi="Courier New" w:cs="Courier New"/>
              </w:rPr>
              <w:t>GPIO.output</w:t>
            </w:r>
            <w:proofErr w:type="spellEnd"/>
            <w:r w:rsidRPr="00AC1367">
              <w:rPr>
                <w:rFonts w:ascii="Courier New" w:hAnsi="Courier New" w:cs="Courier New"/>
              </w:rPr>
              <w:t>(pin, GPIO.LOW)</w:t>
            </w:r>
          </w:p>
          <w:p w14:paraId="23D7EA16" w14:textId="77777777" w:rsidR="00AC1367" w:rsidRPr="00AC1367" w:rsidRDefault="00AC1367" w:rsidP="00AC1367">
            <w:pPr>
              <w:spacing w:after="0"/>
              <w:rPr>
                <w:rFonts w:ascii="Courier New" w:hAnsi="Courier New" w:cs="Courier New"/>
              </w:rPr>
            </w:pPr>
          </w:p>
          <w:p w14:paraId="2D3C20B7" w14:textId="77777777" w:rsidR="00AC1367" w:rsidRPr="00AC1367" w:rsidRDefault="00AC1367" w:rsidP="00AC1367">
            <w:pPr>
              <w:spacing w:after="0"/>
              <w:rPr>
                <w:rFonts w:ascii="Courier New" w:hAnsi="Courier New" w:cs="Courier New"/>
              </w:rPr>
            </w:pPr>
            <w:proofErr w:type="spellStart"/>
            <w:r w:rsidRPr="00AC1367">
              <w:rPr>
                <w:rFonts w:ascii="Courier New" w:hAnsi="Courier New" w:cs="Courier New"/>
              </w:rPr>
              <w:t>GPIO.setup</w:t>
            </w:r>
            <w:proofErr w:type="spellEnd"/>
            <w:r w:rsidRPr="00AC1367">
              <w:rPr>
                <w:rFonts w:ascii="Courier New" w:hAnsi="Courier New" w:cs="Courier New"/>
              </w:rPr>
              <w:t>(</w:t>
            </w:r>
            <w:proofErr w:type="spellStart"/>
            <w:r w:rsidRPr="00AC1367">
              <w:rPr>
                <w:rFonts w:ascii="Courier New" w:hAnsi="Courier New" w:cs="Courier New"/>
              </w:rPr>
              <w:t>button_pin</w:t>
            </w:r>
            <w:proofErr w:type="spellEnd"/>
            <w:r w:rsidRPr="00AC1367">
              <w:rPr>
                <w:rFonts w:ascii="Courier New" w:hAnsi="Courier New" w:cs="Courier New"/>
              </w:rPr>
              <w:t xml:space="preserve">, GPIO.IN, </w:t>
            </w:r>
            <w:proofErr w:type="spellStart"/>
            <w:r w:rsidRPr="00AC1367">
              <w:rPr>
                <w:rFonts w:ascii="Courier New" w:hAnsi="Courier New" w:cs="Courier New"/>
              </w:rPr>
              <w:t>pull_up_down</w:t>
            </w:r>
            <w:proofErr w:type="spellEnd"/>
            <w:r w:rsidRPr="00AC1367">
              <w:rPr>
                <w:rFonts w:ascii="Courier New" w:hAnsi="Courier New" w:cs="Courier New"/>
              </w:rPr>
              <w:t>=GPIO.PUD_UP)</w:t>
            </w:r>
          </w:p>
          <w:p w14:paraId="76BFD455" w14:textId="77777777" w:rsidR="00AC1367" w:rsidRPr="00AC1367" w:rsidRDefault="00AC1367" w:rsidP="00AC1367">
            <w:pPr>
              <w:spacing w:after="0"/>
              <w:rPr>
                <w:rFonts w:ascii="Courier New" w:hAnsi="Courier New" w:cs="Courier New"/>
              </w:rPr>
            </w:pPr>
          </w:p>
          <w:p w14:paraId="3841C880" w14:textId="77777777" w:rsidR="00AC1367" w:rsidRPr="00AC1367" w:rsidRDefault="00AC1367" w:rsidP="00AC1367">
            <w:pPr>
              <w:spacing w:after="0"/>
              <w:rPr>
                <w:rFonts w:ascii="Courier New" w:hAnsi="Courier New" w:cs="Courier New"/>
              </w:rPr>
            </w:pPr>
            <w:r w:rsidRPr="00AC1367">
              <w:rPr>
                <w:rFonts w:ascii="Courier New" w:hAnsi="Courier New" w:cs="Courier New"/>
              </w:rPr>
              <w:t>direction = 1</w:t>
            </w:r>
          </w:p>
          <w:p w14:paraId="4EB5A7A6" w14:textId="77777777" w:rsidR="00AC1367" w:rsidRPr="00AC1367" w:rsidRDefault="00AC1367" w:rsidP="00AC1367">
            <w:pPr>
              <w:spacing w:after="0"/>
              <w:rPr>
                <w:rFonts w:ascii="Courier New" w:hAnsi="Courier New" w:cs="Courier New"/>
              </w:rPr>
            </w:pPr>
            <w:proofErr w:type="spellStart"/>
            <w:r w:rsidRPr="00AC1367">
              <w:rPr>
                <w:rFonts w:ascii="Courier New" w:hAnsi="Courier New" w:cs="Courier New"/>
              </w:rPr>
              <w:t>current_led</w:t>
            </w:r>
            <w:proofErr w:type="spellEnd"/>
            <w:r w:rsidRPr="00AC1367">
              <w:rPr>
                <w:rFonts w:ascii="Courier New" w:hAnsi="Courier New" w:cs="Courier New"/>
              </w:rPr>
              <w:t xml:space="preserve"> = 0</w:t>
            </w:r>
          </w:p>
          <w:p w14:paraId="29ED5A48" w14:textId="77777777" w:rsidR="00AC1367" w:rsidRPr="00AC1367" w:rsidRDefault="00AC1367" w:rsidP="00AC1367">
            <w:pPr>
              <w:spacing w:after="0"/>
              <w:rPr>
                <w:rFonts w:ascii="Courier New" w:hAnsi="Courier New" w:cs="Courier New"/>
              </w:rPr>
            </w:pPr>
            <w:proofErr w:type="spellStart"/>
            <w:r w:rsidRPr="00AC1367">
              <w:rPr>
                <w:rFonts w:ascii="Courier New" w:hAnsi="Courier New" w:cs="Courier New"/>
              </w:rPr>
              <w:t>last_button_state</w:t>
            </w:r>
            <w:proofErr w:type="spellEnd"/>
            <w:r w:rsidRPr="00AC1367">
              <w:rPr>
                <w:rFonts w:ascii="Courier New" w:hAnsi="Courier New" w:cs="Courier New"/>
              </w:rPr>
              <w:t xml:space="preserve"> = </w:t>
            </w:r>
            <w:proofErr w:type="spellStart"/>
            <w:r w:rsidRPr="00AC1367">
              <w:rPr>
                <w:rFonts w:ascii="Courier New" w:hAnsi="Courier New" w:cs="Courier New"/>
              </w:rPr>
              <w:t>GPIO.input</w:t>
            </w:r>
            <w:proofErr w:type="spellEnd"/>
            <w:r w:rsidRPr="00AC1367">
              <w:rPr>
                <w:rFonts w:ascii="Courier New" w:hAnsi="Courier New" w:cs="Courier New"/>
              </w:rPr>
              <w:t>(</w:t>
            </w:r>
            <w:proofErr w:type="spellStart"/>
            <w:r w:rsidRPr="00AC1367">
              <w:rPr>
                <w:rFonts w:ascii="Courier New" w:hAnsi="Courier New" w:cs="Courier New"/>
              </w:rPr>
              <w:t>button_</w:t>
            </w:r>
            <w:proofErr w:type="gramStart"/>
            <w:r w:rsidRPr="00AC1367">
              <w:rPr>
                <w:rFonts w:ascii="Courier New" w:hAnsi="Courier New" w:cs="Courier New"/>
              </w:rPr>
              <w:t>pin</w:t>
            </w:r>
            <w:proofErr w:type="spellEnd"/>
            <w:r w:rsidRPr="00AC1367">
              <w:rPr>
                <w:rFonts w:ascii="Courier New" w:hAnsi="Courier New" w:cs="Courier New"/>
              </w:rPr>
              <w:t xml:space="preserve"> )</w:t>
            </w:r>
            <w:proofErr w:type="gramEnd"/>
          </w:p>
          <w:p w14:paraId="11AD40DE" w14:textId="77777777" w:rsidR="00AC1367" w:rsidRPr="00AC1367" w:rsidRDefault="00AC1367" w:rsidP="00AC1367">
            <w:pPr>
              <w:spacing w:after="0"/>
              <w:rPr>
                <w:rFonts w:ascii="Courier New" w:hAnsi="Courier New" w:cs="Courier New"/>
              </w:rPr>
            </w:pPr>
          </w:p>
          <w:p w14:paraId="3E9E4DC7" w14:textId="77777777" w:rsidR="00AC1367" w:rsidRPr="00AC1367" w:rsidRDefault="00AC1367" w:rsidP="00AC1367">
            <w:pPr>
              <w:spacing w:after="0"/>
              <w:rPr>
                <w:rFonts w:ascii="Courier New" w:hAnsi="Courier New" w:cs="Courier New"/>
              </w:rPr>
            </w:pPr>
            <w:r w:rsidRPr="00AC1367">
              <w:rPr>
                <w:rFonts w:ascii="Courier New" w:hAnsi="Courier New" w:cs="Courier New"/>
              </w:rPr>
              <w:t>try:</w:t>
            </w:r>
          </w:p>
          <w:p w14:paraId="5A1AAFEC"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while True:</w:t>
            </w:r>
          </w:p>
          <w:p w14:paraId="4CDBC866"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w:t>
            </w:r>
            <w:proofErr w:type="spellStart"/>
            <w:r w:rsidRPr="00AC1367">
              <w:rPr>
                <w:rFonts w:ascii="Courier New" w:hAnsi="Courier New" w:cs="Courier New"/>
              </w:rPr>
              <w:t>button_state</w:t>
            </w:r>
            <w:proofErr w:type="spellEnd"/>
            <w:r w:rsidRPr="00AC1367">
              <w:rPr>
                <w:rFonts w:ascii="Courier New" w:hAnsi="Courier New" w:cs="Courier New"/>
              </w:rPr>
              <w:t xml:space="preserve"> = </w:t>
            </w:r>
            <w:proofErr w:type="spellStart"/>
            <w:r w:rsidRPr="00AC1367">
              <w:rPr>
                <w:rFonts w:ascii="Courier New" w:hAnsi="Courier New" w:cs="Courier New"/>
              </w:rPr>
              <w:t>GPIO.input</w:t>
            </w:r>
            <w:proofErr w:type="spellEnd"/>
            <w:r w:rsidRPr="00AC1367">
              <w:rPr>
                <w:rFonts w:ascii="Courier New" w:hAnsi="Courier New" w:cs="Courier New"/>
              </w:rPr>
              <w:t>(</w:t>
            </w:r>
            <w:proofErr w:type="spellStart"/>
            <w:r w:rsidRPr="00AC1367">
              <w:rPr>
                <w:rFonts w:ascii="Courier New" w:hAnsi="Courier New" w:cs="Courier New"/>
              </w:rPr>
              <w:t>button_pin</w:t>
            </w:r>
            <w:proofErr w:type="spellEnd"/>
            <w:r w:rsidRPr="00AC1367">
              <w:rPr>
                <w:rFonts w:ascii="Courier New" w:hAnsi="Courier New" w:cs="Courier New"/>
              </w:rPr>
              <w:t>)</w:t>
            </w:r>
          </w:p>
          <w:p w14:paraId="26A3DED4" w14:textId="77777777" w:rsidR="00AC1367" w:rsidRPr="00AC1367" w:rsidRDefault="00AC1367" w:rsidP="00AC1367">
            <w:pPr>
              <w:spacing w:after="0"/>
              <w:rPr>
                <w:rFonts w:ascii="Courier New" w:hAnsi="Courier New" w:cs="Courier New"/>
              </w:rPr>
            </w:pPr>
          </w:p>
          <w:p w14:paraId="77A82276"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if </w:t>
            </w:r>
            <w:proofErr w:type="spellStart"/>
            <w:r w:rsidRPr="00AC1367">
              <w:rPr>
                <w:rFonts w:ascii="Courier New" w:hAnsi="Courier New" w:cs="Courier New"/>
              </w:rPr>
              <w:t>last_button_state</w:t>
            </w:r>
            <w:proofErr w:type="spellEnd"/>
            <w:r w:rsidRPr="00AC1367">
              <w:rPr>
                <w:rFonts w:ascii="Courier New" w:hAnsi="Courier New" w:cs="Courier New"/>
              </w:rPr>
              <w:t xml:space="preserve"> == GPIO.HIGH and </w:t>
            </w:r>
            <w:proofErr w:type="spellStart"/>
            <w:r w:rsidRPr="00AC1367">
              <w:rPr>
                <w:rFonts w:ascii="Courier New" w:hAnsi="Courier New" w:cs="Courier New"/>
              </w:rPr>
              <w:t>button_state</w:t>
            </w:r>
            <w:proofErr w:type="spellEnd"/>
            <w:r w:rsidRPr="00AC1367">
              <w:rPr>
                <w:rFonts w:ascii="Courier New" w:hAnsi="Courier New" w:cs="Courier New"/>
              </w:rPr>
              <w:t xml:space="preserve"> == GPIO.LOW:</w:t>
            </w:r>
          </w:p>
          <w:p w14:paraId="083EF298"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direction = -direction</w:t>
            </w:r>
          </w:p>
          <w:p w14:paraId="71ED7015"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w:t>
            </w:r>
            <w:proofErr w:type="spellStart"/>
            <w:proofErr w:type="gramStart"/>
            <w:r w:rsidRPr="00AC1367">
              <w:rPr>
                <w:rFonts w:ascii="Courier New" w:hAnsi="Courier New" w:cs="Courier New"/>
              </w:rPr>
              <w:t>time.sleep</w:t>
            </w:r>
            <w:proofErr w:type="spellEnd"/>
            <w:proofErr w:type="gramEnd"/>
            <w:r w:rsidRPr="00AC1367">
              <w:rPr>
                <w:rFonts w:ascii="Courier New" w:hAnsi="Courier New" w:cs="Courier New"/>
              </w:rPr>
              <w:t>(0.2)</w:t>
            </w:r>
          </w:p>
          <w:p w14:paraId="3CF1BEAE" w14:textId="77777777" w:rsidR="00AC1367" w:rsidRPr="00AC1367" w:rsidRDefault="00AC1367" w:rsidP="00AC1367">
            <w:pPr>
              <w:spacing w:after="0"/>
              <w:rPr>
                <w:rFonts w:ascii="Courier New" w:hAnsi="Courier New" w:cs="Courier New"/>
              </w:rPr>
            </w:pPr>
          </w:p>
          <w:p w14:paraId="212CE62A"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w:t>
            </w:r>
            <w:proofErr w:type="spellStart"/>
            <w:r w:rsidRPr="00AC1367">
              <w:rPr>
                <w:rFonts w:ascii="Courier New" w:hAnsi="Courier New" w:cs="Courier New"/>
              </w:rPr>
              <w:t>last_button_state</w:t>
            </w:r>
            <w:proofErr w:type="spellEnd"/>
            <w:r w:rsidRPr="00AC1367">
              <w:rPr>
                <w:rFonts w:ascii="Courier New" w:hAnsi="Courier New" w:cs="Courier New"/>
              </w:rPr>
              <w:t xml:space="preserve"> = </w:t>
            </w:r>
            <w:proofErr w:type="spellStart"/>
            <w:r w:rsidRPr="00AC1367">
              <w:rPr>
                <w:rFonts w:ascii="Courier New" w:hAnsi="Courier New" w:cs="Courier New"/>
              </w:rPr>
              <w:t>button_state</w:t>
            </w:r>
            <w:proofErr w:type="spellEnd"/>
          </w:p>
          <w:p w14:paraId="5286A1A3" w14:textId="77777777" w:rsidR="00AC1367" w:rsidRPr="00AC1367" w:rsidRDefault="00AC1367" w:rsidP="00AC1367">
            <w:pPr>
              <w:spacing w:after="0"/>
              <w:rPr>
                <w:rFonts w:ascii="Courier New" w:hAnsi="Courier New" w:cs="Courier New"/>
              </w:rPr>
            </w:pPr>
          </w:p>
          <w:p w14:paraId="11F3D5E4"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for pin in </w:t>
            </w:r>
            <w:proofErr w:type="spellStart"/>
            <w:r w:rsidRPr="00AC1367">
              <w:rPr>
                <w:rFonts w:ascii="Courier New" w:hAnsi="Courier New" w:cs="Courier New"/>
              </w:rPr>
              <w:t>led_pins</w:t>
            </w:r>
            <w:proofErr w:type="spellEnd"/>
            <w:r w:rsidRPr="00AC1367">
              <w:rPr>
                <w:rFonts w:ascii="Courier New" w:hAnsi="Courier New" w:cs="Courier New"/>
              </w:rPr>
              <w:t>:</w:t>
            </w:r>
          </w:p>
          <w:p w14:paraId="52613FFA"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w:t>
            </w:r>
            <w:proofErr w:type="spellStart"/>
            <w:r w:rsidRPr="00AC1367">
              <w:rPr>
                <w:rFonts w:ascii="Courier New" w:hAnsi="Courier New" w:cs="Courier New"/>
              </w:rPr>
              <w:t>GPIO.output</w:t>
            </w:r>
            <w:proofErr w:type="spellEnd"/>
            <w:r w:rsidRPr="00AC1367">
              <w:rPr>
                <w:rFonts w:ascii="Courier New" w:hAnsi="Courier New" w:cs="Courier New"/>
              </w:rPr>
              <w:t>(pin, GPIO.LOW)</w:t>
            </w:r>
          </w:p>
          <w:p w14:paraId="77E043D7" w14:textId="77777777" w:rsidR="00AC1367" w:rsidRPr="00AC1367" w:rsidRDefault="00AC1367" w:rsidP="00AC1367">
            <w:pPr>
              <w:spacing w:after="0"/>
              <w:rPr>
                <w:rFonts w:ascii="Courier New" w:hAnsi="Courier New" w:cs="Courier New"/>
              </w:rPr>
            </w:pPr>
          </w:p>
          <w:p w14:paraId="71979021"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w:t>
            </w:r>
            <w:proofErr w:type="spellStart"/>
            <w:r w:rsidRPr="00AC1367">
              <w:rPr>
                <w:rFonts w:ascii="Courier New" w:hAnsi="Courier New" w:cs="Courier New"/>
              </w:rPr>
              <w:t>GPIO.output</w:t>
            </w:r>
            <w:proofErr w:type="spellEnd"/>
            <w:r w:rsidRPr="00AC1367">
              <w:rPr>
                <w:rFonts w:ascii="Courier New" w:hAnsi="Courier New" w:cs="Courier New"/>
              </w:rPr>
              <w:t>(</w:t>
            </w:r>
            <w:proofErr w:type="spellStart"/>
            <w:r w:rsidRPr="00AC1367">
              <w:rPr>
                <w:rFonts w:ascii="Courier New" w:hAnsi="Courier New" w:cs="Courier New"/>
              </w:rPr>
              <w:t>led_</w:t>
            </w:r>
            <w:proofErr w:type="gramStart"/>
            <w:r w:rsidRPr="00AC1367">
              <w:rPr>
                <w:rFonts w:ascii="Courier New" w:hAnsi="Courier New" w:cs="Courier New"/>
              </w:rPr>
              <w:t>pins</w:t>
            </w:r>
            <w:proofErr w:type="spellEnd"/>
            <w:r w:rsidRPr="00AC1367">
              <w:rPr>
                <w:rFonts w:ascii="Courier New" w:hAnsi="Courier New" w:cs="Courier New"/>
              </w:rPr>
              <w:t>[</w:t>
            </w:r>
            <w:proofErr w:type="spellStart"/>
            <w:proofErr w:type="gramEnd"/>
            <w:r w:rsidRPr="00AC1367">
              <w:rPr>
                <w:rFonts w:ascii="Courier New" w:hAnsi="Courier New" w:cs="Courier New"/>
              </w:rPr>
              <w:t>current_</w:t>
            </w:r>
            <w:proofErr w:type="gramStart"/>
            <w:r w:rsidRPr="00AC1367">
              <w:rPr>
                <w:rFonts w:ascii="Courier New" w:hAnsi="Courier New" w:cs="Courier New"/>
              </w:rPr>
              <w:t>led</w:t>
            </w:r>
            <w:proofErr w:type="spellEnd"/>
            <w:r w:rsidRPr="00AC1367">
              <w:rPr>
                <w:rFonts w:ascii="Courier New" w:hAnsi="Courier New" w:cs="Courier New"/>
              </w:rPr>
              <w:t xml:space="preserve"> ]</w:t>
            </w:r>
            <w:proofErr w:type="gramEnd"/>
            <w:r w:rsidRPr="00AC1367">
              <w:rPr>
                <w:rFonts w:ascii="Courier New" w:hAnsi="Courier New" w:cs="Courier New"/>
              </w:rPr>
              <w:t>, GPIO.HIGH)</w:t>
            </w:r>
          </w:p>
          <w:p w14:paraId="5E813A19" w14:textId="77777777" w:rsidR="00AC1367" w:rsidRPr="00AC1367" w:rsidRDefault="00AC1367" w:rsidP="00AC1367">
            <w:pPr>
              <w:spacing w:after="0"/>
              <w:rPr>
                <w:rFonts w:ascii="Courier New" w:hAnsi="Courier New" w:cs="Courier New"/>
              </w:rPr>
            </w:pPr>
          </w:p>
          <w:p w14:paraId="1E9EB184"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w:t>
            </w:r>
            <w:proofErr w:type="spellStart"/>
            <w:r w:rsidRPr="00AC1367">
              <w:rPr>
                <w:rFonts w:ascii="Courier New" w:hAnsi="Courier New" w:cs="Courier New"/>
              </w:rPr>
              <w:t>current_led</w:t>
            </w:r>
            <w:proofErr w:type="spellEnd"/>
            <w:r w:rsidRPr="00AC1367">
              <w:rPr>
                <w:rFonts w:ascii="Courier New" w:hAnsi="Courier New" w:cs="Courier New"/>
              </w:rPr>
              <w:t xml:space="preserve"> += direction</w:t>
            </w:r>
          </w:p>
          <w:p w14:paraId="490CE606" w14:textId="77777777" w:rsidR="00AC1367" w:rsidRPr="00AC1367" w:rsidRDefault="00AC1367" w:rsidP="00AC1367">
            <w:pPr>
              <w:spacing w:after="0"/>
              <w:rPr>
                <w:rFonts w:ascii="Courier New" w:hAnsi="Courier New" w:cs="Courier New"/>
              </w:rPr>
            </w:pPr>
          </w:p>
          <w:p w14:paraId="0EE1628D"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if </w:t>
            </w:r>
            <w:proofErr w:type="spellStart"/>
            <w:r w:rsidRPr="00AC1367">
              <w:rPr>
                <w:rFonts w:ascii="Courier New" w:hAnsi="Courier New" w:cs="Courier New"/>
              </w:rPr>
              <w:t>current_led</w:t>
            </w:r>
            <w:proofErr w:type="spellEnd"/>
            <w:r w:rsidRPr="00AC1367">
              <w:rPr>
                <w:rFonts w:ascii="Courier New" w:hAnsi="Courier New" w:cs="Courier New"/>
              </w:rPr>
              <w:t xml:space="preserve"> &gt;= </w:t>
            </w:r>
            <w:proofErr w:type="spellStart"/>
            <w:r w:rsidRPr="00AC1367">
              <w:rPr>
                <w:rFonts w:ascii="Courier New" w:hAnsi="Courier New" w:cs="Courier New"/>
              </w:rPr>
              <w:t>len</w:t>
            </w:r>
            <w:proofErr w:type="spellEnd"/>
            <w:r w:rsidRPr="00AC1367">
              <w:rPr>
                <w:rFonts w:ascii="Courier New" w:hAnsi="Courier New" w:cs="Courier New"/>
              </w:rPr>
              <w:t>(</w:t>
            </w:r>
            <w:proofErr w:type="spellStart"/>
            <w:r w:rsidRPr="00AC1367">
              <w:rPr>
                <w:rFonts w:ascii="Courier New" w:hAnsi="Courier New" w:cs="Courier New"/>
              </w:rPr>
              <w:t>led_pins</w:t>
            </w:r>
            <w:proofErr w:type="spellEnd"/>
            <w:r w:rsidRPr="00AC1367">
              <w:rPr>
                <w:rFonts w:ascii="Courier New" w:hAnsi="Courier New" w:cs="Courier New"/>
              </w:rPr>
              <w:t>):</w:t>
            </w:r>
          </w:p>
          <w:p w14:paraId="778E840D"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w:t>
            </w:r>
            <w:proofErr w:type="spellStart"/>
            <w:r w:rsidRPr="00AC1367">
              <w:rPr>
                <w:rFonts w:ascii="Courier New" w:hAnsi="Courier New" w:cs="Courier New"/>
              </w:rPr>
              <w:t>current_led</w:t>
            </w:r>
            <w:proofErr w:type="spellEnd"/>
            <w:r w:rsidRPr="00AC1367">
              <w:rPr>
                <w:rFonts w:ascii="Courier New" w:hAnsi="Courier New" w:cs="Courier New"/>
              </w:rPr>
              <w:t xml:space="preserve"> = 0</w:t>
            </w:r>
          </w:p>
          <w:p w14:paraId="316CD5D8"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w:t>
            </w:r>
            <w:proofErr w:type="spellStart"/>
            <w:r w:rsidRPr="00AC1367">
              <w:rPr>
                <w:rFonts w:ascii="Courier New" w:hAnsi="Courier New" w:cs="Courier New"/>
              </w:rPr>
              <w:t>elif</w:t>
            </w:r>
            <w:proofErr w:type="spellEnd"/>
            <w:r w:rsidRPr="00AC1367">
              <w:rPr>
                <w:rFonts w:ascii="Courier New" w:hAnsi="Courier New" w:cs="Courier New"/>
              </w:rPr>
              <w:t xml:space="preserve"> </w:t>
            </w:r>
            <w:proofErr w:type="spellStart"/>
            <w:r w:rsidRPr="00AC1367">
              <w:rPr>
                <w:rFonts w:ascii="Courier New" w:hAnsi="Courier New" w:cs="Courier New"/>
              </w:rPr>
              <w:t>current_led</w:t>
            </w:r>
            <w:proofErr w:type="spellEnd"/>
            <w:r w:rsidRPr="00AC1367">
              <w:rPr>
                <w:rFonts w:ascii="Courier New" w:hAnsi="Courier New" w:cs="Courier New"/>
              </w:rPr>
              <w:t xml:space="preserve"> &lt; 0:</w:t>
            </w:r>
          </w:p>
          <w:p w14:paraId="37548155"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w:t>
            </w:r>
            <w:proofErr w:type="spellStart"/>
            <w:r w:rsidRPr="00AC1367">
              <w:rPr>
                <w:rFonts w:ascii="Courier New" w:hAnsi="Courier New" w:cs="Courier New"/>
              </w:rPr>
              <w:t>current_led</w:t>
            </w:r>
            <w:proofErr w:type="spellEnd"/>
            <w:r w:rsidRPr="00AC1367">
              <w:rPr>
                <w:rFonts w:ascii="Courier New" w:hAnsi="Courier New" w:cs="Courier New"/>
              </w:rPr>
              <w:t xml:space="preserve"> = </w:t>
            </w:r>
            <w:proofErr w:type="spellStart"/>
            <w:r w:rsidRPr="00AC1367">
              <w:rPr>
                <w:rFonts w:ascii="Courier New" w:hAnsi="Courier New" w:cs="Courier New"/>
              </w:rPr>
              <w:t>len</w:t>
            </w:r>
            <w:proofErr w:type="spellEnd"/>
            <w:r w:rsidRPr="00AC1367">
              <w:rPr>
                <w:rFonts w:ascii="Courier New" w:hAnsi="Courier New" w:cs="Courier New"/>
              </w:rPr>
              <w:t>(</w:t>
            </w:r>
            <w:proofErr w:type="spellStart"/>
            <w:r w:rsidRPr="00AC1367">
              <w:rPr>
                <w:rFonts w:ascii="Courier New" w:hAnsi="Courier New" w:cs="Courier New"/>
              </w:rPr>
              <w:t>led_pins</w:t>
            </w:r>
            <w:proofErr w:type="spellEnd"/>
            <w:r w:rsidRPr="00AC1367">
              <w:rPr>
                <w:rFonts w:ascii="Courier New" w:hAnsi="Courier New" w:cs="Courier New"/>
              </w:rPr>
              <w:t>) -1</w:t>
            </w:r>
          </w:p>
          <w:p w14:paraId="3FF266C1" w14:textId="77777777" w:rsidR="00AC1367" w:rsidRPr="00AC1367" w:rsidRDefault="00AC1367" w:rsidP="00AC1367">
            <w:pPr>
              <w:spacing w:after="0"/>
              <w:rPr>
                <w:rFonts w:ascii="Courier New" w:hAnsi="Courier New" w:cs="Courier New"/>
              </w:rPr>
            </w:pPr>
          </w:p>
          <w:p w14:paraId="515CE1E3"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w:t>
            </w:r>
            <w:proofErr w:type="spellStart"/>
            <w:proofErr w:type="gramStart"/>
            <w:r w:rsidRPr="00AC1367">
              <w:rPr>
                <w:rFonts w:ascii="Courier New" w:hAnsi="Courier New" w:cs="Courier New"/>
              </w:rPr>
              <w:t>time.sleep</w:t>
            </w:r>
            <w:proofErr w:type="spellEnd"/>
            <w:proofErr w:type="gramEnd"/>
            <w:r w:rsidRPr="00AC1367">
              <w:rPr>
                <w:rFonts w:ascii="Courier New" w:hAnsi="Courier New" w:cs="Courier New"/>
              </w:rPr>
              <w:t>(0.2)</w:t>
            </w:r>
          </w:p>
          <w:p w14:paraId="7352B141" w14:textId="77777777" w:rsidR="00AC1367" w:rsidRPr="00AC1367" w:rsidRDefault="00AC1367" w:rsidP="00AC1367">
            <w:pPr>
              <w:spacing w:after="0"/>
              <w:rPr>
                <w:rFonts w:ascii="Courier New" w:hAnsi="Courier New" w:cs="Courier New"/>
              </w:rPr>
            </w:pPr>
          </w:p>
          <w:p w14:paraId="46670B1E"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except </w:t>
            </w:r>
            <w:proofErr w:type="spellStart"/>
            <w:r w:rsidRPr="00AC1367">
              <w:rPr>
                <w:rFonts w:ascii="Courier New" w:hAnsi="Courier New" w:cs="Courier New"/>
              </w:rPr>
              <w:t>KeyboardInterrupt</w:t>
            </w:r>
            <w:proofErr w:type="spellEnd"/>
            <w:r w:rsidRPr="00AC1367">
              <w:rPr>
                <w:rFonts w:ascii="Courier New" w:hAnsi="Courier New" w:cs="Courier New"/>
              </w:rPr>
              <w:t>:</w:t>
            </w:r>
          </w:p>
          <w:p w14:paraId="5739D557" w14:textId="7A224527" w:rsidR="00FE2EFA" w:rsidRPr="005928DE" w:rsidRDefault="00AC1367" w:rsidP="00AC1367">
            <w:pPr>
              <w:spacing w:after="0"/>
              <w:rPr>
                <w:rFonts w:ascii="Courier New" w:hAnsi="Courier New" w:cs="Courier New"/>
                <w:lang w:val="en-US"/>
              </w:rPr>
            </w:pPr>
            <w:r w:rsidRPr="00AC1367">
              <w:rPr>
                <w:rFonts w:ascii="Courier New" w:hAnsi="Courier New" w:cs="Courier New"/>
              </w:rPr>
              <w:t xml:space="preserve">    </w:t>
            </w:r>
            <w:proofErr w:type="spellStart"/>
            <w:r w:rsidRPr="00AC1367">
              <w:rPr>
                <w:rFonts w:ascii="Courier New" w:hAnsi="Courier New" w:cs="Courier New"/>
              </w:rPr>
              <w:t>GPIO.cleanup</w:t>
            </w:r>
            <w:proofErr w:type="spellEnd"/>
            <w:r w:rsidRPr="00AC1367">
              <w:rPr>
                <w:rFonts w:ascii="Courier New" w:hAnsi="Courier New" w:cs="Courier New"/>
              </w:rPr>
              <w:t>()</w:t>
            </w:r>
          </w:p>
        </w:tc>
      </w:tr>
    </w:tbl>
    <w:p w14:paraId="66B24622" w14:textId="1A6C192F" w:rsidR="00FE2EFA" w:rsidRDefault="00FE2EFA" w:rsidP="00FE2EFA">
      <w:pPr>
        <w:jc w:val="center"/>
        <w:rPr>
          <w:lang w:val="en-US"/>
        </w:rPr>
      </w:pPr>
      <w:r>
        <w:rPr>
          <w:lang w:val="en-US"/>
        </w:rPr>
        <w:lastRenderedPageBreak/>
        <w:t xml:space="preserve">Figure 5.7. </w:t>
      </w:r>
      <w:r w:rsidR="00AC1367">
        <w:rPr>
          <w:lang w:val="en-US"/>
        </w:rPr>
        <w:t>Code for led_pattern.py</w:t>
      </w:r>
    </w:p>
    <w:p w14:paraId="3ECCD62A" w14:textId="77777777" w:rsidR="00FE2EFA" w:rsidRDefault="00FE2EFA" w:rsidP="006C3798">
      <w:pPr>
        <w:rPr>
          <w:lang w:val="en-US"/>
        </w:rPr>
      </w:pPr>
    </w:p>
    <w:p w14:paraId="1790EEF6" w14:textId="1DD88C6F" w:rsidR="00AC1367" w:rsidRDefault="00AC1367" w:rsidP="006C3798">
      <w:pPr>
        <w:rPr>
          <w:lang w:val="en-US"/>
        </w:rPr>
      </w:pPr>
      <w:r>
        <w:rPr>
          <w:lang w:val="en-US"/>
        </w:rPr>
        <w:t xml:space="preserve">Figure 5.7 </w:t>
      </w:r>
      <w:r w:rsidRPr="00AC1367">
        <w:rPr>
          <w:lang w:val="en-US"/>
        </w:rPr>
        <w:t xml:space="preserve">creates a moving LED light pattern using four LEDs and a push button connected to a Raspberry Pi. The </w:t>
      </w:r>
      <w:proofErr w:type="spellStart"/>
      <w:r w:rsidRPr="00AC1367">
        <w:rPr>
          <w:lang w:val="en-US"/>
        </w:rPr>
        <w:t>RPi.GPIO</w:t>
      </w:r>
      <w:proofErr w:type="spellEnd"/>
      <w:r w:rsidRPr="00AC1367">
        <w:rPr>
          <w:lang w:val="en-US"/>
        </w:rPr>
        <w:t xml:space="preserve"> library is used to control the GPIO pins, where each LED pin is set as an output and the button pin as an input with an internal pull-up resistor to ensure stable </w:t>
      </w:r>
      <w:proofErr w:type="gramStart"/>
      <w:r w:rsidRPr="00AC1367">
        <w:rPr>
          <w:lang w:val="en-US"/>
        </w:rPr>
        <w:t>readings</w:t>
      </w:r>
      <w:proofErr w:type="gramEnd"/>
      <w:r w:rsidRPr="00AC1367">
        <w:rPr>
          <w:lang w:val="en-US"/>
        </w:rPr>
        <w:t xml:space="preserve">. The program continuously cycles through the LEDs, lighting one at a time to create a shifting pattern, with the variable direction determining whether the lights move forward or backward. When the button is pressed, the program detects the change in button state and reverses the direction of the LED movement, while the </w:t>
      </w:r>
      <w:proofErr w:type="spellStart"/>
      <w:proofErr w:type="gramStart"/>
      <w:r w:rsidRPr="00AC1367">
        <w:rPr>
          <w:lang w:val="en-US"/>
        </w:rPr>
        <w:t>time.sleep</w:t>
      </w:r>
      <w:proofErr w:type="spellEnd"/>
      <w:proofErr w:type="gramEnd"/>
      <w:r w:rsidRPr="00AC1367">
        <w:rPr>
          <w:lang w:val="en-US"/>
        </w:rPr>
        <w:t>() function adds a short delay to make the transitions visible and smooth.</w:t>
      </w:r>
    </w:p>
    <w:p w14:paraId="7A2FD4F1" w14:textId="77777777" w:rsidR="00FE2EFA" w:rsidRDefault="00FE2EFA" w:rsidP="006C3798">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FE2EFA" w14:paraId="30C2DA58" w14:textId="77777777" w:rsidTr="00471873">
        <w:tc>
          <w:tcPr>
            <w:tcW w:w="9350" w:type="dxa"/>
            <w:tcBorders>
              <w:top w:val="double" w:sz="4" w:space="0" w:color="auto"/>
              <w:left w:val="double" w:sz="4" w:space="0" w:color="auto"/>
              <w:bottom w:val="double" w:sz="4" w:space="0" w:color="auto"/>
              <w:right w:val="double" w:sz="4" w:space="0" w:color="auto"/>
            </w:tcBorders>
          </w:tcPr>
          <w:p w14:paraId="013A32FE" w14:textId="4A234E1B" w:rsidR="00FE2EFA" w:rsidRPr="005928DE" w:rsidRDefault="00AC1367" w:rsidP="00471873">
            <w:pPr>
              <w:spacing w:after="0"/>
              <w:rPr>
                <w:rFonts w:ascii="Courier New" w:hAnsi="Courier New" w:cs="Courier New"/>
                <w:lang w:val="en-US"/>
              </w:rPr>
            </w:pPr>
            <w:r>
              <w:rPr>
                <w:noProof/>
              </w:rPr>
              <w:lastRenderedPageBreak/>
              <w:drawing>
                <wp:inline distT="0" distB="0" distL="0" distR="0" wp14:anchorId="40696676" wp14:editId="717BE3EB">
                  <wp:extent cx="5943600" cy="4457700"/>
                  <wp:effectExtent l="0" t="0" r="0" b="0"/>
                  <wp:docPr id="301904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tc>
      </w:tr>
    </w:tbl>
    <w:p w14:paraId="3E3F3D6B" w14:textId="3AD02E3A" w:rsidR="00FE2EFA" w:rsidRDefault="00FE2EFA" w:rsidP="00FE2EFA">
      <w:pPr>
        <w:jc w:val="center"/>
        <w:rPr>
          <w:lang w:val="en-US"/>
        </w:rPr>
      </w:pPr>
      <w:r>
        <w:rPr>
          <w:lang w:val="en-US"/>
        </w:rPr>
        <w:t xml:space="preserve">Figure 5.8. </w:t>
      </w:r>
      <w:r w:rsidR="00AC1367">
        <w:rPr>
          <w:lang w:val="en-US"/>
        </w:rPr>
        <w:t>USB Camera Name</w:t>
      </w:r>
    </w:p>
    <w:p w14:paraId="03F4D74F" w14:textId="6506275A" w:rsidR="00FE2EFA" w:rsidRDefault="000D3321" w:rsidP="006C3798">
      <w:pPr>
        <w:rPr>
          <w:lang w:val="en-US"/>
        </w:rPr>
      </w:pPr>
      <w:r>
        <w:rPr>
          <w:lang w:val="en-US"/>
        </w:rPr>
        <w:t xml:space="preserve">Figure 5.8 </w:t>
      </w:r>
      <w:r w:rsidRPr="000D3321">
        <w:rPr>
          <w:lang w:val="en-US"/>
        </w:rPr>
        <w:t xml:space="preserve">shows a Raspberry Pi terminal where the command v4l2-ctl --list-devices was executed to list all video capture devices connected to the system. The output confirms that multiple video devices are recognized, including the Raspberry Pi’s built-in camera interfaces such as bcm2835-codec, bcm2835-isp, and </w:t>
      </w:r>
      <w:proofErr w:type="spellStart"/>
      <w:r w:rsidRPr="000D3321">
        <w:rPr>
          <w:lang w:val="en-US"/>
        </w:rPr>
        <w:t>rpivid</w:t>
      </w:r>
      <w:proofErr w:type="spellEnd"/>
      <w:r w:rsidRPr="000D3321">
        <w:rPr>
          <w:lang w:val="en-US"/>
        </w:rPr>
        <w:t>, which are internal video processing components. At the bottom, it shows the connected USB 2.0 HD 1080P PC Camera, which is the external USB camera detected by the system, with device paths /dev/video0 and /dev/media4. This indicates that the USB camera was successfully recognized and can be accessed using those device paths for image or video capture through OpenCV or other camera utilities.</w:t>
      </w:r>
    </w:p>
    <w:p w14:paraId="5DE1C77C" w14:textId="77777777" w:rsidR="00FE2EFA" w:rsidRDefault="00FE2EFA" w:rsidP="006C3798">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FE2EFA" w14:paraId="7C7B0D39" w14:textId="77777777" w:rsidTr="00471873">
        <w:tc>
          <w:tcPr>
            <w:tcW w:w="9350" w:type="dxa"/>
            <w:tcBorders>
              <w:top w:val="double" w:sz="4" w:space="0" w:color="auto"/>
              <w:left w:val="double" w:sz="4" w:space="0" w:color="auto"/>
              <w:bottom w:val="double" w:sz="4" w:space="0" w:color="auto"/>
              <w:right w:val="double" w:sz="4" w:space="0" w:color="auto"/>
            </w:tcBorders>
          </w:tcPr>
          <w:p w14:paraId="3D54E251" w14:textId="52252665" w:rsidR="00FE2EFA" w:rsidRPr="005928DE" w:rsidRDefault="00AC1367" w:rsidP="00471873">
            <w:pPr>
              <w:spacing w:after="0"/>
              <w:rPr>
                <w:rFonts w:ascii="Courier New" w:hAnsi="Courier New" w:cs="Courier New"/>
                <w:lang w:val="en-US"/>
              </w:rPr>
            </w:pPr>
            <w:r>
              <w:rPr>
                <w:noProof/>
              </w:rPr>
              <w:lastRenderedPageBreak/>
              <w:drawing>
                <wp:inline distT="0" distB="0" distL="0" distR="0" wp14:anchorId="6BCED033" wp14:editId="30275F33">
                  <wp:extent cx="5943600" cy="4457700"/>
                  <wp:effectExtent l="0" t="0" r="0" b="0"/>
                  <wp:docPr id="8215516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tc>
      </w:tr>
    </w:tbl>
    <w:p w14:paraId="17B72EB5" w14:textId="29FC9CB9" w:rsidR="00FE2EFA" w:rsidRDefault="00FE2EFA" w:rsidP="00FE2EFA">
      <w:pPr>
        <w:jc w:val="center"/>
        <w:rPr>
          <w:lang w:val="en-US"/>
        </w:rPr>
      </w:pPr>
      <w:r>
        <w:rPr>
          <w:lang w:val="en-US"/>
        </w:rPr>
        <w:t xml:space="preserve">Figure 5.9. </w:t>
      </w:r>
      <w:r w:rsidR="00AC1367">
        <w:rPr>
          <w:lang w:val="en-US"/>
        </w:rPr>
        <w:t>CLI List of Image Resolution</w:t>
      </w:r>
    </w:p>
    <w:p w14:paraId="40DD28BD" w14:textId="77777777" w:rsidR="00FE2EFA" w:rsidRDefault="00FE2EFA" w:rsidP="006C3798">
      <w:pPr>
        <w:rPr>
          <w:lang w:val="en-US"/>
        </w:rPr>
      </w:pPr>
    </w:p>
    <w:p w14:paraId="21286B6B" w14:textId="655ACD92" w:rsidR="00FE2EFA" w:rsidRDefault="000D3321" w:rsidP="006C3798">
      <w:pPr>
        <w:rPr>
          <w:lang w:val="en-US"/>
        </w:rPr>
      </w:pPr>
      <w:r>
        <w:rPr>
          <w:lang w:val="en-US"/>
        </w:rPr>
        <w:t xml:space="preserve">Figure 5.9 </w:t>
      </w:r>
      <w:r w:rsidRPr="000D3321">
        <w:rPr>
          <w:lang w:val="en-US"/>
        </w:rPr>
        <w:t>shows the output of the command v4l2-ctl --list-formats-</w:t>
      </w:r>
      <w:proofErr w:type="spellStart"/>
      <w:r w:rsidRPr="000D3321">
        <w:rPr>
          <w:lang w:val="en-US"/>
        </w:rPr>
        <w:t>ext</w:t>
      </w:r>
      <w:proofErr w:type="spellEnd"/>
      <w:r w:rsidRPr="000D3321">
        <w:rPr>
          <w:lang w:val="en-US"/>
        </w:rPr>
        <w:t>, which is used to display all the supported video formats and resolutions of the camera connected to the Raspberry Pi. The result indicates that the camera supports multiple formats, including MJPG (Motion-JPEG) and YUYV (YUV 4:2:2), both of which are common for video capture. Under each format, several resolutions such as 1920x1080 (Full HD), 1280x720 (HD), 1024x576, and lower resolutions are listed, along with their frame rates, typically 30.000 fps. This confirms that the camera can record or stream video at various quality levels and frame rates, allowing users to choose the best configuration depending on their application requirements, such as balancing video quality and processing speed.</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FE2EFA" w14:paraId="12145BEB" w14:textId="77777777" w:rsidTr="00471873">
        <w:tc>
          <w:tcPr>
            <w:tcW w:w="9350" w:type="dxa"/>
            <w:tcBorders>
              <w:top w:val="double" w:sz="4" w:space="0" w:color="auto"/>
              <w:left w:val="double" w:sz="4" w:space="0" w:color="auto"/>
              <w:bottom w:val="double" w:sz="4" w:space="0" w:color="auto"/>
              <w:right w:val="double" w:sz="4" w:space="0" w:color="auto"/>
            </w:tcBorders>
          </w:tcPr>
          <w:p w14:paraId="43403A96" w14:textId="529F44F4" w:rsidR="00FE2EFA" w:rsidRPr="005928DE" w:rsidRDefault="00AC1367" w:rsidP="00471873">
            <w:pPr>
              <w:spacing w:after="0"/>
              <w:rPr>
                <w:rFonts w:ascii="Courier New" w:hAnsi="Courier New" w:cs="Courier New"/>
                <w:lang w:val="en-US"/>
              </w:rPr>
            </w:pPr>
            <w:r>
              <w:rPr>
                <w:noProof/>
              </w:rPr>
              <w:lastRenderedPageBreak/>
              <w:drawing>
                <wp:inline distT="0" distB="0" distL="0" distR="0" wp14:anchorId="45034E9E" wp14:editId="1ED6C3EF">
                  <wp:extent cx="5943600" cy="3343275"/>
                  <wp:effectExtent l="0" t="0" r="0" b="9525"/>
                  <wp:docPr id="182076896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tc>
      </w:tr>
    </w:tbl>
    <w:p w14:paraId="32170E87" w14:textId="7E2D8197" w:rsidR="00FE2EFA" w:rsidRDefault="00FE2EFA" w:rsidP="00FE2EFA">
      <w:pPr>
        <w:jc w:val="center"/>
        <w:rPr>
          <w:lang w:val="en-US"/>
        </w:rPr>
      </w:pPr>
      <w:r>
        <w:rPr>
          <w:lang w:val="en-US"/>
        </w:rPr>
        <w:t xml:space="preserve">Figure 5.10. </w:t>
      </w:r>
      <w:r w:rsidR="00AC1367">
        <w:rPr>
          <w:lang w:val="en-US"/>
        </w:rPr>
        <w:t>Sample Picture with USB Camera</w:t>
      </w:r>
    </w:p>
    <w:p w14:paraId="0DEA8F61" w14:textId="48E635DB" w:rsidR="00FE2EFA" w:rsidRDefault="000D3321" w:rsidP="006C3798">
      <w:pPr>
        <w:rPr>
          <w:lang w:val="en-US"/>
        </w:rPr>
      </w:pPr>
      <w:r>
        <w:rPr>
          <w:lang w:val="en-US"/>
        </w:rPr>
        <w:t xml:space="preserve">Figure 5.10 shows the rpi_setup.jpg file when the command </w:t>
      </w:r>
      <w:proofErr w:type="spellStart"/>
      <w:r w:rsidRPr="000D3321">
        <w:rPr>
          <w:lang w:val="en-US"/>
        </w:rPr>
        <w:t>fswebcam</w:t>
      </w:r>
      <w:proofErr w:type="spellEnd"/>
      <w:r w:rsidRPr="000D3321">
        <w:rPr>
          <w:lang w:val="en-US"/>
        </w:rPr>
        <w:t xml:space="preserve"> -r $RESOLUTION --no-banner ~/Pictures/rpi_setup.jpg</w:t>
      </w:r>
      <w:r>
        <w:rPr>
          <w:lang w:val="en-US"/>
        </w:rPr>
        <w:t xml:space="preserve"> is ran in the CLI.</w:t>
      </w:r>
    </w:p>
    <w:p w14:paraId="4BFF6B21" w14:textId="77777777" w:rsidR="00FE2EFA" w:rsidRDefault="00FE2EFA" w:rsidP="006C3798">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FE2EFA" w14:paraId="13948BF6" w14:textId="77777777" w:rsidTr="00471873">
        <w:tc>
          <w:tcPr>
            <w:tcW w:w="9350" w:type="dxa"/>
            <w:tcBorders>
              <w:top w:val="double" w:sz="4" w:space="0" w:color="auto"/>
              <w:left w:val="double" w:sz="4" w:space="0" w:color="auto"/>
              <w:bottom w:val="double" w:sz="4" w:space="0" w:color="auto"/>
              <w:right w:val="double" w:sz="4" w:space="0" w:color="auto"/>
            </w:tcBorders>
          </w:tcPr>
          <w:p w14:paraId="5F4C7796" w14:textId="702BA1C3" w:rsidR="00FE2EFA" w:rsidRPr="005928DE" w:rsidRDefault="00AC1367" w:rsidP="00471873">
            <w:pPr>
              <w:spacing w:after="0"/>
              <w:rPr>
                <w:rFonts w:ascii="Courier New" w:hAnsi="Courier New" w:cs="Courier New"/>
                <w:lang w:val="en-US"/>
              </w:rPr>
            </w:pPr>
            <w:r>
              <w:rPr>
                <w:noProof/>
              </w:rPr>
              <w:lastRenderedPageBreak/>
              <w:drawing>
                <wp:inline distT="0" distB="0" distL="0" distR="0" wp14:anchorId="01780AC0" wp14:editId="79968770">
                  <wp:extent cx="5943600" cy="4457700"/>
                  <wp:effectExtent l="0" t="0" r="0" b="0"/>
                  <wp:docPr id="17826763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tc>
      </w:tr>
    </w:tbl>
    <w:p w14:paraId="44CA275F" w14:textId="05F93275" w:rsidR="00FE2EFA" w:rsidRDefault="00FE2EFA" w:rsidP="00FE2EFA">
      <w:pPr>
        <w:jc w:val="center"/>
        <w:rPr>
          <w:lang w:val="en-US"/>
        </w:rPr>
      </w:pPr>
      <w:r>
        <w:rPr>
          <w:lang w:val="en-US"/>
        </w:rPr>
        <w:t xml:space="preserve">Figure 5.11. </w:t>
      </w:r>
      <w:r w:rsidR="00AC1367">
        <w:rPr>
          <w:lang w:val="en-US"/>
        </w:rPr>
        <w:t>Thonny Python IDE</w:t>
      </w:r>
    </w:p>
    <w:p w14:paraId="6898BB8A" w14:textId="0BE69C47" w:rsidR="00FE2EFA" w:rsidRDefault="000D3321" w:rsidP="000D3321">
      <w:pPr>
        <w:rPr>
          <w:lang w:val="en-US"/>
        </w:rPr>
      </w:pPr>
      <w:r>
        <w:rPr>
          <w:lang w:val="en-US"/>
        </w:rPr>
        <w:t xml:space="preserve">Figure 5.11 shows that the OpenCV is installed properly through executing the shown shell commands </w:t>
      </w:r>
      <w:r w:rsidRPr="000D3321">
        <w:rPr>
          <w:lang w:val="en-US"/>
        </w:rPr>
        <w:t>import cv</w:t>
      </w:r>
      <w:r>
        <w:rPr>
          <w:lang w:val="en-US"/>
        </w:rPr>
        <w:t xml:space="preserve"> </w:t>
      </w:r>
      <w:r w:rsidRPr="000D3321">
        <w:rPr>
          <w:lang w:val="en-US"/>
        </w:rPr>
        <w:t>cv</w:t>
      </w:r>
      <w:proofErr w:type="gramStart"/>
      <w:r w:rsidRPr="000D3321">
        <w:rPr>
          <w:lang w:val="en-US"/>
        </w:rPr>
        <w:t>2._</w:t>
      </w:r>
      <w:proofErr w:type="gramEnd"/>
      <w:r w:rsidRPr="000D3321">
        <w:rPr>
          <w:lang w:val="en-US"/>
        </w:rPr>
        <w:t>_version__</w:t>
      </w:r>
      <w:r>
        <w:rPr>
          <w:lang w:val="en-US"/>
        </w:rPr>
        <w:t>.</w:t>
      </w:r>
    </w:p>
    <w:p w14:paraId="5AF05743" w14:textId="77777777" w:rsidR="00FE2EFA" w:rsidRDefault="00FE2EFA" w:rsidP="006C3798">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FE2EFA" w14:paraId="7A0C76D5" w14:textId="77777777" w:rsidTr="00471873">
        <w:tc>
          <w:tcPr>
            <w:tcW w:w="9350" w:type="dxa"/>
            <w:tcBorders>
              <w:top w:val="double" w:sz="4" w:space="0" w:color="auto"/>
              <w:left w:val="double" w:sz="4" w:space="0" w:color="auto"/>
              <w:bottom w:val="double" w:sz="4" w:space="0" w:color="auto"/>
              <w:right w:val="double" w:sz="4" w:space="0" w:color="auto"/>
            </w:tcBorders>
          </w:tcPr>
          <w:p w14:paraId="53B2F954" w14:textId="77777777" w:rsidR="00AC1367" w:rsidRPr="00AC1367" w:rsidRDefault="00AC1367" w:rsidP="00AC1367">
            <w:pPr>
              <w:spacing w:after="0"/>
              <w:rPr>
                <w:rFonts w:ascii="Courier New" w:hAnsi="Courier New" w:cs="Courier New"/>
              </w:rPr>
            </w:pPr>
            <w:r w:rsidRPr="00AC1367">
              <w:rPr>
                <w:rFonts w:ascii="Courier New" w:hAnsi="Courier New" w:cs="Courier New"/>
              </w:rPr>
              <w:t>import cv2</w:t>
            </w:r>
          </w:p>
          <w:p w14:paraId="1413E1FC" w14:textId="77777777" w:rsidR="00AC1367" w:rsidRPr="00AC1367" w:rsidRDefault="00AC1367" w:rsidP="00AC1367">
            <w:pPr>
              <w:spacing w:after="0"/>
              <w:rPr>
                <w:rFonts w:ascii="Courier New" w:hAnsi="Courier New" w:cs="Courier New"/>
              </w:rPr>
            </w:pPr>
          </w:p>
          <w:p w14:paraId="59D14B8D" w14:textId="77777777" w:rsidR="00AC1367" w:rsidRPr="00AC1367" w:rsidRDefault="00AC1367" w:rsidP="00AC1367">
            <w:pPr>
              <w:spacing w:after="0"/>
              <w:rPr>
                <w:rFonts w:ascii="Courier New" w:hAnsi="Courier New" w:cs="Courier New"/>
              </w:rPr>
            </w:pPr>
            <w:r w:rsidRPr="00AC1367">
              <w:rPr>
                <w:rFonts w:ascii="Courier New" w:hAnsi="Courier New" w:cs="Courier New"/>
              </w:rPr>
              <w:t>cam = cv2.VideoCapture(0) # you can change this based on the assigned number in Step C.2</w:t>
            </w:r>
          </w:p>
          <w:p w14:paraId="4D4C333E" w14:textId="77777777" w:rsidR="00AC1367" w:rsidRPr="00AC1367" w:rsidRDefault="00AC1367" w:rsidP="00AC1367">
            <w:pPr>
              <w:spacing w:after="0"/>
              <w:rPr>
                <w:rFonts w:ascii="Courier New" w:hAnsi="Courier New" w:cs="Courier New"/>
              </w:rPr>
            </w:pPr>
          </w:p>
          <w:p w14:paraId="7F56B540" w14:textId="77777777" w:rsidR="00AC1367" w:rsidRPr="00AC1367" w:rsidRDefault="00AC1367" w:rsidP="00AC1367">
            <w:pPr>
              <w:spacing w:after="0"/>
              <w:rPr>
                <w:rFonts w:ascii="Courier New" w:hAnsi="Courier New" w:cs="Courier New"/>
              </w:rPr>
            </w:pPr>
            <w:r w:rsidRPr="00AC1367">
              <w:rPr>
                <w:rFonts w:ascii="Courier New" w:hAnsi="Courier New" w:cs="Courier New"/>
              </w:rPr>
              <w:t>while True:</w:t>
            </w:r>
          </w:p>
          <w:p w14:paraId="3C744F63"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ret, </w:t>
            </w:r>
            <w:proofErr w:type="spellStart"/>
            <w:r w:rsidRPr="00AC1367">
              <w:rPr>
                <w:rFonts w:ascii="Courier New" w:hAnsi="Courier New" w:cs="Courier New"/>
              </w:rPr>
              <w:t>img</w:t>
            </w:r>
            <w:proofErr w:type="spellEnd"/>
            <w:r w:rsidRPr="00AC1367">
              <w:rPr>
                <w:rFonts w:ascii="Courier New" w:hAnsi="Courier New" w:cs="Courier New"/>
              </w:rPr>
              <w:t xml:space="preserve"> = </w:t>
            </w:r>
            <w:proofErr w:type="spellStart"/>
            <w:proofErr w:type="gramStart"/>
            <w:r w:rsidRPr="00AC1367">
              <w:rPr>
                <w:rFonts w:ascii="Courier New" w:hAnsi="Courier New" w:cs="Courier New"/>
              </w:rPr>
              <w:t>cam.read</w:t>
            </w:r>
            <w:proofErr w:type="spellEnd"/>
            <w:proofErr w:type="gramEnd"/>
            <w:r w:rsidRPr="00AC1367">
              <w:rPr>
                <w:rFonts w:ascii="Courier New" w:hAnsi="Courier New" w:cs="Courier New"/>
              </w:rPr>
              <w:t>()</w:t>
            </w:r>
          </w:p>
          <w:p w14:paraId="55165B9C"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cv2.imshow("Camera", </w:t>
            </w:r>
            <w:proofErr w:type="spellStart"/>
            <w:r w:rsidRPr="00AC1367">
              <w:rPr>
                <w:rFonts w:ascii="Courier New" w:hAnsi="Courier New" w:cs="Courier New"/>
              </w:rPr>
              <w:t>img</w:t>
            </w:r>
            <w:proofErr w:type="spellEnd"/>
            <w:r w:rsidRPr="00AC1367">
              <w:rPr>
                <w:rFonts w:ascii="Courier New" w:hAnsi="Courier New" w:cs="Courier New"/>
              </w:rPr>
              <w:t>)</w:t>
            </w:r>
          </w:p>
          <w:p w14:paraId="55C556EC"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if cv2.waitKey(1) == 27:</w:t>
            </w:r>
          </w:p>
          <w:p w14:paraId="0EA4811E"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break</w:t>
            </w:r>
          </w:p>
          <w:p w14:paraId="57FA0628" w14:textId="77777777" w:rsidR="00AC1367" w:rsidRPr="00AC1367" w:rsidRDefault="00AC1367" w:rsidP="00AC1367">
            <w:pPr>
              <w:spacing w:after="0"/>
              <w:rPr>
                <w:rFonts w:ascii="Courier New" w:hAnsi="Courier New" w:cs="Courier New"/>
              </w:rPr>
            </w:pPr>
          </w:p>
          <w:p w14:paraId="2DCB1775" w14:textId="77777777" w:rsidR="00AC1367" w:rsidRPr="00AC1367" w:rsidRDefault="00AC1367" w:rsidP="00AC1367">
            <w:pPr>
              <w:spacing w:after="0"/>
              <w:rPr>
                <w:rFonts w:ascii="Courier New" w:hAnsi="Courier New" w:cs="Courier New"/>
              </w:rPr>
            </w:pPr>
            <w:proofErr w:type="spellStart"/>
            <w:proofErr w:type="gramStart"/>
            <w:r w:rsidRPr="00AC1367">
              <w:rPr>
                <w:rFonts w:ascii="Courier New" w:hAnsi="Courier New" w:cs="Courier New"/>
              </w:rPr>
              <w:t>cam.release</w:t>
            </w:r>
            <w:proofErr w:type="spellEnd"/>
            <w:proofErr w:type="gramEnd"/>
            <w:r w:rsidRPr="00AC1367">
              <w:rPr>
                <w:rFonts w:ascii="Courier New" w:hAnsi="Courier New" w:cs="Courier New"/>
              </w:rPr>
              <w:t>()</w:t>
            </w:r>
          </w:p>
          <w:p w14:paraId="29389081" w14:textId="634F9EB2" w:rsidR="00FE2EFA" w:rsidRPr="005928DE" w:rsidRDefault="00AC1367" w:rsidP="00AC1367">
            <w:pPr>
              <w:spacing w:after="0"/>
              <w:rPr>
                <w:rFonts w:ascii="Courier New" w:hAnsi="Courier New" w:cs="Courier New"/>
                <w:lang w:val="en-US"/>
              </w:rPr>
            </w:pPr>
            <w:r w:rsidRPr="00AC1367">
              <w:rPr>
                <w:rFonts w:ascii="Courier New" w:hAnsi="Courier New" w:cs="Courier New"/>
              </w:rPr>
              <w:t>cv2.destroyAllWindows()</w:t>
            </w:r>
          </w:p>
        </w:tc>
      </w:tr>
    </w:tbl>
    <w:p w14:paraId="4B37D5A5" w14:textId="171D8881" w:rsidR="00FE2EFA" w:rsidRDefault="00FE2EFA" w:rsidP="00FE2EFA">
      <w:pPr>
        <w:jc w:val="center"/>
        <w:rPr>
          <w:lang w:val="en-US"/>
        </w:rPr>
      </w:pPr>
      <w:r>
        <w:rPr>
          <w:lang w:val="en-US"/>
        </w:rPr>
        <w:t xml:space="preserve">Figure 5.12. </w:t>
      </w:r>
      <w:r w:rsidR="00AC1367">
        <w:rPr>
          <w:lang w:val="en-US"/>
        </w:rPr>
        <w:t>Code for open_cv_cam.py</w:t>
      </w:r>
    </w:p>
    <w:p w14:paraId="6A700FA6" w14:textId="4AEDD9E4" w:rsidR="00FE2EFA" w:rsidRDefault="000D3321" w:rsidP="006C3798">
      <w:pPr>
        <w:rPr>
          <w:lang w:val="en-US"/>
        </w:rPr>
      </w:pPr>
      <w:r>
        <w:rPr>
          <w:lang w:val="en-US"/>
        </w:rPr>
        <w:t xml:space="preserve">Figure 5.12 </w:t>
      </w:r>
      <w:r w:rsidRPr="000D3321">
        <w:rPr>
          <w:lang w:val="en-US"/>
        </w:rPr>
        <w:t xml:space="preserve">uses the OpenCV library to access and display a live video feed from a camera connected to the Raspberry Pi. The command cv2.VideoCapture(0) initializes the default camera device, where the </w:t>
      </w:r>
      <w:r w:rsidRPr="000D3321">
        <w:rPr>
          <w:lang w:val="en-US"/>
        </w:rPr>
        <w:lastRenderedPageBreak/>
        <w:t xml:space="preserve">number 0 represents the first detected camera. Inside the continuous loop, </w:t>
      </w:r>
      <w:proofErr w:type="spellStart"/>
      <w:proofErr w:type="gramStart"/>
      <w:r w:rsidRPr="000D3321">
        <w:rPr>
          <w:lang w:val="en-US"/>
        </w:rPr>
        <w:t>cam.read</w:t>
      </w:r>
      <w:proofErr w:type="spellEnd"/>
      <w:proofErr w:type="gramEnd"/>
      <w:r w:rsidRPr="000D3321">
        <w:rPr>
          <w:lang w:val="en-US"/>
        </w:rPr>
        <w:t xml:space="preserve">() captures each video frame, and cv2.imshow() displays it in a window titled “Camera.” The loop runs continuously until the Esc key (key code 27) is pressed, at which point the program releases the camera resource and closes all OpenCV windows using </w:t>
      </w:r>
      <w:proofErr w:type="spellStart"/>
      <w:proofErr w:type="gramStart"/>
      <w:r w:rsidRPr="000D3321">
        <w:rPr>
          <w:lang w:val="en-US"/>
        </w:rPr>
        <w:t>cam.release</w:t>
      </w:r>
      <w:proofErr w:type="spellEnd"/>
      <w:proofErr w:type="gramEnd"/>
      <w:r w:rsidRPr="000D3321">
        <w:rPr>
          <w:lang w:val="en-US"/>
        </w:rPr>
        <w:t>() and cv2.destroyAllWindows().</w:t>
      </w:r>
    </w:p>
    <w:p w14:paraId="13EF8263" w14:textId="77777777" w:rsidR="00FE2EFA" w:rsidRDefault="00FE2EFA" w:rsidP="006C3798">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FE2EFA" w14:paraId="4AC179D4" w14:textId="77777777" w:rsidTr="00471873">
        <w:tc>
          <w:tcPr>
            <w:tcW w:w="9350" w:type="dxa"/>
            <w:tcBorders>
              <w:top w:val="double" w:sz="4" w:space="0" w:color="auto"/>
              <w:left w:val="double" w:sz="4" w:space="0" w:color="auto"/>
              <w:bottom w:val="double" w:sz="4" w:space="0" w:color="auto"/>
              <w:right w:val="double" w:sz="4" w:space="0" w:color="auto"/>
            </w:tcBorders>
          </w:tcPr>
          <w:p w14:paraId="26B60112" w14:textId="77777777" w:rsidR="00AC1367" w:rsidRPr="00AC1367" w:rsidRDefault="00AC1367" w:rsidP="00AC1367">
            <w:pPr>
              <w:spacing w:after="0"/>
              <w:rPr>
                <w:rFonts w:ascii="Courier New" w:hAnsi="Courier New" w:cs="Courier New"/>
              </w:rPr>
            </w:pPr>
            <w:r w:rsidRPr="00AC1367">
              <w:rPr>
                <w:rFonts w:ascii="Courier New" w:hAnsi="Courier New" w:cs="Courier New"/>
              </w:rPr>
              <w:t># -- YOUR CODE HERE -- #</w:t>
            </w:r>
          </w:p>
          <w:p w14:paraId="2F53D898" w14:textId="77777777" w:rsidR="00AC1367" w:rsidRPr="00AC1367" w:rsidRDefault="00AC1367" w:rsidP="00AC1367">
            <w:pPr>
              <w:spacing w:after="0"/>
              <w:rPr>
                <w:rFonts w:ascii="Courier New" w:hAnsi="Courier New" w:cs="Courier New"/>
              </w:rPr>
            </w:pPr>
            <w:r w:rsidRPr="00AC1367">
              <w:rPr>
                <w:rFonts w:ascii="Courier New" w:hAnsi="Courier New" w:cs="Courier New"/>
              </w:rPr>
              <w:t>import cv2</w:t>
            </w:r>
          </w:p>
          <w:p w14:paraId="3EA91CE1" w14:textId="77777777" w:rsidR="00AC1367" w:rsidRPr="00AC1367" w:rsidRDefault="00AC1367" w:rsidP="00AC1367">
            <w:pPr>
              <w:spacing w:after="0"/>
              <w:rPr>
                <w:rFonts w:ascii="Courier New" w:hAnsi="Courier New" w:cs="Courier New"/>
              </w:rPr>
            </w:pPr>
            <w:r w:rsidRPr="00AC1367">
              <w:rPr>
                <w:rFonts w:ascii="Courier New" w:hAnsi="Courier New" w:cs="Courier New"/>
              </w:rPr>
              <w:t>import time</w:t>
            </w:r>
          </w:p>
          <w:p w14:paraId="78C5BF86" w14:textId="77777777" w:rsidR="00AC1367" w:rsidRPr="00AC1367" w:rsidRDefault="00AC1367" w:rsidP="00AC1367">
            <w:pPr>
              <w:spacing w:after="0"/>
              <w:rPr>
                <w:rFonts w:ascii="Courier New" w:hAnsi="Courier New" w:cs="Courier New"/>
              </w:rPr>
            </w:pPr>
          </w:p>
          <w:p w14:paraId="55516513" w14:textId="77777777" w:rsidR="00AC1367" w:rsidRPr="00AC1367" w:rsidRDefault="00AC1367" w:rsidP="00AC1367">
            <w:pPr>
              <w:spacing w:after="0"/>
              <w:rPr>
                <w:rFonts w:ascii="Courier New" w:hAnsi="Courier New" w:cs="Courier New"/>
              </w:rPr>
            </w:pPr>
            <w:r w:rsidRPr="00AC1367">
              <w:rPr>
                <w:rFonts w:ascii="Courier New" w:hAnsi="Courier New" w:cs="Courier New"/>
              </w:rPr>
              <w:t># Open the webcam</w:t>
            </w:r>
          </w:p>
          <w:p w14:paraId="2E9F6B3C" w14:textId="77777777" w:rsidR="00AC1367" w:rsidRPr="00AC1367" w:rsidRDefault="00AC1367" w:rsidP="00AC1367">
            <w:pPr>
              <w:spacing w:after="0"/>
              <w:rPr>
                <w:rFonts w:ascii="Courier New" w:hAnsi="Courier New" w:cs="Courier New"/>
              </w:rPr>
            </w:pPr>
            <w:r w:rsidRPr="00AC1367">
              <w:rPr>
                <w:rFonts w:ascii="Courier New" w:hAnsi="Courier New" w:cs="Courier New"/>
              </w:rPr>
              <w:t>cam = cv2.VideoCapture(0)</w:t>
            </w:r>
          </w:p>
          <w:p w14:paraId="34E1B4C4" w14:textId="77777777" w:rsidR="00AC1367" w:rsidRPr="00AC1367" w:rsidRDefault="00AC1367" w:rsidP="00AC1367">
            <w:pPr>
              <w:spacing w:after="0"/>
              <w:rPr>
                <w:rFonts w:ascii="Courier New" w:hAnsi="Courier New" w:cs="Courier New"/>
              </w:rPr>
            </w:pPr>
          </w:p>
          <w:p w14:paraId="51E0801E" w14:textId="77777777" w:rsidR="00AC1367" w:rsidRPr="00AC1367" w:rsidRDefault="00AC1367" w:rsidP="00AC1367">
            <w:pPr>
              <w:spacing w:after="0"/>
              <w:rPr>
                <w:rFonts w:ascii="Courier New" w:hAnsi="Courier New" w:cs="Courier New"/>
              </w:rPr>
            </w:pPr>
            <w:r w:rsidRPr="00AC1367">
              <w:rPr>
                <w:rFonts w:ascii="Courier New" w:hAnsi="Courier New" w:cs="Courier New"/>
              </w:rPr>
              <w:t># Set the resolution of the webcam capture to 640x480</w:t>
            </w:r>
          </w:p>
          <w:p w14:paraId="2C9FF297" w14:textId="77777777" w:rsidR="00AC1367" w:rsidRPr="00AC1367" w:rsidRDefault="00AC1367" w:rsidP="00AC1367">
            <w:pPr>
              <w:spacing w:after="0"/>
              <w:rPr>
                <w:rFonts w:ascii="Courier New" w:hAnsi="Courier New" w:cs="Courier New"/>
              </w:rPr>
            </w:pPr>
            <w:proofErr w:type="spellStart"/>
            <w:proofErr w:type="gramStart"/>
            <w:r w:rsidRPr="00AC1367">
              <w:rPr>
                <w:rFonts w:ascii="Courier New" w:hAnsi="Courier New" w:cs="Courier New"/>
              </w:rPr>
              <w:t>cam.set</w:t>
            </w:r>
            <w:proofErr w:type="spellEnd"/>
            <w:r w:rsidRPr="00AC1367">
              <w:rPr>
                <w:rFonts w:ascii="Courier New" w:hAnsi="Courier New" w:cs="Courier New"/>
              </w:rPr>
              <w:t>(</w:t>
            </w:r>
            <w:proofErr w:type="gramEnd"/>
            <w:r w:rsidRPr="00AC1367">
              <w:rPr>
                <w:rFonts w:ascii="Courier New" w:hAnsi="Courier New" w:cs="Courier New"/>
              </w:rPr>
              <w:t>cv2.CAP_PROP_FRAME_WIDTH, 640)</w:t>
            </w:r>
          </w:p>
          <w:p w14:paraId="0F2A4FB8" w14:textId="77777777" w:rsidR="00AC1367" w:rsidRPr="00AC1367" w:rsidRDefault="00AC1367" w:rsidP="00AC1367">
            <w:pPr>
              <w:spacing w:after="0"/>
              <w:rPr>
                <w:rFonts w:ascii="Courier New" w:hAnsi="Courier New" w:cs="Courier New"/>
              </w:rPr>
            </w:pPr>
            <w:proofErr w:type="spellStart"/>
            <w:proofErr w:type="gramStart"/>
            <w:r w:rsidRPr="00AC1367">
              <w:rPr>
                <w:rFonts w:ascii="Courier New" w:hAnsi="Courier New" w:cs="Courier New"/>
              </w:rPr>
              <w:t>cam.set</w:t>
            </w:r>
            <w:proofErr w:type="spellEnd"/>
            <w:r w:rsidRPr="00AC1367">
              <w:rPr>
                <w:rFonts w:ascii="Courier New" w:hAnsi="Courier New" w:cs="Courier New"/>
              </w:rPr>
              <w:t>(</w:t>
            </w:r>
            <w:proofErr w:type="gramEnd"/>
            <w:r w:rsidRPr="00AC1367">
              <w:rPr>
                <w:rFonts w:ascii="Courier New" w:hAnsi="Courier New" w:cs="Courier New"/>
              </w:rPr>
              <w:t>cv2.CAP_PROP_FRAME_HEIGHT, 480)</w:t>
            </w:r>
          </w:p>
          <w:p w14:paraId="6540F68C" w14:textId="77777777" w:rsidR="00AC1367" w:rsidRPr="00AC1367" w:rsidRDefault="00AC1367" w:rsidP="00AC1367">
            <w:pPr>
              <w:spacing w:after="0"/>
              <w:rPr>
                <w:rFonts w:ascii="Courier New" w:hAnsi="Courier New" w:cs="Courier New"/>
              </w:rPr>
            </w:pPr>
          </w:p>
          <w:p w14:paraId="083F3540"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Define video codec and create </w:t>
            </w:r>
            <w:proofErr w:type="spellStart"/>
            <w:r w:rsidRPr="00AC1367">
              <w:rPr>
                <w:rFonts w:ascii="Courier New" w:hAnsi="Courier New" w:cs="Courier New"/>
              </w:rPr>
              <w:t>VideoWriter</w:t>
            </w:r>
            <w:proofErr w:type="spellEnd"/>
            <w:r w:rsidRPr="00AC1367">
              <w:rPr>
                <w:rFonts w:ascii="Courier New" w:hAnsi="Courier New" w:cs="Courier New"/>
              </w:rPr>
              <w:t xml:space="preserve"> object</w:t>
            </w:r>
          </w:p>
          <w:p w14:paraId="7BEA8A4C" w14:textId="77777777" w:rsidR="00AC1367" w:rsidRPr="00AC1367" w:rsidRDefault="00AC1367" w:rsidP="00AC1367">
            <w:pPr>
              <w:spacing w:after="0"/>
              <w:rPr>
                <w:rFonts w:ascii="Courier New" w:hAnsi="Courier New" w:cs="Courier New"/>
              </w:rPr>
            </w:pPr>
            <w:proofErr w:type="spellStart"/>
            <w:r w:rsidRPr="00AC1367">
              <w:rPr>
                <w:rFonts w:ascii="Courier New" w:hAnsi="Courier New" w:cs="Courier New"/>
              </w:rPr>
              <w:t>fourcc</w:t>
            </w:r>
            <w:proofErr w:type="spellEnd"/>
            <w:r w:rsidRPr="00AC1367">
              <w:rPr>
                <w:rFonts w:ascii="Courier New" w:hAnsi="Courier New" w:cs="Courier New"/>
              </w:rPr>
              <w:t xml:space="preserve"> = cv2.VideoWriter_fourcc(*'XVID')</w:t>
            </w:r>
          </w:p>
          <w:p w14:paraId="6FC892B2" w14:textId="77777777" w:rsidR="00AC1367" w:rsidRPr="00AC1367" w:rsidRDefault="00AC1367" w:rsidP="00AC1367">
            <w:pPr>
              <w:spacing w:after="0"/>
              <w:rPr>
                <w:rFonts w:ascii="Courier New" w:hAnsi="Courier New" w:cs="Courier New"/>
              </w:rPr>
            </w:pPr>
            <w:r w:rsidRPr="00AC1367">
              <w:rPr>
                <w:rFonts w:ascii="Courier New" w:hAnsi="Courier New" w:cs="Courier New"/>
              </w:rPr>
              <w:t>fps = 60.0</w:t>
            </w:r>
          </w:p>
          <w:p w14:paraId="7CB0B810" w14:textId="77777777" w:rsidR="00AC1367" w:rsidRPr="00AC1367" w:rsidRDefault="00AC1367" w:rsidP="00AC1367">
            <w:pPr>
              <w:spacing w:after="0"/>
              <w:rPr>
                <w:rFonts w:ascii="Courier New" w:hAnsi="Courier New" w:cs="Courier New"/>
              </w:rPr>
            </w:pPr>
            <w:proofErr w:type="spellStart"/>
            <w:r w:rsidRPr="00AC1367">
              <w:rPr>
                <w:rFonts w:ascii="Courier New" w:hAnsi="Courier New" w:cs="Courier New"/>
              </w:rPr>
              <w:t>frame_width</w:t>
            </w:r>
            <w:proofErr w:type="spellEnd"/>
            <w:r w:rsidRPr="00AC1367">
              <w:rPr>
                <w:rFonts w:ascii="Courier New" w:hAnsi="Courier New" w:cs="Courier New"/>
              </w:rPr>
              <w:t xml:space="preserve"> = </w:t>
            </w:r>
            <w:proofErr w:type="gramStart"/>
            <w:r w:rsidRPr="00AC1367">
              <w:rPr>
                <w:rFonts w:ascii="Courier New" w:hAnsi="Courier New" w:cs="Courier New"/>
              </w:rPr>
              <w:t>640  #</w:t>
            </w:r>
            <w:proofErr w:type="gramEnd"/>
            <w:r w:rsidRPr="00AC1367">
              <w:rPr>
                <w:rFonts w:ascii="Courier New" w:hAnsi="Courier New" w:cs="Courier New"/>
              </w:rPr>
              <w:t xml:space="preserve"> Set frame width to 640</w:t>
            </w:r>
          </w:p>
          <w:p w14:paraId="22923254" w14:textId="77777777" w:rsidR="00AC1367" w:rsidRPr="00AC1367" w:rsidRDefault="00AC1367" w:rsidP="00AC1367">
            <w:pPr>
              <w:spacing w:after="0"/>
              <w:rPr>
                <w:rFonts w:ascii="Courier New" w:hAnsi="Courier New" w:cs="Courier New"/>
              </w:rPr>
            </w:pPr>
            <w:proofErr w:type="spellStart"/>
            <w:r w:rsidRPr="00AC1367">
              <w:rPr>
                <w:rFonts w:ascii="Courier New" w:hAnsi="Courier New" w:cs="Courier New"/>
              </w:rPr>
              <w:t>frame_height</w:t>
            </w:r>
            <w:proofErr w:type="spellEnd"/>
            <w:r w:rsidRPr="00AC1367">
              <w:rPr>
                <w:rFonts w:ascii="Courier New" w:hAnsi="Courier New" w:cs="Courier New"/>
              </w:rPr>
              <w:t xml:space="preserve"> = </w:t>
            </w:r>
            <w:proofErr w:type="gramStart"/>
            <w:r w:rsidRPr="00AC1367">
              <w:rPr>
                <w:rFonts w:ascii="Courier New" w:hAnsi="Courier New" w:cs="Courier New"/>
              </w:rPr>
              <w:t>480  #</w:t>
            </w:r>
            <w:proofErr w:type="gramEnd"/>
            <w:r w:rsidRPr="00AC1367">
              <w:rPr>
                <w:rFonts w:ascii="Courier New" w:hAnsi="Courier New" w:cs="Courier New"/>
              </w:rPr>
              <w:t xml:space="preserve"> Set frame height to 480</w:t>
            </w:r>
          </w:p>
          <w:p w14:paraId="5DA18560"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out = cv2.VideoWriter('output.mp4', </w:t>
            </w:r>
            <w:proofErr w:type="spellStart"/>
            <w:r w:rsidRPr="00AC1367">
              <w:rPr>
                <w:rFonts w:ascii="Courier New" w:hAnsi="Courier New" w:cs="Courier New"/>
              </w:rPr>
              <w:t>fourcc</w:t>
            </w:r>
            <w:proofErr w:type="spellEnd"/>
            <w:r w:rsidRPr="00AC1367">
              <w:rPr>
                <w:rFonts w:ascii="Courier New" w:hAnsi="Courier New" w:cs="Courier New"/>
              </w:rPr>
              <w:t>, fps, (</w:t>
            </w:r>
            <w:proofErr w:type="spellStart"/>
            <w:r w:rsidRPr="00AC1367">
              <w:rPr>
                <w:rFonts w:ascii="Courier New" w:hAnsi="Courier New" w:cs="Courier New"/>
              </w:rPr>
              <w:t>frame_width</w:t>
            </w:r>
            <w:proofErr w:type="spellEnd"/>
            <w:r w:rsidRPr="00AC1367">
              <w:rPr>
                <w:rFonts w:ascii="Courier New" w:hAnsi="Courier New" w:cs="Courier New"/>
              </w:rPr>
              <w:t xml:space="preserve">, </w:t>
            </w:r>
            <w:proofErr w:type="spellStart"/>
            <w:r w:rsidRPr="00AC1367">
              <w:rPr>
                <w:rFonts w:ascii="Courier New" w:hAnsi="Courier New" w:cs="Courier New"/>
              </w:rPr>
              <w:t>frame_height</w:t>
            </w:r>
            <w:proofErr w:type="spellEnd"/>
            <w:r w:rsidRPr="00AC1367">
              <w:rPr>
                <w:rFonts w:ascii="Courier New" w:hAnsi="Courier New" w:cs="Courier New"/>
              </w:rPr>
              <w:t>))</w:t>
            </w:r>
          </w:p>
          <w:p w14:paraId="18868AF2" w14:textId="77777777" w:rsidR="00AC1367" w:rsidRPr="00AC1367" w:rsidRDefault="00AC1367" w:rsidP="00AC1367">
            <w:pPr>
              <w:spacing w:after="0"/>
              <w:rPr>
                <w:rFonts w:ascii="Courier New" w:hAnsi="Courier New" w:cs="Courier New"/>
              </w:rPr>
            </w:pPr>
          </w:p>
          <w:p w14:paraId="7C8D1BEF" w14:textId="77777777" w:rsidR="00AC1367" w:rsidRPr="00AC1367" w:rsidRDefault="00AC1367" w:rsidP="00AC1367">
            <w:pPr>
              <w:spacing w:after="0"/>
              <w:rPr>
                <w:rFonts w:ascii="Courier New" w:hAnsi="Courier New" w:cs="Courier New"/>
              </w:rPr>
            </w:pPr>
            <w:r w:rsidRPr="00AC1367">
              <w:rPr>
                <w:rFonts w:ascii="Courier New" w:hAnsi="Courier New" w:cs="Courier New"/>
              </w:rPr>
              <w:t># Get the start time for video capture</w:t>
            </w:r>
          </w:p>
          <w:p w14:paraId="4C759E9A" w14:textId="77777777" w:rsidR="00AC1367" w:rsidRPr="00AC1367" w:rsidRDefault="00AC1367" w:rsidP="00AC1367">
            <w:pPr>
              <w:spacing w:after="0"/>
              <w:rPr>
                <w:rFonts w:ascii="Courier New" w:hAnsi="Courier New" w:cs="Courier New"/>
              </w:rPr>
            </w:pPr>
            <w:proofErr w:type="spellStart"/>
            <w:r w:rsidRPr="00AC1367">
              <w:rPr>
                <w:rFonts w:ascii="Courier New" w:hAnsi="Courier New" w:cs="Courier New"/>
              </w:rPr>
              <w:t>start_time</w:t>
            </w:r>
            <w:proofErr w:type="spellEnd"/>
            <w:r w:rsidRPr="00AC1367">
              <w:rPr>
                <w:rFonts w:ascii="Courier New" w:hAnsi="Courier New" w:cs="Courier New"/>
              </w:rPr>
              <w:t xml:space="preserve"> = </w:t>
            </w:r>
            <w:proofErr w:type="spellStart"/>
            <w:proofErr w:type="gramStart"/>
            <w:r w:rsidRPr="00AC1367">
              <w:rPr>
                <w:rFonts w:ascii="Courier New" w:hAnsi="Courier New" w:cs="Courier New"/>
              </w:rPr>
              <w:t>time.time</w:t>
            </w:r>
            <w:proofErr w:type="spellEnd"/>
            <w:proofErr w:type="gramEnd"/>
            <w:r w:rsidRPr="00AC1367">
              <w:rPr>
                <w:rFonts w:ascii="Courier New" w:hAnsi="Courier New" w:cs="Courier New"/>
              </w:rPr>
              <w:t>()</w:t>
            </w:r>
          </w:p>
          <w:p w14:paraId="575260AC"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duration = </w:t>
            </w:r>
            <w:proofErr w:type="gramStart"/>
            <w:r w:rsidRPr="00AC1367">
              <w:rPr>
                <w:rFonts w:ascii="Courier New" w:hAnsi="Courier New" w:cs="Courier New"/>
              </w:rPr>
              <w:t>20  #</w:t>
            </w:r>
            <w:proofErr w:type="gramEnd"/>
            <w:r w:rsidRPr="00AC1367">
              <w:rPr>
                <w:rFonts w:ascii="Courier New" w:hAnsi="Courier New" w:cs="Courier New"/>
              </w:rPr>
              <w:t xml:space="preserve"> Set video duration to 5 seconds</w:t>
            </w:r>
          </w:p>
          <w:p w14:paraId="0E538173" w14:textId="77777777" w:rsidR="00AC1367" w:rsidRPr="00AC1367" w:rsidRDefault="00AC1367" w:rsidP="00AC1367">
            <w:pPr>
              <w:spacing w:after="0"/>
              <w:rPr>
                <w:rFonts w:ascii="Courier New" w:hAnsi="Courier New" w:cs="Courier New"/>
              </w:rPr>
            </w:pPr>
          </w:p>
          <w:p w14:paraId="3499DFE3" w14:textId="77777777" w:rsidR="00AC1367" w:rsidRPr="00AC1367" w:rsidRDefault="00AC1367" w:rsidP="00AC1367">
            <w:pPr>
              <w:spacing w:after="0"/>
              <w:rPr>
                <w:rFonts w:ascii="Courier New" w:hAnsi="Courier New" w:cs="Courier New"/>
              </w:rPr>
            </w:pPr>
            <w:r w:rsidRPr="00AC1367">
              <w:rPr>
                <w:rFonts w:ascii="Courier New" w:hAnsi="Courier New" w:cs="Courier New"/>
              </w:rPr>
              <w:t>while True:</w:t>
            </w:r>
          </w:p>
          <w:p w14:paraId="0E2EC968"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ret, </w:t>
            </w:r>
            <w:proofErr w:type="spellStart"/>
            <w:r w:rsidRPr="00AC1367">
              <w:rPr>
                <w:rFonts w:ascii="Courier New" w:hAnsi="Courier New" w:cs="Courier New"/>
              </w:rPr>
              <w:t>img</w:t>
            </w:r>
            <w:proofErr w:type="spellEnd"/>
            <w:r w:rsidRPr="00AC1367">
              <w:rPr>
                <w:rFonts w:ascii="Courier New" w:hAnsi="Courier New" w:cs="Courier New"/>
              </w:rPr>
              <w:t xml:space="preserve"> = </w:t>
            </w:r>
            <w:proofErr w:type="spellStart"/>
            <w:proofErr w:type="gramStart"/>
            <w:r w:rsidRPr="00AC1367">
              <w:rPr>
                <w:rFonts w:ascii="Courier New" w:hAnsi="Courier New" w:cs="Courier New"/>
              </w:rPr>
              <w:t>cam.read</w:t>
            </w:r>
            <w:proofErr w:type="spellEnd"/>
            <w:proofErr w:type="gramEnd"/>
            <w:r w:rsidRPr="00AC1367">
              <w:rPr>
                <w:rFonts w:ascii="Courier New" w:hAnsi="Courier New" w:cs="Courier New"/>
              </w:rPr>
              <w:t>()</w:t>
            </w:r>
          </w:p>
          <w:p w14:paraId="33F14844"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if not ret:</w:t>
            </w:r>
          </w:p>
          <w:p w14:paraId="4A6E15FF"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break</w:t>
            </w:r>
          </w:p>
          <w:p w14:paraId="7C4EA170" w14:textId="77777777" w:rsidR="00AC1367" w:rsidRPr="00AC1367" w:rsidRDefault="00AC1367" w:rsidP="00AC1367">
            <w:pPr>
              <w:spacing w:after="0"/>
              <w:rPr>
                <w:rFonts w:ascii="Courier New" w:hAnsi="Courier New" w:cs="Courier New"/>
              </w:rPr>
            </w:pPr>
          </w:p>
          <w:p w14:paraId="6F9442AA"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w:t>
            </w:r>
            <w:proofErr w:type="spellStart"/>
            <w:proofErr w:type="gramStart"/>
            <w:r w:rsidRPr="00AC1367">
              <w:rPr>
                <w:rFonts w:ascii="Courier New" w:hAnsi="Courier New" w:cs="Courier New"/>
              </w:rPr>
              <w:t>out.write</w:t>
            </w:r>
            <w:proofErr w:type="spellEnd"/>
            <w:proofErr w:type="gramEnd"/>
            <w:r w:rsidRPr="00AC1367">
              <w:rPr>
                <w:rFonts w:ascii="Courier New" w:hAnsi="Courier New" w:cs="Courier New"/>
              </w:rPr>
              <w:t>(</w:t>
            </w:r>
            <w:proofErr w:type="spellStart"/>
            <w:proofErr w:type="gramStart"/>
            <w:r w:rsidRPr="00AC1367">
              <w:rPr>
                <w:rFonts w:ascii="Courier New" w:hAnsi="Courier New" w:cs="Courier New"/>
              </w:rPr>
              <w:t>img</w:t>
            </w:r>
            <w:proofErr w:type="spellEnd"/>
            <w:r w:rsidRPr="00AC1367">
              <w:rPr>
                <w:rFonts w:ascii="Courier New" w:hAnsi="Courier New" w:cs="Courier New"/>
              </w:rPr>
              <w:t>)  #</w:t>
            </w:r>
            <w:proofErr w:type="gramEnd"/>
            <w:r w:rsidRPr="00AC1367">
              <w:rPr>
                <w:rFonts w:ascii="Courier New" w:hAnsi="Courier New" w:cs="Courier New"/>
              </w:rPr>
              <w:t xml:space="preserve"> Write frame to video file</w:t>
            </w:r>
          </w:p>
          <w:p w14:paraId="25CE7310"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cv2.imshow("Camera", </w:t>
            </w:r>
            <w:proofErr w:type="spellStart"/>
            <w:proofErr w:type="gramStart"/>
            <w:r w:rsidRPr="00AC1367">
              <w:rPr>
                <w:rFonts w:ascii="Courier New" w:hAnsi="Courier New" w:cs="Courier New"/>
              </w:rPr>
              <w:t>img</w:t>
            </w:r>
            <w:proofErr w:type="spellEnd"/>
            <w:r w:rsidRPr="00AC1367">
              <w:rPr>
                <w:rFonts w:ascii="Courier New" w:hAnsi="Courier New" w:cs="Courier New"/>
              </w:rPr>
              <w:t>)  #</w:t>
            </w:r>
            <w:proofErr w:type="gramEnd"/>
            <w:r w:rsidRPr="00AC1367">
              <w:rPr>
                <w:rFonts w:ascii="Courier New" w:hAnsi="Courier New" w:cs="Courier New"/>
              </w:rPr>
              <w:t xml:space="preserve"> Display frame in window</w:t>
            </w:r>
          </w:p>
          <w:p w14:paraId="7C20F7AA" w14:textId="77777777" w:rsidR="00AC1367" w:rsidRPr="00AC1367" w:rsidRDefault="00AC1367" w:rsidP="00AC1367">
            <w:pPr>
              <w:spacing w:after="0"/>
              <w:rPr>
                <w:rFonts w:ascii="Courier New" w:hAnsi="Courier New" w:cs="Courier New"/>
              </w:rPr>
            </w:pPr>
          </w:p>
          <w:p w14:paraId="17CA2035"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 Check if the 5 seconds have passed</w:t>
            </w:r>
          </w:p>
          <w:p w14:paraId="40425703"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if </w:t>
            </w:r>
            <w:proofErr w:type="spellStart"/>
            <w:proofErr w:type="gramStart"/>
            <w:r w:rsidRPr="00AC1367">
              <w:rPr>
                <w:rFonts w:ascii="Courier New" w:hAnsi="Courier New" w:cs="Courier New"/>
              </w:rPr>
              <w:t>time.time</w:t>
            </w:r>
            <w:proofErr w:type="spellEnd"/>
            <w:proofErr w:type="gramEnd"/>
            <w:r w:rsidRPr="00AC1367">
              <w:rPr>
                <w:rFonts w:ascii="Courier New" w:hAnsi="Courier New" w:cs="Courier New"/>
              </w:rPr>
              <w:t xml:space="preserve">() - </w:t>
            </w:r>
            <w:proofErr w:type="spellStart"/>
            <w:r w:rsidRPr="00AC1367">
              <w:rPr>
                <w:rFonts w:ascii="Courier New" w:hAnsi="Courier New" w:cs="Courier New"/>
              </w:rPr>
              <w:t>start_time</w:t>
            </w:r>
            <w:proofErr w:type="spellEnd"/>
            <w:r w:rsidRPr="00AC1367">
              <w:rPr>
                <w:rFonts w:ascii="Courier New" w:hAnsi="Courier New" w:cs="Courier New"/>
              </w:rPr>
              <w:t xml:space="preserve"> &gt; duration:</w:t>
            </w:r>
          </w:p>
          <w:p w14:paraId="4C10EC0D"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break</w:t>
            </w:r>
          </w:p>
          <w:p w14:paraId="403C8005" w14:textId="77777777" w:rsidR="00AC1367" w:rsidRPr="00AC1367" w:rsidRDefault="00AC1367" w:rsidP="00AC1367">
            <w:pPr>
              <w:spacing w:after="0"/>
              <w:rPr>
                <w:rFonts w:ascii="Courier New" w:hAnsi="Courier New" w:cs="Courier New"/>
              </w:rPr>
            </w:pPr>
          </w:p>
          <w:p w14:paraId="6C081CBA"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 Allow user to exit by pressing 'Esc'</w:t>
            </w:r>
          </w:p>
          <w:p w14:paraId="0E42EE67"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if cv2.waitKey(1) == 27:</w:t>
            </w:r>
          </w:p>
          <w:p w14:paraId="38C0AF5F"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break</w:t>
            </w:r>
          </w:p>
          <w:p w14:paraId="5314B411" w14:textId="77777777" w:rsidR="00AC1367" w:rsidRPr="00AC1367" w:rsidRDefault="00AC1367" w:rsidP="00AC1367">
            <w:pPr>
              <w:spacing w:after="0"/>
              <w:rPr>
                <w:rFonts w:ascii="Courier New" w:hAnsi="Courier New" w:cs="Courier New"/>
              </w:rPr>
            </w:pPr>
          </w:p>
          <w:p w14:paraId="5C4CC0DF" w14:textId="77777777" w:rsidR="00AC1367" w:rsidRPr="00AC1367" w:rsidRDefault="00AC1367" w:rsidP="00AC1367">
            <w:pPr>
              <w:spacing w:after="0"/>
              <w:rPr>
                <w:rFonts w:ascii="Courier New" w:hAnsi="Courier New" w:cs="Courier New"/>
              </w:rPr>
            </w:pPr>
            <w:r w:rsidRPr="00AC1367">
              <w:rPr>
                <w:rFonts w:ascii="Courier New" w:hAnsi="Courier New" w:cs="Courier New"/>
              </w:rPr>
              <w:t># Release resources</w:t>
            </w:r>
          </w:p>
          <w:p w14:paraId="07901CE8" w14:textId="77777777" w:rsidR="00AC1367" w:rsidRPr="00AC1367" w:rsidRDefault="00AC1367" w:rsidP="00AC1367">
            <w:pPr>
              <w:spacing w:after="0"/>
              <w:rPr>
                <w:rFonts w:ascii="Courier New" w:hAnsi="Courier New" w:cs="Courier New"/>
              </w:rPr>
            </w:pPr>
            <w:proofErr w:type="spellStart"/>
            <w:proofErr w:type="gramStart"/>
            <w:r w:rsidRPr="00AC1367">
              <w:rPr>
                <w:rFonts w:ascii="Courier New" w:hAnsi="Courier New" w:cs="Courier New"/>
              </w:rPr>
              <w:t>cam.release</w:t>
            </w:r>
            <w:proofErr w:type="spellEnd"/>
            <w:proofErr w:type="gramEnd"/>
            <w:r w:rsidRPr="00AC1367">
              <w:rPr>
                <w:rFonts w:ascii="Courier New" w:hAnsi="Courier New" w:cs="Courier New"/>
              </w:rPr>
              <w:t>()</w:t>
            </w:r>
          </w:p>
          <w:p w14:paraId="3EB1A75B" w14:textId="77777777" w:rsidR="00AC1367" w:rsidRPr="00AC1367" w:rsidRDefault="00AC1367" w:rsidP="00AC1367">
            <w:pPr>
              <w:spacing w:after="0"/>
              <w:rPr>
                <w:rFonts w:ascii="Courier New" w:hAnsi="Courier New" w:cs="Courier New"/>
              </w:rPr>
            </w:pPr>
            <w:proofErr w:type="spellStart"/>
            <w:proofErr w:type="gramStart"/>
            <w:r w:rsidRPr="00AC1367">
              <w:rPr>
                <w:rFonts w:ascii="Courier New" w:hAnsi="Courier New" w:cs="Courier New"/>
              </w:rPr>
              <w:t>out.release</w:t>
            </w:r>
            <w:proofErr w:type="spellEnd"/>
            <w:proofErr w:type="gramEnd"/>
            <w:r w:rsidRPr="00AC1367">
              <w:rPr>
                <w:rFonts w:ascii="Courier New" w:hAnsi="Courier New" w:cs="Courier New"/>
              </w:rPr>
              <w:t>()</w:t>
            </w:r>
          </w:p>
          <w:p w14:paraId="0A9D2C84" w14:textId="406E14F1" w:rsidR="00FE2EFA" w:rsidRPr="005928DE" w:rsidRDefault="00AC1367" w:rsidP="00AC1367">
            <w:pPr>
              <w:spacing w:after="0"/>
              <w:rPr>
                <w:rFonts w:ascii="Courier New" w:hAnsi="Courier New" w:cs="Courier New"/>
                <w:lang w:val="en-US"/>
              </w:rPr>
            </w:pPr>
            <w:r w:rsidRPr="00AC1367">
              <w:rPr>
                <w:rFonts w:ascii="Courier New" w:hAnsi="Courier New" w:cs="Courier New"/>
              </w:rPr>
              <w:t>cv2.destroyAllWindows()</w:t>
            </w:r>
          </w:p>
        </w:tc>
      </w:tr>
    </w:tbl>
    <w:p w14:paraId="7B6B847E" w14:textId="518B96C9" w:rsidR="00FE2EFA" w:rsidRDefault="00FE2EFA" w:rsidP="00FE2EFA">
      <w:pPr>
        <w:jc w:val="center"/>
        <w:rPr>
          <w:lang w:val="en-US"/>
        </w:rPr>
      </w:pPr>
      <w:r>
        <w:rPr>
          <w:lang w:val="en-US"/>
        </w:rPr>
        <w:t xml:space="preserve">Figure 5.13. </w:t>
      </w:r>
      <w:r w:rsidR="00AC1367">
        <w:rPr>
          <w:lang w:val="en-US"/>
        </w:rPr>
        <w:t>Code for Camera Stream as Video</w:t>
      </w:r>
    </w:p>
    <w:p w14:paraId="51E39125" w14:textId="4F19419E" w:rsidR="00FE2EFA" w:rsidRDefault="000D3321" w:rsidP="006C3798">
      <w:pPr>
        <w:rPr>
          <w:lang w:val="en-US"/>
        </w:rPr>
      </w:pPr>
      <w:r>
        <w:rPr>
          <w:lang w:val="en-US"/>
        </w:rPr>
        <w:lastRenderedPageBreak/>
        <w:t xml:space="preserve">Figure 5.13 </w:t>
      </w:r>
      <w:r w:rsidRPr="000D3321">
        <w:rPr>
          <w:lang w:val="en-US"/>
        </w:rPr>
        <w:t xml:space="preserve">records a short video using </w:t>
      </w:r>
      <w:proofErr w:type="gramStart"/>
      <w:r w:rsidRPr="000D3321">
        <w:rPr>
          <w:lang w:val="en-US"/>
        </w:rPr>
        <w:t>the Raspberry</w:t>
      </w:r>
      <w:proofErr w:type="gramEnd"/>
      <w:r w:rsidRPr="000D3321">
        <w:rPr>
          <w:lang w:val="en-US"/>
        </w:rPr>
        <w:t xml:space="preserve"> Pi’s connected webcam and saves it as an MP4 file. It begins by importing the cv2 library for video processing and time for tracking the recording duration. The webcam is initialized using cv2.VideoCapture(0), and its resolution is set to 640×480 pixels. The </w:t>
      </w:r>
      <w:proofErr w:type="spellStart"/>
      <w:r w:rsidRPr="000D3321">
        <w:rPr>
          <w:lang w:val="en-US"/>
        </w:rPr>
        <w:t>VideoWriter</w:t>
      </w:r>
      <w:proofErr w:type="spellEnd"/>
      <w:r w:rsidRPr="000D3321">
        <w:rPr>
          <w:lang w:val="en-US"/>
        </w:rPr>
        <w:t xml:space="preserve"> object is then configured with the XVID codec to save the video as “output.mp4” at 60 frames per second. Inside the loop, each frame is captured from the camera, displayed in a window titled “Camera,” and simultaneously written to the output file. The recording continues until 20 seconds have passed or the user presses the Esc key, after which the program releases all resources and closes the OpenCV windows.</w:t>
      </w:r>
    </w:p>
    <w:p w14:paraId="322069AC" w14:textId="77777777" w:rsidR="00FE2EFA" w:rsidRDefault="00FE2EFA" w:rsidP="006C3798">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FE2EFA" w14:paraId="15F359D2" w14:textId="77777777" w:rsidTr="00471873">
        <w:tc>
          <w:tcPr>
            <w:tcW w:w="9350" w:type="dxa"/>
            <w:tcBorders>
              <w:top w:val="double" w:sz="4" w:space="0" w:color="auto"/>
              <w:left w:val="double" w:sz="4" w:space="0" w:color="auto"/>
              <w:bottom w:val="double" w:sz="4" w:space="0" w:color="auto"/>
              <w:right w:val="double" w:sz="4" w:space="0" w:color="auto"/>
            </w:tcBorders>
          </w:tcPr>
          <w:p w14:paraId="4279FC48" w14:textId="77777777" w:rsidR="00AC1367" w:rsidRPr="00AC1367" w:rsidRDefault="00AC1367" w:rsidP="00AC1367">
            <w:pPr>
              <w:spacing w:after="0"/>
              <w:rPr>
                <w:rFonts w:ascii="Courier New" w:hAnsi="Courier New" w:cs="Courier New"/>
              </w:rPr>
            </w:pPr>
            <w:r w:rsidRPr="00AC1367">
              <w:rPr>
                <w:rFonts w:ascii="Courier New" w:hAnsi="Courier New" w:cs="Courier New"/>
              </w:rPr>
              <w:t># -- YOUR CODE HERE -- #</w:t>
            </w:r>
          </w:p>
          <w:p w14:paraId="5CD01BFD" w14:textId="77777777" w:rsidR="00AC1367" w:rsidRPr="00AC1367" w:rsidRDefault="00AC1367" w:rsidP="00AC1367">
            <w:pPr>
              <w:spacing w:after="0"/>
              <w:rPr>
                <w:rFonts w:ascii="Courier New" w:hAnsi="Courier New" w:cs="Courier New"/>
              </w:rPr>
            </w:pPr>
            <w:r w:rsidRPr="00AC1367">
              <w:rPr>
                <w:rFonts w:ascii="Courier New" w:hAnsi="Courier New" w:cs="Courier New"/>
              </w:rPr>
              <w:t>import cv2</w:t>
            </w:r>
          </w:p>
          <w:p w14:paraId="36CE9DD7"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import </w:t>
            </w:r>
            <w:proofErr w:type="spellStart"/>
            <w:r w:rsidRPr="00AC1367">
              <w:rPr>
                <w:rFonts w:ascii="Courier New" w:hAnsi="Courier New" w:cs="Courier New"/>
              </w:rPr>
              <w:t>RPi.GPIO</w:t>
            </w:r>
            <w:proofErr w:type="spellEnd"/>
            <w:r w:rsidRPr="00AC1367">
              <w:rPr>
                <w:rFonts w:ascii="Courier New" w:hAnsi="Courier New" w:cs="Courier New"/>
              </w:rPr>
              <w:t xml:space="preserve"> as GPIO</w:t>
            </w:r>
          </w:p>
          <w:p w14:paraId="2F8A0E48"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import </w:t>
            </w:r>
            <w:proofErr w:type="spellStart"/>
            <w:r w:rsidRPr="00AC1367">
              <w:rPr>
                <w:rFonts w:ascii="Courier New" w:hAnsi="Courier New" w:cs="Courier New"/>
              </w:rPr>
              <w:t>os</w:t>
            </w:r>
            <w:proofErr w:type="spellEnd"/>
          </w:p>
          <w:p w14:paraId="5E52BD71" w14:textId="77777777" w:rsidR="00AC1367" w:rsidRPr="00AC1367" w:rsidRDefault="00AC1367" w:rsidP="00AC1367">
            <w:pPr>
              <w:spacing w:after="0"/>
              <w:rPr>
                <w:rFonts w:ascii="Courier New" w:hAnsi="Courier New" w:cs="Courier New"/>
              </w:rPr>
            </w:pPr>
          </w:p>
          <w:p w14:paraId="273A775D" w14:textId="77777777" w:rsidR="00AC1367" w:rsidRPr="00AC1367" w:rsidRDefault="00AC1367" w:rsidP="00AC1367">
            <w:pPr>
              <w:spacing w:after="0"/>
              <w:rPr>
                <w:rFonts w:ascii="Courier New" w:hAnsi="Courier New" w:cs="Courier New"/>
              </w:rPr>
            </w:pPr>
            <w:r w:rsidRPr="00AC1367">
              <w:rPr>
                <w:rFonts w:ascii="Courier New" w:hAnsi="Courier New" w:cs="Courier New"/>
              </w:rPr>
              <w:t>BUTTON_PIN = 17</w:t>
            </w:r>
          </w:p>
          <w:p w14:paraId="0901E010" w14:textId="77777777" w:rsidR="00AC1367" w:rsidRPr="00AC1367" w:rsidRDefault="00AC1367" w:rsidP="00AC1367">
            <w:pPr>
              <w:spacing w:after="0"/>
              <w:rPr>
                <w:rFonts w:ascii="Courier New" w:hAnsi="Courier New" w:cs="Courier New"/>
              </w:rPr>
            </w:pPr>
            <w:proofErr w:type="spellStart"/>
            <w:r w:rsidRPr="00AC1367">
              <w:rPr>
                <w:rFonts w:ascii="Courier New" w:hAnsi="Courier New" w:cs="Courier New"/>
              </w:rPr>
              <w:t>GPIO.setmode</w:t>
            </w:r>
            <w:proofErr w:type="spellEnd"/>
            <w:r w:rsidRPr="00AC1367">
              <w:rPr>
                <w:rFonts w:ascii="Courier New" w:hAnsi="Courier New" w:cs="Courier New"/>
              </w:rPr>
              <w:t>(GPIO.BCM)</w:t>
            </w:r>
          </w:p>
          <w:p w14:paraId="27FD7EE9" w14:textId="77777777" w:rsidR="00AC1367" w:rsidRPr="00AC1367" w:rsidRDefault="00AC1367" w:rsidP="00AC1367">
            <w:pPr>
              <w:spacing w:after="0"/>
              <w:rPr>
                <w:rFonts w:ascii="Courier New" w:hAnsi="Courier New" w:cs="Courier New"/>
              </w:rPr>
            </w:pPr>
            <w:proofErr w:type="spellStart"/>
            <w:r w:rsidRPr="00AC1367">
              <w:rPr>
                <w:rFonts w:ascii="Courier New" w:hAnsi="Courier New" w:cs="Courier New"/>
              </w:rPr>
              <w:t>GPIO.setup</w:t>
            </w:r>
            <w:proofErr w:type="spellEnd"/>
            <w:r w:rsidRPr="00AC1367">
              <w:rPr>
                <w:rFonts w:ascii="Courier New" w:hAnsi="Courier New" w:cs="Courier New"/>
              </w:rPr>
              <w:t xml:space="preserve">(BUTTON_PIN, GPIO.IN, </w:t>
            </w:r>
            <w:proofErr w:type="spellStart"/>
            <w:r w:rsidRPr="00AC1367">
              <w:rPr>
                <w:rFonts w:ascii="Courier New" w:hAnsi="Courier New" w:cs="Courier New"/>
              </w:rPr>
              <w:t>pull_up_down</w:t>
            </w:r>
            <w:proofErr w:type="spellEnd"/>
            <w:r w:rsidRPr="00AC1367">
              <w:rPr>
                <w:rFonts w:ascii="Courier New" w:hAnsi="Courier New" w:cs="Courier New"/>
              </w:rPr>
              <w:t>= GPIO.PUD_UP)</w:t>
            </w:r>
          </w:p>
          <w:p w14:paraId="42FA73DB" w14:textId="77777777" w:rsidR="00AC1367" w:rsidRPr="00AC1367" w:rsidRDefault="00AC1367" w:rsidP="00AC1367">
            <w:pPr>
              <w:spacing w:after="0"/>
              <w:rPr>
                <w:rFonts w:ascii="Courier New" w:hAnsi="Courier New" w:cs="Courier New"/>
              </w:rPr>
            </w:pPr>
          </w:p>
          <w:p w14:paraId="1D3B6FC7" w14:textId="77777777" w:rsidR="00AC1367" w:rsidRPr="00AC1367" w:rsidRDefault="00AC1367" w:rsidP="00AC1367">
            <w:pPr>
              <w:spacing w:after="0"/>
              <w:rPr>
                <w:rFonts w:ascii="Courier New" w:hAnsi="Courier New" w:cs="Courier New"/>
              </w:rPr>
            </w:pPr>
            <w:r w:rsidRPr="00AC1367">
              <w:rPr>
                <w:rFonts w:ascii="Courier New" w:hAnsi="Courier New" w:cs="Courier New"/>
              </w:rPr>
              <w:t>cam = cv2.VideoCapture(0)</w:t>
            </w:r>
          </w:p>
          <w:p w14:paraId="0C3BE942" w14:textId="77777777" w:rsidR="00AC1367" w:rsidRPr="00AC1367" w:rsidRDefault="00AC1367" w:rsidP="00AC1367">
            <w:pPr>
              <w:spacing w:after="0"/>
              <w:rPr>
                <w:rFonts w:ascii="Courier New" w:hAnsi="Courier New" w:cs="Courier New"/>
              </w:rPr>
            </w:pPr>
          </w:p>
          <w:p w14:paraId="717032C9"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def </w:t>
            </w:r>
            <w:proofErr w:type="spellStart"/>
            <w:r w:rsidRPr="00AC1367">
              <w:rPr>
                <w:rFonts w:ascii="Courier New" w:hAnsi="Courier New" w:cs="Courier New"/>
              </w:rPr>
              <w:t>get_next_</w:t>
            </w:r>
            <w:proofErr w:type="gramStart"/>
            <w:r w:rsidRPr="00AC1367">
              <w:rPr>
                <w:rFonts w:ascii="Courier New" w:hAnsi="Courier New" w:cs="Courier New"/>
              </w:rPr>
              <w:t>filename</w:t>
            </w:r>
            <w:proofErr w:type="spellEnd"/>
            <w:r w:rsidRPr="00AC1367">
              <w:rPr>
                <w:rFonts w:ascii="Courier New" w:hAnsi="Courier New" w:cs="Courier New"/>
              </w:rPr>
              <w:t>(</w:t>
            </w:r>
            <w:proofErr w:type="gramEnd"/>
            <w:r w:rsidRPr="00AC1367">
              <w:rPr>
                <w:rFonts w:ascii="Courier New" w:hAnsi="Courier New" w:cs="Courier New"/>
              </w:rPr>
              <w:t>):</w:t>
            </w:r>
          </w:p>
          <w:p w14:paraId="7859307E"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w:t>
            </w:r>
            <w:proofErr w:type="spellStart"/>
            <w:r w:rsidRPr="00AC1367">
              <w:rPr>
                <w:rFonts w:ascii="Courier New" w:hAnsi="Courier New" w:cs="Courier New"/>
              </w:rPr>
              <w:t>i</w:t>
            </w:r>
            <w:proofErr w:type="spellEnd"/>
            <w:r w:rsidRPr="00AC1367">
              <w:rPr>
                <w:rFonts w:ascii="Courier New" w:hAnsi="Courier New" w:cs="Courier New"/>
              </w:rPr>
              <w:t>=1</w:t>
            </w:r>
          </w:p>
          <w:p w14:paraId="10A64C22"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while </w:t>
            </w:r>
            <w:proofErr w:type="spellStart"/>
            <w:proofErr w:type="gramStart"/>
            <w:r w:rsidRPr="00AC1367">
              <w:rPr>
                <w:rFonts w:ascii="Courier New" w:hAnsi="Courier New" w:cs="Courier New"/>
              </w:rPr>
              <w:t>os.path</w:t>
            </w:r>
            <w:proofErr w:type="gramEnd"/>
            <w:r w:rsidRPr="00AC1367">
              <w:rPr>
                <w:rFonts w:ascii="Courier New" w:hAnsi="Courier New" w:cs="Courier New"/>
              </w:rPr>
              <w:t>.exists</w:t>
            </w:r>
            <w:proofErr w:type="spellEnd"/>
            <w:r w:rsidRPr="00AC1367">
              <w:rPr>
                <w:rFonts w:ascii="Courier New" w:hAnsi="Courier New" w:cs="Courier New"/>
              </w:rPr>
              <w:t>(</w:t>
            </w:r>
            <w:proofErr w:type="spellStart"/>
            <w:r w:rsidRPr="00AC1367">
              <w:rPr>
                <w:rFonts w:ascii="Courier New" w:hAnsi="Courier New" w:cs="Courier New"/>
              </w:rPr>
              <w:t>f'frame</w:t>
            </w:r>
            <w:proofErr w:type="spellEnd"/>
            <w:r w:rsidRPr="00AC1367">
              <w:rPr>
                <w:rFonts w:ascii="Courier New" w:hAnsi="Courier New" w:cs="Courier New"/>
              </w:rPr>
              <w:t>_{</w:t>
            </w:r>
            <w:proofErr w:type="spellStart"/>
            <w:r w:rsidRPr="00AC1367">
              <w:rPr>
                <w:rFonts w:ascii="Courier New" w:hAnsi="Courier New" w:cs="Courier New"/>
              </w:rPr>
              <w:t>i</w:t>
            </w:r>
            <w:proofErr w:type="spellEnd"/>
            <w:r w:rsidRPr="00AC1367">
              <w:rPr>
                <w:rFonts w:ascii="Courier New" w:hAnsi="Courier New" w:cs="Courier New"/>
              </w:rPr>
              <w:t>}.jpg'):</w:t>
            </w:r>
          </w:p>
          <w:p w14:paraId="56C37FA7"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w:t>
            </w:r>
            <w:proofErr w:type="spellStart"/>
            <w:r w:rsidRPr="00AC1367">
              <w:rPr>
                <w:rFonts w:ascii="Courier New" w:hAnsi="Courier New" w:cs="Courier New"/>
              </w:rPr>
              <w:t>i</w:t>
            </w:r>
            <w:proofErr w:type="spellEnd"/>
            <w:r w:rsidRPr="00AC1367">
              <w:rPr>
                <w:rFonts w:ascii="Courier New" w:hAnsi="Courier New" w:cs="Courier New"/>
              </w:rPr>
              <w:t>+= 1</w:t>
            </w:r>
          </w:p>
          <w:p w14:paraId="25051890"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return </w:t>
            </w:r>
            <w:proofErr w:type="spellStart"/>
            <w:r w:rsidRPr="00AC1367">
              <w:rPr>
                <w:rFonts w:ascii="Courier New" w:hAnsi="Courier New" w:cs="Courier New"/>
              </w:rPr>
              <w:t>f'frame</w:t>
            </w:r>
            <w:proofErr w:type="spellEnd"/>
            <w:r w:rsidRPr="00AC1367">
              <w:rPr>
                <w:rFonts w:ascii="Courier New" w:hAnsi="Courier New" w:cs="Courier New"/>
              </w:rPr>
              <w:t>_{</w:t>
            </w:r>
            <w:proofErr w:type="spellStart"/>
            <w:r w:rsidRPr="00AC1367">
              <w:rPr>
                <w:rFonts w:ascii="Courier New" w:hAnsi="Courier New" w:cs="Courier New"/>
              </w:rPr>
              <w:t>i</w:t>
            </w:r>
            <w:proofErr w:type="spellEnd"/>
            <w:r w:rsidRPr="00AC1367">
              <w:rPr>
                <w:rFonts w:ascii="Courier New" w:hAnsi="Courier New" w:cs="Courier New"/>
              </w:rPr>
              <w:t>}.jpg'</w:t>
            </w:r>
          </w:p>
          <w:p w14:paraId="4F8C1F8F" w14:textId="77777777" w:rsidR="00AC1367" w:rsidRPr="00AC1367" w:rsidRDefault="00AC1367" w:rsidP="00AC1367">
            <w:pPr>
              <w:spacing w:after="0"/>
              <w:rPr>
                <w:rFonts w:ascii="Courier New" w:hAnsi="Courier New" w:cs="Courier New"/>
              </w:rPr>
            </w:pPr>
          </w:p>
          <w:p w14:paraId="4DA38338" w14:textId="77777777" w:rsidR="00AC1367" w:rsidRPr="00AC1367" w:rsidRDefault="00AC1367" w:rsidP="00AC1367">
            <w:pPr>
              <w:spacing w:after="0"/>
              <w:rPr>
                <w:rFonts w:ascii="Courier New" w:hAnsi="Courier New" w:cs="Courier New"/>
              </w:rPr>
            </w:pPr>
            <w:r w:rsidRPr="00AC1367">
              <w:rPr>
                <w:rFonts w:ascii="Courier New" w:hAnsi="Courier New" w:cs="Courier New"/>
              </w:rPr>
              <w:t>while True:</w:t>
            </w:r>
          </w:p>
          <w:p w14:paraId="14EDE61F"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ret, </w:t>
            </w:r>
            <w:proofErr w:type="spellStart"/>
            <w:r w:rsidRPr="00AC1367">
              <w:rPr>
                <w:rFonts w:ascii="Courier New" w:hAnsi="Courier New" w:cs="Courier New"/>
              </w:rPr>
              <w:t>img</w:t>
            </w:r>
            <w:proofErr w:type="spellEnd"/>
            <w:r w:rsidRPr="00AC1367">
              <w:rPr>
                <w:rFonts w:ascii="Courier New" w:hAnsi="Courier New" w:cs="Courier New"/>
              </w:rPr>
              <w:t xml:space="preserve"> = </w:t>
            </w:r>
            <w:proofErr w:type="spellStart"/>
            <w:proofErr w:type="gramStart"/>
            <w:r w:rsidRPr="00AC1367">
              <w:rPr>
                <w:rFonts w:ascii="Courier New" w:hAnsi="Courier New" w:cs="Courier New"/>
              </w:rPr>
              <w:t>cam.read</w:t>
            </w:r>
            <w:proofErr w:type="spellEnd"/>
            <w:proofErr w:type="gramEnd"/>
            <w:r w:rsidRPr="00AC1367">
              <w:rPr>
                <w:rFonts w:ascii="Courier New" w:hAnsi="Courier New" w:cs="Courier New"/>
              </w:rPr>
              <w:t>()</w:t>
            </w:r>
          </w:p>
          <w:p w14:paraId="05A1E086" w14:textId="77777777" w:rsidR="00AC1367" w:rsidRPr="00AC1367" w:rsidRDefault="00AC1367" w:rsidP="00AC1367">
            <w:pPr>
              <w:spacing w:after="0"/>
              <w:rPr>
                <w:rFonts w:ascii="Courier New" w:hAnsi="Courier New" w:cs="Courier New"/>
              </w:rPr>
            </w:pPr>
            <w:r w:rsidRPr="00AC1367">
              <w:rPr>
                <w:rFonts w:ascii="Courier New" w:hAnsi="Courier New" w:cs="Courier New"/>
              </w:rPr>
              <w:t>    if not ret:</w:t>
            </w:r>
          </w:p>
          <w:p w14:paraId="2E2F1D11" w14:textId="77777777" w:rsidR="00AC1367" w:rsidRPr="00AC1367" w:rsidRDefault="00AC1367" w:rsidP="00AC1367">
            <w:pPr>
              <w:spacing w:after="0"/>
              <w:rPr>
                <w:rFonts w:ascii="Courier New" w:hAnsi="Courier New" w:cs="Courier New"/>
              </w:rPr>
            </w:pPr>
            <w:r w:rsidRPr="00AC1367">
              <w:rPr>
                <w:rFonts w:ascii="Courier New" w:hAnsi="Courier New" w:cs="Courier New"/>
              </w:rPr>
              <w:t>        break</w:t>
            </w:r>
          </w:p>
          <w:p w14:paraId="607AEB57" w14:textId="77777777" w:rsidR="00AC1367" w:rsidRPr="00AC1367" w:rsidRDefault="00AC1367" w:rsidP="00AC1367">
            <w:pPr>
              <w:spacing w:after="0"/>
              <w:rPr>
                <w:rFonts w:ascii="Courier New" w:hAnsi="Courier New" w:cs="Courier New"/>
              </w:rPr>
            </w:pPr>
          </w:p>
          <w:p w14:paraId="66A36476"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cv2.imshow("Camera", </w:t>
            </w:r>
            <w:proofErr w:type="spellStart"/>
            <w:r w:rsidRPr="00AC1367">
              <w:rPr>
                <w:rFonts w:ascii="Courier New" w:hAnsi="Courier New" w:cs="Courier New"/>
              </w:rPr>
              <w:t>img</w:t>
            </w:r>
            <w:proofErr w:type="spellEnd"/>
            <w:r w:rsidRPr="00AC1367">
              <w:rPr>
                <w:rFonts w:ascii="Courier New" w:hAnsi="Courier New" w:cs="Courier New"/>
              </w:rPr>
              <w:t>)</w:t>
            </w:r>
          </w:p>
          <w:p w14:paraId="2551E660" w14:textId="77777777" w:rsidR="00AC1367" w:rsidRPr="00AC1367" w:rsidRDefault="00AC1367" w:rsidP="00AC1367">
            <w:pPr>
              <w:spacing w:after="0"/>
              <w:rPr>
                <w:rFonts w:ascii="Courier New" w:hAnsi="Courier New" w:cs="Courier New"/>
              </w:rPr>
            </w:pPr>
          </w:p>
          <w:p w14:paraId="51FFACBE"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if </w:t>
            </w:r>
            <w:proofErr w:type="spellStart"/>
            <w:r w:rsidRPr="00AC1367">
              <w:rPr>
                <w:rFonts w:ascii="Courier New" w:hAnsi="Courier New" w:cs="Courier New"/>
              </w:rPr>
              <w:t>GPIO.input</w:t>
            </w:r>
            <w:proofErr w:type="spellEnd"/>
            <w:r w:rsidRPr="00AC1367">
              <w:rPr>
                <w:rFonts w:ascii="Courier New" w:hAnsi="Courier New" w:cs="Courier New"/>
              </w:rPr>
              <w:t>(BUTTON_PIN) == GPIO.LOW:</w:t>
            </w:r>
          </w:p>
          <w:p w14:paraId="5892D3E2"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filename = </w:t>
            </w:r>
            <w:proofErr w:type="spellStart"/>
            <w:r w:rsidRPr="00AC1367">
              <w:rPr>
                <w:rFonts w:ascii="Courier New" w:hAnsi="Courier New" w:cs="Courier New"/>
              </w:rPr>
              <w:t>get_next_</w:t>
            </w:r>
            <w:proofErr w:type="gramStart"/>
            <w:r w:rsidRPr="00AC1367">
              <w:rPr>
                <w:rFonts w:ascii="Courier New" w:hAnsi="Courier New" w:cs="Courier New"/>
              </w:rPr>
              <w:t>filename</w:t>
            </w:r>
            <w:proofErr w:type="spellEnd"/>
            <w:r w:rsidRPr="00AC1367">
              <w:rPr>
                <w:rFonts w:ascii="Courier New" w:hAnsi="Courier New" w:cs="Courier New"/>
              </w:rPr>
              <w:t>(</w:t>
            </w:r>
            <w:proofErr w:type="gramEnd"/>
            <w:r w:rsidRPr="00AC1367">
              <w:rPr>
                <w:rFonts w:ascii="Courier New" w:hAnsi="Courier New" w:cs="Courier New"/>
              </w:rPr>
              <w:t>)</w:t>
            </w:r>
          </w:p>
          <w:p w14:paraId="13D75D4C"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cv2.imwrite(filename, </w:t>
            </w:r>
            <w:proofErr w:type="spellStart"/>
            <w:r w:rsidRPr="00AC1367">
              <w:rPr>
                <w:rFonts w:ascii="Courier New" w:hAnsi="Courier New" w:cs="Courier New"/>
              </w:rPr>
              <w:t>img</w:t>
            </w:r>
            <w:proofErr w:type="spellEnd"/>
            <w:r w:rsidRPr="00AC1367">
              <w:rPr>
                <w:rFonts w:ascii="Courier New" w:hAnsi="Courier New" w:cs="Courier New"/>
              </w:rPr>
              <w:t>)</w:t>
            </w:r>
          </w:p>
          <w:p w14:paraId="4822D811" w14:textId="77777777" w:rsidR="00AC1367" w:rsidRPr="00AC1367" w:rsidRDefault="00AC1367" w:rsidP="00AC1367">
            <w:pPr>
              <w:spacing w:after="0"/>
              <w:rPr>
                <w:rFonts w:ascii="Courier New" w:hAnsi="Courier New" w:cs="Courier New"/>
              </w:rPr>
            </w:pPr>
            <w:r w:rsidRPr="00AC1367">
              <w:rPr>
                <w:rFonts w:ascii="Courier New" w:hAnsi="Courier New" w:cs="Courier New"/>
              </w:rPr>
              <w:t xml:space="preserve">               while </w:t>
            </w:r>
            <w:proofErr w:type="spellStart"/>
            <w:r w:rsidRPr="00AC1367">
              <w:rPr>
                <w:rFonts w:ascii="Courier New" w:hAnsi="Courier New" w:cs="Courier New"/>
              </w:rPr>
              <w:t>GPIO.input</w:t>
            </w:r>
            <w:proofErr w:type="spellEnd"/>
            <w:r w:rsidRPr="00AC1367">
              <w:rPr>
                <w:rFonts w:ascii="Courier New" w:hAnsi="Courier New" w:cs="Courier New"/>
              </w:rPr>
              <w:t>(BUTTON_PIN) == GPIO.LOW:</w:t>
            </w:r>
          </w:p>
          <w:p w14:paraId="7BC7EB80" w14:textId="77777777" w:rsidR="00AC1367" w:rsidRPr="00AC1367" w:rsidRDefault="00AC1367" w:rsidP="00AC1367">
            <w:pPr>
              <w:spacing w:after="0"/>
              <w:rPr>
                <w:rFonts w:ascii="Courier New" w:hAnsi="Courier New" w:cs="Courier New"/>
              </w:rPr>
            </w:pPr>
            <w:r w:rsidRPr="00AC1367">
              <w:rPr>
                <w:rFonts w:ascii="Courier New" w:hAnsi="Courier New" w:cs="Courier New"/>
              </w:rPr>
              <w:t>                   pass</w:t>
            </w:r>
          </w:p>
          <w:p w14:paraId="3FA279D9" w14:textId="77777777" w:rsidR="00AC1367" w:rsidRPr="00AC1367" w:rsidRDefault="00AC1367" w:rsidP="00AC1367">
            <w:pPr>
              <w:spacing w:after="0"/>
              <w:rPr>
                <w:rFonts w:ascii="Courier New" w:hAnsi="Courier New" w:cs="Courier New"/>
              </w:rPr>
            </w:pPr>
            <w:r w:rsidRPr="00AC1367">
              <w:rPr>
                <w:rFonts w:ascii="Courier New" w:hAnsi="Courier New" w:cs="Courier New"/>
              </w:rPr>
              <w:t>    if cv2.waitKey(1) == 27:</w:t>
            </w:r>
          </w:p>
          <w:p w14:paraId="5729467C" w14:textId="77777777" w:rsidR="00AC1367" w:rsidRPr="00AC1367" w:rsidRDefault="00AC1367" w:rsidP="00AC1367">
            <w:pPr>
              <w:spacing w:after="0"/>
              <w:rPr>
                <w:rFonts w:ascii="Courier New" w:hAnsi="Courier New" w:cs="Courier New"/>
              </w:rPr>
            </w:pPr>
            <w:r w:rsidRPr="00AC1367">
              <w:rPr>
                <w:rFonts w:ascii="Courier New" w:hAnsi="Courier New" w:cs="Courier New"/>
              </w:rPr>
              <w:t>               break</w:t>
            </w:r>
          </w:p>
          <w:p w14:paraId="6581D5EA" w14:textId="77777777" w:rsidR="00AC1367" w:rsidRPr="00AC1367" w:rsidRDefault="00AC1367" w:rsidP="00AC1367">
            <w:pPr>
              <w:spacing w:after="0"/>
              <w:rPr>
                <w:rFonts w:ascii="Courier New" w:hAnsi="Courier New" w:cs="Courier New"/>
              </w:rPr>
            </w:pPr>
          </w:p>
          <w:p w14:paraId="40F86E2A" w14:textId="77777777" w:rsidR="00AC1367" w:rsidRPr="00AC1367" w:rsidRDefault="00AC1367" w:rsidP="00AC1367">
            <w:pPr>
              <w:spacing w:after="0"/>
              <w:rPr>
                <w:rFonts w:ascii="Courier New" w:hAnsi="Courier New" w:cs="Courier New"/>
              </w:rPr>
            </w:pPr>
            <w:proofErr w:type="spellStart"/>
            <w:proofErr w:type="gramStart"/>
            <w:r w:rsidRPr="00AC1367">
              <w:rPr>
                <w:rFonts w:ascii="Courier New" w:hAnsi="Courier New" w:cs="Courier New"/>
              </w:rPr>
              <w:t>cam.release</w:t>
            </w:r>
            <w:proofErr w:type="spellEnd"/>
            <w:proofErr w:type="gramEnd"/>
            <w:r w:rsidRPr="00AC1367">
              <w:rPr>
                <w:rFonts w:ascii="Courier New" w:hAnsi="Courier New" w:cs="Courier New"/>
              </w:rPr>
              <w:t>()</w:t>
            </w:r>
          </w:p>
          <w:p w14:paraId="15A71A47" w14:textId="77777777" w:rsidR="00AC1367" w:rsidRPr="00AC1367" w:rsidRDefault="00AC1367" w:rsidP="00AC1367">
            <w:pPr>
              <w:spacing w:after="0"/>
              <w:rPr>
                <w:rFonts w:ascii="Courier New" w:hAnsi="Courier New" w:cs="Courier New"/>
              </w:rPr>
            </w:pPr>
            <w:r w:rsidRPr="00AC1367">
              <w:rPr>
                <w:rFonts w:ascii="Courier New" w:hAnsi="Courier New" w:cs="Courier New"/>
              </w:rPr>
              <w:t>cv2.destroyAllWindows()</w:t>
            </w:r>
          </w:p>
          <w:p w14:paraId="46A7C12D" w14:textId="77777777" w:rsidR="00AC1367" w:rsidRPr="00AC1367" w:rsidRDefault="00AC1367" w:rsidP="00AC1367">
            <w:pPr>
              <w:spacing w:after="0"/>
              <w:rPr>
                <w:rFonts w:ascii="Courier New" w:hAnsi="Courier New" w:cs="Courier New"/>
              </w:rPr>
            </w:pPr>
            <w:proofErr w:type="spellStart"/>
            <w:r w:rsidRPr="00AC1367">
              <w:rPr>
                <w:rFonts w:ascii="Courier New" w:hAnsi="Courier New" w:cs="Courier New"/>
              </w:rPr>
              <w:t>GPIO.cleanup</w:t>
            </w:r>
            <w:proofErr w:type="spellEnd"/>
            <w:r w:rsidRPr="00AC1367">
              <w:rPr>
                <w:rFonts w:ascii="Courier New" w:hAnsi="Courier New" w:cs="Courier New"/>
              </w:rPr>
              <w:t>()</w:t>
            </w:r>
          </w:p>
          <w:p w14:paraId="79503AF9" w14:textId="77777777" w:rsidR="00FE2EFA" w:rsidRPr="005928DE" w:rsidRDefault="00FE2EFA" w:rsidP="00471873">
            <w:pPr>
              <w:spacing w:after="0"/>
              <w:rPr>
                <w:rFonts w:ascii="Courier New" w:hAnsi="Courier New" w:cs="Courier New"/>
                <w:lang w:val="en-US"/>
              </w:rPr>
            </w:pPr>
          </w:p>
        </w:tc>
      </w:tr>
    </w:tbl>
    <w:p w14:paraId="33C98E67" w14:textId="0DF1354D" w:rsidR="00FE2EFA" w:rsidRDefault="00FE2EFA" w:rsidP="00FE2EFA">
      <w:pPr>
        <w:jc w:val="center"/>
        <w:rPr>
          <w:lang w:val="en-US"/>
        </w:rPr>
      </w:pPr>
      <w:r>
        <w:rPr>
          <w:lang w:val="en-US"/>
        </w:rPr>
        <w:t xml:space="preserve">Figure 5.14. </w:t>
      </w:r>
      <w:r w:rsidR="00AC1367">
        <w:rPr>
          <w:lang w:val="en-US"/>
        </w:rPr>
        <w:t>Code for Save Frame with Button to GPIO</w:t>
      </w:r>
    </w:p>
    <w:p w14:paraId="3C89444A" w14:textId="5926A9C2" w:rsidR="00FE2EFA" w:rsidRDefault="000D3321" w:rsidP="006C3798">
      <w:pPr>
        <w:rPr>
          <w:lang w:val="en-US"/>
        </w:rPr>
      </w:pPr>
      <w:r>
        <w:rPr>
          <w:lang w:val="en-US"/>
        </w:rPr>
        <w:t xml:space="preserve">Figure 5.14 </w:t>
      </w:r>
      <w:r w:rsidRPr="000D3321">
        <w:rPr>
          <w:lang w:val="en-US"/>
        </w:rPr>
        <w:t xml:space="preserve">captures and saves individual camera frames whenever a physical button connected to the Raspberry Pi is pressed. The </w:t>
      </w:r>
      <w:proofErr w:type="spellStart"/>
      <w:r w:rsidRPr="000D3321">
        <w:rPr>
          <w:lang w:val="en-US"/>
        </w:rPr>
        <w:t>RPi.GPIO</w:t>
      </w:r>
      <w:proofErr w:type="spellEnd"/>
      <w:r w:rsidRPr="000D3321">
        <w:rPr>
          <w:lang w:val="en-US"/>
        </w:rPr>
        <w:t xml:space="preserve"> library is used to configure pin 17 as an input with an internal pull-</w:t>
      </w:r>
      <w:r w:rsidRPr="000D3321">
        <w:rPr>
          <w:lang w:val="en-US"/>
        </w:rPr>
        <w:lastRenderedPageBreak/>
        <w:t xml:space="preserve">up resistor to detect button presses reliably, while OpenCV handles video capture from the connected camera. The function </w:t>
      </w:r>
      <w:proofErr w:type="spellStart"/>
      <w:r w:rsidRPr="000D3321">
        <w:rPr>
          <w:lang w:val="en-US"/>
        </w:rPr>
        <w:t>get_next_</w:t>
      </w:r>
      <w:proofErr w:type="gramStart"/>
      <w:r w:rsidRPr="000D3321">
        <w:rPr>
          <w:lang w:val="en-US"/>
        </w:rPr>
        <w:t>filename</w:t>
      </w:r>
      <w:proofErr w:type="spellEnd"/>
      <w:r w:rsidRPr="000D3321">
        <w:rPr>
          <w:lang w:val="en-US"/>
        </w:rPr>
        <w:t>(</w:t>
      </w:r>
      <w:proofErr w:type="gramEnd"/>
      <w:r w:rsidRPr="000D3321">
        <w:rPr>
          <w:lang w:val="en-US"/>
        </w:rPr>
        <w:t>) automatically generates sequential filenames (e.g., frame_1.jpg, frame_2.jpg) to prevent overwriting previously saved images. During execution, the camera feed is displayed in a window, and when the button is pressed, the current frame is captured and saved as a JPEG file. The program continuously checks for input until the Esc key is pressed, after which it safely releases the camera, closes all OpenCV windows, and cleans up the GPIO configuration.</w:t>
      </w:r>
    </w:p>
    <w:p w14:paraId="1D1E8BBE" w14:textId="77777777" w:rsidR="00FE2EFA" w:rsidRPr="00470E97" w:rsidRDefault="00FE2EFA" w:rsidP="006C3798">
      <w:pPr>
        <w:rPr>
          <w:lang w:val="en-US"/>
        </w:rPr>
      </w:pPr>
    </w:p>
    <w:p w14:paraId="4D6EE38B" w14:textId="2C9BB6EC" w:rsidR="006C3798" w:rsidRPr="000D3321" w:rsidRDefault="006C3798" w:rsidP="006C3798">
      <w:pPr>
        <w:pStyle w:val="Heading3"/>
        <w:numPr>
          <w:ilvl w:val="1"/>
          <w:numId w:val="27"/>
        </w:numPr>
        <w:ind w:left="709" w:hanging="360"/>
        <w:rPr>
          <w:lang w:val="en-US"/>
        </w:rPr>
      </w:pPr>
      <w:bookmarkStart w:id="28" w:name="_Toc214188780"/>
      <w:r w:rsidRPr="00470E97">
        <w:rPr>
          <w:lang w:val="en-US"/>
        </w:rPr>
        <w:t>Answer to Guide Questions, Insights, and Reflections</w:t>
      </w:r>
      <w:bookmarkEnd w:id="28"/>
    </w:p>
    <w:p w14:paraId="37770F85" w14:textId="6AF98E2A" w:rsidR="00AC1367" w:rsidRDefault="00AC1367" w:rsidP="006C3798">
      <w:pPr>
        <w:rPr>
          <w:lang w:val="en-US"/>
        </w:rPr>
      </w:pPr>
      <w:r w:rsidRPr="00AC1367">
        <w:rPr>
          <w:lang w:val="en-US"/>
        </w:rPr>
        <w:t xml:space="preserve">The LED flickers when the button is not pressed because the input pin is left floating, meaning it can randomly detect electrical noise as either HIGH or LOW. By adding the argument </w:t>
      </w:r>
      <w:proofErr w:type="spellStart"/>
      <w:r w:rsidRPr="00AC1367">
        <w:rPr>
          <w:lang w:val="en-US"/>
        </w:rPr>
        <w:t>pull_up_down</w:t>
      </w:r>
      <w:proofErr w:type="spellEnd"/>
      <w:r w:rsidRPr="00AC1367">
        <w:rPr>
          <w:lang w:val="en-US"/>
        </w:rPr>
        <w:t>=GPIO.PUD_UP, an internal pull-up resistor is activated, which keeps the input pin at a stable HIGH state when the button is not pressed. When the button is pressed, the circuit connects the pin to ground, changing the state to LOW in a controlled manner. This modification ensures that the input signal is stable and prevents false readings, effectively eliminating the flickering issue.</w:t>
      </w:r>
    </w:p>
    <w:p w14:paraId="7B2E15D6" w14:textId="5C816481" w:rsidR="000D3321" w:rsidRDefault="000D3321" w:rsidP="006C3798">
      <w:pPr>
        <w:rPr>
          <w:lang w:val="en-US"/>
        </w:rPr>
      </w:pPr>
      <w:r>
        <w:rPr>
          <w:lang w:val="en-US"/>
        </w:rPr>
        <w:t xml:space="preserve">In activity 4, </w:t>
      </w:r>
      <w:r w:rsidRPr="000D3321">
        <w:rPr>
          <w:lang w:val="en-US"/>
        </w:rPr>
        <w:t xml:space="preserve">I learned how to use the Raspberry Pi as a single-board computer for controlling hardware components and capturing real-time images and videos. I gained hands-on experience with GPIO programming, understanding how digital input and output signals work, and how to eliminate issues such as signal noise using internal pull-up resistors. I also became familiar with integrating OpenCV for camera operations, allowing </w:t>
      </w:r>
      <w:proofErr w:type="gramStart"/>
      <w:r w:rsidRPr="000D3321">
        <w:rPr>
          <w:lang w:val="en-US"/>
        </w:rPr>
        <w:t>the Raspberry</w:t>
      </w:r>
      <w:proofErr w:type="gramEnd"/>
      <w:r w:rsidRPr="000D3321">
        <w:rPr>
          <w:lang w:val="en-US"/>
        </w:rPr>
        <w:t xml:space="preserve"> Pi to capture and save images or record videos automatically. Overall, this experiment enhanced my understanding of how hardware and software interact in embedded systems and how these principles can be applied to real-world computer vision and automation projects.</w:t>
      </w:r>
    </w:p>
    <w:p w14:paraId="321C1FDE" w14:textId="77777777" w:rsidR="006C3798" w:rsidRDefault="006C3798" w:rsidP="006C3798">
      <w:pPr>
        <w:rPr>
          <w:lang w:val="en-US"/>
        </w:rPr>
      </w:pPr>
    </w:p>
    <w:p w14:paraId="2D824C02" w14:textId="0912F27C" w:rsidR="006C3798" w:rsidRDefault="006C3798" w:rsidP="006C3798">
      <w:pPr>
        <w:pStyle w:val="Heading2"/>
        <w:rPr>
          <w:lang w:val="en-US"/>
        </w:rPr>
      </w:pPr>
      <w:bookmarkStart w:id="29" w:name="_Toc214188781"/>
      <w:r>
        <w:rPr>
          <w:lang w:val="en-US"/>
        </w:rPr>
        <w:t xml:space="preserve">Activity 6: </w:t>
      </w:r>
      <w:r w:rsidR="008F3ACF" w:rsidRPr="008F3ACF">
        <w:rPr>
          <w:lang w:val="en-US"/>
        </w:rPr>
        <w:t>Deployment of Deep Learning Models for SBC</w:t>
      </w:r>
      <w:bookmarkEnd w:id="29"/>
    </w:p>
    <w:p w14:paraId="18E93D97" w14:textId="230E701E" w:rsidR="008F3ACF" w:rsidRPr="008F3ACF" w:rsidRDefault="006C3798" w:rsidP="008F3ACF">
      <w:pPr>
        <w:pStyle w:val="Heading3"/>
        <w:numPr>
          <w:ilvl w:val="1"/>
          <w:numId w:val="28"/>
        </w:numPr>
        <w:rPr>
          <w:lang w:val="en-US"/>
        </w:rPr>
      </w:pPr>
      <w:bookmarkStart w:id="30" w:name="_Toc214188782"/>
      <w:r w:rsidRPr="00470E97">
        <w:rPr>
          <w:lang w:val="en-US"/>
        </w:rPr>
        <w:t>Objectives</w:t>
      </w:r>
      <w:bookmarkEnd w:id="30"/>
    </w:p>
    <w:p w14:paraId="46EC7F21" w14:textId="77777777" w:rsidR="008F3ACF" w:rsidRPr="008F3ACF" w:rsidRDefault="008F3ACF" w:rsidP="008F3ACF">
      <w:pPr>
        <w:pStyle w:val="ListParagraph"/>
        <w:numPr>
          <w:ilvl w:val="0"/>
          <w:numId w:val="33"/>
        </w:numPr>
        <w:rPr>
          <w:lang w:val="en-US"/>
        </w:rPr>
      </w:pPr>
      <w:r w:rsidRPr="008F3ACF">
        <w:rPr>
          <w:lang w:val="en-US"/>
        </w:rPr>
        <w:t xml:space="preserve">    Configure software packages for computer vision and deep learning algorithms</w:t>
      </w:r>
    </w:p>
    <w:p w14:paraId="79D5F472" w14:textId="77777777" w:rsidR="008F3ACF" w:rsidRPr="008F3ACF" w:rsidRDefault="008F3ACF" w:rsidP="008F3ACF">
      <w:pPr>
        <w:pStyle w:val="ListParagraph"/>
        <w:numPr>
          <w:ilvl w:val="0"/>
          <w:numId w:val="33"/>
        </w:numPr>
        <w:rPr>
          <w:lang w:val="en-US"/>
        </w:rPr>
      </w:pPr>
      <w:r w:rsidRPr="008F3ACF">
        <w:rPr>
          <w:lang w:val="en-US"/>
        </w:rPr>
        <w:t xml:space="preserve">    Integrate the Raspberry Pi with a camera</w:t>
      </w:r>
    </w:p>
    <w:p w14:paraId="200FA2FE" w14:textId="77777777" w:rsidR="008F3ACF" w:rsidRPr="008F3ACF" w:rsidRDefault="008F3ACF" w:rsidP="008F3ACF">
      <w:pPr>
        <w:pStyle w:val="ListParagraph"/>
        <w:numPr>
          <w:ilvl w:val="0"/>
          <w:numId w:val="33"/>
        </w:numPr>
        <w:rPr>
          <w:lang w:val="en-US"/>
        </w:rPr>
      </w:pPr>
      <w:r w:rsidRPr="008F3ACF">
        <w:rPr>
          <w:lang w:val="en-US"/>
        </w:rPr>
        <w:t xml:space="preserve">    Deploy a deep learning-based image classification model on SBC</w:t>
      </w:r>
    </w:p>
    <w:p w14:paraId="484A6527" w14:textId="12EC9B34" w:rsidR="008F3ACF" w:rsidRPr="008F3ACF" w:rsidRDefault="008F3ACF" w:rsidP="008F3ACF">
      <w:pPr>
        <w:pStyle w:val="ListParagraph"/>
        <w:numPr>
          <w:ilvl w:val="0"/>
          <w:numId w:val="33"/>
        </w:numPr>
        <w:rPr>
          <w:lang w:val="en-US"/>
        </w:rPr>
      </w:pPr>
      <w:r w:rsidRPr="008F3ACF">
        <w:rPr>
          <w:lang w:val="en-US"/>
        </w:rPr>
        <w:t xml:space="preserve">    Program the general purposes I/</w:t>
      </w:r>
      <w:proofErr w:type="spellStart"/>
      <w:r w:rsidRPr="008F3ACF">
        <w:rPr>
          <w:lang w:val="en-US"/>
        </w:rPr>
        <w:t>Os</w:t>
      </w:r>
      <w:proofErr w:type="spellEnd"/>
      <w:r w:rsidRPr="008F3ACF">
        <w:rPr>
          <w:lang w:val="en-US"/>
        </w:rPr>
        <w:t xml:space="preserve"> (GPIOs) and integrate it with the deep learning model</w:t>
      </w:r>
    </w:p>
    <w:p w14:paraId="707096E4" w14:textId="77777777" w:rsidR="006C3798" w:rsidRDefault="006C3798" w:rsidP="006C3798">
      <w:pPr>
        <w:pStyle w:val="Heading3"/>
        <w:numPr>
          <w:ilvl w:val="1"/>
          <w:numId w:val="28"/>
        </w:numPr>
        <w:ind w:left="709" w:hanging="360"/>
        <w:rPr>
          <w:lang w:val="en-US"/>
        </w:rPr>
      </w:pPr>
      <w:bookmarkStart w:id="31" w:name="_Toc214188783"/>
      <w:r w:rsidRPr="00470E97">
        <w:rPr>
          <w:lang w:val="en-US"/>
        </w:rPr>
        <w:t>Experimental Procedure</w:t>
      </w:r>
      <w:bookmarkEnd w:id="31"/>
    </w:p>
    <w:p w14:paraId="2A599F38" w14:textId="2E921F96" w:rsidR="006C3798" w:rsidRPr="00470E97" w:rsidRDefault="008F3ACF" w:rsidP="006C3798">
      <w:pPr>
        <w:rPr>
          <w:lang w:val="en-US"/>
        </w:rPr>
      </w:pPr>
      <w:r w:rsidRPr="008F3ACF">
        <w:rPr>
          <w:lang w:val="en-US"/>
        </w:rPr>
        <w:t xml:space="preserve">The Python environment was prepared by updating the system, creating a virtual environment, and installing the required </w:t>
      </w:r>
      <w:proofErr w:type="spellStart"/>
      <w:r w:rsidRPr="008F3ACF">
        <w:rPr>
          <w:lang w:val="en-US"/>
        </w:rPr>
        <w:t>LiteRT</w:t>
      </w:r>
      <w:proofErr w:type="spellEnd"/>
      <w:r w:rsidRPr="008F3ACF">
        <w:rPr>
          <w:lang w:val="en-US"/>
        </w:rPr>
        <w:t xml:space="preserve"> and computer vision libraries. A folder for object detection was created and the </w:t>
      </w:r>
      <w:proofErr w:type="spellStart"/>
      <w:r w:rsidRPr="008F3ACF">
        <w:rPr>
          <w:lang w:val="en-US"/>
        </w:rPr>
        <w:t>EfficientDet</w:t>
      </w:r>
      <w:proofErr w:type="spellEnd"/>
      <w:r w:rsidRPr="008F3ACF">
        <w:rPr>
          <w:lang w:val="en-US"/>
        </w:rPr>
        <w:t xml:space="preserve"> Lite0 model was downloaded, after which the provided detection script was executed to verify that the Raspberry Pi camera could detect objects. The script was then modified to detect only a specific object and to compute whether its bounding box was located on the left or right side of the frame. The GPIO pins were configured for PWM </w:t>
      </w:r>
      <w:proofErr w:type="gramStart"/>
      <w:r w:rsidRPr="008F3ACF">
        <w:rPr>
          <w:lang w:val="en-US"/>
        </w:rPr>
        <w:t>output</w:t>
      </w:r>
      <w:proofErr w:type="gramEnd"/>
      <w:r w:rsidRPr="008F3ACF">
        <w:rPr>
          <w:lang w:val="en-US"/>
        </w:rPr>
        <w:t xml:space="preserve"> and the updated program controlled two LEDs whose brightness corresponded to the percentage of the object’s area on each side. Finally, the selfie segmentation model was implemented along with a push button that toggled between the original and modified background, and the complete setup was tested and documented.</w:t>
      </w:r>
    </w:p>
    <w:p w14:paraId="05E1FA48" w14:textId="6F30CDF1" w:rsidR="008F3ACF" w:rsidRPr="008F3ACF" w:rsidRDefault="006C3798" w:rsidP="008F3ACF">
      <w:pPr>
        <w:pStyle w:val="Heading3"/>
        <w:numPr>
          <w:ilvl w:val="1"/>
          <w:numId w:val="28"/>
        </w:numPr>
        <w:ind w:left="709" w:hanging="360"/>
        <w:rPr>
          <w:lang w:val="en-US"/>
        </w:rPr>
      </w:pPr>
      <w:bookmarkStart w:id="32" w:name="_Toc214188784"/>
      <w:r w:rsidRPr="00470E97">
        <w:rPr>
          <w:lang w:val="en-US"/>
        </w:rPr>
        <w:lastRenderedPageBreak/>
        <w:t>Results and Analysis</w:t>
      </w:r>
      <w:bookmarkEnd w:id="32"/>
    </w:p>
    <w:tbl>
      <w:tblPr>
        <w:tblStyle w:val="TableGrid"/>
        <w:tblW w:w="0" w:type="auto"/>
        <w:shd w:val="clear" w:color="auto" w:fill="F2F2F2" w:themeFill="background1" w:themeFillShade="F2"/>
        <w:tblLook w:val="04A0" w:firstRow="1" w:lastRow="0" w:firstColumn="1" w:lastColumn="0" w:noHBand="0" w:noVBand="1"/>
      </w:tblPr>
      <w:tblGrid>
        <w:gridCol w:w="9330"/>
      </w:tblGrid>
      <w:tr w:rsidR="008F3ACF" w14:paraId="2A3998A2" w14:textId="77777777" w:rsidTr="00406E68">
        <w:tc>
          <w:tcPr>
            <w:tcW w:w="9350" w:type="dxa"/>
            <w:tcBorders>
              <w:top w:val="double" w:sz="4" w:space="0" w:color="auto"/>
              <w:left w:val="double" w:sz="4" w:space="0" w:color="auto"/>
              <w:bottom w:val="double" w:sz="4" w:space="0" w:color="auto"/>
              <w:right w:val="double" w:sz="4" w:space="0" w:color="auto"/>
            </w:tcBorders>
          </w:tcPr>
          <w:p w14:paraId="58A8C3A0" w14:textId="77777777" w:rsidR="008F3ACF" w:rsidRPr="008F3ACF" w:rsidRDefault="008F3ACF" w:rsidP="008F3ACF">
            <w:pPr>
              <w:spacing w:after="0"/>
              <w:rPr>
                <w:rFonts w:ascii="Courier New" w:hAnsi="Courier New" w:cs="Courier New"/>
              </w:rPr>
            </w:pPr>
            <w:r w:rsidRPr="008F3ACF">
              <w:rPr>
                <w:rFonts w:ascii="Courier New" w:hAnsi="Courier New" w:cs="Courier New"/>
              </w:rPr>
              <w:t># Copyright 2021 The TensorFlow Authors. All Rights Reserved.</w:t>
            </w:r>
          </w:p>
          <w:p w14:paraId="5D65AB0A" w14:textId="77777777" w:rsidR="008F3ACF" w:rsidRPr="008F3ACF" w:rsidRDefault="008F3ACF" w:rsidP="008F3ACF">
            <w:pPr>
              <w:spacing w:after="0"/>
              <w:rPr>
                <w:rFonts w:ascii="Courier New" w:hAnsi="Courier New" w:cs="Courier New"/>
              </w:rPr>
            </w:pPr>
            <w:r w:rsidRPr="008F3ACF">
              <w:rPr>
                <w:rFonts w:ascii="Courier New" w:hAnsi="Courier New" w:cs="Courier New"/>
              </w:rPr>
              <w:t>#</w:t>
            </w:r>
          </w:p>
          <w:p w14:paraId="205F7746" w14:textId="77777777" w:rsidR="008F3ACF" w:rsidRPr="008F3ACF" w:rsidRDefault="008F3ACF" w:rsidP="008F3ACF">
            <w:pPr>
              <w:spacing w:after="0"/>
              <w:rPr>
                <w:rFonts w:ascii="Courier New" w:hAnsi="Courier New" w:cs="Courier New"/>
              </w:rPr>
            </w:pPr>
            <w:r w:rsidRPr="008F3ACF">
              <w:rPr>
                <w:rFonts w:ascii="Courier New" w:hAnsi="Courier New" w:cs="Courier New"/>
              </w:rPr>
              <w:t># Licensed under the Apache License, Version 2.0 (the "License"</w:t>
            </w:r>
            <w:proofErr w:type="gramStart"/>
            <w:r w:rsidRPr="008F3ACF">
              <w:rPr>
                <w:rFonts w:ascii="Courier New" w:hAnsi="Courier New" w:cs="Courier New"/>
              </w:rPr>
              <w:t>);</w:t>
            </w:r>
            <w:proofErr w:type="gramEnd"/>
          </w:p>
          <w:p w14:paraId="096F8DB4" w14:textId="77777777" w:rsidR="008F3ACF" w:rsidRPr="008F3ACF" w:rsidRDefault="008F3ACF" w:rsidP="008F3ACF">
            <w:pPr>
              <w:spacing w:after="0"/>
              <w:rPr>
                <w:rFonts w:ascii="Courier New" w:hAnsi="Courier New" w:cs="Courier New"/>
              </w:rPr>
            </w:pPr>
            <w:r w:rsidRPr="008F3ACF">
              <w:rPr>
                <w:rFonts w:ascii="Courier New" w:hAnsi="Courier New" w:cs="Courier New"/>
              </w:rPr>
              <w:t># you may not use this file except in compliance with the License.</w:t>
            </w:r>
          </w:p>
          <w:p w14:paraId="179BDAA1" w14:textId="77777777" w:rsidR="008F3ACF" w:rsidRPr="008F3ACF" w:rsidRDefault="008F3ACF" w:rsidP="008F3ACF">
            <w:pPr>
              <w:spacing w:after="0"/>
              <w:rPr>
                <w:rFonts w:ascii="Courier New" w:hAnsi="Courier New" w:cs="Courier New"/>
              </w:rPr>
            </w:pPr>
            <w:r w:rsidRPr="008F3ACF">
              <w:rPr>
                <w:rFonts w:ascii="Courier New" w:hAnsi="Courier New" w:cs="Courier New"/>
              </w:rPr>
              <w:t># You may obtain a copy of the License at</w:t>
            </w:r>
          </w:p>
          <w:p w14:paraId="511F1AB8" w14:textId="77777777" w:rsidR="008F3ACF" w:rsidRPr="008F3ACF" w:rsidRDefault="008F3ACF" w:rsidP="008F3ACF">
            <w:pPr>
              <w:spacing w:after="0"/>
              <w:rPr>
                <w:rFonts w:ascii="Courier New" w:hAnsi="Courier New" w:cs="Courier New"/>
              </w:rPr>
            </w:pPr>
            <w:r w:rsidRPr="008F3ACF">
              <w:rPr>
                <w:rFonts w:ascii="Courier New" w:hAnsi="Courier New" w:cs="Courier New"/>
              </w:rPr>
              <w:t>#</w:t>
            </w:r>
          </w:p>
          <w:p w14:paraId="3150E295" w14:textId="77777777" w:rsidR="008F3ACF" w:rsidRPr="008F3ACF" w:rsidRDefault="008F3ACF" w:rsidP="008F3ACF">
            <w:pPr>
              <w:spacing w:after="0"/>
              <w:rPr>
                <w:rFonts w:ascii="Courier New" w:hAnsi="Courier New" w:cs="Courier New"/>
              </w:rPr>
            </w:pPr>
            <w:r w:rsidRPr="008F3ACF">
              <w:rPr>
                <w:rFonts w:ascii="Courier New" w:hAnsi="Courier New" w:cs="Courier New"/>
              </w:rPr>
              <w:t>#     http://www.apache.org/licenses/LICENSE-2.0</w:t>
            </w:r>
          </w:p>
          <w:p w14:paraId="07112A86" w14:textId="77777777" w:rsidR="008F3ACF" w:rsidRPr="008F3ACF" w:rsidRDefault="008F3ACF" w:rsidP="008F3ACF">
            <w:pPr>
              <w:spacing w:after="0"/>
              <w:rPr>
                <w:rFonts w:ascii="Courier New" w:hAnsi="Courier New" w:cs="Courier New"/>
              </w:rPr>
            </w:pPr>
            <w:r w:rsidRPr="008F3ACF">
              <w:rPr>
                <w:rFonts w:ascii="Courier New" w:hAnsi="Courier New" w:cs="Courier New"/>
              </w:rPr>
              <w:t>#</w:t>
            </w:r>
          </w:p>
          <w:p w14:paraId="38991997" w14:textId="77777777" w:rsidR="008F3ACF" w:rsidRPr="008F3ACF" w:rsidRDefault="008F3ACF" w:rsidP="008F3ACF">
            <w:pPr>
              <w:spacing w:after="0"/>
              <w:rPr>
                <w:rFonts w:ascii="Courier New" w:hAnsi="Courier New" w:cs="Courier New"/>
              </w:rPr>
            </w:pPr>
            <w:r w:rsidRPr="008F3ACF">
              <w:rPr>
                <w:rFonts w:ascii="Courier New" w:hAnsi="Courier New" w:cs="Courier New"/>
              </w:rPr>
              <w:t># Unless required by applicable law or agreed to in writing, software</w:t>
            </w:r>
          </w:p>
          <w:p w14:paraId="6477978F" w14:textId="77777777" w:rsidR="008F3ACF" w:rsidRPr="008F3ACF" w:rsidRDefault="008F3ACF" w:rsidP="008F3ACF">
            <w:pPr>
              <w:spacing w:after="0"/>
              <w:rPr>
                <w:rFonts w:ascii="Courier New" w:hAnsi="Courier New" w:cs="Courier New"/>
              </w:rPr>
            </w:pPr>
            <w:r w:rsidRPr="008F3ACF">
              <w:rPr>
                <w:rFonts w:ascii="Courier New" w:hAnsi="Courier New" w:cs="Courier New"/>
              </w:rPr>
              <w:t># distributed under the License is distributed on an "AS IS" BASIS,</w:t>
            </w:r>
          </w:p>
          <w:p w14:paraId="5AFE43C1" w14:textId="77777777" w:rsidR="008F3ACF" w:rsidRPr="008F3ACF" w:rsidRDefault="008F3ACF" w:rsidP="008F3ACF">
            <w:pPr>
              <w:spacing w:after="0"/>
              <w:rPr>
                <w:rFonts w:ascii="Courier New" w:hAnsi="Courier New" w:cs="Courier New"/>
              </w:rPr>
            </w:pPr>
            <w:r w:rsidRPr="008F3ACF">
              <w:rPr>
                <w:rFonts w:ascii="Courier New" w:hAnsi="Courier New" w:cs="Courier New"/>
              </w:rPr>
              <w:t># WITHOUT WARRANTIES OR CONDITIONS OF ANY KIND, either express or implied.</w:t>
            </w:r>
          </w:p>
          <w:p w14:paraId="677A3826" w14:textId="77777777" w:rsidR="008F3ACF" w:rsidRPr="008F3ACF" w:rsidRDefault="008F3ACF" w:rsidP="008F3ACF">
            <w:pPr>
              <w:spacing w:after="0"/>
              <w:rPr>
                <w:rFonts w:ascii="Courier New" w:hAnsi="Courier New" w:cs="Courier New"/>
              </w:rPr>
            </w:pPr>
            <w:r w:rsidRPr="008F3ACF">
              <w:rPr>
                <w:rFonts w:ascii="Courier New" w:hAnsi="Courier New" w:cs="Courier New"/>
              </w:rPr>
              <w:t># See the License for the specific language governing permissions and</w:t>
            </w:r>
          </w:p>
          <w:p w14:paraId="56C8FF5E" w14:textId="77777777" w:rsidR="008F3ACF" w:rsidRPr="008F3ACF" w:rsidRDefault="008F3ACF" w:rsidP="008F3ACF">
            <w:pPr>
              <w:spacing w:after="0"/>
              <w:rPr>
                <w:rFonts w:ascii="Courier New" w:hAnsi="Courier New" w:cs="Courier New"/>
              </w:rPr>
            </w:pPr>
            <w:r w:rsidRPr="008F3ACF">
              <w:rPr>
                <w:rFonts w:ascii="Courier New" w:hAnsi="Courier New" w:cs="Courier New"/>
              </w:rPr>
              <w:t># limitations under the License.</w:t>
            </w:r>
          </w:p>
          <w:p w14:paraId="77F992C2" w14:textId="77777777" w:rsidR="008F3ACF" w:rsidRPr="008F3ACF" w:rsidRDefault="008F3ACF" w:rsidP="008F3ACF">
            <w:pPr>
              <w:spacing w:after="0"/>
              <w:rPr>
                <w:rFonts w:ascii="Courier New" w:hAnsi="Courier New" w:cs="Courier New"/>
              </w:rPr>
            </w:pPr>
            <w:r w:rsidRPr="008F3ACF">
              <w:rPr>
                <w:rFonts w:ascii="Courier New" w:hAnsi="Courier New" w:cs="Courier New"/>
              </w:rPr>
              <w:t>"""Main script to run the object detection routine."""</w:t>
            </w:r>
          </w:p>
          <w:p w14:paraId="3C8025F8"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import </w:t>
            </w:r>
            <w:proofErr w:type="spellStart"/>
            <w:r w:rsidRPr="008F3ACF">
              <w:rPr>
                <w:rFonts w:ascii="Courier New" w:hAnsi="Courier New" w:cs="Courier New"/>
              </w:rPr>
              <w:t>argparse</w:t>
            </w:r>
            <w:proofErr w:type="spellEnd"/>
          </w:p>
          <w:p w14:paraId="1B3D80ED" w14:textId="77777777" w:rsidR="008F3ACF" w:rsidRPr="008F3ACF" w:rsidRDefault="008F3ACF" w:rsidP="008F3ACF">
            <w:pPr>
              <w:spacing w:after="0"/>
              <w:rPr>
                <w:rFonts w:ascii="Courier New" w:hAnsi="Courier New" w:cs="Courier New"/>
              </w:rPr>
            </w:pPr>
            <w:r w:rsidRPr="008F3ACF">
              <w:rPr>
                <w:rFonts w:ascii="Courier New" w:hAnsi="Courier New" w:cs="Courier New"/>
              </w:rPr>
              <w:t>import sys</w:t>
            </w:r>
          </w:p>
          <w:p w14:paraId="2187B1CE" w14:textId="77777777" w:rsidR="008F3ACF" w:rsidRPr="008F3ACF" w:rsidRDefault="008F3ACF" w:rsidP="008F3ACF">
            <w:pPr>
              <w:spacing w:after="0"/>
              <w:rPr>
                <w:rFonts w:ascii="Courier New" w:hAnsi="Courier New" w:cs="Courier New"/>
              </w:rPr>
            </w:pPr>
            <w:r w:rsidRPr="008F3ACF">
              <w:rPr>
                <w:rFonts w:ascii="Courier New" w:hAnsi="Courier New" w:cs="Courier New"/>
              </w:rPr>
              <w:t>import time</w:t>
            </w:r>
          </w:p>
          <w:p w14:paraId="6DBCFE08" w14:textId="77777777" w:rsidR="008F3ACF" w:rsidRPr="008F3ACF" w:rsidRDefault="008F3ACF" w:rsidP="008F3ACF">
            <w:pPr>
              <w:spacing w:after="0"/>
              <w:rPr>
                <w:rFonts w:ascii="Courier New" w:hAnsi="Courier New" w:cs="Courier New"/>
              </w:rPr>
            </w:pPr>
          </w:p>
          <w:p w14:paraId="066A5CB7" w14:textId="77777777" w:rsidR="008F3ACF" w:rsidRPr="008F3ACF" w:rsidRDefault="008F3ACF" w:rsidP="008F3ACF">
            <w:pPr>
              <w:spacing w:after="0"/>
              <w:rPr>
                <w:rFonts w:ascii="Courier New" w:hAnsi="Courier New" w:cs="Courier New"/>
              </w:rPr>
            </w:pPr>
            <w:r w:rsidRPr="008F3ACF">
              <w:rPr>
                <w:rFonts w:ascii="Courier New" w:hAnsi="Courier New" w:cs="Courier New"/>
              </w:rPr>
              <w:t>import cv2</w:t>
            </w:r>
          </w:p>
          <w:p w14:paraId="397389DC"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import </w:t>
            </w:r>
            <w:proofErr w:type="spellStart"/>
            <w:r w:rsidRPr="008F3ACF">
              <w:rPr>
                <w:rFonts w:ascii="Courier New" w:hAnsi="Courier New" w:cs="Courier New"/>
              </w:rPr>
              <w:t>numpy</w:t>
            </w:r>
            <w:proofErr w:type="spellEnd"/>
            <w:r w:rsidRPr="008F3ACF">
              <w:rPr>
                <w:rFonts w:ascii="Courier New" w:hAnsi="Courier New" w:cs="Courier New"/>
              </w:rPr>
              <w:t xml:space="preserve"> as np</w:t>
            </w:r>
          </w:p>
          <w:p w14:paraId="207C8B4D"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import </w:t>
            </w:r>
            <w:proofErr w:type="spellStart"/>
            <w:r w:rsidRPr="008F3ACF">
              <w:rPr>
                <w:rFonts w:ascii="Courier New" w:hAnsi="Courier New" w:cs="Courier New"/>
              </w:rPr>
              <w:t>mediapipe</w:t>
            </w:r>
            <w:proofErr w:type="spellEnd"/>
            <w:r w:rsidRPr="008F3ACF">
              <w:rPr>
                <w:rFonts w:ascii="Courier New" w:hAnsi="Courier New" w:cs="Courier New"/>
              </w:rPr>
              <w:t xml:space="preserve"> as </w:t>
            </w:r>
            <w:proofErr w:type="spellStart"/>
            <w:r w:rsidRPr="008F3ACF">
              <w:rPr>
                <w:rFonts w:ascii="Courier New" w:hAnsi="Courier New" w:cs="Courier New"/>
              </w:rPr>
              <w:t>mp</w:t>
            </w:r>
            <w:proofErr w:type="spellEnd"/>
          </w:p>
          <w:p w14:paraId="64F8BC4C"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from </w:t>
            </w:r>
            <w:proofErr w:type="spellStart"/>
            <w:proofErr w:type="gramStart"/>
            <w:r w:rsidRPr="008F3ACF">
              <w:rPr>
                <w:rFonts w:ascii="Courier New" w:hAnsi="Courier New" w:cs="Courier New"/>
              </w:rPr>
              <w:t>mediapipe.tasks</w:t>
            </w:r>
            <w:proofErr w:type="spellEnd"/>
            <w:proofErr w:type="gramEnd"/>
            <w:r w:rsidRPr="008F3ACF">
              <w:rPr>
                <w:rFonts w:ascii="Courier New" w:hAnsi="Courier New" w:cs="Courier New"/>
              </w:rPr>
              <w:t xml:space="preserve"> import python</w:t>
            </w:r>
          </w:p>
          <w:p w14:paraId="355C99B5"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from </w:t>
            </w:r>
            <w:proofErr w:type="spellStart"/>
            <w:proofErr w:type="gramStart"/>
            <w:r w:rsidRPr="008F3ACF">
              <w:rPr>
                <w:rFonts w:ascii="Courier New" w:hAnsi="Courier New" w:cs="Courier New"/>
              </w:rPr>
              <w:t>mediapipe.tasks</w:t>
            </w:r>
            <w:proofErr w:type="gramEnd"/>
            <w:r w:rsidRPr="008F3ACF">
              <w:rPr>
                <w:rFonts w:ascii="Courier New" w:hAnsi="Courier New" w:cs="Courier New"/>
              </w:rPr>
              <w:t>.python</w:t>
            </w:r>
            <w:proofErr w:type="spellEnd"/>
            <w:r w:rsidRPr="008F3ACF">
              <w:rPr>
                <w:rFonts w:ascii="Courier New" w:hAnsi="Courier New" w:cs="Courier New"/>
              </w:rPr>
              <w:t xml:space="preserve"> import vision</w:t>
            </w:r>
          </w:p>
          <w:p w14:paraId="3C819663" w14:textId="77777777" w:rsidR="008F3ACF" w:rsidRPr="008F3ACF" w:rsidRDefault="008F3ACF" w:rsidP="008F3ACF">
            <w:pPr>
              <w:spacing w:after="0"/>
              <w:rPr>
                <w:rFonts w:ascii="Courier New" w:hAnsi="Courier New" w:cs="Courier New"/>
              </w:rPr>
            </w:pPr>
          </w:p>
          <w:p w14:paraId="52732171"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_MARGIN = </w:t>
            </w:r>
            <w:proofErr w:type="gramStart"/>
            <w:r w:rsidRPr="008F3ACF">
              <w:rPr>
                <w:rFonts w:ascii="Courier New" w:hAnsi="Courier New" w:cs="Courier New"/>
              </w:rPr>
              <w:t>10  #</w:t>
            </w:r>
            <w:proofErr w:type="gramEnd"/>
            <w:r w:rsidRPr="008F3ACF">
              <w:rPr>
                <w:rFonts w:ascii="Courier New" w:hAnsi="Courier New" w:cs="Courier New"/>
              </w:rPr>
              <w:t xml:space="preserve"> pixels</w:t>
            </w:r>
          </w:p>
          <w:p w14:paraId="25D6BED9"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_ROW_SIZE = </w:t>
            </w:r>
            <w:proofErr w:type="gramStart"/>
            <w:r w:rsidRPr="008F3ACF">
              <w:rPr>
                <w:rFonts w:ascii="Courier New" w:hAnsi="Courier New" w:cs="Courier New"/>
              </w:rPr>
              <w:t>10  #</w:t>
            </w:r>
            <w:proofErr w:type="gramEnd"/>
            <w:r w:rsidRPr="008F3ACF">
              <w:rPr>
                <w:rFonts w:ascii="Courier New" w:hAnsi="Courier New" w:cs="Courier New"/>
              </w:rPr>
              <w:t xml:space="preserve"> pixels</w:t>
            </w:r>
          </w:p>
          <w:p w14:paraId="3A6459A8" w14:textId="77777777" w:rsidR="008F3ACF" w:rsidRPr="008F3ACF" w:rsidRDefault="008F3ACF" w:rsidP="008F3ACF">
            <w:pPr>
              <w:spacing w:after="0"/>
              <w:rPr>
                <w:rFonts w:ascii="Courier New" w:hAnsi="Courier New" w:cs="Courier New"/>
              </w:rPr>
            </w:pPr>
            <w:r w:rsidRPr="008F3ACF">
              <w:rPr>
                <w:rFonts w:ascii="Courier New" w:hAnsi="Courier New" w:cs="Courier New"/>
              </w:rPr>
              <w:t>_FONT_SIZE = 1</w:t>
            </w:r>
          </w:p>
          <w:p w14:paraId="36D05F2B" w14:textId="77777777" w:rsidR="008F3ACF" w:rsidRPr="008F3ACF" w:rsidRDefault="008F3ACF" w:rsidP="008F3ACF">
            <w:pPr>
              <w:spacing w:after="0"/>
              <w:rPr>
                <w:rFonts w:ascii="Courier New" w:hAnsi="Courier New" w:cs="Courier New"/>
              </w:rPr>
            </w:pPr>
            <w:r w:rsidRPr="008F3ACF">
              <w:rPr>
                <w:rFonts w:ascii="Courier New" w:hAnsi="Courier New" w:cs="Courier New"/>
              </w:rPr>
              <w:t>_FONT_THICKNESS = 1</w:t>
            </w:r>
          </w:p>
          <w:p w14:paraId="72DFC5FE" w14:textId="77777777" w:rsidR="008F3ACF" w:rsidRPr="008F3ACF" w:rsidRDefault="008F3ACF" w:rsidP="008F3ACF">
            <w:pPr>
              <w:spacing w:after="0"/>
              <w:rPr>
                <w:rFonts w:ascii="Courier New" w:hAnsi="Courier New" w:cs="Courier New"/>
              </w:rPr>
            </w:pPr>
            <w:r w:rsidRPr="008F3ACF">
              <w:rPr>
                <w:rFonts w:ascii="Courier New" w:hAnsi="Courier New" w:cs="Courier New"/>
              </w:rPr>
              <w:t>_TEXT_COLOR = (0, 0, 255</w:t>
            </w:r>
            <w:proofErr w:type="gramStart"/>
            <w:r w:rsidRPr="008F3ACF">
              <w:rPr>
                <w:rFonts w:ascii="Courier New" w:hAnsi="Courier New" w:cs="Courier New"/>
              </w:rPr>
              <w:t>)  #</w:t>
            </w:r>
            <w:proofErr w:type="gramEnd"/>
            <w:r w:rsidRPr="008F3ACF">
              <w:rPr>
                <w:rFonts w:ascii="Courier New" w:hAnsi="Courier New" w:cs="Courier New"/>
              </w:rPr>
              <w:t xml:space="preserve"> red</w:t>
            </w:r>
          </w:p>
          <w:p w14:paraId="0DBB8528" w14:textId="77777777" w:rsidR="008F3ACF" w:rsidRPr="008F3ACF" w:rsidRDefault="008F3ACF" w:rsidP="008F3ACF">
            <w:pPr>
              <w:spacing w:after="0"/>
              <w:rPr>
                <w:rFonts w:ascii="Courier New" w:hAnsi="Courier New" w:cs="Courier New"/>
              </w:rPr>
            </w:pPr>
          </w:p>
          <w:p w14:paraId="6DF007F3" w14:textId="77777777" w:rsidR="008F3ACF" w:rsidRPr="008F3ACF" w:rsidRDefault="008F3ACF" w:rsidP="008F3ACF">
            <w:pPr>
              <w:spacing w:after="0"/>
              <w:rPr>
                <w:rFonts w:ascii="Courier New" w:hAnsi="Courier New" w:cs="Courier New"/>
              </w:rPr>
            </w:pPr>
            <w:r w:rsidRPr="008F3ACF">
              <w:rPr>
                <w:rFonts w:ascii="Courier New" w:hAnsi="Courier New" w:cs="Courier New"/>
              </w:rPr>
              <w:t>##################################################</w:t>
            </w:r>
          </w:p>
          <w:p w14:paraId="2C6DECDD"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def </w:t>
            </w:r>
            <w:proofErr w:type="gramStart"/>
            <w:r w:rsidRPr="008F3ACF">
              <w:rPr>
                <w:rFonts w:ascii="Courier New" w:hAnsi="Courier New" w:cs="Courier New"/>
              </w:rPr>
              <w:t>visualize(</w:t>
            </w:r>
            <w:proofErr w:type="gramEnd"/>
            <w:r w:rsidRPr="008F3ACF">
              <w:rPr>
                <w:rFonts w:ascii="Courier New" w:hAnsi="Courier New" w:cs="Courier New"/>
              </w:rPr>
              <w:t xml:space="preserve">image, </w:t>
            </w:r>
            <w:proofErr w:type="spellStart"/>
            <w:r w:rsidRPr="008F3ACF">
              <w:rPr>
                <w:rFonts w:ascii="Courier New" w:hAnsi="Courier New" w:cs="Courier New"/>
              </w:rPr>
              <w:t>detection_result</w:t>
            </w:r>
            <w:proofErr w:type="spellEnd"/>
            <w:r w:rsidRPr="008F3ACF">
              <w:rPr>
                <w:rFonts w:ascii="Courier New" w:hAnsi="Courier New" w:cs="Courier New"/>
              </w:rPr>
              <w:t>):</w:t>
            </w:r>
          </w:p>
          <w:p w14:paraId="1024B03B" w14:textId="77777777" w:rsidR="008F3ACF" w:rsidRPr="008F3ACF" w:rsidRDefault="008F3ACF" w:rsidP="008F3ACF">
            <w:pPr>
              <w:spacing w:after="0"/>
              <w:rPr>
                <w:rFonts w:ascii="Courier New" w:hAnsi="Courier New" w:cs="Courier New"/>
              </w:rPr>
            </w:pPr>
            <w:r w:rsidRPr="008F3ACF">
              <w:rPr>
                <w:rFonts w:ascii="Courier New" w:hAnsi="Courier New" w:cs="Courier New"/>
              </w:rPr>
              <w:t>  """Draws bounding boxes on the input image and return it.</w:t>
            </w:r>
          </w:p>
          <w:p w14:paraId="6A898805" w14:textId="77777777" w:rsidR="008F3ACF" w:rsidRPr="008F3ACF" w:rsidRDefault="008F3ACF" w:rsidP="008F3ACF">
            <w:pPr>
              <w:spacing w:after="0"/>
              <w:rPr>
                <w:rFonts w:ascii="Courier New" w:hAnsi="Courier New" w:cs="Courier New"/>
              </w:rPr>
            </w:pPr>
          </w:p>
          <w:p w14:paraId="393417AF"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Args</w:t>
            </w:r>
            <w:proofErr w:type="spellEnd"/>
            <w:r w:rsidRPr="008F3ACF">
              <w:rPr>
                <w:rFonts w:ascii="Courier New" w:hAnsi="Courier New" w:cs="Courier New"/>
              </w:rPr>
              <w:t>:</w:t>
            </w:r>
          </w:p>
          <w:p w14:paraId="1E7D75AF" w14:textId="77777777" w:rsidR="008F3ACF" w:rsidRPr="008F3ACF" w:rsidRDefault="008F3ACF" w:rsidP="008F3ACF">
            <w:pPr>
              <w:spacing w:after="0"/>
              <w:rPr>
                <w:rFonts w:ascii="Courier New" w:hAnsi="Courier New" w:cs="Courier New"/>
              </w:rPr>
            </w:pPr>
            <w:r w:rsidRPr="008F3ACF">
              <w:rPr>
                <w:rFonts w:ascii="Courier New" w:hAnsi="Courier New" w:cs="Courier New"/>
              </w:rPr>
              <w:t>    image: The input RGB image.</w:t>
            </w:r>
          </w:p>
          <w:p w14:paraId="4E187DA2"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detection_result</w:t>
            </w:r>
            <w:proofErr w:type="spellEnd"/>
            <w:r w:rsidRPr="008F3ACF">
              <w:rPr>
                <w:rFonts w:ascii="Courier New" w:hAnsi="Courier New" w:cs="Courier New"/>
              </w:rPr>
              <w:t>: The list of all "Detection" entities to be visualize.</w:t>
            </w:r>
          </w:p>
          <w:p w14:paraId="1C989F7F" w14:textId="77777777" w:rsidR="008F3ACF" w:rsidRPr="008F3ACF" w:rsidRDefault="008F3ACF" w:rsidP="008F3ACF">
            <w:pPr>
              <w:spacing w:after="0"/>
              <w:rPr>
                <w:rFonts w:ascii="Courier New" w:hAnsi="Courier New" w:cs="Courier New"/>
              </w:rPr>
            </w:pPr>
          </w:p>
          <w:p w14:paraId="262B9757" w14:textId="77777777" w:rsidR="008F3ACF" w:rsidRPr="008F3ACF" w:rsidRDefault="008F3ACF" w:rsidP="008F3ACF">
            <w:pPr>
              <w:spacing w:after="0"/>
              <w:rPr>
                <w:rFonts w:ascii="Courier New" w:hAnsi="Courier New" w:cs="Courier New"/>
              </w:rPr>
            </w:pPr>
            <w:r w:rsidRPr="008F3ACF">
              <w:rPr>
                <w:rFonts w:ascii="Courier New" w:hAnsi="Courier New" w:cs="Courier New"/>
              </w:rPr>
              <w:t>  Returns:</w:t>
            </w:r>
          </w:p>
          <w:p w14:paraId="7159B407" w14:textId="77777777" w:rsidR="008F3ACF" w:rsidRPr="008F3ACF" w:rsidRDefault="008F3ACF" w:rsidP="008F3ACF">
            <w:pPr>
              <w:spacing w:after="0"/>
              <w:rPr>
                <w:rFonts w:ascii="Courier New" w:hAnsi="Courier New" w:cs="Courier New"/>
              </w:rPr>
            </w:pPr>
            <w:r w:rsidRPr="008F3ACF">
              <w:rPr>
                <w:rFonts w:ascii="Courier New" w:hAnsi="Courier New" w:cs="Courier New"/>
              </w:rPr>
              <w:t>    Image with bounding boxes.</w:t>
            </w:r>
          </w:p>
          <w:p w14:paraId="195C5F11" w14:textId="77777777" w:rsidR="008F3ACF" w:rsidRPr="008F3ACF" w:rsidRDefault="008F3ACF" w:rsidP="008F3ACF">
            <w:pPr>
              <w:spacing w:after="0"/>
              <w:rPr>
                <w:rFonts w:ascii="Courier New" w:hAnsi="Courier New" w:cs="Courier New"/>
              </w:rPr>
            </w:pPr>
            <w:r w:rsidRPr="008F3ACF">
              <w:rPr>
                <w:rFonts w:ascii="Courier New" w:hAnsi="Courier New" w:cs="Courier New"/>
              </w:rPr>
              <w:t>  """</w:t>
            </w:r>
          </w:p>
          <w:p w14:paraId="07B7BFA8"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for detection in </w:t>
            </w:r>
            <w:proofErr w:type="spellStart"/>
            <w:r w:rsidRPr="008F3ACF">
              <w:rPr>
                <w:rFonts w:ascii="Courier New" w:hAnsi="Courier New" w:cs="Courier New"/>
              </w:rPr>
              <w:t>detection_</w:t>
            </w:r>
            <w:proofErr w:type="gramStart"/>
            <w:r w:rsidRPr="008F3ACF">
              <w:rPr>
                <w:rFonts w:ascii="Courier New" w:hAnsi="Courier New" w:cs="Courier New"/>
              </w:rPr>
              <w:t>result.detections</w:t>
            </w:r>
            <w:proofErr w:type="spellEnd"/>
            <w:proofErr w:type="gramEnd"/>
            <w:r w:rsidRPr="008F3ACF">
              <w:rPr>
                <w:rFonts w:ascii="Courier New" w:hAnsi="Courier New" w:cs="Courier New"/>
              </w:rPr>
              <w:t>:</w:t>
            </w:r>
          </w:p>
          <w:p w14:paraId="2F405784"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 Draw </w:t>
            </w:r>
            <w:proofErr w:type="spellStart"/>
            <w:r w:rsidRPr="008F3ACF">
              <w:rPr>
                <w:rFonts w:ascii="Courier New" w:hAnsi="Courier New" w:cs="Courier New"/>
              </w:rPr>
              <w:t>bounding_box</w:t>
            </w:r>
            <w:proofErr w:type="spellEnd"/>
          </w:p>
          <w:p w14:paraId="526A215E"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bbox</w:t>
            </w:r>
            <w:proofErr w:type="spellEnd"/>
            <w:r w:rsidRPr="008F3ACF">
              <w:rPr>
                <w:rFonts w:ascii="Courier New" w:hAnsi="Courier New" w:cs="Courier New"/>
              </w:rPr>
              <w:t xml:space="preserve"> = </w:t>
            </w:r>
            <w:proofErr w:type="spellStart"/>
            <w:proofErr w:type="gramStart"/>
            <w:r w:rsidRPr="008F3ACF">
              <w:rPr>
                <w:rFonts w:ascii="Courier New" w:hAnsi="Courier New" w:cs="Courier New"/>
              </w:rPr>
              <w:t>detection.bounding</w:t>
            </w:r>
            <w:proofErr w:type="gramEnd"/>
            <w:r w:rsidRPr="008F3ACF">
              <w:rPr>
                <w:rFonts w:ascii="Courier New" w:hAnsi="Courier New" w:cs="Courier New"/>
              </w:rPr>
              <w:t>_box</w:t>
            </w:r>
            <w:proofErr w:type="spellEnd"/>
          </w:p>
          <w:p w14:paraId="4C8EF8C0"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start_point</w:t>
            </w:r>
            <w:proofErr w:type="spellEnd"/>
            <w:r w:rsidRPr="008F3ACF">
              <w:rPr>
                <w:rFonts w:ascii="Courier New" w:hAnsi="Courier New" w:cs="Courier New"/>
              </w:rPr>
              <w:t xml:space="preserve"> = </w:t>
            </w:r>
            <w:proofErr w:type="spellStart"/>
            <w:proofErr w:type="gramStart"/>
            <w:r w:rsidRPr="008F3ACF">
              <w:rPr>
                <w:rFonts w:ascii="Courier New" w:hAnsi="Courier New" w:cs="Courier New"/>
              </w:rPr>
              <w:t>bbox.origin</w:t>
            </w:r>
            <w:proofErr w:type="gramEnd"/>
            <w:r w:rsidRPr="008F3ACF">
              <w:rPr>
                <w:rFonts w:ascii="Courier New" w:hAnsi="Courier New" w:cs="Courier New"/>
              </w:rPr>
              <w:t>_x</w:t>
            </w:r>
            <w:proofErr w:type="spellEnd"/>
            <w:r w:rsidRPr="008F3ACF">
              <w:rPr>
                <w:rFonts w:ascii="Courier New" w:hAnsi="Courier New" w:cs="Courier New"/>
              </w:rPr>
              <w:t xml:space="preserve">, </w:t>
            </w:r>
            <w:proofErr w:type="spellStart"/>
            <w:proofErr w:type="gramStart"/>
            <w:r w:rsidRPr="008F3ACF">
              <w:rPr>
                <w:rFonts w:ascii="Courier New" w:hAnsi="Courier New" w:cs="Courier New"/>
              </w:rPr>
              <w:t>bbox.origin</w:t>
            </w:r>
            <w:proofErr w:type="gramEnd"/>
            <w:r w:rsidRPr="008F3ACF">
              <w:rPr>
                <w:rFonts w:ascii="Courier New" w:hAnsi="Courier New" w:cs="Courier New"/>
              </w:rPr>
              <w:t>_y</w:t>
            </w:r>
            <w:proofErr w:type="spellEnd"/>
          </w:p>
          <w:p w14:paraId="23E9C348"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end_point</w:t>
            </w:r>
            <w:proofErr w:type="spellEnd"/>
            <w:r w:rsidRPr="008F3ACF">
              <w:rPr>
                <w:rFonts w:ascii="Courier New" w:hAnsi="Courier New" w:cs="Courier New"/>
              </w:rPr>
              <w:t xml:space="preserve"> = </w:t>
            </w:r>
            <w:proofErr w:type="spellStart"/>
            <w:proofErr w:type="gramStart"/>
            <w:r w:rsidRPr="008F3ACF">
              <w:rPr>
                <w:rFonts w:ascii="Courier New" w:hAnsi="Courier New" w:cs="Courier New"/>
              </w:rPr>
              <w:t>bbox.origin</w:t>
            </w:r>
            <w:proofErr w:type="gramEnd"/>
            <w:r w:rsidRPr="008F3ACF">
              <w:rPr>
                <w:rFonts w:ascii="Courier New" w:hAnsi="Courier New" w:cs="Courier New"/>
              </w:rPr>
              <w:t>_x</w:t>
            </w:r>
            <w:proofErr w:type="spellEnd"/>
            <w:r w:rsidRPr="008F3ACF">
              <w:rPr>
                <w:rFonts w:ascii="Courier New" w:hAnsi="Courier New" w:cs="Courier New"/>
              </w:rPr>
              <w:t xml:space="preserve"> + </w:t>
            </w:r>
            <w:proofErr w:type="spellStart"/>
            <w:proofErr w:type="gramStart"/>
            <w:r w:rsidRPr="008F3ACF">
              <w:rPr>
                <w:rFonts w:ascii="Courier New" w:hAnsi="Courier New" w:cs="Courier New"/>
              </w:rPr>
              <w:t>bbox.width</w:t>
            </w:r>
            <w:proofErr w:type="spellEnd"/>
            <w:proofErr w:type="gramEnd"/>
            <w:r w:rsidRPr="008F3ACF">
              <w:rPr>
                <w:rFonts w:ascii="Courier New" w:hAnsi="Courier New" w:cs="Courier New"/>
              </w:rPr>
              <w:t xml:space="preserve">, </w:t>
            </w:r>
            <w:proofErr w:type="spellStart"/>
            <w:proofErr w:type="gramStart"/>
            <w:r w:rsidRPr="008F3ACF">
              <w:rPr>
                <w:rFonts w:ascii="Courier New" w:hAnsi="Courier New" w:cs="Courier New"/>
              </w:rPr>
              <w:t>bbox.origin</w:t>
            </w:r>
            <w:proofErr w:type="gramEnd"/>
            <w:r w:rsidRPr="008F3ACF">
              <w:rPr>
                <w:rFonts w:ascii="Courier New" w:hAnsi="Courier New" w:cs="Courier New"/>
              </w:rPr>
              <w:t>_y</w:t>
            </w:r>
            <w:proofErr w:type="spellEnd"/>
            <w:r w:rsidRPr="008F3ACF">
              <w:rPr>
                <w:rFonts w:ascii="Courier New" w:hAnsi="Courier New" w:cs="Courier New"/>
              </w:rPr>
              <w:t xml:space="preserve"> + </w:t>
            </w:r>
            <w:proofErr w:type="spellStart"/>
            <w:proofErr w:type="gramStart"/>
            <w:r w:rsidRPr="008F3ACF">
              <w:rPr>
                <w:rFonts w:ascii="Courier New" w:hAnsi="Courier New" w:cs="Courier New"/>
              </w:rPr>
              <w:t>bbox.height</w:t>
            </w:r>
            <w:proofErr w:type="spellEnd"/>
            <w:proofErr w:type="gramEnd"/>
          </w:p>
          <w:p w14:paraId="59F5595A"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cv2.rectangle(image, </w:t>
            </w:r>
            <w:proofErr w:type="spellStart"/>
            <w:r w:rsidRPr="008F3ACF">
              <w:rPr>
                <w:rFonts w:ascii="Courier New" w:hAnsi="Courier New" w:cs="Courier New"/>
              </w:rPr>
              <w:t>start_point</w:t>
            </w:r>
            <w:proofErr w:type="spellEnd"/>
            <w:r w:rsidRPr="008F3ACF">
              <w:rPr>
                <w:rFonts w:ascii="Courier New" w:hAnsi="Courier New" w:cs="Courier New"/>
              </w:rPr>
              <w:t xml:space="preserve">, </w:t>
            </w:r>
            <w:proofErr w:type="spellStart"/>
            <w:r w:rsidRPr="008F3ACF">
              <w:rPr>
                <w:rFonts w:ascii="Courier New" w:hAnsi="Courier New" w:cs="Courier New"/>
              </w:rPr>
              <w:t>end_point</w:t>
            </w:r>
            <w:proofErr w:type="spellEnd"/>
            <w:r w:rsidRPr="008F3ACF">
              <w:rPr>
                <w:rFonts w:ascii="Courier New" w:hAnsi="Courier New" w:cs="Courier New"/>
              </w:rPr>
              <w:t>, _TEXT_COLOR, 3)</w:t>
            </w:r>
          </w:p>
          <w:p w14:paraId="3471B460" w14:textId="77777777" w:rsidR="008F3ACF" w:rsidRPr="008F3ACF" w:rsidRDefault="008F3ACF" w:rsidP="008F3ACF">
            <w:pPr>
              <w:spacing w:after="0"/>
              <w:rPr>
                <w:rFonts w:ascii="Courier New" w:hAnsi="Courier New" w:cs="Courier New"/>
              </w:rPr>
            </w:pPr>
          </w:p>
          <w:p w14:paraId="0921A92F" w14:textId="77777777" w:rsidR="008F3ACF" w:rsidRPr="008F3ACF" w:rsidRDefault="008F3ACF" w:rsidP="008F3ACF">
            <w:pPr>
              <w:spacing w:after="0"/>
              <w:rPr>
                <w:rFonts w:ascii="Courier New" w:hAnsi="Courier New" w:cs="Courier New"/>
              </w:rPr>
            </w:pPr>
            <w:r w:rsidRPr="008F3ACF">
              <w:rPr>
                <w:rFonts w:ascii="Courier New" w:hAnsi="Courier New" w:cs="Courier New"/>
              </w:rPr>
              <w:t>    # Draw label and score</w:t>
            </w:r>
          </w:p>
          <w:p w14:paraId="6B642F89"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category = </w:t>
            </w:r>
            <w:proofErr w:type="spellStart"/>
            <w:proofErr w:type="gramStart"/>
            <w:r w:rsidRPr="008F3ACF">
              <w:rPr>
                <w:rFonts w:ascii="Courier New" w:hAnsi="Courier New" w:cs="Courier New"/>
              </w:rPr>
              <w:t>detection.categories</w:t>
            </w:r>
            <w:proofErr w:type="spellEnd"/>
            <w:proofErr w:type="gramEnd"/>
            <w:r w:rsidRPr="008F3ACF">
              <w:rPr>
                <w:rFonts w:ascii="Courier New" w:hAnsi="Courier New" w:cs="Courier New"/>
              </w:rPr>
              <w:t>[0]</w:t>
            </w:r>
          </w:p>
          <w:p w14:paraId="7D809533"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category_name</w:t>
            </w:r>
            <w:proofErr w:type="spellEnd"/>
            <w:r w:rsidRPr="008F3ACF">
              <w:rPr>
                <w:rFonts w:ascii="Courier New" w:hAnsi="Courier New" w:cs="Courier New"/>
              </w:rPr>
              <w:t xml:space="preserve"> = </w:t>
            </w:r>
            <w:proofErr w:type="spellStart"/>
            <w:proofErr w:type="gramStart"/>
            <w:r w:rsidRPr="008F3ACF">
              <w:rPr>
                <w:rFonts w:ascii="Courier New" w:hAnsi="Courier New" w:cs="Courier New"/>
              </w:rPr>
              <w:t>category.category</w:t>
            </w:r>
            <w:proofErr w:type="gramEnd"/>
            <w:r w:rsidRPr="008F3ACF">
              <w:rPr>
                <w:rFonts w:ascii="Courier New" w:hAnsi="Courier New" w:cs="Courier New"/>
              </w:rPr>
              <w:t>_name</w:t>
            </w:r>
            <w:proofErr w:type="spellEnd"/>
          </w:p>
          <w:p w14:paraId="48E8BE3D"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probability = </w:t>
            </w:r>
            <w:proofErr w:type="gramStart"/>
            <w:r w:rsidRPr="008F3ACF">
              <w:rPr>
                <w:rFonts w:ascii="Courier New" w:hAnsi="Courier New" w:cs="Courier New"/>
              </w:rPr>
              <w:t>round(</w:t>
            </w:r>
            <w:proofErr w:type="spellStart"/>
            <w:r w:rsidRPr="008F3ACF">
              <w:rPr>
                <w:rFonts w:ascii="Courier New" w:hAnsi="Courier New" w:cs="Courier New"/>
              </w:rPr>
              <w:t>category.score</w:t>
            </w:r>
            <w:proofErr w:type="spellEnd"/>
            <w:proofErr w:type="gramEnd"/>
            <w:r w:rsidRPr="008F3ACF">
              <w:rPr>
                <w:rFonts w:ascii="Courier New" w:hAnsi="Courier New" w:cs="Courier New"/>
              </w:rPr>
              <w:t>, 2)</w:t>
            </w:r>
          </w:p>
          <w:p w14:paraId="23D6F59D"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result_text</w:t>
            </w:r>
            <w:proofErr w:type="spellEnd"/>
            <w:r w:rsidRPr="008F3ACF">
              <w:rPr>
                <w:rFonts w:ascii="Courier New" w:hAnsi="Courier New" w:cs="Courier New"/>
              </w:rPr>
              <w:t xml:space="preserve"> = </w:t>
            </w:r>
            <w:proofErr w:type="spellStart"/>
            <w:r w:rsidRPr="008F3ACF">
              <w:rPr>
                <w:rFonts w:ascii="Courier New" w:hAnsi="Courier New" w:cs="Courier New"/>
              </w:rPr>
              <w:t>category_name</w:t>
            </w:r>
            <w:proofErr w:type="spellEnd"/>
            <w:r w:rsidRPr="008F3ACF">
              <w:rPr>
                <w:rFonts w:ascii="Courier New" w:hAnsi="Courier New" w:cs="Courier New"/>
              </w:rPr>
              <w:t xml:space="preserve"> + ' (' + str(probability) + ')'</w:t>
            </w:r>
          </w:p>
          <w:p w14:paraId="08995E82"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text_location</w:t>
            </w:r>
            <w:proofErr w:type="spellEnd"/>
            <w:r w:rsidRPr="008F3ACF">
              <w:rPr>
                <w:rFonts w:ascii="Courier New" w:hAnsi="Courier New" w:cs="Courier New"/>
              </w:rPr>
              <w:t xml:space="preserve"> = (_MARGIN + </w:t>
            </w:r>
            <w:proofErr w:type="spellStart"/>
            <w:proofErr w:type="gramStart"/>
            <w:r w:rsidRPr="008F3ACF">
              <w:rPr>
                <w:rFonts w:ascii="Courier New" w:hAnsi="Courier New" w:cs="Courier New"/>
              </w:rPr>
              <w:t>bbox.origin</w:t>
            </w:r>
            <w:proofErr w:type="gramEnd"/>
            <w:r w:rsidRPr="008F3ACF">
              <w:rPr>
                <w:rFonts w:ascii="Courier New" w:hAnsi="Courier New" w:cs="Courier New"/>
              </w:rPr>
              <w:t>_x</w:t>
            </w:r>
            <w:proofErr w:type="spellEnd"/>
            <w:r w:rsidRPr="008F3ACF">
              <w:rPr>
                <w:rFonts w:ascii="Courier New" w:hAnsi="Courier New" w:cs="Courier New"/>
              </w:rPr>
              <w:t>,</w:t>
            </w:r>
          </w:p>
          <w:p w14:paraId="7ECB45DD"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_MARGIN + _ROW_SIZE + </w:t>
            </w:r>
            <w:proofErr w:type="spellStart"/>
            <w:proofErr w:type="gramStart"/>
            <w:r w:rsidRPr="008F3ACF">
              <w:rPr>
                <w:rFonts w:ascii="Courier New" w:hAnsi="Courier New" w:cs="Courier New"/>
              </w:rPr>
              <w:t>bbox.origin</w:t>
            </w:r>
            <w:proofErr w:type="gramEnd"/>
            <w:r w:rsidRPr="008F3ACF">
              <w:rPr>
                <w:rFonts w:ascii="Courier New" w:hAnsi="Courier New" w:cs="Courier New"/>
              </w:rPr>
              <w:t>_y</w:t>
            </w:r>
            <w:proofErr w:type="spellEnd"/>
            <w:r w:rsidRPr="008F3ACF">
              <w:rPr>
                <w:rFonts w:ascii="Courier New" w:hAnsi="Courier New" w:cs="Courier New"/>
              </w:rPr>
              <w:t>)</w:t>
            </w:r>
          </w:p>
          <w:p w14:paraId="574428AB"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cv2.putText(image, </w:t>
            </w:r>
            <w:proofErr w:type="spellStart"/>
            <w:r w:rsidRPr="008F3ACF">
              <w:rPr>
                <w:rFonts w:ascii="Courier New" w:hAnsi="Courier New" w:cs="Courier New"/>
              </w:rPr>
              <w:t>result_text</w:t>
            </w:r>
            <w:proofErr w:type="spellEnd"/>
            <w:r w:rsidRPr="008F3ACF">
              <w:rPr>
                <w:rFonts w:ascii="Courier New" w:hAnsi="Courier New" w:cs="Courier New"/>
              </w:rPr>
              <w:t xml:space="preserve">, </w:t>
            </w:r>
            <w:proofErr w:type="spellStart"/>
            <w:r w:rsidRPr="008F3ACF">
              <w:rPr>
                <w:rFonts w:ascii="Courier New" w:hAnsi="Courier New" w:cs="Courier New"/>
              </w:rPr>
              <w:t>text_location</w:t>
            </w:r>
            <w:proofErr w:type="spellEnd"/>
            <w:r w:rsidRPr="008F3ACF">
              <w:rPr>
                <w:rFonts w:ascii="Courier New" w:hAnsi="Courier New" w:cs="Courier New"/>
              </w:rPr>
              <w:t>, cv2.FONT_HERSHEY_PLAIN,</w:t>
            </w:r>
          </w:p>
          <w:p w14:paraId="6CD90BD9" w14:textId="77777777" w:rsidR="008F3ACF" w:rsidRPr="008F3ACF" w:rsidRDefault="008F3ACF" w:rsidP="008F3ACF">
            <w:pPr>
              <w:spacing w:after="0"/>
              <w:rPr>
                <w:rFonts w:ascii="Courier New" w:hAnsi="Courier New" w:cs="Courier New"/>
              </w:rPr>
            </w:pPr>
            <w:r w:rsidRPr="008F3ACF">
              <w:rPr>
                <w:rFonts w:ascii="Courier New" w:hAnsi="Courier New" w:cs="Courier New"/>
              </w:rPr>
              <w:t>                _FONT_SIZE, _TEXT_COLOR, _FONT_THICKNESS)</w:t>
            </w:r>
          </w:p>
          <w:p w14:paraId="5DA87AF7" w14:textId="77777777" w:rsidR="008F3ACF" w:rsidRPr="008F3ACF" w:rsidRDefault="008F3ACF" w:rsidP="008F3ACF">
            <w:pPr>
              <w:spacing w:after="0"/>
              <w:rPr>
                <w:rFonts w:ascii="Courier New" w:hAnsi="Courier New" w:cs="Courier New"/>
              </w:rPr>
            </w:pPr>
          </w:p>
          <w:p w14:paraId="23824EBE" w14:textId="77777777" w:rsidR="008F3ACF" w:rsidRPr="008F3ACF" w:rsidRDefault="008F3ACF" w:rsidP="008F3ACF">
            <w:pPr>
              <w:spacing w:after="0"/>
              <w:rPr>
                <w:rFonts w:ascii="Courier New" w:hAnsi="Courier New" w:cs="Courier New"/>
              </w:rPr>
            </w:pPr>
            <w:r w:rsidRPr="008F3ACF">
              <w:rPr>
                <w:rFonts w:ascii="Courier New" w:hAnsi="Courier New" w:cs="Courier New"/>
              </w:rPr>
              <w:t>  return image</w:t>
            </w:r>
          </w:p>
          <w:p w14:paraId="59138FE9" w14:textId="77777777" w:rsidR="008F3ACF" w:rsidRPr="008F3ACF" w:rsidRDefault="008F3ACF" w:rsidP="008F3ACF">
            <w:pPr>
              <w:spacing w:after="0"/>
              <w:rPr>
                <w:rFonts w:ascii="Courier New" w:hAnsi="Courier New" w:cs="Courier New"/>
              </w:rPr>
            </w:pPr>
          </w:p>
          <w:p w14:paraId="5E84C305" w14:textId="77777777" w:rsidR="008F3ACF" w:rsidRPr="008F3ACF" w:rsidRDefault="008F3ACF" w:rsidP="008F3ACF">
            <w:pPr>
              <w:spacing w:after="0"/>
              <w:rPr>
                <w:rFonts w:ascii="Courier New" w:hAnsi="Courier New" w:cs="Courier New"/>
              </w:rPr>
            </w:pPr>
            <w:r w:rsidRPr="008F3ACF">
              <w:rPr>
                <w:rFonts w:ascii="Courier New" w:hAnsi="Courier New" w:cs="Courier New"/>
              </w:rPr>
              <w:t>##################################################</w:t>
            </w:r>
          </w:p>
          <w:p w14:paraId="263A8DCE"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def </w:t>
            </w:r>
            <w:proofErr w:type="gramStart"/>
            <w:r w:rsidRPr="008F3ACF">
              <w:rPr>
                <w:rFonts w:ascii="Courier New" w:hAnsi="Courier New" w:cs="Courier New"/>
              </w:rPr>
              <w:t>run(</w:t>
            </w:r>
            <w:proofErr w:type="gramEnd"/>
            <w:r w:rsidRPr="008F3ACF">
              <w:rPr>
                <w:rFonts w:ascii="Courier New" w:hAnsi="Courier New" w:cs="Courier New"/>
              </w:rPr>
              <w:t xml:space="preserve">model: str, </w:t>
            </w:r>
            <w:proofErr w:type="spellStart"/>
            <w:r w:rsidRPr="008F3ACF">
              <w:rPr>
                <w:rFonts w:ascii="Courier New" w:hAnsi="Courier New" w:cs="Courier New"/>
              </w:rPr>
              <w:t>camera_id</w:t>
            </w:r>
            <w:proofErr w:type="spellEnd"/>
            <w:r w:rsidRPr="008F3ACF">
              <w:rPr>
                <w:rFonts w:ascii="Courier New" w:hAnsi="Courier New" w:cs="Courier New"/>
              </w:rPr>
              <w:t xml:space="preserve">: int, width: int, height: int, </w:t>
            </w:r>
            <w:proofErr w:type="spellStart"/>
            <w:r w:rsidRPr="008F3ACF">
              <w:rPr>
                <w:rFonts w:ascii="Courier New" w:hAnsi="Courier New" w:cs="Courier New"/>
              </w:rPr>
              <w:t>num_threads</w:t>
            </w:r>
            <w:proofErr w:type="spellEnd"/>
            <w:r w:rsidRPr="008F3ACF">
              <w:rPr>
                <w:rFonts w:ascii="Courier New" w:hAnsi="Courier New" w:cs="Courier New"/>
              </w:rPr>
              <w:t>: int,</w:t>
            </w:r>
          </w:p>
          <w:p w14:paraId="2F5EDC66"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enable_edgetpu</w:t>
            </w:r>
            <w:proofErr w:type="spellEnd"/>
            <w:r w:rsidRPr="008F3ACF">
              <w:rPr>
                <w:rFonts w:ascii="Courier New" w:hAnsi="Courier New" w:cs="Courier New"/>
              </w:rPr>
              <w:t>: bool) -&gt; None:</w:t>
            </w:r>
          </w:p>
          <w:p w14:paraId="6539F03F" w14:textId="77777777" w:rsidR="008F3ACF" w:rsidRPr="008F3ACF" w:rsidRDefault="008F3ACF" w:rsidP="008F3ACF">
            <w:pPr>
              <w:spacing w:after="0"/>
              <w:rPr>
                <w:rFonts w:ascii="Courier New" w:hAnsi="Courier New" w:cs="Courier New"/>
              </w:rPr>
            </w:pPr>
            <w:r w:rsidRPr="008F3ACF">
              <w:rPr>
                <w:rFonts w:ascii="Courier New" w:hAnsi="Courier New" w:cs="Courier New"/>
              </w:rPr>
              <w:t>  """Continuously run inference on images acquired from the camera.</w:t>
            </w:r>
          </w:p>
          <w:p w14:paraId="7AC28DC1" w14:textId="77777777" w:rsidR="008F3ACF" w:rsidRPr="008F3ACF" w:rsidRDefault="008F3ACF" w:rsidP="008F3ACF">
            <w:pPr>
              <w:spacing w:after="0"/>
              <w:rPr>
                <w:rFonts w:ascii="Courier New" w:hAnsi="Courier New" w:cs="Courier New"/>
              </w:rPr>
            </w:pPr>
          </w:p>
          <w:p w14:paraId="14C52265"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Args</w:t>
            </w:r>
            <w:proofErr w:type="spellEnd"/>
            <w:r w:rsidRPr="008F3ACF">
              <w:rPr>
                <w:rFonts w:ascii="Courier New" w:hAnsi="Courier New" w:cs="Courier New"/>
              </w:rPr>
              <w:t>:</w:t>
            </w:r>
          </w:p>
          <w:p w14:paraId="69C54B24"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model: Name of the </w:t>
            </w:r>
            <w:proofErr w:type="spellStart"/>
            <w:r w:rsidRPr="008F3ACF">
              <w:rPr>
                <w:rFonts w:ascii="Courier New" w:hAnsi="Courier New" w:cs="Courier New"/>
              </w:rPr>
              <w:t>TFLite</w:t>
            </w:r>
            <w:proofErr w:type="spellEnd"/>
            <w:r w:rsidRPr="008F3ACF">
              <w:rPr>
                <w:rFonts w:ascii="Courier New" w:hAnsi="Courier New" w:cs="Courier New"/>
              </w:rPr>
              <w:t xml:space="preserve"> object detection model.</w:t>
            </w:r>
          </w:p>
          <w:p w14:paraId="50E084BC"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camera_id</w:t>
            </w:r>
            <w:proofErr w:type="spellEnd"/>
            <w:r w:rsidRPr="008F3ACF">
              <w:rPr>
                <w:rFonts w:ascii="Courier New" w:hAnsi="Courier New" w:cs="Courier New"/>
              </w:rPr>
              <w:t>: The camera id to be passed to OpenCV.</w:t>
            </w:r>
          </w:p>
          <w:p w14:paraId="50510646" w14:textId="77777777" w:rsidR="008F3ACF" w:rsidRPr="008F3ACF" w:rsidRDefault="008F3ACF" w:rsidP="008F3ACF">
            <w:pPr>
              <w:spacing w:after="0"/>
              <w:rPr>
                <w:rFonts w:ascii="Courier New" w:hAnsi="Courier New" w:cs="Courier New"/>
              </w:rPr>
            </w:pPr>
            <w:r w:rsidRPr="008F3ACF">
              <w:rPr>
                <w:rFonts w:ascii="Courier New" w:hAnsi="Courier New" w:cs="Courier New"/>
              </w:rPr>
              <w:t>    width: The width of the frame captured from the camera.</w:t>
            </w:r>
          </w:p>
          <w:p w14:paraId="4F6A8D6F" w14:textId="77777777" w:rsidR="008F3ACF" w:rsidRPr="008F3ACF" w:rsidRDefault="008F3ACF" w:rsidP="008F3ACF">
            <w:pPr>
              <w:spacing w:after="0"/>
              <w:rPr>
                <w:rFonts w:ascii="Courier New" w:hAnsi="Courier New" w:cs="Courier New"/>
              </w:rPr>
            </w:pPr>
            <w:r w:rsidRPr="008F3ACF">
              <w:rPr>
                <w:rFonts w:ascii="Courier New" w:hAnsi="Courier New" w:cs="Courier New"/>
              </w:rPr>
              <w:t>    height: The height of the frame captured from the camera.</w:t>
            </w:r>
          </w:p>
          <w:p w14:paraId="45C0CBA4"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num_threads</w:t>
            </w:r>
            <w:proofErr w:type="spellEnd"/>
            <w:r w:rsidRPr="008F3ACF">
              <w:rPr>
                <w:rFonts w:ascii="Courier New" w:hAnsi="Courier New" w:cs="Courier New"/>
              </w:rPr>
              <w:t>: The number of CPU threads to run the model.</w:t>
            </w:r>
          </w:p>
          <w:p w14:paraId="10513723"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enable_edgetpu</w:t>
            </w:r>
            <w:proofErr w:type="spellEnd"/>
            <w:r w:rsidRPr="008F3ACF">
              <w:rPr>
                <w:rFonts w:ascii="Courier New" w:hAnsi="Courier New" w:cs="Courier New"/>
              </w:rPr>
              <w:t xml:space="preserve">: True/False whether the model is a </w:t>
            </w:r>
            <w:proofErr w:type="spellStart"/>
            <w:r w:rsidRPr="008F3ACF">
              <w:rPr>
                <w:rFonts w:ascii="Courier New" w:hAnsi="Courier New" w:cs="Courier New"/>
              </w:rPr>
              <w:t>EdgeTPU</w:t>
            </w:r>
            <w:proofErr w:type="spellEnd"/>
            <w:r w:rsidRPr="008F3ACF">
              <w:rPr>
                <w:rFonts w:ascii="Courier New" w:hAnsi="Courier New" w:cs="Courier New"/>
              </w:rPr>
              <w:t xml:space="preserve"> model.</w:t>
            </w:r>
          </w:p>
          <w:p w14:paraId="16BCE40D" w14:textId="77777777" w:rsidR="008F3ACF" w:rsidRPr="008F3ACF" w:rsidRDefault="008F3ACF" w:rsidP="008F3ACF">
            <w:pPr>
              <w:spacing w:after="0"/>
              <w:rPr>
                <w:rFonts w:ascii="Courier New" w:hAnsi="Courier New" w:cs="Courier New"/>
              </w:rPr>
            </w:pPr>
            <w:r w:rsidRPr="008F3ACF">
              <w:rPr>
                <w:rFonts w:ascii="Courier New" w:hAnsi="Courier New" w:cs="Courier New"/>
              </w:rPr>
              <w:t>  """</w:t>
            </w:r>
          </w:p>
          <w:p w14:paraId="67859240" w14:textId="77777777" w:rsidR="008F3ACF" w:rsidRPr="008F3ACF" w:rsidRDefault="008F3ACF" w:rsidP="008F3ACF">
            <w:pPr>
              <w:spacing w:after="0"/>
              <w:rPr>
                <w:rFonts w:ascii="Courier New" w:hAnsi="Courier New" w:cs="Courier New"/>
              </w:rPr>
            </w:pPr>
          </w:p>
          <w:p w14:paraId="0A487EB0" w14:textId="77777777" w:rsidR="008F3ACF" w:rsidRPr="008F3ACF" w:rsidRDefault="008F3ACF" w:rsidP="008F3ACF">
            <w:pPr>
              <w:spacing w:after="0"/>
              <w:rPr>
                <w:rFonts w:ascii="Courier New" w:hAnsi="Courier New" w:cs="Courier New"/>
              </w:rPr>
            </w:pPr>
            <w:r w:rsidRPr="008F3ACF">
              <w:rPr>
                <w:rFonts w:ascii="Courier New" w:hAnsi="Courier New" w:cs="Courier New"/>
              </w:rPr>
              <w:t>  # Variables to calculate FPS</w:t>
            </w:r>
          </w:p>
          <w:p w14:paraId="1A30ECD3" w14:textId="77777777" w:rsidR="008F3ACF" w:rsidRPr="008F3ACF" w:rsidRDefault="008F3ACF" w:rsidP="008F3ACF">
            <w:pPr>
              <w:spacing w:after="0"/>
              <w:rPr>
                <w:rFonts w:ascii="Courier New" w:hAnsi="Courier New" w:cs="Courier New"/>
              </w:rPr>
            </w:pPr>
            <w:r w:rsidRPr="008F3ACF">
              <w:rPr>
                <w:rFonts w:ascii="Courier New" w:hAnsi="Courier New" w:cs="Courier New"/>
              </w:rPr>
              <w:t>  counter, fps = 0, 0</w:t>
            </w:r>
          </w:p>
          <w:p w14:paraId="61FA07AF"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start_time</w:t>
            </w:r>
            <w:proofErr w:type="spellEnd"/>
            <w:r w:rsidRPr="008F3ACF">
              <w:rPr>
                <w:rFonts w:ascii="Courier New" w:hAnsi="Courier New" w:cs="Courier New"/>
              </w:rPr>
              <w:t xml:space="preserve"> = </w:t>
            </w:r>
            <w:proofErr w:type="spellStart"/>
            <w:proofErr w:type="gramStart"/>
            <w:r w:rsidRPr="008F3ACF">
              <w:rPr>
                <w:rFonts w:ascii="Courier New" w:hAnsi="Courier New" w:cs="Courier New"/>
              </w:rPr>
              <w:t>time.time</w:t>
            </w:r>
            <w:proofErr w:type="spellEnd"/>
            <w:proofErr w:type="gramEnd"/>
            <w:r w:rsidRPr="008F3ACF">
              <w:rPr>
                <w:rFonts w:ascii="Courier New" w:hAnsi="Courier New" w:cs="Courier New"/>
              </w:rPr>
              <w:t>()</w:t>
            </w:r>
          </w:p>
          <w:p w14:paraId="5005A4C8" w14:textId="77777777" w:rsidR="008F3ACF" w:rsidRPr="008F3ACF" w:rsidRDefault="008F3ACF" w:rsidP="008F3ACF">
            <w:pPr>
              <w:spacing w:after="0"/>
              <w:rPr>
                <w:rFonts w:ascii="Courier New" w:hAnsi="Courier New" w:cs="Courier New"/>
              </w:rPr>
            </w:pPr>
          </w:p>
          <w:p w14:paraId="038F6F31" w14:textId="77777777" w:rsidR="008F3ACF" w:rsidRPr="008F3ACF" w:rsidRDefault="008F3ACF" w:rsidP="008F3ACF">
            <w:pPr>
              <w:spacing w:after="0"/>
              <w:rPr>
                <w:rFonts w:ascii="Courier New" w:hAnsi="Courier New" w:cs="Courier New"/>
              </w:rPr>
            </w:pPr>
            <w:r w:rsidRPr="008F3ACF">
              <w:rPr>
                <w:rFonts w:ascii="Courier New" w:hAnsi="Courier New" w:cs="Courier New"/>
              </w:rPr>
              <w:t>  # Start capturing video input from the camera</w:t>
            </w:r>
          </w:p>
          <w:p w14:paraId="30A958CF" w14:textId="77777777" w:rsidR="008F3ACF" w:rsidRPr="008F3ACF" w:rsidRDefault="008F3ACF" w:rsidP="008F3ACF">
            <w:pPr>
              <w:spacing w:after="0"/>
              <w:rPr>
                <w:rFonts w:ascii="Courier New" w:hAnsi="Courier New" w:cs="Courier New"/>
              </w:rPr>
            </w:pPr>
            <w:r w:rsidRPr="008F3ACF">
              <w:rPr>
                <w:rFonts w:ascii="Courier New" w:hAnsi="Courier New" w:cs="Courier New"/>
              </w:rPr>
              <w:t>  cap = cv2.VideoCapture(</w:t>
            </w:r>
            <w:proofErr w:type="spellStart"/>
            <w:r w:rsidRPr="008F3ACF">
              <w:rPr>
                <w:rFonts w:ascii="Courier New" w:hAnsi="Courier New" w:cs="Courier New"/>
              </w:rPr>
              <w:t>camera_id</w:t>
            </w:r>
            <w:proofErr w:type="spellEnd"/>
            <w:r w:rsidRPr="008F3ACF">
              <w:rPr>
                <w:rFonts w:ascii="Courier New" w:hAnsi="Courier New" w:cs="Courier New"/>
              </w:rPr>
              <w:t>)</w:t>
            </w:r>
          </w:p>
          <w:p w14:paraId="6BC0C4E7"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proofErr w:type="gramStart"/>
            <w:r w:rsidRPr="008F3ACF">
              <w:rPr>
                <w:rFonts w:ascii="Courier New" w:hAnsi="Courier New" w:cs="Courier New"/>
              </w:rPr>
              <w:t>cap.set</w:t>
            </w:r>
            <w:proofErr w:type="spellEnd"/>
            <w:r w:rsidRPr="008F3ACF">
              <w:rPr>
                <w:rFonts w:ascii="Courier New" w:hAnsi="Courier New" w:cs="Courier New"/>
              </w:rPr>
              <w:t>(</w:t>
            </w:r>
            <w:proofErr w:type="gramEnd"/>
            <w:r w:rsidRPr="008F3ACF">
              <w:rPr>
                <w:rFonts w:ascii="Courier New" w:hAnsi="Courier New" w:cs="Courier New"/>
              </w:rPr>
              <w:t>cv2.CAP_PROP_FRAME_WIDTH, width)</w:t>
            </w:r>
          </w:p>
          <w:p w14:paraId="5D4ECB9A"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proofErr w:type="gramStart"/>
            <w:r w:rsidRPr="008F3ACF">
              <w:rPr>
                <w:rFonts w:ascii="Courier New" w:hAnsi="Courier New" w:cs="Courier New"/>
              </w:rPr>
              <w:t>cap.set</w:t>
            </w:r>
            <w:proofErr w:type="spellEnd"/>
            <w:r w:rsidRPr="008F3ACF">
              <w:rPr>
                <w:rFonts w:ascii="Courier New" w:hAnsi="Courier New" w:cs="Courier New"/>
              </w:rPr>
              <w:t>(</w:t>
            </w:r>
            <w:proofErr w:type="gramEnd"/>
            <w:r w:rsidRPr="008F3ACF">
              <w:rPr>
                <w:rFonts w:ascii="Courier New" w:hAnsi="Courier New" w:cs="Courier New"/>
              </w:rPr>
              <w:t>cv2.CAP_PROP_FRAME_HEIGHT, height)</w:t>
            </w:r>
          </w:p>
          <w:p w14:paraId="32E5AC30" w14:textId="77777777" w:rsidR="008F3ACF" w:rsidRPr="008F3ACF" w:rsidRDefault="008F3ACF" w:rsidP="008F3ACF">
            <w:pPr>
              <w:spacing w:after="0"/>
              <w:rPr>
                <w:rFonts w:ascii="Courier New" w:hAnsi="Courier New" w:cs="Courier New"/>
              </w:rPr>
            </w:pPr>
          </w:p>
          <w:p w14:paraId="300B6DBA" w14:textId="77777777" w:rsidR="008F3ACF" w:rsidRPr="008F3ACF" w:rsidRDefault="008F3ACF" w:rsidP="008F3ACF">
            <w:pPr>
              <w:spacing w:after="0"/>
              <w:rPr>
                <w:rFonts w:ascii="Courier New" w:hAnsi="Courier New" w:cs="Courier New"/>
              </w:rPr>
            </w:pPr>
            <w:r w:rsidRPr="008F3ACF">
              <w:rPr>
                <w:rFonts w:ascii="Courier New" w:hAnsi="Courier New" w:cs="Courier New"/>
              </w:rPr>
              <w:t>  # Visualization parameters</w:t>
            </w:r>
          </w:p>
          <w:p w14:paraId="417D4C91"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row_size</w:t>
            </w:r>
            <w:proofErr w:type="spellEnd"/>
            <w:r w:rsidRPr="008F3ACF">
              <w:rPr>
                <w:rFonts w:ascii="Courier New" w:hAnsi="Courier New" w:cs="Courier New"/>
              </w:rPr>
              <w:t xml:space="preserve"> = </w:t>
            </w:r>
            <w:proofErr w:type="gramStart"/>
            <w:r w:rsidRPr="008F3ACF">
              <w:rPr>
                <w:rFonts w:ascii="Courier New" w:hAnsi="Courier New" w:cs="Courier New"/>
              </w:rPr>
              <w:t>20  #</w:t>
            </w:r>
            <w:proofErr w:type="gramEnd"/>
            <w:r w:rsidRPr="008F3ACF">
              <w:rPr>
                <w:rFonts w:ascii="Courier New" w:hAnsi="Courier New" w:cs="Courier New"/>
              </w:rPr>
              <w:t xml:space="preserve"> pixels</w:t>
            </w:r>
          </w:p>
          <w:p w14:paraId="7EEF21E6"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left_margin</w:t>
            </w:r>
            <w:proofErr w:type="spellEnd"/>
            <w:r w:rsidRPr="008F3ACF">
              <w:rPr>
                <w:rFonts w:ascii="Courier New" w:hAnsi="Courier New" w:cs="Courier New"/>
              </w:rPr>
              <w:t xml:space="preserve"> = </w:t>
            </w:r>
            <w:proofErr w:type="gramStart"/>
            <w:r w:rsidRPr="008F3ACF">
              <w:rPr>
                <w:rFonts w:ascii="Courier New" w:hAnsi="Courier New" w:cs="Courier New"/>
              </w:rPr>
              <w:t>24  #</w:t>
            </w:r>
            <w:proofErr w:type="gramEnd"/>
            <w:r w:rsidRPr="008F3ACF">
              <w:rPr>
                <w:rFonts w:ascii="Courier New" w:hAnsi="Courier New" w:cs="Courier New"/>
              </w:rPr>
              <w:t xml:space="preserve"> pixels</w:t>
            </w:r>
          </w:p>
          <w:p w14:paraId="36F482D8"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text_color</w:t>
            </w:r>
            <w:proofErr w:type="spellEnd"/>
            <w:r w:rsidRPr="008F3ACF">
              <w:rPr>
                <w:rFonts w:ascii="Courier New" w:hAnsi="Courier New" w:cs="Courier New"/>
              </w:rPr>
              <w:t xml:space="preserve"> = (0, 0, 255</w:t>
            </w:r>
            <w:proofErr w:type="gramStart"/>
            <w:r w:rsidRPr="008F3ACF">
              <w:rPr>
                <w:rFonts w:ascii="Courier New" w:hAnsi="Courier New" w:cs="Courier New"/>
              </w:rPr>
              <w:t>)  #</w:t>
            </w:r>
            <w:proofErr w:type="gramEnd"/>
            <w:r w:rsidRPr="008F3ACF">
              <w:rPr>
                <w:rFonts w:ascii="Courier New" w:hAnsi="Courier New" w:cs="Courier New"/>
              </w:rPr>
              <w:t xml:space="preserve"> red</w:t>
            </w:r>
          </w:p>
          <w:p w14:paraId="5D4C6FE9"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font_size</w:t>
            </w:r>
            <w:proofErr w:type="spellEnd"/>
            <w:r w:rsidRPr="008F3ACF">
              <w:rPr>
                <w:rFonts w:ascii="Courier New" w:hAnsi="Courier New" w:cs="Courier New"/>
              </w:rPr>
              <w:t xml:space="preserve"> = 1</w:t>
            </w:r>
          </w:p>
          <w:p w14:paraId="586E1682"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font_thickness</w:t>
            </w:r>
            <w:proofErr w:type="spellEnd"/>
            <w:r w:rsidRPr="008F3ACF">
              <w:rPr>
                <w:rFonts w:ascii="Courier New" w:hAnsi="Courier New" w:cs="Courier New"/>
              </w:rPr>
              <w:t xml:space="preserve"> = 1</w:t>
            </w:r>
          </w:p>
          <w:p w14:paraId="12626367"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fps_avg_frame_count</w:t>
            </w:r>
            <w:proofErr w:type="spellEnd"/>
            <w:r w:rsidRPr="008F3ACF">
              <w:rPr>
                <w:rFonts w:ascii="Courier New" w:hAnsi="Courier New" w:cs="Courier New"/>
              </w:rPr>
              <w:t xml:space="preserve"> = 10</w:t>
            </w:r>
          </w:p>
          <w:p w14:paraId="638C28A7" w14:textId="77777777" w:rsidR="008F3ACF" w:rsidRPr="008F3ACF" w:rsidRDefault="008F3ACF" w:rsidP="008F3ACF">
            <w:pPr>
              <w:spacing w:after="0"/>
              <w:rPr>
                <w:rFonts w:ascii="Courier New" w:hAnsi="Courier New" w:cs="Courier New"/>
              </w:rPr>
            </w:pPr>
          </w:p>
          <w:p w14:paraId="13007E64" w14:textId="77777777" w:rsidR="008F3ACF" w:rsidRPr="008F3ACF" w:rsidRDefault="008F3ACF" w:rsidP="008F3ACF">
            <w:pPr>
              <w:spacing w:after="0"/>
              <w:rPr>
                <w:rFonts w:ascii="Courier New" w:hAnsi="Courier New" w:cs="Courier New"/>
              </w:rPr>
            </w:pPr>
            <w:r w:rsidRPr="008F3ACF">
              <w:rPr>
                <w:rFonts w:ascii="Courier New" w:hAnsi="Courier New" w:cs="Courier New"/>
              </w:rPr>
              <w:t>  # Initialize the object detection model</w:t>
            </w:r>
          </w:p>
          <w:p w14:paraId="14FD6F23"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base_options</w:t>
            </w:r>
            <w:proofErr w:type="spellEnd"/>
            <w:r w:rsidRPr="008F3ACF">
              <w:rPr>
                <w:rFonts w:ascii="Courier New" w:hAnsi="Courier New" w:cs="Courier New"/>
              </w:rPr>
              <w:t xml:space="preserve"> = </w:t>
            </w:r>
            <w:proofErr w:type="spellStart"/>
            <w:proofErr w:type="gramStart"/>
            <w:r w:rsidRPr="008F3ACF">
              <w:rPr>
                <w:rFonts w:ascii="Courier New" w:hAnsi="Courier New" w:cs="Courier New"/>
              </w:rPr>
              <w:t>python.BaseOptions</w:t>
            </w:r>
            <w:proofErr w:type="spellEnd"/>
            <w:proofErr w:type="gramEnd"/>
            <w:r w:rsidRPr="008F3ACF">
              <w:rPr>
                <w:rFonts w:ascii="Courier New" w:hAnsi="Courier New" w:cs="Courier New"/>
              </w:rPr>
              <w:t>(</w:t>
            </w:r>
            <w:proofErr w:type="spellStart"/>
            <w:r w:rsidRPr="008F3ACF">
              <w:rPr>
                <w:rFonts w:ascii="Courier New" w:hAnsi="Courier New" w:cs="Courier New"/>
              </w:rPr>
              <w:t>model_asset_path</w:t>
            </w:r>
            <w:proofErr w:type="spellEnd"/>
            <w:r w:rsidRPr="008F3ACF">
              <w:rPr>
                <w:rFonts w:ascii="Courier New" w:hAnsi="Courier New" w:cs="Courier New"/>
              </w:rPr>
              <w:t>=model)</w:t>
            </w:r>
          </w:p>
          <w:p w14:paraId="599D5D04"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options = </w:t>
            </w:r>
            <w:proofErr w:type="spellStart"/>
            <w:proofErr w:type="gramStart"/>
            <w:r w:rsidRPr="008F3ACF">
              <w:rPr>
                <w:rFonts w:ascii="Courier New" w:hAnsi="Courier New" w:cs="Courier New"/>
              </w:rPr>
              <w:t>vision.ObjectDetectorOptions</w:t>
            </w:r>
            <w:proofErr w:type="spellEnd"/>
            <w:proofErr w:type="gramEnd"/>
            <w:r w:rsidRPr="008F3ACF">
              <w:rPr>
                <w:rFonts w:ascii="Courier New" w:hAnsi="Courier New" w:cs="Courier New"/>
              </w:rPr>
              <w:t>(</w:t>
            </w:r>
            <w:proofErr w:type="spellStart"/>
            <w:r w:rsidRPr="008F3ACF">
              <w:rPr>
                <w:rFonts w:ascii="Courier New" w:hAnsi="Courier New" w:cs="Courier New"/>
              </w:rPr>
              <w:t>base_options</w:t>
            </w:r>
            <w:proofErr w:type="spellEnd"/>
            <w:r w:rsidRPr="008F3ACF">
              <w:rPr>
                <w:rFonts w:ascii="Courier New" w:hAnsi="Courier New" w:cs="Courier New"/>
              </w:rPr>
              <w:t>=</w:t>
            </w:r>
            <w:proofErr w:type="spellStart"/>
            <w:r w:rsidRPr="008F3ACF">
              <w:rPr>
                <w:rFonts w:ascii="Courier New" w:hAnsi="Courier New" w:cs="Courier New"/>
              </w:rPr>
              <w:t>base_options</w:t>
            </w:r>
            <w:proofErr w:type="spellEnd"/>
            <w:r w:rsidRPr="008F3ACF">
              <w:rPr>
                <w:rFonts w:ascii="Courier New" w:hAnsi="Courier New" w:cs="Courier New"/>
              </w:rPr>
              <w:t>,</w:t>
            </w:r>
          </w:p>
          <w:p w14:paraId="0506515A" w14:textId="77777777" w:rsidR="008F3ACF" w:rsidRPr="008F3ACF" w:rsidRDefault="008F3ACF" w:rsidP="008F3ACF">
            <w:pPr>
              <w:spacing w:after="0"/>
              <w:rPr>
                <w:rFonts w:ascii="Courier New" w:hAnsi="Courier New" w:cs="Courier New"/>
              </w:rPr>
            </w:pPr>
            <w:r w:rsidRPr="008F3ACF">
              <w:rPr>
                <w:rFonts w:ascii="Courier New" w:hAnsi="Courier New" w:cs="Courier New"/>
              </w:rPr>
              <w:t>                                         </w:t>
            </w:r>
            <w:proofErr w:type="spellStart"/>
            <w:r w:rsidRPr="008F3ACF">
              <w:rPr>
                <w:rFonts w:ascii="Courier New" w:hAnsi="Courier New" w:cs="Courier New"/>
              </w:rPr>
              <w:t>score_threshold</w:t>
            </w:r>
            <w:proofErr w:type="spellEnd"/>
            <w:r w:rsidRPr="008F3ACF">
              <w:rPr>
                <w:rFonts w:ascii="Courier New" w:hAnsi="Courier New" w:cs="Courier New"/>
              </w:rPr>
              <w:t>=0.5)</w:t>
            </w:r>
          </w:p>
          <w:p w14:paraId="5E6B9693" w14:textId="77777777" w:rsidR="008F3ACF" w:rsidRPr="008F3ACF" w:rsidRDefault="008F3ACF" w:rsidP="008F3ACF">
            <w:pPr>
              <w:spacing w:after="0"/>
              <w:rPr>
                <w:rFonts w:ascii="Courier New" w:hAnsi="Courier New" w:cs="Courier New"/>
              </w:rPr>
            </w:pPr>
          </w:p>
          <w:p w14:paraId="607C7E09" w14:textId="77777777" w:rsidR="008F3ACF" w:rsidRPr="008F3ACF" w:rsidRDefault="008F3ACF" w:rsidP="008F3ACF">
            <w:pPr>
              <w:spacing w:after="0"/>
              <w:rPr>
                <w:rFonts w:ascii="Courier New" w:hAnsi="Courier New" w:cs="Courier New"/>
              </w:rPr>
            </w:pPr>
            <w:r w:rsidRPr="008F3ACF">
              <w:rPr>
                <w:rFonts w:ascii="Courier New" w:hAnsi="Courier New" w:cs="Courier New"/>
              </w:rPr>
              <w:lastRenderedPageBreak/>
              <w:t xml:space="preserve">  detector = </w:t>
            </w:r>
            <w:proofErr w:type="spellStart"/>
            <w:proofErr w:type="gramStart"/>
            <w:r w:rsidRPr="008F3ACF">
              <w:rPr>
                <w:rFonts w:ascii="Courier New" w:hAnsi="Courier New" w:cs="Courier New"/>
              </w:rPr>
              <w:t>vision.ObjectDetector.create</w:t>
            </w:r>
            <w:proofErr w:type="gramEnd"/>
            <w:r w:rsidRPr="008F3ACF">
              <w:rPr>
                <w:rFonts w:ascii="Courier New" w:hAnsi="Courier New" w:cs="Courier New"/>
              </w:rPr>
              <w:t>_from_options</w:t>
            </w:r>
            <w:proofErr w:type="spellEnd"/>
            <w:r w:rsidRPr="008F3ACF">
              <w:rPr>
                <w:rFonts w:ascii="Courier New" w:hAnsi="Courier New" w:cs="Courier New"/>
              </w:rPr>
              <w:t>(options)</w:t>
            </w:r>
          </w:p>
          <w:p w14:paraId="22FC0A0B" w14:textId="77777777" w:rsidR="008F3ACF" w:rsidRPr="008F3ACF" w:rsidRDefault="008F3ACF" w:rsidP="008F3ACF">
            <w:pPr>
              <w:spacing w:after="0"/>
              <w:rPr>
                <w:rFonts w:ascii="Courier New" w:hAnsi="Courier New" w:cs="Courier New"/>
              </w:rPr>
            </w:pPr>
          </w:p>
          <w:p w14:paraId="3A1A1B9E" w14:textId="77777777" w:rsidR="008F3ACF" w:rsidRPr="008F3ACF" w:rsidRDefault="008F3ACF" w:rsidP="008F3ACF">
            <w:pPr>
              <w:spacing w:after="0"/>
              <w:rPr>
                <w:rFonts w:ascii="Courier New" w:hAnsi="Courier New" w:cs="Courier New"/>
              </w:rPr>
            </w:pPr>
            <w:r w:rsidRPr="008F3ACF">
              <w:rPr>
                <w:rFonts w:ascii="Courier New" w:hAnsi="Courier New" w:cs="Courier New"/>
              </w:rPr>
              <w:t>  # Continuously capture images from the camera and run inference</w:t>
            </w:r>
          </w:p>
          <w:p w14:paraId="16A24B27"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hile </w:t>
            </w:r>
            <w:proofErr w:type="spellStart"/>
            <w:proofErr w:type="gramStart"/>
            <w:r w:rsidRPr="008F3ACF">
              <w:rPr>
                <w:rFonts w:ascii="Courier New" w:hAnsi="Courier New" w:cs="Courier New"/>
              </w:rPr>
              <w:t>cap.isOpened</w:t>
            </w:r>
            <w:proofErr w:type="spellEnd"/>
            <w:proofErr w:type="gramEnd"/>
            <w:r w:rsidRPr="008F3ACF">
              <w:rPr>
                <w:rFonts w:ascii="Courier New" w:hAnsi="Courier New" w:cs="Courier New"/>
              </w:rPr>
              <w:t>():</w:t>
            </w:r>
          </w:p>
          <w:p w14:paraId="6B29C6F8"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success, image = </w:t>
            </w:r>
            <w:proofErr w:type="spellStart"/>
            <w:proofErr w:type="gramStart"/>
            <w:r w:rsidRPr="008F3ACF">
              <w:rPr>
                <w:rFonts w:ascii="Courier New" w:hAnsi="Courier New" w:cs="Courier New"/>
              </w:rPr>
              <w:t>cap.read</w:t>
            </w:r>
            <w:proofErr w:type="spellEnd"/>
            <w:proofErr w:type="gramEnd"/>
            <w:r w:rsidRPr="008F3ACF">
              <w:rPr>
                <w:rFonts w:ascii="Courier New" w:hAnsi="Courier New" w:cs="Courier New"/>
              </w:rPr>
              <w:t>()</w:t>
            </w:r>
          </w:p>
          <w:p w14:paraId="3CC313F3" w14:textId="77777777" w:rsidR="008F3ACF" w:rsidRPr="008F3ACF" w:rsidRDefault="008F3ACF" w:rsidP="008F3ACF">
            <w:pPr>
              <w:spacing w:after="0"/>
              <w:rPr>
                <w:rFonts w:ascii="Courier New" w:hAnsi="Courier New" w:cs="Courier New"/>
              </w:rPr>
            </w:pPr>
            <w:r w:rsidRPr="008F3ACF">
              <w:rPr>
                <w:rFonts w:ascii="Courier New" w:hAnsi="Courier New" w:cs="Courier New"/>
              </w:rPr>
              <w:t>    if not success:</w:t>
            </w:r>
          </w:p>
          <w:p w14:paraId="22E134DC"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proofErr w:type="gramStart"/>
            <w:r w:rsidRPr="008F3ACF">
              <w:rPr>
                <w:rFonts w:ascii="Courier New" w:hAnsi="Courier New" w:cs="Courier New"/>
              </w:rPr>
              <w:t>sys.exit</w:t>
            </w:r>
            <w:proofErr w:type="spellEnd"/>
            <w:proofErr w:type="gramEnd"/>
            <w:r w:rsidRPr="008F3ACF">
              <w:rPr>
                <w:rFonts w:ascii="Courier New" w:hAnsi="Courier New" w:cs="Courier New"/>
              </w:rPr>
              <w:t>(</w:t>
            </w:r>
          </w:p>
          <w:p w14:paraId="34B59EC2" w14:textId="77777777" w:rsidR="008F3ACF" w:rsidRPr="008F3ACF" w:rsidRDefault="008F3ACF" w:rsidP="008F3ACF">
            <w:pPr>
              <w:spacing w:after="0"/>
              <w:rPr>
                <w:rFonts w:ascii="Courier New" w:hAnsi="Courier New" w:cs="Courier New"/>
              </w:rPr>
            </w:pPr>
            <w:r w:rsidRPr="008F3ACF">
              <w:rPr>
                <w:rFonts w:ascii="Courier New" w:hAnsi="Courier New" w:cs="Courier New"/>
              </w:rPr>
              <w:t>          'ERROR: Unable to read from webcam. Please verify your webcam settings.'</w:t>
            </w:r>
          </w:p>
          <w:p w14:paraId="36985337" w14:textId="77777777" w:rsidR="008F3ACF" w:rsidRPr="008F3ACF" w:rsidRDefault="008F3ACF" w:rsidP="008F3ACF">
            <w:pPr>
              <w:spacing w:after="0"/>
              <w:rPr>
                <w:rFonts w:ascii="Courier New" w:hAnsi="Courier New" w:cs="Courier New"/>
              </w:rPr>
            </w:pPr>
            <w:r w:rsidRPr="008F3ACF">
              <w:rPr>
                <w:rFonts w:ascii="Courier New" w:hAnsi="Courier New" w:cs="Courier New"/>
              </w:rPr>
              <w:t>      )</w:t>
            </w:r>
          </w:p>
          <w:p w14:paraId="0CBD3D8D" w14:textId="77777777" w:rsidR="008F3ACF" w:rsidRPr="008F3ACF" w:rsidRDefault="008F3ACF" w:rsidP="008F3ACF">
            <w:pPr>
              <w:spacing w:after="0"/>
              <w:rPr>
                <w:rFonts w:ascii="Courier New" w:hAnsi="Courier New" w:cs="Courier New"/>
              </w:rPr>
            </w:pPr>
          </w:p>
          <w:p w14:paraId="52EEF229" w14:textId="77777777" w:rsidR="008F3ACF" w:rsidRPr="008F3ACF" w:rsidRDefault="008F3ACF" w:rsidP="008F3ACF">
            <w:pPr>
              <w:spacing w:after="0"/>
              <w:rPr>
                <w:rFonts w:ascii="Courier New" w:hAnsi="Courier New" w:cs="Courier New"/>
              </w:rPr>
            </w:pPr>
            <w:r w:rsidRPr="008F3ACF">
              <w:rPr>
                <w:rFonts w:ascii="Courier New" w:hAnsi="Courier New" w:cs="Courier New"/>
              </w:rPr>
              <w:t>    counter += 1</w:t>
            </w:r>
          </w:p>
          <w:p w14:paraId="33CCE19E" w14:textId="77777777" w:rsidR="008F3ACF" w:rsidRPr="008F3ACF" w:rsidRDefault="008F3ACF" w:rsidP="008F3ACF">
            <w:pPr>
              <w:spacing w:after="0"/>
              <w:rPr>
                <w:rFonts w:ascii="Courier New" w:hAnsi="Courier New" w:cs="Courier New"/>
              </w:rPr>
            </w:pPr>
            <w:r w:rsidRPr="008F3ACF">
              <w:rPr>
                <w:rFonts w:ascii="Courier New" w:hAnsi="Courier New" w:cs="Courier New"/>
              </w:rPr>
              <w:t>    image = cv2.flip(image, 1)</w:t>
            </w:r>
          </w:p>
          <w:p w14:paraId="55F83241" w14:textId="77777777" w:rsidR="008F3ACF" w:rsidRPr="008F3ACF" w:rsidRDefault="008F3ACF" w:rsidP="008F3ACF">
            <w:pPr>
              <w:spacing w:after="0"/>
              <w:rPr>
                <w:rFonts w:ascii="Courier New" w:hAnsi="Courier New" w:cs="Courier New"/>
              </w:rPr>
            </w:pPr>
          </w:p>
          <w:p w14:paraId="2DACC8DF"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 Convert the image from BGR to RGB as required by the </w:t>
            </w:r>
            <w:proofErr w:type="spellStart"/>
            <w:r w:rsidRPr="008F3ACF">
              <w:rPr>
                <w:rFonts w:ascii="Courier New" w:hAnsi="Courier New" w:cs="Courier New"/>
              </w:rPr>
              <w:t>TFLite</w:t>
            </w:r>
            <w:proofErr w:type="spellEnd"/>
            <w:r w:rsidRPr="008F3ACF">
              <w:rPr>
                <w:rFonts w:ascii="Courier New" w:hAnsi="Courier New" w:cs="Courier New"/>
              </w:rPr>
              <w:t xml:space="preserve"> model.</w:t>
            </w:r>
          </w:p>
          <w:p w14:paraId="58A2E402"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rgb_image</w:t>
            </w:r>
            <w:proofErr w:type="spellEnd"/>
            <w:r w:rsidRPr="008F3ACF">
              <w:rPr>
                <w:rFonts w:ascii="Courier New" w:hAnsi="Courier New" w:cs="Courier New"/>
              </w:rPr>
              <w:t xml:space="preserve"> = cv2.cvtColor(image, cv2.COLOR_BGR2RGB)</w:t>
            </w:r>
          </w:p>
          <w:p w14:paraId="7C120820" w14:textId="77777777" w:rsidR="008F3ACF" w:rsidRPr="008F3ACF" w:rsidRDefault="008F3ACF" w:rsidP="008F3ACF">
            <w:pPr>
              <w:spacing w:after="0"/>
              <w:rPr>
                <w:rFonts w:ascii="Courier New" w:hAnsi="Courier New" w:cs="Courier New"/>
              </w:rPr>
            </w:pPr>
          </w:p>
          <w:p w14:paraId="5ACEA6F0"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 Create a </w:t>
            </w:r>
            <w:proofErr w:type="spellStart"/>
            <w:r w:rsidRPr="008F3ACF">
              <w:rPr>
                <w:rFonts w:ascii="Courier New" w:hAnsi="Courier New" w:cs="Courier New"/>
              </w:rPr>
              <w:t>TensorImage</w:t>
            </w:r>
            <w:proofErr w:type="spellEnd"/>
            <w:r w:rsidRPr="008F3ACF">
              <w:rPr>
                <w:rFonts w:ascii="Courier New" w:hAnsi="Courier New" w:cs="Courier New"/>
              </w:rPr>
              <w:t xml:space="preserve"> object from the RGB image.</w:t>
            </w:r>
          </w:p>
          <w:p w14:paraId="44E73402"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input_tensor</w:t>
            </w:r>
            <w:proofErr w:type="spellEnd"/>
            <w:r w:rsidRPr="008F3ACF">
              <w:rPr>
                <w:rFonts w:ascii="Courier New" w:hAnsi="Courier New" w:cs="Courier New"/>
              </w:rPr>
              <w:t xml:space="preserve"> = </w:t>
            </w:r>
            <w:proofErr w:type="spellStart"/>
            <w:proofErr w:type="gramStart"/>
            <w:r w:rsidRPr="008F3ACF">
              <w:rPr>
                <w:rFonts w:ascii="Courier New" w:hAnsi="Courier New" w:cs="Courier New"/>
              </w:rPr>
              <w:t>mp.Image</w:t>
            </w:r>
            <w:proofErr w:type="spellEnd"/>
            <w:proofErr w:type="gramEnd"/>
            <w:r w:rsidRPr="008F3ACF">
              <w:rPr>
                <w:rFonts w:ascii="Courier New" w:hAnsi="Courier New" w:cs="Courier New"/>
              </w:rPr>
              <w:t>(</w:t>
            </w:r>
            <w:proofErr w:type="spellStart"/>
            <w:r w:rsidRPr="008F3ACF">
              <w:rPr>
                <w:rFonts w:ascii="Courier New" w:hAnsi="Courier New" w:cs="Courier New"/>
              </w:rPr>
              <w:t>image_format</w:t>
            </w:r>
            <w:proofErr w:type="spellEnd"/>
            <w:r w:rsidRPr="008F3ACF">
              <w:rPr>
                <w:rFonts w:ascii="Courier New" w:hAnsi="Courier New" w:cs="Courier New"/>
              </w:rPr>
              <w:t>=</w:t>
            </w:r>
            <w:proofErr w:type="spellStart"/>
            <w:proofErr w:type="gramStart"/>
            <w:r w:rsidRPr="008F3ACF">
              <w:rPr>
                <w:rFonts w:ascii="Courier New" w:hAnsi="Courier New" w:cs="Courier New"/>
              </w:rPr>
              <w:t>mp.ImageFormat.SRGB</w:t>
            </w:r>
            <w:proofErr w:type="spellEnd"/>
            <w:proofErr w:type="gramEnd"/>
            <w:r w:rsidRPr="008F3ACF">
              <w:rPr>
                <w:rFonts w:ascii="Courier New" w:hAnsi="Courier New" w:cs="Courier New"/>
              </w:rPr>
              <w:t>, data=</w:t>
            </w:r>
            <w:proofErr w:type="spellStart"/>
            <w:r w:rsidRPr="008F3ACF">
              <w:rPr>
                <w:rFonts w:ascii="Courier New" w:hAnsi="Courier New" w:cs="Courier New"/>
              </w:rPr>
              <w:t>rgb_image</w:t>
            </w:r>
            <w:proofErr w:type="spellEnd"/>
            <w:r w:rsidRPr="008F3ACF">
              <w:rPr>
                <w:rFonts w:ascii="Courier New" w:hAnsi="Courier New" w:cs="Courier New"/>
              </w:rPr>
              <w:t>)</w:t>
            </w:r>
          </w:p>
          <w:p w14:paraId="74C2FD00" w14:textId="77777777" w:rsidR="008F3ACF" w:rsidRPr="008F3ACF" w:rsidRDefault="008F3ACF" w:rsidP="008F3ACF">
            <w:pPr>
              <w:spacing w:after="0"/>
              <w:rPr>
                <w:rFonts w:ascii="Courier New" w:hAnsi="Courier New" w:cs="Courier New"/>
              </w:rPr>
            </w:pPr>
          </w:p>
          <w:p w14:paraId="7770E5C1" w14:textId="77777777" w:rsidR="008F3ACF" w:rsidRPr="008F3ACF" w:rsidRDefault="008F3ACF" w:rsidP="008F3ACF">
            <w:pPr>
              <w:spacing w:after="0"/>
              <w:rPr>
                <w:rFonts w:ascii="Courier New" w:hAnsi="Courier New" w:cs="Courier New"/>
              </w:rPr>
            </w:pPr>
            <w:r w:rsidRPr="008F3ACF">
              <w:rPr>
                <w:rFonts w:ascii="Courier New" w:hAnsi="Courier New" w:cs="Courier New"/>
              </w:rPr>
              <w:t>    # Run object detection estimation using the model.</w:t>
            </w:r>
          </w:p>
          <w:p w14:paraId="412B0796"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detection_result</w:t>
            </w:r>
            <w:proofErr w:type="spellEnd"/>
            <w:r w:rsidRPr="008F3ACF">
              <w:rPr>
                <w:rFonts w:ascii="Courier New" w:hAnsi="Courier New" w:cs="Courier New"/>
              </w:rPr>
              <w:t xml:space="preserve"> = </w:t>
            </w:r>
            <w:proofErr w:type="spellStart"/>
            <w:proofErr w:type="gramStart"/>
            <w:r w:rsidRPr="008F3ACF">
              <w:rPr>
                <w:rFonts w:ascii="Courier New" w:hAnsi="Courier New" w:cs="Courier New"/>
              </w:rPr>
              <w:t>detector.detect</w:t>
            </w:r>
            <w:proofErr w:type="spellEnd"/>
            <w:proofErr w:type="gramEnd"/>
            <w:r w:rsidRPr="008F3ACF">
              <w:rPr>
                <w:rFonts w:ascii="Courier New" w:hAnsi="Courier New" w:cs="Courier New"/>
              </w:rPr>
              <w:t>(</w:t>
            </w:r>
            <w:proofErr w:type="spellStart"/>
            <w:r w:rsidRPr="008F3ACF">
              <w:rPr>
                <w:rFonts w:ascii="Courier New" w:hAnsi="Courier New" w:cs="Courier New"/>
              </w:rPr>
              <w:t>input_tensor</w:t>
            </w:r>
            <w:proofErr w:type="spellEnd"/>
            <w:r w:rsidRPr="008F3ACF">
              <w:rPr>
                <w:rFonts w:ascii="Courier New" w:hAnsi="Courier New" w:cs="Courier New"/>
              </w:rPr>
              <w:t>)</w:t>
            </w:r>
          </w:p>
          <w:p w14:paraId="2ACEE3AE" w14:textId="77777777" w:rsidR="008F3ACF" w:rsidRPr="008F3ACF" w:rsidRDefault="008F3ACF" w:rsidP="008F3ACF">
            <w:pPr>
              <w:spacing w:after="0"/>
              <w:rPr>
                <w:rFonts w:ascii="Courier New" w:hAnsi="Courier New" w:cs="Courier New"/>
              </w:rPr>
            </w:pPr>
          </w:p>
          <w:p w14:paraId="5E014A0C"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 Draw </w:t>
            </w:r>
            <w:proofErr w:type="spellStart"/>
            <w:r w:rsidRPr="008F3ACF">
              <w:rPr>
                <w:rFonts w:ascii="Courier New" w:hAnsi="Courier New" w:cs="Courier New"/>
              </w:rPr>
              <w:t>keypoints</w:t>
            </w:r>
            <w:proofErr w:type="spellEnd"/>
            <w:r w:rsidRPr="008F3ACF">
              <w:rPr>
                <w:rFonts w:ascii="Courier New" w:hAnsi="Courier New" w:cs="Courier New"/>
              </w:rPr>
              <w:t xml:space="preserve"> and edges on input image</w:t>
            </w:r>
          </w:p>
          <w:p w14:paraId="7282A545"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image = </w:t>
            </w:r>
            <w:proofErr w:type="gramStart"/>
            <w:r w:rsidRPr="008F3ACF">
              <w:rPr>
                <w:rFonts w:ascii="Courier New" w:hAnsi="Courier New" w:cs="Courier New"/>
              </w:rPr>
              <w:t>visualize(</w:t>
            </w:r>
            <w:proofErr w:type="gramEnd"/>
            <w:r w:rsidRPr="008F3ACF">
              <w:rPr>
                <w:rFonts w:ascii="Courier New" w:hAnsi="Courier New" w:cs="Courier New"/>
              </w:rPr>
              <w:t xml:space="preserve">image, </w:t>
            </w:r>
            <w:proofErr w:type="spellStart"/>
            <w:r w:rsidRPr="008F3ACF">
              <w:rPr>
                <w:rFonts w:ascii="Courier New" w:hAnsi="Courier New" w:cs="Courier New"/>
              </w:rPr>
              <w:t>detection_result</w:t>
            </w:r>
            <w:proofErr w:type="spellEnd"/>
            <w:r w:rsidRPr="008F3ACF">
              <w:rPr>
                <w:rFonts w:ascii="Courier New" w:hAnsi="Courier New" w:cs="Courier New"/>
              </w:rPr>
              <w:t>)</w:t>
            </w:r>
          </w:p>
          <w:p w14:paraId="190B2C06" w14:textId="77777777" w:rsidR="008F3ACF" w:rsidRPr="008F3ACF" w:rsidRDefault="008F3ACF" w:rsidP="008F3ACF">
            <w:pPr>
              <w:spacing w:after="0"/>
              <w:rPr>
                <w:rFonts w:ascii="Courier New" w:hAnsi="Courier New" w:cs="Courier New"/>
              </w:rPr>
            </w:pPr>
          </w:p>
          <w:p w14:paraId="5CA4A1A4" w14:textId="77777777" w:rsidR="008F3ACF" w:rsidRPr="008F3ACF" w:rsidRDefault="008F3ACF" w:rsidP="008F3ACF">
            <w:pPr>
              <w:spacing w:after="0"/>
              <w:rPr>
                <w:rFonts w:ascii="Courier New" w:hAnsi="Courier New" w:cs="Courier New"/>
              </w:rPr>
            </w:pPr>
            <w:r w:rsidRPr="008F3ACF">
              <w:rPr>
                <w:rFonts w:ascii="Courier New" w:hAnsi="Courier New" w:cs="Courier New"/>
              </w:rPr>
              <w:t>    # Calculate the FPS</w:t>
            </w:r>
          </w:p>
          <w:p w14:paraId="32DA0B03"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if counter % </w:t>
            </w:r>
            <w:proofErr w:type="spellStart"/>
            <w:r w:rsidRPr="008F3ACF">
              <w:rPr>
                <w:rFonts w:ascii="Courier New" w:hAnsi="Courier New" w:cs="Courier New"/>
              </w:rPr>
              <w:t>fps_avg_frame_count</w:t>
            </w:r>
            <w:proofErr w:type="spellEnd"/>
            <w:r w:rsidRPr="008F3ACF">
              <w:rPr>
                <w:rFonts w:ascii="Courier New" w:hAnsi="Courier New" w:cs="Courier New"/>
              </w:rPr>
              <w:t xml:space="preserve"> == 0:</w:t>
            </w:r>
          </w:p>
          <w:p w14:paraId="71E54449"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end_time</w:t>
            </w:r>
            <w:proofErr w:type="spellEnd"/>
            <w:r w:rsidRPr="008F3ACF">
              <w:rPr>
                <w:rFonts w:ascii="Courier New" w:hAnsi="Courier New" w:cs="Courier New"/>
              </w:rPr>
              <w:t xml:space="preserve"> = </w:t>
            </w:r>
            <w:proofErr w:type="spellStart"/>
            <w:proofErr w:type="gramStart"/>
            <w:r w:rsidRPr="008F3ACF">
              <w:rPr>
                <w:rFonts w:ascii="Courier New" w:hAnsi="Courier New" w:cs="Courier New"/>
              </w:rPr>
              <w:t>time.time</w:t>
            </w:r>
            <w:proofErr w:type="spellEnd"/>
            <w:proofErr w:type="gramEnd"/>
            <w:r w:rsidRPr="008F3ACF">
              <w:rPr>
                <w:rFonts w:ascii="Courier New" w:hAnsi="Courier New" w:cs="Courier New"/>
              </w:rPr>
              <w:t>()</w:t>
            </w:r>
          </w:p>
          <w:p w14:paraId="03798854"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fps = </w:t>
            </w:r>
            <w:proofErr w:type="spellStart"/>
            <w:r w:rsidRPr="008F3ACF">
              <w:rPr>
                <w:rFonts w:ascii="Courier New" w:hAnsi="Courier New" w:cs="Courier New"/>
              </w:rPr>
              <w:t>fps_avg_frame_count</w:t>
            </w:r>
            <w:proofErr w:type="spellEnd"/>
            <w:r w:rsidRPr="008F3ACF">
              <w:rPr>
                <w:rFonts w:ascii="Courier New" w:hAnsi="Courier New" w:cs="Courier New"/>
              </w:rPr>
              <w:t xml:space="preserve"> / (</w:t>
            </w:r>
            <w:proofErr w:type="spellStart"/>
            <w:r w:rsidRPr="008F3ACF">
              <w:rPr>
                <w:rFonts w:ascii="Courier New" w:hAnsi="Courier New" w:cs="Courier New"/>
              </w:rPr>
              <w:t>end_time</w:t>
            </w:r>
            <w:proofErr w:type="spellEnd"/>
            <w:r w:rsidRPr="008F3ACF">
              <w:rPr>
                <w:rFonts w:ascii="Courier New" w:hAnsi="Courier New" w:cs="Courier New"/>
              </w:rPr>
              <w:t xml:space="preserve"> - </w:t>
            </w:r>
            <w:proofErr w:type="spellStart"/>
            <w:r w:rsidRPr="008F3ACF">
              <w:rPr>
                <w:rFonts w:ascii="Courier New" w:hAnsi="Courier New" w:cs="Courier New"/>
              </w:rPr>
              <w:t>start_time</w:t>
            </w:r>
            <w:proofErr w:type="spellEnd"/>
            <w:r w:rsidRPr="008F3ACF">
              <w:rPr>
                <w:rFonts w:ascii="Courier New" w:hAnsi="Courier New" w:cs="Courier New"/>
              </w:rPr>
              <w:t>)</w:t>
            </w:r>
          </w:p>
          <w:p w14:paraId="686FAFE4"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start_time</w:t>
            </w:r>
            <w:proofErr w:type="spellEnd"/>
            <w:r w:rsidRPr="008F3ACF">
              <w:rPr>
                <w:rFonts w:ascii="Courier New" w:hAnsi="Courier New" w:cs="Courier New"/>
              </w:rPr>
              <w:t xml:space="preserve"> = </w:t>
            </w:r>
            <w:proofErr w:type="spellStart"/>
            <w:proofErr w:type="gramStart"/>
            <w:r w:rsidRPr="008F3ACF">
              <w:rPr>
                <w:rFonts w:ascii="Courier New" w:hAnsi="Courier New" w:cs="Courier New"/>
              </w:rPr>
              <w:t>time.time</w:t>
            </w:r>
            <w:proofErr w:type="spellEnd"/>
            <w:proofErr w:type="gramEnd"/>
            <w:r w:rsidRPr="008F3ACF">
              <w:rPr>
                <w:rFonts w:ascii="Courier New" w:hAnsi="Courier New" w:cs="Courier New"/>
              </w:rPr>
              <w:t>()</w:t>
            </w:r>
          </w:p>
          <w:p w14:paraId="1FBBB292" w14:textId="77777777" w:rsidR="008F3ACF" w:rsidRPr="008F3ACF" w:rsidRDefault="008F3ACF" w:rsidP="008F3ACF">
            <w:pPr>
              <w:spacing w:after="0"/>
              <w:rPr>
                <w:rFonts w:ascii="Courier New" w:hAnsi="Courier New" w:cs="Courier New"/>
              </w:rPr>
            </w:pPr>
          </w:p>
          <w:p w14:paraId="7EBE3E5D" w14:textId="77777777" w:rsidR="008F3ACF" w:rsidRPr="008F3ACF" w:rsidRDefault="008F3ACF" w:rsidP="008F3ACF">
            <w:pPr>
              <w:spacing w:after="0"/>
              <w:rPr>
                <w:rFonts w:ascii="Courier New" w:hAnsi="Courier New" w:cs="Courier New"/>
              </w:rPr>
            </w:pPr>
            <w:r w:rsidRPr="008F3ACF">
              <w:rPr>
                <w:rFonts w:ascii="Courier New" w:hAnsi="Courier New" w:cs="Courier New"/>
              </w:rPr>
              <w:t>    # Show the FPS</w:t>
            </w:r>
          </w:p>
          <w:p w14:paraId="636B5FE2"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fps_text</w:t>
            </w:r>
            <w:proofErr w:type="spellEnd"/>
            <w:r w:rsidRPr="008F3ACF">
              <w:rPr>
                <w:rFonts w:ascii="Courier New" w:hAnsi="Courier New" w:cs="Courier New"/>
              </w:rPr>
              <w:t xml:space="preserve"> = 'FPS = {:.1f}</w:t>
            </w:r>
            <w:proofErr w:type="gramStart"/>
            <w:r w:rsidRPr="008F3ACF">
              <w:rPr>
                <w:rFonts w:ascii="Courier New" w:hAnsi="Courier New" w:cs="Courier New"/>
              </w:rPr>
              <w:t>'.format</w:t>
            </w:r>
            <w:proofErr w:type="gramEnd"/>
            <w:r w:rsidRPr="008F3ACF">
              <w:rPr>
                <w:rFonts w:ascii="Courier New" w:hAnsi="Courier New" w:cs="Courier New"/>
              </w:rPr>
              <w:t>(fps)</w:t>
            </w:r>
          </w:p>
          <w:p w14:paraId="294A42BC"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text_location</w:t>
            </w:r>
            <w:proofErr w:type="spellEnd"/>
            <w:r w:rsidRPr="008F3ACF">
              <w:rPr>
                <w:rFonts w:ascii="Courier New" w:hAnsi="Courier New" w:cs="Courier New"/>
              </w:rPr>
              <w:t xml:space="preserve"> = (</w:t>
            </w:r>
            <w:proofErr w:type="spellStart"/>
            <w:r w:rsidRPr="008F3ACF">
              <w:rPr>
                <w:rFonts w:ascii="Courier New" w:hAnsi="Courier New" w:cs="Courier New"/>
              </w:rPr>
              <w:t>left_margin</w:t>
            </w:r>
            <w:proofErr w:type="spellEnd"/>
            <w:r w:rsidRPr="008F3ACF">
              <w:rPr>
                <w:rFonts w:ascii="Courier New" w:hAnsi="Courier New" w:cs="Courier New"/>
              </w:rPr>
              <w:t xml:space="preserve">, </w:t>
            </w:r>
            <w:proofErr w:type="spellStart"/>
            <w:r w:rsidRPr="008F3ACF">
              <w:rPr>
                <w:rFonts w:ascii="Courier New" w:hAnsi="Courier New" w:cs="Courier New"/>
              </w:rPr>
              <w:t>row_size</w:t>
            </w:r>
            <w:proofErr w:type="spellEnd"/>
            <w:r w:rsidRPr="008F3ACF">
              <w:rPr>
                <w:rFonts w:ascii="Courier New" w:hAnsi="Courier New" w:cs="Courier New"/>
              </w:rPr>
              <w:t>)</w:t>
            </w:r>
          </w:p>
          <w:p w14:paraId="20EEF3C6"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cv2.putText(image, </w:t>
            </w:r>
            <w:proofErr w:type="spellStart"/>
            <w:r w:rsidRPr="008F3ACF">
              <w:rPr>
                <w:rFonts w:ascii="Courier New" w:hAnsi="Courier New" w:cs="Courier New"/>
              </w:rPr>
              <w:t>fps_text</w:t>
            </w:r>
            <w:proofErr w:type="spellEnd"/>
            <w:r w:rsidRPr="008F3ACF">
              <w:rPr>
                <w:rFonts w:ascii="Courier New" w:hAnsi="Courier New" w:cs="Courier New"/>
              </w:rPr>
              <w:t xml:space="preserve">, </w:t>
            </w:r>
            <w:proofErr w:type="spellStart"/>
            <w:r w:rsidRPr="008F3ACF">
              <w:rPr>
                <w:rFonts w:ascii="Courier New" w:hAnsi="Courier New" w:cs="Courier New"/>
              </w:rPr>
              <w:t>text_location</w:t>
            </w:r>
            <w:proofErr w:type="spellEnd"/>
            <w:r w:rsidRPr="008F3ACF">
              <w:rPr>
                <w:rFonts w:ascii="Courier New" w:hAnsi="Courier New" w:cs="Courier New"/>
              </w:rPr>
              <w:t>, cv2.FONT_HERSHEY_PLAIN,</w:t>
            </w:r>
          </w:p>
          <w:p w14:paraId="0A0AC5BB"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font_size</w:t>
            </w:r>
            <w:proofErr w:type="spellEnd"/>
            <w:r w:rsidRPr="008F3ACF">
              <w:rPr>
                <w:rFonts w:ascii="Courier New" w:hAnsi="Courier New" w:cs="Courier New"/>
              </w:rPr>
              <w:t xml:space="preserve">, </w:t>
            </w:r>
            <w:proofErr w:type="spellStart"/>
            <w:r w:rsidRPr="008F3ACF">
              <w:rPr>
                <w:rFonts w:ascii="Courier New" w:hAnsi="Courier New" w:cs="Courier New"/>
              </w:rPr>
              <w:t>text_color</w:t>
            </w:r>
            <w:proofErr w:type="spellEnd"/>
            <w:r w:rsidRPr="008F3ACF">
              <w:rPr>
                <w:rFonts w:ascii="Courier New" w:hAnsi="Courier New" w:cs="Courier New"/>
              </w:rPr>
              <w:t xml:space="preserve">, </w:t>
            </w:r>
            <w:proofErr w:type="spellStart"/>
            <w:r w:rsidRPr="008F3ACF">
              <w:rPr>
                <w:rFonts w:ascii="Courier New" w:hAnsi="Courier New" w:cs="Courier New"/>
              </w:rPr>
              <w:t>font_thickness</w:t>
            </w:r>
            <w:proofErr w:type="spellEnd"/>
            <w:r w:rsidRPr="008F3ACF">
              <w:rPr>
                <w:rFonts w:ascii="Courier New" w:hAnsi="Courier New" w:cs="Courier New"/>
              </w:rPr>
              <w:t>)</w:t>
            </w:r>
          </w:p>
          <w:p w14:paraId="5A503F65" w14:textId="77777777" w:rsidR="008F3ACF" w:rsidRPr="008F3ACF" w:rsidRDefault="008F3ACF" w:rsidP="008F3ACF">
            <w:pPr>
              <w:spacing w:after="0"/>
              <w:rPr>
                <w:rFonts w:ascii="Courier New" w:hAnsi="Courier New" w:cs="Courier New"/>
              </w:rPr>
            </w:pPr>
          </w:p>
          <w:p w14:paraId="539CE2D4" w14:textId="77777777" w:rsidR="008F3ACF" w:rsidRPr="008F3ACF" w:rsidRDefault="008F3ACF" w:rsidP="008F3ACF">
            <w:pPr>
              <w:spacing w:after="0"/>
              <w:rPr>
                <w:rFonts w:ascii="Courier New" w:hAnsi="Courier New" w:cs="Courier New"/>
              </w:rPr>
            </w:pPr>
            <w:r w:rsidRPr="008F3ACF">
              <w:rPr>
                <w:rFonts w:ascii="Courier New" w:hAnsi="Courier New" w:cs="Courier New"/>
              </w:rPr>
              <w:t>    # Stop the program if the ESC key is pressed.</w:t>
            </w:r>
          </w:p>
          <w:p w14:paraId="44B6B063" w14:textId="77777777" w:rsidR="008F3ACF" w:rsidRPr="008F3ACF" w:rsidRDefault="008F3ACF" w:rsidP="008F3ACF">
            <w:pPr>
              <w:spacing w:after="0"/>
              <w:rPr>
                <w:rFonts w:ascii="Courier New" w:hAnsi="Courier New" w:cs="Courier New"/>
              </w:rPr>
            </w:pPr>
            <w:r w:rsidRPr="008F3ACF">
              <w:rPr>
                <w:rFonts w:ascii="Courier New" w:hAnsi="Courier New" w:cs="Courier New"/>
              </w:rPr>
              <w:t>    if cv2.waitKey(1) == 27:</w:t>
            </w:r>
          </w:p>
          <w:p w14:paraId="2F99A9D8" w14:textId="77777777" w:rsidR="008F3ACF" w:rsidRPr="008F3ACF" w:rsidRDefault="008F3ACF" w:rsidP="008F3ACF">
            <w:pPr>
              <w:spacing w:after="0"/>
              <w:rPr>
                <w:rFonts w:ascii="Courier New" w:hAnsi="Courier New" w:cs="Courier New"/>
              </w:rPr>
            </w:pPr>
            <w:r w:rsidRPr="008F3ACF">
              <w:rPr>
                <w:rFonts w:ascii="Courier New" w:hAnsi="Courier New" w:cs="Courier New"/>
              </w:rPr>
              <w:t>      break</w:t>
            </w:r>
          </w:p>
          <w:p w14:paraId="3515A22E" w14:textId="77777777" w:rsidR="008F3ACF" w:rsidRPr="008F3ACF" w:rsidRDefault="008F3ACF" w:rsidP="008F3ACF">
            <w:pPr>
              <w:spacing w:after="0"/>
              <w:rPr>
                <w:rFonts w:ascii="Courier New" w:hAnsi="Courier New" w:cs="Courier New"/>
              </w:rPr>
            </w:pPr>
            <w:r w:rsidRPr="008F3ACF">
              <w:rPr>
                <w:rFonts w:ascii="Courier New" w:hAnsi="Courier New" w:cs="Courier New"/>
              </w:rPr>
              <w:t>    cv2.imshow('</w:t>
            </w:r>
            <w:proofErr w:type="spellStart"/>
            <w:r w:rsidRPr="008F3ACF">
              <w:rPr>
                <w:rFonts w:ascii="Courier New" w:hAnsi="Courier New" w:cs="Courier New"/>
              </w:rPr>
              <w:t>object_detector</w:t>
            </w:r>
            <w:proofErr w:type="spellEnd"/>
            <w:r w:rsidRPr="008F3ACF">
              <w:rPr>
                <w:rFonts w:ascii="Courier New" w:hAnsi="Courier New" w:cs="Courier New"/>
              </w:rPr>
              <w:t>', image)</w:t>
            </w:r>
          </w:p>
          <w:p w14:paraId="19FB88F8" w14:textId="77777777" w:rsidR="008F3ACF" w:rsidRPr="008F3ACF" w:rsidRDefault="008F3ACF" w:rsidP="008F3ACF">
            <w:pPr>
              <w:spacing w:after="0"/>
              <w:rPr>
                <w:rFonts w:ascii="Courier New" w:hAnsi="Courier New" w:cs="Courier New"/>
              </w:rPr>
            </w:pPr>
          </w:p>
          <w:p w14:paraId="61C245CB"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proofErr w:type="gramStart"/>
            <w:r w:rsidRPr="008F3ACF">
              <w:rPr>
                <w:rFonts w:ascii="Courier New" w:hAnsi="Courier New" w:cs="Courier New"/>
              </w:rPr>
              <w:t>cap.release</w:t>
            </w:r>
            <w:proofErr w:type="spellEnd"/>
            <w:proofErr w:type="gramEnd"/>
            <w:r w:rsidRPr="008F3ACF">
              <w:rPr>
                <w:rFonts w:ascii="Courier New" w:hAnsi="Courier New" w:cs="Courier New"/>
              </w:rPr>
              <w:t>()</w:t>
            </w:r>
          </w:p>
          <w:p w14:paraId="74FC6352" w14:textId="77777777" w:rsidR="008F3ACF" w:rsidRPr="008F3ACF" w:rsidRDefault="008F3ACF" w:rsidP="008F3ACF">
            <w:pPr>
              <w:spacing w:after="0"/>
              <w:rPr>
                <w:rFonts w:ascii="Courier New" w:hAnsi="Courier New" w:cs="Courier New"/>
              </w:rPr>
            </w:pPr>
            <w:r w:rsidRPr="008F3ACF">
              <w:rPr>
                <w:rFonts w:ascii="Courier New" w:hAnsi="Courier New" w:cs="Courier New"/>
              </w:rPr>
              <w:t>  cv2.destroyAllWindows()</w:t>
            </w:r>
          </w:p>
          <w:p w14:paraId="117B342F" w14:textId="77777777" w:rsidR="008F3ACF" w:rsidRPr="008F3ACF" w:rsidRDefault="008F3ACF" w:rsidP="008F3ACF">
            <w:pPr>
              <w:spacing w:after="0"/>
              <w:rPr>
                <w:rFonts w:ascii="Courier New" w:hAnsi="Courier New" w:cs="Courier New"/>
              </w:rPr>
            </w:pPr>
          </w:p>
          <w:p w14:paraId="3E8D980F" w14:textId="77777777" w:rsidR="008F3ACF" w:rsidRPr="008F3ACF" w:rsidRDefault="008F3ACF" w:rsidP="008F3ACF">
            <w:pPr>
              <w:spacing w:after="0"/>
              <w:rPr>
                <w:rFonts w:ascii="Courier New" w:hAnsi="Courier New" w:cs="Courier New"/>
              </w:rPr>
            </w:pPr>
            <w:r w:rsidRPr="008F3ACF">
              <w:rPr>
                <w:rFonts w:ascii="Courier New" w:hAnsi="Courier New" w:cs="Courier New"/>
              </w:rPr>
              <w:t>##################################################</w:t>
            </w:r>
          </w:p>
          <w:p w14:paraId="590F5F00"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def </w:t>
            </w:r>
            <w:proofErr w:type="gramStart"/>
            <w:r w:rsidRPr="008F3ACF">
              <w:rPr>
                <w:rFonts w:ascii="Courier New" w:hAnsi="Courier New" w:cs="Courier New"/>
              </w:rPr>
              <w:t>main(</w:t>
            </w:r>
            <w:proofErr w:type="gramEnd"/>
            <w:r w:rsidRPr="008F3ACF">
              <w:rPr>
                <w:rFonts w:ascii="Courier New" w:hAnsi="Courier New" w:cs="Courier New"/>
              </w:rPr>
              <w:t>):</w:t>
            </w:r>
          </w:p>
          <w:p w14:paraId="3DBC5DE3" w14:textId="77777777" w:rsidR="008F3ACF" w:rsidRPr="008F3ACF" w:rsidRDefault="008F3ACF" w:rsidP="008F3ACF">
            <w:pPr>
              <w:spacing w:after="0"/>
              <w:rPr>
                <w:rFonts w:ascii="Courier New" w:hAnsi="Courier New" w:cs="Courier New"/>
              </w:rPr>
            </w:pPr>
            <w:r w:rsidRPr="008F3ACF">
              <w:rPr>
                <w:rFonts w:ascii="Courier New" w:hAnsi="Courier New" w:cs="Courier New"/>
              </w:rPr>
              <w:lastRenderedPageBreak/>
              <w:t xml:space="preserve">  parser = </w:t>
            </w:r>
            <w:proofErr w:type="spellStart"/>
            <w:proofErr w:type="gramStart"/>
            <w:r w:rsidRPr="008F3ACF">
              <w:rPr>
                <w:rFonts w:ascii="Courier New" w:hAnsi="Courier New" w:cs="Courier New"/>
              </w:rPr>
              <w:t>argparse.ArgumentParser</w:t>
            </w:r>
            <w:proofErr w:type="spellEnd"/>
            <w:proofErr w:type="gramEnd"/>
            <w:r w:rsidRPr="008F3ACF">
              <w:rPr>
                <w:rFonts w:ascii="Courier New" w:hAnsi="Courier New" w:cs="Courier New"/>
              </w:rPr>
              <w:t>(</w:t>
            </w:r>
          </w:p>
          <w:p w14:paraId="7E6AB3F7"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formatter_class</w:t>
            </w:r>
            <w:proofErr w:type="spellEnd"/>
            <w:r w:rsidRPr="008F3ACF">
              <w:rPr>
                <w:rFonts w:ascii="Courier New" w:hAnsi="Courier New" w:cs="Courier New"/>
              </w:rPr>
              <w:t>=</w:t>
            </w:r>
            <w:proofErr w:type="spellStart"/>
            <w:proofErr w:type="gramStart"/>
            <w:r w:rsidRPr="008F3ACF">
              <w:rPr>
                <w:rFonts w:ascii="Courier New" w:hAnsi="Courier New" w:cs="Courier New"/>
              </w:rPr>
              <w:t>argparse.ArgumentDefaultsHelpFormatter</w:t>
            </w:r>
            <w:proofErr w:type="spellEnd"/>
            <w:proofErr w:type="gramEnd"/>
            <w:r w:rsidRPr="008F3ACF">
              <w:rPr>
                <w:rFonts w:ascii="Courier New" w:hAnsi="Courier New" w:cs="Courier New"/>
              </w:rPr>
              <w:t>)</w:t>
            </w:r>
          </w:p>
          <w:p w14:paraId="5E86F726"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parser.add_</w:t>
            </w:r>
            <w:proofErr w:type="gramStart"/>
            <w:r w:rsidRPr="008F3ACF">
              <w:rPr>
                <w:rFonts w:ascii="Courier New" w:hAnsi="Courier New" w:cs="Courier New"/>
              </w:rPr>
              <w:t>argument</w:t>
            </w:r>
            <w:proofErr w:type="spellEnd"/>
            <w:r w:rsidRPr="008F3ACF">
              <w:rPr>
                <w:rFonts w:ascii="Courier New" w:hAnsi="Courier New" w:cs="Courier New"/>
              </w:rPr>
              <w:t>(</w:t>
            </w:r>
            <w:proofErr w:type="gramEnd"/>
          </w:p>
          <w:p w14:paraId="7AC466B6" w14:textId="77777777" w:rsidR="008F3ACF" w:rsidRPr="008F3ACF" w:rsidRDefault="008F3ACF" w:rsidP="008F3ACF">
            <w:pPr>
              <w:spacing w:after="0"/>
              <w:rPr>
                <w:rFonts w:ascii="Courier New" w:hAnsi="Courier New" w:cs="Courier New"/>
              </w:rPr>
            </w:pPr>
            <w:r w:rsidRPr="008F3ACF">
              <w:rPr>
                <w:rFonts w:ascii="Courier New" w:hAnsi="Courier New" w:cs="Courier New"/>
              </w:rPr>
              <w:t>      '--model',</w:t>
            </w:r>
          </w:p>
          <w:p w14:paraId="5BA54243" w14:textId="77777777" w:rsidR="008F3ACF" w:rsidRPr="008F3ACF" w:rsidRDefault="008F3ACF" w:rsidP="008F3ACF">
            <w:pPr>
              <w:spacing w:after="0"/>
              <w:rPr>
                <w:rFonts w:ascii="Courier New" w:hAnsi="Courier New" w:cs="Courier New"/>
              </w:rPr>
            </w:pPr>
            <w:r w:rsidRPr="008F3ACF">
              <w:rPr>
                <w:rFonts w:ascii="Courier New" w:hAnsi="Courier New" w:cs="Courier New"/>
              </w:rPr>
              <w:t>      help='Path of the object detection model.',</w:t>
            </w:r>
          </w:p>
          <w:p w14:paraId="6DEBDEC7" w14:textId="77777777" w:rsidR="008F3ACF" w:rsidRPr="008F3ACF" w:rsidRDefault="008F3ACF" w:rsidP="008F3ACF">
            <w:pPr>
              <w:spacing w:after="0"/>
              <w:rPr>
                <w:rFonts w:ascii="Courier New" w:hAnsi="Courier New" w:cs="Courier New"/>
              </w:rPr>
            </w:pPr>
            <w:r w:rsidRPr="008F3ACF">
              <w:rPr>
                <w:rFonts w:ascii="Courier New" w:hAnsi="Courier New" w:cs="Courier New"/>
              </w:rPr>
              <w:t>      required=False,</w:t>
            </w:r>
          </w:p>
          <w:p w14:paraId="0CCE5B5A" w14:textId="77777777" w:rsidR="008F3ACF" w:rsidRPr="008F3ACF" w:rsidRDefault="008F3ACF" w:rsidP="008F3ACF">
            <w:pPr>
              <w:spacing w:after="0"/>
              <w:rPr>
                <w:rFonts w:ascii="Courier New" w:hAnsi="Courier New" w:cs="Courier New"/>
              </w:rPr>
            </w:pPr>
            <w:r w:rsidRPr="008F3ACF">
              <w:rPr>
                <w:rFonts w:ascii="Courier New" w:hAnsi="Courier New" w:cs="Courier New"/>
              </w:rPr>
              <w:t>      default='efficientdet_lite0.tflite')</w:t>
            </w:r>
          </w:p>
          <w:p w14:paraId="63934444"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parser.add_</w:t>
            </w:r>
            <w:proofErr w:type="gramStart"/>
            <w:r w:rsidRPr="008F3ACF">
              <w:rPr>
                <w:rFonts w:ascii="Courier New" w:hAnsi="Courier New" w:cs="Courier New"/>
              </w:rPr>
              <w:t>argument</w:t>
            </w:r>
            <w:proofErr w:type="spellEnd"/>
            <w:r w:rsidRPr="008F3ACF">
              <w:rPr>
                <w:rFonts w:ascii="Courier New" w:hAnsi="Courier New" w:cs="Courier New"/>
              </w:rPr>
              <w:t>(</w:t>
            </w:r>
            <w:proofErr w:type="gramEnd"/>
          </w:p>
          <w:p w14:paraId="23AEC3DD" w14:textId="77777777" w:rsidR="008F3ACF" w:rsidRPr="008F3ACF" w:rsidRDefault="008F3ACF" w:rsidP="008F3ACF">
            <w:pPr>
              <w:spacing w:after="0"/>
              <w:rPr>
                <w:rFonts w:ascii="Courier New" w:hAnsi="Courier New" w:cs="Courier New"/>
              </w:rPr>
            </w:pPr>
            <w:r w:rsidRPr="008F3ACF">
              <w:rPr>
                <w:rFonts w:ascii="Courier New" w:hAnsi="Courier New" w:cs="Courier New"/>
              </w:rPr>
              <w:t>      '--</w:t>
            </w:r>
            <w:proofErr w:type="spellStart"/>
            <w:r w:rsidRPr="008F3ACF">
              <w:rPr>
                <w:rFonts w:ascii="Courier New" w:hAnsi="Courier New" w:cs="Courier New"/>
              </w:rPr>
              <w:t>cameraId</w:t>
            </w:r>
            <w:proofErr w:type="spellEnd"/>
            <w:r w:rsidRPr="008F3ACF">
              <w:rPr>
                <w:rFonts w:ascii="Courier New" w:hAnsi="Courier New" w:cs="Courier New"/>
              </w:rPr>
              <w:t>', help='Id of camera.', required=False, type=int, default=0)</w:t>
            </w:r>
          </w:p>
          <w:p w14:paraId="029CC2FD"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parser.add_</w:t>
            </w:r>
            <w:proofErr w:type="gramStart"/>
            <w:r w:rsidRPr="008F3ACF">
              <w:rPr>
                <w:rFonts w:ascii="Courier New" w:hAnsi="Courier New" w:cs="Courier New"/>
              </w:rPr>
              <w:t>argument</w:t>
            </w:r>
            <w:proofErr w:type="spellEnd"/>
            <w:r w:rsidRPr="008F3ACF">
              <w:rPr>
                <w:rFonts w:ascii="Courier New" w:hAnsi="Courier New" w:cs="Courier New"/>
              </w:rPr>
              <w:t>(</w:t>
            </w:r>
            <w:proofErr w:type="gramEnd"/>
          </w:p>
          <w:p w14:paraId="52F1253F" w14:textId="77777777" w:rsidR="008F3ACF" w:rsidRPr="008F3ACF" w:rsidRDefault="008F3ACF" w:rsidP="008F3ACF">
            <w:pPr>
              <w:spacing w:after="0"/>
              <w:rPr>
                <w:rFonts w:ascii="Courier New" w:hAnsi="Courier New" w:cs="Courier New"/>
              </w:rPr>
            </w:pPr>
            <w:r w:rsidRPr="008F3ACF">
              <w:rPr>
                <w:rFonts w:ascii="Courier New" w:hAnsi="Courier New" w:cs="Courier New"/>
              </w:rPr>
              <w:t>      '--</w:t>
            </w:r>
            <w:proofErr w:type="spellStart"/>
            <w:r w:rsidRPr="008F3ACF">
              <w:rPr>
                <w:rFonts w:ascii="Courier New" w:hAnsi="Courier New" w:cs="Courier New"/>
              </w:rPr>
              <w:t>frameWidth</w:t>
            </w:r>
            <w:proofErr w:type="spellEnd"/>
            <w:r w:rsidRPr="008F3ACF">
              <w:rPr>
                <w:rFonts w:ascii="Courier New" w:hAnsi="Courier New" w:cs="Courier New"/>
              </w:rPr>
              <w:t>',</w:t>
            </w:r>
          </w:p>
          <w:p w14:paraId="082ECAB8" w14:textId="77777777" w:rsidR="008F3ACF" w:rsidRPr="008F3ACF" w:rsidRDefault="008F3ACF" w:rsidP="008F3ACF">
            <w:pPr>
              <w:spacing w:after="0"/>
              <w:rPr>
                <w:rFonts w:ascii="Courier New" w:hAnsi="Courier New" w:cs="Courier New"/>
              </w:rPr>
            </w:pPr>
            <w:r w:rsidRPr="008F3ACF">
              <w:rPr>
                <w:rFonts w:ascii="Courier New" w:hAnsi="Courier New" w:cs="Courier New"/>
              </w:rPr>
              <w:t>      help='Width of frame to capture from camera.',</w:t>
            </w:r>
          </w:p>
          <w:p w14:paraId="06239D62" w14:textId="77777777" w:rsidR="008F3ACF" w:rsidRPr="008F3ACF" w:rsidRDefault="008F3ACF" w:rsidP="008F3ACF">
            <w:pPr>
              <w:spacing w:after="0"/>
              <w:rPr>
                <w:rFonts w:ascii="Courier New" w:hAnsi="Courier New" w:cs="Courier New"/>
              </w:rPr>
            </w:pPr>
            <w:r w:rsidRPr="008F3ACF">
              <w:rPr>
                <w:rFonts w:ascii="Courier New" w:hAnsi="Courier New" w:cs="Courier New"/>
              </w:rPr>
              <w:t>      required=False,</w:t>
            </w:r>
          </w:p>
          <w:p w14:paraId="1F597658" w14:textId="77777777" w:rsidR="008F3ACF" w:rsidRPr="008F3ACF" w:rsidRDefault="008F3ACF" w:rsidP="008F3ACF">
            <w:pPr>
              <w:spacing w:after="0"/>
              <w:rPr>
                <w:rFonts w:ascii="Courier New" w:hAnsi="Courier New" w:cs="Courier New"/>
              </w:rPr>
            </w:pPr>
            <w:r w:rsidRPr="008F3ACF">
              <w:rPr>
                <w:rFonts w:ascii="Courier New" w:hAnsi="Courier New" w:cs="Courier New"/>
              </w:rPr>
              <w:t>      type=int,</w:t>
            </w:r>
          </w:p>
          <w:p w14:paraId="461DDB38" w14:textId="77777777" w:rsidR="008F3ACF" w:rsidRPr="008F3ACF" w:rsidRDefault="008F3ACF" w:rsidP="008F3ACF">
            <w:pPr>
              <w:spacing w:after="0"/>
              <w:rPr>
                <w:rFonts w:ascii="Courier New" w:hAnsi="Courier New" w:cs="Courier New"/>
              </w:rPr>
            </w:pPr>
            <w:r w:rsidRPr="008F3ACF">
              <w:rPr>
                <w:rFonts w:ascii="Courier New" w:hAnsi="Courier New" w:cs="Courier New"/>
              </w:rPr>
              <w:t>      default=640)</w:t>
            </w:r>
          </w:p>
          <w:p w14:paraId="026FD79A"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parser.add_</w:t>
            </w:r>
            <w:proofErr w:type="gramStart"/>
            <w:r w:rsidRPr="008F3ACF">
              <w:rPr>
                <w:rFonts w:ascii="Courier New" w:hAnsi="Courier New" w:cs="Courier New"/>
              </w:rPr>
              <w:t>argument</w:t>
            </w:r>
            <w:proofErr w:type="spellEnd"/>
            <w:r w:rsidRPr="008F3ACF">
              <w:rPr>
                <w:rFonts w:ascii="Courier New" w:hAnsi="Courier New" w:cs="Courier New"/>
              </w:rPr>
              <w:t>(</w:t>
            </w:r>
            <w:proofErr w:type="gramEnd"/>
          </w:p>
          <w:p w14:paraId="17AEE3C6" w14:textId="77777777" w:rsidR="008F3ACF" w:rsidRPr="008F3ACF" w:rsidRDefault="008F3ACF" w:rsidP="008F3ACF">
            <w:pPr>
              <w:spacing w:after="0"/>
              <w:rPr>
                <w:rFonts w:ascii="Courier New" w:hAnsi="Courier New" w:cs="Courier New"/>
              </w:rPr>
            </w:pPr>
            <w:r w:rsidRPr="008F3ACF">
              <w:rPr>
                <w:rFonts w:ascii="Courier New" w:hAnsi="Courier New" w:cs="Courier New"/>
              </w:rPr>
              <w:t>      '--</w:t>
            </w:r>
            <w:proofErr w:type="spellStart"/>
            <w:r w:rsidRPr="008F3ACF">
              <w:rPr>
                <w:rFonts w:ascii="Courier New" w:hAnsi="Courier New" w:cs="Courier New"/>
              </w:rPr>
              <w:t>frameHeight</w:t>
            </w:r>
            <w:proofErr w:type="spellEnd"/>
            <w:r w:rsidRPr="008F3ACF">
              <w:rPr>
                <w:rFonts w:ascii="Courier New" w:hAnsi="Courier New" w:cs="Courier New"/>
              </w:rPr>
              <w:t>',</w:t>
            </w:r>
          </w:p>
          <w:p w14:paraId="2B64D895" w14:textId="77777777" w:rsidR="008F3ACF" w:rsidRPr="008F3ACF" w:rsidRDefault="008F3ACF" w:rsidP="008F3ACF">
            <w:pPr>
              <w:spacing w:after="0"/>
              <w:rPr>
                <w:rFonts w:ascii="Courier New" w:hAnsi="Courier New" w:cs="Courier New"/>
              </w:rPr>
            </w:pPr>
            <w:r w:rsidRPr="008F3ACF">
              <w:rPr>
                <w:rFonts w:ascii="Courier New" w:hAnsi="Courier New" w:cs="Courier New"/>
              </w:rPr>
              <w:t>      help='Height of frame to capture from camera.',</w:t>
            </w:r>
          </w:p>
          <w:p w14:paraId="56D598B4" w14:textId="77777777" w:rsidR="008F3ACF" w:rsidRPr="008F3ACF" w:rsidRDefault="008F3ACF" w:rsidP="008F3ACF">
            <w:pPr>
              <w:spacing w:after="0"/>
              <w:rPr>
                <w:rFonts w:ascii="Courier New" w:hAnsi="Courier New" w:cs="Courier New"/>
              </w:rPr>
            </w:pPr>
            <w:r w:rsidRPr="008F3ACF">
              <w:rPr>
                <w:rFonts w:ascii="Courier New" w:hAnsi="Courier New" w:cs="Courier New"/>
              </w:rPr>
              <w:t>      required=False,</w:t>
            </w:r>
          </w:p>
          <w:p w14:paraId="5B5023A8" w14:textId="77777777" w:rsidR="008F3ACF" w:rsidRPr="008F3ACF" w:rsidRDefault="008F3ACF" w:rsidP="008F3ACF">
            <w:pPr>
              <w:spacing w:after="0"/>
              <w:rPr>
                <w:rFonts w:ascii="Courier New" w:hAnsi="Courier New" w:cs="Courier New"/>
              </w:rPr>
            </w:pPr>
            <w:r w:rsidRPr="008F3ACF">
              <w:rPr>
                <w:rFonts w:ascii="Courier New" w:hAnsi="Courier New" w:cs="Courier New"/>
              </w:rPr>
              <w:t>      type=int,</w:t>
            </w:r>
          </w:p>
          <w:p w14:paraId="2C74BDF2" w14:textId="77777777" w:rsidR="008F3ACF" w:rsidRPr="008F3ACF" w:rsidRDefault="008F3ACF" w:rsidP="008F3ACF">
            <w:pPr>
              <w:spacing w:after="0"/>
              <w:rPr>
                <w:rFonts w:ascii="Courier New" w:hAnsi="Courier New" w:cs="Courier New"/>
              </w:rPr>
            </w:pPr>
            <w:r w:rsidRPr="008F3ACF">
              <w:rPr>
                <w:rFonts w:ascii="Courier New" w:hAnsi="Courier New" w:cs="Courier New"/>
              </w:rPr>
              <w:t>      default=480)</w:t>
            </w:r>
          </w:p>
          <w:p w14:paraId="15A7C58F"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parser.add_</w:t>
            </w:r>
            <w:proofErr w:type="gramStart"/>
            <w:r w:rsidRPr="008F3ACF">
              <w:rPr>
                <w:rFonts w:ascii="Courier New" w:hAnsi="Courier New" w:cs="Courier New"/>
              </w:rPr>
              <w:t>argument</w:t>
            </w:r>
            <w:proofErr w:type="spellEnd"/>
            <w:r w:rsidRPr="008F3ACF">
              <w:rPr>
                <w:rFonts w:ascii="Courier New" w:hAnsi="Courier New" w:cs="Courier New"/>
              </w:rPr>
              <w:t>(</w:t>
            </w:r>
            <w:proofErr w:type="gramEnd"/>
          </w:p>
          <w:p w14:paraId="6052ADDA" w14:textId="77777777" w:rsidR="008F3ACF" w:rsidRPr="008F3ACF" w:rsidRDefault="008F3ACF" w:rsidP="008F3ACF">
            <w:pPr>
              <w:spacing w:after="0"/>
              <w:rPr>
                <w:rFonts w:ascii="Courier New" w:hAnsi="Courier New" w:cs="Courier New"/>
              </w:rPr>
            </w:pPr>
            <w:r w:rsidRPr="008F3ACF">
              <w:rPr>
                <w:rFonts w:ascii="Courier New" w:hAnsi="Courier New" w:cs="Courier New"/>
              </w:rPr>
              <w:t>      '--</w:t>
            </w:r>
            <w:proofErr w:type="spellStart"/>
            <w:r w:rsidRPr="008F3ACF">
              <w:rPr>
                <w:rFonts w:ascii="Courier New" w:hAnsi="Courier New" w:cs="Courier New"/>
              </w:rPr>
              <w:t>numThreads</w:t>
            </w:r>
            <w:proofErr w:type="spellEnd"/>
            <w:r w:rsidRPr="008F3ACF">
              <w:rPr>
                <w:rFonts w:ascii="Courier New" w:hAnsi="Courier New" w:cs="Courier New"/>
              </w:rPr>
              <w:t>',</w:t>
            </w:r>
          </w:p>
          <w:p w14:paraId="5EE47928" w14:textId="77777777" w:rsidR="008F3ACF" w:rsidRPr="008F3ACF" w:rsidRDefault="008F3ACF" w:rsidP="008F3ACF">
            <w:pPr>
              <w:spacing w:after="0"/>
              <w:rPr>
                <w:rFonts w:ascii="Courier New" w:hAnsi="Courier New" w:cs="Courier New"/>
              </w:rPr>
            </w:pPr>
            <w:r w:rsidRPr="008F3ACF">
              <w:rPr>
                <w:rFonts w:ascii="Courier New" w:hAnsi="Courier New" w:cs="Courier New"/>
              </w:rPr>
              <w:t>      help='Number of CPU threads to run the model.',</w:t>
            </w:r>
          </w:p>
          <w:p w14:paraId="7E08E21F" w14:textId="77777777" w:rsidR="008F3ACF" w:rsidRPr="008F3ACF" w:rsidRDefault="008F3ACF" w:rsidP="008F3ACF">
            <w:pPr>
              <w:spacing w:after="0"/>
              <w:rPr>
                <w:rFonts w:ascii="Courier New" w:hAnsi="Courier New" w:cs="Courier New"/>
              </w:rPr>
            </w:pPr>
            <w:r w:rsidRPr="008F3ACF">
              <w:rPr>
                <w:rFonts w:ascii="Courier New" w:hAnsi="Courier New" w:cs="Courier New"/>
              </w:rPr>
              <w:t>      required=False,</w:t>
            </w:r>
          </w:p>
          <w:p w14:paraId="35D7C35C" w14:textId="77777777" w:rsidR="008F3ACF" w:rsidRPr="008F3ACF" w:rsidRDefault="008F3ACF" w:rsidP="008F3ACF">
            <w:pPr>
              <w:spacing w:after="0"/>
              <w:rPr>
                <w:rFonts w:ascii="Courier New" w:hAnsi="Courier New" w:cs="Courier New"/>
              </w:rPr>
            </w:pPr>
            <w:r w:rsidRPr="008F3ACF">
              <w:rPr>
                <w:rFonts w:ascii="Courier New" w:hAnsi="Courier New" w:cs="Courier New"/>
              </w:rPr>
              <w:t>      type=int,</w:t>
            </w:r>
          </w:p>
          <w:p w14:paraId="316E8341" w14:textId="77777777" w:rsidR="008F3ACF" w:rsidRPr="008F3ACF" w:rsidRDefault="008F3ACF" w:rsidP="008F3ACF">
            <w:pPr>
              <w:spacing w:after="0"/>
              <w:rPr>
                <w:rFonts w:ascii="Courier New" w:hAnsi="Courier New" w:cs="Courier New"/>
              </w:rPr>
            </w:pPr>
            <w:r w:rsidRPr="008F3ACF">
              <w:rPr>
                <w:rFonts w:ascii="Courier New" w:hAnsi="Courier New" w:cs="Courier New"/>
              </w:rPr>
              <w:t>      default=4)</w:t>
            </w:r>
          </w:p>
          <w:p w14:paraId="77AE1E7D"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parser.add_</w:t>
            </w:r>
            <w:proofErr w:type="gramStart"/>
            <w:r w:rsidRPr="008F3ACF">
              <w:rPr>
                <w:rFonts w:ascii="Courier New" w:hAnsi="Courier New" w:cs="Courier New"/>
              </w:rPr>
              <w:t>argument</w:t>
            </w:r>
            <w:proofErr w:type="spellEnd"/>
            <w:r w:rsidRPr="008F3ACF">
              <w:rPr>
                <w:rFonts w:ascii="Courier New" w:hAnsi="Courier New" w:cs="Courier New"/>
              </w:rPr>
              <w:t>(</w:t>
            </w:r>
            <w:proofErr w:type="gramEnd"/>
          </w:p>
          <w:p w14:paraId="6DD4A55B" w14:textId="77777777" w:rsidR="008F3ACF" w:rsidRPr="008F3ACF" w:rsidRDefault="008F3ACF" w:rsidP="008F3ACF">
            <w:pPr>
              <w:spacing w:after="0"/>
              <w:rPr>
                <w:rFonts w:ascii="Courier New" w:hAnsi="Courier New" w:cs="Courier New"/>
              </w:rPr>
            </w:pPr>
            <w:r w:rsidRPr="008F3ACF">
              <w:rPr>
                <w:rFonts w:ascii="Courier New" w:hAnsi="Courier New" w:cs="Courier New"/>
              </w:rPr>
              <w:t>      '--</w:t>
            </w:r>
            <w:proofErr w:type="spellStart"/>
            <w:r w:rsidRPr="008F3ACF">
              <w:rPr>
                <w:rFonts w:ascii="Courier New" w:hAnsi="Courier New" w:cs="Courier New"/>
              </w:rPr>
              <w:t>enableEdgeTPU</w:t>
            </w:r>
            <w:proofErr w:type="spellEnd"/>
            <w:r w:rsidRPr="008F3ACF">
              <w:rPr>
                <w:rFonts w:ascii="Courier New" w:hAnsi="Courier New" w:cs="Courier New"/>
              </w:rPr>
              <w:t>',</w:t>
            </w:r>
          </w:p>
          <w:p w14:paraId="11D88F52"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help='Whether to run the model on </w:t>
            </w:r>
            <w:proofErr w:type="spellStart"/>
            <w:r w:rsidRPr="008F3ACF">
              <w:rPr>
                <w:rFonts w:ascii="Courier New" w:hAnsi="Courier New" w:cs="Courier New"/>
              </w:rPr>
              <w:t>EdgeTPU</w:t>
            </w:r>
            <w:proofErr w:type="spellEnd"/>
            <w:r w:rsidRPr="008F3ACF">
              <w:rPr>
                <w:rFonts w:ascii="Courier New" w:hAnsi="Courier New" w:cs="Courier New"/>
              </w:rPr>
              <w:t>.',</w:t>
            </w:r>
          </w:p>
          <w:p w14:paraId="3BFEE89F" w14:textId="77777777" w:rsidR="008F3ACF" w:rsidRPr="008F3ACF" w:rsidRDefault="008F3ACF" w:rsidP="008F3ACF">
            <w:pPr>
              <w:spacing w:after="0"/>
              <w:rPr>
                <w:rFonts w:ascii="Courier New" w:hAnsi="Courier New" w:cs="Courier New"/>
              </w:rPr>
            </w:pPr>
            <w:r w:rsidRPr="008F3ACF">
              <w:rPr>
                <w:rFonts w:ascii="Courier New" w:hAnsi="Courier New" w:cs="Courier New"/>
              </w:rPr>
              <w:t>      action='</w:t>
            </w:r>
            <w:proofErr w:type="spellStart"/>
            <w:r w:rsidRPr="008F3ACF">
              <w:rPr>
                <w:rFonts w:ascii="Courier New" w:hAnsi="Courier New" w:cs="Courier New"/>
              </w:rPr>
              <w:t>store_true</w:t>
            </w:r>
            <w:proofErr w:type="spellEnd"/>
            <w:r w:rsidRPr="008F3ACF">
              <w:rPr>
                <w:rFonts w:ascii="Courier New" w:hAnsi="Courier New" w:cs="Courier New"/>
              </w:rPr>
              <w:t>',</w:t>
            </w:r>
          </w:p>
          <w:p w14:paraId="3D2EFF91" w14:textId="77777777" w:rsidR="008F3ACF" w:rsidRPr="008F3ACF" w:rsidRDefault="008F3ACF" w:rsidP="008F3ACF">
            <w:pPr>
              <w:spacing w:after="0"/>
              <w:rPr>
                <w:rFonts w:ascii="Courier New" w:hAnsi="Courier New" w:cs="Courier New"/>
              </w:rPr>
            </w:pPr>
            <w:r w:rsidRPr="008F3ACF">
              <w:rPr>
                <w:rFonts w:ascii="Courier New" w:hAnsi="Courier New" w:cs="Courier New"/>
              </w:rPr>
              <w:t>      required=False,</w:t>
            </w:r>
          </w:p>
          <w:p w14:paraId="4F0F356B" w14:textId="77777777" w:rsidR="008F3ACF" w:rsidRPr="008F3ACF" w:rsidRDefault="008F3ACF" w:rsidP="008F3ACF">
            <w:pPr>
              <w:spacing w:after="0"/>
              <w:rPr>
                <w:rFonts w:ascii="Courier New" w:hAnsi="Courier New" w:cs="Courier New"/>
              </w:rPr>
            </w:pPr>
            <w:r w:rsidRPr="008F3ACF">
              <w:rPr>
                <w:rFonts w:ascii="Courier New" w:hAnsi="Courier New" w:cs="Courier New"/>
              </w:rPr>
              <w:t>      default=False)</w:t>
            </w:r>
          </w:p>
          <w:p w14:paraId="15811840"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args</w:t>
            </w:r>
            <w:proofErr w:type="spellEnd"/>
            <w:r w:rsidRPr="008F3ACF">
              <w:rPr>
                <w:rFonts w:ascii="Courier New" w:hAnsi="Courier New" w:cs="Courier New"/>
              </w:rPr>
              <w:t xml:space="preserve"> = </w:t>
            </w:r>
            <w:proofErr w:type="spellStart"/>
            <w:proofErr w:type="gramStart"/>
            <w:r w:rsidRPr="008F3ACF">
              <w:rPr>
                <w:rFonts w:ascii="Courier New" w:hAnsi="Courier New" w:cs="Courier New"/>
              </w:rPr>
              <w:t>parser.parse</w:t>
            </w:r>
            <w:proofErr w:type="gramEnd"/>
            <w:r w:rsidRPr="008F3ACF">
              <w:rPr>
                <w:rFonts w:ascii="Courier New" w:hAnsi="Courier New" w:cs="Courier New"/>
              </w:rPr>
              <w:t>_</w:t>
            </w:r>
            <w:proofErr w:type="gramStart"/>
            <w:r w:rsidRPr="008F3ACF">
              <w:rPr>
                <w:rFonts w:ascii="Courier New" w:hAnsi="Courier New" w:cs="Courier New"/>
              </w:rPr>
              <w:t>args</w:t>
            </w:r>
            <w:proofErr w:type="spellEnd"/>
            <w:r w:rsidRPr="008F3ACF">
              <w:rPr>
                <w:rFonts w:ascii="Courier New" w:hAnsi="Courier New" w:cs="Courier New"/>
              </w:rPr>
              <w:t>(</w:t>
            </w:r>
            <w:proofErr w:type="gramEnd"/>
            <w:r w:rsidRPr="008F3ACF">
              <w:rPr>
                <w:rFonts w:ascii="Courier New" w:hAnsi="Courier New" w:cs="Courier New"/>
              </w:rPr>
              <w:t>)</w:t>
            </w:r>
          </w:p>
          <w:p w14:paraId="148C0294" w14:textId="77777777" w:rsidR="008F3ACF" w:rsidRPr="008F3ACF" w:rsidRDefault="008F3ACF" w:rsidP="008F3ACF">
            <w:pPr>
              <w:spacing w:after="0"/>
              <w:rPr>
                <w:rFonts w:ascii="Courier New" w:hAnsi="Courier New" w:cs="Courier New"/>
              </w:rPr>
            </w:pPr>
          </w:p>
          <w:p w14:paraId="5A4BAB80"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gramStart"/>
            <w:r w:rsidRPr="008F3ACF">
              <w:rPr>
                <w:rFonts w:ascii="Courier New" w:hAnsi="Courier New" w:cs="Courier New"/>
              </w:rPr>
              <w:t>run(</w:t>
            </w:r>
            <w:proofErr w:type="spellStart"/>
            <w:r w:rsidRPr="008F3ACF">
              <w:rPr>
                <w:rFonts w:ascii="Courier New" w:hAnsi="Courier New" w:cs="Courier New"/>
              </w:rPr>
              <w:t>args.model</w:t>
            </w:r>
            <w:proofErr w:type="spellEnd"/>
            <w:proofErr w:type="gramEnd"/>
            <w:r w:rsidRPr="008F3ACF">
              <w:rPr>
                <w:rFonts w:ascii="Courier New" w:hAnsi="Courier New" w:cs="Courier New"/>
              </w:rPr>
              <w:t>, int(</w:t>
            </w:r>
            <w:proofErr w:type="spellStart"/>
            <w:proofErr w:type="gramStart"/>
            <w:r w:rsidRPr="008F3ACF">
              <w:rPr>
                <w:rFonts w:ascii="Courier New" w:hAnsi="Courier New" w:cs="Courier New"/>
              </w:rPr>
              <w:t>args.cameraId</w:t>
            </w:r>
            <w:proofErr w:type="spellEnd"/>
            <w:proofErr w:type="gramEnd"/>
            <w:r w:rsidRPr="008F3ACF">
              <w:rPr>
                <w:rFonts w:ascii="Courier New" w:hAnsi="Courier New" w:cs="Courier New"/>
              </w:rPr>
              <w:t xml:space="preserve">), </w:t>
            </w:r>
            <w:proofErr w:type="spellStart"/>
            <w:proofErr w:type="gramStart"/>
            <w:r w:rsidRPr="008F3ACF">
              <w:rPr>
                <w:rFonts w:ascii="Courier New" w:hAnsi="Courier New" w:cs="Courier New"/>
              </w:rPr>
              <w:t>args.frameWidth</w:t>
            </w:r>
            <w:proofErr w:type="spellEnd"/>
            <w:proofErr w:type="gramEnd"/>
            <w:r w:rsidRPr="008F3ACF">
              <w:rPr>
                <w:rFonts w:ascii="Courier New" w:hAnsi="Courier New" w:cs="Courier New"/>
              </w:rPr>
              <w:t xml:space="preserve">, </w:t>
            </w:r>
            <w:proofErr w:type="spellStart"/>
            <w:proofErr w:type="gramStart"/>
            <w:r w:rsidRPr="008F3ACF">
              <w:rPr>
                <w:rFonts w:ascii="Courier New" w:hAnsi="Courier New" w:cs="Courier New"/>
              </w:rPr>
              <w:t>args.frameHeight</w:t>
            </w:r>
            <w:proofErr w:type="spellEnd"/>
            <w:proofErr w:type="gramEnd"/>
            <w:r w:rsidRPr="008F3ACF">
              <w:rPr>
                <w:rFonts w:ascii="Courier New" w:hAnsi="Courier New" w:cs="Courier New"/>
              </w:rPr>
              <w:t>,</w:t>
            </w:r>
          </w:p>
          <w:p w14:paraId="23FF2F22" w14:textId="77777777" w:rsidR="008F3ACF" w:rsidRPr="008F3ACF" w:rsidRDefault="008F3ACF" w:rsidP="008F3ACF">
            <w:pPr>
              <w:spacing w:after="0"/>
              <w:rPr>
                <w:rFonts w:ascii="Courier New" w:hAnsi="Courier New" w:cs="Courier New"/>
              </w:rPr>
            </w:pPr>
            <w:r w:rsidRPr="008F3ACF">
              <w:rPr>
                <w:rFonts w:ascii="Courier New" w:hAnsi="Courier New" w:cs="Courier New"/>
              </w:rPr>
              <w:t>      int(</w:t>
            </w:r>
            <w:proofErr w:type="spellStart"/>
            <w:proofErr w:type="gramStart"/>
            <w:r w:rsidRPr="008F3ACF">
              <w:rPr>
                <w:rFonts w:ascii="Courier New" w:hAnsi="Courier New" w:cs="Courier New"/>
              </w:rPr>
              <w:t>args.numThreads</w:t>
            </w:r>
            <w:proofErr w:type="spellEnd"/>
            <w:proofErr w:type="gramEnd"/>
            <w:r w:rsidRPr="008F3ACF">
              <w:rPr>
                <w:rFonts w:ascii="Courier New" w:hAnsi="Courier New" w:cs="Courier New"/>
              </w:rPr>
              <w:t>), bool(</w:t>
            </w:r>
            <w:proofErr w:type="spellStart"/>
            <w:proofErr w:type="gramStart"/>
            <w:r w:rsidRPr="008F3ACF">
              <w:rPr>
                <w:rFonts w:ascii="Courier New" w:hAnsi="Courier New" w:cs="Courier New"/>
              </w:rPr>
              <w:t>args.enableEdgeTPU</w:t>
            </w:r>
            <w:proofErr w:type="spellEnd"/>
            <w:proofErr w:type="gramEnd"/>
            <w:r w:rsidRPr="008F3ACF">
              <w:rPr>
                <w:rFonts w:ascii="Courier New" w:hAnsi="Courier New" w:cs="Courier New"/>
              </w:rPr>
              <w:t>))</w:t>
            </w:r>
          </w:p>
          <w:p w14:paraId="0FBFF8D5" w14:textId="77777777" w:rsidR="008F3ACF" w:rsidRPr="008F3ACF" w:rsidRDefault="008F3ACF" w:rsidP="008F3ACF">
            <w:pPr>
              <w:spacing w:after="0"/>
              <w:rPr>
                <w:rFonts w:ascii="Courier New" w:hAnsi="Courier New" w:cs="Courier New"/>
              </w:rPr>
            </w:pPr>
          </w:p>
          <w:p w14:paraId="52B9AFD0" w14:textId="77777777" w:rsidR="008F3ACF" w:rsidRPr="008F3ACF" w:rsidRDefault="008F3ACF" w:rsidP="008F3ACF">
            <w:pPr>
              <w:spacing w:after="0"/>
              <w:rPr>
                <w:rFonts w:ascii="Courier New" w:hAnsi="Courier New" w:cs="Courier New"/>
              </w:rPr>
            </w:pPr>
            <w:r w:rsidRPr="008F3ACF">
              <w:rPr>
                <w:rFonts w:ascii="Courier New" w:hAnsi="Courier New" w:cs="Courier New"/>
              </w:rPr>
              <w:t>##################################################</w:t>
            </w:r>
          </w:p>
          <w:p w14:paraId="389A8D63" w14:textId="77777777" w:rsidR="008F3ACF" w:rsidRPr="008F3ACF" w:rsidRDefault="008F3ACF" w:rsidP="008F3ACF">
            <w:pPr>
              <w:spacing w:after="0"/>
              <w:rPr>
                <w:rFonts w:ascii="Courier New" w:hAnsi="Courier New" w:cs="Courier New"/>
              </w:rPr>
            </w:pPr>
            <w:r w:rsidRPr="008F3ACF">
              <w:rPr>
                <w:rFonts w:ascii="Courier New" w:hAnsi="Courier New" w:cs="Courier New"/>
              </w:rPr>
              <w:t>if __name__ == '__main__':</w:t>
            </w:r>
          </w:p>
          <w:p w14:paraId="1C2EEC1A"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gramStart"/>
            <w:r w:rsidRPr="008F3ACF">
              <w:rPr>
                <w:rFonts w:ascii="Courier New" w:hAnsi="Courier New" w:cs="Courier New"/>
              </w:rPr>
              <w:t>main(</w:t>
            </w:r>
            <w:proofErr w:type="gramEnd"/>
            <w:r w:rsidRPr="008F3ACF">
              <w:rPr>
                <w:rFonts w:ascii="Courier New" w:hAnsi="Courier New" w:cs="Courier New"/>
              </w:rPr>
              <w:t>)</w:t>
            </w:r>
          </w:p>
          <w:p w14:paraId="5E3FB2DE" w14:textId="77777777" w:rsidR="008F3ACF" w:rsidRPr="002E584A" w:rsidRDefault="008F3ACF" w:rsidP="00406E68">
            <w:pPr>
              <w:spacing w:after="0"/>
              <w:rPr>
                <w:rFonts w:ascii="Courier New" w:hAnsi="Courier New" w:cs="Courier New"/>
              </w:rPr>
            </w:pPr>
          </w:p>
          <w:p w14:paraId="4CBDD8F9" w14:textId="77777777" w:rsidR="008F3ACF" w:rsidRPr="005928DE" w:rsidRDefault="008F3ACF" w:rsidP="00406E68">
            <w:pPr>
              <w:spacing w:after="0"/>
              <w:rPr>
                <w:rFonts w:ascii="Courier New" w:hAnsi="Courier New" w:cs="Courier New"/>
                <w:lang w:val="en-US"/>
              </w:rPr>
            </w:pPr>
          </w:p>
        </w:tc>
      </w:tr>
    </w:tbl>
    <w:p w14:paraId="7EA13FF6" w14:textId="1F8EBB30" w:rsidR="008F3ACF" w:rsidRDefault="008F3ACF" w:rsidP="008F3ACF">
      <w:pPr>
        <w:jc w:val="center"/>
        <w:rPr>
          <w:lang w:val="en-US"/>
        </w:rPr>
      </w:pPr>
      <w:r>
        <w:rPr>
          <w:lang w:val="en-US"/>
        </w:rPr>
        <w:lastRenderedPageBreak/>
        <w:t xml:space="preserve">Figure </w:t>
      </w:r>
      <w:r>
        <w:rPr>
          <w:lang w:val="en-US"/>
        </w:rPr>
        <w:t>6</w:t>
      </w:r>
      <w:r>
        <w:rPr>
          <w:lang w:val="en-US"/>
        </w:rPr>
        <w:t xml:space="preserve">.1. </w:t>
      </w:r>
      <w:r>
        <w:rPr>
          <w:lang w:val="en-US"/>
        </w:rPr>
        <w:t>Code for Object Detector</w:t>
      </w:r>
    </w:p>
    <w:p w14:paraId="15C5771E" w14:textId="5EE8D7B8" w:rsidR="008F3ACF" w:rsidRDefault="008F3ACF" w:rsidP="008F3ACF">
      <w:pPr>
        <w:jc w:val="center"/>
        <w:rPr>
          <w:lang w:val="en-US"/>
        </w:rPr>
      </w:pPr>
      <w:r w:rsidRPr="008F3ACF">
        <w:rPr>
          <w:lang w:val="en-US"/>
        </w:rPr>
        <w:lastRenderedPageBreak/>
        <w:drawing>
          <wp:inline distT="0" distB="0" distL="0" distR="0" wp14:anchorId="25A8A14F" wp14:editId="3875C057">
            <wp:extent cx="5943600" cy="4160520"/>
            <wp:effectExtent l="0" t="0" r="0" b="0"/>
            <wp:docPr id="679171407" name="Picture 1" descr="A computer screen with a hand holding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171407" name="Picture 1" descr="A computer screen with a hand holding a phone&#10;&#10;AI-generated content may be incorrect."/>
                    <pic:cNvPicPr/>
                  </pic:nvPicPr>
                  <pic:blipFill>
                    <a:blip r:embed="rId54"/>
                    <a:stretch>
                      <a:fillRect/>
                    </a:stretch>
                  </pic:blipFill>
                  <pic:spPr>
                    <a:xfrm>
                      <a:off x="0" y="0"/>
                      <a:ext cx="5943600" cy="4160520"/>
                    </a:xfrm>
                    <a:prstGeom prst="rect">
                      <a:avLst/>
                    </a:prstGeom>
                  </pic:spPr>
                </pic:pic>
              </a:graphicData>
            </a:graphic>
          </wp:inline>
        </w:drawing>
      </w:r>
    </w:p>
    <w:p w14:paraId="18135377" w14:textId="5A0AE998" w:rsidR="008F3ACF" w:rsidRDefault="008F3ACF" w:rsidP="008F3ACF">
      <w:pPr>
        <w:jc w:val="center"/>
        <w:rPr>
          <w:lang w:val="en-US"/>
        </w:rPr>
      </w:pPr>
      <w:r w:rsidRPr="008F3ACF">
        <w:rPr>
          <w:lang w:val="en-US"/>
        </w:rPr>
        <w:drawing>
          <wp:inline distT="0" distB="0" distL="0" distR="0" wp14:anchorId="6FB05A70" wp14:editId="6C182553">
            <wp:extent cx="5943600" cy="3729355"/>
            <wp:effectExtent l="0" t="0" r="0" b="4445"/>
            <wp:docPr id="1285866692" name="Picture 1" descr="A computer screen with a picture of a pers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866692" name="Picture 1" descr="A computer screen with a picture of a person&#10;&#10;AI-generated content may be incorrect."/>
                    <pic:cNvPicPr/>
                  </pic:nvPicPr>
                  <pic:blipFill>
                    <a:blip r:embed="rId55"/>
                    <a:stretch>
                      <a:fillRect/>
                    </a:stretch>
                  </pic:blipFill>
                  <pic:spPr>
                    <a:xfrm>
                      <a:off x="0" y="0"/>
                      <a:ext cx="5943600" cy="3729355"/>
                    </a:xfrm>
                    <a:prstGeom prst="rect">
                      <a:avLst/>
                    </a:prstGeom>
                  </pic:spPr>
                </pic:pic>
              </a:graphicData>
            </a:graphic>
          </wp:inline>
        </w:drawing>
      </w:r>
    </w:p>
    <w:p w14:paraId="28F8CE89" w14:textId="5F335589" w:rsidR="008F3ACF" w:rsidRDefault="008F3ACF" w:rsidP="008F3ACF">
      <w:pPr>
        <w:jc w:val="center"/>
        <w:rPr>
          <w:lang w:val="en-US"/>
        </w:rPr>
      </w:pPr>
      <w:r w:rsidRPr="008F3ACF">
        <w:rPr>
          <w:lang w:val="en-US"/>
        </w:rPr>
        <w:lastRenderedPageBreak/>
        <w:drawing>
          <wp:inline distT="0" distB="0" distL="0" distR="0" wp14:anchorId="16FFAE3C" wp14:editId="72667214">
            <wp:extent cx="5943600" cy="3678555"/>
            <wp:effectExtent l="0" t="0" r="0" b="0"/>
            <wp:docPr id="841582762" name="Picture 1" descr="A computer screen with a picture of a pers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582762" name="Picture 1" descr="A computer screen with a picture of a person&#10;&#10;AI-generated content may be incorrect."/>
                    <pic:cNvPicPr/>
                  </pic:nvPicPr>
                  <pic:blipFill>
                    <a:blip r:embed="rId56"/>
                    <a:stretch>
                      <a:fillRect/>
                    </a:stretch>
                  </pic:blipFill>
                  <pic:spPr>
                    <a:xfrm>
                      <a:off x="0" y="0"/>
                      <a:ext cx="5943600" cy="3678555"/>
                    </a:xfrm>
                    <a:prstGeom prst="rect">
                      <a:avLst/>
                    </a:prstGeom>
                  </pic:spPr>
                </pic:pic>
              </a:graphicData>
            </a:graphic>
          </wp:inline>
        </w:drawing>
      </w:r>
    </w:p>
    <w:p w14:paraId="2797AE74" w14:textId="46A09D71" w:rsidR="008F3ACF" w:rsidRDefault="008F3ACF" w:rsidP="008F3ACF">
      <w:pPr>
        <w:jc w:val="center"/>
        <w:rPr>
          <w:lang w:val="en-US"/>
        </w:rPr>
      </w:pPr>
      <w:r>
        <w:rPr>
          <w:lang w:val="en-US"/>
        </w:rPr>
        <w:t>Figure 6.1.1 Three Sample Objects Detected</w:t>
      </w:r>
    </w:p>
    <w:p w14:paraId="432FB371" w14:textId="482F46FA" w:rsidR="00E469C3" w:rsidRDefault="00E469C3" w:rsidP="008F3ACF">
      <w:pPr>
        <w:rPr>
          <w:lang w:val="en-US"/>
        </w:rPr>
      </w:pPr>
      <w:r>
        <w:rPr>
          <w:lang w:val="en-US"/>
        </w:rPr>
        <w:t>As seen in Figure 6.1, e</w:t>
      </w:r>
      <w:r w:rsidRPr="00E469C3">
        <w:rPr>
          <w:lang w:val="en-US"/>
        </w:rPr>
        <w:t>ach frame captured from the camera is flipped, converted from BGR to RGB, and passed into the model to detect objects. The visualize function draws bounding boxes and labels on top of detected objects, making the detection results easy to interpret on screen. The program also computes and displays the frames per second, allowing the user to monitor the performance of the model on their device. Overall, the code provides a complete pipeline that captures video input, runs object detection, visualizes results, and maintains smooth real time operation.</w:t>
      </w:r>
      <w:r>
        <w:rPr>
          <w:lang w:val="en-US"/>
        </w:rPr>
        <w:t xml:space="preserve"> Figure 6.1.1 shows the three objects detected which are a person, a cellphone, and a clock. Note that depending on the dataset it was trained on it would not detect some objects such as the aircon and the other smartphone with the clock detected.</w:t>
      </w:r>
    </w:p>
    <w:p w14:paraId="4BCA5D83" w14:textId="77777777" w:rsidR="008F3ACF" w:rsidRDefault="008F3ACF" w:rsidP="008F3ACF">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8F3ACF" w14:paraId="4FE8CE1C" w14:textId="77777777" w:rsidTr="00406E68">
        <w:tc>
          <w:tcPr>
            <w:tcW w:w="9350" w:type="dxa"/>
            <w:tcBorders>
              <w:top w:val="double" w:sz="4" w:space="0" w:color="auto"/>
              <w:left w:val="double" w:sz="4" w:space="0" w:color="auto"/>
              <w:bottom w:val="double" w:sz="4" w:space="0" w:color="auto"/>
              <w:right w:val="double" w:sz="4" w:space="0" w:color="auto"/>
            </w:tcBorders>
          </w:tcPr>
          <w:p w14:paraId="1F8431EE" w14:textId="77777777" w:rsidR="008F3ACF" w:rsidRPr="008F3ACF" w:rsidRDefault="008F3ACF" w:rsidP="008F3ACF">
            <w:pPr>
              <w:spacing w:after="0"/>
              <w:rPr>
                <w:rFonts w:ascii="Courier New" w:hAnsi="Courier New" w:cs="Courier New"/>
              </w:rPr>
            </w:pPr>
            <w:r w:rsidRPr="008F3ACF">
              <w:rPr>
                <w:rFonts w:ascii="Courier New" w:hAnsi="Courier New" w:cs="Courier New"/>
              </w:rPr>
              <w:t># -- YOUR CODE HERE -- #</w:t>
            </w:r>
          </w:p>
          <w:p w14:paraId="2D7C405E" w14:textId="77777777" w:rsidR="008F3ACF" w:rsidRPr="008F3ACF" w:rsidRDefault="008F3ACF" w:rsidP="008F3ACF">
            <w:pPr>
              <w:spacing w:after="0"/>
              <w:rPr>
                <w:rFonts w:ascii="Courier New" w:hAnsi="Courier New" w:cs="Courier New"/>
              </w:rPr>
            </w:pPr>
            <w:r w:rsidRPr="008F3ACF">
              <w:rPr>
                <w:rFonts w:ascii="Courier New" w:hAnsi="Courier New" w:cs="Courier New"/>
              </w:rPr>
              <w:t># step4_detect_split.py</w:t>
            </w:r>
          </w:p>
          <w:p w14:paraId="12BE25E0"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Based on your Step 3; adds </w:t>
            </w:r>
            <w:proofErr w:type="spellStart"/>
            <w:r w:rsidRPr="008F3ACF">
              <w:rPr>
                <w:rFonts w:ascii="Courier New" w:hAnsi="Courier New" w:cs="Courier New"/>
              </w:rPr>
              <w:t>category_allowlist</w:t>
            </w:r>
            <w:proofErr w:type="spellEnd"/>
            <w:r w:rsidRPr="008F3ACF">
              <w:rPr>
                <w:rFonts w:ascii="Courier New" w:hAnsi="Courier New" w:cs="Courier New"/>
              </w:rPr>
              <w:t xml:space="preserve"> and left/right % area reporting.</w:t>
            </w:r>
          </w:p>
          <w:p w14:paraId="23BFC00B" w14:textId="77777777" w:rsidR="008F3ACF" w:rsidRPr="008F3ACF" w:rsidRDefault="008F3ACF" w:rsidP="008F3ACF">
            <w:pPr>
              <w:spacing w:after="0"/>
              <w:rPr>
                <w:rFonts w:ascii="Courier New" w:hAnsi="Courier New" w:cs="Courier New"/>
              </w:rPr>
            </w:pPr>
          </w:p>
          <w:p w14:paraId="0E372C48"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import </w:t>
            </w:r>
            <w:proofErr w:type="spellStart"/>
            <w:r w:rsidRPr="008F3ACF">
              <w:rPr>
                <w:rFonts w:ascii="Courier New" w:hAnsi="Courier New" w:cs="Courier New"/>
              </w:rPr>
              <w:t>argparse</w:t>
            </w:r>
            <w:proofErr w:type="spellEnd"/>
          </w:p>
          <w:p w14:paraId="75AA882A" w14:textId="77777777" w:rsidR="008F3ACF" w:rsidRPr="008F3ACF" w:rsidRDefault="008F3ACF" w:rsidP="008F3ACF">
            <w:pPr>
              <w:spacing w:after="0"/>
              <w:rPr>
                <w:rFonts w:ascii="Courier New" w:hAnsi="Courier New" w:cs="Courier New"/>
              </w:rPr>
            </w:pPr>
            <w:r w:rsidRPr="008F3ACF">
              <w:rPr>
                <w:rFonts w:ascii="Courier New" w:hAnsi="Courier New" w:cs="Courier New"/>
              </w:rPr>
              <w:t>import sys</w:t>
            </w:r>
          </w:p>
          <w:p w14:paraId="2A36B470" w14:textId="77777777" w:rsidR="008F3ACF" w:rsidRPr="008F3ACF" w:rsidRDefault="008F3ACF" w:rsidP="008F3ACF">
            <w:pPr>
              <w:spacing w:after="0"/>
              <w:rPr>
                <w:rFonts w:ascii="Courier New" w:hAnsi="Courier New" w:cs="Courier New"/>
              </w:rPr>
            </w:pPr>
            <w:r w:rsidRPr="008F3ACF">
              <w:rPr>
                <w:rFonts w:ascii="Courier New" w:hAnsi="Courier New" w:cs="Courier New"/>
              </w:rPr>
              <w:t>import time</w:t>
            </w:r>
          </w:p>
          <w:p w14:paraId="0FB4E5DC" w14:textId="77777777" w:rsidR="008F3ACF" w:rsidRPr="008F3ACF" w:rsidRDefault="008F3ACF" w:rsidP="008F3ACF">
            <w:pPr>
              <w:spacing w:after="0"/>
              <w:rPr>
                <w:rFonts w:ascii="Courier New" w:hAnsi="Courier New" w:cs="Courier New"/>
              </w:rPr>
            </w:pPr>
            <w:r w:rsidRPr="008F3ACF">
              <w:rPr>
                <w:rFonts w:ascii="Courier New" w:hAnsi="Courier New" w:cs="Courier New"/>
              </w:rPr>
              <w:t>import cv2</w:t>
            </w:r>
          </w:p>
          <w:p w14:paraId="29E2F31A"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import </w:t>
            </w:r>
            <w:proofErr w:type="spellStart"/>
            <w:r w:rsidRPr="008F3ACF">
              <w:rPr>
                <w:rFonts w:ascii="Courier New" w:hAnsi="Courier New" w:cs="Courier New"/>
              </w:rPr>
              <w:t>numpy</w:t>
            </w:r>
            <w:proofErr w:type="spellEnd"/>
            <w:r w:rsidRPr="008F3ACF">
              <w:rPr>
                <w:rFonts w:ascii="Courier New" w:hAnsi="Courier New" w:cs="Courier New"/>
              </w:rPr>
              <w:t xml:space="preserve"> as np</w:t>
            </w:r>
          </w:p>
          <w:p w14:paraId="0294FF8B"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import </w:t>
            </w:r>
            <w:proofErr w:type="spellStart"/>
            <w:r w:rsidRPr="008F3ACF">
              <w:rPr>
                <w:rFonts w:ascii="Courier New" w:hAnsi="Courier New" w:cs="Courier New"/>
              </w:rPr>
              <w:t>mediapipe</w:t>
            </w:r>
            <w:proofErr w:type="spellEnd"/>
            <w:r w:rsidRPr="008F3ACF">
              <w:rPr>
                <w:rFonts w:ascii="Courier New" w:hAnsi="Courier New" w:cs="Courier New"/>
              </w:rPr>
              <w:t xml:space="preserve"> as </w:t>
            </w:r>
            <w:proofErr w:type="spellStart"/>
            <w:r w:rsidRPr="008F3ACF">
              <w:rPr>
                <w:rFonts w:ascii="Courier New" w:hAnsi="Courier New" w:cs="Courier New"/>
              </w:rPr>
              <w:t>mp</w:t>
            </w:r>
            <w:proofErr w:type="spellEnd"/>
          </w:p>
          <w:p w14:paraId="291C3BD5"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from </w:t>
            </w:r>
            <w:proofErr w:type="spellStart"/>
            <w:proofErr w:type="gramStart"/>
            <w:r w:rsidRPr="008F3ACF">
              <w:rPr>
                <w:rFonts w:ascii="Courier New" w:hAnsi="Courier New" w:cs="Courier New"/>
              </w:rPr>
              <w:t>mediapipe.tasks</w:t>
            </w:r>
            <w:proofErr w:type="spellEnd"/>
            <w:proofErr w:type="gramEnd"/>
            <w:r w:rsidRPr="008F3ACF">
              <w:rPr>
                <w:rFonts w:ascii="Courier New" w:hAnsi="Courier New" w:cs="Courier New"/>
              </w:rPr>
              <w:t xml:space="preserve"> import python</w:t>
            </w:r>
          </w:p>
          <w:p w14:paraId="3B302709"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from </w:t>
            </w:r>
            <w:proofErr w:type="spellStart"/>
            <w:proofErr w:type="gramStart"/>
            <w:r w:rsidRPr="008F3ACF">
              <w:rPr>
                <w:rFonts w:ascii="Courier New" w:hAnsi="Courier New" w:cs="Courier New"/>
              </w:rPr>
              <w:t>mediapipe.tasks</w:t>
            </w:r>
            <w:proofErr w:type="gramEnd"/>
            <w:r w:rsidRPr="008F3ACF">
              <w:rPr>
                <w:rFonts w:ascii="Courier New" w:hAnsi="Courier New" w:cs="Courier New"/>
              </w:rPr>
              <w:t>.python</w:t>
            </w:r>
            <w:proofErr w:type="spellEnd"/>
            <w:r w:rsidRPr="008F3ACF">
              <w:rPr>
                <w:rFonts w:ascii="Courier New" w:hAnsi="Courier New" w:cs="Courier New"/>
              </w:rPr>
              <w:t xml:space="preserve"> import vision</w:t>
            </w:r>
          </w:p>
          <w:p w14:paraId="415647C8" w14:textId="77777777" w:rsidR="008F3ACF" w:rsidRPr="008F3ACF" w:rsidRDefault="008F3ACF" w:rsidP="008F3ACF">
            <w:pPr>
              <w:spacing w:after="0"/>
              <w:rPr>
                <w:rFonts w:ascii="Courier New" w:hAnsi="Courier New" w:cs="Courier New"/>
              </w:rPr>
            </w:pPr>
          </w:p>
          <w:p w14:paraId="260C9062" w14:textId="77777777" w:rsidR="008F3ACF" w:rsidRPr="008F3ACF" w:rsidRDefault="008F3ACF" w:rsidP="008F3ACF">
            <w:pPr>
              <w:spacing w:after="0"/>
              <w:rPr>
                <w:rFonts w:ascii="Courier New" w:hAnsi="Courier New" w:cs="Courier New"/>
              </w:rPr>
            </w:pPr>
            <w:r w:rsidRPr="008F3ACF">
              <w:rPr>
                <w:rFonts w:ascii="Courier New" w:hAnsi="Courier New" w:cs="Courier New"/>
              </w:rPr>
              <w:t>_MARGIN = 10</w:t>
            </w:r>
          </w:p>
          <w:p w14:paraId="4B0BD971" w14:textId="77777777" w:rsidR="008F3ACF" w:rsidRPr="008F3ACF" w:rsidRDefault="008F3ACF" w:rsidP="008F3ACF">
            <w:pPr>
              <w:spacing w:after="0"/>
              <w:rPr>
                <w:rFonts w:ascii="Courier New" w:hAnsi="Courier New" w:cs="Courier New"/>
              </w:rPr>
            </w:pPr>
            <w:r w:rsidRPr="008F3ACF">
              <w:rPr>
                <w:rFonts w:ascii="Courier New" w:hAnsi="Courier New" w:cs="Courier New"/>
              </w:rPr>
              <w:t>_ROW_SIZE = 10</w:t>
            </w:r>
          </w:p>
          <w:p w14:paraId="20A195BA" w14:textId="77777777" w:rsidR="008F3ACF" w:rsidRPr="008F3ACF" w:rsidRDefault="008F3ACF" w:rsidP="008F3ACF">
            <w:pPr>
              <w:spacing w:after="0"/>
              <w:rPr>
                <w:rFonts w:ascii="Courier New" w:hAnsi="Courier New" w:cs="Courier New"/>
              </w:rPr>
            </w:pPr>
            <w:r w:rsidRPr="008F3ACF">
              <w:rPr>
                <w:rFonts w:ascii="Courier New" w:hAnsi="Courier New" w:cs="Courier New"/>
              </w:rPr>
              <w:t>_FONT_SIZE = 1</w:t>
            </w:r>
          </w:p>
          <w:p w14:paraId="71F9B398" w14:textId="77777777" w:rsidR="008F3ACF" w:rsidRPr="008F3ACF" w:rsidRDefault="008F3ACF" w:rsidP="008F3ACF">
            <w:pPr>
              <w:spacing w:after="0"/>
              <w:rPr>
                <w:rFonts w:ascii="Courier New" w:hAnsi="Courier New" w:cs="Courier New"/>
              </w:rPr>
            </w:pPr>
            <w:r w:rsidRPr="008F3ACF">
              <w:rPr>
                <w:rFonts w:ascii="Courier New" w:hAnsi="Courier New" w:cs="Courier New"/>
              </w:rPr>
              <w:t>_FONT_THICKNESS = 1</w:t>
            </w:r>
          </w:p>
          <w:p w14:paraId="136BC2CF" w14:textId="77777777" w:rsidR="008F3ACF" w:rsidRPr="008F3ACF" w:rsidRDefault="008F3ACF" w:rsidP="008F3ACF">
            <w:pPr>
              <w:spacing w:after="0"/>
              <w:rPr>
                <w:rFonts w:ascii="Courier New" w:hAnsi="Courier New" w:cs="Courier New"/>
              </w:rPr>
            </w:pPr>
            <w:r w:rsidRPr="008F3ACF">
              <w:rPr>
                <w:rFonts w:ascii="Courier New" w:hAnsi="Courier New" w:cs="Courier New"/>
              </w:rPr>
              <w:t>_TEXT_COLOR = (0, 0, 255</w:t>
            </w:r>
            <w:proofErr w:type="gramStart"/>
            <w:r w:rsidRPr="008F3ACF">
              <w:rPr>
                <w:rFonts w:ascii="Courier New" w:hAnsi="Courier New" w:cs="Courier New"/>
              </w:rPr>
              <w:t>)  #</w:t>
            </w:r>
            <w:proofErr w:type="gramEnd"/>
            <w:r w:rsidRPr="008F3ACF">
              <w:rPr>
                <w:rFonts w:ascii="Courier New" w:hAnsi="Courier New" w:cs="Courier New"/>
              </w:rPr>
              <w:t xml:space="preserve"> red</w:t>
            </w:r>
          </w:p>
          <w:p w14:paraId="281D4AF4" w14:textId="77777777" w:rsidR="008F3ACF" w:rsidRPr="008F3ACF" w:rsidRDefault="008F3ACF" w:rsidP="008F3ACF">
            <w:pPr>
              <w:spacing w:after="0"/>
              <w:rPr>
                <w:rFonts w:ascii="Courier New" w:hAnsi="Courier New" w:cs="Courier New"/>
              </w:rPr>
            </w:pPr>
          </w:p>
          <w:p w14:paraId="06D13E9F"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def </w:t>
            </w:r>
            <w:proofErr w:type="gramStart"/>
            <w:r w:rsidRPr="008F3ACF">
              <w:rPr>
                <w:rFonts w:ascii="Courier New" w:hAnsi="Courier New" w:cs="Courier New"/>
              </w:rPr>
              <w:t>visualize(</w:t>
            </w:r>
            <w:proofErr w:type="gramEnd"/>
            <w:r w:rsidRPr="008F3ACF">
              <w:rPr>
                <w:rFonts w:ascii="Courier New" w:hAnsi="Courier New" w:cs="Courier New"/>
              </w:rPr>
              <w:t xml:space="preserve">image, </w:t>
            </w:r>
            <w:proofErr w:type="spellStart"/>
            <w:r w:rsidRPr="008F3ACF">
              <w:rPr>
                <w:rFonts w:ascii="Courier New" w:hAnsi="Courier New" w:cs="Courier New"/>
              </w:rPr>
              <w:t>detection_result</w:t>
            </w:r>
            <w:proofErr w:type="spellEnd"/>
            <w:r w:rsidRPr="008F3ACF">
              <w:rPr>
                <w:rFonts w:ascii="Courier New" w:hAnsi="Courier New" w:cs="Courier New"/>
              </w:rPr>
              <w:t xml:space="preserve">, </w:t>
            </w:r>
            <w:proofErr w:type="spellStart"/>
            <w:r w:rsidRPr="008F3ACF">
              <w:rPr>
                <w:rFonts w:ascii="Courier New" w:hAnsi="Courier New" w:cs="Courier New"/>
              </w:rPr>
              <w:t>mid_x</w:t>
            </w:r>
            <w:proofErr w:type="spellEnd"/>
            <w:r w:rsidRPr="008F3ACF">
              <w:rPr>
                <w:rFonts w:ascii="Courier New" w:hAnsi="Courier New" w:cs="Courier New"/>
              </w:rPr>
              <w:t xml:space="preserve">, </w:t>
            </w:r>
            <w:proofErr w:type="spellStart"/>
            <w:r w:rsidRPr="008F3ACF">
              <w:rPr>
                <w:rFonts w:ascii="Courier New" w:hAnsi="Courier New" w:cs="Courier New"/>
              </w:rPr>
              <w:t>last_pct_text</w:t>
            </w:r>
            <w:proofErr w:type="spellEnd"/>
            <w:r w:rsidRPr="008F3ACF">
              <w:rPr>
                <w:rFonts w:ascii="Courier New" w:hAnsi="Courier New" w:cs="Courier New"/>
              </w:rPr>
              <w:t>=None):</w:t>
            </w:r>
          </w:p>
          <w:p w14:paraId="245C1448" w14:textId="77777777" w:rsidR="008F3ACF" w:rsidRPr="008F3ACF" w:rsidRDefault="008F3ACF" w:rsidP="008F3ACF">
            <w:pPr>
              <w:spacing w:after="0"/>
              <w:rPr>
                <w:rFonts w:ascii="Courier New" w:hAnsi="Courier New" w:cs="Courier New"/>
              </w:rPr>
            </w:pPr>
            <w:r w:rsidRPr="008F3ACF">
              <w:rPr>
                <w:rFonts w:ascii="Courier New" w:hAnsi="Courier New" w:cs="Courier New"/>
              </w:rPr>
              <w:t>    """Draw bounding boxes + label/score and the midline."""</w:t>
            </w:r>
          </w:p>
          <w:p w14:paraId="7B82E2AC" w14:textId="77777777" w:rsidR="008F3ACF" w:rsidRPr="008F3ACF" w:rsidRDefault="008F3ACF" w:rsidP="008F3ACF">
            <w:pPr>
              <w:spacing w:after="0"/>
              <w:rPr>
                <w:rFonts w:ascii="Courier New" w:hAnsi="Courier New" w:cs="Courier New"/>
              </w:rPr>
            </w:pPr>
            <w:r w:rsidRPr="008F3ACF">
              <w:rPr>
                <w:rFonts w:ascii="Courier New" w:hAnsi="Courier New" w:cs="Courier New"/>
              </w:rPr>
              <w:t>    # Midline (vertical dashed)</w:t>
            </w:r>
          </w:p>
          <w:p w14:paraId="673EDC7D"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for y in </w:t>
            </w:r>
            <w:proofErr w:type="gramStart"/>
            <w:r w:rsidRPr="008F3ACF">
              <w:rPr>
                <w:rFonts w:ascii="Courier New" w:hAnsi="Courier New" w:cs="Courier New"/>
              </w:rPr>
              <w:t>range(</w:t>
            </w:r>
            <w:proofErr w:type="gramEnd"/>
            <w:r w:rsidRPr="008F3ACF">
              <w:rPr>
                <w:rFonts w:ascii="Courier New" w:hAnsi="Courier New" w:cs="Courier New"/>
              </w:rPr>
              <w:t xml:space="preserve">0, </w:t>
            </w:r>
            <w:proofErr w:type="spellStart"/>
            <w:proofErr w:type="gramStart"/>
            <w:r w:rsidRPr="008F3ACF">
              <w:rPr>
                <w:rFonts w:ascii="Courier New" w:hAnsi="Courier New" w:cs="Courier New"/>
              </w:rPr>
              <w:t>image.shape</w:t>
            </w:r>
            <w:proofErr w:type="spellEnd"/>
            <w:proofErr w:type="gramEnd"/>
            <w:r w:rsidRPr="008F3ACF">
              <w:rPr>
                <w:rFonts w:ascii="Courier New" w:hAnsi="Courier New" w:cs="Courier New"/>
              </w:rPr>
              <w:t>[0], 12):</w:t>
            </w:r>
          </w:p>
          <w:p w14:paraId="719D98EC" w14:textId="77777777" w:rsidR="008F3ACF" w:rsidRPr="008F3ACF" w:rsidRDefault="008F3ACF" w:rsidP="008F3ACF">
            <w:pPr>
              <w:spacing w:after="0"/>
              <w:rPr>
                <w:rFonts w:ascii="Courier New" w:hAnsi="Courier New" w:cs="Courier New"/>
              </w:rPr>
            </w:pPr>
            <w:r w:rsidRPr="008F3ACF">
              <w:rPr>
                <w:rFonts w:ascii="Courier New" w:hAnsi="Courier New" w:cs="Courier New"/>
              </w:rPr>
              <w:t>        cv2.line(image, (</w:t>
            </w:r>
            <w:proofErr w:type="spellStart"/>
            <w:r w:rsidRPr="008F3ACF">
              <w:rPr>
                <w:rFonts w:ascii="Courier New" w:hAnsi="Courier New" w:cs="Courier New"/>
              </w:rPr>
              <w:t>mid_x</w:t>
            </w:r>
            <w:proofErr w:type="spellEnd"/>
            <w:r w:rsidRPr="008F3ACF">
              <w:rPr>
                <w:rFonts w:ascii="Courier New" w:hAnsi="Courier New" w:cs="Courier New"/>
              </w:rPr>
              <w:t>, y), (</w:t>
            </w:r>
            <w:proofErr w:type="spellStart"/>
            <w:r w:rsidRPr="008F3ACF">
              <w:rPr>
                <w:rFonts w:ascii="Courier New" w:hAnsi="Courier New" w:cs="Courier New"/>
              </w:rPr>
              <w:t>mid_x</w:t>
            </w:r>
            <w:proofErr w:type="spellEnd"/>
            <w:r w:rsidRPr="008F3ACF">
              <w:rPr>
                <w:rFonts w:ascii="Courier New" w:hAnsi="Courier New" w:cs="Courier New"/>
              </w:rPr>
              <w:t>, y + 6), (200, 200, 200), 1)</w:t>
            </w:r>
          </w:p>
          <w:p w14:paraId="46009D0E" w14:textId="77777777" w:rsidR="008F3ACF" w:rsidRPr="008F3ACF" w:rsidRDefault="008F3ACF" w:rsidP="008F3ACF">
            <w:pPr>
              <w:spacing w:after="0"/>
              <w:rPr>
                <w:rFonts w:ascii="Courier New" w:hAnsi="Courier New" w:cs="Courier New"/>
              </w:rPr>
            </w:pPr>
          </w:p>
          <w:p w14:paraId="2095FDBA"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for det in </w:t>
            </w:r>
            <w:proofErr w:type="spellStart"/>
            <w:r w:rsidRPr="008F3ACF">
              <w:rPr>
                <w:rFonts w:ascii="Courier New" w:hAnsi="Courier New" w:cs="Courier New"/>
              </w:rPr>
              <w:t>detection_</w:t>
            </w:r>
            <w:proofErr w:type="gramStart"/>
            <w:r w:rsidRPr="008F3ACF">
              <w:rPr>
                <w:rFonts w:ascii="Courier New" w:hAnsi="Courier New" w:cs="Courier New"/>
              </w:rPr>
              <w:t>result.detections</w:t>
            </w:r>
            <w:proofErr w:type="spellEnd"/>
            <w:proofErr w:type="gramEnd"/>
            <w:r w:rsidRPr="008F3ACF">
              <w:rPr>
                <w:rFonts w:ascii="Courier New" w:hAnsi="Courier New" w:cs="Courier New"/>
              </w:rPr>
              <w:t>:</w:t>
            </w:r>
          </w:p>
          <w:p w14:paraId="353381AB"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bbox</w:t>
            </w:r>
            <w:proofErr w:type="spellEnd"/>
            <w:r w:rsidRPr="008F3ACF">
              <w:rPr>
                <w:rFonts w:ascii="Courier New" w:hAnsi="Courier New" w:cs="Courier New"/>
              </w:rPr>
              <w:t xml:space="preserve"> = </w:t>
            </w:r>
            <w:proofErr w:type="spellStart"/>
            <w:proofErr w:type="gramStart"/>
            <w:r w:rsidRPr="008F3ACF">
              <w:rPr>
                <w:rFonts w:ascii="Courier New" w:hAnsi="Courier New" w:cs="Courier New"/>
              </w:rPr>
              <w:t>det.bounding</w:t>
            </w:r>
            <w:proofErr w:type="gramEnd"/>
            <w:r w:rsidRPr="008F3ACF">
              <w:rPr>
                <w:rFonts w:ascii="Courier New" w:hAnsi="Courier New" w:cs="Courier New"/>
              </w:rPr>
              <w:t>_box</w:t>
            </w:r>
            <w:proofErr w:type="spellEnd"/>
          </w:p>
          <w:p w14:paraId="14024056"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x1, y1 = </w:t>
            </w:r>
            <w:proofErr w:type="spellStart"/>
            <w:proofErr w:type="gramStart"/>
            <w:r w:rsidRPr="008F3ACF">
              <w:rPr>
                <w:rFonts w:ascii="Courier New" w:hAnsi="Courier New" w:cs="Courier New"/>
              </w:rPr>
              <w:t>bbox.origin</w:t>
            </w:r>
            <w:proofErr w:type="gramEnd"/>
            <w:r w:rsidRPr="008F3ACF">
              <w:rPr>
                <w:rFonts w:ascii="Courier New" w:hAnsi="Courier New" w:cs="Courier New"/>
              </w:rPr>
              <w:t>_x</w:t>
            </w:r>
            <w:proofErr w:type="spellEnd"/>
            <w:r w:rsidRPr="008F3ACF">
              <w:rPr>
                <w:rFonts w:ascii="Courier New" w:hAnsi="Courier New" w:cs="Courier New"/>
              </w:rPr>
              <w:t xml:space="preserve">, </w:t>
            </w:r>
            <w:proofErr w:type="spellStart"/>
            <w:proofErr w:type="gramStart"/>
            <w:r w:rsidRPr="008F3ACF">
              <w:rPr>
                <w:rFonts w:ascii="Courier New" w:hAnsi="Courier New" w:cs="Courier New"/>
              </w:rPr>
              <w:t>bbox.origin</w:t>
            </w:r>
            <w:proofErr w:type="gramEnd"/>
            <w:r w:rsidRPr="008F3ACF">
              <w:rPr>
                <w:rFonts w:ascii="Courier New" w:hAnsi="Courier New" w:cs="Courier New"/>
              </w:rPr>
              <w:t>_y</w:t>
            </w:r>
            <w:proofErr w:type="spellEnd"/>
          </w:p>
          <w:p w14:paraId="356AD419"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x2, y2 = </w:t>
            </w:r>
            <w:proofErr w:type="spellStart"/>
            <w:proofErr w:type="gramStart"/>
            <w:r w:rsidRPr="008F3ACF">
              <w:rPr>
                <w:rFonts w:ascii="Courier New" w:hAnsi="Courier New" w:cs="Courier New"/>
              </w:rPr>
              <w:t>bbox.origin</w:t>
            </w:r>
            <w:proofErr w:type="gramEnd"/>
            <w:r w:rsidRPr="008F3ACF">
              <w:rPr>
                <w:rFonts w:ascii="Courier New" w:hAnsi="Courier New" w:cs="Courier New"/>
              </w:rPr>
              <w:t>_x</w:t>
            </w:r>
            <w:proofErr w:type="spellEnd"/>
            <w:r w:rsidRPr="008F3ACF">
              <w:rPr>
                <w:rFonts w:ascii="Courier New" w:hAnsi="Courier New" w:cs="Courier New"/>
              </w:rPr>
              <w:t xml:space="preserve"> + </w:t>
            </w:r>
            <w:proofErr w:type="spellStart"/>
            <w:proofErr w:type="gramStart"/>
            <w:r w:rsidRPr="008F3ACF">
              <w:rPr>
                <w:rFonts w:ascii="Courier New" w:hAnsi="Courier New" w:cs="Courier New"/>
              </w:rPr>
              <w:t>bbox.width</w:t>
            </w:r>
            <w:proofErr w:type="spellEnd"/>
            <w:proofErr w:type="gramEnd"/>
            <w:r w:rsidRPr="008F3ACF">
              <w:rPr>
                <w:rFonts w:ascii="Courier New" w:hAnsi="Courier New" w:cs="Courier New"/>
              </w:rPr>
              <w:t xml:space="preserve">, </w:t>
            </w:r>
            <w:proofErr w:type="spellStart"/>
            <w:proofErr w:type="gramStart"/>
            <w:r w:rsidRPr="008F3ACF">
              <w:rPr>
                <w:rFonts w:ascii="Courier New" w:hAnsi="Courier New" w:cs="Courier New"/>
              </w:rPr>
              <w:t>bbox.origin</w:t>
            </w:r>
            <w:proofErr w:type="gramEnd"/>
            <w:r w:rsidRPr="008F3ACF">
              <w:rPr>
                <w:rFonts w:ascii="Courier New" w:hAnsi="Courier New" w:cs="Courier New"/>
              </w:rPr>
              <w:t>_y</w:t>
            </w:r>
            <w:proofErr w:type="spellEnd"/>
            <w:r w:rsidRPr="008F3ACF">
              <w:rPr>
                <w:rFonts w:ascii="Courier New" w:hAnsi="Courier New" w:cs="Courier New"/>
              </w:rPr>
              <w:t xml:space="preserve"> + </w:t>
            </w:r>
            <w:proofErr w:type="spellStart"/>
            <w:proofErr w:type="gramStart"/>
            <w:r w:rsidRPr="008F3ACF">
              <w:rPr>
                <w:rFonts w:ascii="Courier New" w:hAnsi="Courier New" w:cs="Courier New"/>
              </w:rPr>
              <w:t>bbox.height</w:t>
            </w:r>
            <w:proofErr w:type="spellEnd"/>
            <w:proofErr w:type="gramEnd"/>
          </w:p>
          <w:p w14:paraId="5E57870A" w14:textId="77777777" w:rsidR="008F3ACF" w:rsidRPr="008F3ACF" w:rsidRDefault="008F3ACF" w:rsidP="008F3ACF">
            <w:pPr>
              <w:spacing w:after="0"/>
              <w:rPr>
                <w:rFonts w:ascii="Courier New" w:hAnsi="Courier New" w:cs="Courier New"/>
              </w:rPr>
            </w:pPr>
            <w:r w:rsidRPr="008F3ACF">
              <w:rPr>
                <w:rFonts w:ascii="Courier New" w:hAnsi="Courier New" w:cs="Courier New"/>
              </w:rPr>
              <w:t>        cv2.rectangle(image, (x1, y1), (x2, y2), _TEXT_COLOR, 2)</w:t>
            </w:r>
          </w:p>
          <w:p w14:paraId="5EE4812B" w14:textId="77777777" w:rsidR="008F3ACF" w:rsidRPr="008F3ACF" w:rsidRDefault="008F3ACF" w:rsidP="008F3ACF">
            <w:pPr>
              <w:spacing w:after="0"/>
              <w:rPr>
                <w:rFonts w:ascii="Courier New" w:hAnsi="Courier New" w:cs="Courier New"/>
              </w:rPr>
            </w:pPr>
          </w:p>
          <w:p w14:paraId="7F3C3618"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category = </w:t>
            </w:r>
            <w:proofErr w:type="spellStart"/>
            <w:proofErr w:type="gramStart"/>
            <w:r w:rsidRPr="008F3ACF">
              <w:rPr>
                <w:rFonts w:ascii="Courier New" w:hAnsi="Courier New" w:cs="Courier New"/>
              </w:rPr>
              <w:t>det.categories</w:t>
            </w:r>
            <w:proofErr w:type="spellEnd"/>
            <w:proofErr w:type="gramEnd"/>
            <w:r w:rsidRPr="008F3ACF">
              <w:rPr>
                <w:rFonts w:ascii="Courier New" w:hAnsi="Courier New" w:cs="Courier New"/>
              </w:rPr>
              <w:t>[0]</w:t>
            </w:r>
          </w:p>
          <w:p w14:paraId="43F43100"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result_text</w:t>
            </w:r>
            <w:proofErr w:type="spellEnd"/>
            <w:r w:rsidRPr="008F3ACF">
              <w:rPr>
                <w:rFonts w:ascii="Courier New" w:hAnsi="Courier New" w:cs="Courier New"/>
              </w:rPr>
              <w:t xml:space="preserve"> = f"{</w:t>
            </w:r>
            <w:proofErr w:type="spellStart"/>
            <w:proofErr w:type="gramStart"/>
            <w:r w:rsidRPr="008F3ACF">
              <w:rPr>
                <w:rFonts w:ascii="Courier New" w:hAnsi="Courier New" w:cs="Courier New"/>
              </w:rPr>
              <w:t>category.category</w:t>
            </w:r>
            <w:proofErr w:type="gramEnd"/>
            <w:r w:rsidRPr="008F3ACF">
              <w:rPr>
                <w:rFonts w:ascii="Courier New" w:hAnsi="Courier New" w:cs="Courier New"/>
              </w:rPr>
              <w:t>_name</w:t>
            </w:r>
            <w:proofErr w:type="spellEnd"/>
            <w:r w:rsidRPr="008F3ACF">
              <w:rPr>
                <w:rFonts w:ascii="Courier New" w:hAnsi="Courier New" w:cs="Courier New"/>
              </w:rPr>
              <w:t>} ({</w:t>
            </w:r>
            <w:proofErr w:type="gramStart"/>
            <w:r w:rsidRPr="008F3ACF">
              <w:rPr>
                <w:rFonts w:ascii="Courier New" w:hAnsi="Courier New" w:cs="Courier New"/>
              </w:rPr>
              <w:t>category.score</w:t>
            </w:r>
            <w:proofErr w:type="gramEnd"/>
            <w:r w:rsidRPr="008F3ACF">
              <w:rPr>
                <w:rFonts w:ascii="Courier New" w:hAnsi="Courier New" w:cs="Courier New"/>
              </w:rPr>
              <w:t>:.2f})"</w:t>
            </w:r>
          </w:p>
          <w:p w14:paraId="0A08B7A0"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cv2.putText(image, </w:t>
            </w:r>
            <w:proofErr w:type="spellStart"/>
            <w:r w:rsidRPr="008F3ACF">
              <w:rPr>
                <w:rFonts w:ascii="Courier New" w:hAnsi="Courier New" w:cs="Courier New"/>
              </w:rPr>
              <w:t>result_text</w:t>
            </w:r>
            <w:proofErr w:type="spellEnd"/>
            <w:r w:rsidRPr="008F3ACF">
              <w:rPr>
                <w:rFonts w:ascii="Courier New" w:hAnsi="Courier New" w:cs="Courier New"/>
              </w:rPr>
              <w:t>, (_MARGIN + x1, _MARGIN + _ROW_SIZE + y1),</w:t>
            </w:r>
          </w:p>
          <w:p w14:paraId="0B793AD0" w14:textId="77777777" w:rsidR="008F3ACF" w:rsidRPr="008F3ACF" w:rsidRDefault="008F3ACF" w:rsidP="008F3ACF">
            <w:pPr>
              <w:spacing w:after="0"/>
              <w:rPr>
                <w:rFonts w:ascii="Courier New" w:hAnsi="Courier New" w:cs="Courier New"/>
              </w:rPr>
            </w:pPr>
            <w:r w:rsidRPr="008F3ACF">
              <w:rPr>
                <w:rFonts w:ascii="Courier New" w:hAnsi="Courier New" w:cs="Courier New"/>
              </w:rPr>
              <w:t>                    cv2.FONT_HERSHEY_PLAIN, _FONT_SIZE, _TEXT_COLOR, _FONT_THICKNESS)</w:t>
            </w:r>
          </w:p>
          <w:p w14:paraId="44D1EE31" w14:textId="77777777" w:rsidR="008F3ACF" w:rsidRPr="008F3ACF" w:rsidRDefault="008F3ACF" w:rsidP="008F3ACF">
            <w:pPr>
              <w:spacing w:after="0"/>
              <w:rPr>
                <w:rFonts w:ascii="Courier New" w:hAnsi="Courier New" w:cs="Courier New"/>
              </w:rPr>
            </w:pPr>
          </w:p>
          <w:p w14:paraId="44ABA338" w14:textId="77777777" w:rsidR="008F3ACF" w:rsidRPr="008F3ACF" w:rsidRDefault="008F3ACF" w:rsidP="008F3ACF">
            <w:pPr>
              <w:spacing w:after="0"/>
              <w:rPr>
                <w:rFonts w:ascii="Courier New" w:hAnsi="Courier New" w:cs="Courier New"/>
              </w:rPr>
            </w:pPr>
            <w:r w:rsidRPr="008F3ACF">
              <w:rPr>
                <w:rFonts w:ascii="Courier New" w:hAnsi="Courier New" w:cs="Courier New"/>
              </w:rPr>
              <w:t>        # If provided, draw the computed left/right percentage near the box</w:t>
            </w:r>
          </w:p>
          <w:p w14:paraId="07A177E2"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if </w:t>
            </w:r>
            <w:proofErr w:type="spellStart"/>
            <w:r w:rsidRPr="008F3ACF">
              <w:rPr>
                <w:rFonts w:ascii="Courier New" w:hAnsi="Courier New" w:cs="Courier New"/>
              </w:rPr>
              <w:t>last_pct_text</w:t>
            </w:r>
            <w:proofErr w:type="spellEnd"/>
            <w:r w:rsidRPr="008F3ACF">
              <w:rPr>
                <w:rFonts w:ascii="Courier New" w:hAnsi="Courier New" w:cs="Courier New"/>
              </w:rPr>
              <w:t>:</w:t>
            </w:r>
          </w:p>
          <w:p w14:paraId="5880D917"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cv2.putText(image, </w:t>
            </w:r>
            <w:proofErr w:type="spellStart"/>
            <w:r w:rsidRPr="008F3ACF">
              <w:rPr>
                <w:rFonts w:ascii="Courier New" w:hAnsi="Courier New" w:cs="Courier New"/>
              </w:rPr>
              <w:t>last_pct_text</w:t>
            </w:r>
            <w:proofErr w:type="spellEnd"/>
            <w:r w:rsidRPr="008F3ACF">
              <w:rPr>
                <w:rFonts w:ascii="Courier New" w:hAnsi="Courier New" w:cs="Courier New"/>
              </w:rPr>
              <w:t xml:space="preserve">, (x1, </w:t>
            </w:r>
            <w:proofErr w:type="gramStart"/>
            <w:r w:rsidRPr="008F3ACF">
              <w:rPr>
                <w:rFonts w:ascii="Courier New" w:hAnsi="Courier New" w:cs="Courier New"/>
              </w:rPr>
              <w:t>max(</w:t>
            </w:r>
            <w:proofErr w:type="gramEnd"/>
            <w:r w:rsidRPr="008F3ACF">
              <w:rPr>
                <w:rFonts w:ascii="Courier New" w:hAnsi="Courier New" w:cs="Courier New"/>
              </w:rPr>
              <w:t>0, y1 - 8)),</w:t>
            </w:r>
          </w:p>
          <w:p w14:paraId="621525D7" w14:textId="77777777" w:rsidR="008F3ACF" w:rsidRPr="008F3ACF" w:rsidRDefault="008F3ACF" w:rsidP="008F3ACF">
            <w:pPr>
              <w:spacing w:after="0"/>
              <w:rPr>
                <w:rFonts w:ascii="Courier New" w:hAnsi="Courier New" w:cs="Courier New"/>
              </w:rPr>
            </w:pPr>
            <w:r w:rsidRPr="008F3ACF">
              <w:rPr>
                <w:rFonts w:ascii="Courier New" w:hAnsi="Courier New" w:cs="Courier New"/>
              </w:rPr>
              <w:t>                        cv2.FONT_HERSHEY_PLAIN, _FONT_SIZE, (0, 255, 0), 1)</w:t>
            </w:r>
          </w:p>
          <w:p w14:paraId="605984D1" w14:textId="77777777" w:rsidR="008F3ACF" w:rsidRPr="008F3ACF" w:rsidRDefault="008F3ACF" w:rsidP="008F3ACF">
            <w:pPr>
              <w:spacing w:after="0"/>
              <w:rPr>
                <w:rFonts w:ascii="Courier New" w:hAnsi="Courier New" w:cs="Courier New"/>
              </w:rPr>
            </w:pPr>
            <w:r w:rsidRPr="008F3ACF">
              <w:rPr>
                <w:rFonts w:ascii="Courier New" w:hAnsi="Courier New" w:cs="Courier New"/>
              </w:rPr>
              <w:t>    return image</w:t>
            </w:r>
          </w:p>
          <w:p w14:paraId="65492C5A" w14:textId="77777777" w:rsidR="008F3ACF" w:rsidRPr="008F3ACF" w:rsidRDefault="008F3ACF" w:rsidP="008F3ACF">
            <w:pPr>
              <w:spacing w:after="0"/>
              <w:rPr>
                <w:rFonts w:ascii="Courier New" w:hAnsi="Courier New" w:cs="Courier New"/>
              </w:rPr>
            </w:pPr>
          </w:p>
          <w:p w14:paraId="43375E26"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def </w:t>
            </w:r>
            <w:proofErr w:type="spellStart"/>
            <w:r w:rsidRPr="008F3ACF">
              <w:rPr>
                <w:rFonts w:ascii="Courier New" w:hAnsi="Courier New" w:cs="Courier New"/>
              </w:rPr>
              <w:t>overlap_</w:t>
            </w:r>
            <w:proofErr w:type="gramStart"/>
            <w:r w:rsidRPr="008F3ACF">
              <w:rPr>
                <w:rFonts w:ascii="Courier New" w:hAnsi="Courier New" w:cs="Courier New"/>
              </w:rPr>
              <w:t>percentages</w:t>
            </w:r>
            <w:proofErr w:type="spellEnd"/>
            <w:r w:rsidRPr="008F3ACF">
              <w:rPr>
                <w:rFonts w:ascii="Courier New" w:hAnsi="Courier New" w:cs="Courier New"/>
              </w:rPr>
              <w:t>(</w:t>
            </w:r>
            <w:proofErr w:type="spellStart"/>
            <w:proofErr w:type="gramEnd"/>
            <w:r w:rsidRPr="008F3ACF">
              <w:rPr>
                <w:rFonts w:ascii="Courier New" w:hAnsi="Courier New" w:cs="Courier New"/>
              </w:rPr>
              <w:t>img_w</w:t>
            </w:r>
            <w:proofErr w:type="spellEnd"/>
            <w:r w:rsidRPr="008F3ACF">
              <w:rPr>
                <w:rFonts w:ascii="Courier New" w:hAnsi="Courier New" w:cs="Courier New"/>
              </w:rPr>
              <w:t xml:space="preserve">, </w:t>
            </w:r>
            <w:proofErr w:type="spellStart"/>
            <w:r w:rsidRPr="008F3ACF">
              <w:rPr>
                <w:rFonts w:ascii="Courier New" w:hAnsi="Courier New" w:cs="Courier New"/>
              </w:rPr>
              <w:t>bbox</w:t>
            </w:r>
            <w:proofErr w:type="spellEnd"/>
            <w:r w:rsidRPr="008F3ACF">
              <w:rPr>
                <w:rFonts w:ascii="Courier New" w:hAnsi="Courier New" w:cs="Courier New"/>
              </w:rPr>
              <w:t>):</w:t>
            </w:r>
          </w:p>
          <w:p w14:paraId="3E23AF65" w14:textId="77777777" w:rsidR="008F3ACF" w:rsidRPr="008F3ACF" w:rsidRDefault="008F3ACF" w:rsidP="008F3ACF">
            <w:pPr>
              <w:spacing w:after="0"/>
              <w:rPr>
                <w:rFonts w:ascii="Courier New" w:hAnsi="Courier New" w:cs="Courier New"/>
              </w:rPr>
            </w:pPr>
            <w:r w:rsidRPr="008F3ACF">
              <w:rPr>
                <w:rFonts w:ascii="Courier New" w:hAnsi="Courier New" w:cs="Courier New"/>
              </w:rPr>
              <w:t>    """Return (</w:t>
            </w:r>
            <w:proofErr w:type="spellStart"/>
            <w:r w:rsidRPr="008F3ACF">
              <w:rPr>
                <w:rFonts w:ascii="Courier New" w:hAnsi="Courier New" w:cs="Courier New"/>
              </w:rPr>
              <w:t>left_pct</w:t>
            </w:r>
            <w:proofErr w:type="spellEnd"/>
            <w:r w:rsidRPr="008F3ACF">
              <w:rPr>
                <w:rFonts w:ascii="Courier New" w:hAnsi="Courier New" w:cs="Courier New"/>
              </w:rPr>
              <w:t xml:space="preserve">, </w:t>
            </w:r>
            <w:proofErr w:type="spellStart"/>
            <w:r w:rsidRPr="008F3ACF">
              <w:rPr>
                <w:rFonts w:ascii="Courier New" w:hAnsi="Courier New" w:cs="Courier New"/>
              </w:rPr>
              <w:t>right_pct</w:t>
            </w:r>
            <w:proofErr w:type="spellEnd"/>
            <w:r w:rsidRPr="008F3ACF">
              <w:rPr>
                <w:rFonts w:ascii="Courier New" w:hAnsi="Courier New" w:cs="Courier New"/>
              </w:rPr>
              <w:t xml:space="preserve">) of </w:t>
            </w:r>
            <w:proofErr w:type="spellStart"/>
            <w:r w:rsidRPr="008F3ACF">
              <w:rPr>
                <w:rFonts w:ascii="Courier New" w:hAnsi="Courier New" w:cs="Courier New"/>
              </w:rPr>
              <w:t>bbox</w:t>
            </w:r>
            <w:proofErr w:type="spellEnd"/>
            <w:r w:rsidRPr="008F3ACF">
              <w:rPr>
                <w:rFonts w:ascii="Courier New" w:hAnsi="Courier New" w:cs="Courier New"/>
              </w:rPr>
              <w:t xml:space="preserve"> area </w:t>
            </w:r>
            <w:proofErr w:type="spellStart"/>
            <w:r w:rsidRPr="008F3ACF">
              <w:rPr>
                <w:rFonts w:ascii="Courier New" w:hAnsi="Courier New" w:cs="Courier New"/>
              </w:rPr>
              <w:t>w.r.t.</w:t>
            </w:r>
            <w:proofErr w:type="spellEnd"/>
            <w:r w:rsidRPr="008F3ACF">
              <w:rPr>
                <w:rFonts w:ascii="Courier New" w:hAnsi="Courier New" w:cs="Courier New"/>
              </w:rPr>
              <w:t xml:space="preserve"> vertical midline."""</w:t>
            </w:r>
          </w:p>
          <w:p w14:paraId="7A0C9C7D"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x1 = </w:t>
            </w:r>
            <w:proofErr w:type="spellStart"/>
            <w:proofErr w:type="gramStart"/>
            <w:r w:rsidRPr="008F3ACF">
              <w:rPr>
                <w:rFonts w:ascii="Courier New" w:hAnsi="Courier New" w:cs="Courier New"/>
              </w:rPr>
              <w:t>bbox.origin</w:t>
            </w:r>
            <w:proofErr w:type="gramEnd"/>
            <w:r w:rsidRPr="008F3ACF">
              <w:rPr>
                <w:rFonts w:ascii="Courier New" w:hAnsi="Courier New" w:cs="Courier New"/>
              </w:rPr>
              <w:t>_x</w:t>
            </w:r>
            <w:proofErr w:type="spellEnd"/>
          </w:p>
          <w:p w14:paraId="50DC6FB4"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y1 = </w:t>
            </w:r>
            <w:proofErr w:type="spellStart"/>
            <w:proofErr w:type="gramStart"/>
            <w:r w:rsidRPr="008F3ACF">
              <w:rPr>
                <w:rFonts w:ascii="Courier New" w:hAnsi="Courier New" w:cs="Courier New"/>
              </w:rPr>
              <w:t>bbox.origin</w:t>
            </w:r>
            <w:proofErr w:type="gramEnd"/>
            <w:r w:rsidRPr="008F3ACF">
              <w:rPr>
                <w:rFonts w:ascii="Courier New" w:hAnsi="Courier New" w:cs="Courier New"/>
              </w:rPr>
              <w:t>_y</w:t>
            </w:r>
            <w:proofErr w:type="spellEnd"/>
          </w:p>
          <w:p w14:paraId="33B635D1"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gramStart"/>
            <w:r w:rsidRPr="008F3ACF">
              <w:rPr>
                <w:rFonts w:ascii="Courier New" w:hAnsi="Courier New" w:cs="Courier New"/>
              </w:rPr>
              <w:t>w  =</w:t>
            </w:r>
            <w:proofErr w:type="gramEnd"/>
            <w:r w:rsidRPr="008F3ACF">
              <w:rPr>
                <w:rFonts w:ascii="Courier New" w:hAnsi="Courier New" w:cs="Courier New"/>
              </w:rPr>
              <w:t xml:space="preserve"> </w:t>
            </w:r>
            <w:proofErr w:type="spellStart"/>
            <w:proofErr w:type="gramStart"/>
            <w:r w:rsidRPr="008F3ACF">
              <w:rPr>
                <w:rFonts w:ascii="Courier New" w:hAnsi="Courier New" w:cs="Courier New"/>
              </w:rPr>
              <w:t>bbox.width</w:t>
            </w:r>
            <w:proofErr w:type="spellEnd"/>
            <w:proofErr w:type="gramEnd"/>
          </w:p>
          <w:p w14:paraId="703B5C34"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gramStart"/>
            <w:r w:rsidRPr="008F3ACF">
              <w:rPr>
                <w:rFonts w:ascii="Courier New" w:hAnsi="Courier New" w:cs="Courier New"/>
              </w:rPr>
              <w:t>h  =</w:t>
            </w:r>
            <w:proofErr w:type="gramEnd"/>
            <w:r w:rsidRPr="008F3ACF">
              <w:rPr>
                <w:rFonts w:ascii="Courier New" w:hAnsi="Courier New" w:cs="Courier New"/>
              </w:rPr>
              <w:t xml:space="preserve"> </w:t>
            </w:r>
            <w:proofErr w:type="spellStart"/>
            <w:proofErr w:type="gramStart"/>
            <w:r w:rsidRPr="008F3ACF">
              <w:rPr>
                <w:rFonts w:ascii="Courier New" w:hAnsi="Courier New" w:cs="Courier New"/>
              </w:rPr>
              <w:t>bbox.height</w:t>
            </w:r>
            <w:proofErr w:type="spellEnd"/>
            <w:proofErr w:type="gramEnd"/>
          </w:p>
          <w:p w14:paraId="304D2975" w14:textId="77777777" w:rsidR="008F3ACF" w:rsidRPr="008F3ACF" w:rsidRDefault="008F3ACF" w:rsidP="008F3ACF">
            <w:pPr>
              <w:spacing w:after="0"/>
              <w:rPr>
                <w:rFonts w:ascii="Courier New" w:hAnsi="Courier New" w:cs="Courier New"/>
              </w:rPr>
            </w:pPr>
            <w:r w:rsidRPr="008F3ACF">
              <w:rPr>
                <w:rFonts w:ascii="Courier New" w:hAnsi="Courier New" w:cs="Courier New"/>
              </w:rPr>
              <w:t>    x2 = x1 + w</w:t>
            </w:r>
          </w:p>
          <w:p w14:paraId="1B3C3D01"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mid_x</w:t>
            </w:r>
            <w:proofErr w:type="spellEnd"/>
            <w:r w:rsidRPr="008F3ACF">
              <w:rPr>
                <w:rFonts w:ascii="Courier New" w:hAnsi="Courier New" w:cs="Courier New"/>
              </w:rPr>
              <w:t xml:space="preserve"> = </w:t>
            </w:r>
            <w:proofErr w:type="spellStart"/>
            <w:r w:rsidRPr="008F3ACF">
              <w:rPr>
                <w:rFonts w:ascii="Courier New" w:hAnsi="Courier New" w:cs="Courier New"/>
              </w:rPr>
              <w:t>img_w</w:t>
            </w:r>
            <w:proofErr w:type="spellEnd"/>
            <w:r w:rsidRPr="008F3ACF">
              <w:rPr>
                <w:rFonts w:ascii="Courier New" w:hAnsi="Courier New" w:cs="Courier New"/>
              </w:rPr>
              <w:t xml:space="preserve"> // 2</w:t>
            </w:r>
          </w:p>
          <w:p w14:paraId="70FD1E7C" w14:textId="77777777" w:rsidR="008F3ACF" w:rsidRPr="008F3ACF" w:rsidRDefault="008F3ACF" w:rsidP="008F3ACF">
            <w:pPr>
              <w:spacing w:after="0"/>
              <w:rPr>
                <w:rFonts w:ascii="Courier New" w:hAnsi="Courier New" w:cs="Courier New"/>
              </w:rPr>
            </w:pPr>
          </w:p>
          <w:p w14:paraId="3987740F"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area = </w:t>
            </w:r>
            <w:proofErr w:type="gramStart"/>
            <w:r w:rsidRPr="008F3ACF">
              <w:rPr>
                <w:rFonts w:ascii="Courier New" w:hAnsi="Courier New" w:cs="Courier New"/>
              </w:rPr>
              <w:t>max(</w:t>
            </w:r>
            <w:proofErr w:type="gramEnd"/>
            <w:r w:rsidRPr="008F3ACF">
              <w:rPr>
                <w:rFonts w:ascii="Courier New" w:hAnsi="Courier New" w:cs="Courier New"/>
              </w:rPr>
              <w:t>1, w * h)</w:t>
            </w:r>
          </w:p>
          <w:p w14:paraId="1C7C246A" w14:textId="77777777" w:rsidR="008F3ACF" w:rsidRPr="008F3ACF" w:rsidRDefault="008F3ACF" w:rsidP="008F3ACF">
            <w:pPr>
              <w:spacing w:after="0"/>
              <w:rPr>
                <w:rFonts w:ascii="Courier New" w:hAnsi="Courier New" w:cs="Courier New"/>
              </w:rPr>
            </w:pPr>
          </w:p>
          <w:p w14:paraId="618DBC7D" w14:textId="77777777" w:rsidR="008F3ACF" w:rsidRPr="008F3ACF" w:rsidRDefault="008F3ACF" w:rsidP="008F3ACF">
            <w:pPr>
              <w:spacing w:after="0"/>
              <w:rPr>
                <w:rFonts w:ascii="Courier New" w:hAnsi="Courier New" w:cs="Courier New"/>
              </w:rPr>
            </w:pPr>
            <w:r w:rsidRPr="008F3ACF">
              <w:rPr>
                <w:rFonts w:ascii="Courier New" w:hAnsi="Courier New" w:cs="Courier New"/>
              </w:rPr>
              <w:t>    # Left overlap width</w:t>
            </w:r>
          </w:p>
          <w:p w14:paraId="1584FA47"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left_w</w:t>
            </w:r>
            <w:proofErr w:type="spellEnd"/>
            <w:r w:rsidRPr="008F3ACF">
              <w:rPr>
                <w:rFonts w:ascii="Courier New" w:hAnsi="Courier New" w:cs="Courier New"/>
              </w:rPr>
              <w:t xml:space="preserve"> = </w:t>
            </w:r>
            <w:proofErr w:type="gramStart"/>
            <w:r w:rsidRPr="008F3ACF">
              <w:rPr>
                <w:rFonts w:ascii="Courier New" w:hAnsi="Courier New" w:cs="Courier New"/>
              </w:rPr>
              <w:t>max(</w:t>
            </w:r>
            <w:proofErr w:type="gramEnd"/>
            <w:r w:rsidRPr="008F3ACF">
              <w:rPr>
                <w:rFonts w:ascii="Courier New" w:hAnsi="Courier New" w:cs="Courier New"/>
              </w:rPr>
              <w:t xml:space="preserve">0, </w:t>
            </w:r>
            <w:proofErr w:type="gramStart"/>
            <w:r w:rsidRPr="008F3ACF">
              <w:rPr>
                <w:rFonts w:ascii="Courier New" w:hAnsi="Courier New" w:cs="Courier New"/>
              </w:rPr>
              <w:t>min(</w:t>
            </w:r>
            <w:proofErr w:type="gramEnd"/>
            <w:r w:rsidRPr="008F3ACF">
              <w:rPr>
                <w:rFonts w:ascii="Courier New" w:hAnsi="Courier New" w:cs="Courier New"/>
              </w:rPr>
              <w:t xml:space="preserve">x2, </w:t>
            </w:r>
            <w:proofErr w:type="spellStart"/>
            <w:r w:rsidRPr="008F3ACF">
              <w:rPr>
                <w:rFonts w:ascii="Courier New" w:hAnsi="Courier New" w:cs="Courier New"/>
              </w:rPr>
              <w:t>mid_x</w:t>
            </w:r>
            <w:proofErr w:type="spellEnd"/>
            <w:r w:rsidRPr="008F3ACF">
              <w:rPr>
                <w:rFonts w:ascii="Courier New" w:hAnsi="Courier New" w:cs="Courier New"/>
              </w:rPr>
              <w:t xml:space="preserve">) - </w:t>
            </w:r>
            <w:proofErr w:type="gramStart"/>
            <w:r w:rsidRPr="008F3ACF">
              <w:rPr>
                <w:rFonts w:ascii="Courier New" w:hAnsi="Courier New" w:cs="Courier New"/>
              </w:rPr>
              <w:t>max(</w:t>
            </w:r>
            <w:proofErr w:type="gramEnd"/>
            <w:r w:rsidRPr="008F3ACF">
              <w:rPr>
                <w:rFonts w:ascii="Courier New" w:hAnsi="Courier New" w:cs="Courier New"/>
              </w:rPr>
              <w:t>x1, 0))</w:t>
            </w:r>
          </w:p>
          <w:p w14:paraId="29823ABB" w14:textId="77777777" w:rsidR="008F3ACF" w:rsidRPr="008F3ACF" w:rsidRDefault="008F3ACF" w:rsidP="008F3ACF">
            <w:pPr>
              <w:spacing w:after="0"/>
              <w:rPr>
                <w:rFonts w:ascii="Courier New" w:hAnsi="Courier New" w:cs="Courier New"/>
              </w:rPr>
            </w:pPr>
            <w:r w:rsidRPr="008F3ACF">
              <w:rPr>
                <w:rFonts w:ascii="Courier New" w:hAnsi="Courier New" w:cs="Courier New"/>
              </w:rPr>
              <w:lastRenderedPageBreak/>
              <w:t xml:space="preserve">    </w:t>
            </w:r>
            <w:proofErr w:type="spellStart"/>
            <w:r w:rsidRPr="008F3ACF">
              <w:rPr>
                <w:rFonts w:ascii="Courier New" w:hAnsi="Courier New" w:cs="Courier New"/>
              </w:rPr>
              <w:t>right_w</w:t>
            </w:r>
            <w:proofErr w:type="spellEnd"/>
            <w:r w:rsidRPr="008F3ACF">
              <w:rPr>
                <w:rFonts w:ascii="Courier New" w:hAnsi="Courier New" w:cs="Courier New"/>
              </w:rPr>
              <w:t xml:space="preserve"> = </w:t>
            </w:r>
            <w:proofErr w:type="gramStart"/>
            <w:r w:rsidRPr="008F3ACF">
              <w:rPr>
                <w:rFonts w:ascii="Courier New" w:hAnsi="Courier New" w:cs="Courier New"/>
              </w:rPr>
              <w:t>max(</w:t>
            </w:r>
            <w:proofErr w:type="gramEnd"/>
            <w:r w:rsidRPr="008F3ACF">
              <w:rPr>
                <w:rFonts w:ascii="Courier New" w:hAnsi="Courier New" w:cs="Courier New"/>
              </w:rPr>
              <w:t xml:space="preserve">0, </w:t>
            </w:r>
            <w:proofErr w:type="gramStart"/>
            <w:r w:rsidRPr="008F3ACF">
              <w:rPr>
                <w:rFonts w:ascii="Courier New" w:hAnsi="Courier New" w:cs="Courier New"/>
              </w:rPr>
              <w:t>min(</w:t>
            </w:r>
            <w:proofErr w:type="gramEnd"/>
            <w:r w:rsidRPr="008F3ACF">
              <w:rPr>
                <w:rFonts w:ascii="Courier New" w:hAnsi="Courier New" w:cs="Courier New"/>
              </w:rPr>
              <w:t xml:space="preserve">x2, </w:t>
            </w:r>
            <w:proofErr w:type="spellStart"/>
            <w:r w:rsidRPr="008F3ACF">
              <w:rPr>
                <w:rFonts w:ascii="Courier New" w:hAnsi="Courier New" w:cs="Courier New"/>
              </w:rPr>
              <w:t>img_w</w:t>
            </w:r>
            <w:proofErr w:type="spellEnd"/>
            <w:r w:rsidRPr="008F3ACF">
              <w:rPr>
                <w:rFonts w:ascii="Courier New" w:hAnsi="Courier New" w:cs="Courier New"/>
              </w:rPr>
              <w:t xml:space="preserve">) - </w:t>
            </w:r>
            <w:proofErr w:type="gramStart"/>
            <w:r w:rsidRPr="008F3ACF">
              <w:rPr>
                <w:rFonts w:ascii="Courier New" w:hAnsi="Courier New" w:cs="Courier New"/>
              </w:rPr>
              <w:t>max(</w:t>
            </w:r>
            <w:proofErr w:type="gramEnd"/>
            <w:r w:rsidRPr="008F3ACF">
              <w:rPr>
                <w:rFonts w:ascii="Courier New" w:hAnsi="Courier New" w:cs="Courier New"/>
              </w:rPr>
              <w:t xml:space="preserve">x1, </w:t>
            </w:r>
            <w:proofErr w:type="spellStart"/>
            <w:r w:rsidRPr="008F3ACF">
              <w:rPr>
                <w:rFonts w:ascii="Courier New" w:hAnsi="Courier New" w:cs="Courier New"/>
              </w:rPr>
              <w:t>mid_x</w:t>
            </w:r>
            <w:proofErr w:type="spellEnd"/>
            <w:r w:rsidRPr="008F3ACF">
              <w:rPr>
                <w:rFonts w:ascii="Courier New" w:hAnsi="Courier New" w:cs="Courier New"/>
              </w:rPr>
              <w:t>))</w:t>
            </w:r>
          </w:p>
          <w:p w14:paraId="0413CF9C" w14:textId="77777777" w:rsidR="008F3ACF" w:rsidRPr="008F3ACF" w:rsidRDefault="008F3ACF" w:rsidP="008F3ACF">
            <w:pPr>
              <w:spacing w:after="0"/>
              <w:rPr>
                <w:rFonts w:ascii="Courier New" w:hAnsi="Courier New" w:cs="Courier New"/>
              </w:rPr>
            </w:pPr>
          </w:p>
          <w:p w14:paraId="07104594"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left_area</w:t>
            </w:r>
            <w:proofErr w:type="spellEnd"/>
            <w:r w:rsidRPr="008F3ACF">
              <w:rPr>
                <w:rFonts w:ascii="Courier New" w:hAnsi="Courier New" w:cs="Courier New"/>
              </w:rPr>
              <w:t xml:space="preserve"> = </w:t>
            </w:r>
            <w:proofErr w:type="spellStart"/>
            <w:r w:rsidRPr="008F3ACF">
              <w:rPr>
                <w:rFonts w:ascii="Courier New" w:hAnsi="Courier New" w:cs="Courier New"/>
              </w:rPr>
              <w:t>left_w</w:t>
            </w:r>
            <w:proofErr w:type="spellEnd"/>
            <w:r w:rsidRPr="008F3ACF">
              <w:rPr>
                <w:rFonts w:ascii="Courier New" w:hAnsi="Courier New" w:cs="Courier New"/>
              </w:rPr>
              <w:t xml:space="preserve"> * h</w:t>
            </w:r>
          </w:p>
          <w:p w14:paraId="1649F132"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right_area</w:t>
            </w:r>
            <w:proofErr w:type="spellEnd"/>
            <w:r w:rsidRPr="008F3ACF">
              <w:rPr>
                <w:rFonts w:ascii="Courier New" w:hAnsi="Courier New" w:cs="Courier New"/>
              </w:rPr>
              <w:t xml:space="preserve"> = </w:t>
            </w:r>
            <w:proofErr w:type="spellStart"/>
            <w:r w:rsidRPr="008F3ACF">
              <w:rPr>
                <w:rFonts w:ascii="Courier New" w:hAnsi="Courier New" w:cs="Courier New"/>
              </w:rPr>
              <w:t>right_w</w:t>
            </w:r>
            <w:proofErr w:type="spellEnd"/>
            <w:r w:rsidRPr="008F3ACF">
              <w:rPr>
                <w:rFonts w:ascii="Courier New" w:hAnsi="Courier New" w:cs="Courier New"/>
              </w:rPr>
              <w:t xml:space="preserve"> * h</w:t>
            </w:r>
          </w:p>
          <w:p w14:paraId="2DB6C802" w14:textId="77777777" w:rsidR="008F3ACF" w:rsidRPr="008F3ACF" w:rsidRDefault="008F3ACF" w:rsidP="008F3ACF">
            <w:pPr>
              <w:spacing w:after="0"/>
              <w:rPr>
                <w:rFonts w:ascii="Courier New" w:hAnsi="Courier New" w:cs="Courier New"/>
              </w:rPr>
            </w:pPr>
          </w:p>
          <w:p w14:paraId="5823BB15"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left_pct</w:t>
            </w:r>
            <w:proofErr w:type="spellEnd"/>
            <w:r w:rsidRPr="008F3ACF">
              <w:rPr>
                <w:rFonts w:ascii="Courier New" w:hAnsi="Courier New" w:cs="Courier New"/>
              </w:rPr>
              <w:t xml:space="preserve"> = 100.0 * </w:t>
            </w:r>
            <w:proofErr w:type="spellStart"/>
            <w:r w:rsidRPr="008F3ACF">
              <w:rPr>
                <w:rFonts w:ascii="Courier New" w:hAnsi="Courier New" w:cs="Courier New"/>
              </w:rPr>
              <w:t>left_area</w:t>
            </w:r>
            <w:proofErr w:type="spellEnd"/>
            <w:r w:rsidRPr="008F3ACF">
              <w:rPr>
                <w:rFonts w:ascii="Courier New" w:hAnsi="Courier New" w:cs="Courier New"/>
              </w:rPr>
              <w:t xml:space="preserve"> / area</w:t>
            </w:r>
          </w:p>
          <w:p w14:paraId="6DCD03F8"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right_pct</w:t>
            </w:r>
            <w:proofErr w:type="spellEnd"/>
            <w:r w:rsidRPr="008F3ACF">
              <w:rPr>
                <w:rFonts w:ascii="Courier New" w:hAnsi="Courier New" w:cs="Courier New"/>
              </w:rPr>
              <w:t xml:space="preserve"> = 100.0 * </w:t>
            </w:r>
            <w:proofErr w:type="spellStart"/>
            <w:r w:rsidRPr="008F3ACF">
              <w:rPr>
                <w:rFonts w:ascii="Courier New" w:hAnsi="Courier New" w:cs="Courier New"/>
              </w:rPr>
              <w:t>right_area</w:t>
            </w:r>
            <w:proofErr w:type="spellEnd"/>
            <w:r w:rsidRPr="008F3ACF">
              <w:rPr>
                <w:rFonts w:ascii="Courier New" w:hAnsi="Courier New" w:cs="Courier New"/>
              </w:rPr>
              <w:t xml:space="preserve"> / area</w:t>
            </w:r>
          </w:p>
          <w:p w14:paraId="6D1E3E26"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return </w:t>
            </w:r>
            <w:proofErr w:type="spellStart"/>
            <w:r w:rsidRPr="008F3ACF">
              <w:rPr>
                <w:rFonts w:ascii="Courier New" w:hAnsi="Courier New" w:cs="Courier New"/>
              </w:rPr>
              <w:t>left_pct</w:t>
            </w:r>
            <w:proofErr w:type="spellEnd"/>
            <w:r w:rsidRPr="008F3ACF">
              <w:rPr>
                <w:rFonts w:ascii="Courier New" w:hAnsi="Courier New" w:cs="Courier New"/>
              </w:rPr>
              <w:t xml:space="preserve">, </w:t>
            </w:r>
            <w:proofErr w:type="spellStart"/>
            <w:r w:rsidRPr="008F3ACF">
              <w:rPr>
                <w:rFonts w:ascii="Courier New" w:hAnsi="Courier New" w:cs="Courier New"/>
              </w:rPr>
              <w:t>right_pct</w:t>
            </w:r>
            <w:proofErr w:type="spellEnd"/>
          </w:p>
          <w:p w14:paraId="3C4317CA" w14:textId="77777777" w:rsidR="008F3ACF" w:rsidRPr="008F3ACF" w:rsidRDefault="008F3ACF" w:rsidP="008F3ACF">
            <w:pPr>
              <w:spacing w:after="0"/>
              <w:rPr>
                <w:rFonts w:ascii="Courier New" w:hAnsi="Courier New" w:cs="Courier New"/>
              </w:rPr>
            </w:pPr>
          </w:p>
          <w:p w14:paraId="74F46E15"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def </w:t>
            </w:r>
            <w:proofErr w:type="spellStart"/>
            <w:r w:rsidRPr="008F3ACF">
              <w:rPr>
                <w:rFonts w:ascii="Courier New" w:hAnsi="Courier New" w:cs="Courier New"/>
              </w:rPr>
              <w:t>side_from_</w:t>
            </w:r>
            <w:proofErr w:type="gramStart"/>
            <w:r w:rsidRPr="008F3ACF">
              <w:rPr>
                <w:rFonts w:ascii="Courier New" w:hAnsi="Courier New" w:cs="Courier New"/>
              </w:rPr>
              <w:t>percentages</w:t>
            </w:r>
            <w:proofErr w:type="spellEnd"/>
            <w:r w:rsidRPr="008F3ACF">
              <w:rPr>
                <w:rFonts w:ascii="Courier New" w:hAnsi="Courier New" w:cs="Courier New"/>
              </w:rPr>
              <w:t>(</w:t>
            </w:r>
            <w:proofErr w:type="spellStart"/>
            <w:proofErr w:type="gramEnd"/>
            <w:r w:rsidRPr="008F3ACF">
              <w:rPr>
                <w:rFonts w:ascii="Courier New" w:hAnsi="Courier New" w:cs="Courier New"/>
              </w:rPr>
              <w:t>left_pct</w:t>
            </w:r>
            <w:proofErr w:type="spellEnd"/>
            <w:r w:rsidRPr="008F3ACF">
              <w:rPr>
                <w:rFonts w:ascii="Courier New" w:hAnsi="Courier New" w:cs="Courier New"/>
              </w:rPr>
              <w:t xml:space="preserve">, </w:t>
            </w:r>
            <w:proofErr w:type="spellStart"/>
            <w:r w:rsidRPr="008F3ACF">
              <w:rPr>
                <w:rFonts w:ascii="Courier New" w:hAnsi="Courier New" w:cs="Courier New"/>
              </w:rPr>
              <w:t>right_pct</w:t>
            </w:r>
            <w:proofErr w:type="spellEnd"/>
            <w:r w:rsidRPr="008F3ACF">
              <w:rPr>
                <w:rFonts w:ascii="Courier New" w:hAnsi="Courier New" w:cs="Courier New"/>
              </w:rPr>
              <w:t xml:space="preserve">, </w:t>
            </w:r>
            <w:proofErr w:type="spellStart"/>
            <w:r w:rsidRPr="008F3ACF">
              <w:rPr>
                <w:rFonts w:ascii="Courier New" w:hAnsi="Courier New" w:cs="Courier New"/>
              </w:rPr>
              <w:t>tol</w:t>
            </w:r>
            <w:proofErr w:type="spellEnd"/>
            <w:r w:rsidRPr="008F3ACF">
              <w:rPr>
                <w:rFonts w:ascii="Courier New" w:hAnsi="Courier New" w:cs="Courier New"/>
              </w:rPr>
              <w:t>=5.0):</w:t>
            </w:r>
          </w:p>
          <w:p w14:paraId="60300354"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Classify side: LEFT / RIGHT / CENTER (if within </w:t>
            </w:r>
            <w:proofErr w:type="spellStart"/>
            <w:r w:rsidRPr="008F3ACF">
              <w:rPr>
                <w:rFonts w:ascii="Courier New" w:hAnsi="Courier New" w:cs="Courier New"/>
              </w:rPr>
              <w:t>tol</w:t>
            </w:r>
            <w:proofErr w:type="spellEnd"/>
            <w:r w:rsidRPr="008F3ACF">
              <w:rPr>
                <w:rFonts w:ascii="Courier New" w:hAnsi="Courier New" w:cs="Courier New"/>
              </w:rPr>
              <w:t>%)."""</w:t>
            </w:r>
          </w:p>
          <w:p w14:paraId="2CFC9657"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if </w:t>
            </w:r>
            <w:proofErr w:type="gramStart"/>
            <w:r w:rsidRPr="008F3ACF">
              <w:rPr>
                <w:rFonts w:ascii="Courier New" w:hAnsi="Courier New" w:cs="Courier New"/>
              </w:rPr>
              <w:t>abs(</w:t>
            </w:r>
            <w:proofErr w:type="spellStart"/>
            <w:proofErr w:type="gramEnd"/>
            <w:r w:rsidRPr="008F3ACF">
              <w:rPr>
                <w:rFonts w:ascii="Courier New" w:hAnsi="Courier New" w:cs="Courier New"/>
              </w:rPr>
              <w:t>left_pct</w:t>
            </w:r>
            <w:proofErr w:type="spellEnd"/>
            <w:r w:rsidRPr="008F3ACF">
              <w:rPr>
                <w:rFonts w:ascii="Courier New" w:hAnsi="Courier New" w:cs="Courier New"/>
              </w:rPr>
              <w:t xml:space="preserve"> - </w:t>
            </w:r>
            <w:proofErr w:type="spellStart"/>
            <w:r w:rsidRPr="008F3ACF">
              <w:rPr>
                <w:rFonts w:ascii="Courier New" w:hAnsi="Courier New" w:cs="Courier New"/>
              </w:rPr>
              <w:t>right_pct</w:t>
            </w:r>
            <w:proofErr w:type="spellEnd"/>
            <w:r w:rsidRPr="008F3ACF">
              <w:rPr>
                <w:rFonts w:ascii="Courier New" w:hAnsi="Courier New" w:cs="Courier New"/>
              </w:rPr>
              <w:t xml:space="preserve">) &lt;= </w:t>
            </w:r>
            <w:proofErr w:type="spellStart"/>
            <w:r w:rsidRPr="008F3ACF">
              <w:rPr>
                <w:rFonts w:ascii="Courier New" w:hAnsi="Courier New" w:cs="Courier New"/>
              </w:rPr>
              <w:t>tol</w:t>
            </w:r>
            <w:proofErr w:type="spellEnd"/>
            <w:r w:rsidRPr="008F3ACF">
              <w:rPr>
                <w:rFonts w:ascii="Courier New" w:hAnsi="Courier New" w:cs="Courier New"/>
              </w:rPr>
              <w:t>:</w:t>
            </w:r>
          </w:p>
          <w:p w14:paraId="712065DD" w14:textId="77777777" w:rsidR="008F3ACF" w:rsidRPr="008F3ACF" w:rsidRDefault="008F3ACF" w:rsidP="008F3ACF">
            <w:pPr>
              <w:spacing w:after="0"/>
              <w:rPr>
                <w:rFonts w:ascii="Courier New" w:hAnsi="Courier New" w:cs="Courier New"/>
              </w:rPr>
            </w:pPr>
            <w:r w:rsidRPr="008F3ACF">
              <w:rPr>
                <w:rFonts w:ascii="Courier New" w:hAnsi="Courier New" w:cs="Courier New"/>
              </w:rPr>
              <w:t>        return "CENTER"</w:t>
            </w:r>
          </w:p>
          <w:p w14:paraId="02F0BC76"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return "LEFT" if </w:t>
            </w:r>
            <w:proofErr w:type="spellStart"/>
            <w:r w:rsidRPr="008F3ACF">
              <w:rPr>
                <w:rFonts w:ascii="Courier New" w:hAnsi="Courier New" w:cs="Courier New"/>
              </w:rPr>
              <w:t>left_pct</w:t>
            </w:r>
            <w:proofErr w:type="spellEnd"/>
            <w:r w:rsidRPr="008F3ACF">
              <w:rPr>
                <w:rFonts w:ascii="Courier New" w:hAnsi="Courier New" w:cs="Courier New"/>
              </w:rPr>
              <w:t xml:space="preserve"> &gt; </w:t>
            </w:r>
            <w:proofErr w:type="spellStart"/>
            <w:r w:rsidRPr="008F3ACF">
              <w:rPr>
                <w:rFonts w:ascii="Courier New" w:hAnsi="Courier New" w:cs="Courier New"/>
              </w:rPr>
              <w:t>right_pct</w:t>
            </w:r>
            <w:proofErr w:type="spellEnd"/>
            <w:r w:rsidRPr="008F3ACF">
              <w:rPr>
                <w:rFonts w:ascii="Courier New" w:hAnsi="Courier New" w:cs="Courier New"/>
              </w:rPr>
              <w:t xml:space="preserve"> else "RIGHT"</w:t>
            </w:r>
          </w:p>
          <w:p w14:paraId="687AA101" w14:textId="77777777" w:rsidR="008F3ACF" w:rsidRPr="008F3ACF" w:rsidRDefault="008F3ACF" w:rsidP="008F3ACF">
            <w:pPr>
              <w:spacing w:after="0"/>
              <w:rPr>
                <w:rFonts w:ascii="Courier New" w:hAnsi="Courier New" w:cs="Courier New"/>
              </w:rPr>
            </w:pPr>
          </w:p>
          <w:p w14:paraId="437F8EAA"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def </w:t>
            </w:r>
            <w:proofErr w:type="gramStart"/>
            <w:r w:rsidRPr="008F3ACF">
              <w:rPr>
                <w:rFonts w:ascii="Courier New" w:hAnsi="Courier New" w:cs="Courier New"/>
              </w:rPr>
              <w:t>run(</w:t>
            </w:r>
            <w:proofErr w:type="gramEnd"/>
            <w:r w:rsidRPr="008F3ACF">
              <w:rPr>
                <w:rFonts w:ascii="Courier New" w:hAnsi="Courier New" w:cs="Courier New"/>
              </w:rPr>
              <w:t xml:space="preserve">model: str, </w:t>
            </w:r>
            <w:proofErr w:type="spellStart"/>
            <w:r w:rsidRPr="008F3ACF">
              <w:rPr>
                <w:rFonts w:ascii="Courier New" w:hAnsi="Courier New" w:cs="Courier New"/>
              </w:rPr>
              <w:t>camera_id</w:t>
            </w:r>
            <w:proofErr w:type="spellEnd"/>
            <w:r w:rsidRPr="008F3ACF">
              <w:rPr>
                <w:rFonts w:ascii="Courier New" w:hAnsi="Courier New" w:cs="Courier New"/>
              </w:rPr>
              <w:t>: int, width: int, height: int,</w:t>
            </w:r>
          </w:p>
          <w:p w14:paraId="0F90DE70"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num_threads</w:t>
            </w:r>
            <w:proofErr w:type="spellEnd"/>
            <w:r w:rsidRPr="008F3ACF">
              <w:rPr>
                <w:rFonts w:ascii="Courier New" w:hAnsi="Courier New" w:cs="Courier New"/>
              </w:rPr>
              <w:t xml:space="preserve">: int, </w:t>
            </w:r>
            <w:proofErr w:type="spellStart"/>
            <w:r w:rsidRPr="008F3ACF">
              <w:rPr>
                <w:rFonts w:ascii="Courier New" w:hAnsi="Courier New" w:cs="Courier New"/>
              </w:rPr>
              <w:t>enable_edgetpu</w:t>
            </w:r>
            <w:proofErr w:type="spellEnd"/>
            <w:r w:rsidRPr="008F3ACF">
              <w:rPr>
                <w:rFonts w:ascii="Courier New" w:hAnsi="Courier New" w:cs="Courier New"/>
              </w:rPr>
              <w:t>: bool, allowlist: list[str]) -&gt; None:</w:t>
            </w:r>
          </w:p>
          <w:p w14:paraId="43B21786" w14:textId="77777777" w:rsidR="008F3ACF" w:rsidRPr="008F3ACF" w:rsidRDefault="008F3ACF" w:rsidP="008F3ACF">
            <w:pPr>
              <w:spacing w:after="0"/>
              <w:rPr>
                <w:rFonts w:ascii="Courier New" w:hAnsi="Courier New" w:cs="Courier New"/>
              </w:rPr>
            </w:pPr>
          </w:p>
          <w:p w14:paraId="223D494C" w14:textId="77777777" w:rsidR="008F3ACF" w:rsidRPr="008F3ACF" w:rsidRDefault="008F3ACF" w:rsidP="008F3ACF">
            <w:pPr>
              <w:spacing w:after="0"/>
              <w:rPr>
                <w:rFonts w:ascii="Courier New" w:hAnsi="Courier New" w:cs="Courier New"/>
              </w:rPr>
            </w:pPr>
            <w:r w:rsidRPr="008F3ACF">
              <w:rPr>
                <w:rFonts w:ascii="Courier New" w:hAnsi="Courier New" w:cs="Courier New"/>
              </w:rPr>
              <w:t>    counter, fps = 0, 0</w:t>
            </w:r>
          </w:p>
          <w:p w14:paraId="2431A561"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start_time</w:t>
            </w:r>
            <w:proofErr w:type="spellEnd"/>
            <w:r w:rsidRPr="008F3ACF">
              <w:rPr>
                <w:rFonts w:ascii="Courier New" w:hAnsi="Courier New" w:cs="Courier New"/>
              </w:rPr>
              <w:t xml:space="preserve"> = </w:t>
            </w:r>
            <w:proofErr w:type="spellStart"/>
            <w:proofErr w:type="gramStart"/>
            <w:r w:rsidRPr="008F3ACF">
              <w:rPr>
                <w:rFonts w:ascii="Courier New" w:hAnsi="Courier New" w:cs="Courier New"/>
              </w:rPr>
              <w:t>time.time</w:t>
            </w:r>
            <w:proofErr w:type="spellEnd"/>
            <w:proofErr w:type="gramEnd"/>
            <w:r w:rsidRPr="008F3ACF">
              <w:rPr>
                <w:rFonts w:ascii="Courier New" w:hAnsi="Courier New" w:cs="Courier New"/>
              </w:rPr>
              <w:t>()</w:t>
            </w:r>
          </w:p>
          <w:p w14:paraId="1FA239A1" w14:textId="77777777" w:rsidR="008F3ACF" w:rsidRPr="008F3ACF" w:rsidRDefault="008F3ACF" w:rsidP="008F3ACF">
            <w:pPr>
              <w:spacing w:after="0"/>
              <w:rPr>
                <w:rFonts w:ascii="Courier New" w:hAnsi="Courier New" w:cs="Courier New"/>
              </w:rPr>
            </w:pPr>
          </w:p>
          <w:p w14:paraId="2D89A297" w14:textId="77777777" w:rsidR="008F3ACF" w:rsidRPr="008F3ACF" w:rsidRDefault="008F3ACF" w:rsidP="008F3ACF">
            <w:pPr>
              <w:spacing w:after="0"/>
              <w:rPr>
                <w:rFonts w:ascii="Courier New" w:hAnsi="Courier New" w:cs="Courier New"/>
              </w:rPr>
            </w:pPr>
            <w:r w:rsidRPr="008F3ACF">
              <w:rPr>
                <w:rFonts w:ascii="Courier New" w:hAnsi="Courier New" w:cs="Courier New"/>
              </w:rPr>
              <w:t>    cap = cv2.VideoCapture(</w:t>
            </w:r>
            <w:proofErr w:type="spellStart"/>
            <w:r w:rsidRPr="008F3ACF">
              <w:rPr>
                <w:rFonts w:ascii="Courier New" w:hAnsi="Courier New" w:cs="Courier New"/>
              </w:rPr>
              <w:t>camera_id</w:t>
            </w:r>
            <w:proofErr w:type="spellEnd"/>
            <w:r w:rsidRPr="008F3ACF">
              <w:rPr>
                <w:rFonts w:ascii="Courier New" w:hAnsi="Courier New" w:cs="Courier New"/>
              </w:rPr>
              <w:t>)</w:t>
            </w:r>
          </w:p>
          <w:p w14:paraId="142F512D"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proofErr w:type="gramStart"/>
            <w:r w:rsidRPr="008F3ACF">
              <w:rPr>
                <w:rFonts w:ascii="Courier New" w:hAnsi="Courier New" w:cs="Courier New"/>
              </w:rPr>
              <w:t>cap.set</w:t>
            </w:r>
            <w:proofErr w:type="spellEnd"/>
            <w:r w:rsidRPr="008F3ACF">
              <w:rPr>
                <w:rFonts w:ascii="Courier New" w:hAnsi="Courier New" w:cs="Courier New"/>
              </w:rPr>
              <w:t>(</w:t>
            </w:r>
            <w:proofErr w:type="gramEnd"/>
            <w:r w:rsidRPr="008F3ACF">
              <w:rPr>
                <w:rFonts w:ascii="Courier New" w:hAnsi="Courier New" w:cs="Courier New"/>
              </w:rPr>
              <w:t>cv2.CAP_PROP_FRAME_WIDTH, width)</w:t>
            </w:r>
          </w:p>
          <w:p w14:paraId="7649E869"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proofErr w:type="gramStart"/>
            <w:r w:rsidRPr="008F3ACF">
              <w:rPr>
                <w:rFonts w:ascii="Courier New" w:hAnsi="Courier New" w:cs="Courier New"/>
              </w:rPr>
              <w:t>cap.set</w:t>
            </w:r>
            <w:proofErr w:type="spellEnd"/>
            <w:r w:rsidRPr="008F3ACF">
              <w:rPr>
                <w:rFonts w:ascii="Courier New" w:hAnsi="Courier New" w:cs="Courier New"/>
              </w:rPr>
              <w:t>(</w:t>
            </w:r>
            <w:proofErr w:type="gramEnd"/>
            <w:r w:rsidRPr="008F3ACF">
              <w:rPr>
                <w:rFonts w:ascii="Courier New" w:hAnsi="Courier New" w:cs="Courier New"/>
              </w:rPr>
              <w:t>cv2.CAP_PROP_FRAME_HEIGHT, height)</w:t>
            </w:r>
          </w:p>
          <w:p w14:paraId="0C6605C6" w14:textId="77777777" w:rsidR="008F3ACF" w:rsidRPr="008F3ACF" w:rsidRDefault="008F3ACF" w:rsidP="008F3ACF">
            <w:pPr>
              <w:spacing w:after="0"/>
              <w:rPr>
                <w:rFonts w:ascii="Courier New" w:hAnsi="Courier New" w:cs="Courier New"/>
              </w:rPr>
            </w:pPr>
          </w:p>
          <w:p w14:paraId="40F839B2"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row_size</w:t>
            </w:r>
            <w:proofErr w:type="spellEnd"/>
            <w:r w:rsidRPr="008F3ACF">
              <w:rPr>
                <w:rFonts w:ascii="Courier New" w:hAnsi="Courier New" w:cs="Courier New"/>
              </w:rPr>
              <w:t xml:space="preserve"> = 20</w:t>
            </w:r>
          </w:p>
          <w:p w14:paraId="0DCA476C"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left_margin</w:t>
            </w:r>
            <w:proofErr w:type="spellEnd"/>
            <w:r w:rsidRPr="008F3ACF">
              <w:rPr>
                <w:rFonts w:ascii="Courier New" w:hAnsi="Courier New" w:cs="Courier New"/>
              </w:rPr>
              <w:t xml:space="preserve"> = 24</w:t>
            </w:r>
          </w:p>
          <w:p w14:paraId="2422A0F9"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text_color</w:t>
            </w:r>
            <w:proofErr w:type="spellEnd"/>
            <w:r w:rsidRPr="008F3ACF">
              <w:rPr>
                <w:rFonts w:ascii="Courier New" w:hAnsi="Courier New" w:cs="Courier New"/>
              </w:rPr>
              <w:t xml:space="preserve"> = (0, 0, 255)</w:t>
            </w:r>
          </w:p>
          <w:p w14:paraId="5F8646C6"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font_size</w:t>
            </w:r>
            <w:proofErr w:type="spellEnd"/>
            <w:r w:rsidRPr="008F3ACF">
              <w:rPr>
                <w:rFonts w:ascii="Courier New" w:hAnsi="Courier New" w:cs="Courier New"/>
              </w:rPr>
              <w:t xml:space="preserve"> = 1</w:t>
            </w:r>
          </w:p>
          <w:p w14:paraId="3D55FD5C"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font_thickness</w:t>
            </w:r>
            <w:proofErr w:type="spellEnd"/>
            <w:r w:rsidRPr="008F3ACF">
              <w:rPr>
                <w:rFonts w:ascii="Courier New" w:hAnsi="Courier New" w:cs="Courier New"/>
              </w:rPr>
              <w:t xml:space="preserve"> = 1</w:t>
            </w:r>
          </w:p>
          <w:p w14:paraId="26E58DB0"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fps_avg_frame_count</w:t>
            </w:r>
            <w:proofErr w:type="spellEnd"/>
            <w:r w:rsidRPr="008F3ACF">
              <w:rPr>
                <w:rFonts w:ascii="Courier New" w:hAnsi="Courier New" w:cs="Courier New"/>
              </w:rPr>
              <w:t xml:space="preserve"> = 10</w:t>
            </w:r>
          </w:p>
          <w:p w14:paraId="4F79558E" w14:textId="77777777" w:rsidR="008F3ACF" w:rsidRPr="008F3ACF" w:rsidRDefault="008F3ACF" w:rsidP="008F3ACF">
            <w:pPr>
              <w:spacing w:after="0"/>
              <w:rPr>
                <w:rFonts w:ascii="Courier New" w:hAnsi="Courier New" w:cs="Courier New"/>
              </w:rPr>
            </w:pPr>
          </w:p>
          <w:p w14:paraId="7CD40066"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base_options</w:t>
            </w:r>
            <w:proofErr w:type="spellEnd"/>
            <w:r w:rsidRPr="008F3ACF">
              <w:rPr>
                <w:rFonts w:ascii="Courier New" w:hAnsi="Courier New" w:cs="Courier New"/>
              </w:rPr>
              <w:t xml:space="preserve"> = </w:t>
            </w:r>
            <w:proofErr w:type="spellStart"/>
            <w:proofErr w:type="gramStart"/>
            <w:r w:rsidRPr="008F3ACF">
              <w:rPr>
                <w:rFonts w:ascii="Courier New" w:hAnsi="Courier New" w:cs="Courier New"/>
              </w:rPr>
              <w:t>python.BaseOptions</w:t>
            </w:r>
            <w:proofErr w:type="spellEnd"/>
            <w:proofErr w:type="gramEnd"/>
            <w:r w:rsidRPr="008F3ACF">
              <w:rPr>
                <w:rFonts w:ascii="Courier New" w:hAnsi="Courier New" w:cs="Courier New"/>
              </w:rPr>
              <w:t>(</w:t>
            </w:r>
            <w:proofErr w:type="spellStart"/>
            <w:r w:rsidRPr="008F3ACF">
              <w:rPr>
                <w:rFonts w:ascii="Courier New" w:hAnsi="Courier New" w:cs="Courier New"/>
              </w:rPr>
              <w:t>model_asset_path</w:t>
            </w:r>
            <w:proofErr w:type="spellEnd"/>
            <w:r w:rsidRPr="008F3ACF">
              <w:rPr>
                <w:rFonts w:ascii="Courier New" w:hAnsi="Courier New" w:cs="Courier New"/>
              </w:rPr>
              <w:t>=model)</w:t>
            </w:r>
          </w:p>
          <w:p w14:paraId="6C2044C2"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options = </w:t>
            </w:r>
            <w:proofErr w:type="spellStart"/>
            <w:proofErr w:type="gramStart"/>
            <w:r w:rsidRPr="008F3ACF">
              <w:rPr>
                <w:rFonts w:ascii="Courier New" w:hAnsi="Courier New" w:cs="Courier New"/>
              </w:rPr>
              <w:t>vision.ObjectDetectorOptions</w:t>
            </w:r>
            <w:proofErr w:type="spellEnd"/>
            <w:proofErr w:type="gramEnd"/>
            <w:r w:rsidRPr="008F3ACF">
              <w:rPr>
                <w:rFonts w:ascii="Courier New" w:hAnsi="Courier New" w:cs="Courier New"/>
              </w:rPr>
              <w:t>(</w:t>
            </w:r>
          </w:p>
          <w:p w14:paraId="2CFAC27C"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base_options</w:t>
            </w:r>
            <w:proofErr w:type="spellEnd"/>
            <w:r w:rsidRPr="008F3ACF">
              <w:rPr>
                <w:rFonts w:ascii="Courier New" w:hAnsi="Courier New" w:cs="Courier New"/>
              </w:rPr>
              <w:t>=</w:t>
            </w:r>
            <w:proofErr w:type="spellStart"/>
            <w:r w:rsidRPr="008F3ACF">
              <w:rPr>
                <w:rFonts w:ascii="Courier New" w:hAnsi="Courier New" w:cs="Courier New"/>
              </w:rPr>
              <w:t>base_options</w:t>
            </w:r>
            <w:proofErr w:type="spellEnd"/>
            <w:r w:rsidRPr="008F3ACF">
              <w:rPr>
                <w:rFonts w:ascii="Courier New" w:hAnsi="Courier New" w:cs="Courier New"/>
              </w:rPr>
              <w:t>,</w:t>
            </w:r>
          </w:p>
          <w:p w14:paraId="2B03DA34"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score_threshold</w:t>
            </w:r>
            <w:proofErr w:type="spellEnd"/>
            <w:r w:rsidRPr="008F3ACF">
              <w:rPr>
                <w:rFonts w:ascii="Courier New" w:hAnsi="Courier New" w:cs="Courier New"/>
              </w:rPr>
              <w:t>=0.5,</w:t>
            </w:r>
          </w:p>
          <w:p w14:paraId="4DD6B77C"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category_allowlist</w:t>
            </w:r>
            <w:proofErr w:type="spellEnd"/>
            <w:r w:rsidRPr="008F3ACF">
              <w:rPr>
                <w:rFonts w:ascii="Courier New" w:hAnsi="Courier New" w:cs="Courier New"/>
              </w:rPr>
              <w:t xml:space="preserve">=allowlist if allowlist else </w:t>
            </w:r>
            <w:proofErr w:type="gramStart"/>
            <w:r w:rsidRPr="008F3ACF">
              <w:rPr>
                <w:rFonts w:ascii="Courier New" w:hAnsi="Courier New" w:cs="Courier New"/>
              </w:rPr>
              <w:t>None  #</w:t>
            </w:r>
            <w:proofErr w:type="gramEnd"/>
            <w:r w:rsidRPr="008F3ACF">
              <w:rPr>
                <w:rFonts w:ascii="Courier New" w:hAnsi="Courier New" w:cs="Courier New"/>
              </w:rPr>
              <w:t xml:space="preserve"> &lt;&lt;&lt; key change</w:t>
            </w:r>
          </w:p>
          <w:p w14:paraId="4149EB89" w14:textId="77777777" w:rsidR="008F3ACF" w:rsidRPr="008F3ACF" w:rsidRDefault="008F3ACF" w:rsidP="008F3ACF">
            <w:pPr>
              <w:spacing w:after="0"/>
              <w:rPr>
                <w:rFonts w:ascii="Courier New" w:hAnsi="Courier New" w:cs="Courier New"/>
              </w:rPr>
            </w:pPr>
            <w:r w:rsidRPr="008F3ACF">
              <w:rPr>
                <w:rFonts w:ascii="Courier New" w:hAnsi="Courier New" w:cs="Courier New"/>
              </w:rPr>
              <w:t>    )</w:t>
            </w:r>
          </w:p>
          <w:p w14:paraId="4BDDB84B"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detector = </w:t>
            </w:r>
            <w:proofErr w:type="spellStart"/>
            <w:proofErr w:type="gramStart"/>
            <w:r w:rsidRPr="008F3ACF">
              <w:rPr>
                <w:rFonts w:ascii="Courier New" w:hAnsi="Courier New" w:cs="Courier New"/>
              </w:rPr>
              <w:t>vision.ObjectDetector.create</w:t>
            </w:r>
            <w:proofErr w:type="gramEnd"/>
            <w:r w:rsidRPr="008F3ACF">
              <w:rPr>
                <w:rFonts w:ascii="Courier New" w:hAnsi="Courier New" w:cs="Courier New"/>
              </w:rPr>
              <w:t>_from_options</w:t>
            </w:r>
            <w:proofErr w:type="spellEnd"/>
            <w:r w:rsidRPr="008F3ACF">
              <w:rPr>
                <w:rFonts w:ascii="Courier New" w:hAnsi="Courier New" w:cs="Courier New"/>
              </w:rPr>
              <w:t>(options)</w:t>
            </w:r>
          </w:p>
          <w:p w14:paraId="13F3E0B4" w14:textId="77777777" w:rsidR="008F3ACF" w:rsidRPr="008F3ACF" w:rsidRDefault="008F3ACF" w:rsidP="008F3ACF">
            <w:pPr>
              <w:spacing w:after="0"/>
              <w:rPr>
                <w:rFonts w:ascii="Courier New" w:hAnsi="Courier New" w:cs="Courier New"/>
              </w:rPr>
            </w:pPr>
          </w:p>
          <w:p w14:paraId="0E00097F"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last_pct_text</w:t>
            </w:r>
            <w:proofErr w:type="spellEnd"/>
            <w:r w:rsidRPr="008F3ACF">
              <w:rPr>
                <w:rFonts w:ascii="Courier New" w:hAnsi="Courier New" w:cs="Courier New"/>
              </w:rPr>
              <w:t xml:space="preserve"> = None</w:t>
            </w:r>
          </w:p>
          <w:p w14:paraId="32791824"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hile </w:t>
            </w:r>
            <w:proofErr w:type="spellStart"/>
            <w:proofErr w:type="gramStart"/>
            <w:r w:rsidRPr="008F3ACF">
              <w:rPr>
                <w:rFonts w:ascii="Courier New" w:hAnsi="Courier New" w:cs="Courier New"/>
              </w:rPr>
              <w:t>cap.isOpened</w:t>
            </w:r>
            <w:proofErr w:type="spellEnd"/>
            <w:proofErr w:type="gramEnd"/>
            <w:r w:rsidRPr="008F3ACF">
              <w:rPr>
                <w:rFonts w:ascii="Courier New" w:hAnsi="Courier New" w:cs="Courier New"/>
              </w:rPr>
              <w:t>():</w:t>
            </w:r>
          </w:p>
          <w:p w14:paraId="6A9FF019"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success, image = </w:t>
            </w:r>
            <w:proofErr w:type="spellStart"/>
            <w:proofErr w:type="gramStart"/>
            <w:r w:rsidRPr="008F3ACF">
              <w:rPr>
                <w:rFonts w:ascii="Courier New" w:hAnsi="Courier New" w:cs="Courier New"/>
              </w:rPr>
              <w:t>cap.read</w:t>
            </w:r>
            <w:proofErr w:type="spellEnd"/>
            <w:proofErr w:type="gramEnd"/>
            <w:r w:rsidRPr="008F3ACF">
              <w:rPr>
                <w:rFonts w:ascii="Courier New" w:hAnsi="Courier New" w:cs="Courier New"/>
              </w:rPr>
              <w:t>()</w:t>
            </w:r>
          </w:p>
          <w:p w14:paraId="14CAD2D1" w14:textId="77777777" w:rsidR="008F3ACF" w:rsidRPr="008F3ACF" w:rsidRDefault="008F3ACF" w:rsidP="008F3ACF">
            <w:pPr>
              <w:spacing w:after="0"/>
              <w:rPr>
                <w:rFonts w:ascii="Courier New" w:hAnsi="Courier New" w:cs="Courier New"/>
              </w:rPr>
            </w:pPr>
            <w:r w:rsidRPr="008F3ACF">
              <w:rPr>
                <w:rFonts w:ascii="Courier New" w:hAnsi="Courier New" w:cs="Courier New"/>
              </w:rPr>
              <w:t>        if not success:</w:t>
            </w:r>
          </w:p>
          <w:p w14:paraId="44064656"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proofErr w:type="gramStart"/>
            <w:r w:rsidRPr="008F3ACF">
              <w:rPr>
                <w:rFonts w:ascii="Courier New" w:hAnsi="Courier New" w:cs="Courier New"/>
              </w:rPr>
              <w:t>sys.exit</w:t>
            </w:r>
            <w:proofErr w:type="spellEnd"/>
            <w:proofErr w:type="gramEnd"/>
            <w:r w:rsidRPr="008F3ACF">
              <w:rPr>
                <w:rFonts w:ascii="Courier New" w:hAnsi="Courier New" w:cs="Courier New"/>
              </w:rPr>
              <w:t>('ERROR: Unable to read from webcam. Check webcam settings.')</w:t>
            </w:r>
          </w:p>
          <w:p w14:paraId="3FC523BD" w14:textId="77777777" w:rsidR="008F3ACF" w:rsidRPr="008F3ACF" w:rsidRDefault="008F3ACF" w:rsidP="008F3ACF">
            <w:pPr>
              <w:spacing w:after="0"/>
              <w:rPr>
                <w:rFonts w:ascii="Courier New" w:hAnsi="Courier New" w:cs="Courier New"/>
              </w:rPr>
            </w:pPr>
          </w:p>
          <w:p w14:paraId="08F8E2FA" w14:textId="77777777" w:rsidR="008F3ACF" w:rsidRPr="008F3ACF" w:rsidRDefault="008F3ACF" w:rsidP="008F3ACF">
            <w:pPr>
              <w:spacing w:after="0"/>
              <w:rPr>
                <w:rFonts w:ascii="Courier New" w:hAnsi="Courier New" w:cs="Courier New"/>
              </w:rPr>
            </w:pPr>
            <w:r w:rsidRPr="008F3ACF">
              <w:rPr>
                <w:rFonts w:ascii="Courier New" w:hAnsi="Courier New" w:cs="Courier New"/>
              </w:rPr>
              <w:t>        counter += 1</w:t>
            </w:r>
          </w:p>
          <w:p w14:paraId="4F285814" w14:textId="77777777" w:rsidR="008F3ACF" w:rsidRPr="008F3ACF" w:rsidRDefault="008F3ACF" w:rsidP="008F3ACF">
            <w:pPr>
              <w:spacing w:after="0"/>
              <w:rPr>
                <w:rFonts w:ascii="Courier New" w:hAnsi="Courier New" w:cs="Courier New"/>
              </w:rPr>
            </w:pPr>
            <w:r w:rsidRPr="008F3ACF">
              <w:rPr>
                <w:rFonts w:ascii="Courier New" w:hAnsi="Courier New" w:cs="Courier New"/>
              </w:rPr>
              <w:t>        image = cv2.flip(image, 1)</w:t>
            </w:r>
          </w:p>
          <w:p w14:paraId="59C7C723" w14:textId="77777777" w:rsidR="008F3ACF" w:rsidRPr="008F3ACF" w:rsidRDefault="008F3ACF" w:rsidP="008F3ACF">
            <w:pPr>
              <w:spacing w:after="0"/>
              <w:rPr>
                <w:rFonts w:ascii="Courier New" w:hAnsi="Courier New" w:cs="Courier New"/>
              </w:rPr>
            </w:pPr>
            <w:r w:rsidRPr="008F3ACF">
              <w:rPr>
                <w:rFonts w:ascii="Courier New" w:hAnsi="Courier New" w:cs="Courier New"/>
              </w:rPr>
              <w:lastRenderedPageBreak/>
              <w:t xml:space="preserve">        </w:t>
            </w:r>
            <w:proofErr w:type="spellStart"/>
            <w:r w:rsidRPr="008F3ACF">
              <w:rPr>
                <w:rFonts w:ascii="Courier New" w:hAnsi="Courier New" w:cs="Courier New"/>
              </w:rPr>
              <w:t>img_h</w:t>
            </w:r>
            <w:proofErr w:type="spellEnd"/>
            <w:r w:rsidRPr="008F3ACF">
              <w:rPr>
                <w:rFonts w:ascii="Courier New" w:hAnsi="Courier New" w:cs="Courier New"/>
              </w:rPr>
              <w:t xml:space="preserve">, </w:t>
            </w:r>
            <w:proofErr w:type="spellStart"/>
            <w:r w:rsidRPr="008F3ACF">
              <w:rPr>
                <w:rFonts w:ascii="Courier New" w:hAnsi="Courier New" w:cs="Courier New"/>
              </w:rPr>
              <w:t>img_w</w:t>
            </w:r>
            <w:proofErr w:type="spellEnd"/>
            <w:r w:rsidRPr="008F3ACF">
              <w:rPr>
                <w:rFonts w:ascii="Courier New" w:hAnsi="Courier New" w:cs="Courier New"/>
              </w:rPr>
              <w:t xml:space="preserve"> = </w:t>
            </w:r>
            <w:proofErr w:type="spellStart"/>
            <w:proofErr w:type="gramStart"/>
            <w:r w:rsidRPr="008F3ACF">
              <w:rPr>
                <w:rFonts w:ascii="Courier New" w:hAnsi="Courier New" w:cs="Courier New"/>
              </w:rPr>
              <w:t>image.shape</w:t>
            </w:r>
            <w:proofErr w:type="spellEnd"/>
            <w:proofErr w:type="gramEnd"/>
            <w:r w:rsidRPr="008F3ACF">
              <w:rPr>
                <w:rFonts w:ascii="Courier New" w:hAnsi="Courier New" w:cs="Courier New"/>
              </w:rPr>
              <w:t>[:2]</w:t>
            </w:r>
          </w:p>
          <w:p w14:paraId="602F7BAE"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mid_x</w:t>
            </w:r>
            <w:proofErr w:type="spellEnd"/>
            <w:r w:rsidRPr="008F3ACF">
              <w:rPr>
                <w:rFonts w:ascii="Courier New" w:hAnsi="Courier New" w:cs="Courier New"/>
              </w:rPr>
              <w:t xml:space="preserve"> = </w:t>
            </w:r>
            <w:proofErr w:type="spellStart"/>
            <w:r w:rsidRPr="008F3ACF">
              <w:rPr>
                <w:rFonts w:ascii="Courier New" w:hAnsi="Courier New" w:cs="Courier New"/>
              </w:rPr>
              <w:t>img_w</w:t>
            </w:r>
            <w:proofErr w:type="spellEnd"/>
            <w:r w:rsidRPr="008F3ACF">
              <w:rPr>
                <w:rFonts w:ascii="Courier New" w:hAnsi="Courier New" w:cs="Courier New"/>
              </w:rPr>
              <w:t xml:space="preserve"> // 2</w:t>
            </w:r>
          </w:p>
          <w:p w14:paraId="18A8A69E" w14:textId="77777777" w:rsidR="008F3ACF" w:rsidRPr="008F3ACF" w:rsidRDefault="008F3ACF" w:rsidP="008F3ACF">
            <w:pPr>
              <w:spacing w:after="0"/>
              <w:rPr>
                <w:rFonts w:ascii="Courier New" w:hAnsi="Courier New" w:cs="Courier New"/>
              </w:rPr>
            </w:pPr>
          </w:p>
          <w:p w14:paraId="190CBE2A"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rgb_image</w:t>
            </w:r>
            <w:proofErr w:type="spellEnd"/>
            <w:r w:rsidRPr="008F3ACF">
              <w:rPr>
                <w:rFonts w:ascii="Courier New" w:hAnsi="Courier New" w:cs="Courier New"/>
              </w:rPr>
              <w:t xml:space="preserve"> = cv2.cvtColor(image, cv2.COLOR_BGR2RGB)</w:t>
            </w:r>
          </w:p>
          <w:p w14:paraId="18E7FEAB"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input_tensor</w:t>
            </w:r>
            <w:proofErr w:type="spellEnd"/>
            <w:r w:rsidRPr="008F3ACF">
              <w:rPr>
                <w:rFonts w:ascii="Courier New" w:hAnsi="Courier New" w:cs="Courier New"/>
              </w:rPr>
              <w:t xml:space="preserve"> = </w:t>
            </w:r>
            <w:proofErr w:type="spellStart"/>
            <w:proofErr w:type="gramStart"/>
            <w:r w:rsidRPr="008F3ACF">
              <w:rPr>
                <w:rFonts w:ascii="Courier New" w:hAnsi="Courier New" w:cs="Courier New"/>
              </w:rPr>
              <w:t>mp.Image</w:t>
            </w:r>
            <w:proofErr w:type="spellEnd"/>
            <w:proofErr w:type="gramEnd"/>
            <w:r w:rsidRPr="008F3ACF">
              <w:rPr>
                <w:rFonts w:ascii="Courier New" w:hAnsi="Courier New" w:cs="Courier New"/>
              </w:rPr>
              <w:t>(</w:t>
            </w:r>
            <w:proofErr w:type="spellStart"/>
            <w:r w:rsidRPr="008F3ACF">
              <w:rPr>
                <w:rFonts w:ascii="Courier New" w:hAnsi="Courier New" w:cs="Courier New"/>
              </w:rPr>
              <w:t>image_format</w:t>
            </w:r>
            <w:proofErr w:type="spellEnd"/>
            <w:r w:rsidRPr="008F3ACF">
              <w:rPr>
                <w:rFonts w:ascii="Courier New" w:hAnsi="Courier New" w:cs="Courier New"/>
              </w:rPr>
              <w:t>=</w:t>
            </w:r>
            <w:proofErr w:type="spellStart"/>
            <w:proofErr w:type="gramStart"/>
            <w:r w:rsidRPr="008F3ACF">
              <w:rPr>
                <w:rFonts w:ascii="Courier New" w:hAnsi="Courier New" w:cs="Courier New"/>
              </w:rPr>
              <w:t>mp.ImageFormat.SRGB</w:t>
            </w:r>
            <w:proofErr w:type="spellEnd"/>
            <w:proofErr w:type="gramEnd"/>
            <w:r w:rsidRPr="008F3ACF">
              <w:rPr>
                <w:rFonts w:ascii="Courier New" w:hAnsi="Courier New" w:cs="Courier New"/>
              </w:rPr>
              <w:t>, data=</w:t>
            </w:r>
            <w:proofErr w:type="spellStart"/>
            <w:r w:rsidRPr="008F3ACF">
              <w:rPr>
                <w:rFonts w:ascii="Courier New" w:hAnsi="Courier New" w:cs="Courier New"/>
              </w:rPr>
              <w:t>rgb_image</w:t>
            </w:r>
            <w:proofErr w:type="spellEnd"/>
            <w:r w:rsidRPr="008F3ACF">
              <w:rPr>
                <w:rFonts w:ascii="Courier New" w:hAnsi="Courier New" w:cs="Courier New"/>
              </w:rPr>
              <w:t>)</w:t>
            </w:r>
          </w:p>
          <w:p w14:paraId="17219C72"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detection_result</w:t>
            </w:r>
            <w:proofErr w:type="spellEnd"/>
            <w:r w:rsidRPr="008F3ACF">
              <w:rPr>
                <w:rFonts w:ascii="Courier New" w:hAnsi="Courier New" w:cs="Courier New"/>
              </w:rPr>
              <w:t xml:space="preserve"> = </w:t>
            </w:r>
            <w:proofErr w:type="spellStart"/>
            <w:proofErr w:type="gramStart"/>
            <w:r w:rsidRPr="008F3ACF">
              <w:rPr>
                <w:rFonts w:ascii="Courier New" w:hAnsi="Courier New" w:cs="Courier New"/>
              </w:rPr>
              <w:t>detector.detect</w:t>
            </w:r>
            <w:proofErr w:type="spellEnd"/>
            <w:proofErr w:type="gramEnd"/>
            <w:r w:rsidRPr="008F3ACF">
              <w:rPr>
                <w:rFonts w:ascii="Courier New" w:hAnsi="Courier New" w:cs="Courier New"/>
              </w:rPr>
              <w:t>(</w:t>
            </w:r>
            <w:proofErr w:type="spellStart"/>
            <w:r w:rsidRPr="008F3ACF">
              <w:rPr>
                <w:rFonts w:ascii="Courier New" w:hAnsi="Courier New" w:cs="Courier New"/>
              </w:rPr>
              <w:t>input_tensor</w:t>
            </w:r>
            <w:proofErr w:type="spellEnd"/>
            <w:r w:rsidRPr="008F3ACF">
              <w:rPr>
                <w:rFonts w:ascii="Courier New" w:hAnsi="Courier New" w:cs="Courier New"/>
              </w:rPr>
              <w:t>)</w:t>
            </w:r>
          </w:p>
          <w:p w14:paraId="7F7B8F56" w14:textId="77777777" w:rsidR="008F3ACF" w:rsidRPr="008F3ACF" w:rsidRDefault="008F3ACF" w:rsidP="008F3ACF">
            <w:pPr>
              <w:spacing w:after="0"/>
              <w:rPr>
                <w:rFonts w:ascii="Courier New" w:hAnsi="Courier New" w:cs="Courier New"/>
              </w:rPr>
            </w:pPr>
          </w:p>
          <w:p w14:paraId="4236D2D9" w14:textId="77777777" w:rsidR="008F3ACF" w:rsidRPr="008F3ACF" w:rsidRDefault="008F3ACF" w:rsidP="008F3ACF">
            <w:pPr>
              <w:spacing w:after="0"/>
              <w:rPr>
                <w:rFonts w:ascii="Courier New" w:hAnsi="Courier New" w:cs="Courier New"/>
              </w:rPr>
            </w:pPr>
            <w:r w:rsidRPr="008F3ACF">
              <w:rPr>
                <w:rFonts w:ascii="Courier New" w:hAnsi="Courier New" w:cs="Courier New"/>
              </w:rPr>
              <w:t>        # Compute % left/right for the best detection (highest score) if any</w:t>
            </w:r>
          </w:p>
          <w:p w14:paraId="4C43AB5E"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pct_text</w:t>
            </w:r>
            <w:proofErr w:type="spellEnd"/>
            <w:r w:rsidRPr="008F3ACF">
              <w:rPr>
                <w:rFonts w:ascii="Courier New" w:hAnsi="Courier New" w:cs="Courier New"/>
              </w:rPr>
              <w:t xml:space="preserve"> = None</w:t>
            </w:r>
          </w:p>
          <w:p w14:paraId="5B121B80"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if </w:t>
            </w:r>
            <w:proofErr w:type="spellStart"/>
            <w:r w:rsidRPr="008F3ACF">
              <w:rPr>
                <w:rFonts w:ascii="Courier New" w:hAnsi="Courier New" w:cs="Courier New"/>
              </w:rPr>
              <w:t>detection_</w:t>
            </w:r>
            <w:proofErr w:type="gramStart"/>
            <w:r w:rsidRPr="008F3ACF">
              <w:rPr>
                <w:rFonts w:ascii="Courier New" w:hAnsi="Courier New" w:cs="Courier New"/>
              </w:rPr>
              <w:t>result.detections</w:t>
            </w:r>
            <w:proofErr w:type="spellEnd"/>
            <w:proofErr w:type="gramEnd"/>
            <w:r w:rsidRPr="008F3ACF">
              <w:rPr>
                <w:rFonts w:ascii="Courier New" w:hAnsi="Courier New" w:cs="Courier New"/>
              </w:rPr>
              <w:t>:</w:t>
            </w:r>
          </w:p>
          <w:p w14:paraId="60B5DBFC"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 Sort by score descending and use </w:t>
            </w:r>
            <w:proofErr w:type="gramStart"/>
            <w:r w:rsidRPr="008F3ACF">
              <w:rPr>
                <w:rFonts w:ascii="Courier New" w:hAnsi="Courier New" w:cs="Courier New"/>
              </w:rPr>
              <w:t>top-1</w:t>
            </w:r>
            <w:proofErr w:type="gramEnd"/>
          </w:p>
          <w:p w14:paraId="3BC52E42"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best = </w:t>
            </w:r>
            <w:proofErr w:type="gramStart"/>
            <w:r w:rsidRPr="008F3ACF">
              <w:rPr>
                <w:rFonts w:ascii="Courier New" w:hAnsi="Courier New" w:cs="Courier New"/>
              </w:rPr>
              <w:t>sorted(</w:t>
            </w:r>
            <w:proofErr w:type="spellStart"/>
            <w:proofErr w:type="gramEnd"/>
            <w:r w:rsidRPr="008F3ACF">
              <w:rPr>
                <w:rFonts w:ascii="Courier New" w:hAnsi="Courier New" w:cs="Courier New"/>
              </w:rPr>
              <w:t>detection_</w:t>
            </w:r>
            <w:proofErr w:type="gramStart"/>
            <w:r w:rsidRPr="008F3ACF">
              <w:rPr>
                <w:rFonts w:ascii="Courier New" w:hAnsi="Courier New" w:cs="Courier New"/>
              </w:rPr>
              <w:t>result.detections</w:t>
            </w:r>
            <w:proofErr w:type="spellEnd"/>
            <w:proofErr w:type="gramEnd"/>
            <w:r w:rsidRPr="008F3ACF">
              <w:rPr>
                <w:rFonts w:ascii="Courier New" w:hAnsi="Courier New" w:cs="Courier New"/>
              </w:rPr>
              <w:t>,</w:t>
            </w:r>
          </w:p>
          <w:p w14:paraId="168C8068"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key=lambda d: </w:t>
            </w:r>
            <w:proofErr w:type="spellStart"/>
            <w:proofErr w:type="gramStart"/>
            <w:r w:rsidRPr="008F3ACF">
              <w:rPr>
                <w:rFonts w:ascii="Courier New" w:hAnsi="Courier New" w:cs="Courier New"/>
              </w:rPr>
              <w:t>d.categories</w:t>
            </w:r>
            <w:proofErr w:type="spellEnd"/>
            <w:proofErr w:type="gramEnd"/>
            <w:r w:rsidRPr="008F3ACF">
              <w:rPr>
                <w:rFonts w:ascii="Courier New" w:hAnsi="Courier New" w:cs="Courier New"/>
              </w:rPr>
              <w:t>[0</w:t>
            </w:r>
            <w:proofErr w:type="gramStart"/>
            <w:r w:rsidRPr="008F3ACF">
              <w:rPr>
                <w:rFonts w:ascii="Courier New" w:hAnsi="Courier New" w:cs="Courier New"/>
              </w:rPr>
              <w:t>].score</w:t>
            </w:r>
            <w:proofErr w:type="gramEnd"/>
            <w:r w:rsidRPr="008F3ACF">
              <w:rPr>
                <w:rFonts w:ascii="Courier New" w:hAnsi="Courier New" w:cs="Courier New"/>
              </w:rPr>
              <w:t xml:space="preserve"> if </w:t>
            </w:r>
            <w:proofErr w:type="spellStart"/>
            <w:proofErr w:type="gramStart"/>
            <w:r w:rsidRPr="008F3ACF">
              <w:rPr>
                <w:rFonts w:ascii="Courier New" w:hAnsi="Courier New" w:cs="Courier New"/>
              </w:rPr>
              <w:t>d.categories</w:t>
            </w:r>
            <w:proofErr w:type="spellEnd"/>
            <w:proofErr w:type="gramEnd"/>
            <w:r w:rsidRPr="008F3ACF">
              <w:rPr>
                <w:rFonts w:ascii="Courier New" w:hAnsi="Courier New" w:cs="Courier New"/>
              </w:rPr>
              <w:t xml:space="preserve"> else 0,</w:t>
            </w:r>
          </w:p>
          <w:p w14:paraId="2726D4DF" w14:textId="77777777" w:rsidR="008F3ACF" w:rsidRPr="008F3ACF" w:rsidRDefault="008F3ACF" w:rsidP="008F3ACF">
            <w:pPr>
              <w:spacing w:after="0"/>
              <w:rPr>
                <w:rFonts w:ascii="Courier New" w:hAnsi="Courier New" w:cs="Courier New"/>
              </w:rPr>
            </w:pPr>
            <w:r w:rsidRPr="008F3ACF">
              <w:rPr>
                <w:rFonts w:ascii="Courier New" w:hAnsi="Courier New" w:cs="Courier New"/>
              </w:rPr>
              <w:t>                          reverse=</w:t>
            </w:r>
            <w:proofErr w:type="gramStart"/>
            <w:r w:rsidRPr="008F3ACF">
              <w:rPr>
                <w:rFonts w:ascii="Courier New" w:hAnsi="Courier New" w:cs="Courier New"/>
              </w:rPr>
              <w:t>True)[</w:t>
            </w:r>
            <w:proofErr w:type="gramEnd"/>
            <w:r w:rsidRPr="008F3ACF">
              <w:rPr>
                <w:rFonts w:ascii="Courier New" w:hAnsi="Courier New" w:cs="Courier New"/>
              </w:rPr>
              <w:t>0]</w:t>
            </w:r>
          </w:p>
          <w:p w14:paraId="17C1469B"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left_pct</w:t>
            </w:r>
            <w:proofErr w:type="spellEnd"/>
            <w:r w:rsidRPr="008F3ACF">
              <w:rPr>
                <w:rFonts w:ascii="Courier New" w:hAnsi="Courier New" w:cs="Courier New"/>
              </w:rPr>
              <w:t xml:space="preserve">, </w:t>
            </w:r>
            <w:proofErr w:type="spellStart"/>
            <w:r w:rsidRPr="008F3ACF">
              <w:rPr>
                <w:rFonts w:ascii="Courier New" w:hAnsi="Courier New" w:cs="Courier New"/>
              </w:rPr>
              <w:t>right_pct</w:t>
            </w:r>
            <w:proofErr w:type="spellEnd"/>
            <w:r w:rsidRPr="008F3ACF">
              <w:rPr>
                <w:rFonts w:ascii="Courier New" w:hAnsi="Courier New" w:cs="Courier New"/>
              </w:rPr>
              <w:t xml:space="preserve"> = </w:t>
            </w:r>
            <w:proofErr w:type="spellStart"/>
            <w:r w:rsidRPr="008F3ACF">
              <w:rPr>
                <w:rFonts w:ascii="Courier New" w:hAnsi="Courier New" w:cs="Courier New"/>
              </w:rPr>
              <w:t>overlap_</w:t>
            </w:r>
            <w:proofErr w:type="gramStart"/>
            <w:r w:rsidRPr="008F3ACF">
              <w:rPr>
                <w:rFonts w:ascii="Courier New" w:hAnsi="Courier New" w:cs="Courier New"/>
              </w:rPr>
              <w:t>percentages</w:t>
            </w:r>
            <w:proofErr w:type="spellEnd"/>
            <w:r w:rsidRPr="008F3ACF">
              <w:rPr>
                <w:rFonts w:ascii="Courier New" w:hAnsi="Courier New" w:cs="Courier New"/>
              </w:rPr>
              <w:t>(</w:t>
            </w:r>
            <w:proofErr w:type="spellStart"/>
            <w:proofErr w:type="gramEnd"/>
            <w:r w:rsidRPr="008F3ACF">
              <w:rPr>
                <w:rFonts w:ascii="Courier New" w:hAnsi="Courier New" w:cs="Courier New"/>
              </w:rPr>
              <w:t>img_w</w:t>
            </w:r>
            <w:proofErr w:type="spellEnd"/>
            <w:r w:rsidRPr="008F3ACF">
              <w:rPr>
                <w:rFonts w:ascii="Courier New" w:hAnsi="Courier New" w:cs="Courier New"/>
              </w:rPr>
              <w:t xml:space="preserve">, </w:t>
            </w:r>
            <w:proofErr w:type="spellStart"/>
            <w:proofErr w:type="gramStart"/>
            <w:r w:rsidRPr="008F3ACF">
              <w:rPr>
                <w:rFonts w:ascii="Courier New" w:hAnsi="Courier New" w:cs="Courier New"/>
              </w:rPr>
              <w:t>best.bounding</w:t>
            </w:r>
            <w:proofErr w:type="gramEnd"/>
            <w:r w:rsidRPr="008F3ACF">
              <w:rPr>
                <w:rFonts w:ascii="Courier New" w:hAnsi="Courier New" w:cs="Courier New"/>
              </w:rPr>
              <w:t>_box</w:t>
            </w:r>
            <w:proofErr w:type="spellEnd"/>
            <w:r w:rsidRPr="008F3ACF">
              <w:rPr>
                <w:rFonts w:ascii="Courier New" w:hAnsi="Courier New" w:cs="Courier New"/>
              </w:rPr>
              <w:t>)</w:t>
            </w:r>
          </w:p>
          <w:p w14:paraId="6CBE68BF"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side = </w:t>
            </w:r>
            <w:proofErr w:type="spellStart"/>
            <w:r w:rsidRPr="008F3ACF">
              <w:rPr>
                <w:rFonts w:ascii="Courier New" w:hAnsi="Courier New" w:cs="Courier New"/>
              </w:rPr>
              <w:t>side_from_</w:t>
            </w:r>
            <w:proofErr w:type="gramStart"/>
            <w:r w:rsidRPr="008F3ACF">
              <w:rPr>
                <w:rFonts w:ascii="Courier New" w:hAnsi="Courier New" w:cs="Courier New"/>
              </w:rPr>
              <w:t>percentages</w:t>
            </w:r>
            <w:proofErr w:type="spellEnd"/>
            <w:r w:rsidRPr="008F3ACF">
              <w:rPr>
                <w:rFonts w:ascii="Courier New" w:hAnsi="Courier New" w:cs="Courier New"/>
              </w:rPr>
              <w:t>(</w:t>
            </w:r>
            <w:proofErr w:type="spellStart"/>
            <w:proofErr w:type="gramEnd"/>
            <w:r w:rsidRPr="008F3ACF">
              <w:rPr>
                <w:rFonts w:ascii="Courier New" w:hAnsi="Courier New" w:cs="Courier New"/>
              </w:rPr>
              <w:t>left_pct</w:t>
            </w:r>
            <w:proofErr w:type="spellEnd"/>
            <w:r w:rsidRPr="008F3ACF">
              <w:rPr>
                <w:rFonts w:ascii="Courier New" w:hAnsi="Courier New" w:cs="Courier New"/>
              </w:rPr>
              <w:t xml:space="preserve">, </w:t>
            </w:r>
            <w:proofErr w:type="spellStart"/>
            <w:r w:rsidRPr="008F3ACF">
              <w:rPr>
                <w:rFonts w:ascii="Courier New" w:hAnsi="Courier New" w:cs="Courier New"/>
              </w:rPr>
              <w:t>right_pct</w:t>
            </w:r>
            <w:proofErr w:type="spellEnd"/>
            <w:r w:rsidRPr="008F3ACF">
              <w:rPr>
                <w:rFonts w:ascii="Courier New" w:hAnsi="Courier New" w:cs="Courier New"/>
              </w:rPr>
              <w:t>)</w:t>
            </w:r>
          </w:p>
          <w:p w14:paraId="5FC54951"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label = </w:t>
            </w:r>
            <w:proofErr w:type="spellStart"/>
            <w:proofErr w:type="gramStart"/>
            <w:r w:rsidRPr="008F3ACF">
              <w:rPr>
                <w:rFonts w:ascii="Courier New" w:hAnsi="Courier New" w:cs="Courier New"/>
              </w:rPr>
              <w:t>best.categories</w:t>
            </w:r>
            <w:proofErr w:type="spellEnd"/>
            <w:proofErr w:type="gramEnd"/>
            <w:r w:rsidRPr="008F3ACF">
              <w:rPr>
                <w:rFonts w:ascii="Courier New" w:hAnsi="Courier New" w:cs="Courier New"/>
              </w:rPr>
              <w:t>[0</w:t>
            </w:r>
            <w:proofErr w:type="gramStart"/>
            <w:r w:rsidRPr="008F3ACF">
              <w:rPr>
                <w:rFonts w:ascii="Courier New" w:hAnsi="Courier New" w:cs="Courier New"/>
              </w:rPr>
              <w:t>].</w:t>
            </w:r>
            <w:proofErr w:type="spellStart"/>
            <w:r w:rsidRPr="008F3ACF">
              <w:rPr>
                <w:rFonts w:ascii="Courier New" w:hAnsi="Courier New" w:cs="Courier New"/>
              </w:rPr>
              <w:t>category</w:t>
            </w:r>
            <w:proofErr w:type="gramEnd"/>
            <w:r w:rsidRPr="008F3ACF">
              <w:rPr>
                <w:rFonts w:ascii="Courier New" w:hAnsi="Courier New" w:cs="Courier New"/>
              </w:rPr>
              <w:t>_name</w:t>
            </w:r>
            <w:proofErr w:type="spellEnd"/>
            <w:r w:rsidRPr="008F3ACF">
              <w:rPr>
                <w:rFonts w:ascii="Courier New" w:hAnsi="Courier New" w:cs="Courier New"/>
              </w:rPr>
              <w:t xml:space="preserve"> if </w:t>
            </w:r>
            <w:proofErr w:type="spellStart"/>
            <w:proofErr w:type="gramStart"/>
            <w:r w:rsidRPr="008F3ACF">
              <w:rPr>
                <w:rFonts w:ascii="Courier New" w:hAnsi="Courier New" w:cs="Courier New"/>
              </w:rPr>
              <w:t>best.categories</w:t>
            </w:r>
            <w:proofErr w:type="spellEnd"/>
            <w:proofErr w:type="gramEnd"/>
            <w:r w:rsidRPr="008F3ACF">
              <w:rPr>
                <w:rFonts w:ascii="Courier New" w:hAnsi="Courier New" w:cs="Courier New"/>
              </w:rPr>
              <w:t xml:space="preserve"> else "obj"</w:t>
            </w:r>
          </w:p>
          <w:p w14:paraId="2E9A91DA"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pct_text</w:t>
            </w:r>
            <w:proofErr w:type="spellEnd"/>
            <w:r w:rsidRPr="008F3ACF">
              <w:rPr>
                <w:rFonts w:ascii="Courier New" w:hAnsi="Courier New" w:cs="Courier New"/>
              </w:rPr>
              <w:t xml:space="preserve"> = f"{label}: L {left_pct:.0</w:t>
            </w:r>
            <w:proofErr w:type="gramStart"/>
            <w:r w:rsidRPr="008F3ACF">
              <w:rPr>
                <w:rFonts w:ascii="Courier New" w:hAnsi="Courier New" w:cs="Courier New"/>
              </w:rPr>
              <w:t>f}%</w:t>
            </w:r>
            <w:proofErr w:type="gramEnd"/>
            <w:r w:rsidRPr="008F3ACF">
              <w:rPr>
                <w:rFonts w:ascii="Courier New" w:hAnsi="Courier New" w:cs="Courier New"/>
              </w:rPr>
              <w:t xml:space="preserve"> | R {right_pct:.0</w:t>
            </w:r>
            <w:proofErr w:type="gramStart"/>
            <w:r w:rsidRPr="008F3ACF">
              <w:rPr>
                <w:rFonts w:ascii="Courier New" w:hAnsi="Courier New" w:cs="Courier New"/>
              </w:rPr>
              <w:t>f}%</w:t>
            </w:r>
            <w:proofErr w:type="gramEnd"/>
            <w:r w:rsidRPr="008F3ACF">
              <w:rPr>
                <w:rFonts w:ascii="Courier New" w:hAnsi="Courier New" w:cs="Courier New"/>
              </w:rPr>
              <w:t xml:space="preserve"> → {side}"</w:t>
            </w:r>
          </w:p>
          <w:p w14:paraId="7ADA2179" w14:textId="77777777" w:rsidR="008F3ACF" w:rsidRPr="008F3ACF" w:rsidRDefault="008F3ACF" w:rsidP="008F3ACF">
            <w:pPr>
              <w:spacing w:after="0"/>
              <w:rPr>
                <w:rFonts w:ascii="Courier New" w:hAnsi="Courier New" w:cs="Courier New"/>
              </w:rPr>
            </w:pPr>
          </w:p>
          <w:p w14:paraId="1D431186" w14:textId="77777777" w:rsidR="008F3ACF" w:rsidRPr="008F3ACF" w:rsidRDefault="008F3ACF" w:rsidP="008F3ACF">
            <w:pPr>
              <w:spacing w:after="0"/>
              <w:rPr>
                <w:rFonts w:ascii="Courier New" w:hAnsi="Courier New" w:cs="Courier New"/>
              </w:rPr>
            </w:pPr>
            <w:r w:rsidRPr="008F3ACF">
              <w:rPr>
                <w:rFonts w:ascii="Courier New" w:hAnsi="Courier New" w:cs="Courier New"/>
              </w:rPr>
              <w:t>            # --- Console output (meets the requirement) ---</w:t>
            </w:r>
          </w:p>
          <w:p w14:paraId="3104112E" w14:textId="77777777" w:rsidR="008F3ACF" w:rsidRPr="008F3ACF" w:rsidRDefault="008F3ACF" w:rsidP="008F3ACF">
            <w:pPr>
              <w:spacing w:after="0"/>
              <w:rPr>
                <w:rFonts w:ascii="Courier New" w:hAnsi="Courier New" w:cs="Courier New"/>
              </w:rPr>
            </w:pPr>
            <w:r w:rsidRPr="008F3ACF">
              <w:rPr>
                <w:rFonts w:ascii="Courier New" w:hAnsi="Courier New" w:cs="Courier New"/>
              </w:rPr>
              <w:t>            print(</w:t>
            </w:r>
            <w:proofErr w:type="spellStart"/>
            <w:r w:rsidRPr="008F3ACF">
              <w:rPr>
                <w:rFonts w:ascii="Courier New" w:hAnsi="Courier New" w:cs="Courier New"/>
              </w:rPr>
              <w:t>pct_text</w:t>
            </w:r>
            <w:proofErr w:type="spellEnd"/>
            <w:r w:rsidRPr="008F3ACF">
              <w:rPr>
                <w:rFonts w:ascii="Courier New" w:hAnsi="Courier New" w:cs="Courier New"/>
              </w:rPr>
              <w:t>)</w:t>
            </w:r>
          </w:p>
          <w:p w14:paraId="0413E0D7" w14:textId="77777777" w:rsidR="008F3ACF" w:rsidRPr="008F3ACF" w:rsidRDefault="008F3ACF" w:rsidP="008F3ACF">
            <w:pPr>
              <w:spacing w:after="0"/>
              <w:rPr>
                <w:rFonts w:ascii="Courier New" w:hAnsi="Courier New" w:cs="Courier New"/>
              </w:rPr>
            </w:pPr>
          </w:p>
          <w:p w14:paraId="09A54464" w14:textId="77777777" w:rsidR="008F3ACF" w:rsidRPr="008F3ACF" w:rsidRDefault="008F3ACF" w:rsidP="008F3ACF">
            <w:pPr>
              <w:spacing w:after="0"/>
              <w:rPr>
                <w:rFonts w:ascii="Courier New" w:hAnsi="Courier New" w:cs="Courier New"/>
              </w:rPr>
            </w:pPr>
            <w:r w:rsidRPr="008F3ACF">
              <w:rPr>
                <w:rFonts w:ascii="Courier New" w:hAnsi="Courier New" w:cs="Courier New"/>
              </w:rPr>
              <w:t>        # Draw everything</w:t>
            </w:r>
          </w:p>
          <w:p w14:paraId="243D7138"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image = </w:t>
            </w:r>
            <w:proofErr w:type="gramStart"/>
            <w:r w:rsidRPr="008F3ACF">
              <w:rPr>
                <w:rFonts w:ascii="Courier New" w:hAnsi="Courier New" w:cs="Courier New"/>
              </w:rPr>
              <w:t>visualize(</w:t>
            </w:r>
            <w:proofErr w:type="gramEnd"/>
            <w:r w:rsidRPr="008F3ACF">
              <w:rPr>
                <w:rFonts w:ascii="Courier New" w:hAnsi="Courier New" w:cs="Courier New"/>
              </w:rPr>
              <w:t xml:space="preserve">image, </w:t>
            </w:r>
            <w:proofErr w:type="spellStart"/>
            <w:r w:rsidRPr="008F3ACF">
              <w:rPr>
                <w:rFonts w:ascii="Courier New" w:hAnsi="Courier New" w:cs="Courier New"/>
              </w:rPr>
              <w:t>detection_result</w:t>
            </w:r>
            <w:proofErr w:type="spellEnd"/>
            <w:r w:rsidRPr="008F3ACF">
              <w:rPr>
                <w:rFonts w:ascii="Courier New" w:hAnsi="Courier New" w:cs="Courier New"/>
              </w:rPr>
              <w:t xml:space="preserve">, </w:t>
            </w:r>
            <w:proofErr w:type="spellStart"/>
            <w:r w:rsidRPr="008F3ACF">
              <w:rPr>
                <w:rFonts w:ascii="Courier New" w:hAnsi="Courier New" w:cs="Courier New"/>
              </w:rPr>
              <w:t>mid_x</w:t>
            </w:r>
            <w:proofErr w:type="spellEnd"/>
            <w:r w:rsidRPr="008F3ACF">
              <w:rPr>
                <w:rFonts w:ascii="Courier New" w:hAnsi="Courier New" w:cs="Courier New"/>
              </w:rPr>
              <w:t xml:space="preserve">, </w:t>
            </w:r>
            <w:proofErr w:type="spellStart"/>
            <w:r w:rsidRPr="008F3ACF">
              <w:rPr>
                <w:rFonts w:ascii="Courier New" w:hAnsi="Courier New" w:cs="Courier New"/>
              </w:rPr>
              <w:t>pct_text</w:t>
            </w:r>
            <w:proofErr w:type="spellEnd"/>
            <w:r w:rsidRPr="008F3ACF">
              <w:rPr>
                <w:rFonts w:ascii="Courier New" w:hAnsi="Courier New" w:cs="Courier New"/>
              </w:rPr>
              <w:t>)</w:t>
            </w:r>
          </w:p>
          <w:p w14:paraId="642D305B"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last_pct_text</w:t>
            </w:r>
            <w:proofErr w:type="spellEnd"/>
            <w:r w:rsidRPr="008F3ACF">
              <w:rPr>
                <w:rFonts w:ascii="Courier New" w:hAnsi="Courier New" w:cs="Courier New"/>
              </w:rPr>
              <w:t xml:space="preserve"> = </w:t>
            </w:r>
            <w:proofErr w:type="spellStart"/>
            <w:r w:rsidRPr="008F3ACF">
              <w:rPr>
                <w:rFonts w:ascii="Courier New" w:hAnsi="Courier New" w:cs="Courier New"/>
              </w:rPr>
              <w:t>pct_text</w:t>
            </w:r>
            <w:proofErr w:type="spellEnd"/>
            <w:r w:rsidRPr="008F3ACF">
              <w:rPr>
                <w:rFonts w:ascii="Courier New" w:hAnsi="Courier New" w:cs="Courier New"/>
              </w:rPr>
              <w:t xml:space="preserve"> or </w:t>
            </w:r>
            <w:proofErr w:type="spellStart"/>
            <w:r w:rsidRPr="008F3ACF">
              <w:rPr>
                <w:rFonts w:ascii="Courier New" w:hAnsi="Courier New" w:cs="Courier New"/>
              </w:rPr>
              <w:t>last_pct_text</w:t>
            </w:r>
            <w:proofErr w:type="spellEnd"/>
          </w:p>
          <w:p w14:paraId="34A50A0C" w14:textId="77777777" w:rsidR="008F3ACF" w:rsidRPr="008F3ACF" w:rsidRDefault="008F3ACF" w:rsidP="008F3ACF">
            <w:pPr>
              <w:spacing w:after="0"/>
              <w:rPr>
                <w:rFonts w:ascii="Courier New" w:hAnsi="Courier New" w:cs="Courier New"/>
              </w:rPr>
            </w:pPr>
          </w:p>
          <w:p w14:paraId="3A7F32EB" w14:textId="77777777" w:rsidR="008F3ACF" w:rsidRPr="008F3ACF" w:rsidRDefault="008F3ACF" w:rsidP="008F3ACF">
            <w:pPr>
              <w:spacing w:after="0"/>
              <w:rPr>
                <w:rFonts w:ascii="Courier New" w:hAnsi="Courier New" w:cs="Courier New"/>
              </w:rPr>
            </w:pPr>
            <w:r w:rsidRPr="008F3ACF">
              <w:rPr>
                <w:rFonts w:ascii="Courier New" w:hAnsi="Courier New" w:cs="Courier New"/>
              </w:rPr>
              <w:t>        # FPS calc</w:t>
            </w:r>
          </w:p>
          <w:p w14:paraId="3CD142EE"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if counter % </w:t>
            </w:r>
            <w:proofErr w:type="spellStart"/>
            <w:r w:rsidRPr="008F3ACF">
              <w:rPr>
                <w:rFonts w:ascii="Courier New" w:hAnsi="Courier New" w:cs="Courier New"/>
              </w:rPr>
              <w:t>fps_avg_frame_count</w:t>
            </w:r>
            <w:proofErr w:type="spellEnd"/>
            <w:r w:rsidRPr="008F3ACF">
              <w:rPr>
                <w:rFonts w:ascii="Courier New" w:hAnsi="Courier New" w:cs="Courier New"/>
              </w:rPr>
              <w:t xml:space="preserve"> == 0:</w:t>
            </w:r>
          </w:p>
          <w:p w14:paraId="43016AF8"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end_time</w:t>
            </w:r>
            <w:proofErr w:type="spellEnd"/>
            <w:r w:rsidRPr="008F3ACF">
              <w:rPr>
                <w:rFonts w:ascii="Courier New" w:hAnsi="Courier New" w:cs="Courier New"/>
              </w:rPr>
              <w:t xml:space="preserve"> = </w:t>
            </w:r>
            <w:proofErr w:type="spellStart"/>
            <w:proofErr w:type="gramStart"/>
            <w:r w:rsidRPr="008F3ACF">
              <w:rPr>
                <w:rFonts w:ascii="Courier New" w:hAnsi="Courier New" w:cs="Courier New"/>
              </w:rPr>
              <w:t>time.time</w:t>
            </w:r>
            <w:proofErr w:type="spellEnd"/>
            <w:proofErr w:type="gramEnd"/>
            <w:r w:rsidRPr="008F3ACF">
              <w:rPr>
                <w:rFonts w:ascii="Courier New" w:hAnsi="Courier New" w:cs="Courier New"/>
              </w:rPr>
              <w:t>()</w:t>
            </w:r>
          </w:p>
          <w:p w14:paraId="28718303"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fps = </w:t>
            </w:r>
            <w:proofErr w:type="spellStart"/>
            <w:r w:rsidRPr="008F3ACF">
              <w:rPr>
                <w:rFonts w:ascii="Courier New" w:hAnsi="Courier New" w:cs="Courier New"/>
              </w:rPr>
              <w:t>fps_avg_frame_count</w:t>
            </w:r>
            <w:proofErr w:type="spellEnd"/>
            <w:r w:rsidRPr="008F3ACF">
              <w:rPr>
                <w:rFonts w:ascii="Courier New" w:hAnsi="Courier New" w:cs="Courier New"/>
              </w:rPr>
              <w:t xml:space="preserve"> / (</w:t>
            </w:r>
            <w:proofErr w:type="spellStart"/>
            <w:r w:rsidRPr="008F3ACF">
              <w:rPr>
                <w:rFonts w:ascii="Courier New" w:hAnsi="Courier New" w:cs="Courier New"/>
              </w:rPr>
              <w:t>end_time</w:t>
            </w:r>
            <w:proofErr w:type="spellEnd"/>
            <w:r w:rsidRPr="008F3ACF">
              <w:rPr>
                <w:rFonts w:ascii="Courier New" w:hAnsi="Courier New" w:cs="Courier New"/>
              </w:rPr>
              <w:t xml:space="preserve"> - </w:t>
            </w:r>
            <w:proofErr w:type="spellStart"/>
            <w:r w:rsidRPr="008F3ACF">
              <w:rPr>
                <w:rFonts w:ascii="Courier New" w:hAnsi="Courier New" w:cs="Courier New"/>
              </w:rPr>
              <w:t>start_time</w:t>
            </w:r>
            <w:proofErr w:type="spellEnd"/>
            <w:r w:rsidRPr="008F3ACF">
              <w:rPr>
                <w:rFonts w:ascii="Courier New" w:hAnsi="Courier New" w:cs="Courier New"/>
              </w:rPr>
              <w:t>)</w:t>
            </w:r>
          </w:p>
          <w:p w14:paraId="25BBD88B"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start_time</w:t>
            </w:r>
            <w:proofErr w:type="spellEnd"/>
            <w:r w:rsidRPr="008F3ACF">
              <w:rPr>
                <w:rFonts w:ascii="Courier New" w:hAnsi="Courier New" w:cs="Courier New"/>
              </w:rPr>
              <w:t xml:space="preserve"> = </w:t>
            </w:r>
            <w:proofErr w:type="spellStart"/>
            <w:proofErr w:type="gramStart"/>
            <w:r w:rsidRPr="008F3ACF">
              <w:rPr>
                <w:rFonts w:ascii="Courier New" w:hAnsi="Courier New" w:cs="Courier New"/>
              </w:rPr>
              <w:t>time.time</w:t>
            </w:r>
            <w:proofErr w:type="spellEnd"/>
            <w:proofErr w:type="gramEnd"/>
            <w:r w:rsidRPr="008F3ACF">
              <w:rPr>
                <w:rFonts w:ascii="Courier New" w:hAnsi="Courier New" w:cs="Courier New"/>
              </w:rPr>
              <w:t>()</w:t>
            </w:r>
          </w:p>
          <w:p w14:paraId="326F06CB" w14:textId="77777777" w:rsidR="008F3ACF" w:rsidRPr="008F3ACF" w:rsidRDefault="008F3ACF" w:rsidP="008F3ACF">
            <w:pPr>
              <w:spacing w:after="0"/>
              <w:rPr>
                <w:rFonts w:ascii="Courier New" w:hAnsi="Courier New" w:cs="Courier New"/>
              </w:rPr>
            </w:pPr>
          </w:p>
          <w:p w14:paraId="6864595C" w14:textId="77777777" w:rsidR="008F3ACF" w:rsidRPr="008F3ACF" w:rsidRDefault="008F3ACF" w:rsidP="008F3ACF">
            <w:pPr>
              <w:spacing w:after="0"/>
              <w:rPr>
                <w:rFonts w:ascii="Courier New" w:hAnsi="Courier New" w:cs="Courier New"/>
              </w:rPr>
            </w:pPr>
            <w:r w:rsidRPr="008F3ACF">
              <w:rPr>
                <w:rFonts w:ascii="Courier New" w:hAnsi="Courier New" w:cs="Courier New"/>
              </w:rPr>
              <w:t>        # HUD: FPS + current allowlist</w:t>
            </w:r>
          </w:p>
          <w:p w14:paraId="6CC5006D"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fps_text</w:t>
            </w:r>
            <w:proofErr w:type="spellEnd"/>
            <w:r w:rsidRPr="008F3ACF">
              <w:rPr>
                <w:rFonts w:ascii="Courier New" w:hAnsi="Courier New" w:cs="Courier New"/>
              </w:rPr>
              <w:t xml:space="preserve"> = </w:t>
            </w:r>
            <w:proofErr w:type="spellStart"/>
            <w:r w:rsidRPr="008F3ACF">
              <w:rPr>
                <w:rFonts w:ascii="Courier New" w:hAnsi="Courier New" w:cs="Courier New"/>
              </w:rPr>
              <w:t>f'FPS</w:t>
            </w:r>
            <w:proofErr w:type="spellEnd"/>
            <w:r w:rsidRPr="008F3ACF">
              <w:rPr>
                <w:rFonts w:ascii="Courier New" w:hAnsi="Courier New" w:cs="Courier New"/>
              </w:rPr>
              <w:t xml:space="preserve"> = {fps:.1f}'</w:t>
            </w:r>
          </w:p>
          <w:p w14:paraId="5CAE45EA"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cv2.putText(image, </w:t>
            </w:r>
            <w:proofErr w:type="spellStart"/>
            <w:r w:rsidRPr="008F3ACF">
              <w:rPr>
                <w:rFonts w:ascii="Courier New" w:hAnsi="Courier New" w:cs="Courier New"/>
              </w:rPr>
              <w:t>fps_text</w:t>
            </w:r>
            <w:proofErr w:type="spellEnd"/>
            <w:r w:rsidRPr="008F3ACF">
              <w:rPr>
                <w:rFonts w:ascii="Courier New" w:hAnsi="Courier New" w:cs="Courier New"/>
              </w:rPr>
              <w:t>, (</w:t>
            </w:r>
            <w:proofErr w:type="spellStart"/>
            <w:r w:rsidRPr="008F3ACF">
              <w:rPr>
                <w:rFonts w:ascii="Courier New" w:hAnsi="Courier New" w:cs="Courier New"/>
              </w:rPr>
              <w:t>left_margin</w:t>
            </w:r>
            <w:proofErr w:type="spellEnd"/>
            <w:r w:rsidRPr="008F3ACF">
              <w:rPr>
                <w:rFonts w:ascii="Courier New" w:hAnsi="Courier New" w:cs="Courier New"/>
              </w:rPr>
              <w:t xml:space="preserve">, </w:t>
            </w:r>
            <w:proofErr w:type="spellStart"/>
            <w:r w:rsidRPr="008F3ACF">
              <w:rPr>
                <w:rFonts w:ascii="Courier New" w:hAnsi="Courier New" w:cs="Courier New"/>
              </w:rPr>
              <w:t>row_size</w:t>
            </w:r>
            <w:proofErr w:type="spellEnd"/>
            <w:r w:rsidRPr="008F3ACF">
              <w:rPr>
                <w:rFonts w:ascii="Courier New" w:hAnsi="Courier New" w:cs="Courier New"/>
              </w:rPr>
              <w:t>),</w:t>
            </w:r>
          </w:p>
          <w:p w14:paraId="24BD06A3"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cv2.FONT_HERSHEY_PLAIN, </w:t>
            </w:r>
            <w:proofErr w:type="spellStart"/>
            <w:r w:rsidRPr="008F3ACF">
              <w:rPr>
                <w:rFonts w:ascii="Courier New" w:hAnsi="Courier New" w:cs="Courier New"/>
              </w:rPr>
              <w:t>font_size</w:t>
            </w:r>
            <w:proofErr w:type="spellEnd"/>
            <w:r w:rsidRPr="008F3ACF">
              <w:rPr>
                <w:rFonts w:ascii="Courier New" w:hAnsi="Courier New" w:cs="Courier New"/>
              </w:rPr>
              <w:t xml:space="preserve">, </w:t>
            </w:r>
            <w:proofErr w:type="spellStart"/>
            <w:r w:rsidRPr="008F3ACF">
              <w:rPr>
                <w:rFonts w:ascii="Courier New" w:hAnsi="Courier New" w:cs="Courier New"/>
              </w:rPr>
              <w:t>text_color</w:t>
            </w:r>
            <w:proofErr w:type="spellEnd"/>
            <w:r w:rsidRPr="008F3ACF">
              <w:rPr>
                <w:rFonts w:ascii="Courier New" w:hAnsi="Courier New" w:cs="Courier New"/>
              </w:rPr>
              <w:t xml:space="preserve">, </w:t>
            </w:r>
            <w:proofErr w:type="spellStart"/>
            <w:r w:rsidRPr="008F3ACF">
              <w:rPr>
                <w:rFonts w:ascii="Courier New" w:hAnsi="Courier New" w:cs="Courier New"/>
              </w:rPr>
              <w:t>font_thickness</w:t>
            </w:r>
            <w:proofErr w:type="spellEnd"/>
            <w:r w:rsidRPr="008F3ACF">
              <w:rPr>
                <w:rFonts w:ascii="Courier New" w:hAnsi="Courier New" w:cs="Courier New"/>
              </w:rPr>
              <w:t>)</w:t>
            </w:r>
          </w:p>
          <w:p w14:paraId="02B472E3" w14:textId="77777777" w:rsidR="008F3ACF" w:rsidRPr="008F3ACF" w:rsidRDefault="008F3ACF" w:rsidP="008F3ACF">
            <w:pPr>
              <w:spacing w:after="0"/>
              <w:rPr>
                <w:rFonts w:ascii="Courier New" w:hAnsi="Courier New" w:cs="Courier New"/>
              </w:rPr>
            </w:pPr>
            <w:r w:rsidRPr="008F3ACF">
              <w:rPr>
                <w:rFonts w:ascii="Courier New" w:hAnsi="Courier New" w:cs="Courier New"/>
              </w:rPr>
              <w:t>        if allowlist:</w:t>
            </w:r>
          </w:p>
          <w:p w14:paraId="5FA80F82"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cv2.putText(image, </w:t>
            </w:r>
            <w:proofErr w:type="spellStart"/>
            <w:r w:rsidRPr="008F3ACF">
              <w:rPr>
                <w:rFonts w:ascii="Courier New" w:hAnsi="Courier New" w:cs="Courier New"/>
              </w:rPr>
              <w:t>f'allowlist</w:t>
            </w:r>
            <w:proofErr w:type="spellEnd"/>
            <w:r w:rsidRPr="008F3ACF">
              <w:rPr>
                <w:rFonts w:ascii="Courier New" w:hAnsi="Courier New" w:cs="Courier New"/>
              </w:rPr>
              <w:t xml:space="preserve">: {", </w:t>
            </w:r>
            <w:proofErr w:type="gramStart"/>
            <w:r w:rsidRPr="008F3ACF">
              <w:rPr>
                <w:rFonts w:ascii="Courier New" w:hAnsi="Courier New" w:cs="Courier New"/>
              </w:rPr>
              <w:t>".join</w:t>
            </w:r>
            <w:proofErr w:type="gramEnd"/>
            <w:r w:rsidRPr="008F3ACF">
              <w:rPr>
                <w:rFonts w:ascii="Courier New" w:hAnsi="Courier New" w:cs="Courier New"/>
              </w:rPr>
              <w:t>(allowlist)}',</w:t>
            </w:r>
          </w:p>
          <w:p w14:paraId="4D67CC0A" w14:textId="77777777" w:rsidR="008F3ACF" w:rsidRPr="008F3ACF" w:rsidRDefault="008F3ACF" w:rsidP="008F3ACF">
            <w:pPr>
              <w:spacing w:after="0"/>
              <w:rPr>
                <w:rFonts w:ascii="Courier New" w:hAnsi="Courier New" w:cs="Courier New"/>
              </w:rPr>
            </w:pPr>
            <w:r w:rsidRPr="008F3ACF">
              <w:rPr>
                <w:rFonts w:ascii="Courier New" w:hAnsi="Courier New" w:cs="Courier New"/>
              </w:rPr>
              <w:t>                        (</w:t>
            </w:r>
            <w:proofErr w:type="spellStart"/>
            <w:r w:rsidRPr="008F3ACF">
              <w:rPr>
                <w:rFonts w:ascii="Courier New" w:hAnsi="Courier New" w:cs="Courier New"/>
              </w:rPr>
              <w:t>left_margin</w:t>
            </w:r>
            <w:proofErr w:type="spellEnd"/>
            <w:r w:rsidRPr="008F3ACF">
              <w:rPr>
                <w:rFonts w:ascii="Courier New" w:hAnsi="Courier New" w:cs="Courier New"/>
              </w:rPr>
              <w:t xml:space="preserve">, </w:t>
            </w:r>
            <w:proofErr w:type="spellStart"/>
            <w:r w:rsidRPr="008F3ACF">
              <w:rPr>
                <w:rFonts w:ascii="Courier New" w:hAnsi="Courier New" w:cs="Courier New"/>
              </w:rPr>
              <w:t>row_size</w:t>
            </w:r>
            <w:proofErr w:type="spellEnd"/>
            <w:r w:rsidRPr="008F3ACF">
              <w:rPr>
                <w:rFonts w:ascii="Courier New" w:hAnsi="Courier New" w:cs="Courier New"/>
              </w:rPr>
              <w:t xml:space="preserve"> + 18),</w:t>
            </w:r>
          </w:p>
          <w:p w14:paraId="220B7600" w14:textId="77777777" w:rsidR="008F3ACF" w:rsidRPr="008F3ACF" w:rsidRDefault="008F3ACF" w:rsidP="008F3ACF">
            <w:pPr>
              <w:spacing w:after="0"/>
              <w:rPr>
                <w:rFonts w:ascii="Courier New" w:hAnsi="Courier New" w:cs="Courier New"/>
              </w:rPr>
            </w:pPr>
            <w:r w:rsidRPr="008F3ACF">
              <w:rPr>
                <w:rFonts w:ascii="Courier New" w:hAnsi="Courier New" w:cs="Courier New"/>
              </w:rPr>
              <w:t>                        cv2.FONT_HERSHEY_PLAIN, 1, (50, 200, 50), 1)</w:t>
            </w:r>
          </w:p>
          <w:p w14:paraId="2CBA93BA" w14:textId="77777777" w:rsidR="008F3ACF" w:rsidRPr="008F3ACF" w:rsidRDefault="008F3ACF" w:rsidP="008F3ACF">
            <w:pPr>
              <w:spacing w:after="0"/>
              <w:rPr>
                <w:rFonts w:ascii="Courier New" w:hAnsi="Courier New" w:cs="Courier New"/>
              </w:rPr>
            </w:pPr>
          </w:p>
          <w:p w14:paraId="0CC2031E" w14:textId="77777777" w:rsidR="008F3ACF" w:rsidRPr="008F3ACF" w:rsidRDefault="008F3ACF" w:rsidP="008F3ACF">
            <w:pPr>
              <w:spacing w:after="0"/>
              <w:rPr>
                <w:rFonts w:ascii="Courier New" w:hAnsi="Courier New" w:cs="Courier New"/>
              </w:rPr>
            </w:pPr>
            <w:r w:rsidRPr="008F3ACF">
              <w:rPr>
                <w:rFonts w:ascii="Courier New" w:hAnsi="Courier New" w:cs="Courier New"/>
              </w:rPr>
              <w:t>        cv2.imshow('object_detector_step4', image)</w:t>
            </w:r>
          </w:p>
          <w:p w14:paraId="09FE4063" w14:textId="77777777" w:rsidR="008F3ACF" w:rsidRPr="008F3ACF" w:rsidRDefault="008F3ACF" w:rsidP="008F3ACF">
            <w:pPr>
              <w:spacing w:after="0"/>
              <w:rPr>
                <w:rFonts w:ascii="Courier New" w:hAnsi="Courier New" w:cs="Courier New"/>
              </w:rPr>
            </w:pPr>
            <w:r w:rsidRPr="008F3ACF">
              <w:rPr>
                <w:rFonts w:ascii="Courier New" w:hAnsi="Courier New" w:cs="Courier New"/>
              </w:rPr>
              <w:t>        if cv2.waitKey(1) == 27:  # ESC</w:t>
            </w:r>
          </w:p>
          <w:p w14:paraId="79F8C910" w14:textId="77777777" w:rsidR="008F3ACF" w:rsidRPr="008F3ACF" w:rsidRDefault="008F3ACF" w:rsidP="008F3ACF">
            <w:pPr>
              <w:spacing w:after="0"/>
              <w:rPr>
                <w:rFonts w:ascii="Courier New" w:hAnsi="Courier New" w:cs="Courier New"/>
              </w:rPr>
            </w:pPr>
            <w:r w:rsidRPr="008F3ACF">
              <w:rPr>
                <w:rFonts w:ascii="Courier New" w:hAnsi="Courier New" w:cs="Courier New"/>
              </w:rPr>
              <w:t>            break</w:t>
            </w:r>
          </w:p>
          <w:p w14:paraId="5846665E" w14:textId="77777777" w:rsidR="008F3ACF" w:rsidRPr="008F3ACF" w:rsidRDefault="008F3ACF" w:rsidP="008F3ACF">
            <w:pPr>
              <w:spacing w:after="0"/>
              <w:rPr>
                <w:rFonts w:ascii="Courier New" w:hAnsi="Courier New" w:cs="Courier New"/>
              </w:rPr>
            </w:pPr>
          </w:p>
          <w:p w14:paraId="1FD21238"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proofErr w:type="gramStart"/>
            <w:r w:rsidRPr="008F3ACF">
              <w:rPr>
                <w:rFonts w:ascii="Courier New" w:hAnsi="Courier New" w:cs="Courier New"/>
              </w:rPr>
              <w:t>cap.release</w:t>
            </w:r>
            <w:proofErr w:type="spellEnd"/>
            <w:proofErr w:type="gramEnd"/>
            <w:r w:rsidRPr="008F3ACF">
              <w:rPr>
                <w:rFonts w:ascii="Courier New" w:hAnsi="Courier New" w:cs="Courier New"/>
              </w:rPr>
              <w:t>()</w:t>
            </w:r>
          </w:p>
          <w:p w14:paraId="5911C1AA" w14:textId="77777777" w:rsidR="008F3ACF" w:rsidRPr="008F3ACF" w:rsidRDefault="008F3ACF" w:rsidP="008F3ACF">
            <w:pPr>
              <w:spacing w:after="0"/>
              <w:rPr>
                <w:rFonts w:ascii="Courier New" w:hAnsi="Courier New" w:cs="Courier New"/>
              </w:rPr>
            </w:pPr>
            <w:r w:rsidRPr="008F3ACF">
              <w:rPr>
                <w:rFonts w:ascii="Courier New" w:hAnsi="Courier New" w:cs="Courier New"/>
              </w:rPr>
              <w:t>    cv2.destroyAllWindows()</w:t>
            </w:r>
          </w:p>
          <w:p w14:paraId="193F7000" w14:textId="77777777" w:rsidR="008F3ACF" w:rsidRPr="008F3ACF" w:rsidRDefault="008F3ACF" w:rsidP="008F3ACF">
            <w:pPr>
              <w:spacing w:after="0"/>
              <w:rPr>
                <w:rFonts w:ascii="Courier New" w:hAnsi="Courier New" w:cs="Courier New"/>
              </w:rPr>
            </w:pPr>
          </w:p>
          <w:p w14:paraId="31B8704A"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def </w:t>
            </w:r>
            <w:proofErr w:type="gramStart"/>
            <w:r w:rsidRPr="008F3ACF">
              <w:rPr>
                <w:rFonts w:ascii="Courier New" w:hAnsi="Courier New" w:cs="Courier New"/>
              </w:rPr>
              <w:t>main(</w:t>
            </w:r>
            <w:proofErr w:type="gramEnd"/>
            <w:r w:rsidRPr="008F3ACF">
              <w:rPr>
                <w:rFonts w:ascii="Courier New" w:hAnsi="Courier New" w:cs="Courier New"/>
              </w:rPr>
              <w:t>):</w:t>
            </w:r>
          </w:p>
          <w:p w14:paraId="0BB89AE2"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parser = </w:t>
            </w:r>
            <w:proofErr w:type="spellStart"/>
            <w:proofErr w:type="gramStart"/>
            <w:r w:rsidRPr="008F3ACF">
              <w:rPr>
                <w:rFonts w:ascii="Courier New" w:hAnsi="Courier New" w:cs="Courier New"/>
              </w:rPr>
              <w:t>argparse.ArgumentParser</w:t>
            </w:r>
            <w:proofErr w:type="spellEnd"/>
            <w:proofErr w:type="gramEnd"/>
            <w:r w:rsidRPr="008F3ACF">
              <w:rPr>
                <w:rFonts w:ascii="Courier New" w:hAnsi="Courier New" w:cs="Courier New"/>
              </w:rPr>
              <w:t>(</w:t>
            </w:r>
          </w:p>
          <w:p w14:paraId="441A74F7"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formatter_class</w:t>
            </w:r>
            <w:proofErr w:type="spellEnd"/>
            <w:r w:rsidRPr="008F3ACF">
              <w:rPr>
                <w:rFonts w:ascii="Courier New" w:hAnsi="Courier New" w:cs="Courier New"/>
              </w:rPr>
              <w:t>=</w:t>
            </w:r>
            <w:proofErr w:type="spellStart"/>
            <w:proofErr w:type="gramStart"/>
            <w:r w:rsidRPr="008F3ACF">
              <w:rPr>
                <w:rFonts w:ascii="Courier New" w:hAnsi="Courier New" w:cs="Courier New"/>
              </w:rPr>
              <w:t>argparse.ArgumentDefaultsHelpFormatter</w:t>
            </w:r>
            <w:proofErr w:type="spellEnd"/>
            <w:proofErr w:type="gramEnd"/>
            <w:r w:rsidRPr="008F3ACF">
              <w:rPr>
                <w:rFonts w:ascii="Courier New" w:hAnsi="Courier New" w:cs="Courier New"/>
              </w:rPr>
              <w:t>)</w:t>
            </w:r>
          </w:p>
          <w:p w14:paraId="46060FA8"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parser.add_</w:t>
            </w:r>
            <w:proofErr w:type="gramStart"/>
            <w:r w:rsidRPr="008F3ACF">
              <w:rPr>
                <w:rFonts w:ascii="Courier New" w:hAnsi="Courier New" w:cs="Courier New"/>
              </w:rPr>
              <w:t>argument</w:t>
            </w:r>
            <w:proofErr w:type="spellEnd"/>
            <w:r w:rsidRPr="008F3ACF">
              <w:rPr>
                <w:rFonts w:ascii="Courier New" w:hAnsi="Courier New" w:cs="Courier New"/>
              </w:rPr>
              <w:t>(</w:t>
            </w:r>
            <w:proofErr w:type="gramEnd"/>
            <w:r w:rsidRPr="008F3ACF">
              <w:rPr>
                <w:rFonts w:ascii="Courier New" w:hAnsi="Courier New" w:cs="Courier New"/>
              </w:rPr>
              <w:t>'--model', default='efficientdet_lite0.tflite',</w:t>
            </w:r>
          </w:p>
          <w:p w14:paraId="71937765" w14:textId="77777777" w:rsidR="008F3ACF" w:rsidRPr="008F3ACF" w:rsidRDefault="008F3ACF" w:rsidP="008F3ACF">
            <w:pPr>
              <w:spacing w:after="0"/>
              <w:rPr>
                <w:rFonts w:ascii="Courier New" w:hAnsi="Courier New" w:cs="Courier New"/>
              </w:rPr>
            </w:pPr>
            <w:r w:rsidRPr="008F3ACF">
              <w:rPr>
                <w:rFonts w:ascii="Courier New" w:hAnsi="Courier New" w:cs="Courier New"/>
              </w:rPr>
              <w:t>                        help='Path of the object detection model.')</w:t>
            </w:r>
          </w:p>
          <w:p w14:paraId="415855F4"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parser.add_</w:t>
            </w:r>
            <w:proofErr w:type="gramStart"/>
            <w:r w:rsidRPr="008F3ACF">
              <w:rPr>
                <w:rFonts w:ascii="Courier New" w:hAnsi="Courier New" w:cs="Courier New"/>
              </w:rPr>
              <w:t>argument</w:t>
            </w:r>
            <w:proofErr w:type="spellEnd"/>
            <w:r w:rsidRPr="008F3ACF">
              <w:rPr>
                <w:rFonts w:ascii="Courier New" w:hAnsi="Courier New" w:cs="Courier New"/>
              </w:rPr>
              <w:t>(</w:t>
            </w:r>
            <w:proofErr w:type="gramEnd"/>
            <w:r w:rsidRPr="008F3ACF">
              <w:rPr>
                <w:rFonts w:ascii="Courier New" w:hAnsi="Courier New" w:cs="Courier New"/>
              </w:rPr>
              <w:t>'--</w:t>
            </w:r>
            <w:proofErr w:type="spellStart"/>
            <w:r w:rsidRPr="008F3ACF">
              <w:rPr>
                <w:rFonts w:ascii="Courier New" w:hAnsi="Courier New" w:cs="Courier New"/>
              </w:rPr>
              <w:t>cameraId</w:t>
            </w:r>
            <w:proofErr w:type="spellEnd"/>
            <w:r w:rsidRPr="008F3ACF">
              <w:rPr>
                <w:rFonts w:ascii="Courier New" w:hAnsi="Courier New" w:cs="Courier New"/>
              </w:rPr>
              <w:t>', type=int, default=0, help='Id of camera.')</w:t>
            </w:r>
          </w:p>
          <w:p w14:paraId="74E639A5"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parser.add_</w:t>
            </w:r>
            <w:proofErr w:type="gramStart"/>
            <w:r w:rsidRPr="008F3ACF">
              <w:rPr>
                <w:rFonts w:ascii="Courier New" w:hAnsi="Courier New" w:cs="Courier New"/>
              </w:rPr>
              <w:t>argument</w:t>
            </w:r>
            <w:proofErr w:type="spellEnd"/>
            <w:r w:rsidRPr="008F3ACF">
              <w:rPr>
                <w:rFonts w:ascii="Courier New" w:hAnsi="Courier New" w:cs="Courier New"/>
              </w:rPr>
              <w:t>(</w:t>
            </w:r>
            <w:proofErr w:type="gramEnd"/>
            <w:r w:rsidRPr="008F3ACF">
              <w:rPr>
                <w:rFonts w:ascii="Courier New" w:hAnsi="Courier New" w:cs="Courier New"/>
              </w:rPr>
              <w:t>'--</w:t>
            </w:r>
            <w:proofErr w:type="spellStart"/>
            <w:r w:rsidRPr="008F3ACF">
              <w:rPr>
                <w:rFonts w:ascii="Courier New" w:hAnsi="Courier New" w:cs="Courier New"/>
              </w:rPr>
              <w:t>frameWidth</w:t>
            </w:r>
            <w:proofErr w:type="spellEnd"/>
            <w:r w:rsidRPr="008F3ACF">
              <w:rPr>
                <w:rFonts w:ascii="Courier New" w:hAnsi="Courier New" w:cs="Courier New"/>
              </w:rPr>
              <w:t>', type=int, default=640,</w:t>
            </w:r>
          </w:p>
          <w:p w14:paraId="3F3E5E23" w14:textId="77777777" w:rsidR="008F3ACF" w:rsidRPr="008F3ACF" w:rsidRDefault="008F3ACF" w:rsidP="008F3ACF">
            <w:pPr>
              <w:spacing w:after="0"/>
              <w:rPr>
                <w:rFonts w:ascii="Courier New" w:hAnsi="Courier New" w:cs="Courier New"/>
              </w:rPr>
            </w:pPr>
            <w:r w:rsidRPr="008F3ACF">
              <w:rPr>
                <w:rFonts w:ascii="Courier New" w:hAnsi="Courier New" w:cs="Courier New"/>
              </w:rPr>
              <w:t>                        help='Frame width.')</w:t>
            </w:r>
          </w:p>
          <w:p w14:paraId="56AE2D78"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parser.add_</w:t>
            </w:r>
            <w:proofErr w:type="gramStart"/>
            <w:r w:rsidRPr="008F3ACF">
              <w:rPr>
                <w:rFonts w:ascii="Courier New" w:hAnsi="Courier New" w:cs="Courier New"/>
              </w:rPr>
              <w:t>argument</w:t>
            </w:r>
            <w:proofErr w:type="spellEnd"/>
            <w:r w:rsidRPr="008F3ACF">
              <w:rPr>
                <w:rFonts w:ascii="Courier New" w:hAnsi="Courier New" w:cs="Courier New"/>
              </w:rPr>
              <w:t>(</w:t>
            </w:r>
            <w:proofErr w:type="gramEnd"/>
            <w:r w:rsidRPr="008F3ACF">
              <w:rPr>
                <w:rFonts w:ascii="Courier New" w:hAnsi="Courier New" w:cs="Courier New"/>
              </w:rPr>
              <w:t>'--</w:t>
            </w:r>
            <w:proofErr w:type="spellStart"/>
            <w:r w:rsidRPr="008F3ACF">
              <w:rPr>
                <w:rFonts w:ascii="Courier New" w:hAnsi="Courier New" w:cs="Courier New"/>
              </w:rPr>
              <w:t>frameHeight</w:t>
            </w:r>
            <w:proofErr w:type="spellEnd"/>
            <w:r w:rsidRPr="008F3ACF">
              <w:rPr>
                <w:rFonts w:ascii="Courier New" w:hAnsi="Courier New" w:cs="Courier New"/>
              </w:rPr>
              <w:t>', type=int, default=480,</w:t>
            </w:r>
          </w:p>
          <w:p w14:paraId="73133CBE" w14:textId="77777777" w:rsidR="008F3ACF" w:rsidRPr="008F3ACF" w:rsidRDefault="008F3ACF" w:rsidP="008F3ACF">
            <w:pPr>
              <w:spacing w:after="0"/>
              <w:rPr>
                <w:rFonts w:ascii="Courier New" w:hAnsi="Courier New" w:cs="Courier New"/>
              </w:rPr>
            </w:pPr>
            <w:r w:rsidRPr="008F3ACF">
              <w:rPr>
                <w:rFonts w:ascii="Courier New" w:hAnsi="Courier New" w:cs="Courier New"/>
              </w:rPr>
              <w:t>                        help='Frame height.')</w:t>
            </w:r>
          </w:p>
          <w:p w14:paraId="440E314B"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parser.add_</w:t>
            </w:r>
            <w:proofErr w:type="gramStart"/>
            <w:r w:rsidRPr="008F3ACF">
              <w:rPr>
                <w:rFonts w:ascii="Courier New" w:hAnsi="Courier New" w:cs="Courier New"/>
              </w:rPr>
              <w:t>argument</w:t>
            </w:r>
            <w:proofErr w:type="spellEnd"/>
            <w:r w:rsidRPr="008F3ACF">
              <w:rPr>
                <w:rFonts w:ascii="Courier New" w:hAnsi="Courier New" w:cs="Courier New"/>
              </w:rPr>
              <w:t>(</w:t>
            </w:r>
            <w:proofErr w:type="gramEnd"/>
            <w:r w:rsidRPr="008F3ACF">
              <w:rPr>
                <w:rFonts w:ascii="Courier New" w:hAnsi="Courier New" w:cs="Courier New"/>
              </w:rPr>
              <w:t>'--</w:t>
            </w:r>
            <w:proofErr w:type="spellStart"/>
            <w:r w:rsidRPr="008F3ACF">
              <w:rPr>
                <w:rFonts w:ascii="Courier New" w:hAnsi="Courier New" w:cs="Courier New"/>
              </w:rPr>
              <w:t>numThreads</w:t>
            </w:r>
            <w:proofErr w:type="spellEnd"/>
            <w:r w:rsidRPr="008F3ACF">
              <w:rPr>
                <w:rFonts w:ascii="Courier New" w:hAnsi="Courier New" w:cs="Courier New"/>
              </w:rPr>
              <w:t>', type=int, default=4,</w:t>
            </w:r>
          </w:p>
          <w:p w14:paraId="6F85F637" w14:textId="77777777" w:rsidR="008F3ACF" w:rsidRPr="008F3ACF" w:rsidRDefault="008F3ACF" w:rsidP="008F3ACF">
            <w:pPr>
              <w:spacing w:after="0"/>
              <w:rPr>
                <w:rFonts w:ascii="Courier New" w:hAnsi="Courier New" w:cs="Courier New"/>
              </w:rPr>
            </w:pPr>
            <w:r w:rsidRPr="008F3ACF">
              <w:rPr>
                <w:rFonts w:ascii="Courier New" w:hAnsi="Courier New" w:cs="Courier New"/>
              </w:rPr>
              <w:t>                        help='CPU threads.')</w:t>
            </w:r>
          </w:p>
          <w:p w14:paraId="0143925F"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parser.add_</w:t>
            </w:r>
            <w:proofErr w:type="gramStart"/>
            <w:r w:rsidRPr="008F3ACF">
              <w:rPr>
                <w:rFonts w:ascii="Courier New" w:hAnsi="Courier New" w:cs="Courier New"/>
              </w:rPr>
              <w:t>argument</w:t>
            </w:r>
            <w:proofErr w:type="spellEnd"/>
            <w:r w:rsidRPr="008F3ACF">
              <w:rPr>
                <w:rFonts w:ascii="Courier New" w:hAnsi="Courier New" w:cs="Courier New"/>
              </w:rPr>
              <w:t>(</w:t>
            </w:r>
            <w:proofErr w:type="gramEnd"/>
            <w:r w:rsidRPr="008F3ACF">
              <w:rPr>
                <w:rFonts w:ascii="Courier New" w:hAnsi="Courier New" w:cs="Courier New"/>
              </w:rPr>
              <w:t>'--</w:t>
            </w:r>
            <w:proofErr w:type="spellStart"/>
            <w:r w:rsidRPr="008F3ACF">
              <w:rPr>
                <w:rFonts w:ascii="Courier New" w:hAnsi="Courier New" w:cs="Courier New"/>
              </w:rPr>
              <w:t>enableEdgeTPU</w:t>
            </w:r>
            <w:proofErr w:type="spellEnd"/>
            <w:r w:rsidRPr="008F3ACF">
              <w:rPr>
                <w:rFonts w:ascii="Courier New" w:hAnsi="Courier New" w:cs="Courier New"/>
              </w:rPr>
              <w:t>', action='</w:t>
            </w:r>
            <w:proofErr w:type="spellStart"/>
            <w:r w:rsidRPr="008F3ACF">
              <w:rPr>
                <w:rFonts w:ascii="Courier New" w:hAnsi="Courier New" w:cs="Courier New"/>
              </w:rPr>
              <w:t>store_true</w:t>
            </w:r>
            <w:proofErr w:type="spellEnd"/>
            <w:r w:rsidRPr="008F3ACF">
              <w:rPr>
                <w:rFonts w:ascii="Courier New" w:hAnsi="Courier New" w:cs="Courier New"/>
              </w:rPr>
              <w:t>', default=False,</w:t>
            </w:r>
          </w:p>
          <w:p w14:paraId="1852F9B1"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help='Use </w:t>
            </w:r>
            <w:proofErr w:type="spellStart"/>
            <w:r w:rsidRPr="008F3ACF">
              <w:rPr>
                <w:rFonts w:ascii="Courier New" w:hAnsi="Courier New" w:cs="Courier New"/>
              </w:rPr>
              <w:t>EdgeTPU</w:t>
            </w:r>
            <w:proofErr w:type="spellEnd"/>
            <w:r w:rsidRPr="008F3ACF">
              <w:rPr>
                <w:rFonts w:ascii="Courier New" w:hAnsi="Courier New" w:cs="Courier New"/>
              </w:rPr>
              <w:t xml:space="preserve"> model.')</w:t>
            </w:r>
          </w:p>
          <w:p w14:paraId="4241B11A"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parser.add_</w:t>
            </w:r>
            <w:proofErr w:type="gramStart"/>
            <w:r w:rsidRPr="008F3ACF">
              <w:rPr>
                <w:rFonts w:ascii="Courier New" w:hAnsi="Courier New" w:cs="Courier New"/>
              </w:rPr>
              <w:t>argument</w:t>
            </w:r>
            <w:proofErr w:type="spellEnd"/>
            <w:r w:rsidRPr="008F3ACF">
              <w:rPr>
                <w:rFonts w:ascii="Courier New" w:hAnsi="Courier New" w:cs="Courier New"/>
              </w:rPr>
              <w:t>(</w:t>
            </w:r>
            <w:proofErr w:type="gramEnd"/>
            <w:r w:rsidRPr="008F3ACF">
              <w:rPr>
                <w:rFonts w:ascii="Courier New" w:hAnsi="Courier New" w:cs="Courier New"/>
              </w:rPr>
              <w:t>'--allowlist', type=str, default='',</w:t>
            </w:r>
          </w:p>
          <w:p w14:paraId="6D340174" w14:textId="77777777" w:rsidR="008F3ACF" w:rsidRPr="008F3ACF" w:rsidRDefault="008F3ACF" w:rsidP="008F3ACF">
            <w:pPr>
              <w:spacing w:after="0"/>
              <w:rPr>
                <w:rFonts w:ascii="Courier New" w:hAnsi="Courier New" w:cs="Courier New"/>
              </w:rPr>
            </w:pPr>
            <w:r w:rsidRPr="008F3ACF">
              <w:rPr>
                <w:rFonts w:ascii="Courier New" w:hAnsi="Courier New" w:cs="Courier New"/>
              </w:rPr>
              <w:t>                        help='Comma-separated labels to keep (e.g., "</w:t>
            </w:r>
            <w:proofErr w:type="spellStart"/>
            <w:proofErr w:type="gramStart"/>
            <w:r w:rsidRPr="008F3ACF">
              <w:rPr>
                <w:rFonts w:ascii="Courier New" w:hAnsi="Courier New" w:cs="Courier New"/>
              </w:rPr>
              <w:t>person,cell</w:t>
            </w:r>
            <w:proofErr w:type="spellEnd"/>
            <w:proofErr w:type="gramEnd"/>
            <w:r w:rsidRPr="008F3ACF">
              <w:rPr>
                <w:rFonts w:ascii="Courier New" w:hAnsi="Courier New" w:cs="Courier New"/>
              </w:rPr>
              <w:t xml:space="preserve"> phone").')</w:t>
            </w:r>
          </w:p>
          <w:p w14:paraId="7F28C0EA"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spellStart"/>
            <w:r w:rsidRPr="008F3ACF">
              <w:rPr>
                <w:rFonts w:ascii="Courier New" w:hAnsi="Courier New" w:cs="Courier New"/>
              </w:rPr>
              <w:t>args</w:t>
            </w:r>
            <w:proofErr w:type="spellEnd"/>
            <w:r w:rsidRPr="008F3ACF">
              <w:rPr>
                <w:rFonts w:ascii="Courier New" w:hAnsi="Courier New" w:cs="Courier New"/>
              </w:rPr>
              <w:t xml:space="preserve"> = </w:t>
            </w:r>
            <w:proofErr w:type="spellStart"/>
            <w:proofErr w:type="gramStart"/>
            <w:r w:rsidRPr="008F3ACF">
              <w:rPr>
                <w:rFonts w:ascii="Courier New" w:hAnsi="Courier New" w:cs="Courier New"/>
              </w:rPr>
              <w:t>parser.parse</w:t>
            </w:r>
            <w:proofErr w:type="gramEnd"/>
            <w:r w:rsidRPr="008F3ACF">
              <w:rPr>
                <w:rFonts w:ascii="Courier New" w:hAnsi="Courier New" w:cs="Courier New"/>
              </w:rPr>
              <w:t>_</w:t>
            </w:r>
            <w:proofErr w:type="gramStart"/>
            <w:r w:rsidRPr="008F3ACF">
              <w:rPr>
                <w:rFonts w:ascii="Courier New" w:hAnsi="Courier New" w:cs="Courier New"/>
              </w:rPr>
              <w:t>args</w:t>
            </w:r>
            <w:proofErr w:type="spellEnd"/>
            <w:r w:rsidRPr="008F3ACF">
              <w:rPr>
                <w:rFonts w:ascii="Courier New" w:hAnsi="Courier New" w:cs="Courier New"/>
              </w:rPr>
              <w:t>(</w:t>
            </w:r>
            <w:proofErr w:type="gramEnd"/>
            <w:r w:rsidRPr="008F3ACF">
              <w:rPr>
                <w:rFonts w:ascii="Courier New" w:hAnsi="Courier New" w:cs="Courier New"/>
              </w:rPr>
              <w:t>)</w:t>
            </w:r>
          </w:p>
          <w:p w14:paraId="597DC1EC" w14:textId="77777777" w:rsidR="008F3ACF" w:rsidRPr="008F3ACF" w:rsidRDefault="008F3ACF" w:rsidP="008F3ACF">
            <w:pPr>
              <w:spacing w:after="0"/>
              <w:rPr>
                <w:rFonts w:ascii="Courier New" w:hAnsi="Courier New" w:cs="Courier New"/>
              </w:rPr>
            </w:pPr>
          </w:p>
          <w:p w14:paraId="488570BF" w14:textId="77777777" w:rsidR="008F3ACF" w:rsidRPr="008F3ACF" w:rsidRDefault="008F3ACF" w:rsidP="008F3ACF">
            <w:pPr>
              <w:spacing w:after="0"/>
              <w:rPr>
                <w:rFonts w:ascii="Courier New" w:hAnsi="Courier New" w:cs="Courier New"/>
              </w:rPr>
            </w:pPr>
            <w:r w:rsidRPr="008F3ACF">
              <w:rPr>
                <w:rFonts w:ascii="Courier New" w:hAnsi="Courier New" w:cs="Courier New"/>
              </w:rPr>
              <w:t>    allowlist = [</w:t>
            </w:r>
            <w:proofErr w:type="spellStart"/>
            <w:proofErr w:type="gramStart"/>
            <w:r w:rsidRPr="008F3ACF">
              <w:rPr>
                <w:rFonts w:ascii="Courier New" w:hAnsi="Courier New" w:cs="Courier New"/>
              </w:rPr>
              <w:t>s.strip</w:t>
            </w:r>
            <w:proofErr w:type="spellEnd"/>
            <w:proofErr w:type="gramEnd"/>
            <w:r w:rsidRPr="008F3ACF">
              <w:rPr>
                <w:rFonts w:ascii="Courier New" w:hAnsi="Courier New" w:cs="Courier New"/>
              </w:rPr>
              <w:t xml:space="preserve">() for s in </w:t>
            </w:r>
            <w:proofErr w:type="spellStart"/>
            <w:proofErr w:type="gramStart"/>
            <w:r w:rsidRPr="008F3ACF">
              <w:rPr>
                <w:rFonts w:ascii="Courier New" w:hAnsi="Courier New" w:cs="Courier New"/>
              </w:rPr>
              <w:t>args.allowlist</w:t>
            </w:r>
            <w:proofErr w:type="gramEnd"/>
            <w:r w:rsidRPr="008F3ACF">
              <w:rPr>
                <w:rFonts w:ascii="Courier New" w:hAnsi="Courier New" w:cs="Courier New"/>
              </w:rPr>
              <w:t>.</w:t>
            </w:r>
            <w:proofErr w:type="gramStart"/>
            <w:r w:rsidRPr="008F3ACF">
              <w:rPr>
                <w:rFonts w:ascii="Courier New" w:hAnsi="Courier New" w:cs="Courier New"/>
              </w:rPr>
              <w:t>split</w:t>
            </w:r>
            <w:proofErr w:type="spellEnd"/>
            <w:r w:rsidRPr="008F3ACF">
              <w:rPr>
                <w:rFonts w:ascii="Courier New" w:hAnsi="Courier New" w:cs="Courier New"/>
              </w:rPr>
              <w:t>(</w:t>
            </w:r>
            <w:proofErr w:type="gramEnd"/>
            <w:r w:rsidRPr="008F3ACF">
              <w:rPr>
                <w:rFonts w:ascii="Courier New" w:hAnsi="Courier New" w:cs="Courier New"/>
              </w:rPr>
              <w:t xml:space="preserve">',') if </w:t>
            </w:r>
            <w:proofErr w:type="spellStart"/>
            <w:proofErr w:type="gramStart"/>
            <w:r w:rsidRPr="008F3ACF">
              <w:rPr>
                <w:rFonts w:ascii="Courier New" w:hAnsi="Courier New" w:cs="Courier New"/>
              </w:rPr>
              <w:t>s.strip</w:t>
            </w:r>
            <w:proofErr w:type="spellEnd"/>
            <w:proofErr w:type="gramEnd"/>
            <w:r w:rsidRPr="008F3ACF">
              <w:rPr>
                <w:rFonts w:ascii="Courier New" w:hAnsi="Courier New" w:cs="Courier New"/>
              </w:rPr>
              <w:t>()]</w:t>
            </w:r>
          </w:p>
          <w:p w14:paraId="42432C73"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gramStart"/>
            <w:r w:rsidRPr="008F3ACF">
              <w:rPr>
                <w:rFonts w:ascii="Courier New" w:hAnsi="Courier New" w:cs="Courier New"/>
              </w:rPr>
              <w:t>run(</w:t>
            </w:r>
            <w:proofErr w:type="spellStart"/>
            <w:r w:rsidRPr="008F3ACF">
              <w:rPr>
                <w:rFonts w:ascii="Courier New" w:hAnsi="Courier New" w:cs="Courier New"/>
              </w:rPr>
              <w:t>args.model</w:t>
            </w:r>
            <w:proofErr w:type="spellEnd"/>
            <w:proofErr w:type="gramEnd"/>
            <w:r w:rsidRPr="008F3ACF">
              <w:rPr>
                <w:rFonts w:ascii="Courier New" w:hAnsi="Courier New" w:cs="Courier New"/>
              </w:rPr>
              <w:t>, int(</w:t>
            </w:r>
            <w:proofErr w:type="spellStart"/>
            <w:proofErr w:type="gramStart"/>
            <w:r w:rsidRPr="008F3ACF">
              <w:rPr>
                <w:rFonts w:ascii="Courier New" w:hAnsi="Courier New" w:cs="Courier New"/>
              </w:rPr>
              <w:t>args.cameraId</w:t>
            </w:r>
            <w:proofErr w:type="spellEnd"/>
            <w:proofErr w:type="gramEnd"/>
            <w:r w:rsidRPr="008F3ACF">
              <w:rPr>
                <w:rFonts w:ascii="Courier New" w:hAnsi="Courier New" w:cs="Courier New"/>
              </w:rPr>
              <w:t xml:space="preserve">), </w:t>
            </w:r>
            <w:proofErr w:type="spellStart"/>
            <w:proofErr w:type="gramStart"/>
            <w:r w:rsidRPr="008F3ACF">
              <w:rPr>
                <w:rFonts w:ascii="Courier New" w:hAnsi="Courier New" w:cs="Courier New"/>
              </w:rPr>
              <w:t>args.frameWidth</w:t>
            </w:r>
            <w:proofErr w:type="spellEnd"/>
            <w:proofErr w:type="gramEnd"/>
            <w:r w:rsidRPr="008F3ACF">
              <w:rPr>
                <w:rFonts w:ascii="Courier New" w:hAnsi="Courier New" w:cs="Courier New"/>
              </w:rPr>
              <w:t xml:space="preserve">, </w:t>
            </w:r>
            <w:proofErr w:type="spellStart"/>
            <w:proofErr w:type="gramStart"/>
            <w:r w:rsidRPr="008F3ACF">
              <w:rPr>
                <w:rFonts w:ascii="Courier New" w:hAnsi="Courier New" w:cs="Courier New"/>
              </w:rPr>
              <w:t>args.frameHeight</w:t>
            </w:r>
            <w:proofErr w:type="spellEnd"/>
            <w:proofErr w:type="gramEnd"/>
            <w:r w:rsidRPr="008F3ACF">
              <w:rPr>
                <w:rFonts w:ascii="Courier New" w:hAnsi="Courier New" w:cs="Courier New"/>
              </w:rPr>
              <w:t>,</w:t>
            </w:r>
          </w:p>
          <w:p w14:paraId="260D022F" w14:textId="77777777" w:rsidR="008F3ACF" w:rsidRPr="008F3ACF" w:rsidRDefault="008F3ACF" w:rsidP="008F3ACF">
            <w:pPr>
              <w:spacing w:after="0"/>
              <w:rPr>
                <w:rFonts w:ascii="Courier New" w:hAnsi="Courier New" w:cs="Courier New"/>
              </w:rPr>
            </w:pPr>
            <w:r w:rsidRPr="008F3ACF">
              <w:rPr>
                <w:rFonts w:ascii="Courier New" w:hAnsi="Courier New" w:cs="Courier New"/>
              </w:rPr>
              <w:t>        int(</w:t>
            </w:r>
            <w:proofErr w:type="spellStart"/>
            <w:proofErr w:type="gramStart"/>
            <w:r w:rsidRPr="008F3ACF">
              <w:rPr>
                <w:rFonts w:ascii="Courier New" w:hAnsi="Courier New" w:cs="Courier New"/>
              </w:rPr>
              <w:t>args.numThreads</w:t>
            </w:r>
            <w:proofErr w:type="spellEnd"/>
            <w:proofErr w:type="gramEnd"/>
            <w:r w:rsidRPr="008F3ACF">
              <w:rPr>
                <w:rFonts w:ascii="Courier New" w:hAnsi="Courier New" w:cs="Courier New"/>
              </w:rPr>
              <w:t>), bool(</w:t>
            </w:r>
            <w:proofErr w:type="spellStart"/>
            <w:proofErr w:type="gramStart"/>
            <w:r w:rsidRPr="008F3ACF">
              <w:rPr>
                <w:rFonts w:ascii="Courier New" w:hAnsi="Courier New" w:cs="Courier New"/>
              </w:rPr>
              <w:t>args.enableEdgeTPU</w:t>
            </w:r>
            <w:proofErr w:type="spellEnd"/>
            <w:proofErr w:type="gramEnd"/>
            <w:r w:rsidRPr="008F3ACF">
              <w:rPr>
                <w:rFonts w:ascii="Courier New" w:hAnsi="Courier New" w:cs="Courier New"/>
              </w:rPr>
              <w:t>), allowlist)</w:t>
            </w:r>
          </w:p>
          <w:p w14:paraId="5C1986B6" w14:textId="77777777" w:rsidR="008F3ACF" w:rsidRPr="008F3ACF" w:rsidRDefault="008F3ACF" w:rsidP="008F3ACF">
            <w:pPr>
              <w:spacing w:after="0"/>
              <w:rPr>
                <w:rFonts w:ascii="Courier New" w:hAnsi="Courier New" w:cs="Courier New"/>
              </w:rPr>
            </w:pPr>
          </w:p>
          <w:p w14:paraId="5A51D273" w14:textId="77777777" w:rsidR="008F3ACF" w:rsidRPr="008F3ACF" w:rsidRDefault="008F3ACF" w:rsidP="008F3ACF">
            <w:pPr>
              <w:spacing w:after="0"/>
              <w:rPr>
                <w:rFonts w:ascii="Courier New" w:hAnsi="Courier New" w:cs="Courier New"/>
              </w:rPr>
            </w:pPr>
            <w:r w:rsidRPr="008F3ACF">
              <w:rPr>
                <w:rFonts w:ascii="Courier New" w:hAnsi="Courier New" w:cs="Courier New"/>
              </w:rPr>
              <w:t>if __name__ == '__main__':</w:t>
            </w:r>
          </w:p>
          <w:p w14:paraId="100379EB" w14:textId="77777777" w:rsidR="008F3ACF" w:rsidRPr="008F3ACF" w:rsidRDefault="008F3ACF" w:rsidP="008F3ACF">
            <w:pPr>
              <w:spacing w:after="0"/>
              <w:rPr>
                <w:rFonts w:ascii="Courier New" w:hAnsi="Courier New" w:cs="Courier New"/>
              </w:rPr>
            </w:pPr>
            <w:r w:rsidRPr="008F3ACF">
              <w:rPr>
                <w:rFonts w:ascii="Courier New" w:hAnsi="Courier New" w:cs="Courier New"/>
              </w:rPr>
              <w:t xml:space="preserve">    </w:t>
            </w:r>
            <w:proofErr w:type="gramStart"/>
            <w:r w:rsidRPr="008F3ACF">
              <w:rPr>
                <w:rFonts w:ascii="Courier New" w:hAnsi="Courier New" w:cs="Courier New"/>
              </w:rPr>
              <w:t>main(</w:t>
            </w:r>
            <w:proofErr w:type="gramEnd"/>
            <w:r w:rsidRPr="008F3ACF">
              <w:rPr>
                <w:rFonts w:ascii="Courier New" w:hAnsi="Courier New" w:cs="Courier New"/>
              </w:rPr>
              <w:t>)</w:t>
            </w:r>
          </w:p>
          <w:p w14:paraId="7079FF0E" w14:textId="77777777" w:rsidR="008F3ACF" w:rsidRPr="002E584A" w:rsidRDefault="008F3ACF" w:rsidP="00406E68">
            <w:pPr>
              <w:spacing w:after="0"/>
              <w:rPr>
                <w:rFonts w:ascii="Courier New" w:hAnsi="Courier New" w:cs="Courier New"/>
              </w:rPr>
            </w:pPr>
          </w:p>
          <w:p w14:paraId="133AC01D" w14:textId="77777777" w:rsidR="008F3ACF" w:rsidRPr="005928DE" w:rsidRDefault="008F3ACF" w:rsidP="00406E68">
            <w:pPr>
              <w:spacing w:after="0"/>
              <w:rPr>
                <w:rFonts w:ascii="Courier New" w:hAnsi="Courier New" w:cs="Courier New"/>
                <w:lang w:val="en-US"/>
              </w:rPr>
            </w:pPr>
          </w:p>
        </w:tc>
      </w:tr>
    </w:tbl>
    <w:p w14:paraId="3137DD24" w14:textId="4DFDFEE8" w:rsidR="008F3ACF" w:rsidRDefault="008F3ACF" w:rsidP="008F3ACF">
      <w:pPr>
        <w:jc w:val="center"/>
        <w:rPr>
          <w:lang w:val="en-US"/>
        </w:rPr>
      </w:pPr>
      <w:r>
        <w:rPr>
          <w:lang w:val="en-US"/>
        </w:rPr>
        <w:lastRenderedPageBreak/>
        <w:t>Figure 6.</w:t>
      </w:r>
      <w:r>
        <w:rPr>
          <w:lang w:val="en-US"/>
        </w:rPr>
        <w:t>2</w:t>
      </w:r>
      <w:r>
        <w:rPr>
          <w:lang w:val="en-US"/>
        </w:rPr>
        <w:t>. Code for</w:t>
      </w:r>
      <w:r>
        <w:rPr>
          <w:lang w:val="en-US"/>
        </w:rPr>
        <w:t xml:space="preserve"> Left and </w:t>
      </w:r>
      <w:proofErr w:type="gramStart"/>
      <w:r>
        <w:rPr>
          <w:lang w:val="en-US"/>
        </w:rPr>
        <w:t>Right Side</w:t>
      </w:r>
      <w:proofErr w:type="gramEnd"/>
      <w:r>
        <w:rPr>
          <w:lang w:val="en-US"/>
        </w:rPr>
        <w:t xml:space="preserve"> Detection</w:t>
      </w:r>
    </w:p>
    <w:p w14:paraId="41475482" w14:textId="77777777" w:rsidR="00E469C3" w:rsidRDefault="00E469C3" w:rsidP="00E469C3">
      <w:pPr>
        <w:rPr>
          <w:lang w:val="en-US"/>
        </w:rPr>
      </w:pPr>
    </w:p>
    <w:p w14:paraId="685F7F4A" w14:textId="6E6B102A" w:rsidR="00E469C3" w:rsidRDefault="00E469C3" w:rsidP="00E469C3">
      <w:pPr>
        <w:rPr>
          <w:lang w:val="en-US"/>
        </w:rPr>
      </w:pPr>
      <w:r>
        <w:rPr>
          <w:lang w:val="en-US"/>
        </w:rPr>
        <w:t xml:space="preserve">Figure 6.2 shows </w:t>
      </w:r>
      <w:r w:rsidRPr="00E469C3">
        <w:t>the original object detection script by adding a category allowlist, allowing the model to detect only specific object classes defined by the user. It computes how much of the detected object's bounding box lies on the left or right side of the frame by comparing the bounding box coordinates with the image’s vertical midpoint. Based on these percentages, the program labels the object as LEFT, RIGHT, or CENTER and prints the calculated values to the console for real time feedback. The visualize function displays bounding boxes, detection labels, the vertical midline, and the computed percentage text, making the spatial analysis easy to interpret visually. Overall, the code integrates object filtering, geometric analysis, and visual feedback to create a more informative and interactive object detection system.</w:t>
      </w:r>
    </w:p>
    <w:p w14:paraId="57771E19" w14:textId="77777777" w:rsidR="00E469C3" w:rsidRDefault="00E469C3" w:rsidP="00E469C3">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8F3ACF" w14:paraId="11161447" w14:textId="77777777" w:rsidTr="00406E68">
        <w:tc>
          <w:tcPr>
            <w:tcW w:w="9350" w:type="dxa"/>
            <w:tcBorders>
              <w:top w:val="double" w:sz="4" w:space="0" w:color="auto"/>
              <w:left w:val="double" w:sz="4" w:space="0" w:color="auto"/>
              <w:bottom w:val="double" w:sz="4" w:space="0" w:color="auto"/>
              <w:right w:val="double" w:sz="4" w:space="0" w:color="auto"/>
            </w:tcBorders>
          </w:tcPr>
          <w:p w14:paraId="4FD82EC9" w14:textId="77777777" w:rsidR="00737E77" w:rsidRPr="00737E77" w:rsidRDefault="00737E77" w:rsidP="00737E77">
            <w:pPr>
              <w:spacing w:after="0"/>
              <w:rPr>
                <w:rFonts w:ascii="Courier New" w:hAnsi="Courier New" w:cs="Courier New"/>
              </w:rPr>
            </w:pPr>
            <w:r w:rsidRPr="00737E77">
              <w:rPr>
                <w:rFonts w:ascii="Courier New" w:hAnsi="Courier New" w:cs="Courier New"/>
              </w:rPr>
              <w:lastRenderedPageBreak/>
              <w:t># -- YOUR CODE HERE -- #</w:t>
            </w:r>
          </w:p>
          <w:p w14:paraId="3387B1EF" w14:textId="77777777" w:rsidR="00737E77" w:rsidRPr="00737E77" w:rsidRDefault="00737E77" w:rsidP="00737E77">
            <w:pPr>
              <w:spacing w:after="0"/>
              <w:rPr>
                <w:rFonts w:ascii="Courier New" w:hAnsi="Courier New" w:cs="Courier New"/>
              </w:rPr>
            </w:pPr>
            <w:r w:rsidRPr="00737E77">
              <w:rPr>
                <w:rFonts w:ascii="Courier New" w:hAnsi="Courier New" w:cs="Courier New"/>
              </w:rPr>
              <w:t># Copyright 2021 The TensorFlow Authors. All Rights Reserved.</w:t>
            </w:r>
          </w:p>
          <w:p w14:paraId="77C1DA4A" w14:textId="77777777" w:rsidR="00737E77" w:rsidRPr="00737E77" w:rsidRDefault="00737E77" w:rsidP="00737E77">
            <w:pPr>
              <w:spacing w:after="0"/>
              <w:rPr>
                <w:rFonts w:ascii="Courier New" w:hAnsi="Courier New" w:cs="Courier New"/>
              </w:rPr>
            </w:pPr>
            <w:r w:rsidRPr="00737E77">
              <w:rPr>
                <w:rFonts w:ascii="Courier New" w:hAnsi="Courier New" w:cs="Courier New"/>
              </w:rPr>
              <w:t>#</w:t>
            </w:r>
          </w:p>
          <w:p w14:paraId="62E03920" w14:textId="77777777" w:rsidR="00737E77" w:rsidRPr="00737E77" w:rsidRDefault="00737E77" w:rsidP="00737E77">
            <w:pPr>
              <w:spacing w:after="0"/>
              <w:rPr>
                <w:rFonts w:ascii="Courier New" w:hAnsi="Courier New" w:cs="Courier New"/>
              </w:rPr>
            </w:pPr>
            <w:r w:rsidRPr="00737E77">
              <w:rPr>
                <w:rFonts w:ascii="Courier New" w:hAnsi="Courier New" w:cs="Courier New"/>
              </w:rPr>
              <w:t># Licensed under the Apache License, Version 2.0 (the "License"</w:t>
            </w:r>
            <w:proofErr w:type="gramStart"/>
            <w:r w:rsidRPr="00737E77">
              <w:rPr>
                <w:rFonts w:ascii="Courier New" w:hAnsi="Courier New" w:cs="Courier New"/>
              </w:rPr>
              <w:t>);</w:t>
            </w:r>
            <w:proofErr w:type="gramEnd"/>
          </w:p>
          <w:p w14:paraId="4EFC5E5C" w14:textId="77777777" w:rsidR="00737E77" w:rsidRPr="00737E77" w:rsidRDefault="00737E77" w:rsidP="00737E77">
            <w:pPr>
              <w:spacing w:after="0"/>
              <w:rPr>
                <w:rFonts w:ascii="Courier New" w:hAnsi="Courier New" w:cs="Courier New"/>
              </w:rPr>
            </w:pPr>
            <w:r w:rsidRPr="00737E77">
              <w:rPr>
                <w:rFonts w:ascii="Courier New" w:hAnsi="Courier New" w:cs="Courier New"/>
              </w:rPr>
              <w:t># you may not use this file except in compliance with the License.</w:t>
            </w:r>
          </w:p>
          <w:p w14:paraId="42BCD22D" w14:textId="77777777" w:rsidR="00737E77" w:rsidRPr="00737E77" w:rsidRDefault="00737E77" w:rsidP="00737E77">
            <w:pPr>
              <w:spacing w:after="0"/>
              <w:rPr>
                <w:rFonts w:ascii="Courier New" w:hAnsi="Courier New" w:cs="Courier New"/>
              </w:rPr>
            </w:pPr>
            <w:r w:rsidRPr="00737E77">
              <w:rPr>
                <w:rFonts w:ascii="Courier New" w:hAnsi="Courier New" w:cs="Courier New"/>
              </w:rPr>
              <w:t># You may obtain a copy of the License at</w:t>
            </w:r>
          </w:p>
          <w:p w14:paraId="60D7F19F" w14:textId="77777777" w:rsidR="00737E77" w:rsidRPr="00737E77" w:rsidRDefault="00737E77" w:rsidP="00737E77">
            <w:pPr>
              <w:spacing w:after="0"/>
              <w:rPr>
                <w:rFonts w:ascii="Courier New" w:hAnsi="Courier New" w:cs="Courier New"/>
              </w:rPr>
            </w:pPr>
            <w:r w:rsidRPr="00737E77">
              <w:rPr>
                <w:rFonts w:ascii="Courier New" w:hAnsi="Courier New" w:cs="Courier New"/>
              </w:rPr>
              <w:t># http://www.apache.org/licenses/LICENSE-2.0</w:t>
            </w:r>
          </w:p>
          <w:p w14:paraId="575D4278" w14:textId="77777777" w:rsidR="00737E77" w:rsidRPr="00737E77" w:rsidRDefault="00737E77" w:rsidP="00737E77">
            <w:pPr>
              <w:spacing w:after="0"/>
              <w:rPr>
                <w:rFonts w:ascii="Courier New" w:hAnsi="Courier New" w:cs="Courier New"/>
              </w:rPr>
            </w:pPr>
            <w:r w:rsidRPr="00737E77">
              <w:rPr>
                <w:rFonts w:ascii="Courier New" w:hAnsi="Courier New" w:cs="Courier New"/>
              </w:rPr>
              <w:t>#</w:t>
            </w:r>
          </w:p>
          <w:p w14:paraId="2FCBCA0A" w14:textId="77777777" w:rsidR="00737E77" w:rsidRPr="00737E77" w:rsidRDefault="00737E77" w:rsidP="00737E77">
            <w:pPr>
              <w:spacing w:after="0"/>
              <w:rPr>
                <w:rFonts w:ascii="Courier New" w:hAnsi="Courier New" w:cs="Courier New"/>
              </w:rPr>
            </w:pPr>
            <w:r w:rsidRPr="00737E77">
              <w:rPr>
                <w:rFonts w:ascii="Courier New" w:hAnsi="Courier New" w:cs="Courier New"/>
              </w:rPr>
              <w:t># Unless required by applicable law or agreed to in writing, software</w:t>
            </w:r>
          </w:p>
          <w:p w14:paraId="3812B04F" w14:textId="77777777" w:rsidR="00737E77" w:rsidRPr="00737E77" w:rsidRDefault="00737E77" w:rsidP="00737E77">
            <w:pPr>
              <w:spacing w:after="0"/>
              <w:rPr>
                <w:rFonts w:ascii="Courier New" w:hAnsi="Courier New" w:cs="Courier New"/>
              </w:rPr>
            </w:pPr>
            <w:r w:rsidRPr="00737E77">
              <w:rPr>
                <w:rFonts w:ascii="Courier New" w:hAnsi="Courier New" w:cs="Courier New"/>
              </w:rPr>
              <w:t># distributed under the License is distributed on an "AS IS" BASIS,</w:t>
            </w:r>
          </w:p>
          <w:p w14:paraId="400295E6" w14:textId="77777777" w:rsidR="00737E77" w:rsidRPr="00737E77" w:rsidRDefault="00737E77" w:rsidP="00737E77">
            <w:pPr>
              <w:spacing w:after="0"/>
              <w:rPr>
                <w:rFonts w:ascii="Courier New" w:hAnsi="Courier New" w:cs="Courier New"/>
              </w:rPr>
            </w:pPr>
            <w:r w:rsidRPr="00737E77">
              <w:rPr>
                <w:rFonts w:ascii="Courier New" w:hAnsi="Courier New" w:cs="Courier New"/>
              </w:rPr>
              <w:t># WITHOUT WARRANTIES OR CONDITIONS OF ANY KIND, either express or implied.</w:t>
            </w:r>
          </w:p>
          <w:p w14:paraId="3E3D722B" w14:textId="77777777" w:rsidR="00737E77" w:rsidRPr="00737E77" w:rsidRDefault="00737E77" w:rsidP="00737E77">
            <w:pPr>
              <w:spacing w:after="0"/>
              <w:rPr>
                <w:rFonts w:ascii="Courier New" w:hAnsi="Courier New" w:cs="Courier New"/>
              </w:rPr>
            </w:pPr>
            <w:r w:rsidRPr="00737E77">
              <w:rPr>
                <w:rFonts w:ascii="Courier New" w:hAnsi="Courier New" w:cs="Courier New"/>
              </w:rPr>
              <w:t># See the License for the specific language governing permissions and</w:t>
            </w:r>
          </w:p>
          <w:p w14:paraId="5651BEC0" w14:textId="77777777" w:rsidR="00737E77" w:rsidRPr="00737E77" w:rsidRDefault="00737E77" w:rsidP="00737E77">
            <w:pPr>
              <w:spacing w:after="0"/>
              <w:rPr>
                <w:rFonts w:ascii="Courier New" w:hAnsi="Courier New" w:cs="Courier New"/>
              </w:rPr>
            </w:pPr>
            <w:r w:rsidRPr="00737E77">
              <w:rPr>
                <w:rFonts w:ascii="Courier New" w:hAnsi="Courier New" w:cs="Courier New"/>
              </w:rPr>
              <w:t># limitations under the License.</w:t>
            </w:r>
          </w:p>
          <w:p w14:paraId="190FB181" w14:textId="77777777" w:rsidR="00737E77" w:rsidRPr="00737E77" w:rsidRDefault="00737E77" w:rsidP="00737E77">
            <w:pPr>
              <w:spacing w:after="0"/>
              <w:rPr>
                <w:rFonts w:ascii="Courier New" w:hAnsi="Courier New" w:cs="Courier New"/>
              </w:rPr>
            </w:pPr>
          </w:p>
          <w:p w14:paraId="0A196EF8"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import </w:t>
            </w:r>
            <w:proofErr w:type="spellStart"/>
            <w:r w:rsidRPr="00737E77">
              <w:rPr>
                <w:rFonts w:ascii="Courier New" w:hAnsi="Courier New" w:cs="Courier New"/>
              </w:rPr>
              <w:t>argparse</w:t>
            </w:r>
            <w:proofErr w:type="spellEnd"/>
          </w:p>
          <w:p w14:paraId="0CC2D00D" w14:textId="77777777" w:rsidR="00737E77" w:rsidRPr="00737E77" w:rsidRDefault="00737E77" w:rsidP="00737E77">
            <w:pPr>
              <w:spacing w:after="0"/>
              <w:rPr>
                <w:rFonts w:ascii="Courier New" w:hAnsi="Courier New" w:cs="Courier New"/>
              </w:rPr>
            </w:pPr>
            <w:r w:rsidRPr="00737E77">
              <w:rPr>
                <w:rFonts w:ascii="Courier New" w:hAnsi="Courier New" w:cs="Courier New"/>
              </w:rPr>
              <w:t>import sys</w:t>
            </w:r>
          </w:p>
          <w:p w14:paraId="28B43FCA" w14:textId="77777777" w:rsidR="00737E77" w:rsidRPr="00737E77" w:rsidRDefault="00737E77" w:rsidP="00737E77">
            <w:pPr>
              <w:spacing w:after="0"/>
              <w:rPr>
                <w:rFonts w:ascii="Courier New" w:hAnsi="Courier New" w:cs="Courier New"/>
              </w:rPr>
            </w:pPr>
            <w:r w:rsidRPr="00737E77">
              <w:rPr>
                <w:rFonts w:ascii="Courier New" w:hAnsi="Courier New" w:cs="Courier New"/>
              </w:rPr>
              <w:t>import time</w:t>
            </w:r>
          </w:p>
          <w:p w14:paraId="260003A6" w14:textId="77777777" w:rsidR="00737E77" w:rsidRPr="00737E77" w:rsidRDefault="00737E77" w:rsidP="00737E77">
            <w:pPr>
              <w:spacing w:after="0"/>
              <w:rPr>
                <w:rFonts w:ascii="Courier New" w:hAnsi="Courier New" w:cs="Courier New"/>
              </w:rPr>
            </w:pPr>
            <w:r w:rsidRPr="00737E77">
              <w:rPr>
                <w:rFonts w:ascii="Courier New" w:hAnsi="Courier New" w:cs="Courier New"/>
              </w:rPr>
              <w:t>import cv2</w:t>
            </w:r>
          </w:p>
          <w:p w14:paraId="6998B3EB"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import </w:t>
            </w:r>
            <w:proofErr w:type="spellStart"/>
            <w:r w:rsidRPr="00737E77">
              <w:rPr>
                <w:rFonts w:ascii="Courier New" w:hAnsi="Courier New" w:cs="Courier New"/>
              </w:rPr>
              <w:t>numpy</w:t>
            </w:r>
            <w:proofErr w:type="spellEnd"/>
            <w:r w:rsidRPr="00737E77">
              <w:rPr>
                <w:rFonts w:ascii="Courier New" w:hAnsi="Courier New" w:cs="Courier New"/>
              </w:rPr>
              <w:t xml:space="preserve"> as np</w:t>
            </w:r>
          </w:p>
          <w:p w14:paraId="223B3C8D"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import </w:t>
            </w:r>
            <w:proofErr w:type="spellStart"/>
            <w:r w:rsidRPr="00737E77">
              <w:rPr>
                <w:rFonts w:ascii="Courier New" w:hAnsi="Courier New" w:cs="Courier New"/>
              </w:rPr>
              <w:t>mediapipe</w:t>
            </w:r>
            <w:proofErr w:type="spellEnd"/>
            <w:r w:rsidRPr="00737E77">
              <w:rPr>
                <w:rFonts w:ascii="Courier New" w:hAnsi="Courier New" w:cs="Courier New"/>
              </w:rPr>
              <w:t xml:space="preserve"> as </w:t>
            </w:r>
            <w:proofErr w:type="spellStart"/>
            <w:r w:rsidRPr="00737E77">
              <w:rPr>
                <w:rFonts w:ascii="Courier New" w:hAnsi="Courier New" w:cs="Courier New"/>
              </w:rPr>
              <w:t>mp</w:t>
            </w:r>
            <w:proofErr w:type="spellEnd"/>
          </w:p>
          <w:p w14:paraId="558EC291"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from </w:t>
            </w:r>
            <w:proofErr w:type="spellStart"/>
            <w:proofErr w:type="gramStart"/>
            <w:r w:rsidRPr="00737E77">
              <w:rPr>
                <w:rFonts w:ascii="Courier New" w:hAnsi="Courier New" w:cs="Courier New"/>
              </w:rPr>
              <w:t>mediapipe.tasks</w:t>
            </w:r>
            <w:proofErr w:type="spellEnd"/>
            <w:proofErr w:type="gramEnd"/>
            <w:r w:rsidRPr="00737E77">
              <w:rPr>
                <w:rFonts w:ascii="Courier New" w:hAnsi="Courier New" w:cs="Courier New"/>
              </w:rPr>
              <w:t xml:space="preserve"> import python</w:t>
            </w:r>
          </w:p>
          <w:p w14:paraId="60CB0A3E"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from </w:t>
            </w:r>
            <w:proofErr w:type="spellStart"/>
            <w:proofErr w:type="gramStart"/>
            <w:r w:rsidRPr="00737E77">
              <w:rPr>
                <w:rFonts w:ascii="Courier New" w:hAnsi="Courier New" w:cs="Courier New"/>
              </w:rPr>
              <w:t>mediapipe.tasks</w:t>
            </w:r>
            <w:proofErr w:type="gramEnd"/>
            <w:r w:rsidRPr="00737E77">
              <w:rPr>
                <w:rFonts w:ascii="Courier New" w:hAnsi="Courier New" w:cs="Courier New"/>
              </w:rPr>
              <w:t>.python</w:t>
            </w:r>
            <w:proofErr w:type="spellEnd"/>
            <w:r w:rsidRPr="00737E77">
              <w:rPr>
                <w:rFonts w:ascii="Courier New" w:hAnsi="Courier New" w:cs="Courier New"/>
              </w:rPr>
              <w:t xml:space="preserve"> import vision</w:t>
            </w:r>
          </w:p>
          <w:p w14:paraId="6854D6FF"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import </w:t>
            </w:r>
            <w:proofErr w:type="spellStart"/>
            <w:r w:rsidRPr="00737E77">
              <w:rPr>
                <w:rFonts w:ascii="Courier New" w:hAnsi="Courier New" w:cs="Courier New"/>
              </w:rPr>
              <w:t>RPi.GPIO</w:t>
            </w:r>
            <w:proofErr w:type="spellEnd"/>
            <w:r w:rsidRPr="00737E77">
              <w:rPr>
                <w:rFonts w:ascii="Courier New" w:hAnsi="Courier New" w:cs="Courier New"/>
              </w:rPr>
              <w:t xml:space="preserve"> as GPIO</w:t>
            </w:r>
          </w:p>
          <w:p w14:paraId="19C8D2C0" w14:textId="77777777" w:rsidR="00737E77" w:rsidRPr="00737E77" w:rsidRDefault="00737E77" w:rsidP="00737E77">
            <w:pPr>
              <w:spacing w:after="0"/>
              <w:rPr>
                <w:rFonts w:ascii="Courier New" w:hAnsi="Courier New" w:cs="Courier New"/>
              </w:rPr>
            </w:pPr>
          </w:p>
          <w:p w14:paraId="4849C89F" w14:textId="77777777" w:rsidR="00737E77" w:rsidRPr="00737E77" w:rsidRDefault="00737E77" w:rsidP="00737E77">
            <w:pPr>
              <w:spacing w:after="0"/>
              <w:rPr>
                <w:rFonts w:ascii="Courier New" w:hAnsi="Courier New" w:cs="Courier New"/>
              </w:rPr>
            </w:pPr>
            <w:r w:rsidRPr="00737E77">
              <w:rPr>
                <w:rFonts w:ascii="Courier New" w:hAnsi="Courier New" w:cs="Courier New"/>
              </w:rPr>
              <w:t># CONSTANTS</w:t>
            </w:r>
          </w:p>
          <w:p w14:paraId="51A2506E" w14:textId="77777777" w:rsidR="00737E77" w:rsidRPr="00737E77" w:rsidRDefault="00737E77" w:rsidP="00737E77">
            <w:pPr>
              <w:spacing w:after="0"/>
              <w:rPr>
                <w:rFonts w:ascii="Courier New" w:hAnsi="Courier New" w:cs="Courier New"/>
              </w:rPr>
            </w:pPr>
            <w:r w:rsidRPr="00737E77">
              <w:rPr>
                <w:rFonts w:ascii="Courier New" w:hAnsi="Courier New" w:cs="Courier New"/>
              </w:rPr>
              <w:t>MARGIN = 10               # pixels</w:t>
            </w:r>
          </w:p>
          <w:p w14:paraId="5AF46F8A" w14:textId="77777777" w:rsidR="00737E77" w:rsidRPr="00737E77" w:rsidRDefault="00737E77" w:rsidP="00737E77">
            <w:pPr>
              <w:spacing w:after="0"/>
              <w:rPr>
                <w:rFonts w:ascii="Courier New" w:hAnsi="Courier New" w:cs="Courier New"/>
              </w:rPr>
            </w:pPr>
            <w:r w:rsidRPr="00737E77">
              <w:rPr>
                <w:rFonts w:ascii="Courier New" w:hAnsi="Courier New" w:cs="Courier New"/>
              </w:rPr>
              <w:t>ROW_SIZE = 10             # pixels</w:t>
            </w:r>
          </w:p>
          <w:p w14:paraId="6E67EA54" w14:textId="77777777" w:rsidR="00737E77" w:rsidRPr="00737E77" w:rsidRDefault="00737E77" w:rsidP="00737E77">
            <w:pPr>
              <w:spacing w:after="0"/>
              <w:rPr>
                <w:rFonts w:ascii="Courier New" w:hAnsi="Courier New" w:cs="Courier New"/>
              </w:rPr>
            </w:pPr>
            <w:r w:rsidRPr="00737E77">
              <w:rPr>
                <w:rFonts w:ascii="Courier New" w:hAnsi="Courier New" w:cs="Courier New"/>
              </w:rPr>
              <w:t>FONT_SIZE = 1</w:t>
            </w:r>
          </w:p>
          <w:p w14:paraId="2395999E" w14:textId="77777777" w:rsidR="00737E77" w:rsidRPr="00737E77" w:rsidRDefault="00737E77" w:rsidP="00737E77">
            <w:pPr>
              <w:spacing w:after="0"/>
              <w:rPr>
                <w:rFonts w:ascii="Courier New" w:hAnsi="Courier New" w:cs="Courier New"/>
              </w:rPr>
            </w:pPr>
            <w:r w:rsidRPr="00737E77">
              <w:rPr>
                <w:rFonts w:ascii="Courier New" w:hAnsi="Courier New" w:cs="Courier New"/>
              </w:rPr>
              <w:t>FONT_THICKNESS = 1</w:t>
            </w:r>
          </w:p>
          <w:p w14:paraId="3D331B0A" w14:textId="77777777" w:rsidR="00737E77" w:rsidRPr="00737E77" w:rsidRDefault="00737E77" w:rsidP="00737E77">
            <w:pPr>
              <w:spacing w:after="0"/>
              <w:rPr>
                <w:rFonts w:ascii="Courier New" w:hAnsi="Courier New" w:cs="Courier New"/>
              </w:rPr>
            </w:pPr>
            <w:r w:rsidRPr="00737E77">
              <w:rPr>
                <w:rFonts w:ascii="Courier New" w:hAnsi="Courier New" w:cs="Courier New"/>
              </w:rPr>
              <w:t>TEXT_COLOR = (0, 0, 255</w:t>
            </w:r>
            <w:proofErr w:type="gramStart"/>
            <w:r w:rsidRPr="00737E77">
              <w:rPr>
                <w:rFonts w:ascii="Courier New" w:hAnsi="Courier New" w:cs="Courier New"/>
              </w:rPr>
              <w:t>)  #</w:t>
            </w:r>
            <w:proofErr w:type="gramEnd"/>
            <w:r w:rsidRPr="00737E77">
              <w:rPr>
                <w:rFonts w:ascii="Courier New" w:hAnsi="Courier New" w:cs="Courier New"/>
              </w:rPr>
              <w:t xml:space="preserve"> red</w:t>
            </w:r>
          </w:p>
          <w:p w14:paraId="6CA123E6" w14:textId="77777777" w:rsidR="00737E77" w:rsidRPr="00737E77" w:rsidRDefault="00737E77" w:rsidP="00737E77">
            <w:pPr>
              <w:spacing w:after="0"/>
              <w:rPr>
                <w:rFonts w:ascii="Courier New" w:hAnsi="Courier New" w:cs="Courier New"/>
              </w:rPr>
            </w:pPr>
            <w:r w:rsidRPr="00737E77">
              <w:rPr>
                <w:rFonts w:ascii="Courier New" w:hAnsi="Courier New" w:cs="Courier New"/>
              </w:rPr>
              <w:t>FRAME_WIDTH = 640</w:t>
            </w:r>
          </w:p>
          <w:p w14:paraId="7CEB2384" w14:textId="77777777" w:rsidR="00737E77" w:rsidRPr="00737E77" w:rsidRDefault="00737E77" w:rsidP="00737E77">
            <w:pPr>
              <w:spacing w:after="0"/>
              <w:rPr>
                <w:rFonts w:ascii="Courier New" w:hAnsi="Courier New" w:cs="Courier New"/>
              </w:rPr>
            </w:pPr>
            <w:r w:rsidRPr="00737E77">
              <w:rPr>
                <w:rFonts w:ascii="Courier New" w:hAnsi="Courier New" w:cs="Courier New"/>
              </w:rPr>
              <w:t>FRAME_HEIGHT = 480</w:t>
            </w:r>
          </w:p>
          <w:p w14:paraId="63BE6D9F" w14:textId="77777777" w:rsidR="00737E77" w:rsidRPr="00737E77" w:rsidRDefault="00737E77" w:rsidP="00737E77">
            <w:pPr>
              <w:spacing w:after="0"/>
              <w:rPr>
                <w:rFonts w:ascii="Courier New" w:hAnsi="Courier New" w:cs="Courier New"/>
              </w:rPr>
            </w:pPr>
            <w:r w:rsidRPr="00737E77">
              <w:rPr>
                <w:rFonts w:ascii="Courier New" w:hAnsi="Courier New" w:cs="Courier New"/>
              </w:rPr>
              <w:t>FRAME_CENTER = FRAME_WIDTH / 2</w:t>
            </w:r>
          </w:p>
          <w:p w14:paraId="1B80518B" w14:textId="77777777" w:rsidR="00737E77" w:rsidRPr="00737E77" w:rsidRDefault="00737E77" w:rsidP="00737E77">
            <w:pPr>
              <w:spacing w:after="0"/>
              <w:rPr>
                <w:rFonts w:ascii="Courier New" w:hAnsi="Courier New" w:cs="Courier New"/>
              </w:rPr>
            </w:pPr>
            <w:r w:rsidRPr="00737E77">
              <w:rPr>
                <w:rFonts w:ascii="Courier New" w:hAnsi="Courier New" w:cs="Courier New"/>
              </w:rPr>
              <w:t>FPS_AVG_FRAME_COUNT = 10</w:t>
            </w:r>
          </w:p>
          <w:p w14:paraId="24C500BD" w14:textId="77777777" w:rsidR="00737E77" w:rsidRPr="00737E77" w:rsidRDefault="00737E77" w:rsidP="00737E77">
            <w:pPr>
              <w:spacing w:after="0"/>
              <w:rPr>
                <w:rFonts w:ascii="Courier New" w:hAnsi="Courier New" w:cs="Courier New"/>
              </w:rPr>
            </w:pPr>
            <w:r w:rsidRPr="00737E77">
              <w:rPr>
                <w:rFonts w:ascii="Courier New" w:hAnsi="Courier New" w:cs="Courier New"/>
              </w:rPr>
              <w:t>PWM_FREQUENCY = 50</w:t>
            </w:r>
          </w:p>
          <w:p w14:paraId="34BA11D3" w14:textId="77777777" w:rsidR="00737E77" w:rsidRPr="00737E77" w:rsidRDefault="00737E77" w:rsidP="00737E77">
            <w:pPr>
              <w:spacing w:after="0"/>
              <w:rPr>
                <w:rFonts w:ascii="Courier New" w:hAnsi="Courier New" w:cs="Courier New"/>
              </w:rPr>
            </w:pPr>
            <w:r w:rsidRPr="00737E77">
              <w:rPr>
                <w:rFonts w:ascii="Courier New" w:hAnsi="Courier New" w:cs="Courier New"/>
              </w:rPr>
              <w:t>LEFT_PWM_PIN = 12</w:t>
            </w:r>
          </w:p>
          <w:p w14:paraId="614AAA36" w14:textId="77777777" w:rsidR="00737E77" w:rsidRPr="00737E77" w:rsidRDefault="00737E77" w:rsidP="00737E77">
            <w:pPr>
              <w:spacing w:after="0"/>
              <w:rPr>
                <w:rFonts w:ascii="Courier New" w:hAnsi="Courier New" w:cs="Courier New"/>
              </w:rPr>
            </w:pPr>
            <w:r w:rsidRPr="00737E77">
              <w:rPr>
                <w:rFonts w:ascii="Courier New" w:hAnsi="Courier New" w:cs="Courier New"/>
              </w:rPr>
              <w:t>RIGHT_PWM_PIN = 13</w:t>
            </w:r>
          </w:p>
          <w:p w14:paraId="0870BC4D" w14:textId="77777777" w:rsidR="00737E77" w:rsidRPr="00737E77" w:rsidRDefault="00737E77" w:rsidP="00737E77">
            <w:pPr>
              <w:spacing w:after="0"/>
              <w:rPr>
                <w:rFonts w:ascii="Courier New" w:hAnsi="Courier New" w:cs="Courier New"/>
              </w:rPr>
            </w:pPr>
            <w:r w:rsidRPr="00737E77">
              <w:rPr>
                <w:rFonts w:ascii="Courier New" w:hAnsi="Courier New" w:cs="Courier New"/>
              </w:rPr>
              <w:t>#</w:t>
            </w:r>
          </w:p>
          <w:p w14:paraId="67F491EA" w14:textId="77777777" w:rsidR="00737E77" w:rsidRPr="00737E77" w:rsidRDefault="00737E77" w:rsidP="00737E77">
            <w:pPr>
              <w:spacing w:after="0"/>
              <w:rPr>
                <w:rFonts w:ascii="Courier New" w:hAnsi="Courier New" w:cs="Courier New"/>
              </w:rPr>
            </w:pPr>
          </w:p>
          <w:p w14:paraId="2C8EA3D6" w14:textId="77777777" w:rsidR="00737E77" w:rsidRPr="00737E77" w:rsidRDefault="00737E77" w:rsidP="00737E77">
            <w:pPr>
              <w:spacing w:after="0"/>
              <w:rPr>
                <w:rFonts w:ascii="Courier New" w:hAnsi="Courier New" w:cs="Courier New"/>
              </w:rPr>
            </w:pPr>
            <w:r w:rsidRPr="00737E77">
              <w:rPr>
                <w:rFonts w:ascii="Courier New" w:hAnsi="Courier New" w:cs="Courier New"/>
              </w:rPr>
              <w:t># Setup GPIO</w:t>
            </w:r>
          </w:p>
          <w:p w14:paraId="77301CCF" w14:textId="77777777" w:rsidR="00737E77" w:rsidRPr="00737E77" w:rsidRDefault="00737E77" w:rsidP="00737E77">
            <w:pPr>
              <w:spacing w:after="0"/>
              <w:rPr>
                <w:rFonts w:ascii="Courier New" w:hAnsi="Courier New" w:cs="Courier New"/>
              </w:rPr>
            </w:pPr>
            <w:proofErr w:type="spellStart"/>
            <w:r w:rsidRPr="00737E77">
              <w:rPr>
                <w:rFonts w:ascii="Courier New" w:hAnsi="Courier New" w:cs="Courier New"/>
              </w:rPr>
              <w:t>GPIO.setmode</w:t>
            </w:r>
            <w:proofErr w:type="spellEnd"/>
            <w:r w:rsidRPr="00737E77">
              <w:rPr>
                <w:rFonts w:ascii="Courier New" w:hAnsi="Courier New" w:cs="Courier New"/>
              </w:rPr>
              <w:t>(GPIO.BCM)</w:t>
            </w:r>
          </w:p>
          <w:p w14:paraId="0BCE29C3" w14:textId="77777777" w:rsidR="00737E77" w:rsidRPr="00737E77" w:rsidRDefault="00737E77" w:rsidP="00737E77">
            <w:pPr>
              <w:spacing w:after="0"/>
              <w:rPr>
                <w:rFonts w:ascii="Courier New" w:hAnsi="Courier New" w:cs="Courier New"/>
              </w:rPr>
            </w:pPr>
            <w:proofErr w:type="spellStart"/>
            <w:r w:rsidRPr="00737E77">
              <w:rPr>
                <w:rFonts w:ascii="Courier New" w:hAnsi="Courier New" w:cs="Courier New"/>
              </w:rPr>
              <w:t>GPIO.setup</w:t>
            </w:r>
            <w:proofErr w:type="spellEnd"/>
            <w:r w:rsidRPr="00737E77">
              <w:rPr>
                <w:rFonts w:ascii="Courier New" w:hAnsi="Courier New" w:cs="Courier New"/>
              </w:rPr>
              <w:t>(LEFT_PWM_PIN, GPIO.OUT)</w:t>
            </w:r>
          </w:p>
          <w:p w14:paraId="7F24DB5A" w14:textId="77777777" w:rsidR="00737E77" w:rsidRPr="00737E77" w:rsidRDefault="00737E77" w:rsidP="00737E77">
            <w:pPr>
              <w:spacing w:after="0"/>
              <w:rPr>
                <w:rFonts w:ascii="Courier New" w:hAnsi="Courier New" w:cs="Courier New"/>
              </w:rPr>
            </w:pPr>
            <w:proofErr w:type="spellStart"/>
            <w:r w:rsidRPr="00737E77">
              <w:rPr>
                <w:rFonts w:ascii="Courier New" w:hAnsi="Courier New" w:cs="Courier New"/>
              </w:rPr>
              <w:t>GPIO.setup</w:t>
            </w:r>
            <w:proofErr w:type="spellEnd"/>
            <w:r w:rsidRPr="00737E77">
              <w:rPr>
                <w:rFonts w:ascii="Courier New" w:hAnsi="Courier New" w:cs="Courier New"/>
              </w:rPr>
              <w:t>(RIGHT_PWM_PIN, GPIO.OUT)</w:t>
            </w:r>
          </w:p>
          <w:p w14:paraId="440010C5" w14:textId="77777777" w:rsidR="00737E77" w:rsidRPr="00737E77" w:rsidRDefault="00737E77" w:rsidP="00737E77">
            <w:pPr>
              <w:spacing w:after="0"/>
              <w:rPr>
                <w:rFonts w:ascii="Courier New" w:hAnsi="Courier New" w:cs="Courier New"/>
              </w:rPr>
            </w:pPr>
          </w:p>
          <w:p w14:paraId="51901FD2" w14:textId="77777777" w:rsidR="00737E77" w:rsidRPr="00737E77" w:rsidRDefault="00737E77" w:rsidP="00737E77">
            <w:pPr>
              <w:spacing w:after="0"/>
              <w:rPr>
                <w:rFonts w:ascii="Courier New" w:hAnsi="Courier New" w:cs="Courier New"/>
              </w:rPr>
            </w:pPr>
            <w:proofErr w:type="spellStart"/>
            <w:r w:rsidRPr="00737E77">
              <w:rPr>
                <w:rFonts w:ascii="Courier New" w:hAnsi="Courier New" w:cs="Courier New"/>
              </w:rPr>
              <w:t>pwm_left</w:t>
            </w:r>
            <w:proofErr w:type="spellEnd"/>
            <w:r w:rsidRPr="00737E77">
              <w:rPr>
                <w:rFonts w:ascii="Courier New" w:hAnsi="Courier New" w:cs="Courier New"/>
              </w:rPr>
              <w:t xml:space="preserve"> = </w:t>
            </w:r>
            <w:proofErr w:type="gramStart"/>
            <w:r w:rsidRPr="00737E77">
              <w:rPr>
                <w:rFonts w:ascii="Courier New" w:hAnsi="Courier New" w:cs="Courier New"/>
              </w:rPr>
              <w:t>GPIO.PWM(</w:t>
            </w:r>
            <w:proofErr w:type="gramEnd"/>
            <w:r w:rsidRPr="00737E77">
              <w:rPr>
                <w:rFonts w:ascii="Courier New" w:hAnsi="Courier New" w:cs="Courier New"/>
              </w:rPr>
              <w:t>LEFT_PWM_PIN, PWM_FREQUENCY)</w:t>
            </w:r>
          </w:p>
          <w:p w14:paraId="2121955B" w14:textId="77777777" w:rsidR="00737E77" w:rsidRPr="00737E77" w:rsidRDefault="00737E77" w:rsidP="00737E77">
            <w:pPr>
              <w:spacing w:after="0"/>
              <w:rPr>
                <w:rFonts w:ascii="Courier New" w:hAnsi="Courier New" w:cs="Courier New"/>
              </w:rPr>
            </w:pPr>
            <w:proofErr w:type="spellStart"/>
            <w:r w:rsidRPr="00737E77">
              <w:rPr>
                <w:rFonts w:ascii="Courier New" w:hAnsi="Courier New" w:cs="Courier New"/>
              </w:rPr>
              <w:t>pwm_right</w:t>
            </w:r>
            <w:proofErr w:type="spellEnd"/>
            <w:r w:rsidRPr="00737E77">
              <w:rPr>
                <w:rFonts w:ascii="Courier New" w:hAnsi="Courier New" w:cs="Courier New"/>
              </w:rPr>
              <w:t xml:space="preserve"> = </w:t>
            </w:r>
            <w:proofErr w:type="gramStart"/>
            <w:r w:rsidRPr="00737E77">
              <w:rPr>
                <w:rFonts w:ascii="Courier New" w:hAnsi="Courier New" w:cs="Courier New"/>
              </w:rPr>
              <w:t>GPIO.PWM(</w:t>
            </w:r>
            <w:proofErr w:type="gramEnd"/>
            <w:r w:rsidRPr="00737E77">
              <w:rPr>
                <w:rFonts w:ascii="Courier New" w:hAnsi="Courier New" w:cs="Courier New"/>
              </w:rPr>
              <w:t>RIGHT_PWM_PIN, PWM_FREQUENCY)</w:t>
            </w:r>
          </w:p>
          <w:p w14:paraId="206B8446" w14:textId="77777777" w:rsidR="00737E77" w:rsidRPr="00737E77" w:rsidRDefault="00737E77" w:rsidP="00737E77">
            <w:pPr>
              <w:spacing w:after="0"/>
              <w:rPr>
                <w:rFonts w:ascii="Courier New" w:hAnsi="Courier New" w:cs="Courier New"/>
              </w:rPr>
            </w:pPr>
            <w:proofErr w:type="spellStart"/>
            <w:r w:rsidRPr="00737E77">
              <w:rPr>
                <w:rFonts w:ascii="Courier New" w:hAnsi="Courier New" w:cs="Courier New"/>
              </w:rPr>
              <w:t>pwm_</w:t>
            </w:r>
            <w:proofErr w:type="gramStart"/>
            <w:r w:rsidRPr="00737E77">
              <w:rPr>
                <w:rFonts w:ascii="Courier New" w:hAnsi="Courier New" w:cs="Courier New"/>
              </w:rPr>
              <w:t>left.start</w:t>
            </w:r>
            <w:proofErr w:type="spellEnd"/>
            <w:proofErr w:type="gramEnd"/>
            <w:r w:rsidRPr="00737E77">
              <w:rPr>
                <w:rFonts w:ascii="Courier New" w:hAnsi="Courier New" w:cs="Courier New"/>
              </w:rPr>
              <w:t>(0)</w:t>
            </w:r>
          </w:p>
          <w:p w14:paraId="57BE3E74" w14:textId="77777777" w:rsidR="00737E77" w:rsidRPr="00737E77" w:rsidRDefault="00737E77" w:rsidP="00737E77">
            <w:pPr>
              <w:spacing w:after="0"/>
              <w:rPr>
                <w:rFonts w:ascii="Courier New" w:hAnsi="Courier New" w:cs="Courier New"/>
              </w:rPr>
            </w:pPr>
            <w:proofErr w:type="spellStart"/>
            <w:r w:rsidRPr="00737E77">
              <w:rPr>
                <w:rFonts w:ascii="Courier New" w:hAnsi="Courier New" w:cs="Courier New"/>
              </w:rPr>
              <w:t>pwm_</w:t>
            </w:r>
            <w:proofErr w:type="gramStart"/>
            <w:r w:rsidRPr="00737E77">
              <w:rPr>
                <w:rFonts w:ascii="Courier New" w:hAnsi="Courier New" w:cs="Courier New"/>
              </w:rPr>
              <w:t>right.start</w:t>
            </w:r>
            <w:proofErr w:type="spellEnd"/>
            <w:proofErr w:type="gramEnd"/>
            <w:r w:rsidRPr="00737E77">
              <w:rPr>
                <w:rFonts w:ascii="Courier New" w:hAnsi="Courier New" w:cs="Courier New"/>
              </w:rPr>
              <w:t>(0)</w:t>
            </w:r>
          </w:p>
          <w:p w14:paraId="386EDDDB" w14:textId="77777777" w:rsidR="00737E77" w:rsidRPr="00737E77" w:rsidRDefault="00737E77" w:rsidP="00737E77">
            <w:pPr>
              <w:spacing w:after="0"/>
              <w:rPr>
                <w:rFonts w:ascii="Courier New" w:hAnsi="Courier New" w:cs="Courier New"/>
              </w:rPr>
            </w:pPr>
          </w:p>
          <w:p w14:paraId="1041DBC0"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def </w:t>
            </w:r>
            <w:proofErr w:type="gramStart"/>
            <w:r w:rsidRPr="00737E77">
              <w:rPr>
                <w:rFonts w:ascii="Courier New" w:hAnsi="Courier New" w:cs="Courier New"/>
              </w:rPr>
              <w:t>visualize(</w:t>
            </w:r>
            <w:proofErr w:type="gramEnd"/>
            <w:r w:rsidRPr="00737E77">
              <w:rPr>
                <w:rFonts w:ascii="Courier New" w:hAnsi="Courier New" w:cs="Courier New"/>
              </w:rPr>
              <w:t xml:space="preserve">image, </w:t>
            </w:r>
            <w:proofErr w:type="spellStart"/>
            <w:r w:rsidRPr="00737E77">
              <w:rPr>
                <w:rFonts w:ascii="Courier New" w:hAnsi="Courier New" w:cs="Courier New"/>
              </w:rPr>
              <w:t>detection_result</w:t>
            </w:r>
            <w:proofErr w:type="spellEnd"/>
            <w:r w:rsidRPr="00737E77">
              <w:rPr>
                <w:rFonts w:ascii="Courier New" w:hAnsi="Courier New" w:cs="Courier New"/>
              </w:rPr>
              <w:t>):</w:t>
            </w:r>
          </w:p>
          <w:p w14:paraId="49980946" w14:textId="77777777" w:rsidR="00737E77" w:rsidRPr="00737E77" w:rsidRDefault="00737E77" w:rsidP="00737E77">
            <w:pPr>
              <w:spacing w:after="0"/>
              <w:rPr>
                <w:rFonts w:ascii="Courier New" w:hAnsi="Courier New" w:cs="Courier New"/>
              </w:rPr>
            </w:pPr>
            <w:r w:rsidRPr="00737E77">
              <w:rPr>
                <w:rFonts w:ascii="Courier New" w:hAnsi="Courier New" w:cs="Courier New"/>
              </w:rPr>
              <w:lastRenderedPageBreak/>
              <w:t>    """Draws bounding boxes on the input image and returns it."""</w:t>
            </w:r>
          </w:p>
          <w:p w14:paraId="68A8A8EE" w14:textId="77777777" w:rsidR="00737E77" w:rsidRPr="00737E77" w:rsidRDefault="00737E77" w:rsidP="00737E77">
            <w:pPr>
              <w:spacing w:after="0"/>
              <w:rPr>
                <w:rFonts w:ascii="Courier New" w:hAnsi="Courier New" w:cs="Courier New"/>
              </w:rPr>
            </w:pPr>
          </w:p>
          <w:p w14:paraId="29659EE2"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for detection in </w:t>
            </w:r>
            <w:proofErr w:type="spellStart"/>
            <w:r w:rsidRPr="00737E77">
              <w:rPr>
                <w:rFonts w:ascii="Courier New" w:hAnsi="Courier New" w:cs="Courier New"/>
              </w:rPr>
              <w:t>detection_</w:t>
            </w:r>
            <w:proofErr w:type="gramStart"/>
            <w:r w:rsidRPr="00737E77">
              <w:rPr>
                <w:rFonts w:ascii="Courier New" w:hAnsi="Courier New" w:cs="Courier New"/>
              </w:rPr>
              <w:t>result.detections</w:t>
            </w:r>
            <w:proofErr w:type="spellEnd"/>
            <w:proofErr w:type="gramEnd"/>
            <w:r w:rsidRPr="00737E77">
              <w:rPr>
                <w:rFonts w:ascii="Courier New" w:hAnsi="Courier New" w:cs="Courier New"/>
              </w:rPr>
              <w:t>:</w:t>
            </w:r>
          </w:p>
          <w:p w14:paraId="3A8D1793" w14:textId="77777777" w:rsidR="00737E77" w:rsidRPr="00737E77" w:rsidRDefault="00737E77" w:rsidP="00737E77">
            <w:pPr>
              <w:spacing w:after="0"/>
              <w:rPr>
                <w:rFonts w:ascii="Courier New" w:hAnsi="Courier New" w:cs="Courier New"/>
              </w:rPr>
            </w:pPr>
            <w:r w:rsidRPr="00737E77">
              <w:rPr>
                <w:rFonts w:ascii="Courier New" w:hAnsi="Courier New" w:cs="Courier New"/>
              </w:rPr>
              <w:t>        # Extract bounding box</w:t>
            </w:r>
          </w:p>
          <w:p w14:paraId="51CE2337"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w:t>
            </w:r>
            <w:proofErr w:type="spellStart"/>
            <w:r w:rsidRPr="00737E77">
              <w:rPr>
                <w:rFonts w:ascii="Courier New" w:hAnsi="Courier New" w:cs="Courier New"/>
              </w:rPr>
              <w:t>bounding_box</w:t>
            </w:r>
            <w:proofErr w:type="spellEnd"/>
            <w:r w:rsidRPr="00737E77">
              <w:rPr>
                <w:rFonts w:ascii="Courier New" w:hAnsi="Courier New" w:cs="Courier New"/>
              </w:rPr>
              <w:t xml:space="preserve"> = </w:t>
            </w:r>
            <w:proofErr w:type="spellStart"/>
            <w:proofErr w:type="gramStart"/>
            <w:r w:rsidRPr="00737E77">
              <w:rPr>
                <w:rFonts w:ascii="Courier New" w:hAnsi="Courier New" w:cs="Courier New"/>
              </w:rPr>
              <w:t>detection.bounding</w:t>
            </w:r>
            <w:proofErr w:type="gramEnd"/>
            <w:r w:rsidRPr="00737E77">
              <w:rPr>
                <w:rFonts w:ascii="Courier New" w:hAnsi="Courier New" w:cs="Courier New"/>
              </w:rPr>
              <w:t>_box</w:t>
            </w:r>
            <w:proofErr w:type="spellEnd"/>
          </w:p>
          <w:p w14:paraId="6C29D363"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w:t>
            </w:r>
            <w:proofErr w:type="spellStart"/>
            <w:r w:rsidRPr="00737E77">
              <w:rPr>
                <w:rFonts w:ascii="Courier New" w:hAnsi="Courier New" w:cs="Courier New"/>
              </w:rPr>
              <w:t>start_point</w:t>
            </w:r>
            <w:proofErr w:type="spellEnd"/>
            <w:r w:rsidRPr="00737E77">
              <w:rPr>
                <w:rFonts w:ascii="Courier New" w:hAnsi="Courier New" w:cs="Courier New"/>
              </w:rPr>
              <w:t xml:space="preserve"> = (</w:t>
            </w:r>
            <w:proofErr w:type="spellStart"/>
            <w:r w:rsidRPr="00737E77">
              <w:rPr>
                <w:rFonts w:ascii="Courier New" w:hAnsi="Courier New" w:cs="Courier New"/>
              </w:rPr>
              <w:t>bounding_</w:t>
            </w:r>
            <w:proofErr w:type="gramStart"/>
            <w:r w:rsidRPr="00737E77">
              <w:rPr>
                <w:rFonts w:ascii="Courier New" w:hAnsi="Courier New" w:cs="Courier New"/>
              </w:rPr>
              <w:t>box.origin</w:t>
            </w:r>
            <w:proofErr w:type="gramEnd"/>
            <w:r w:rsidRPr="00737E77">
              <w:rPr>
                <w:rFonts w:ascii="Courier New" w:hAnsi="Courier New" w:cs="Courier New"/>
              </w:rPr>
              <w:t>_x</w:t>
            </w:r>
            <w:proofErr w:type="spellEnd"/>
            <w:r w:rsidRPr="00737E77">
              <w:rPr>
                <w:rFonts w:ascii="Courier New" w:hAnsi="Courier New" w:cs="Courier New"/>
              </w:rPr>
              <w:t xml:space="preserve">, </w:t>
            </w:r>
            <w:proofErr w:type="spellStart"/>
            <w:r w:rsidRPr="00737E77">
              <w:rPr>
                <w:rFonts w:ascii="Courier New" w:hAnsi="Courier New" w:cs="Courier New"/>
              </w:rPr>
              <w:t>bounding_</w:t>
            </w:r>
            <w:proofErr w:type="gramStart"/>
            <w:r w:rsidRPr="00737E77">
              <w:rPr>
                <w:rFonts w:ascii="Courier New" w:hAnsi="Courier New" w:cs="Courier New"/>
              </w:rPr>
              <w:t>box.origin</w:t>
            </w:r>
            <w:proofErr w:type="gramEnd"/>
            <w:r w:rsidRPr="00737E77">
              <w:rPr>
                <w:rFonts w:ascii="Courier New" w:hAnsi="Courier New" w:cs="Courier New"/>
              </w:rPr>
              <w:t>_y</w:t>
            </w:r>
            <w:proofErr w:type="spellEnd"/>
            <w:r w:rsidRPr="00737E77">
              <w:rPr>
                <w:rFonts w:ascii="Courier New" w:hAnsi="Courier New" w:cs="Courier New"/>
              </w:rPr>
              <w:t>)</w:t>
            </w:r>
          </w:p>
          <w:p w14:paraId="1B9F7813"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w:t>
            </w:r>
            <w:proofErr w:type="spellStart"/>
            <w:r w:rsidRPr="00737E77">
              <w:rPr>
                <w:rFonts w:ascii="Courier New" w:hAnsi="Courier New" w:cs="Courier New"/>
              </w:rPr>
              <w:t>end_point</w:t>
            </w:r>
            <w:proofErr w:type="spellEnd"/>
            <w:r w:rsidRPr="00737E77">
              <w:rPr>
                <w:rFonts w:ascii="Courier New" w:hAnsi="Courier New" w:cs="Courier New"/>
              </w:rPr>
              <w:t xml:space="preserve"> = (</w:t>
            </w:r>
            <w:proofErr w:type="spellStart"/>
            <w:r w:rsidRPr="00737E77">
              <w:rPr>
                <w:rFonts w:ascii="Courier New" w:hAnsi="Courier New" w:cs="Courier New"/>
              </w:rPr>
              <w:t>bounding_</w:t>
            </w:r>
            <w:proofErr w:type="gramStart"/>
            <w:r w:rsidRPr="00737E77">
              <w:rPr>
                <w:rFonts w:ascii="Courier New" w:hAnsi="Courier New" w:cs="Courier New"/>
              </w:rPr>
              <w:t>box.origin</w:t>
            </w:r>
            <w:proofErr w:type="gramEnd"/>
            <w:r w:rsidRPr="00737E77">
              <w:rPr>
                <w:rFonts w:ascii="Courier New" w:hAnsi="Courier New" w:cs="Courier New"/>
              </w:rPr>
              <w:t>_x</w:t>
            </w:r>
            <w:proofErr w:type="spellEnd"/>
            <w:r w:rsidRPr="00737E77">
              <w:rPr>
                <w:rFonts w:ascii="Courier New" w:hAnsi="Courier New" w:cs="Courier New"/>
              </w:rPr>
              <w:t xml:space="preserve"> + </w:t>
            </w:r>
            <w:proofErr w:type="spellStart"/>
            <w:r w:rsidRPr="00737E77">
              <w:rPr>
                <w:rFonts w:ascii="Courier New" w:hAnsi="Courier New" w:cs="Courier New"/>
              </w:rPr>
              <w:t>bounding_</w:t>
            </w:r>
            <w:proofErr w:type="gramStart"/>
            <w:r w:rsidRPr="00737E77">
              <w:rPr>
                <w:rFonts w:ascii="Courier New" w:hAnsi="Courier New" w:cs="Courier New"/>
              </w:rPr>
              <w:t>box.width</w:t>
            </w:r>
            <w:proofErr w:type="spellEnd"/>
            <w:proofErr w:type="gramEnd"/>
            <w:r w:rsidRPr="00737E77">
              <w:rPr>
                <w:rFonts w:ascii="Courier New" w:hAnsi="Courier New" w:cs="Courier New"/>
              </w:rPr>
              <w:t>,</w:t>
            </w:r>
          </w:p>
          <w:p w14:paraId="4FCE3529" w14:textId="77777777" w:rsidR="00737E77" w:rsidRPr="00737E77" w:rsidRDefault="00737E77" w:rsidP="00737E77">
            <w:pPr>
              <w:spacing w:after="0"/>
              <w:rPr>
                <w:rFonts w:ascii="Courier New" w:hAnsi="Courier New" w:cs="Courier New"/>
              </w:rPr>
            </w:pPr>
            <w:r w:rsidRPr="00737E77">
              <w:rPr>
                <w:rFonts w:ascii="Courier New" w:hAnsi="Courier New" w:cs="Courier New"/>
              </w:rPr>
              <w:t>                     </w:t>
            </w:r>
            <w:proofErr w:type="spellStart"/>
            <w:r w:rsidRPr="00737E77">
              <w:rPr>
                <w:rFonts w:ascii="Courier New" w:hAnsi="Courier New" w:cs="Courier New"/>
              </w:rPr>
              <w:t>bounding_</w:t>
            </w:r>
            <w:proofErr w:type="gramStart"/>
            <w:r w:rsidRPr="00737E77">
              <w:rPr>
                <w:rFonts w:ascii="Courier New" w:hAnsi="Courier New" w:cs="Courier New"/>
              </w:rPr>
              <w:t>box.origin</w:t>
            </w:r>
            <w:proofErr w:type="gramEnd"/>
            <w:r w:rsidRPr="00737E77">
              <w:rPr>
                <w:rFonts w:ascii="Courier New" w:hAnsi="Courier New" w:cs="Courier New"/>
              </w:rPr>
              <w:t>_y</w:t>
            </w:r>
            <w:proofErr w:type="spellEnd"/>
            <w:r w:rsidRPr="00737E77">
              <w:rPr>
                <w:rFonts w:ascii="Courier New" w:hAnsi="Courier New" w:cs="Courier New"/>
              </w:rPr>
              <w:t xml:space="preserve"> + </w:t>
            </w:r>
            <w:proofErr w:type="spellStart"/>
            <w:r w:rsidRPr="00737E77">
              <w:rPr>
                <w:rFonts w:ascii="Courier New" w:hAnsi="Courier New" w:cs="Courier New"/>
              </w:rPr>
              <w:t>bounding_</w:t>
            </w:r>
            <w:proofErr w:type="gramStart"/>
            <w:r w:rsidRPr="00737E77">
              <w:rPr>
                <w:rFonts w:ascii="Courier New" w:hAnsi="Courier New" w:cs="Courier New"/>
              </w:rPr>
              <w:t>box.height</w:t>
            </w:r>
            <w:proofErr w:type="spellEnd"/>
            <w:proofErr w:type="gramEnd"/>
            <w:r w:rsidRPr="00737E77">
              <w:rPr>
                <w:rFonts w:ascii="Courier New" w:hAnsi="Courier New" w:cs="Courier New"/>
              </w:rPr>
              <w:t>)</w:t>
            </w:r>
          </w:p>
          <w:p w14:paraId="34DA51F1" w14:textId="77777777" w:rsidR="00737E77" w:rsidRPr="00737E77" w:rsidRDefault="00737E77" w:rsidP="00737E77">
            <w:pPr>
              <w:spacing w:after="0"/>
              <w:rPr>
                <w:rFonts w:ascii="Courier New" w:hAnsi="Courier New" w:cs="Courier New"/>
              </w:rPr>
            </w:pPr>
          </w:p>
          <w:p w14:paraId="3686618B"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cv2.rectangle(image, </w:t>
            </w:r>
            <w:proofErr w:type="spellStart"/>
            <w:r w:rsidRPr="00737E77">
              <w:rPr>
                <w:rFonts w:ascii="Courier New" w:hAnsi="Courier New" w:cs="Courier New"/>
              </w:rPr>
              <w:t>start_point</w:t>
            </w:r>
            <w:proofErr w:type="spellEnd"/>
            <w:r w:rsidRPr="00737E77">
              <w:rPr>
                <w:rFonts w:ascii="Courier New" w:hAnsi="Courier New" w:cs="Courier New"/>
              </w:rPr>
              <w:t xml:space="preserve">, </w:t>
            </w:r>
            <w:proofErr w:type="spellStart"/>
            <w:r w:rsidRPr="00737E77">
              <w:rPr>
                <w:rFonts w:ascii="Courier New" w:hAnsi="Courier New" w:cs="Courier New"/>
              </w:rPr>
              <w:t>end_point</w:t>
            </w:r>
            <w:proofErr w:type="spellEnd"/>
            <w:r w:rsidRPr="00737E77">
              <w:rPr>
                <w:rFonts w:ascii="Courier New" w:hAnsi="Courier New" w:cs="Courier New"/>
              </w:rPr>
              <w:t>, TEXT_COLOR, 3)</w:t>
            </w:r>
          </w:p>
          <w:p w14:paraId="5C58E6EA" w14:textId="77777777" w:rsidR="00737E77" w:rsidRPr="00737E77" w:rsidRDefault="00737E77" w:rsidP="00737E77">
            <w:pPr>
              <w:spacing w:after="0"/>
              <w:rPr>
                <w:rFonts w:ascii="Courier New" w:hAnsi="Courier New" w:cs="Courier New"/>
              </w:rPr>
            </w:pPr>
          </w:p>
          <w:p w14:paraId="599F7B8B" w14:textId="77777777" w:rsidR="00737E77" w:rsidRPr="00737E77" w:rsidRDefault="00737E77" w:rsidP="00737E77">
            <w:pPr>
              <w:spacing w:after="0"/>
              <w:rPr>
                <w:rFonts w:ascii="Courier New" w:hAnsi="Courier New" w:cs="Courier New"/>
              </w:rPr>
            </w:pPr>
            <w:r w:rsidRPr="00737E77">
              <w:rPr>
                <w:rFonts w:ascii="Courier New" w:hAnsi="Courier New" w:cs="Courier New"/>
              </w:rPr>
              <w:t>        # Identify if object is on the left or right side</w:t>
            </w:r>
          </w:p>
          <w:p w14:paraId="565369D9"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w:t>
            </w:r>
            <w:proofErr w:type="spellStart"/>
            <w:r w:rsidRPr="00737E77">
              <w:rPr>
                <w:rFonts w:ascii="Courier New" w:hAnsi="Courier New" w:cs="Courier New"/>
              </w:rPr>
              <w:t>left_side_ratio</w:t>
            </w:r>
            <w:proofErr w:type="spellEnd"/>
            <w:r w:rsidRPr="00737E77">
              <w:rPr>
                <w:rFonts w:ascii="Courier New" w:hAnsi="Courier New" w:cs="Courier New"/>
              </w:rPr>
              <w:t xml:space="preserve"> = </w:t>
            </w:r>
            <w:proofErr w:type="gramStart"/>
            <w:r w:rsidRPr="00737E77">
              <w:rPr>
                <w:rFonts w:ascii="Courier New" w:hAnsi="Courier New" w:cs="Courier New"/>
              </w:rPr>
              <w:t>min(</w:t>
            </w:r>
            <w:proofErr w:type="gramEnd"/>
            <w:r w:rsidRPr="00737E77">
              <w:rPr>
                <w:rFonts w:ascii="Courier New" w:hAnsi="Courier New" w:cs="Courier New"/>
              </w:rPr>
              <w:t xml:space="preserve">100, </w:t>
            </w:r>
            <w:proofErr w:type="gramStart"/>
            <w:r w:rsidRPr="00737E77">
              <w:rPr>
                <w:rFonts w:ascii="Courier New" w:hAnsi="Courier New" w:cs="Courier New"/>
              </w:rPr>
              <w:t>abs(</w:t>
            </w:r>
            <w:proofErr w:type="gramEnd"/>
            <w:r w:rsidRPr="00737E77">
              <w:rPr>
                <w:rFonts w:ascii="Courier New" w:hAnsi="Courier New" w:cs="Courier New"/>
              </w:rPr>
              <w:t xml:space="preserve">(FRAME_CENTER - </w:t>
            </w:r>
            <w:proofErr w:type="spellStart"/>
            <w:r w:rsidRPr="00737E77">
              <w:rPr>
                <w:rFonts w:ascii="Courier New" w:hAnsi="Courier New" w:cs="Courier New"/>
              </w:rPr>
              <w:t>bounding_</w:t>
            </w:r>
            <w:proofErr w:type="gramStart"/>
            <w:r w:rsidRPr="00737E77">
              <w:rPr>
                <w:rFonts w:ascii="Courier New" w:hAnsi="Courier New" w:cs="Courier New"/>
              </w:rPr>
              <w:t>box.origin</w:t>
            </w:r>
            <w:proofErr w:type="gramEnd"/>
            <w:r w:rsidRPr="00737E77">
              <w:rPr>
                <w:rFonts w:ascii="Courier New" w:hAnsi="Courier New" w:cs="Courier New"/>
              </w:rPr>
              <w:t>_x</w:t>
            </w:r>
            <w:proofErr w:type="spellEnd"/>
            <w:r w:rsidRPr="00737E77">
              <w:rPr>
                <w:rFonts w:ascii="Courier New" w:hAnsi="Courier New" w:cs="Courier New"/>
              </w:rPr>
              <w:t xml:space="preserve">) / </w:t>
            </w:r>
            <w:proofErr w:type="spellStart"/>
            <w:r w:rsidRPr="00737E77">
              <w:rPr>
                <w:rFonts w:ascii="Courier New" w:hAnsi="Courier New" w:cs="Courier New"/>
              </w:rPr>
              <w:t>bounding_</w:t>
            </w:r>
            <w:proofErr w:type="gramStart"/>
            <w:r w:rsidRPr="00737E77">
              <w:rPr>
                <w:rFonts w:ascii="Courier New" w:hAnsi="Courier New" w:cs="Courier New"/>
              </w:rPr>
              <w:t>box.width</w:t>
            </w:r>
            <w:proofErr w:type="spellEnd"/>
            <w:proofErr w:type="gramEnd"/>
            <w:r w:rsidRPr="00737E77">
              <w:rPr>
                <w:rFonts w:ascii="Courier New" w:hAnsi="Courier New" w:cs="Courier New"/>
              </w:rPr>
              <w:t>))</w:t>
            </w:r>
          </w:p>
          <w:p w14:paraId="59108851"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w:t>
            </w:r>
            <w:proofErr w:type="spellStart"/>
            <w:r w:rsidRPr="00737E77">
              <w:rPr>
                <w:rFonts w:ascii="Courier New" w:hAnsi="Courier New" w:cs="Courier New"/>
              </w:rPr>
              <w:t>right_side_ratio</w:t>
            </w:r>
            <w:proofErr w:type="spellEnd"/>
            <w:r w:rsidRPr="00737E77">
              <w:rPr>
                <w:rFonts w:ascii="Courier New" w:hAnsi="Courier New" w:cs="Courier New"/>
              </w:rPr>
              <w:t xml:space="preserve"> = </w:t>
            </w:r>
            <w:proofErr w:type="gramStart"/>
            <w:r w:rsidRPr="00737E77">
              <w:rPr>
                <w:rFonts w:ascii="Courier New" w:hAnsi="Courier New" w:cs="Courier New"/>
              </w:rPr>
              <w:t>min(</w:t>
            </w:r>
            <w:proofErr w:type="gramEnd"/>
            <w:r w:rsidRPr="00737E77">
              <w:rPr>
                <w:rFonts w:ascii="Courier New" w:hAnsi="Courier New" w:cs="Courier New"/>
              </w:rPr>
              <w:t>100, abs((</w:t>
            </w:r>
            <w:proofErr w:type="spellStart"/>
            <w:r w:rsidRPr="00737E77">
              <w:rPr>
                <w:rFonts w:ascii="Courier New" w:hAnsi="Courier New" w:cs="Courier New"/>
              </w:rPr>
              <w:t>end_</w:t>
            </w:r>
            <w:proofErr w:type="gramStart"/>
            <w:r w:rsidRPr="00737E77">
              <w:rPr>
                <w:rFonts w:ascii="Courier New" w:hAnsi="Courier New" w:cs="Courier New"/>
              </w:rPr>
              <w:t>point</w:t>
            </w:r>
            <w:proofErr w:type="spellEnd"/>
            <w:r w:rsidRPr="00737E77">
              <w:rPr>
                <w:rFonts w:ascii="Courier New" w:hAnsi="Courier New" w:cs="Courier New"/>
              </w:rPr>
              <w:t>[</w:t>
            </w:r>
            <w:proofErr w:type="gramEnd"/>
            <w:r w:rsidRPr="00737E77">
              <w:rPr>
                <w:rFonts w:ascii="Courier New" w:hAnsi="Courier New" w:cs="Courier New"/>
              </w:rPr>
              <w:t xml:space="preserve">0] - FRAME_CENTER) / </w:t>
            </w:r>
            <w:proofErr w:type="spellStart"/>
            <w:r w:rsidRPr="00737E77">
              <w:rPr>
                <w:rFonts w:ascii="Courier New" w:hAnsi="Courier New" w:cs="Courier New"/>
              </w:rPr>
              <w:t>bounding_</w:t>
            </w:r>
            <w:proofErr w:type="gramStart"/>
            <w:r w:rsidRPr="00737E77">
              <w:rPr>
                <w:rFonts w:ascii="Courier New" w:hAnsi="Courier New" w:cs="Courier New"/>
              </w:rPr>
              <w:t>box.width</w:t>
            </w:r>
            <w:proofErr w:type="spellEnd"/>
            <w:proofErr w:type="gramEnd"/>
            <w:r w:rsidRPr="00737E77">
              <w:rPr>
                <w:rFonts w:ascii="Courier New" w:hAnsi="Courier New" w:cs="Courier New"/>
              </w:rPr>
              <w:t>))</w:t>
            </w:r>
          </w:p>
          <w:p w14:paraId="6A4A6723" w14:textId="77777777" w:rsidR="00737E77" w:rsidRPr="00737E77" w:rsidRDefault="00737E77" w:rsidP="00737E77">
            <w:pPr>
              <w:spacing w:after="0"/>
              <w:rPr>
                <w:rFonts w:ascii="Courier New" w:hAnsi="Courier New" w:cs="Courier New"/>
              </w:rPr>
            </w:pPr>
          </w:p>
          <w:p w14:paraId="43639024"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w:t>
            </w:r>
            <w:proofErr w:type="gramStart"/>
            <w:r w:rsidRPr="00737E77">
              <w:rPr>
                <w:rFonts w:ascii="Courier New" w:hAnsi="Courier New" w:cs="Courier New"/>
              </w:rPr>
              <w:t>print(</w:t>
            </w:r>
            <w:proofErr w:type="spellStart"/>
            <w:proofErr w:type="gramEnd"/>
            <w:r w:rsidRPr="00737E77">
              <w:rPr>
                <w:rFonts w:ascii="Courier New" w:hAnsi="Courier New" w:cs="Courier New"/>
              </w:rPr>
              <w:t>f'Left</w:t>
            </w:r>
            <w:proofErr w:type="spellEnd"/>
            <w:r w:rsidRPr="00737E77">
              <w:rPr>
                <w:rFonts w:ascii="Courier New" w:hAnsi="Courier New" w:cs="Courier New"/>
              </w:rPr>
              <w:t>: {</w:t>
            </w:r>
            <w:proofErr w:type="spellStart"/>
            <w:r w:rsidRPr="00737E77">
              <w:rPr>
                <w:rFonts w:ascii="Courier New" w:hAnsi="Courier New" w:cs="Courier New"/>
              </w:rPr>
              <w:t>left_side_</w:t>
            </w:r>
            <w:proofErr w:type="gramStart"/>
            <w:r w:rsidRPr="00737E77">
              <w:rPr>
                <w:rFonts w:ascii="Courier New" w:hAnsi="Courier New" w:cs="Courier New"/>
              </w:rPr>
              <w:t>ratio</w:t>
            </w:r>
            <w:proofErr w:type="spellEnd"/>
            <w:r w:rsidRPr="00737E77">
              <w:rPr>
                <w:rFonts w:ascii="Courier New" w:hAnsi="Courier New" w:cs="Courier New"/>
              </w:rPr>
              <w:t>}\</w:t>
            </w:r>
            <w:proofErr w:type="spellStart"/>
            <w:proofErr w:type="gramEnd"/>
            <w:r w:rsidRPr="00737E77">
              <w:rPr>
                <w:rFonts w:ascii="Courier New" w:hAnsi="Courier New" w:cs="Courier New"/>
              </w:rPr>
              <w:t>nRight</w:t>
            </w:r>
            <w:proofErr w:type="spellEnd"/>
            <w:r w:rsidRPr="00737E77">
              <w:rPr>
                <w:rFonts w:ascii="Courier New" w:hAnsi="Courier New" w:cs="Courier New"/>
              </w:rPr>
              <w:t>: {</w:t>
            </w:r>
            <w:proofErr w:type="spellStart"/>
            <w:r w:rsidRPr="00737E77">
              <w:rPr>
                <w:rFonts w:ascii="Courier New" w:hAnsi="Courier New" w:cs="Courier New"/>
              </w:rPr>
              <w:t>right_side_</w:t>
            </w:r>
            <w:proofErr w:type="gramStart"/>
            <w:r w:rsidRPr="00737E77">
              <w:rPr>
                <w:rFonts w:ascii="Courier New" w:hAnsi="Courier New" w:cs="Courier New"/>
              </w:rPr>
              <w:t>ratio</w:t>
            </w:r>
            <w:proofErr w:type="spellEnd"/>
            <w:r w:rsidRPr="00737E77">
              <w:rPr>
                <w:rFonts w:ascii="Courier New" w:hAnsi="Courier New" w:cs="Courier New"/>
              </w:rPr>
              <w:t>}\</w:t>
            </w:r>
            <w:proofErr w:type="gramEnd"/>
            <w:r w:rsidRPr="00737E77">
              <w:rPr>
                <w:rFonts w:ascii="Courier New" w:hAnsi="Courier New" w:cs="Courier New"/>
              </w:rPr>
              <w:t>n======\n\n')</w:t>
            </w:r>
          </w:p>
          <w:p w14:paraId="5D9D9A88" w14:textId="77777777" w:rsidR="00737E77" w:rsidRPr="00737E77" w:rsidRDefault="00737E77" w:rsidP="00737E77">
            <w:pPr>
              <w:spacing w:after="0"/>
              <w:rPr>
                <w:rFonts w:ascii="Courier New" w:hAnsi="Courier New" w:cs="Courier New"/>
              </w:rPr>
            </w:pPr>
          </w:p>
          <w:p w14:paraId="023E2B00" w14:textId="77777777" w:rsidR="00737E77" w:rsidRPr="00737E77" w:rsidRDefault="00737E77" w:rsidP="00737E77">
            <w:pPr>
              <w:spacing w:after="0"/>
              <w:rPr>
                <w:rFonts w:ascii="Courier New" w:hAnsi="Courier New" w:cs="Courier New"/>
              </w:rPr>
            </w:pPr>
            <w:r w:rsidRPr="00737E77">
              <w:rPr>
                <w:rFonts w:ascii="Courier New" w:hAnsi="Courier New" w:cs="Courier New"/>
              </w:rPr>
              <w:t>        # Compute bounding box area (for scaling if needed)</w:t>
            </w:r>
          </w:p>
          <w:p w14:paraId="26045F71"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w:t>
            </w:r>
            <w:proofErr w:type="spellStart"/>
            <w:r w:rsidRPr="00737E77">
              <w:rPr>
                <w:rFonts w:ascii="Courier New" w:hAnsi="Courier New" w:cs="Courier New"/>
              </w:rPr>
              <w:t>bbox_area_ratio</w:t>
            </w:r>
            <w:proofErr w:type="spellEnd"/>
            <w:r w:rsidRPr="00737E77">
              <w:rPr>
                <w:rFonts w:ascii="Courier New" w:hAnsi="Courier New" w:cs="Courier New"/>
              </w:rPr>
              <w:t xml:space="preserve"> = (</w:t>
            </w:r>
            <w:proofErr w:type="spellStart"/>
            <w:r w:rsidRPr="00737E77">
              <w:rPr>
                <w:rFonts w:ascii="Courier New" w:hAnsi="Courier New" w:cs="Courier New"/>
              </w:rPr>
              <w:t>bounding_</w:t>
            </w:r>
            <w:proofErr w:type="gramStart"/>
            <w:r w:rsidRPr="00737E77">
              <w:rPr>
                <w:rFonts w:ascii="Courier New" w:hAnsi="Courier New" w:cs="Courier New"/>
              </w:rPr>
              <w:t>box.width</w:t>
            </w:r>
            <w:proofErr w:type="spellEnd"/>
            <w:proofErr w:type="gramEnd"/>
            <w:r w:rsidRPr="00737E77">
              <w:rPr>
                <w:rFonts w:ascii="Courier New" w:hAnsi="Courier New" w:cs="Courier New"/>
              </w:rPr>
              <w:t xml:space="preserve"> * </w:t>
            </w:r>
            <w:proofErr w:type="spellStart"/>
            <w:r w:rsidRPr="00737E77">
              <w:rPr>
                <w:rFonts w:ascii="Courier New" w:hAnsi="Courier New" w:cs="Courier New"/>
              </w:rPr>
              <w:t>bounding_</w:t>
            </w:r>
            <w:proofErr w:type="gramStart"/>
            <w:r w:rsidRPr="00737E77">
              <w:rPr>
                <w:rFonts w:ascii="Courier New" w:hAnsi="Courier New" w:cs="Courier New"/>
              </w:rPr>
              <w:t>box.height</w:t>
            </w:r>
            <w:proofErr w:type="spellEnd"/>
            <w:proofErr w:type="gramEnd"/>
            <w:r w:rsidRPr="00737E77">
              <w:rPr>
                <w:rFonts w:ascii="Courier New" w:hAnsi="Courier New" w:cs="Courier New"/>
              </w:rPr>
              <w:t>) / (FRAME_WIDTH * FRAME_HEIGHT)</w:t>
            </w:r>
          </w:p>
          <w:p w14:paraId="10CE2DA0" w14:textId="77777777" w:rsidR="00737E77" w:rsidRPr="00737E77" w:rsidRDefault="00737E77" w:rsidP="00737E77">
            <w:pPr>
              <w:spacing w:after="0"/>
              <w:rPr>
                <w:rFonts w:ascii="Courier New" w:hAnsi="Courier New" w:cs="Courier New"/>
              </w:rPr>
            </w:pPr>
          </w:p>
          <w:p w14:paraId="50B906C0" w14:textId="77777777" w:rsidR="00737E77" w:rsidRPr="00737E77" w:rsidRDefault="00737E77" w:rsidP="00737E77">
            <w:pPr>
              <w:spacing w:after="0"/>
              <w:rPr>
                <w:rFonts w:ascii="Courier New" w:hAnsi="Courier New" w:cs="Courier New"/>
              </w:rPr>
            </w:pPr>
            <w:r w:rsidRPr="00737E77">
              <w:rPr>
                <w:rFonts w:ascii="Courier New" w:hAnsi="Courier New" w:cs="Courier New"/>
              </w:rPr>
              <w:t>        # PWM control logic</w:t>
            </w:r>
          </w:p>
          <w:p w14:paraId="6544D35B"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if </w:t>
            </w:r>
            <w:proofErr w:type="spellStart"/>
            <w:r w:rsidRPr="00737E77">
              <w:rPr>
                <w:rFonts w:ascii="Courier New" w:hAnsi="Courier New" w:cs="Courier New"/>
              </w:rPr>
              <w:t>left_side_ratio</w:t>
            </w:r>
            <w:proofErr w:type="spellEnd"/>
            <w:r w:rsidRPr="00737E77">
              <w:rPr>
                <w:rFonts w:ascii="Courier New" w:hAnsi="Courier New" w:cs="Courier New"/>
              </w:rPr>
              <w:t xml:space="preserve"> &gt;= 1:</w:t>
            </w:r>
          </w:p>
          <w:p w14:paraId="1C6D4192"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w:t>
            </w:r>
            <w:proofErr w:type="spellStart"/>
            <w:r w:rsidRPr="00737E77">
              <w:rPr>
                <w:rFonts w:ascii="Courier New" w:hAnsi="Courier New" w:cs="Courier New"/>
              </w:rPr>
              <w:t>pwm_</w:t>
            </w:r>
            <w:proofErr w:type="gramStart"/>
            <w:r w:rsidRPr="00737E77">
              <w:rPr>
                <w:rFonts w:ascii="Courier New" w:hAnsi="Courier New" w:cs="Courier New"/>
              </w:rPr>
              <w:t>left.ChangeDutyCycle</w:t>
            </w:r>
            <w:proofErr w:type="spellEnd"/>
            <w:proofErr w:type="gramEnd"/>
            <w:r w:rsidRPr="00737E77">
              <w:rPr>
                <w:rFonts w:ascii="Courier New" w:hAnsi="Courier New" w:cs="Courier New"/>
              </w:rPr>
              <w:t>(100)</w:t>
            </w:r>
          </w:p>
          <w:p w14:paraId="26794D04"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w:t>
            </w:r>
            <w:proofErr w:type="spellStart"/>
            <w:r w:rsidRPr="00737E77">
              <w:rPr>
                <w:rFonts w:ascii="Courier New" w:hAnsi="Courier New" w:cs="Courier New"/>
              </w:rPr>
              <w:t>pwm_</w:t>
            </w:r>
            <w:proofErr w:type="gramStart"/>
            <w:r w:rsidRPr="00737E77">
              <w:rPr>
                <w:rFonts w:ascii="Courier New" w:hAnsi="Courier New" w:cs="Courier New"/>
              </w:rPr>
              <w:t>right.ChangeDutyCycle</w:t>
            </w:r>
            <w:proofErr w:type="spellEnd"/>
            <w:proofErr w:type="gramEnd"/>
            <w:r w:rsidRPr="00737E77">
              <w:rPr>
                <w:rFonts w:ascii="Courier New" w:hAnsi="Courier New" w:cs="Courier New"/>
              </w:rPr>
              <w:t>(0)</w:t>
            </w:r>
          </w:p>
          <w:p w14:paraId="168C572A"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w:t>
            </w:r>
            <w:proofErr w:type="spellStart"/>
            <w:r w:rsidRPr="00737E77">
              <w:rPr>
                <w:rFonts w:ascii="Courier New" w:hAnsi="Courier New" w:cs="Courier New"/>
              </w:rPr>
              <w:t>elif</w:t>
            </w:r>
            <w:proofErr w:type="spellEnd"/>
            <w:r w:rsidRPr="00737E77">
              <w:rPr>
                <w:rFonts w:ascii="Courier New" w:hAnsi="Courier New" w:cs="Courier New"/>
              </w:rPr>
              <w:t xml:space="preserve"> </w:t>
            </w:r>
            <w:proofErr w:type="spellStart"/>
            <w:r w:rsidRPr="00737E77">
              <w:rPr>
                <w:rFonts w:ascii="Courier New" w:hAnsi="Courier New" w:cs="Courier New"/>
              </w:rPr>
              <w:t>right_side_ratio</w:t>
            </w:r>
            <w:proofErr w:type="spellEnd"/>
            <w:r w:rsidRPr="00737E77">
              <w:rPr>
                <w:rFonts w:ascii="Courier New" w:hAnsi="Courier New" w:cs="Courier New"/>
              </w:rPr>
              <w:t xml:space="preserve"> &gt;= 1:</w:t>
            </w:r>
          </w:p>
          <w:p w14:paraId="20F8AF64"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w:t>
            </w:r>
            <w:proofErr w:type="spellStart"/>
            <w:r w:rsidRPr="00737E77">
              <w:rPr>
                <w:rFonts w:ascii="Courier New" w:hAnsi="Courier New" w:cs="Courier New"/>
              </w:rPr>
              <w:t>pwm_</w:t>
            </w:r>
            <w:proofErr w:type="gramStart"/>
            <w:r w:rsidRPr="00737E77">
              <w:rPr>
                <w:rFonts w:ascii="Courier New" w:hAnsi="Courier New" w:cs="Courier New"/>
              </w:rPr>
              <w:t>right.ChangeDutyCycle</w:t>
            </w:r>
            <w:proofErr w:type="spellEnd"/>
            <w:proofErr w:type="gramEnd"/>
            <w:r w:rsidRPr="00737E77">
              <w:rPr>
                <w:rFonts w:ascii="Courier New" w:hAnsi="Courier New" w:cs="Courier New"/>
              </w:rPr>
              <w:t>(100)</w:t>
            </w:r>
          </w:p>
          <w:p w14:paraId="7F6D4D97"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w:t>
            </w:r>
            <w:proofErr w:type="spellStart"/>
            <w:r w:rsidRPr="00737E77">
              <w:rPr>
                <w:rFonts w:ascii="Courier New" w:hAnsi="Courier New" w:cs="Courier New"/>
              </w:rPr>
              <w:t>pwm_</w:t>
            </w:r>
            <w:proofErr w:type="gramStart"/>
            <w:r w:rsidRPr="00737E77">
              <w:rPr>
                <w:rFonts w:ascii="Courier New" w:hAnsi="Courier New" w:cs="Courier New"/>
              </w:rPr>
              <w:t>left.ChangeDutyCycle</w:t>
            </w:r>
            <w:proofErr w:type="spellEnd"/>
            <w:proofErr w:type="gramEnd"/>
            <w:r w:rsidRPr="00737E77">
              <w:rPr>
                <w:rFonts w:ascii="Courier New" w:hAnsi="Courier New" w:cs="Courier New"/>
              </w:rPr>
              <w:t>(0)</w:t>
            </w:r>
          </w:p>
          <w:p w14:paraId="1F4697E3" w14:textId="77777777" w:rsidR="00737E77" w:rsidRPr="00737E77" w:rsidRDefault="00737E77" w:rsidP="00737E77">
            <w:pPr>
              <w:spacing w:after="0"/>
              <w:rPr>
                <w:rFonts w:ascii="Courier New" w:hAnsi="Courier New" w:cs="Courier New"/>
              </w:rPr>
            </w:pPr>
            <w:r w:rsidRPr="00737E77">
              <w:rPr>
                <w:rFonts w:ascii="Courier New" w:hAnsi="Courier New" w:cs="Courier New"/>
              </w:rPr>
              <w:t>        else:</w:t>
            </w:r>
          </w:p>
          <w:p w14:paraId="723DA705"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w:t>
            </w:r>
            <w:proofErr w:type="spellStart"/>
            <w:r w:rsidRPr="00737E77">
              <w:rPr>
                <w:rFonts w:ascii="Courier New" w:hAnsi="Courier New" w:cs="Courier New"/>
              </w:rPr>
              <w:t>pwm_</w:t>
            </w:r>
            <w:proofErr w:type="gramStart"/>
            <w:r w:rsidRPr="00737E77">
              <w:rPr>
                <w:rFonts w:ascii="Courier New" w:hAnsi="Courier New" w:cs="Courier New"/>
              </w:rPr>
              <w:t>left.ChangeDutyCycle</w:t>
            </w:r>
            <w:proofErr w:type="spellEnd"/>
            <w:proofErr w:type="gramEnd"/>
            <w:r w:rsidRPr="00737E77">
              <w:rPr>
                <w:rFonts w:ascii="Courier New" w:hAnsi="Courier New" w:cs="Courier New"/>
              </w:rPr>
              <w:t>(</w:t>
            </w:r>
            <w:proofErr w:type="gramStart"/>
            <w:r w:rsidRPr="00737E77">
              <w:rPr>
                <w:rFonts w:ascii="Courier New" w:hAnsi="Courier New" w:cs="Courier New"/>
              </w:rPr>
              <w:t>min(</w:t>
            </w:r>
            <w:proofErr w:type="gramEnd"/>
            <w:r w:rsidRPr="00737E77">
              <w:rPr>
                <w:rFonts w:ascii="Courier New" w:hAnsi="Courier New" w:cs="Courier New"/>
              </w:rPr>
              <w:t xml:space="preserve">100, </w:t>
            </w:r>
            <w:proofErr w:type="spellStart"/>
            <w:r w:rsidRPr="00737E77">
              <w:rPr>
                <w:rFonts w:ascii="Courier New" w:hAnsi="Courier New" w:cs="Courier New"/>
              </w:rPr>
              <w:t>left_side_ratio</w:t>
            </w:r>
            <w:proofErr w:type="spellEnd"/>
            <w:r w:rsidRPr="00737E77">
              <w:rPr>
                <w:rFonts w:ascii="Courier New" w:hAnsi="Courier New" w:cs="Courier New"/>
              </w:rPr>
              <w:t xml:space="preserve"> * 100))</w:t>
            </w:r>
          </w:p>
          <w:p w14:paraId="423D5690"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w:t>
            </w:r>
            <w:proofErr w:type="spellStart"/>
            <w:r w:rsidRPr="00737E77">
              <w:rPr>
                <w:rFonts w:ascii="Courier New" w:hAnsi="Courier New" w:cs="Courier New"/>
              </w:rPr>
              <w:t>pwm_</w:t>
            </w:r>
            <w:proofErr w:type="gramStart"/>
            <w:r w:rsidRPr="00737E77">
              <w:rPr>
                <w:rFonts w:ascii="Courier New" w:hAnsi="Courier New" w:cs="Courier New"/>
              </w:rPr>
              <w:t>right.ChangeDutyCycle</w:t>
            </w:r>
            <w:proofErr w:type="spellEnd"/>
            <w:proofErr w:type="gramEnd"/>
            <w:r w:rsidRPr="00737E77">
              <w:rPr>
                <w:rFonts w:ascii="Courier New" w:hAnsi="Courier New" w:cs="Courier New"/>
              </w:rPr>
              <w:t>(</w:t>
            </w:r>
            <w:proofErr w:type="gramStart"/>
            <w:r w:rsidRPr="00737E77">
              <w:rPr>
                <w:rFonts w:ascii="Courier New" w:hAnsi="Courier New" w:cs="Courier New"/>
              </w:rPr>
              <w:t>min(</w:t>
            </w:r>
            <w:proofErr w:type="gramEnd"/>
            <w:r w:rsidRPr="00737E77">
              <w:rPr>
                <w:rFonts w:ascii="Courier New" w:hAnsi="Courier New" w:cs="Courier New"/>
              </w:rPr>
              <w:t xml:space="preserve">100, </w:t>
            </w:r>
            <w:proofErr w:type="spellStart"/>
            <w:r w:rsidRPr="00737E77">
              <w:rPr>
                <w:rFonts w:ascii="Courier New" w:hAnsi="Courier New" w:cs="Courier New"/>
              </w:rPr>
              <w:t>right_side_ratio</w:t>
            </w:r>
            <w:proofErr w:type="spellEnd"/>
            <w:r w:rsidRPr="00737E77">
              <w:rPr>
                <w:rFonts w:ascii="Courier New" w:hAnsi="Courier New" w:cs="Courier New"/>
              </w:rPr>
              <w:t xml:space="preserve"> * 100))</w:t>
            </w:r>
          </w:p>
          <w:p w14:paraId="462EB3F2" w14:textId="77777777" w:rsidR="00737E77" w:rsidRPr="00737E77" w:rsidRDefault="00737E77" w:rsidP="00737E77">
            <w:pPr>
              <w:spacing w:after="0"/>
              <w:rPr>
                <w:rFonts w:ascii="Courier New" w:hAnsi="Courier New" w:cs="Courier New"/>
              </w:rPr>
            </w:pPr>
          </w:p>
          <w:p w14:paraId="08BA1865"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w:t>
            </w:r>
            <w:proofErr w:type="spellStart"/>
            <w:proofErr w:type="gramStart"/>
            <w:r w:rsidRPr="00737E77">
              <w:rPr>
                <w:rFonts w:ascii="Courier New" w:hAnsi="Courier New" w:cs="Courier New"/>
              </w:rPr>
              <w:t>time.sleep</w:t>
            </w:r>
            <w:proofErr w:type="spellEnd"/>
            <w:proofErr w:type="gramEnd"/>
            <w:r w:rsidRPr="00737E77">
              <w:rPr>
                <w:rFonts w:ascii="Courier New" w:hAnsi="Courier New" w:cs="Courier New"/>
              </w:rPr>
              <w:t>(0.1)</w:t>
            </w:r>
          </w:p>
          <w:p w14:paraId="6646871F" w14:textId="77777777" w:rsidR="00737E77" w:rsidRPr="00737E77" w:rsidRDefault="00737E77" w:rsidP="00737E77">
            <w:pPr>
              <w:spacing w:after="0"/>
              <w:rPr>
                <w:rFonts w:ascii="Courier New" w:hAnsi="Courier New" w:cs="Courier New"/>
              </w:rPr>
            </w:pPr>
          </w:p>
          <w:p w14:paraId="3ABAA573" w14:textId="77777777" w:rsidR="00737E77" w:rsidRPr="00737E77" w:rsidRDefault="00737E77" w:rsidP="00737E77">
            <w:pPr>
              <w:spacing w:after="0"/>
              <w:rPr>
                <w:rFonts w:ascii="Courier New" w:hAnsi="Courier New" w:cs="Courier New"/>
              </w:rPr>
            </w:pPr>
            <w:r w:rsidRPr="00737E77">
              <w:rPr>
                <w:rFonts w:ascii="Courier New" w:hAnsi="Courier New" w:cs="Courier New"/>
              </w:rPr>
              <w:t>        # Draw label and confidence score</w:t>
            </w:r>
          </w:p>
          <w:p w14:paraId="256A09EA"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category = </w:t>
            </w:r>
            <w:proofErr w:type="spellStart"/>
            <w:proofErr w:type="gramStart"/>
            <w:r w:rsidRPr="00737E77">
              <w:rPr>
                <w:rFonts w:ascii="Courier New" w:hAnsi="Courier New" w:cs="Courier New"/>
              </w:rPr>
              <w:t>detection.categories</w:t>
            </w:r>
            <w:proofErr w:type="spellEnd"/>
            <w:proofErr w:type="gramEnd"/>
            <w:r w:rsidRPr="00737E77">
              <w:rPr>
                <w:rFonts w:ascii="Courier New" w:hAnsi="Courier New" w:cs="Courier New"/>
              </w:rPr>
              <w:t>[0]</w:t>
            </w:r>
          </w:p>
          <w:p w14:paraId="700B2761"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w:t>
            </w:r>
            <w:proofErr w:type="spellStart"/>
            <w:r w:rsidRPr="00737E77">
              <w:rPr>
                <w:rFonts w:ascii="Courier New" w:hAnsi="Courier New" w:cs="Courier New"/>
              </w:rPr>
              <w:t>category_name</w:t>
            </w:r>
            <w:proofErr w:type="spellEnd"/>
            <w:r w:rsidRPr="00737E77">
              <w:rPr>
                <w:rFonts w:ascii="Courier New" w:hAnsi="Courier New" w:cs="Courier New"/>
              </w:rPr>
              <w:t xml:space="preserve"> = </w:t>
            </w:r>
            <w:proofErr w:type="spellStart"/>
            <w:proofErr w:type="gramStart"/>
            <w:r w:rsidRPr="00737E77">
              <w:rPr>
                <w:rFonts w:ascii="Courier New" w:hAnsi="Courier New" w:cs="Courier New"/>
              </w:rPr>
              <w:t>category.category</w:t>
            </w:r>
            <w:proofErr w:type="gramEnd"/>
            <w:r w:rsidRPr="00737E77">
              <w:rPr>
                <w:rFonts w:ascii="Courier New" w:hAnsi="Courier New" w:cs="Courier New"/>
              </w:rPr>
              <w:t>_name</w:t>
            </w:r>
            <w:proofErr w:type="spellEnd"/>
          </w:p>
          <w:p w14:paraId="76F2981D"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probability = </w:t>
            </w:r>
            <w:proofErr w:type="gramStart"/>
            <w:r w:rsidRPr="00737E77">
              <w:rPr>
                <w:rFonts w:ascii="Courier New" w:hAnsi="Courier New" w:cs="Courier New"/>
              </w:rPr>
              <w:t>round(</w:t>
            </w:r>
            <w:proofErr w:type="spellStart"/>
            <w:r w:rsidRPr="00737E77">
              <w:rPr>
                <w:rFonts w:ascii="Courier New" w:hAnsi="Courier New" w:cs="Courier New"/>
              </w:rPr>
              <w:t>category.score</w:t>
            </w:r>
            <w:proofErr w:type="spellEnd"/>
            <w:proofErr w:type="gramEnd"/>
            <w:r w:rsidRPr="00737E77">
              <w:rPr>
                <w:rFonts w:ascii="Courier New" w:hAnsi="Courier New" w:cs="Courier New"/>
              </w:rPr>
              <w:t>, 2)</w:t>
            </w:r>
          </w:p>
          <w:p w14:paraId="53C295AF"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w:t>
            </w:r>
            <w:proofErr w:type="spellStart"/>
            <w:r w:rsidRPr="00737E77">
              <w:rPr>
                <w:rFonts w:ascii="Courier New" w:hAnsi="Courier New" w:cs="Courier New"/>
              </w:rPr>
              <w:t>label_text</w:t>
            </w:r>
            <w:proofErr w:type="spellEnd"/>
            <w:r w:rsidRPr="00737E77">
              <w:rPr>
                <w:rFonts w:ascii="Courier New" w:hAnsi="Courier New" w:cs="Courier New"/>
              </w:rPr>
              <w:t xml:space="preserve"> = f"{</w:t>
            </w:r>
            <w:proofErr w:type="spellStart"/>
            <w:r w:rsidRPr="00737E77">
              <w:rPr>
                <w:rFonts w:ascii="Courier New" w:hAnsi="Courier New" w:cs="Courier New"/>
              </w:rPr>
              <w:t>category_name</w:t>
            </w:r>
            <w:proofErr w:type="spellEnd"/>
            <w:r w:rsidRPr="00737E77">
              <w:rPr>
                <w:rFonts w:ascii="Courier New" w:hAnsi="Courier New" w:cs="Courier New"/>
              </w:rPr>
              <w:t>} ({probability})"</w:t>
            </w:r>
          </w:p>
          <w:p w14:paraId="6AF52BDE"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w:t>
            </w:r>
            <w:proofErr w:type="spellStart"/>
            <w:r w:rsidRPr="00737E77">
              <w:rPr>
                <w:rFonts w:ascii="Courier New" w:hAnsi="Courier New" w:cs="Courier New"/>
              </w:rPr>
              <w:t>text_location</w:t>
            </w:r>
            <w:proofErr w:type="spellEnd"/>
            <w:r w:rsidRPr="00737E77">
              <w:rPr>
                <w:rFonts w:ascii="Courier New" w:hAnsi="Courier New" w:cs="Courier New"/>
              </w:rPr>
              <w:t xml:space="preserve"> = (MARGIN + </w:t>
            </w:r>
            <w:proofErr w:type="spellStart"/>
            <w:r w:rsidRPr="00737E77">
              <w:rPr>
                <w:rFonts w:ascii="Courier New" w:hAnsi="Courier New" w:cs="Courier New"/>
              </w:rPr>
              <w:t>bounding_</w:t>
            </w:r>
            <w:proofErr w:type="gramStart"/>
            <w:r w:rsidRPr="00737E77">
              <w:rPr>
                <w:rFonts w:ascii="Courier New" w:hAnsi="Courier New" w:cs="Courier New"/>
              </w:rPr>
              <w:t>box.origin</w:t>
            </w:r>
            <w:proofErr w:type="gramEnd"/>
            <w:r w:rsidRPr="00737E77">
              <w:rPr>
                <w:rFonts w:ascii="Courier New" w:hAnsi="Courier New" w:cs="Courier New"/>
              </w:rPr>
              <w:t>_x</w:t>
            </w:r>
            <w:proofErr w:type="spellEnd"/>
            <w:r w:rsidRPr="00737E77">
              <w:rPr>
                <w:rFonts w:ascii="Courier New" w:hAnsi="Courier New" w:cs="Courier New"/>
              </w:rPr>
              <w:t>,</w:t>
            </w:r>
          </w:p>
          <w:p w14:paraId="5AA0E6EC"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MARGIN + ROW_SIZE + </w:t>
            </w:r>
            <w:proofErr w:type="spellStart"/>
            <w:r w:rsidRPr="00737E77">
              <w:rPr>
                <w:rFonts w:ascii="Courier New" w:hAnsi="Courier New" w:cs="Courier New"/>
              </w:rPr>
              <w:t>bounding_</w:t>
            </w:r>
            <w:proofErr w:type="gramStart"/>
            <w:r w:rsidRPr="00737E77">
              <w:rPr>
                <w:rFonts w:ascii="Courier New" w:hAnsi="Courier New" w:cs="Courier New"/>
              </w:rPr>
              <w:t>box.origin</w:t>
            </w:r>
            <w:proofErr w:type="gramEnd"/>
            <w:r w:rsidRPr="00737E77">
              <w:rPr>
                <w:rFonts w:ascii="Courier New" w:hAnsi="Courier New" w:cs="Courier New"/>
              </w:rPr>
              <w:t>_y</w:t>
            </w:r>
            <w:proofErr w:type="spellEnd"/>
            <w:r w:rsidRPr="00737E77">
              <w:rPr>
                <w:rFonts w:ascii="Courier New" w:hAnsi="Courier New" w:cs="Courier New"/>
              </w:rPr>
              <w:t>)</w:t>
            </w:r>
          </w:p>
          <w:p w14:paraId="69C7CE90" w14:textId="77777777" w:rsidR="00737E77" w:rsidRPr="00737E77" w:rsidRDefault="00737E77" w:rsidP="00737E77">
            <w:pPr>
              <w:spacing w:after="0"/>
              <w:rPr>
                <w:rFonts w:ascii="Courier New" w:hAnsi="Courier New" w:cs="Courier New"/>
              </w:rPr>
            </w:pPr>
          </w:p>
          <w:p w14:paraId="314C5A8E"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cv2.putText(image, </w:t>
            </w:r>
            <w:proofErr w:type="spellStart"/>
            <w:r w:rsidRPr="00737E77">
              <w:rPr>
                <w:rFonts w:ascii="Courier New" w:hAnsi="Courier New" w:cs="Courier New"/>
              </w:rPr>
              <w:t>label_text</w:t>
            </w:r>
            <w:proofErr w:type="spellEnd"/>
            <w:r w:rsidRPr="00737E77">
              <w:rPr>
                <w:rFonts w:ascii="Courier New" w:hAnsi="Courier New" w:cs="Courier New"/>
              </w:rPr>
              <w:t xml:space="preserve">, </w:t>
            </w:r>
            <w:proofErr w:type="spellStart"/>
            <w:r w:rsidRPr="00737E77">
              <w:rPr>
                <w:rFonts w:ascii="Courier New" w:hAnsi="Courier New" w:cs="Courier New"/>
              </w:rPr>
              <w:t>text_location</w:t>
            </w:r>
            <w:proofErr w:type="spellEnd"/>
            <w:r w:rsidRPr="00737E77">
              <w:rPr>
                <w:rFonts w:ascii="Courier New" w:hAnsi="Courier New" w:cs="Courier New"/>
              </w:rPr>
              <w:t>, cv2.FONT_HERSHEY_PLAIN,</w:t>
            </w:r>
          </w:p>
          <w:p w14:paraId="593AD72C" w14:textId="77777777" w:rsidR="00737E77" w:rsidRPr="00737E77" w:rsidRDefault="00737E77" w:rsidP="00737E77">
            <w:pPr>
              <w:spacing w:after="0"/>
              <w:rPr>
                <w:rFonts w:ascii="Courier New" w:hAnsi="Courier New" w:cs="Courier New"/>
              </w:rPr>
            </w:pPr>
            <w:r w:rsidRPr="00737E77">
              <w:rPr>
                <w:rFonts w:ascii="Courier New" w:hAnsi="Courier New" w:cs="Courier New"/>
              </w:rPr>
              <w:t>                    FONT_SIZE, TEXT_COLOR, FONT_THICKNESS)</w:t>
            </w:r>
          </w:p>
          <w:p w14:paraId="415D87CE" w14:textId="77777777" w:rsidR="00737E77" w:rsidRPr="00737E77" w:rsidRDefault="00737E77" w:rsidP="00737E77">
            <w:pPr>
              <w:spacing w:after="0"/>
              <w:rPr>
                <w:rFonts w:ascii="Courier New" w:hAnsi="Courier New" w:cs="Courier New"/>
              </w:rPr>
            </w:pPr>
          </w:p>
          <w:p w14:paraId="3C2FB4FD" w14:textId="77777777" w:rsidR="00737E77" w:rsidRPr="00737E77" w:rsidRDefault="00737E77" w:rsidP="00737E77">
            <w:pPr>
              <w:spacing w:after="0"/>
              <w:rPr>
                <w:rFonts w:ascii="Courier New" w:hAnsi="Courier New" w:cs="Courier New"/>
              </w:rPr>
            </w:pPr>
            <w:r w:rsidRPr="00737E77">
              <w:rPr>
                <w:rFonts w:ascii="Courier New" w:hAnsi="Courier New" w:cs="Courier New"/>
              </w:rPr>
              <w:t>    return image</w:t>
            </w:r>
          </w:p>
          <w:p w14:paraId="0D3F2EDF" w14:textId="77777777" w:rsidR="00737E77" w:rsidRPr="00737E77" w:rsidRDefault="00737E77" w:rsidP="00737E77">
            <w:pPr>
              <w:spacing w:after="0"/>
              <w:rPr>
                <w:rFonts w:ascii="Courier New" w:hAnsi="Courier New" w:cs="Courier New"/>
              </w:rPr>
            </w:pPr>
          </w:p>
          <w:p w14:paraId="4BF5D623"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def </w:t>
            </w:r>
            <w:proofErr w:type="gramStart"/>
            <w:r w:rsidRPr="00737E77">
              <w:rPr>
                <w:rFonts w:ascii="Courier New" w:hAnsi="Courier New" w:cs="Courier New"/>
              </w:rPr>
              <w:t>run(</w:t>
            </w:r>
            <w:proofErr w:type="spellStart"/>
            <w:proofErr w:type="gramEnd"/>
            <w:r w:rsidRPr="00737E77">
              <w:rPr>
                <w:rFonts w:ascii="Courier New" w:hAnsi="Courier New" w:cs="Courier New"/>
              </w:rPr>
              <w:t>model_path</w:t>
            </w:r>
            <w:proofErr w:type="spellEnd"/>
            <w:r w:rsidRPr="00737E77">
              <w:rPr>
                <w:rFonts w:ascii="Courier New" w:hAnsi="Courier New" w:cs="Courier New"/>
              </w:rPr>
              <w:t xml:space="preserve">: str, </w:t>
            </w:r>
            <w:proofErr w:type="spellStart"/>
            <w:r w:rsidRPr="00737E77">
              <w:rPr>
                <w:rFonts w:ascii="Courier New" w:hAnsi="Courier New" w:cs="Courier New"/>
              </w:rPr>
              <w:t>camera_id</w:t>
            </w:r>
            <w:proofErr w:type="spellEnd"/>
            <w:r w:rsidRPr="00737E77">
              <w:rPr>
                <w:rFonts w:ascii="Courier New" w:hAnsi="Courier New" w:cs="Courier New"/>
              </w:rPr>
              <w:t xml:space="preserve">: int, </w:t>
            </w:r>
            <w:proofErr w:type="spellStart"/>
            <w:r w:rsidRPr="00737E77">
              <w:rPr>
                <w:rFonts w:ascii="Courier New" w:hAnsi="Courier New" w:cs="Courier New"/>
              </w:rPr>
              <w:t>frame_width</w:t>
            </w:r>
            <w:proofErr w:type="spellEnd"/>
            <w:r w:rsidRPr="00737E77">
              <w:rPr>
                <w:rFonts w:ascii="Courier New" w:hAnsi="Courier New" w:cs="Courier New"/>
              </w:rPr>
              <w:t xml:space="preserve">: int, </w:t>
            </w:r>
            <w:proofErr w:type="spellStart"/>
            <w:r w:rsidRPr="00737E77">
              <w:rPr>
                <w:rFonts w:ascii="Courier New" w:hAnsi="Courier New" w:cs="Courier New"/>
              </w:rPr>
              <w:t>frame_height</w:t>
            </w:r>
            <w:proofErr w:type="spellEnd"/>
            <w:r w:rsidRPr="00737E77">
              <w:rPr>
                <w:rFonts w:ascii="Courier New" w:hAnsi="Courier New" w:cs="Courier New"/>
              </w:rPr>
              <w:t>: int,</w:t>
            </w:r>
          </w:p>
          <w:p w14:paraId="3124CE3D"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w:t>
            </w:r>
            <w:proofErr w:type="spellStart"/>
            <w:r w:rsidRPr="00737E77">
              <w:rPr>
                <w:rFonts w:ascii="Courier New" w:hAnsi="Courier New" w:cs="Courier New"/>
              </w:rPr>
              <w:t>num_threads</w:t>
            </w:r>
            <w:proofErr w:type="spellEnd"/>
            <w:r w:rsidRPr="00737E77">
              <w:rPr>
                <w:rFonts w:ascii="Courier New" w:hAnsi="Courier New" w:cs="Courier New"/>
              </w:rPr>
              <w:t xml:space="preserve">: int, </w:t>
            </w:r>
            <w:proofErr w:type="spellStart"/>
            <w:r w:rsidRPr="00737E77">
              <w:rPr>
                <w:rFonts w:ascii="Courier New" w:hAnsi="Courier New" w:cs="Courier New"/>
              </w:rPr>
              <w:t>enable_edgetpu</w:t>
            </w:r>
            <w:proofErr w:type="spellEnd"/>
            <w:r w:rsidRPr="00737E77">
              <w:rPr>
                <w:rFonts w:ascii="Courier New" w:hAnsi="Courier New" w:cs="Courier New"/>
              </w:rPr>
              <w:t>: bool) -&gt; None:</w:t>
            </w:r>
          </w:p>
          <w:p w14:paraId="6C08C59C" w14:textId="77777777" w:rsidR="00737E77" w:rsidRPr="00737E77" w:rsidRDefault="00737E77" w:rsidP="00737E77">
            <w:pPr>
              <w:spacing w:after="0"/>
              <w:rPr>
                <w:rFonts w:ascii="Courier New" w:hAnsi="Courier New" w:cs="Courier New"/>
              </w:rPr>
            </w:pPr>
            <w:r w:rsidRPr="00737E77">
              <w:rPr>
                <w:rFonts w:ascii="Courier New" w:hAnsi="Courier New" w:cs="Courier New"/>
              </w:rPr>
              <w:t>    """Continuously run inference on images acquired from the camera."""</w:t>
            </w:r>
          </w:p>
          <w:p w14:paraId="2791EE81" w14:textId="77777777" w:rsidR="00737E77" w:rsidRPr="00737E77" w:rsidRDefault="00737E77" w:rsidP="00737E77">
            <w:pPr>
              <w:spacing w:after="0"/>
              <w:rPr>
                <w:rFonts w:ascii="Courier New" w:hAnsi="Courier New" w:cs="Courier New"/>
              </w:rPr>
            </w:pPr>
          </w:p>
          <w:p w14:paraId="24779605"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w:t>
            </w:r>
            <w:proofErr w:type="spellStart"/>
            <w:r w:rsidRPr="00737E77">
              <w:rPr>
                <w:rFonts w:ascii="Courier New" w:hAnsi="Courier New" w:cs="Courier New"/>
              </w:rPr>
              <w:t>frame_counter</w:t>
            </w:r>
            <w:proofErr w:type="spellEnd"/>
            <w:r w:rsidRPr="00737E77">
              <w:rPr>
                <w:rFonts w:ascii="Courier New" w:hAnsi="Courier New" w:cs="Courier New"/>
              </w:rPr>
              <w:t>, fps = 0, 0</w:t>
            </w:r>
          </w:p>
          <w:p w14:paraId="1AC2F86A"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w:t>
            </w:r>
            <w:proofErr w:type="spellStart"/>
            <w:r w:rsidRPr="00737E77">
              <w:rPr>
                <w:rFonts w:ascii="Courier New" w:hAnsi="Courier New" w:cs="Courier New"/>
              </w:rPr>
              <w:t>start_time</w:t>
            </w:r>
            <w:proofErr w:type="spellEnd"/>
            <w:r w:rsidRPr="00737E77">
              <w:rPr>
                <w:rFonts w:ascii="Courier New" w:hAnsi="Courier New" w:cs="Courier New"/>
              </w:rPr>
              <w:t xml:space="preserve"> = </w:t>
            </w:r>
            <w:proofErr w:type="spellStart"/>
            <w:proofErr w:type="gramStart"/>
            <w:r w:rsidRPr="00737E77">
              <w:rPr>
                <w:rFonts w:ascii="Courier New" w:hAnsi="Courier New" w:cs="Courier New"/>
              </w:rPr>
              <w:t>time.time</w:t>
            </w:r>
            <w:proofErr w:type="spellEnd"/>
            <w:proofErr w:type="gramEnd"/>
            <w:r w:rsidRPr="00737E77">
              <w:rPr>
                <w:rFonts w:ascii="Courier New" w:hAnsi="Courier New" w:cs="Courier New"/>
              </w:rPr>
              <w:t>()</w:t>
            </w:r>
          </w:p>
          <w:p w14:paraId="44C0AFA2" w14:textId="77777777" w:rsidR="00737E77" w:rsidRPr="00737E77" w:rsidRDefault="00737E77" w:rsidP="00737E77">
            <w:pPr>
              <w:spacing w:after="0"/>
              <w:rPr>
                <w:rFonts w:ascii="Courier New" w:hAnsi="Courier New" w:cs="Courier New"/>
              </w:rPr>
            </w:pPr>
          </w:p>
          <w:p w14:paraId="2F1EAB60" w14:textId="77777777" w:rsidR="00737E77" w:rsidRPr="00737E77" w:rsidRDefault="00737E77" w:rsidP="00737E77">
            <w:pPr>
              <w:spacing w:after="0"/>
              <w:rPr>
                <w:rFonts w:ascii="Courier New" w:hAnsi="Courier New" w:cs="Courier New"/>
              </w:rPr>
            </w:pPr>
            <w:r w:rsidRPr="00737E77">
              <w:rPr>
                <w:rFonts w:ascii="Courier New" w:hAnsi="Courier New" w:cs="Courier New"/>
              </w:rPr>
              <w:t>    # Initialize video capture</w:t>
            </w:r>
          </w:p>
          <w:p w14:paraId="46A14D54" w14:textId="77777777" w:rsidR="00737E77" w:rsidRPr="00737E77" w:rsidRDefault="00737E77" w:rsidP="00737E77">
            <w:pPr>
              <w:spacing w:after="0"/>
              <w:rPr>
                <w:rFonts w:ascii="Courier New" w:hAnsi="Courier New" w:cs="Courier New"/>
              </w:rPr>
            </w:pPr>
            <w:r w:rsidRPr="00737E77">
              <w:rPr>
                <w:rFonts w:ascii="Courier New" w:hAnsi="Courier New" w:cs="Courier New"/>
              </w:rPr>
              <w:t>    cap = cv2.VideoCapture(</w:t>
            </w:r>
            <w:proofErr w:type="spellStart"/>
            <w:r w:rsidRPr="00737E77">
              <w:rPr>
                <w:rFonts w:ascii="Courier New" w:hAnsi="Courier New" w:cs="Courier New"/>
              </w:rPr>
              <w:t>camera_id</w:t>
            </w:r>
            <w:proofErr w:type="spellEnd"/>
            <w:r w:rsidRPr="00737E77">
              <w:rPr>
                <w:rFonts w:ascii="Courier New" w:hAnsi="Courier New" w:cs="Courier New"/>
              </w:rPr>
              <w:t>)</w:t>
            </w:r>
          </w:p>
          <w:p w14:paraId="352065FC"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w:t>
            </w:r>
            <w:proofErr w:type="spellStart"/>
            <w:proofErr w:type="gramStart"/>
            <w:r w:rsidRPr="00737E77">
              <w:rPr>
                <w:rFonts w:ascii="Courier New" w:hAnsi="Courier New" w:cs="Courier New"/>
              </w:rPr>
              <w:t>cap.set</w:t>
            </w:r>
            <w:proofErr w:type="spellEnd"/>
            <w:r w:rsidRPr="00737E77">
              <w:rPr>
                <w:rFonts w:ascii="Courier New" w:hAnsi="Courier New" w:cs="Courier New"/>
              </w:rPr>
              <w:t>(</w:t>
            </w:r>
            <w:proofErr w:type="gramEnd"/>
            <w:r w:rsidRPr="00737E77">
              <w:rPr>
                <w:rFonts w:ascii="Courier New" w:hAnsi="Courier New" w:cs="Courier New"/>
              </w:rPr>
              <w:t xml:space="preserve">cv2.CAP_PROP_FRAME_WIDTH, </w:t>
            </w:r>
            <w:proofErr w:type="spellStart"/>
            <w:r w:rsidRPr="00737E77">
              <w:rPr>
                <w:rFonts w:ascii="Courier New" w:hAnsi="Courier New" w:cs="Courier New"/>
              </w:rPr>
              <w:t>frame_width</w:t>
            </w:r>
            <w:proofErr w:type="spellEnd"/>
            <w:r w:rsidRPr="00737E77">
              <w:rPr>
                <w:rFonts w:ascii="Courier New" w:hAnsi="Courier New" w:cs="Courier New"/>
              </w:rPr>
              <w:t>)</w:t>
            </w:r>
          </w:p>
          <w:p w14:paraId="36F53F8D"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w:t>
            </w:r>
            <w:proofErr w:type="spellStart"/>
            <w:proofErr w:type="gramStart"/>
            <w:r w:rsidRPr="00737E77">
              <w:rPr>
                <w:rFonts w:ascii="Courier New" w:hAnsi="Courier New" w:cs="Courier New"/>
              </w:rPr>
              <w:t>cap.set</w:t>
            </w:r>
            <w:proofErr w:type="spellEnd"/>
            <w:r w:rsidRPr="00737E77">
              <w:rPr>
                <w:rFonts w:ascii="Courier New" w:hAnsi="Courier New" w:cs="Courier New"/>
              </w:rPr>
              <w:t>(</w:t>
            </w:r>
            <w:proofErr w:type="gramEnd"/>
            <w:r w:rsidRPr="00737E77">
              <w:rPr>
                <w:rFonts w:ascii="Courier New" w:hAnsi="Courier New" w:cs="Courier New"/>
              </w:rPr>
              <w:t xml:space="preserve">cv2.CAP_PROP_FRAME_HEIGHT, </w:t>
            </w:r>
            <w:proofErr w:type="spellStart"/>
            <w:r w:rsidRPr="00737E77">
              <w:rPr>
                <w:rFonts w:ascii="Courier New" w:hAnsi="Courier New" w:cs="Courier New"/>
              </w:rPr>
              <w:t>frame_height</w:t>
            </w:r>
            <w:proofErr w:type="spellEnd"/>
            <w:r w:rsidRPr="00737E77">
              <w:rPr>
                <w:rFonts w:ascii="Courier New" w:hAnsi="Courier New" w:cs="Courier New"/>
              </w:rPr>
              <w:t>)</w:t>
            </w:r>
          </w:p>
          <w:p w14:paraId="7993D73D" w14:textId="77777777" w:rsidR="00737E77" w:rsidRPr="00737E77" w:rsidRDefault="00737E77" w:rsidP="00737E77">
            <w:pPr>
              <w:spacing w:after="0"/>
              <w:rPr>
                <w:rFonts w:ascii="Courier New" w:hAnsi="Courier New" w:cs="Courier New"/>
              </w:rPr>
            </w:pPr>
          </w:p>
          <w:p w14:paraId="37B54941" w14:textId="77777777" w:rsidR="00737E77" w:rsidRPr="00737E77" w:rsidRDefault="00737E77" w:rsidP="00737E77">
            <w:pPr>
              <w:spacing w:after="0"/>
              <w:rPr>
                <w:rFonts w:ascii="Courier New" w:hAnsi="Courier New" w:cs="Courier New"/>
              </w:rPr>
            </w:pPr>
            <w:r w:rsidRPr="00737E77">
              <w:rPr>
                <w:rFonts w:ascii="Courier New" w:hAnsi="Courier New" w:cs="Courier New"/>
              </w:rPr>
              <w:t>    # Initialize the object detector</w:t>
            </w:r>
          </w:p>
          <w:p w14:paraId="40C81376"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w:t>
            </w:r>
            <w:proofErr w:type="spellStart"/>
            <w:r w:rsidRPr="00737E77">
              <w:rPr>
                <w:rFonts w:ascii="Courier New" w:hAnsi="Courier New" w:cs="Courier New"/>
              </w:rPr>
              <w:t>base_options</w:t>
            </w:r>
            <w:proofErr w:type="spellEnd"/>
            <w:r w:rsidRPr="00737E77">
              <w:rPr>
                <w:rFonts w:ascii="Courier New" w:hAnsi="Courier New" w:cs="Courier New"/>
              </w:rPr>
              <w:t xml:space="preserve"> = </w:t>
            </w:r>
            <w:proofErr w:type="spellStart"/>
            <w:proofErr w:type="gramStart"/>
            <w:r w:rsidRPr="00737E77">
              <w:rPr>
                <w:rFonts w:ascii="Courier New" w:hAnsi="Courier New" w:cs="Courier New"/>
              </w:rPr>
              <w:t>python.BaseOptions</w:t>
            </w:r>
            <w:proofErr w:type="spellEnd"/>
            <w:proofErr w:type="gramEnd"/>
            <w:r w:rsidRPr="00737E77">
              <w:rPr>
                <w:rFonts w:ascii="Courier New" w:hAnsi="Courier New" w:cs="Courier New"/>
              </w:rPr>
              <w:t>(</w:t>
            </w:r>
            <w:proofErr w:type="spellStart"/>
            <w:r w:rsidRPr="00737E77">
              <w:rPr>
                <w:rFonts w:ascii="Courier New" w:hAnsi="Courier New" w:cs="Courier New"/>
              </w:rPr>
              <w:t>model_asset_path</w:t>
            </w:r>
            <w:proofErr w:type="spellEnd"/>
            <w:r w:rsidRPr="00737E77">
              <w:rPr>
                <w:rFonts w:ascii="Courier New" w:hAnsi="Courier New" w:cs="Courier New"/>
              </w:rPr>
              <w:t>=</w:t>
            </w:r>
            <w:proofErr w:type="spellStart"/>
            <w:r w:rsidRPr="00737E77">
              <w:rPr>
                <w:rFonts w:ascii="Courier New" w:hAnsi="Courier New" w:cs="Courier New"/>
              </w:rPr>
              <w:t>model_path</w:t>
            </w:r>
            <w:proofErr w:type="spellEnd"/>
            <w:r w:rsidRPr="00737E77">
              <w:rPr>
                <w:rFonts w:ascii="Courier New" w:hAnsi="Courier New" w:cs="Courier New"/>
              </w:rPr>
              <w:t>)</w:t>
            </w:r>
          </w:p>
          <w:p w14:paraId="569F6F55"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w:t>
            </w:r>
            <w:proofErr w:type="spellStart"/>
            <w:r w:rsidRPr="00737E77">
              <w:rPr>
                <w:rFonts w:ascii="Courier New" w:hAnsi="Courier New" w:cs="Courier New"/>
              </w:rPr>
              <w:t>detector_options</w:t>
            </w:r>
            <w:proofErr w:type="spellEnd"/>
            <w:r w:rsidRPr="00737E77">
              <w:rPr>
                <w:rFonts w:ascii="Courier New" w:hAnsi="Courier New" w:cs="Courier New"/>
              </w:rPr>
              <w:t xml:space="preserve"> = </w:t>
            </w:r>
            <w:proofErr w:type="spellStart"/>
            <w:proofErr w:type="gramStart"/>
            <w:r w:rsidRPr="00737E77">
              <w:rPr>
                <w:rFonts w:ascii="Courier New" w:hAnsi="Courier New" w:cs="Courier New"/>
              </w:rPr>
              <w:t>vision.ObjectDetectorOptions</w:t>
            </w:r>
            <w:proofErr w:type="spellEnd"/>
            <w:proofErr w:type="gramEnd"/>
            <w:r w:rsidRPr="00737E77">
              <w:rPr>
                <w:rFonts w:ascii="Courier New" w:hAnsi="Courier New" w:cs="Courier New"/>
              </w:rPr>
              <w:t>(</w:t>
            </w:r>
          </w:p>
          <w:p w14:paraId="3D7EE513"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w:t>
            </w:r>
            <w:proofErr w:type="spellStart"/>
            <w:r w:rsidRPr="00737E77">
              <w:rPr>
                <w:rFonts w:ascii="Courier New" w:hAnsi="Courier New" w:cs="Courier New"/>
              </w:rPr>
              <w:t>base_options</w:t>
            </w:r>
            <w:proofErr w:type="spellEnd"/>
            <w:r w:rsidRPr="00737E77">
              <w:rPr>
                <w:rFonts w:ascii="Courier New" w:hAnsi="Courier New" w:cs="Courier New"/>
              </w:rPr>
              <w:t>=</w:t>
            </w:r>
            <w:proofErr w:type="spellStart"/>
            <w:r w:rsidRPr="00737E77">
              <w:rPr>
                <w:rFonts w:ascii="Courier New" w:hAnsi="Courier New" w:cs="Courier New"/>
              </w:rPr>
              <w:t>base_options</w:t>
            </w:r>
            <w:proofErr w:type="spellEnd"/>
            <w:r w:rsidRPr="00737E77">
              <w:rPr>
                <w:rFonts w:ascii="Courier New" w:hAnsi="Courier New" w:cs="Courier New"/>
              </w:rPr>
              <w:t>,</w:t>
            </w:r>
          </w:p>
          <w:p w14:paraId="4826D189"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w:t>
            </w:r>
            <w:proofErr w:type="spellStart"/>
            <w:r w:rsidRPr="00737E77">
              <w:rPr>
                <w:rFonts w:ascii="Courier New" w:hAnsi="Courier New" w:cs="Courier New"/>
              </w:rPr>
              <w:t>score_threshold</w:t>
            </w:r>
            <w:proofErr w:type="spellEnd"/>
            <w:r w:rsidRPr="00737E77">
              <w:rPr>
                <w:rFonts w:ascii="Courier New" w:hAnsi="Courier New" w:cs="Courier New"/>
              </w:rPr>
              <w:t>=0.5,</w:t>
            </w:r>
          </w:p>
          <w:p w14:paraId="14414120"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w:t>
            </w:r>
            <w:proofErr w:type="spellStart"/>
            <w:r w:rsidRPr="00737E77">
              <w:rPr>
                <w:rFonts w:ascii="Courier New" w:hAnsi="Courier New" w:cs="Courier New"/>
              </w:rPr>
              <w:t>category_allowlist</w:t>
            </w:r>
            <w:proofErr w:type="spellEnd"/>
            <w:r w:rsidRPr="00737E77">
              <w:rPr>
                <w:rFonts w:ascii="Courier New" w:hAnsi="Courier New" w:cs="Courier New"/>
              </w:rPr>
              <w:t>=['bottle']</w:t>
            </w:r>
          </w:p>
          <w:p w14:paraId="266C1FA0" w14:textId="77777777" w:rsidR="00737E77" w:rsidRPr="00737E77" w:rsidRDefault="00737E77" w:rsidP="00737E77">
            <w:pPr>
              <w:spacing w:after="0"/>
              <w:rPr>
                <w:rFonts w:ascii="Courier New" w:hAnsi="Courier New" w:cs="Courier New"/>
              </w:rPr>
            </w:pPr>
            <w:r w:rsidRPr="00737E77">
              <w:rPr>
                <w:rFonts w:ascii="Courier New" w:hAnsi="Courier New" w:cs="Courier New"/>
              </w:rPr>
              <w:t>    )</w:t>
            </w:r>
          </w:p>
          <w:p w14:paraId="1D05FD0B"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detector = </w:t>
            </w:r>
            <w:proofErr w:type="spellStart"/>
            <w:proofErr w:type="gramStart"/>
            <w:r w:rsidRPr="00737E77">
              <w:rPr>
                <w:rFonts w:ascii="Courier New" w:hAnsi="Courier New" w:cs="Courier New"/>
              </w:rPr>
              <w:t>vision.ObjectDetector.create</w:t>
            </w:r>
            <w:proofErr w:type="gramEnd"/>
            <w:r w:rsidRPr="00737E77">
              <w:rPr>
                <w:rFonts w:ascii="Courier New" w:hAnsi="Courier New" w:cs="Courier New"/>
              </w:rPr>
              <w:t>_from_options</w:t>
            </w:r>
            <w:proofErr w:type="spellEnd"/>
            <w:r w:rsidRPr="00737E77">
              <w:rPr>
                <w:rFonts w:ascii="Courier New" w:hAnsi="Courier New" w:cs="Courier New"/>
              </w:rPr>
              <w:t>(</w:t>
            </w:r>
            <w:proofErr w:type="spellStart"/>
            <w:r w:rsidRPr="00737E77">
              <w:rPr>
                <w:rFonts w:ascii="Courier New" w:hAnsi="Courier New" w:cs="Courier New"/>
              </w:rPr>
              <w:t>detector_options</w:t>
            </w:r>
            <w:proofErr w:type="spellEnd"/>
            <w:r w:rsidRPr="00737E77">
              <w:rPr>
                <w:rFonts w:ascii="Courier New" w:hAnsi="Courier New" w:cs="Courier New"/>
              </w:rPr>
              <w:t>)</w:t>
            </w:r>
          </w:p>
          <w:p w14:paraId="09C94027" w14:textId="77777777" w:rsidR="00737E77" w:rsidRPr="00737E77" w:rsidRDefault="00737E77" w:rsidP="00737E77">
            <w:pPr>
              <w:spacing w:after="0"/>
              <w:rPr>
                <w:rFonts w:ascii="Courier New" w:hAnsi="Courier New" w:cs="Courier New"/>
              </w:rPr>
            </w:pPr>
          </w:p>
          <w:p w14:paraId="08AED1A4"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while </w:t>
            </w:r>
            <w:proofErr w:type="spellStart"/>
            <w:proofErr w:type="gramStart"/>
            <w:r w:rsidRPr="00737E77">
              <w:rPr>
                <w:rFonts w:ascii="Courier New" w:hAnsi="Courier New" w:cs="Courier New"/>
              </w:rPr>
              <w:t>cap.isOpened</w:t>
            </w:r>
            <w:proofErr w:type="spellEnd"/>
            <w:proofErr w:type="gramEnd"/>
            <w:r w:rsidRPr="00737E77">
              <w:rPr>
                <w:rFonts w:ascii="Courier New" w:hAnsi="Courier New" w:cs="Courier New"/>
              </w:rPr>
              <w:t>():</w:t>
            </w:r>
          </w:p>
          <w:p w14:paraId="35AD4045"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success, image = </w:t>
            </w:r>
            <w:proofErr w:type="spellStart"/>
            <w:proofErr w:type="gramStart"/>
            <w:r w:rsidRPr="00737E77">
              <w:rPr>
                <w:rFonts w:ascii="Courier New" w:hAnsi="Courier New" w:cs="Courier New"/>
              </w:rPr>
              <w:t>cap.read</w:t>
            </w:r>
            <w:proofErr w:type="spellEnd"/>
            <w:proofErr w:type="gramEnd"/>
            <w:r w:rsidRPr="00737E77">
              <w:rPr>
                <w:rFonts w:ascii="Courier New" w:hAnsi="Courier New" w:cs="Courier New"/>
              </w:rPr>
              <w:t>()</w:t>
            </w:r>
          </w:p>
          <w:p w14:paraId="528759AD" w14:textId="77777777" w:rsidR="00737E77" w:rsidRPr="00737E77" w:rsidRDefault="00737E77" w:rsidP="00737E77">
            <w:pPr>
              <w:spacing w:after="0"/>
              <w:rPr>
                <w:rFonts w:ascii="Courier New" w:hAnsi="Courier New" w:cs="Courier New"/>
              </w:rPr>
            </w:pPr>
            <w:r w:rsidRPr="00737E77">
              <w:rPr>
                <w:rFonts w:ascii="Courier New" w:hAnsi="Courier New" w:cs="Courier New"/>
              </w:rPr>
              <w:t>        if not success:</w:t>
            </w:r>
          </w:p>
          <w:p w14:paraId="2D882E0C"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w:t>
            </w:r>
            <w:proofErr w:type="spellStart"/>
            <w:proofErr w:type="gramStart"/>
            <w:r w:rsidRPr="00737E77">
              <w:rPr>
                <w:rFonts w:ascii="Courier New" w:hAnsi="Courier New" w:cs="Courier New"/>
              </w:rPr>
              <w:t>sys.exit</w:t>
            </w:r>
            <w:proofErr w:type="spellEnd"/>
            <w:proofErr w:type="gramEnd"/>
            <w:r w:rsidRPr="00737E77">
              <w:rPr>
                <w:rFonts w:ascii="Courier New" w:hAnsi="Courier New" w:cs="Courier New"/>
              </w:rPr>
              <w:t>('ERROR: Unable to read from webcam. Please verify your webcam settings.')</w:t>
            </w:r>
          </w:p>
          <w:p w14:paraId="5C5B40EC" w14:textId="77777777" w:rsidR="00737E77" w:rsidRPr="00737E77" w:rsidRDefault="00737E77" w:rsidP="00737E77">
            <w:pPr>
              <w:spacing w:after="0"/>
              <w:rPr>
                <w:rFonts w:ascii="Courier New" w:hAnsi="Courier New" w:cs="Courier New"/>
              </w:rPr>
            </w:pPr>
          </w:p>
          <w:p w14:paraId="33D69146"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w:t>
            </w:r>
            <w:proofErr w:type="spellStart"/>
            <w:r w:rsidRPr="00737E77">
              <w:rPr>
                <w:rFonts w:ascii="Courier New" w:hAnsi="Courier New" w:cs="Courier New"/>
              </w:rPr>
              <w:t>frame_counter</w:t>
            </w:r>
            <w:proofErr w:type="spellEnd"/>
            <w:r w:rsidRPr="00737E77">
              <w:rPr>
                <w:rFonts w:ascii="Courier New" w:hAnsi="Courier New" w:cs="Courier New"/>
              </w:rPr>
              <w:t xml:space="preserve"> += 1</w:t>
            </w:r>
          </w:p>
          <w:p w14:paraId="499007B7" w14:textId="77777777" w:rsidR="00737E77" w:rsidRPr="00737E77" w:rsidRDefault="00737E77" w:rsidP="00737E77">
            <w:pPr>
              <w:spacing w:after="0"/>
              <w:rPr>
                <w:rFonts w:ascii="Courier New" w:hAnsi="Courier New" w:cs="Courier New"/>
              </w:rPr>
            </w:pPr>
            <w:r w:rsidRPr="00737E77">
              <w:rPr>
                <w:rFonts w:ascii="Courier New" w:hAnsi="Courier New" w:cs="Courier New"/>
              </w:rPr>
              <w:t>        image = cv2.flip(image, 1)</w:t>
            </w:r>
          </w:p>
          <w:p w14:paraId="3584D6CA" w14:textId="77777777" w:rsidR="00737E77" w:rsidRPr="00737E77" w:rsidRDefault="00737E77" w:rsidP="00737E77">
            <w:pPr>
              <w:spacing w:after="0"/>
              <w:rPr>
                <w:rFonts w:ascii="Courier New" w:hAnsi="Courier New" w:cs="Courier New"/>
              </w:rPr>
            </w:pPr>
          </w:p>
          <w:p w14:paraId="4430DF05" w14:textId="77777777" w:rsidR="00737E77" w:rsidRPr="00737E77" w:rsidRDefault="00737E77" w:rsidP="00737E77">
            <w:pPr>
              <w:spacing w:after="0"/>
              <w:rPr>
                <w:rFonts w:ascii="Courier New" w:hAnsi="Courier New" w:cs="Courier New"/>
              </w:rPr>
            </w:pPr>
            <w:r w:rsidRPr="00737E77">
              <w:rPr>
                <w:rFonts w:ascii="Courier New" w:hAnsi="Courier New" w:cs="Courier New"/>
              </w:rPr>
              <w:t>        # Convert image to RGB for model input</w:t>
            </w:r>
          </w:p>
          <w:p w14:paraId="21E8A247"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w:t>
            </w:r>
            <w:proofErr w:type="spellStart"/>
            <w:r w:rsidRPr="00737E77">
              <w:rPr>
                <w:rFonts w:ascii="Courier New" w:hAnsi="Courier New" w:cs="Courier New"/>
              </w:rPr>
              <w:t>rgb_image</w:t>
            </w:r>
            <w:proofErr w:type="spellEnd"/>
            <w:r w:rsidRPr="00737E77">
              <w:rPr>
                <w:rFonts w:ascii="Courier New" w:hAnsi="Courier New" w:cs="Courier New"/>
              </w:rPr>
              <w:t xml:space="preserve"> = cv2.cvtColor(image, cv2.COLOR_BGR2RGB)</w:t>
            </w:r>
          </w:p>
          <w:p w14:paraId="74A64100"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w:t>
            </w:r>
            <w:proofErr w:type="spellStart"/>
            <w:r w:rsidRPr="00737E77">
              <w:rPr>
                <w:rFonts w:ascii="Courier New" w:hAnsi="Courier New" w:cs="Courier New"/>
              </w:rPr>
              <w:t>input_tensor</w:t>
            </w:r>
            <w:proofErr w:type="spellEnd"/>
            <w:r w:rsidRPr="00737E77">
              <w:rPr>
                <w:rFonts w:ascii="Courier New" w:hAnsi="Courier New" w:cs="Courier New"/>
              </w:rPr>
              <w:t xml:space="preserve"> = </w:t>
            </w:r>
            <w:proofErr w:type="spellStart"/>
            <w:proofErr w:type="gramStart"/>
            <w:r w:rsidRPr="00737E77">
              <w:rPr>
                <w:rFonts w:ascii="Courier New" w:hAnsi="Courier New" w:cs="Courier New"/>
              </w:rPr>
              <w:t>mp.Image</w:t>
            </w:r>
            <w:proofErr w:type="spellEnd"/>
            <w:proofErr w:type="gramEnd"/>
            <w:r w:rsidRPr="00737E77">
              <w:rPr>
                <w:rFonts w:ascii="Courier New" w:hAnsi="Courier New" w:cs="Courier New"/>
              </w:rPr>
              <w:t>(</w:t>
            </w:r>
            <w:proofErr w:type="spellStart"/>
            <w:r w:rsidRPr="00737E77">
              <w:rPr>
                <w:rFonts w:ascii="Courier New" w:hAnsi="Courier New" w:cs="Courier New"/>
              </w:rPr>
              <w:t>image_format</w:t>
            </w:r>
            <w:proofErr w:type="spellEnd"/>
            <w:r w:rsidRPr="00737E77">
              <w:rPr>
                <w:rFonts w:ascii="Courier New" w:hAnsi="Courier New" w:cs="Courier New"/>
              </w:rPr>
              <w:t>=</w:t>
            </w:r>
            <w:proofErr w:type="spellStart"/>
            <w:proofErr w:type="gramStart"/>
            <w:r w:rsidRPr="00737E77">
              <w:rPr>
                <w:rFonts w:ascii="Courier New" w:hAnsi="Courier New" w:cs="Courier New"/>
              </w:rPr>
              <w:t>mp.ImageFormat.SRGB</w:t>
            </w:r>
            <w:proofErr w:type="spellEnd"/>
            <w:proofErr w:type="gramEnd"/>
            <w:r w:rsidRPr="00737E77">
              <w:rPr>
                <w:rFonts w:ascii="Courier New" w:hAnsi="Courier New" w:cs="Courier New"/>
              </w:rPr>
              <w:t>, data=</w:t>
            </w:r>
            <w:proofErr w:type="spellStart"/>
            <w:r w:rsidRPr="00737E77">
              <w:rPr>
                <w:rFonts w:ascii="Courier New" w:hAnsi="Courier New" w:cs="Courier New"/>
              </w:rPr>
              <w:t>rgb_image</w:t>
            </w:r>
            <w:proofErr w:type="spellEnd"/>
            <w:r w:rsidRPr="00737E77">
              <w:rPr>
                <w:rFonts w:ascii="Courier New" w:hAnsi="Courier New" w:cs="Courier New"/>
              </w:rPr>
              <w:t>)</w:t>
            </w:r>
          </w:p>
          <w:p w14:paraId="29189A95" w14:textId="77777777" w:rsidR="00737E77" w:rsidRPr="00737E77" w:rsidRDefault="00737E77" w:rsidP="00737E77">
            <w:pPr>
              <w:spacing w:after="0"/>
              <w:rPr>
                <w:rFonts w:ascii="Courier New" w:hAnsi="Courier New" w:cs="Courier New"/>
              </w:rPr>
            </w:pPr>
          </w:p>
          <w:p w14:paraId="2FEF0A17" w14:textId="77777777" w:rsidR="00737E77" w:rsidRPr="00737E77" w:rsidRDefault="00737E77" w:rsidP="00737E77">
            <w:pPr>
              <w:spacing w:after="0"/>
              <w:rPr>
                <w:rFonts w:ascii="Courier New" w:hAnsi="Courier New" w:cs="Courier New"/>
              </w:rPr>
            </w:pPr>
            <w:r w:rsidRPr="00737E77">
              <w:rPr>
                <w:rFonts w:ascii="Courier New" w:hAnsi="Courier New" w:cs="Courier New"/>
              </w:rPr>
              <w:t>        # Run object detection</w:t>
            </w:r>
          </w:p>
          <w:p w14:paraId="0062E488"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w:t>
            </w:r>
            <w:proofErr w:type="spellStart"/>
            <w:r w:rsidRPr="00737E77">
              <w:rPr>
                <w:rFonts w:ascii="Courier New" w:hAnsi="Courier New" w:cs="Courier New"/>
              </w:rPr>
              <w:t>detection_result</w:t>
            </w:r>
            <w:proofErr w:type="spellEnd"/>
            <w:r w:rsidRPr="00737E77">
              <w:rPr>
                <w:rFonts w:ascii="Courier New" w:hAnsi="Courier New" w:cs="Courier New"/>
              </w:rPr>
              <w:t xml:space="preserve"> = </w:t>
            </w:r>
            <w:proofErr w:type="spellStart"/>
            <w:proofErr w:type="gramStart"/>
            <w:r w:rsidRPr="00737E77">
              <w:rPr>
                <w:rFonts w:ascii="Courier New" w:hAnsi="Courier New" w:cs="Courier New"/>
              </w:rPr>
              <w:t>detector.detect</w:t>
            </w:r>
            <w:proofErr w:type="spellEnd"/>
            <w:proofErr w:type="gramEnd"/>
            <w:r w:rsidRPr="00737E77">
              <w:rPr>
                <w:rFonts w:ascii="Courier New" w:hAnsi="Courier New" w:cs="Courier New"/>
              </w:rPr>
              <w:t>(</w:t>
            </w:r>
            <w:proofErr w:type="spellStart"/>
            <w:r w:rsidRPr="00737E77">
              <w:rPr>
                <w:rFonts w:ascii="Courier New" w:hAnsi="Courier New" w:cs="Courier New"/>
              </w:rPr>
              <w:t>input_tensor</w:t>
            </w:r>
            <w:proofErr w:type="spellEnd"/>
            <w:r w:rsidRPr="00737E77">
              <w:rPr>
                <w:rFonts w:ascii="Courier New" w:hAnsi="Courier New" w:cs="Courier New"/>
              </w:rPr>
              <w:t>)</w:t>
            </w:r>
          </w:p>
          <w:p w14:paraId="6CE5F684" w14:textId="77777777" w:rsidR="00737E77" w:rsidRPr="00737E77" w:rsidRDefault="00737E77" w:rsidP="00737E77">
            <w:pPr>
              <w:spacing w:after="0"/>
              <w:rPr>
                <w:rFonts w:ascii="Courier New" w:hAnsi="Courier New" w:cs="Courier New"/>
              </w:rPr>
            </w:pPr>
          </w:p>
          <w:p w14:paraId="4D2F203D" w14:textId="77777777" w:rsidR="00737E77" w:rsidRPr="00737E77" w:rsidRDefault="00737E77" w:rsidP="00737E77">
            <w:pPr>
              <w:spacing w:after="0"/>
              <w:rPr>
                <w:rFonts w:ascii="Courier New" w:hAnsi="Courier New" w:cs="Courier New"/>
              </w:rPr>
            </w:pPr>
            <w:r w:rsidRPr="00737E77">
              <w:rPr>
                <w:rFonts w:ascii="Courier New" w:hAnsi="Courier New" w:cs="Courier New"/>
              </w:rPr>
              <w:t>        # Visualize results</w:t>
            </w:r>
          </w:p>
          <w:p w14:paraId="23F496CF"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image = </w:t>
            </w:r>
            <w:proofErr w:type="gramStart"/>
            <w:r w:rsidRPr="00737E77">
              <w:rPr>
                <w:rFonts w:ascii="Courier New" w:hAnsi="Courier New" w:cs="Courier New"/>
              </w:rPr>
              <w:t>visualize(</w:t>
            </w:r>
            <w:proofErr w:type="gramEnd"/>
            <w:r w:rsidRPr="00737E77">
              <w:rPr>
                <w:rFonts w:ascii="Courier New" w:hAnsi="Courier New" w:cs="Courier New"/>
              </w:rPr>
              <w:t xml:space="preserve">image, </w:t>
            </w:r>
            <w:proofErr w:type="spellStart"/>
            <w:r w:rsidRPr="00737E77">
              <w:rPr>
                <w:rFonts w:ascii="Courier New" w:hAnsi="Courier New" w:cs="Courier New"/>
              </w:rPr>
              <w:t>detection_result</w:t>
            </w:r>
            <w:proofErr w:type="spellEnd"/>
            <w:r w:rsidRPr="00737E77">
              <w:rPr>
                <w:rFonts w:ascii="Courier New" w:hAnsi="Courier New" w:cs="Courier New"/>
              </w:rPr>
              <w:t>)</w:t>
            </w:r>
          </w:p>
          <w:p w14:paraId="794A4415" w14:textId="77777777" w:rsidR="00737E77" w:rsidRPr="00737E77" w:rsidRDefault="00737E77" w:rsidP="00737E77">
            <w:pPr>
              <w:spacing w:after="0"/>
              <w:rPr>
                <w:rFonts w:ascii="Courier New" w:hAnsi="Courier New" w:cs="Courier New"/>
              </w:rPr>
            </w:pPr>
          </w:p>
          <w:p w14:paraId="3122E55F" w14:textId="77777777" w:rsidR="00737E77" w:rsidRPr="00737E77" w:rsidRDefault="00737E77" w:rsidP="00737E77">
            <w:pPr>
              <w:spacing w:after="0"/>
              <w:rPr>
                <w:rFonts w:ascii="Courier New" w:hAnsi="Courier New" w:cs="Courier New"/>
              </w:rPr>
            </w:pPr>
            <w:r w:rsidRPr="00737E77">
              <w:rPr>
                <w:rFonts w:ascii="Courier New" w:hAnsi="Courier New" w:cs="Courier New"/>
              </w:rPr>
              <w:t>        # Compute FPS</w:t>
            </w:r>
          </w:p>
          <w:p w14:paraId="22C63E36"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if </w:t>
            </w:r>
            <w:proofErr w:type="spellStart"/>
            <w:r w:rsidRPr="00737E77">
              <w:rPr>
                <w:rFonts w:ascii="Courier New" w:hAnsi="Courier New" w:cs="Courier New"/>
              </w:rPr>
              <w:t>frame_counter</w:t>
            </w:r>
            <w:proofErr w:type="spellEnd"/>
            <w:r w:rsidRPr="00737E77">
              <w:rPr>
                <w:rFonts w:ascii="Courier New" w:hAnsi="Courier New" w:cs="Courier New"/>
              </w:rPr>
              <w:t xml:space="preserve"> % FPS_AVG_FRAME_COUNT == 0:</w:t>
            </w:r>
          </w:p>
          <w:p w14:paraId="2A4D6926"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w:t>
            </w:r>
            <w:proofErr w:type="spellStart"/>
            <w:r w:rsidRPr="00737E77">
              <w:rPr>
                <w:rFonts w:ascii="Courier New" w:hAnsi="Courier New" w:cs="Courier New"/>
              </w:rPr>
              <w:t>end_time</w:t>
            </w:r>
            <w:proofErr w:type="spellEnd"/>
            <w:r w:rsidRPr="00737E77">
              <w:rPr>
                <w:rFonts w:ascii="Courier New" w:hAnsi="Courier New" w:cs="Courier New"/>
              </w:rPr>
              <w:t xml:space="preserve"> = </w:t>
            </w:r>
            <w:proofErr w:type="spellStart"/>
            <w:proofErr w:type="gramStart"/>
            <w:r w:rsidRPr="00737E77">
              <w:rPr>
                <w:rFonts w:ascii="Courier New" w:hAnsi="Courier New" w:cs="Courier New"/>
              </w:rPr>
              <w:t>time.time</w:t>
            </w:r>
            <w:proofErr w:type="spellEnd"/>
            <w:proofErr w:type="gramEnd"/>
            <w:r w:rsidRPr="00737E77">
              <w:rPr>
                <w:rFonts w:ascii="Courier New" w:hAnsi="Courier New" w:cs="Courier New"/>
              </w:rPr>
              <w:t>()</w:t>
            </w:r>
          </w:p>
          <w:p w14:paraId="76C78DE0" w14:textId="77777777" w:rsidR="00737E77" w:rsidRPr="00737E77" w:rsidRDefault="00737E77" w:rsidP="00737E77">
            <w:pPr>
              <w:spacing w:after="0"/>
              <w:rPr>
                <w:rFonts w:ascii="Courier New" w:hAnsi="Courier New" w:cs="Courier New"/>
              </w:rPr>
            </w:pPr>
            <w:r w:rsidRPr="00737E77">
              <w:rPr>
                <w:rFonts w:ascii="Courier New" w:hAnsi="Courier New" w:cs="Courier New"/>
              </w:rPr>
              <w:t>            fps = FPS_AVG_FRAME_COUNT / (</w:t>
            </w:r>
            <w:proofErr w:type="spellStart"/>
            <w:r w:rsidRPr="00737E77">
              <w:rPr>
                <w:rFonts w:ascii="Courier New" w:hAnsi="Courier New" w:cs="Courier New"/>
              </w:rPr>
              <w:t>end_time</w:t>
            </w:r>
            <w:proofErr w:type="spellEnd"/>
            <w:r w:rsidRPr="00737E77">
              <w:rPr>
                <w:rFonts w:ascii="Courier New" w:hAnsi="Courier New" w:cs="Courier New"/>
              </w:rPr>
              <w:t xml:space="preserve"> - </w:t>
            </w:r>
            <w:proofErr w:type="spellStart"/>
            <w:r w:rsidRPr="00737E77">
              <w:rPr>
                <w:rFonts w:ascii="Courier New" w:hAnsi="Courier New" w:cs="Courier New"/>
              </w:rPr>
              <w:t>start_time</w:t>
            </w:r>
            <w:proofErr w:type="spellEnd"/>
            <w:r w:rsidRPr="00737E77">
              <w:rPr>
                <w:rFonts w:ascii="Courier New" w:hAnsi="Courier New" w:cs="Courier New"/>
              </w:rPr>
              <w:t>)</w:t>
            </w:r>
          </w:p>
          <w:p w14:paraId="609AB79E"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w:t>
            </w:r>
            <w:proofErr w:type="spellStart"/>
            <w:r w:rsidRPr="00737E77">
              <w:rPr>
                <w:rFonts w:ascii="Courier New" w:hAnsi="Courier New" w:cs="Courier New"/>
              </w:rPr>
              <w:t>start_time</w:t>
            </w:r>
            <w:proofErr w:type="spellEnd"/>
            <w:r w:rsidRPr="00737E77">
              <w:rPr>
                <w:rFonts w:ascii="Courier New" w:hAnsi="Courier New" w:cs="Courier New"/>
              </w:rPr>
              <w:t xml:space="preserve"> = </w:t>
            </w:r>
            <w:proofErr w:type="spellStart"/>
            <w:proofErr w:type="gramStart"/>
            <w:r w:rsidRPr="00737E77">
              <w:rPr>
                <w:rFonts w:ascii="Courier New" w:hAnsi="Courier New" w:cs="Courier New"/>
              </w:rPr>
              <w:t>time.time</w:t>
            </w:r>
            <w:proofErr w:type="spellEnd"/>
            <w:proofErr w:type="gramEnd"/>
            <w:r w:rsidRPr="00737E77">
              <w:rPr>
                <w:rFonts w:ascii="Courier New" w:hAnsi="Courier New" w:cs="Courier New"/>
              </w:rPr>
              <w:t>()</w:t>
            </w:r>
          </w:p>
          <w:p w14:paraId="2A83224F" w14:textId="77777777" w:rsidR="00737E77" w:rsidRPr="00737E77" w:rsidRDefault="00737E77" w:rsidP="00737E77">
            <w:pPr>
              <w:spacing w:after="0"/>
              <w:rPr>
                <w:rFonts w:ascii="Courier New" w:hAnsi="Courier New" w:cs="Courier New"/>
              </w:rPr>
            </w:pPr>
          </w:p>
          <w:p w14:paraId="03C7F87C" w14:textId="77777777" w:rsidR="00737E77" w:rsidRPr="00737E77" w:rsidRDefault="00737E77" w:rsidP="00737E77">
            <w:pPr>
              <w:spacing w:after="0"/>
              <w:rPr>
                <w:rFonts w:ascii="Courier New" w:hAnsi="Courier New" w:cs="Courier New"/>
              </w:rPr>
            </w:pPr>
            <w:r w:rsidRPr="00737E77">
              <w:rPr>
                <w:rFonts w:ascii="Courier New" w:hAnsi="Courier New" w:cs="Courier New"/>
              </w:rPr>
              <w:lastRenderedPageBreak/>
              <w:t>        # Display FPS</w:t>
            </w:r>
          </w:p>
          <w:p w14:paraId="299460F9"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w:t>
            </w:r>
            <w:proofErr w:type="spellStart"/>
            <w:r w:rsidRPr="00737E77">
              <w:rPr>
                <w:rFonts w:ascii="Courier New" w:hAnsi="Courier New" w:cs="Courier New"/>
              </w:rPr>
              <w:t>fps_text</w:t>
            </w:r>
            <w:proofErr w:type="spellEnd"/>
            <w:r w:rsidRPr="00737E77">
              <w:rPr>
                <w:rFonts w:ascii="Courier New" w:hAnsi="Courier New" w:cs="Courier New"/>
              </w:rPr>
              <w:t xml:space="preserve"> = </w:t>
            </w:r>
            <w:proofErr w:type="spellStart"/>
            <w:r w:rsidRPr="00737E77">
              <w:rPr>
                <w:rFonts w:ascii="Courier New" w:hAnsi="Courier New" w:cs="Courier New"/>
              </w:rPr>
              <w:t>f'FPS</w:t>
            </w:r>
            <w:proofErr w:type="spellEnd"/>
            <w:r w:rsidRPr="00737E77">
              <w:rPr>
                <w:rFonts w:ascii="Courier New" w:hAnsi="Courier New" w:cs="Courier New"/>
              </w:rPr>
              <w:t xml:space="preserve"> = {fps:.1f}'</w:t>
            </w:r>
          </w:p>
          <w:p w14:paraId="3C590593"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cv2.putText(image, </w:t>
            </w:r>
            <w:proofErr w:type="spellStart"/>
            <w:r w:rsidRPr="00737E77">
              <w:rPr>
                <w:rFonts w:ascii="Courier New" w:hAnsi="Courier New" w:cs="Courier New"/>
              </w:rPr>
              <w:t>fps_text</w:t>
            </w:r>
            <w:proofErr w:type="spellEnd"/>
            <w:r w:rsidRPr="00737E77">
              <w:rPr>
                <w:rFonts w:ascii="Courier New" w:hAnsi="Courier New" w:cs="Courier New"/>
              </w:rPr>
              <w:t>, (24, 20), cv2.FONT_HERSHEY_PLAIN,</w:t>
            </w:r>
          </w:p>
          <w:p w14:paraId="3E37BF6E" w14:textId="77777777" w:rsidR="00737E77" w:rsidRPr="00737E77" w:rsidRDefault="00737E77" w:rsidP="00737E77">
            <w:pPr>
              <w:spacing w:after="0"/>
              <w:rPr>
                <w:rFonts w:ascii="Courier New" w:hAnsi="Courier New" w:cs="Courier New"/>
              </w:rPr>
            </w:pPr>
            <w:r w:rsidRPr="00737E77">
              <w:rPr>
                <w:rFonts w:ascii="Courier New" w:hAnsi="Courier New" w:cs="Courier New"/>
              </w:rPr>
              <w:t>                    FONT_SIZE, TEXT_COLOR, FONT_THICKNESS)</w:t>
            </w:r>
          </w:p>
          <w:p w14:paraId="7BB7AF6E" w14:textId="77777777" w:rsidR="00737E77" w:rsidRPr="00737E77" w:rsidRDefault="00737E77" w:rsidP="00737E77">
            <w:pPr>
              <w:spacing w:after="0"/>
              <w:rPr>
                <w:rFonts w:ascii="Courier New" w:hAnsi="Courier New" w:cs="Courier New"/>
              </w:rPr>
            </w:pPr>
          </w:p>
          <w:p w14:paraId="50D2124F" w14:textId="77777777" w:rsidR="00737E77" w:rsidRPr="00737E77" w:rsidRDefault="00737E77" w:rsidP="00737E77">
            <w:pPr>
              <w:spacing w:after="0"/>
              <w:rPr>
                <w:rFonts w:ascii="Courier New" w:hAnsi="Courier New" w:cs="Courier New"/>
              </w:rPr>
            </w:pPr>
            <w:r w:rsidRPr="00737E77">
              <w:rPr>
                <w:rFonts w:ascii="Courier New" w:hAnsi="Courier New" w:cs="Courier New"/>
              </w:rPr>
              <w:t>        # Exit if ESC pressed</w:t>
            </w:r>
          </w:p>
          <w:p w14:paraId="26154A93" w14:textId="77777777" w:rsidR="00737E77" w:rsidRPr="00737E77" w:rsidRDefault="00737E77" w:rsidP="00737E77">
            <w:pPr>
              <w:spacing w:after="0"/>
              <w:rPr>
                <w:rFonts w:ascii="Courier New" w:hAnsi="Courier New" w:cs="Courier New"/>
              </w:rPr>
            </w:pPr>
            <w:r w:rsidRPr="00737E77">
              <w:rPr>
                <w:rFonts w:ascii="Courier New" w:hAnsi="Courier New" w:cs="Courier New"/>
              </w:rPr>
              <w:t>        if cv2.waitKey(1) == 27:</w:t>
            </w:r>
          </w:p>
          <w:p w14:paraId="19DAB622" w14:textId="77777777" w:rsidR="00737E77" w:rsidRPr="00737E77" w:rsidRDefault="00737E77" w:rsidP="00737E77">
            <w:pPr>
              <w:spacing w:after="0"/>
              <w:rPr>
                <w:rFonts w:ascii="Courier New" w:hAnsi="Courier New" w:cs="Courier New"/>
              </w:rPr>
            </w:pPr>
            <w:r w:rsidRPr="00737E77">
              <w:rPr>
                <w:rFonts w:ascii="Courier New" w:hAnsi="Courier New" w:cs="Courier New"/>
              </w:rPr>
              <w:t>            break</w:t>
            </w:r>
          </w:p>
          <w:p w14:paraId="7689E9D3" w14:textId="77777777" w:rsidR="00737E77" w:rsidRPr="00737E77" w:rsidRDefault="00737E77" w:rsidP="00737E77">
            <w:pPr>
              <w:spacing w:after="0"/>
              <w:rPr>
                <w:rFonts w:ascii="Courier New" w:hAnsi="Courier New" w:cs="Courier New"/>
              </w:rPr>
            </w:pPr>
          </w:p>
          <w:p w14:paraId="23DC3BB1" w14:textId="77777777" w:rsidR="00737E77" w:rsidRPr="00737E77" w:rsidRDefault="00737E77" w:rsidP="00737E77">
            <w:pPr>
              <w:spacing w:after="0"/>
              <w:rPr>
                <w:rFonts w:ascii="Courier New" w:hAnsi="Courier New" w:cs="Courier New"/>
              </w:rPr>
            </w:pPr>
            <w:r w:rsidRPr="00737E77">
              <w:rPr>
                <w:rFonts w:ascii="Courier New" w:hAnsi="Courier New" w:cs="Courier New"/>
              </w:rPr>
              <w:t>        cv2.imshow('Object Detector', image)</w:t>
            </w:r>
          </w:p>
          <w:p w14:paraId="52EAA87A" w14:textId="77777777" w:rsidR="00737E77" w:rsidRPr="00737E77" w:rsidRDefault="00737E77" w:rsidP="00737E77">
            <w:pPr>
              <w:spacing w:after="0"/>
              <w:rPr>
                <w:rFonts w:ascii="Courier New" w:hAnsi="Courier New" w:cs="Courier New"/>
              </w:rPr>
            </w:pPr>
          </w:p>
          <w:p w14:paraId="0F4E2C7C"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w:t>
            </w:r>
            <w:proofErr w:type="spellStart"/>
            <w:proofErr w:type="gramStart"/>
            <w:r w:rsidRPr="00737E77">
              <w:rPr>
                <w:rFonts w:ascii="Courier New" w:hAnsi="Courier New" w:cs="Courier New"/>
              </w:rPr>
              <w:t>cap.release</w:t>
            </w:r>
            <w:proofErr w:type="spellEnd"/>
            <w:proofErr w:type="gramEnd"/>
            <w:r w:rsidRPr="00737E77">
              <w:rPr>
                <w:rFonts w:ascii="Courier New" w:hAnsi="Courier New" w:cs="Courier New"/>
              </w:rPr>
              <w:t>()</w:t>
            </w:r>
          </w:p>
          <w:p w14:paraId="450D548F" w14:textId="77777777" w:rsidR="00737E77" w:rsidRPr="00737E77" w:rsidRDefault="00737E77" w:rsidP="00737E77">
            <w:pPr>
              <w:spacing w:after="0"/>
              <w:rPr>
                <w:rFonts w:ascii="Courier New" w:hAnsi="Courier New" w:cs="Courier New"/>
              </w:rPr>
            </w:pPr>
            <w:r w:rsidRPr="00737E77">
              <w:rPr>
                <w:rFonts w:ascii="Courier New" w:hAnsi="Courier New" w:cs="Courier New"/>
              </w:rPr>
              <w:t>    cv2.destroyAllWindows()</w:t>
            </w:r>
          </w:p>
          <w:p w14:paraId="2B71BEAD" w14:textId="77777777" w:rsidR="00737E77" w:rsidRPr="00737E77" w:rsidRDefault="00737E77" w:rsidP="00737E77">
            <w:pPr>
              <w:spacing w:after="0"/>
              <w:rPr>
                <w:rFonts w:ascii="Courier New" w:hAnsi="Courier New" w:cs="Courier New"/>
              </w:rPr>
            </w:pPr>
          </w:p>
          <w:p w14:paraId="45ACCCB0"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def </w:t>
            </w:r>
            <w:proofErr w:type="gramStart"/>
            <w:r w:rsidRPr="00737E77">
              <w:rPr>
                <w:rFonts w:ascii="Courier New" w:hAnsi="Courier New" w:cs="Courier New"/>
              </w:rPr>
              <w:t>main(</w:t>
            </w:r>
            <w:proofErr w:type="gramEnd"/>
            <w:r w:rsidRPr="00737E77">
              <w:rPr>
                <w:rFonts w:ascii="Courier New" w:hAnsi="Courier New" w:cs="Courier New"/>
              </w:rPr>
              <w:t>):</w:t>
            </w:r>
          </w:p>
          <w:p w14:paraId="11354D9D"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parser = </w:t>
            </w:r>
            <w:proofErr w:type="gramStart"/>
            <w:r w:rsidRPr="00737E77">
              <w:rPr>
                <w:rFonts w:ascii="Courier New" w:hAnsi="Courier New" w:cs="Courier New"/>
              </w:rPr>
              <w:t>argparse.ArgumentParser</w:t>
            </w:r>
            <w:proofErr w:type="gramEnd"/>
            <w:r w:rsidRPr="00737E77">
              <w:rPr>
                <w:rFonts w:ascii="Courier New" w:hAnsi="Courier New" w:cs="Courier New"/>
              </w:rPr>
              <w:t>(formatter_class=</w:t>
            </w:r>
            <w:proofErr w:type="gramStart"/>
            <w:r w:rsidRPr="00737E77">
              <w:rPr>
                <w:rFonts w:ascii="Courier New" w:hAnsi="Courier New" w:cs="Courier New"/>
              </w:rPr>
              <w:t>argparse.ArgumentDefaultsHelpFormatter</w:t>
            </w:r>
            <w:proofErr w:type="gramEnd"/>
            <w:r w:rsidRPr="00737E77">
              <w:rPr>
                <w:rFonts w:ascii="Courier New" w:hAnsi="Courier New" w:cs="Courier New"/>
              </w:rPr>
              <w:t>)</w:t>
            </w:r>
          </w:p>
          <w:p w14:paraId="44EF3310"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w:t>
            </w:r>
            <w:proofErr w:type="spellStart"/>
            <w:r w:rsidRPr="00737E77">
              <w:rPr>
                <w:rFonts w:ascii="Courier New" w:hAnsi="Courier New" w:cs="Courier New"/>
              </w:rPr>
              <w:t>parser.add_</w:t>
            </w:r>
            <w:proofErr w:type="gramStart"/>
            <w:r w:rsidRPr="00737E77">
              <w:rPr>
                <w:rFonts w:ascii="Courier New" w:hAnsi="Courier New" w:cs="Courier New"/>
              </w:rPr>
              <w:t>argument</w:t>
            </w:r>
            <w:proofErr w:type="spellEnd"/>
            <w:r w:rsidRPr="00737E77">
              <w:rPr>
                <w:rFonts w:ascii="Courier New" w:hAnsi="Courier New" w:cs="Courier New"/>
              </w:rPr>
              <w:t>(</w:t>
            </w:r>
            <w:proofErr w:type="gramEnd"/>
            <w:r w:rsidRPr="00737E77">
              <w:rPr>
                <w:rFonts w:ascii="Courier New" w:hAnsi="Courier New" w:cs="Courier New"/>
              </w:rPr>
              <w:t>'--model', help='Path of the object detection model.',</w:t>
            </w:r>
          </w:p>
          <w:p w14:paraId="2786BB0A" w14:textId="77777777" w:rsidR="00737E77" w:rsidRPr="00737E77" w:rsidRDefault="00737E77" w:rsidP="00737E77">
            <w:pPr>
              <w:spacing w:after="0"/>
              <w:rPr>
                <w:rFonts w:ascii="Courier New" w:hAnsi="Courier New" w:cs="Courier New"/>
              </w:rPr>
            </w:pPr>
            <w:r w:rsidRPr="00737E77">
              <w:rPr>
                <w:rFonts w:ascii="Courier New" w:hAnsi="Courier New" w:cs="Courier New"/>
              </w:rPr>
              <w:t>                        required=False, default='efficientdet_lite0.tflite')</w:t>
            </w:r>
          </w:p>
          <w:p w14:paraId="76C23A62"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w:t>
            </w:r>
            <w:proofErr w:type="spellStart"/>
            <w:r w:rsidRPr="00737E77">
              <w:rPr>
                <w:rFonts w:ascii="Courier New" w:hAnsi="Courier New" w:cs="Courier New"/>
              </w:rPr>
              <w:t>parser.add_</w:t>
            </w:r>
            <w:proofErr w:type="gramStart"/>
            <w:r w:rsidRPr="00737E77">
              <w:rPr>
                <w:rFonts w:ascii="Courier New" w:hAnsi="Courier New" w:cs="Courier New"/>
              </w:rPr>
              <w:t>argument</w:t>
            </w:r>
            <w:proofErr w:type="spellEnd"/>
            <w:r w:rsidRPr="00737E77">
              <w:rPr>
                <w:rFonts w:ascii="Courier New" w:hAnsi="Courier New" w:cs="Courier New"/>
              </w:rPr>
              <w:t>(</w:t>
            </w:r>
            <w:proofErr w:type="gramEnd"/>
            <w:r w:rsidRPr="00737E77">
              <w:rPr>
                <w:rFonts w:ascii="Courier New" w:hAnsi="Courier New" w:cs="Courier New"/>
              </w:rPr>
              <w:t>'--</w:t>
            </w:r>
            <w:proofErr w:type="spellStart"/>
            <w:r w:rsidRPr="00737E77">
              <w:rPr>
                <w:rFonts w:ascii="Courier New" w:hAnsi="Courier New" w:cs="Courier New"/>
              </w:rPr>
              <w:t>cameraId</w:t>
            </w:r>
            <w:proofErr w:type="spellEnd"/>
            <w:r w:rsidRPr="00737E77">
              <w:rPr>
                <w:rFonts w:ascii="Courier New" w:hAnsi="Courier New" w:cs="Courier New"/>
              </w:rPr>
              <w:t>', help='Camera device ID.',</w:t>
            </w:r>
          </w:p>
          <w:p w14:paraId="1446B3F2" w14:textId="77777777" w:rsidR="00737E77" w:rsidRPr="00737E77" w:rsidRDefault="00737E77" w:rsidP="00737E77">
            <w:pPr>
              <w:spacing w:after="0"/>
              <w:rPr>
                <w:rFonts w:ascii="Courier New" w:hAnsi="Courier New" w:cs="Courier New"/>
              </w:rPr>
            </w:pPr>
            <w:r w:rsidRPr="00737E77">
              <w:rPr>
                <w:rFonts w:ascii="Courier New" w:hAnsi="Courier New" w:cs="Courier New"/>
              </w:rPr>
              <w:t>                        required=False, type=int, default=0)</w:t>
            </w:r>
          </w:p>
          <w:p w14:paraId="77720594"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w:t>
            </w:r>
            <w:proofErr w:type="spellStart"/>
            <w:r w:rsidRPr="00737E77">
              <w:rPr>
                <w:rFonts w:ascii="Courier New" w:hAnsi="Courier New" w:cs="Courier New"/>
              </w:rPr>
              <w:t>parser.add_</w:t>
            </w:r>
            <w:proofErr w:type="gramStart"/>
            <w:r w:rsidRPr="00737E77">
              <w:rPr>
                <w:rFonts w:ascii="Courier New" w:hAnsi="Courier New" w:cs="Courier New"/>
              </w:rPr>
              <w:t>argument</w:t>
            </w:r>
            <w:proofErr w:type="spellEnd"/>
            <w:r w:rsidRPr="00737E77">
              <w:rPr>
                <w:rFonts w:ascii="Courier New" w:hAnsi="Courier New" w:cs="Courier New"/>
              </w:rPr>
              <w:t>(</w:t>
            </w:r>
            <w:proofErr w:type="gramEnd"/>
            <w:r w:rsidRPr="00737E77">
              <w:rPr>
                <w:rFonts w:ascii="Courier New" w:hAnsi="Courier New" w:cs="Courier New"/>
              </w:rPr>
              <w:t>'--</w:t>
            </w:r>
            <w:proofErr w:type="spellStart"/>
            <w:r w:rsidRPr="00737E77">
              <w:rPr>
                <w:rFonts w:ascii="Courier New" w:hAnsi="Courier New" w:cs="Courier New"/>
              </w:rPr>
              <w:t>frameWidth</w:t>
            </w:r>
            <w:proofErr w:type="spellEnd"/>
            <w:r w:rsidRPr="00737E77">
              <w:rPr>
                <w:rFonts w:ascii="Courier New" w:hAnsi="Courier New" w:cs="Courier New"/>
              </w:rPr>
              <w:t>', help='Width of captured frame.',</w:t>
            </w:r>
          </w:p>
          <w:p w14:paraId="6C4D0795" w14:textId="77777777" w:rsidR="00737E77" w:rsidRPr="00737E77" w:rsidRDefault="00737E77" w:rsidP="00737E77">
            <w:pPr>
              <w:spacing w:after="0"/>
              <w:rPr>
                <w:rFonts w:ascii="Courier New" w:hAnsi="Courier New" w:cs="Courier New"/>
              </w:rPr>
            </w:pPr>
            <w:r w:rsidRPr="00737E77">
              <w:rPr>
                <w:rFonts w:ascii="Courier New" w:hAnsi="Courier New" w:cs="Courier New"/>
              </w:rPr>
              <w:t>                        required=False, type=int, default=FRAME_WIDTH)</w:t>
            </w:r>
          </w:p>
          <w:p w14:paraId="6228D30B"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w:t>
            </w:r>
            <w:proofErr w:type="spellStart"/>
            <w:r w:rsidRPr="00737E77">
              <w:rPr>
                <w:rFonts w:ascii="Courier New" w:hAnsi="Courier New" w:cs="Courier New"/>
              </w:rPr>
              <w:t>parser.add_</w:t>
            </w:r>
            <w:proofErr w:type="gramStart"/>
            <w:r w:rsidRPr="00737E77">
              <w:rPr>
                <w:rFonts w:ascii="Courier New" w:hAnsi="Courier New" w:cs="Courier New"/>
              </w:rPr>
              <w:t>argument</w:t>
            </w:r>
            <w:proofErr w:type="spellEnd"/>
            <w:r w:rsidRPr="00737E77">
              <w:rPr>
                <w:rFonts w:ascii="Courier New" w:hAnsi="Courier New" w:cs="Courier New"/>
              </w:rPr>
              <w:t>(</w:t>
            </w:r>
            <w:proofErr w:type="gramEnd"/>
            <w:r w:rsidRPr="00737E77">
              <w:rPr>
                <w:rFonts w:ascii="Courier New" w:hAnsi="Courier New" w:cs="Courier New"/>
              </w:rPr>
              <w:t>'--</w:t>
            </w:r>
            <w:proofErr w:type="spellStart"/>
            <w:r w:rsidRPr="00737E77">
              <w:rPr>
                <w:rFonts w:ascii="Courier New" w:hAnsi="Courier New" w:cs="Courier New"/>
              </w:rPr>
              <w:t>frameHeight</w:t>
            </w:r>
            <w:proofErr w:type="spellEnd"/>
            <w:r w:rsidRPr="00737E77">
              <w:rPr>
                <w:rFonts w:ascii="Courier New" w:hAnsi="Courier New" w:cs="Courier New"/>
              </w:rPr>
              <w:t>', help='Height of captured frame.',</w:t>
            </w:r>
          </w:p>
          <w:p w14:paraId="533526D6" w14:textId="77777777" w:rsidR="00737E77" w:rsidRPr="00737E77" w:rsidRDefault="00737E77" w:rsidP="00737E77">
            <w:pPr>
              <w:spacing w:after="0"/>
              <w:rPr>
                <w:rFonts w:ascii="Courier New" w:hAnsi="Courier New" w:cs="Courier New"/>
              </w:rPr>
            </w:pPr>
            <w:r w:rsidRPr="00737E77">
              <w:rPr>
                <w:rFonts w:ascii="Courier New" w:hAnsi="Courier New" w:cs="Courier New"/>
              </w:rPr>
              <w:t>                        required=False, type=int, default=FRAME_HEIGHT)</w:t>
            </w:r>
          </w:p>
          <w:p w14:paraId="391FB16A"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w:t>
            </w:r>
            <w:proofErr w:type="spellStart"/>
            <w:r w:rsidRPr="00737E77">
              <w:rPr>
                <w:rFonts w:ascii="Courier New" w:hAnsi="Courier New" w:cs="Courier New"/>
              </w:rPr>
              <w:t>parser.add_</w:t>
            </w:r>
            <w:proofErr w:type="gramStart"/>
            <w:r w:rsidRPr="00737E77">
              <w:rPr>
                <w:rFonts w:ascii="Courier New" w:hAnsi="Courier New" w:cs="Courier New"/>
              </w:rPr>
              <w:t>argument</w:t>
            </w:r>
            <w:proofErr w:type="spellEnd"/>
            <w:r w:rsidRPr="00737E77">
              <w:rPr>
                <w:rFonts w:ascii="Courier New" w:hAnsi="Courier New" w:cs="Courier New"/>
              </w:rPr>
              <w:t>(</w:t>
            </w:r>
            <w:proofErr w:type="gramEnd"/>
            <w:r w:rsidRPr="00737E77">
              <w:rPr>
                <w:rFonts w:ascii="Courier New" w:hAnsi="Courier New" w:cs="Courier New"/>
              </w:rPr>
              <w:t>'--</w:t>
            </w:r>
            <w:proofErr w:type="spellStart"/>
            <w:r w:rsidRPr="00737E77">
              <w:rPr>
                <w:rFonts w:ascii="Courier New" w:hAnsi="Courier New" w:cs="Courier New"/>
              </w:rPr>
              <w:t>numThreads</w:t>
            </w:r>
            <w:proofErr w:type="spellEnd"/>
            <w:r w:rsidRPr="00737E77">
              <w:rPr>
                <w:rFonts w:ascii="Courier New" w:hAnsi="Courier New" w:cs="Courier New"/>
              </w:rPr>
              <w:t>', help='Number of CPU threads.',</w:t>
            </w:r>
          </w:p>
          <w:p w14:paraId="0FE608E7" w14:textId="77777777" w:rsidR="00737E77" w:rsidRPr="00737E77" w:rsidRDefault="00737E77" w:rsidP="00737E77">
            <w:pPr>
              <w:spacing w:after="0"/>
              <w:rPr>
                <w:rFonts w:ascii="Courier New" w:hAnsi="Courier New" w:cs="Courier New"/>
              </w:rPr>
            </w:pPr>
            <w:r w:rsidRPr="00737E77">
              <w:rPr>
                <w:rFonts w:ascii="Courier New" w:hAnsi="Courier New" w:cs="Courier New"/>
              </w:rPr>
              <w:t>                        required=False, type=int, default=4)</w:t>
            </w:r>
          </w:p>
          <w:p w14:paraId="06F02DC9"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w:t>
            </w:r>
            <w:proofErr w:type="spellStart"/>
            <w:r w:rsidRPr="00737E77">
              <w:rPr>
                <w:rFonts w:ascii="Courier New" w:hAnsi="Courier New" w:cs="Courier New"/>
              </w:rPr>
              <w:t>parser.add_</w:t>
            </w:r>
            <w:proofErr w:type="gramStart"/>
            <w:r w:rsidRPr="00737E77">
              <w:rPr>
                <w:rFonts w:ascii="Courier New" w:hAnsi="Courier New" w:cs="Courier New"/>
              </w:rPr>
              <w:t>argument</w:t>
            </w:r>
            <w:proofErr w:type="spellEnd"/>
            <w:r w:rsidRPr="00737E77">
              <w:rPr>
                <w:rFonts w:ascii="Courier New" w:hAnsi="Courier New" w:cs="Courier New"/>
              </w:rPr>
              <w:t>(</w:t>
            </w:r>
            <w:proofErr w:type="gramEnd"/>
            <w:r w:rsidRPr="00737E77">
              <w:rPr>
                <w:rFonts w:ascii="Courier New" w:hAnsi="Courier New" w:cs="Courier New"/>
              </w:rPr>
              <w:t>'--</w:t>
            </w:r>
            <w:proofErr w:type="spellStart"/>
            <w:r w:rsidRPr="00737E77">
              <w:rPr>
                <w:rFonts w:ascii="Courier New" w:hAnsi="Courier New" w:cs="Courier New"/>
              </w:rPr>
              <w:t>enableEdgeTPU</w:t>
            </w:r>
            <w:proofErr w:type="spellEnd"/>
            <w:r w:rsidRPr="00737E77">
              <w:rPr>
                <w:rFonts w:ascii="Courier New" w:hAnsi="Courier New" w:cs="Courier New"/>
              </w:rPr>
              <w:t xml:space="preserve">', help='Use </w:t>
            </w:r>
            <w:proofErr w:type="spellStart"/>
            <w:r w:rsidRPr="00737E77">
              <w:rPr>
                <w:rFonts w:ascii="Courier New" w:hAnsi="Courier New" w:cs="Courier New"/>
              </w:rPr>
              <w:t>EdgeTPU</w:t>
            </w:r>
            <w:proofErr w:type="spellEnd"/>
            <w:r w:rsidRPr="00737E77">
              <w:rPr>
                <w:rFonts w:ascii="Courier New" w:hAnsi="Courier New" w:cs="Courier New"/>
              </w:rPr>
              <w:t xml:space="preserve"> model if available.',</w:t>
            </w:r>
          </w:p>
          <w:p w14:paraId="47191D69" w14:textId="77777777" w:rsidR="00737E77" w:rsidRPr="00737E77" w:rsidRDefault="00737E77" w:rsidP="00737E77">
            <w:pPr>
              <w:spacing w:after="0"/>
              <w:rPr>
                <w:rFonts w:ascii="Courier New" w:hAnsi="Courier New" w:cs="Courier New"/>
              </w:rPr>
            </w:pPr>
            <w:r w:rsidRPr="00737E77">
              <w:rPr>
                <w:rFonts w:ascii="Courier New" w:hAnsi="Courier New" w:cs="Courier New"/>
              </w:rPr>
              <w:t>                        action='</w:t>
            </w:r>
            <w:proofErr w:type="spellStart"/>
            <w:r w:rsidRPr="00737E77">
              <w:rPr>
                <w:rFonts w:ascii="Courier New" w:hAnsi="Courier New" w:cs="Courier New"/>
              </w:rPr>
              <w:t>store_true</w:t>
            </w:r>
            <w:proofErr w:type="spellEnd"/>
            <w:r w:rsidRPr="00737E77">
              <w:rPr>
                <w:rFonts w:ascii="Courier New" w:hAnsi="Courier New" w:cs="Courier New"/>
              </w:rPr>
              <w:t>', required=False, default=False)</w:t>
            </w:r>
          </w:p>
          <w:p w14:paraId="298A1120" w14:textId="77777777" w:rsidR="00737E77" w:rsidRPr="00737E77" w:rsidRDefault="00737E77" w:rsidP="00737E77">
            <w:pPr>
              <w:spacing w:after="0"/>
              <w:rPr>
                <w:rFonts w:ascii="Courier New" w:hAnsi="Courier New" w:cs="Courier New"/>
              </w:rPr>
            </w:pPr>
          </w:p>
          <w:p w14:paraId="30BFB325"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w:t>
            </w:r>
            <w:proofErr w:type="spellStart"/>
            <w:r w:rsidRPr="00737E77">
              <w:rPr>
                <w:rFonts w:ascii="Courier New" w:hAnsi="Courier New" w:cs="Courier New"/>
              </w:rPr>
              <w:t>args</w:t>
            </w:r>
            <w:proofErr w:type="spellEnd"/>
            <w:r w:rsidRPr="00737E77">
              <w:rPr>
                <w:rFonts w:ascii="Courier New" w:hAnsi="Courier New" w:cs="Courier New"/>
              </w:rPr>
              <w:t xml:space="preserve"> = </w:t>
            </w:r>
            <w:proofErr w:type="spellStart"/>
            <w:proofErr w:type="gramStart"/>
            <w:r w:rsidRPr="00737E77">
              <w:rPr>
                <w:rFonts w:ascii="Courier New" w:hAnsi="Courier New" w:cs="Courier New"/>
              </w:rPr>
              <w:t>parser.parse</w:t>
            </w:r>
            <w:proofErr w:type="gramEnd"/>
            <w:r w:rsidRPr="00737E77">
              <w:rPr>
                <w:rFonts w:ascii="Courier New" w:hAnsi="Courier New" w:cs="Courier New"/>
              </w:rPr>
              <w:t>_</w:t>
            </w:r>
            <w:proofErr w:type="gramStart"/>
            <w:r w:rsidRPr="00737E77">
              <w:rPr>
                <w:rFonts w:ascii="Courier New" w:hAnsi="Courier New" w:cs="Courier New"/>
              </w:rPr>
              <w:t>args</w:t>
            </w:r>
            <w:proofErr w:type="spellEnd"/>
            <w:r w:rsidRPr="00737E77">
              <w:rPr>
                <w:rFonts w:ascii="Courier New" w:hAnsi="Courier New" w:cs="Courier New"/>
              </w:rPr>
              <w:t>(</w:t>
            </w:r>
            <w:proofErr w:type="gramEnd"/>
            <w:r w:rsidRPr="00737E77">
              <w:rPr>
                <w:rFonts w:ascii="Courier New" w:hAnsi="Courier New" w:cs="Courier New"/>
              </w:rPr>
              <w:t>)</w:t>
            </w:r>
          </w:p>
          <w:p w14:paraId="454866F6" w14:textId="77777777" w:rsidR="00737E77" w:rsidRPr="00737E77" w:rsidRDefault="00737E77" w:rsidP="00737E77">
            <w:pPr>
              <w:spacing w:after="0"/>
              <w:rPr>
                <w:rFonts w:ascii="Courier New" w:hAnsi="Courier New" w:cs="Courier New"/>
              </w:rPr>
            </w:pPr>
          </w:p>
          <w:p w14:paraId="05A2C104"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w:t>
            </w:r>
            <w:proofErr w:type="gramStart"/>
            <w:r w:rsidRPr="00737E77">
              <w:rPr>
                <w:rFonts w:ascii="Courier New" w:hAnsi="Courier New" w:cs="Courier New"/>
              </w:rPr>
              <w:t>run(</w:t>
            </w:r>
            <w:proofErr w:type="spellStart"/>
            <w:r w:rsidRPr="00737E77">
              <w:rPr>
                <w:rFonts w:ascii="Courier New" w:hAnsi="Courier New" w:cs="Courier New"/>
              </w:rPr>
              <w:t>args.model</w:t>
            </w:r>
            <w:proofErr w:type="spellEnd"/>
            <w:proofErr w:type="gramEnd"/>
            <w:r w:rsidRPr="00737E77">
              <w:rPr>
                <w:rFonts w:ascii="Courier New" w:hAnsi="Courier New" w:cs="Courier New"/>
              </w:rPr>
              <w:t xml:space="preserve">, </w:t>
            </w:r>
            <w:proofErr w:type="spellStart"/>
            <w:proofErr w:type="gramStart"/>
            <w:r w:rsidRPr="00737E77">
              <w:rPr>
                <w:rFonts w:ascii="Courier New" w:hAnsi="Courier New" w:cs="Courier New"/>
              </w:rPr>
              <w:t>args.cameraId</w:t>
            </w:r>
            <w:proofErr w:type="spellEnd"/>
            <w:proofErr w:type="gramEnd"/>
            <w:r w:rsidRPr="00737E77">
              <w:rPr>
                <w:rFonts w:ascii="Courier New" w:hAnsi="Courier New" w:cs="Courier New"/>
              </w:rPr>
              <w:t xml:space="preserve">, </w:t>
            </w:r>
            <w:proofErr w:type="spellStart"/>
            <w:proofErr w:type="gramStart"/>
            <w:r w:rsidRPr="00737E77">
              <w:rPr>
                <w:rFonts w:ascii="Courier New" w:hAnsi="Courier New" w:cs="Courier New"/>
              </w:rPr>
              <w:t>args.frameWidth</w:t>
            </w:r>
            <w:proofErr w:type="spellEnd"/>
            <w:proofErr w:type="gramEnd"/>
            <w:r w:rsidRPr="00737E77">
              <w:rPr>
                <w:rFonts w:ascii="Courier New" w:hAnsi="Courier New" w:cs="Courier New"/>
              </w:rPr>
              <w:t xml:space="preserve">, </w:t>
            </w:r>
            <w:proofErr w:type="spellStart"/>
            <w:proofErr w:type="gramStart"/>
            <w:r w:rsidRPr="00737E77">
              <w:rPr>
                <w:rFonts w:ascii="Courier New" w:hAnsi="Courier New" w:cs="Courier New"/>
              </w:rPr>
              <w:t>args.frameHeight</w:t>
            </w:r>
            <w:proofErr w:type="spellEnd"/>
            <w:proofErr w:type="gramEnd"/>
            <w:r w:rsidRPr="00737E77">
              <w:rPr>
                <w:rFonts w:ascii="Courier New" w:hAnsi="Courier New" w:cs="Courier New"/>
              </w:rPr>
              <w:t>,</w:t>
            </w:r>
          </w:p>
          <w:p w14:paraId="4FD35B2B" w14:textId="77777777" w:rsidR="00737E77" w:rsidRPr="00737E77" w:rsidRDefault="00737E77" w:rsidP="00737E77">
            <w:pPr>
              <w:spacing w:after="0"/>
              <w:rPr>
                <w:rFonts w:ascii="Courier New" w:hAnsi="Courier New" w:cs="Courier New"/>
              </w:rPr>
            </w:pPr>
            <w:r w:rsidRPr="00737E77">
              <w:rPr>
                <w:rFonts w:ascii="Courier New" w:hAnsi="Courier New" w:cs="Courier New"/>
              </w:rPr>
              <w:t xml:space="preserve">        </w:t>
            </w:r>
            <w:proofErr w:type="spellStart"/>
            <w:proofErr w:type="gramStart"/>
            <w:r w:rsidRPr="00737E77">
              <w:rPr>
                <w:rFonts w:ascii="Courier New" w:hAnsi="Courier New" w:cs="Courier New"/>
              </w:rPr>
              <w:t>args.numThreads</w:t>
            </w:r>
            <w:proofErr w:type="spellEnd"/>
            <w:proofErr w:type="gramEnd"/>
            <w:r w:rsidRPr="00737E77">
              <w:rPr>
                <w:rFonts w:ascii="Courier New" w:hAnsi="Courier New" w:cs="Courier New"/>
              </w:rPr>
              <w:t xml:space="preserve">, </w:t>
            </w:r>
            <w:proofErr w:type="spellStart"/>
            <w:proofErr w:type="gramStart"/>
            <w:r w:rsidRPr="00737E77">
              <w:rPr>
                <w:rFonts w:ascii="Courier New" w:hAnsi="Courier New" w:cs="Courier New"/>
              </w:rPr>
              <w:t>args.enableEdgeTPU</w:t>
            </w:r>
            <w:proofErr w:type="spellEnd"/>
            <w:proofErr w:type="gramEnd"/>
            <w:r w:rsidRPr="00737E77">
              <w:rPr>
                <w:rFonts w:ascii="Courier New" w:hAnsi="Courier New" w:cs="Courier New"/>
              </w:rPr>
              <w:t>)</w:t>
            </w:r>
          </w:p>
          <w:p w14:paraId="7A5D5A9B" w14:textId="77777777" w:rsidR="00737E77" w:rsidRPr="00737E77" w:rsidRDefault="00737E77" w:rsidP="00737E77">
            <w:pPr>
              <w:spacing w:after="0"/>
              <w:rPr>
                <w:rFonts w:ascii="Courier New" w:hAnsi="Courier New" w:cs="Courier New"/>
              </w:rPr>
            </w:pPr>
          </w:p>
          <w:p w14:paraId="6A69F247" w14:textId="77777777" w:rsidR="00737E77" w:rsidRPr="00737E77" w:rsidRDefault="00737E77" w:rsidP="00737E77">
            <w:pPr>
              <w:spacing w:after="0"/>
              <w:rPr>
                <w:rFonts w:ascii="Courier New" w:hAnsi="Courier New" w:cs="Courier New"/>
              </w:rPr>
            </w:pPr>
            <w:r w:rsidRPr="00737E77">
              <w:rPr>
                <w:rFonts w:ascii="Courier New" w:hAnsi="Courier New" w:cs="Courier New"/>
              </w:rPr>
              <w:t>if __name__ == '__main__':</w:t>
            </w:r>
          </w:p>
          <w:p w14:paraId="79A69866" w14:textId="5C7BB41F" w:rsidR="008F3ACF" w:rsidRPr="002E584A" w:rsidRDefault="00737E77" w:rsidP="00406E68">
            <w:pPr>
              <w:spacing w:after="0"/>
              <w:rPr>
                <w:rFonts w:ascii="Courier New" w:hAnsi="Courier New" w:cs="Courier New"/>
              </w:rPr>
            </w:pPr>
            <w:r w:rsidRPr="00737E77">
              <w:rPr>
                <w:rFonts w:ascii="Courier New" w:hAnsi="Courier New" w:cs="Courier New"/>
              </w:rPr>
              <w:t xml:space="preserve">    </w:t>
            </w:r>
            <w:proofErr w:type="gramStart"/>
            <w:r w:rsidRPr="00737E77">
              <w:rPr>
                <w:rFonts w:ascii="Courier New" w:hAnsi="Courier New" w:cs="Courier New"/>
              </w:rPr>
              <w:t>main(</w:t>
            </w:r>
            <w:proofErr w:type="gramEnd"/>
            <w:r w:rsidRPr="00737E77">
              <w:rPr>
                <w:rFonts w:ascii="Courier New" w:hAnsi="Courier New" w:cs="Courier New"/>
              </w:rPr>
              <w:t>)</w:t>
            </w:r>
          </w:p>
          <w:p w14:paraId="0731805D" w14:textId="77777777" w:rsidR="008F3ACF" w:rsidRPr="005928DE" w:rsidRDefault="008F3ACF" w:rsidP="00406E68">
            <w:pPr>
              <w:spacing w:after="0"/>
              <w:rPr>
                <w:rFonts w:ascii="Courier New" w:hAnsi="Courier New" w:cs="Courier New"/>
                <w:lang w:val="en-US"/>
              </w:rPr>
            </w:pPr>
          </w:p>
        </w:tc>
      </w:tr>
    </w:tbl>
    <w:p w14:paraId="1714ACE1" w14:textId="3D54967B" w:rsidR="008F3ACF" w:rsidRDefault="008F3ACF" w:rsidP="008F3ACF">
      <w:pPr>
        <w:jc w:val="center"/>
        <w:rPr>
          <w:lang w:val="en-US"/>
        </w:rPr>
      </w:pPr>
      <w:r>
        <w:rPr>
          <w:lang w:val="en-US"/>
        </w:rPr>
        <w:lastRenderedPageBreak/>
        <w:t>Figure 6.</w:t>
      </w:r>
      <w:r>
        <w:rPr>
          <w:lang w:val="en-US"/>
        </w:rPr>
        <w:t>3</w:t>
      </w:r>
      <w:r>
        <w:rPr>
          <w:lang w:val="en-US"/>
        </w:rPr>
        <w:t xml:space="preserve">. Code </w:t>
      </w:r>
      <w:r w:rsidR="00737E77">
        <w:rPr>
          <w:lang w:val="en-US"/>
        </w:rPr>
        <w:t>with LEDs</w:t>
      </w:r>
    </w:p>
    <w:p w14:paraId="47558217" w14:textId="77777777" w:rsidR="00737E77" w:rsidRDefault="00737E77" w:rsidP="00737E77">
      <w:pPr>
        <w:rPr>
          <w:lang w:val="en-US"/>
        </w:rPr>
      </w:pPr>
    </w:p>
    <w:p w14:paraId="5854A238" w14:textId="77777777" w:rsidR="00737E77" w:rsidRDefault="00737E77" w:rsidP="00737E77">
      <w:pPr>
        <w:rPr>
          <w:lang w:val="en-US"/>
        </w:rPr>
      </w:pPr>
    </w:p>
    <w:p w14:paraId="5E898943" w14:textId="77777777" w:rsidR="00737E77" w:rsidRDefault="00737E77" w:rsidP="00737E77">
      <w:pPr>
        <w:rPr>
          <w:lang w:val="en-US"/>
        </w:rPr>
      </w:pPr>
    </w:p>
    <w:p w14:paraId="7C621DF6" w14:textId="43344A45" w:rsidR="00737E77" w:rsidRDefault="00737E77" w:rsidP="008F3ACF">
      <w:pPr>
        <w:jc w:val="center"/>
        <w:rPr>
          <w:lang w:val="en-US"/>
        </w:rPr>
      </w:pPr>
      <w:r w:rsidRPr="00737E77">
        <w:rPr>
          <w:lang w:val="en-US"/>
        </w:rPr>
        <w:drawing>
          <wp:inline distT="0" distB="0" distL="0" distR="0" wp14:anchorId="4812056B" wp14:editId="5D9038B6">
            <wp:extent cx="2705478" cy="3067478"/>
            <wp:effectExtent l="0" t="0" r="0" b="0"/>
            <wp:docPr id="877957544" name="Picture 1" descr="A computer on a des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957544" name="Picture 1" descr="A computer on a desk&#10;&#10;AI-generated content may be incorrect."/>
                    <pic:cNvPicPr/>
                  </pic:nvPicPr>
                  <pic:blipFill>
                    <a:blip r:embed="rId57"/>
                    <a:stretch>
                      <a:fillRect/>
                    </a:stretch>
                  </pic:blipFill>
                  <pic:spPr>
                    <a:xfrm>
                      <a:off x="0" y="0"/>
                      <a:ext cx="2705478" cy="3067478"/>
                    </a:xfrm>
                    <a:prstGeom prst="rect">
                      <a:avLst/>
                    </a:prstGeom>
                  </pic:spPr>
                </pic:pic>
              </a:graphicData>
            </a:graphic>
          </wp:inline>
        </w:drawing>
      </w:r>
    </w:p>
    <w:p w14:paraId="1171FC19" w14:textId="343F5E1C" w:rsidR="00737E77" w:rsidRDefault="00737E77" w:rsidP="008F3ACF">
      <w:pPr>
        <w:jc w:val="center"/>
        <w:rPr>
          <w:lang w:val="en-US"/>
        </w:rPr>
      </w:pPr>
      <w:r>
        <w:rPr>
          <w:lang w:val="en-US"/>
        </w:rPr>
        <w:t>Figure 6.3.1 Left Side Sample with Circuit</w:t>
      </w:r>
    </w:p>
    <w:p w14:paraId="538DE6F4" w14:textId="77777777" w:rsidR="008F3ACF" w:rsidRDefault="008F3ACF" w:rsidP="006C3798">
      <w:pPr>
        <w:rPr>
          <w:lang w:val="en-US"/>
        </w:rPr>
      </w:pPr>
    </w:p>
    <w:p w14:paraId="08753DE4" w14:textId="3ED88744" w:rsidR="00E469C3" w:rsidRDefault="00E469C3" w:rsidP="006C3798">
      <w:pPr>
        <w:rPr>
          <w:lang w:val="en-US"/>
        </w:rPr>
      </w:pPr>
      <w:r>
        <w:rPr>
          <w:lang w:val="en-US"/>
        </w:rPr>
        <w:t xml:space="preserve">Figure 6.3. </w:t>
      </w:r>
      <w:r w:rsidRPr="00E469C3">
        <w:rPr>
          <w:lang w:val="en-US"/>
        </w:rPr>
        <w:t>extends the object detection system by integrating Raspberry Pi GPIO control, allowing two LEDs to indicate the detected object's position using PWM signals. The function computes how much of the bounding box lies on the left or right side of the frame and uses these values to set the duty cycle of each LED, making their brightness reflect the object’s location. The code uses a category allowlist to restrict detection to a specific object, ensuring the PWM logic reacts only to the chosen target. Real time video frames are processed continuously, and the system displays bounding boxes, labels, and FPS information for visual monitoring. Overall, the program successfully merges computer vision inference with physical hardware output, demonstrating how AI-driven perception can directly control embedded systems.</w:t>
      </w:r>
      <w:r>
        <w:rPr>
          <w:lang w:val="en-US"/>
        </w:rPr>
        <w:t xml:space="preserve"> A sample output with the two LEDs which are for the left and right are shown on Figure 6.3.1.</w:t>
      </w:r>
    </w:p>
    <w:p w14:paraId="22F8863A" w14:textId="77777777" w:rsidR="00E469C3" w:rsidRPr="00470E97" w:rsidRDefault="00E469C3" w:rsidP="006C3798">
      <w:pPr>
        <w:rPr>
          <w:lang w:val="en-US"/>
        </w:rPr>
      </w:pPr>
    </w:p>
    <w:p w14:paraId="6C562933" w14:textId="77777777" w:rsidR="006C3798" w:rsidRPr="00470E97" w:rsidRDefault="006C3798" w:rsidP="006C3798">
      <w:pPr>
        <w:pStyle w:val="Heading3"/>
        <w:numPr>
          <w:ilvl w:val="1"/>
          <w:numId w:val="28"/>
        </w:numPr>
        <w:ind w:left="709" w:hanging="360"/>
        <w:rPr>
          <w:lang w:val="en-US"/>
        </w:rPr>
      </w:pPr>
      <w:bookmarkStart w:id="33" w:name="_Toc214188785"/>
      <w:r w:rsidRPr="00470E97">
        <w:rPr>
          <w:lang w:val="en-US"/>
        </w:rPr>
        <w:t>Answer to Guide Questions, Insights, and Reflections</w:t>
      </w:r>
      <w:bookmarkEnd w:id="33"/>
    </w:p>
    <w:p w14:paraId="407777D2" w14:textId="2B63A286" w:rsidR="006C3798" w:rsidRDefault="00DA25F2" w:rsidP="006C3798">
      <w:pPr>
        <w:rPr>
          <w:lang w:val="en-US"/>
        </w:rPr>
      </w:pPr>
      <w:r>
        <w:rPr>
          <w:lang w:val="en-US"/>
        </w:rPr>
        <w:t xml:space="preserve">In this activity, I learned </w:t>
      </w:r>
      <w:r w:rsidRPr="00DA25F2">
        <w:rPr>
          <w:lang w:val="en-US"/>
        </w:rPr>
        <w:t xml:space="preserve">how deep learning models can be successfully deployed on a single board computer to perform real time computer vision tasks such as object detection and image segmentation. By configuring </w:t>
      </w:r>
      <w:proofErr w:type="spellStart"/>
      <w:r w:rsidRPr="00DA25F2">
        <w:rPr>
          <w:lang w:val="en-US"/>
        </w:rPr>
        <w:t>LiteRT</w:t>
      </w:r>
      <w:proofErr w:type="spellEnd"/>
      <w:r w:rsidRPr="00DA25F2">
        <w:rPr>
          <w:lang w:val="en-US"/>
        </w:rPr>
        <w:t>, integrating a camera, and modifying the detection scripts, I learned how to run optimized models efficiently on edge devices. The process of calculating object position and controlling LEDs using PWM showed how computer vision outputs can directly interact with hardware, making the system responsive to its environment. Implementing selfie segmentation and toggling backgrounds with a push button further strengthened my understanding of combining software, hardware, and user interaction in one complete application. Overall, I gained hands on experience in deploying AI at the edge and transforming model predictions into meaningful physical responses.</w:t>
      </w:r>
    </w:p>
    <w:p w14:paraId="2A845EBB" w14:textId="77777777" w:rsidR="00267540" w:rsidRDefault="00267540" w:rsidP="00F13A0C">
      <w:pPr>
        <w:rPr>
          <w:lang w:val="en-US"/>
        </w:rPr>
      </w:pPr>
    </w:p>
    <w:p w14:paraId="4852CD3C" w14:textId="4D3A9B23" w:rsidR="00F13A0C" w:rsidRDefault="00F13A0C" w:rsidP="006C3798">
      <w:pPr>
        <w:pStyle w:val="Heading1"/>
        <w:numPr>
          <w:ilvl w:val="0"/>
          <w:numId w:val="25"/>
        </w:numPr>
        <w:rPr>
          <w:lang w:val="en-US"/>
        </w:rPr>
      </w:pPr>
      <w:bookmarkStart w:id="34" w:name="_Toc214188786"/>
      <w:r>
        <w:rPr>
          <w:lang w:val="en-US"/>
        </w:rPr>
        <w:t>CONCLUSION AND OVERALL UNDERSTANDING</w:t>
      </w:r>
      <w:bookmarkEnd w:id="34"/>
      <w:r w:rsidRPr="00B72579">
        <w:rPr>
          <w:lang w:val="en-US"/>
        </w:rPr>
        <w:t xml:space="preserve"> </w:t>
      </w:r>
    </w:p>
    <w:p w14:paraId="1AC7E87A" w14:textId="7D284F4F" w:rsidR="00B44646" w:rsidRPr="00B44646" w:rsidRDefault="00B44646" w:rsidP="00B44646">
      <w:pPr>
        <w:rPr>
          <w:lang w:val="en-US"/>
        </w:rPr>
      </w:pPr>
      <w:r w:rsidRPr="00B44646">
        <w:rPr>
          <w:lang w:val="en-US"/>
        </w:rPr>
        <w:t xml:space="preserve">The laboratory activities collectively demonstrated how the fundamental concepts of deep learning directly influence results when models are deployed in real world environments, particularly on computationally constrained hardware such as a Raspberry Pi. Concepts such as convolutional feature extraction, generative modeling, quantization, and model optimization played essential roles in determining inference speed, accuracy, and overall usability. Applying these theories in practice revealed the close connection between algorithm design and system performance. For example, </w:t>
      </w:r>
      <w:proofErr w:type="gramStart"/>
      <w:r w:rsidRPr="00B44646">
        <w:rPr>
          <w:lang w:val="en-US"/>
        </w:rPr>
        <w:t>quantized</w:t>
      </w:r>
      <w:proofErr w:type="gramEnd"/>
      <w:r w:rsidRPr="00B44646">
        <w:rPr>
          <w:lang w:val="en-US"/>
        </w:rPr>
        <w:t xml:space="preserve"> models performed faster on the Raspberry Pi while maintaining acceptable precision, which aligns with findings in literature on edge AI efficiency (Jacob et al., 201</w:t>
      </w:r>
      <w:r w:rsidR="009B6A80">
        <w:rPr>
          <w:lang w:val="en-US"/>
        </w:rPr>
        <w:t>7</w:t>
      </w:r>
      <w:r w:rsidRPr="00B44646">
        <w:rPr>
          <w:lang w:val="en-US"/>
        </w:rPr>
        <w:t>). Mapping bounding box positions to physical LED outputs demonstrated how perception models can drive embedded hardware behavior, which is foundational in robotics and intelligent systems.</w:t>
      </w:r>
    </w:p>
    <w:p w14:paraId="463BE024" w14:textId="4512AD88" w:rsidR="00B44646" w:rsidRPr="00B44646" w:rsidRDefault="00B44646" w:rsidP="00B44646">
      <w:pPr>
        <w:rPr>
          <w:lang w:val="en-US"/>
        </w:rPr>
      </w:pPr>
      <w:r w:rsidRPr="00B44646">
        <w:rPr>
          <w:lang w:val="en-US"/>
        </w:rPr>
        <w:t xml:space="preserve">Across all laboratory tasks, several strengths became evident. The efficiency and compact design of lightweight models made them highly suitable for edge deployment, and tools such as </w:t>
      </w:r>
      <w:proofErr w:type="spellStart"/>
      <w:r w:rsidRPr="00B44646">
        <w:rPr>
          <w:lang w:val="en-US"/>
        </w:rPr>
        <w:t>MediaPipe</w:t>
      </w:r>
      <w:proofErr w:type="spellEnd"/>
      <w:r w:rsidRPr="00B44646">
        <w:rPr>
          <w:lang w:val="en-US"/>
        </w:rPr>
        <w:t xml:space="preserve"> and </w:t>
      </w:r>
      <w:proofErr w:type="spellStart"/>
      <w:r w:rsidRPr="00B44646">
        <w:rPr>
          <w:lang w:val="en-US"/>
        </w:rPr>
        <w:t>LiteRT</w:t>
      </w:r>
      <w:proofErr w:type="spellEnd"/>
      <w:r w:rsidRPr="00B44646">
        <w:rPr>
          <w:lang w:val="en-US"/>
        </w:rPr>
        <w:t xml:space="preserve"> simplified real time inference. These strengths allowed the Raspberry Pi to handle complex tasks such as object detection and segmentation despite limited computing power. However, the activities also highlighted limitations, such as reduced accuracy in </w:t>
      </w:r>
      <w:proofErr w:type="gramStart"/>
      <w:r w:rsidRPr="00B44646">
        <w:rPr>
          <w:lang w:val="en-US"/>
        </w:rPr>
        <w:t>quantized</w:t>
      </w:r>
      <w:proofErr w:type="gramEnd"/>
      <w:r w:rsidRPr="00B44646">
        <w:rPr>
          <w:lang w:val="en-US"/>
        </w:rPr>
        <w:t xml:space="preserve"> models, fluctuating detection performance under variable lighting, and challenges in maintaining stable frame rates. These weaknesses emphasized the need to balance model complexity with hardware capability and to anticipate real world variations that differ from training conditions.</w:t>
      </w:r>
    </w:p>
    <w:p w14:paraId="1E988F5C" w14:textId="3EE54DE2" w:rsidR="00B44646" w:rsidRPr="00B44646" w:rsidRDefault="00B44646" w:rsidP="00B44646">
      <w:pPr>
        <w:rPr>
          <w:lang w:val="en-US"/>
        </w:rPr>
      </w:pPr>
      <w:r w:rsidRPr="00B44646">
        <w:rPr>
          <w:lang w:val="en-US"/>
        </w:rPr>
        <w:t xml:space="preserve">The most meaningful learning experiences arose from addressing practical challenges, such as troubleshooting GPIO inputs, stabilizing PWM outputs, adjusting detection thresholds, and resolving model deployment errors. Integrating computer vision results with LEDs and a push button required a deeper understanding of both bounding box geometry and hardware timing. Implementing segmentation with a background toggle further developed my ability to manage user interaction while maintaining real time system responsiveness. </w:t>
      </w:r>
    </w:p>
    <w:p w14:paraId="084A2CF9" w14:textId="5DC0828E" w:rsidR="0020699E" w:rsidRDefault="00B44646" w:rsidP="00B44646">
      <w:pPr>
        <w:rPr>
          <w:lang w:val="en-US"/>
        </w:rPr>
      </w:pPr>
      <w:r w:rsidRPr="00B44646">
        <w:rPr>
          <w:lang w:val="en-US"/>
        </w:rPr>
        <w:t xml:space="preserve">The knowledge gained from this course will contribute significantly to my future understanding of advanced AI topics such as multimodal systems, embedded inference accelerators, robotics perception pipelines, and edge computing optimization strategies. The </w:t>
      </w:r>
      <w:proofErr w:type="gramStart"/>
      <w:r w:rsidRPr="00B44646">
        <w:rPr>
          <w:lang w:val="en-US"/>
        </w:rPr>
        <w:t>hands on</w:t>
      </w:r>
      <w:proofErr w:type="gramEnd"/>
      <w:r w:rsidRPr="00B44646">
        <w:rPr>
          <w:lang w:val="en-US"/>
        </w:rPr>
        <w:t xml:space="preserve"> experience of transforming model predictions into physical actions has prepared me for more complex integrations in fields such as smart devices, autonomous systems, and human machine interaction. In conclusion, the laboratory sequence effectively bridged theoretical deep learning concepts with practical deployment and hardware integration. My overall understanding has grown substantially, and I recommend further exploration of edge optimized models, hardware accelerators, and multi sensor fusion to build even more robust embedded AI applications.</w:t>
      </w:r>
    </w:p>
    <w:p w14:paraId="0EFDAA9F" w14:textId="77777777" w:rsidR="009B6A80" w:rsidRDefault="009B6A80" w:rsidP="00B44646">
      <w:pPr>
        <w:rPr>
          <w:lang w:val="en-US"/>
        </w:rPr>
      </w:pPr>
    </w:p>
    <w:p w14:paraId="0FC5DD13" w14:textId="77777777" w:rsidR="009B6A80" w:rsidRDefault="009B6A80" w:rsidP="00B44646">
      <w:pPr>
        <w:rPr>
          <w:lang w:val="en-US"/>
        </w:rPr>
      </w:pPr>
    </w:p>
    <w:p w14:paraId="47C35BCB" w14:textId="77777777" w:rsidR="009B6A80" w:rsidRDefault="009B6A80" w:rsidP="00B44646">
      <w:pPr>
        <w:rPr>
          <w:lang w:val="en-US"/>
        </w:rPr>
      </w:pPr>
    </w:p>
    <w:p w14:paraId="42A7819B" w14:textId="6CC555CC" w:rsidR="00F13A0C" w:rsidRDefault="00F13A0C" w:rsidP="006C3798">
      <w:pPr>
        <w:pStyle w:val="Heading1"/>
        <w:numPr>
          <w:ilvl w:val="0"/>
          <w:numId w:val="25"/>
        </w:numPr>
        <w:rPr>
          <w:lang w:val="en-US"/>
        </w:rPr>
      </w:pPr>
      <w:bookmarkStart w:id="35" w:name="_Toc214188787"/>
      <w:r>
        <w:rPr>
          <w:lang w:val="en-US"/>
        </w:rPr>
        <w:lastRenderedPageBreak/>
        <w:t>REFERENCES</w:t>
      </w:r>
      <w:bookmarkEnd w:id="35"/>
      <w:r>
        <w:rPr>
          <w:lang w:val="en-US"/>
        </w:rPr>
        <w:t xml:space="preserve"> </w:t>
      </w:r>
    </w:p>
    <w:p w14:paraId="581BEEDD" w14:textId="1D13CDE2" w:rsidR="00F13A0C" w:rsidRDefault="009E6371" w:rsidP="009E6371">
      <w:pPr>
        <w:pStyle w:val="ListParagraph"/>
        <w:numPr>
          <w:ilvl w:val="0"/>
          <w:numId w:val="16"/>
        </w:numPr>
        <w:rPr>
          <w:lang w:val="en-US"/>
        </w:rPr>
      </w:pPr>
      <w:r w:rsidRPr="009E6371">
        <w:rPr>
          <w:lang w:val="en-US"/>
        </w:rPr>
        <w:t xml:space="preserve">Goodfellow, I., Bengio, Y., &amp; Courville, A. (2016). </w:t>
      </w:r>
      <w:r w:rsidRPr="009E6371">
        <w:rPr>
          <w:i/>
          <w:iCs/>
          <w:lang w:val="en-US"/>
        </w:rPr>
        <w:t>Deep learning</w:t>
      </w:r>
      <w:r w:rsidRPr="009E6371">
        <w:rPr>
          <w:lang w:val="en-US"/>
        </w:rPr>
        <w:t>. MIT Press.</w:t>
      </w:r>
    </w:p>
    <w:p w14:paraId="2B0B7FD3" w14:textId="7C46D0DA" w:rsidR="009B6A80" w:rsidRPr="009B6A80" w:rsidRDefault="009B6A80" w:rsidP="009B6A80">
      <w:pPr>
        <w:pStyle w:val="ListParagraph"/>
        <w:numPr>
          <w:ilvl w:val="0"/>
          <w:numId w:val="16"/>
        </w:numPr>
        <w:rPr>
          <w:lang w:val="en-US"/>
        </w:rPr>
      </w:pPr>
      <w:r w:rsidRPr="009B6A80">
        <w:rPr>
          <w:lang w:val="en-US"/>
        </w:rPr>
        <w:t>Goodfellow, I., Pouget Abadie, J., Mirza, M., Xu, B., Warde Farley, D., Ozair, S., Courville, A., &amp; Bengio, Y. (2014). Generative adversarial nets. In Advances in neural information processing systems (pp. 2672–2680).</w:t>
      </w:r>
    </w:p>
    <w:p w14:paraId="1A65EA8A" w14:textId="0B60A644" w:rsidR="009B6A80" w:rsidRPr="009B6A80" w:rsidRDefault="009B6A80" w:rsidP="009B6A80">
      <w:pPr>
        <w:pStyle w:val="ListParagraph"/>
        <w:numPr>
          <w:ilvl w:val="0"/>
          <w:numId w:val="16"/>
        </w:numPr>
        <w:rPr>
          <w:lang w:val="en-US"/>
        </w:rPr>
      </w:pPr>
      <w:r w:rsidRPr="009B6A80">
        <w:rPr>
          <w:lang w:val="en-US"/>
        </w:rPr>
        <w:t xml:space="preserve">Jacob, B., </w:t>
      </w:r>
      <w:proofErr w:type="spellStart"/>
      <w:r w:rsidRPr="009B6A80">
        <w:rPr>
          <w:lang w:val="en-US"/>
        </w:rPr>
        <w:t>Kligys</w:t>
      </w:r>
      <w:proofErr w:type="spellEnd"/>
      <w:r w:rsidRPr="009B6A80">
        <w:rPr>
          <w:lang w:val="en-US"/>
        </w:rPr>
        <w:t xml:space="preserve">, S., Chen, B., Zhu, M., Tang, M., Howard, A., Adam, H., &amp; </w:t>
      </w:r>
      <w:proofErr w:type="spellStart"/>
      <w:r w:rsidRPr="009B6A80">
        <w:rPr>
          <w:lang w:val="en-US"/>
        </w:rPr>
        <w:t>Kalenichenko</w:t>
      </w:r>
      <w:proofErr w:type="spellEnd"/>
      <w:r w:rsidRPr="009B6A80">
        <w:rPr>
          <w:lang w:val="en-US"/>
        </w:rPr>
        <w:t>, D. (201</w:t>
      </w:r>
      <w:r>
        <w:rPr>
          <w:lang w:val="en-US"/>
        </w:rPr>
        <w:t>7</w:t>
      </w:r>
      <w:r w:rsidRPr="009B6A80">
        <w:rPr>
          <w:lang w:val="en-US"/>
        </w:rPr>
        <w:t>). Quantization and training of neural networks for efficient integer arithmetic only inference. In Proceedings of the IEEE Conference on Computer Vision and Pattern Recognition (pp. 2704–2713).</w:t>
      </w:r>
    </w:p>
    <w:p w14:paraId="7A1A9633" w14:textId="045F2EA8" w:rsidR="009B6A80" w:rsidRPr="009B6A80" w:rsidRDefault="009B6A80" w:rsidP="009B6A80">
      <w:pPr>
        <w:pStyle w:val="ListParagraph"/>
        <w:numPr>
          <w:ilvl w:val="0"/>
          <w:numId w:val="16"/>
        </w:numPr>
        <w:rPr>
          <w:lang w:val="en-US"/>
        </w:rPr>
      </w:pPr>
      <w:r w:rsidRPr="009B6A80">
        <w:rPr>
          <w:lang w:val="en-US"/>
        </w:rPr>
        <w:t>Kingma, D. P., &amp; Welling, M. (201</w:t>
      </w:r>
      <w:r>
        <w:rPr>
          <w:lang w:val="en-US"/>
        </w:rPr>
        <w:t>3</w:t>
      </w:r>
      <w:r w:rsidRPr="009B6A80">
        <w:rPr>
          <w:lang w:val="en-US"/>
        </w:rPr>
        <w:t>). Auto encoding variational Bayes. In Proceedings of the International Conference on Learning Representations.</w:t>
      </w:r>
    </w:p>
    <w:p w14:paraId="432D3055" w14:textId="6901262D" w:rsidR="009B6A80" w:rsidRPr="009E6371" w:rsidRDefault="009B6A80" w:rsidP="009B6A80">
      <w:pPr>
        <w:pStyle w:val="ListParagraph"/>
        <w:numPr>
          <w:ilvl w:val="0"/>
          <w:numId w:val="16"/>
        </w:numPr>
        <w:rPr>
          <w:lang w:val="en-US"/>
        </w:rPr>
      </w:pPr>
      <w:r w:rsidRPr="009B6A80">
        <w:rPr>
          <w:lang w:val="en-US"/>
        </w:rPr>
        <w:t>LeCun, Y., Bengio, Y., &amp; Hinton, G. (2015). Deep learning. Nature, 521(7553), 436–444.</w:t>
      </w:r>
    </w:p>
    <w:p w14:paraId="52E90C1A" w14:textId="77777777" w:rsidR="00585C3D" w:rsidRDefault="00585C3D">
      <w:pPr>
        <w:spacing w:after="160"/>
        <w:rPr>
          <w:rFonts w:cstheme="minorHAnsi"/>
          <w:lang w:val="en-US"/>
        </w:rPr>
      </w:pPr>
    </w:p>
    <w:p w14:paraId="770C614A" w14:textId="745DF0BA" w:rsidR="00585C3D" w:rsidRDefault="00585C3D">
      <w:pPr>
        <w:spacing w:after="160"/>
        <w:rPr>
          <w:rFonts w:cstheme="minorHAnsi"/>
          <w:lang w:val="en-US"/>
        </w:rPr>
      </w:pPr>
      <w:r>
        <w:rPr>
          <w:rFonts w:cstheme="minorHAnsi"/>
          <w:lang w:val="en-US"/>
        </w:rPr>
        <w:br w:type="page"/>
      </w:r>
    </w:p>
    <w:p w14:paraId="6A8F4662" w14:textId="77777777" w:rsidR="00585C3D" w:rsidRPr="00585C3D" w:rsidRDefault="00585C3D" w:rsidP="00585C3D">
      <w:pPr>
        <w:spacing w:after="0" w:line="240" w:lineRule="auto"/>
        <w:rPr>
          <w:rFonts w:ascii="Times New Roman" w:eastAsia="Times New Roman" w:hAnsi="Times New Roman" w:cs="Times New Roman"/>
          <w:b/>
          <w:sz w:val="24"/>
          <w:szCs w:val="24"/>
        </w:rPr>
      </w:pPr>
      <w:r w:rsidRPr="00585C3D">
        <w:rPr>
          <w:rFonts w:ascii="Times New Roman" w:eastAsia="Times New Roman" w:hAnsi="Times New Roman" w:cs="Times New Roman"/>
          <w:b/>
          <w:sz w:val="24"/>
          <w:szCs w:val="24"/>
        </w:rPr>
        <w:lastRenderedPageBreak/>
        <w:t>RUBRIC FOR SUMMATIVE LABORATORY REPORT ASSESSMENT:</w:t>
      </w:r>
    </w:p>
    <w:p w14:paraId="158C10C5" w14:textId="77777777" w:rsidR="00585C3D" w:rsidRPr="00585C3D" w:rsidRDefault="00585C3D" w:rsidP="00585C3D">
      <w:pPr>
        <w:spacing w:after="0" w:line="240" w:lineRule="auto"/>
        <w:rPr>
          <w:rFonts w:ascii="Times New Roman" w:eastAsia="Times New Roman" w:hAnsi="Times New Roman" w:cs="Times New Roman"/>
          <w:b/>
          <w:sz w:val="24"/>
          <w:szCs w:val="24"/>
        </w:rPr>
      </w:pPr>
    </w:p>
    <w:tbl>
      <w:tblPr>
        <w:tblW w:w="94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4"/>
        <w:gridCol w:w="1736"/>
        <w:gridCol w:w="1808"/>
        <w:gridCol w:w="1665"/>
        <w:gridCol w:w="1737"/>
        <w:gridCol w:w="1139"/>
      </w:tblGrid>
      <w:tr w:rsidR="00585C3D" w:rsidRPr="00585C3D" w14:paraId="099A367E" w14:textId="77777777" w:rsidTr="00ED7591">
        <w:trPr>
          <w:trHeight w:val="126"/>
        </w:trPr>
        <w:tc>
          <w:tcPr>
            <w:tcW w:w="1384" w:type="dxa"/>
          </w:tcPr>
          <w:p w14:paraId="396C1003"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CRITERIA</w:t>
            </w:r>
          </w:p>
        </w:tc>
        <w:tc>
          <w:tcPr>
            <w:tcW w:w="1736" w:type="dxa"/>
          </w:tcPr>
          <w:p w14:paraId="01AF10A5"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EXEMPLARY</w:t>
            </w:r>
          </w:p>
          <w:p w14:paraId="341E3D58"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90-100</w:t>
            </w:r>
          </w:p>
        </w:tc>
        <w:tc>
          <w:tcPr>
            <w:tcW w:w="1808" w:type="dxa"/>
          </w:tcPr>
          <w:p w14:paraId="072423AE"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SATISFACTORY</w:t>
            </w:r>
          </w:p>
          <w:p w14:paraId="10797200"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80-89</w:t>
            </w:r>
          </w:p>
        </w:tc>
        <w:tc>
          <w:tcPr>
            <w:tcW w:w="1665" w:type="dxa"/>
          </w:tcPr>
          <w:p w14:paraId="1E172EC9"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DEVELOPING</w:t>
            </w:r>
          </w:p>
          <w:p w14:paraId="7A6AA51D"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70-79</w:t>
            </w:r>
          </w:p>
        </w:tc>
        <w:tc>
          <w:tcPr>
            <w:tcW w:w="1737" w:type="dxa"/>
          </w:tcPr>
          <w:p w14:paraId="684D5067"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BEGINNING</w:t>
            </w:r>
          </w:p>
          <w:p w14:paraId="79127DD2"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Below 70</w:t>
            </w:r>
          </w:p>
        </w:tc>
        <w:tc>
          <w:tcPr>
            <w:tcW w:w="1139" w:type="dxa"/>
          </w:tcPr>
          <w:p w14:paraId="5571CB89"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WEIGHT</w:t>
            </w:r>
          </w:p>
        </w:tc>
      </w:tr>
      <w:tr w:rsidR="00585C3D" w:rsidRPr="00585C3D" w14:paraId="2227131F" w14:textId="77777777" w:rsidTr="00ED7591">
        <w:trPr>
          <w:trHeight w:val="626"/>
        </w:trPr>
        <w:tc>
          <w:tcPr>
            <w:tcW w:w="1384" w:type="dxa"/>
          </w:tcPr>
          <w:p w14:paraId="7C292C94"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Coverage of Topics</w:t>
            </w:r>
          </w:p>
        </w:tc>
        <w:tc>
          <w:tcPr>
            <w:tcW w:w="1736" w:type="dxa"/>
            <w:tcBorders>
              <w:top w:val="single" w:sz="4" w:space="0" w:color="auto"/>
              <w:left w:val="single" w:sz="4" w:space="0" w:color="auto"/>
              <w:bottom w:val="single" w:sz="4" w:space="0" w:color="auto"/>
              <w:right w:val="single" w:sz="4" w:space="0" w:color="auto"/>
            </w:tcBorders>
          </w:tcPr>
          <w:p w14:paraId="52A01B6E"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All modules are thoroughly addressed with clear explanations and relevant examples from lab work.</w:t>
            </w:r>
          </w:p>
        </w:tc>
        <w:tc>
          <w:tcPr>
            <w:tcW w:w="1808" w:type="dxa"/>
            <w:tcBorders>
              <w:top w:val="single" w:sz="4" w:space="0" w:color="auto"/>
              <w:left w:val="nil"/>
              <w:bottom w:val="single" w:sz="4" w:space="0" w:color="auto"/>
              <w:right w:val="single" w:sz="4" w:space="0" w:color="auto"/>
            </w:tcBorders>
          </w:tcPr>
          <w:p w14:paraId="634939EE"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Most modules are addressed adequately with explanations and some examples from lab work.</w:t>
            </w:r>
          </w:p>
        </w:tc>
        <w:tc>
          <w:tcPr>
            <w:tcW w:w="1665" w:type="dxa"/>
            <w:tcBorders>
              <w:top w:val="single" w:sz="4" w:space="0" w:color="auto"/>
              <w:left w:val="nil"/>
              <w:bottom w:val="single" w:sz="4" w:space="0" w:color="auto"/>
              <w:right w:val="single" w:sz="4" w:space="0" w:color="auto"/>
            </w:tcBorders>
          </w:tcPr>
          <w:p w14:paraId="0B4039AE"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Some modules are addressed superficially or key concepts are missing. Examples from lab work are limited or unclear.</w:t>
            </w:r>
          </w:p>
        </w:tc>
        <w:tc>
          <w:tcPr>
            <w:tcW w:w="1737" w:type="dxa"/>
            <w:tcBorders>
              <w:top w:val="single" w:sz="4" w:space="0" w:color="auto"/>
              <w:left w:val="nil"/>
              <w:bottom w:val="single" w:sz="4" w:space="0" w:color="auto"/>
              <w:right w:val="single" w:sz="4" w:space="0" w:color="auto"/>
            </w:tcBorders>
          </w:tcPr>
          <w:p w14:paraId="39F17000"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Many modules are missing or poorly addressed. Understanding of key concepts is not demonstrated. Few or no examples from lab work are provided.</w:t>
            </w:r>
          </w:p>
        </w:tc>
        <w:tc>
          <w:tcPr>
            <w:tcW w:w="1139" w:type="dxa"/>
          </w:tcPr>
          <w:p w14:paraId="7E6274C8"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20%</w:t>
            </w:r>
          </w:p>
        </w:tc>
      </w:tr>
      <w:tr w:rsidR="00585C3D" w:rsidRPr="00585C3D" w14:paraId="402C5F9B" w14:textId="77777777" w:rsidTr="00ED7591">
        <w:trPr>
          <w:trHeight w:val="626"/>
        </w:trPr>
        <w:tc>
          <w:tcPr>
            <w:tcW w:w="1384" w:type="dxa"/>
          </w:tcPr>
          <w:p w14:paraId="5015467B" w14:textId="77777777" w:rsidR="00585C3D" w:rsidRPr="00585C3D" w:rsidRDefault="00585C3D" w:rsidP="00585C3D">
            <w:pPr>
              <w:spacing w:after="0" w:line="240" w:lineRule="auto"/>
              <w:jc w:val="center"/>
              <w:rPr>
                <w:rFonts w:ascii="Times New Roman" w:eastAsia="Times New Roman" w:hAnsi="Times New Roman" w:cs="Times New Roman"/>
                <w:b/>
                <w:bCs/>
                <w:i/>
                <w:iCs/>
                <w:sz w:val="20"/>
                <w:szCs w:val="20"/>
              </w:rPr>
            </w:pPr>
            <w:r w:rsidRPr="00585C3D">
              <w:rPr>
                <w:rFonts w:ascii="Times New Roman" w:eastAsia="Times New Roman" w:hAnsi="Times New Roman" w:cs="Times New Roman"/>
                <w:sz w:val="20"/>
                <w:szCs w:val="20"/>
              </w:rPr>
              <w:t xml:space="preserve">Experiment Procedure </w:t>
            </w:r>
            <w:r w:rsidRPr="00585C3D">
              <w:rPr>
                <w:rFonts w:ascii="Times New Roman" w:eastAsia="Times New Roman" w:hAnsi="Times New Roman" w:cs="Times New Roman"/>
                <w:b/>
                <w:bCs/>
                <w:i/>
                <w:iCs/>
                <w:sz w:val="20"/>
                <w:szCs w:val="20"/>
              </w:rPr>
              <w:t>(SO-PI: B1)</w:t>
            </w:r>
          </w:p>
        </w:tc>
        <w:tc>
          <w:tcPr>
            <w:tcW w:w="1736" w:type="dxa"/>
            <w:tcBorders>
              <w:top w:val="single" w:sz="4" w:space="0" w:color="auto"/>
              <w:left w:val="single" w:sz="4" w:space="0" w:color="auto"/>
              <w:bottom w:val="single" w:sz="4" w:space="0" w:color="auto"/>
              <w:right w:val="single" w:sz="4" w:space="0" w:color="auto"/>
            </w:tcBorders>
          </w:tcPr>
          <w:p w14:paraId="5B3DBBB1"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Laboratory procedure is logically correct including the method used for evaluating results.</w:t>
            </w:r>
          </w:p>
        </w:tc>
        <w:tc>
          <w:tcPr>
            <w:tcW w:w="1808" w:type="dxa"/>
            <w:tcBorders>
              <w:top w:val="single" w:sz="4" w:space="0" w:color="auto"/>
              <w:left w:val="nil"/>
              <w:bottom w:val="single" w:sz="4" w:space="0" w:color="auto"/>
              <w:right w:val="single" w:sz="4" w:space="0" w:color="auto"/>
            </w:tcBorders>
          </w:tcPr>
          <w:p w14:paraId="6A565B6D"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Most of the Laboratory procedure, including the method used for evaluating results, are logically correct.</w:t>
            </w:r>
          </w:p>
        </w:tc>
        <w:tc>
          <w:tcPr>
            <w:tcW w:w="1665" w:type="dxa"/>
            <w:tcBorders>
              <w:top w:val="single" w:sz="4" w:space="0" w:color="auto"/>
              <w:left w:val="nil"/>
              <w:bottom w:val="single" w:sz="4" w:space="0" w:color="auto"/>
              <w:right w:val="single" w:sz="4" w:space="0" w:color="auto"/>
            </w:tcBorders>
          </w:tcPr>
          <w:p w14:paraId="0DFE548B"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Only around half of the laboratory procedure, including the method used for evaluating results, is logically correct.</w:t>
            </w:r>
          </w:p>
        </w:tc>
        <w:tc>
          <w:tcPr>
            <w:tcW w:w="1737" w:type="dxa"/>
            <w:tcBorders>
              <w:top w:val="single" w:sz="4" w:space="0" w:color="auto"/>
              <w:left w:val="nil"/>
              <w:bottom w:val="single" w:sz="4" w:space="0" w:color="auto"/>
              <w:right w:val="single" w:sz="4" w:space="0" w:color="auto"/>
            </w:tcBorders>
          </w:tcPr>
          <w:p w14:paraId="70FE1A35"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Less than half of the laboratory procedure, including the method used for evaluating results, is logically correct.</w:t>
            </w:r>
          </w:p>
        </w:tc>
        <w:tc>
          <w:tcPr>
            <w:tcW w:w="1139" w:type="dxa"/>
          </w:tcPr>
          <w:p w14:paraId="5F40488E"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20%</w:t>
            </w:r>
          </w:p>
        </w:tc>
      </w:tr>
      <w:tr w:rsidR="00585C3D" w:rsidRPr="00585C3D" w14:paraId="03485598" w14:textId="77777777" w:rsidTr="00ED7591">
        <w:trPr>
          <w:trHeight w:val="626"/>
        </w:trPr>
        <w:tc>
          <w:tcPr>
            <w:tcW w:w="1384" w:type="dxa"/>
          </w:tcPr>
          <w:p w14:paraId="015C85FE"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 xml:space="preserve">Experimental Data </w:t>
            </w:r>
          </w:p>
          <w:p w14:paraId="558D1C17"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b/>
                <w:bCs/>
                <w:i/>
                <w:iCs/>
                <w:sz w:val="20"/>
                <w:szCs w:val="20"/>
              </w:rPr>
              <w:t>(SO-PI: B1)</w:t>
            </w:r>
          </w:p>
        </w:tc>
        <w:tc>
          <w:tcPr>
            <w:tcW w:w="1736" w:type="dxa"/>
            <w:tcBorders>
              <w:top w:val="single" w:sz="4" w:space="0" w:color="auto"/>
              <w:left w:val="single" w:sz="4" w:space="0" w:color="auto"/>
              <w:bottom w:val="single" w:sz="4" w:space="0" w:color="auto"/>
              <w:right w:val="single" w:sz="4" w:space="0" w:color="auto"/>
            </w:tcBorders>
          </w:tcPr>
          <w:p w14:paraId="217B8EC0"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Relevant code snippets from lab work are provided for most key concepts. Data gathered is complete, correct and well documented. Tables and graphs are used as required in the procedure.</w:t>
            </w:r>
          </w:p>
        </w:tc>
        <w:tc>
          <w:tcPr>
            <w:tcW w:w="1808" w:type="dxa"/>
            <w:tcBorders>
              <w:top w:val="single" w:sz="4" w:space="0" w:color="auto"/>
              <w:left w:val="nil"/>
              <w:bottom w:val="single" w:sz="4" w:space="0" w:color="auto"/>
              <w:right w:val="single" w:sz="4" w:space="0" w:color="auto"/>
            </w:tcBorders>
          </w:tcPr>
          <w:p w14:paraId="1C202C60"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Relevant code snippets from lab work are provided for most key concepts. Most of the data expected by the experiment are well documented and correct. Missing one required table or graph.</w:t>
            </w:r>
          </w:p>
        </w:tc>
        <w:tc>
          <w:tcPr>
            <w:tcW w:w="1665" w:type="dxa"/>
            <w:tcBorders>
              <w:top w:val="single" w:sz="4" w:space="0" w:color="auto"/>
              <w:left w:val="nil"/>
              <w:bottom w:val="single" w:sz="4" w:space="0" w:color="auto"/>
              <w:right w:val="single" w:sz="4" w:space="0" w:color="auto"/>
            </w:tcBorders>
          </w:tcPr>
          <w:p w14:paraId="19532370"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Code snippets are limited, poorly commented, or not always clearly relevant to the concepts being explained. Around 50% of the data are correct and well documented. Missing two to three required tables or graphs.</w:t>
            </w:r>
          </w:p>
        </w:tc>
        <w:tc>
          <w:tcPr>
            <w:tcW w:w="1737" w:type="dxa"/>
            <w:tcBorders>
              <w:top w:val="single" w:sz="4" w:space="0" w:color="auto"/>
              <w:left w:val="nil"/>
              <w:bottom w:val="single" w:sz="4" w:space="0" w:color="auto"/>
              <w:right w:val="single" w:sz="4" w:space="0" w:color="auto"/>
            </w:tcBorders>
          </w:tcPr>
          <w:p w14:paraId="25833AE2"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Few or no relevant code snippets are provided. The data gathered is severely lacking and many of those gathered are questionable. All the required tables and graphs are missing.</w:t>
            </w:r>
          </w:p>
        </w:tc>
        <w:tc>
          <w:tcPr>
            <w:tcW w:w="1139" w:type="dxa"/>
          </w:tcPr>
          <w:p w14:paraId="3676B69C"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20%</w:t>
            </w:r>
          </w:p>
        </w:tc>
      </w:tr>
      <w:tr w:rsidR="00585C3D" w:rsidRPr="00585C3D" w14:paraId="30AF0EB7" w14:textId="77777777" w:rsidTr="00ED7591">
        <w:trPr>
          <w:trHeight w:val="375"/>
        </w:trPr>
        <w:tc>
          <w:tcPr>
            <w:tcW w:w="1384" w:type="dxa"/>
          </w:tcPr>
          <w:p w14:paraId="0908504F"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Analysis of Experimental Data</w:t>
            </w:r>
          </w:p>
          <w:p w14:paraId="1EFDA100"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b/>
                <w:bCs/>
                <w:i/>
                <w:iCs/>
                <w:sz w:val="20"/>
                <w:szCs w:val="20"/>
              </w:rPr>
              <w:t>(SO-PI: B2)</w:t>
            </w:r>
            <w:r w:rsidRPr="00585C3D">
              <w:rPr>
                <w:rFonts w:ascii="Times New Roman" w:eastAsia="Times New Roman" w:hAnsi="Times New Roman" w:cs="Times New Roman"/>
                <w:sz w:val="20"/>
                <w:szCs w:val="20"/>
              </w:rPr>
              <w:t xml:space="preserve"> </w:t>
            </w:r>
          </w:p>
        </w:tc>
        <w:tc>
          <w:tcPr>
            <w:tcW w:w="1736" w:type="dxa"/>
          </w:tcPr>
          <w:p w14:paraId="03162D40"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All of the data, including errors were analyzed and interpreted correctly using appropriate theories. Clear and extensive evidence of using appropriate probabilistic, statistical, and data analysis techniques.</w:t>
            </w:r>
          </w:p>
        </w:tc>
        <w:tc>
          <w:tcPr>
            <w:tcW w:w="1808" w:type="dxa"/>
          </w:tcPr>
          <w:p w14:paraId="04D29395"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Most of the data were analyzed and interpreted correctly using appropriate theories. Clear evidence of using appropriate probabilistic, statistical, and data analysis techniques.</w:t>
            </w:r>
          </w:p>
        </w:tc>
        <w:tc>
          <w:tcPr>
            <w:tcW w:w="1665" w:type="dxa"/>
          </w:tcPr>
          <w:p w14:paraId="1D74741E"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Only around 50% of the data were analyzed and interpreted. Some evidence of using appropriate probabilistic, statistical, and data analysis techniques.</w:t>
            </w:r>
          </w:p>
        </w:tc>
        <w:tc>
          <w:tcPr>
            <w:tcW w:w="1737" w:type="dxa"/>
          </w:tcPr>
          <w:p w14:paraId="17975F79"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Less than half of the data were analyzed and interpreted. Little or no evidence of appropriate probabilistic, statistical, and data analysis techniques.</w:t>
            </w:r>
          </w:p>
        </w:tc>
        <w:tc>
          <w:tcPr>
            <w:tcW w:w="1139" w:type="dxa"/>
          </w:tcPr>
          <w:p w14:paraId="253656DC"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20%</w:t>
            </w:r>
          </w:p>
        </w:tc>
      </w:tr>
      <w:tr w:rsidR="00585C3D" w:rsidRPr="00585C3D" w14:paraId="4AF6034F" w14:textId="77777777" w:rsidTr="00ED7591">
        <w:trPr>
          <w:trHeight w:val="753"/>
        </w:trPr>
        <w:tc>
          <w:tcPr>
            <w:tcW w:w="1384" w:type="dxa"/>
          </w:tcPr>
          <w:p w14:paraId="46D43F52"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Concrete understanding</w:t>
            </w:r>
          </w:p>
          <w:p w14:paraId="578E1982"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 - writing the conclusion</w:t>
            </w:r>
          </w:p>
          <w:p w14:paraId="01757F93"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b/>
                <w:bCs/>
                <w:i/>
                <w:iCs/>
                <w:sz w:val="20"/>
                <w:szCs w:val="20"/>
              </w:rPr>
              <w:t>(SO-PI: B2)</w:t>
            </w:r>
          </w:p>
        </w:tc>
        <w:tc>
          <w:tcPr>
            <w:tcW w:w="1736" w:type="dxa"/>
          </w:tcPr>
          <w:p w14:paraId="13ABDABC"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 xml:space="preserve">Summarizes the experiment/activity, cites data or output, cites the causes of error, and suggests a </w:t>
            </w:r>
            <w:r w:rsidRPr="00585C3D">
              <w:rPr>
                <w:rFonts w:ascii="Times New Roman" w:eastAsia="Times New Roman" w:hAnsi="Times New Roman" w:cs="Times New Roman"/>
                <w:sz w:val="20"/>
                <w:szCs w:val="20"/>
              </w:rPr>
              <w:lastRenderedPageBreak/>
              <w:t>recommendation. Conclusion answers all the objectives. Conclusion made is in agreement with the data gathered.</w:t>
            </w:r>
          </w:p>
        </w:tc>
        <w:tc>
          <w:tcPr>
            <w:tcW w:w="1808" w:type="dxa"/>
          </w:tcPr>
          <w:p w14:paraId="42F317D8"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lastRenderedPageBreak/>
              <w:t xml:space="preserve">Demonstrates a good overall understanding of most concepts covered and provides some </w:t>
            </w:r>
            <w:r w:rsidRPr="00585C3D">
              <w:rPr>
                <w:rFonts w:ascii="Times New Roman" w:eastAsia="Times New Roman" w:hAnsi="Times New Roman" w:cs="Times New Roman"/>
                <w:sz w:val="20"/>
                <w:szCs w:val="20"/>
              </w:rPr>
              <w:lastRenderedPageBreak/>
              <w:t>reflection on the learning experience and challenges faced. Conclusion generally answers most of the objectives. Conclusion is stated on the basis of data gathered.</w:t>
            </w:r>
          </w:p>
        </w:tc>
        <w:tc>
          <w:tcPr>
            <w:tcW w:w="1665" w:type="dxa"/>
          </w:tcPr>
          <w:p w14:paraId="02E68BA2"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lastRenderedPageBreak/>
              <w:t xml:space="preserve">Conclusion is brief and missing significant pieces of information. Conclusion answers only </w:t>
            </w:r>
            <w:r w:rsidRPr="00585C3D">
              <w:rPr>
                <w:rFonts w:ascii="Times New Roman" w:eastAsia="Times New Roman" w:hAnsi="Times New Roman" w:cs="Times New Roman"/>
                <w:sz w:val="20"/>
                <w:szCs w:val="20"/>
              </w:rPr>
              <w:lastRenderedPageBreak/>
              <w:t>some of the objectives. Conclusion made has some relation with the data gathered.</w:t>
            </w:r>
          </w:p>
        </w:tc>
        <w:tc>
          <w:tcPr>
            <w:tcW w:w="1737" w:type="dxa"/>
          </w:tcPr>
          <w:p w14:paraId="61876CAA"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lastRenderedPageBreak/>
              <w:t xml:space="preserve">Demonstrates a limited understanding of the concepts covered and provides little to </w:t>
            </w:r>
            <w:r w:rsidRPr="00585C3D">
              <w:rPr>
                <w:rFonts w:ascii="Times New Roman" w:eastAsia="Times New Roman" w:hAnsi="Times New Roman" w:cs="Times New Roman"/>
                <w:sz w:val="20"/>
                <w:szCs w:val="20"/>
              </w:rPr>
              <w:lastRenderedPageBreak/>
              <w:t>no meaningful reflection on the learning experience. There is no connection between the conclusion and the objectives and/or data gathered.</w:t>
            </w:r>
          </w:p>
        </w:tc>
        <w:tc>
          <w:tcPr>
            <w:tcW w:w="1139" w:type="dxa"/>
          </w:tcPr>
          <w:p w14:paraId="2360930C"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lastRenderedPageBreak/>
              <w:t>20%</w:t>
            </w:r>
          </w:p>
        </w:tc>
      </w:tr>
      <w:tr w:rsidR="00585C3D" w:rsidRPr="00585C3D" w14:paraId="7EA2957A" w14:textId="77777777" w:rsidTr="00ED7591">
        <w:trPr>
          <w:trHeight w:val="63"/>
        </w:trPr>
        <w:tc>
          <w:tcPr>
            <w:tcW w:w="1384" w:type="dxa"/>
          </w:tcPr>
          <w:p w14:paraId="5AE9C045"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p>
        </w:tc>
        <w:tc>
          <w:tcPr>
            <w:tcW w:w="1736" w:type="dxa"/>
          </w:tcPr>
          <w:p w14:paraId="5481F759" w14:textId="77777777" w:rsidR="00585C3D" w:rsidRPr="00585C3D" w:rsidRDefault="00585C3D" w:rsidP="00585C3D">
            <w:pPr>
              <w:spacing w:after="0" w:line="240" w:lineRule="auto"/>
              <w:rPr>
                <w:rFonts w:ascii="Times New Roman" w:eastAsia="Times New Roman" w:hAnsi="Times New Roman" w:cs="Times New Roman"/>
                <w:sz w:val="20"/>
                <w:szCs w:val="20"/>
              </w:rPr>
            </w:pPr>
          </w:p>
        </w:tc>
        <w:tc>
          <w:tcPr>
            <w:tcW w:w="1808" w:type="dxa"/>
          </w:tcPr>
          <w:p w14:paraId="18FAFAD5" w14:textId="77777777" w:rsidR="00585C3D" w:rsidRPr="00585C3D" w:rsidRDefault="00585C3D" w:rsidP="00585C3D">
            <w:pPr>
              <w:spacing w:after="0" w:line="240" w:lineRule="auto"/>
              <w:rPr>
                <w:rFonts w:ascii="Times New Roman" w:eastAsia="Times New Roman" w:hAnsi="Times New Roman" w:cs="Times New Roman"/>
                <w:sz w:val="20"/>
                <w:szCs w:val="20"/>
              </w:rPr>
            </w:pPr>
          </w:p>
        </w:tc>
        <w:tc>
          <w:tcPr>
            <w:tcW w:w="1665" w:type="dxa"/>
          </w:tcPr>
          <w:p w14:paraId="6F758DA0" w14:textId="77777777" w:rsidR="00585C3D" w:rsidRPr="00585C3D" w:rsidRDefault="00585C3D" w:rsidP="00585C3D">
            <w:pPr>
              <w:spacing w:after="0" w:line="240" w:lineRule="auto"/>
              <w:rPr>
                <w:rFonts w:ascii="Times New Roman" w:eastAsia="Times New Roman" w:hAnsi="Times New Roman" w:cs="Times New Roman"/>
                <w:sz w:val="20"/>
                <w:szCs w:val="20"/>
              </w:rPr>
            </w:pPr>
          </w:p>
        </w:tc>
        <w:tc>
          <w:tcPr>
            <w:tcW w:w="1737" w:type="dxa"/>
          </w:tcPr>
          <w:p w14:paraId="0BC72193"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TOTAL:</w:t>
            </w:r>
          </w:p>
        </w:tc>
        <w:tc>
          <w:tcPr>
            <w:tcW w:w="1139" w:type="dxa"/>
          </w:tcPr>
          <w:p w14:paraId="715FADFC"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100%</w:t>
            </w:r>
          </w:p>
        </w:tc>
      </w:tr>
    </w:tbl>
    <w:p w14:paraId="43963437" w14:textId="77777777" w:rsidR="00EF5361" w:rsidRPr="00B72579" w:rsidRDefault="00EF5361" w:rsidP="00B80469">
      <w:pPr>
        <w:rPr>
          <w:rFonts w:cstheme="minorHAnsi"/>
          <w:lang w:val="en-US"/>
        </w:rPr>
      </w:pPr>
    </w:p>
    <w:sectPr w:rsidR="00EF5361" w:rsidRPr="00B7257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42524"/>
    <w:multiLevelType w:val="hybridMultilevel"/>
    <w:tmpl w:val="0172E6A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0619221A"/>
    <w:multiLevelType w:val="hybridMultilevel"/>
    <w:tmpl w:val="FCD626A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DAB05C0"/>
    <w:multiLevelType w:val="multilevel"/>
    <w:tmpl w:val="AA66B7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265083"/>
    <w:multiLevelType w:val="multilevel"/>
    <w:tmpl w:val="01904D9C"/>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1BB7326"/>
    <w:multiLevelType w:val="multilevel"/>
    <w:tmpl w:val="1BE44680"/>
    <w:lvl w:ilvl="0">
      <w:start w:val="1"/>
      <w:numFmt w:val="upperRoman"/>
      <w:lvlText w:val="%1."/>
      <w:lvlJc w:val="left"/>
      <w:pPr>
        <w:ind w:left="567" w:hanging="283"/>
      </w:pPr>
      <w:rPr>
        <w:rFonts w:hint="default"/>
      </w:r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084" w:hanging="1800"/>
      </w:pPr>
      <w:rPr>
        <w:rFonts w:hint="default"/>
      </w:rPr>
    </w:lvl>
  </w:abstractNum>
  <w:abstractNum w:abstractNumId="5" w15:restartNumberingAfterBreak="0">
    <w:nsid w:val="1347314C"/>
    <w:multiLevelType w:val="hybridMultilevel"/>
    <w:tmpl w:val="D1D2FF6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164C09CB"/>
    <w:multiLevelType w:val="hybridMultilevel"/>
    <w:tmpl w:val="46243914"/>
    <w:lvl w:ilvl="0" w:tplc="57AE05C2">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7FF3D82"/>
    <w:multiLevelType w:val="hybridMultilevel"/>
    <w:tmpl w:val="E0165DC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38B4FE6"/>
    <w:multiLevelType w:val="hybridMultilevel"/>
    <w:tmpl w:val="EF3C5B6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25380783"/>
    <w:multiLevelType w:val="hybridMultilevel"/>
    <w:tmpl w:val="87ECCE0A"/>
    <w:lvl w:ilvl="0" w:tplc="7AE87D6E">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007BA8"/>
    <w:multiLevelType w:val="hybridMultilevel"/>
    <w:tmpl w:val="5C6874B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35647B40"/>
    <w:multiLevelType w:val="hybridMultilevel"/>
    <w:tmpl w:val="94EE0F66"/>
    <w:lvl w:ilvl="0" w:tplc="700015E6">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39E430EB"/>
    <w:multiLevelType w:val="multilevel"/>
    <w:tmpl w:val="E1EEF1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B183BB3"/>
    <w:multiLevelType w:val="hybridMultilevel"/>
    <w:tmpl w:val="4370AC58"/>
    <w:lvl w:ilvl="0" w:tplc="34090019">
      <w:start w:val="17"/>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3E16085F"/>
    <w:multiLevelType w:val="multilevel"/>
    <w:tmpl w:val="1BE44680"/>
    <w:lvl w:ilvl="0">
      <w:start w:val="1"/>
      <w:numFmt w:val="upperRoman"/>
      <w:lvlText w:val="%1."/>
      <w:lvlJc w:val="left"/>
      <w:pPr>
        <w:ind w:left="567" w:hanging="283"/>
      </w:pPr>
      <w:rPr>
        <w:rFonts w:hint="default"/>
      </w:r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084" w:hanging="1800"/>
      </w:pPr>
      <w:rPr>
        <w:rFonts w:hint="default"/>
      </w:rPr>
    </w:lvl>
  </w:abstractNum>
  <w:abstractNum w:abstractNumId="15" w15:restartNumberingAfterBreak="0">
    <w:nsid w:val="3F696A0B"/>
    <w:multiLevelType w:val="multilevel"/>
    <w:tmpl w:val="1BE44680"/>
    <w:lvl w:ilvl="0">
      <w:start w:val="1"/>
      <w:numFmt w:val="upperRoman"/>
      <w:lvlText w:val="%1."/>
      <w:lvlJc w:val="left"/>
      <w:pPr>
        <w:ind w:left="567" w:hanging="283"/>
      </w:pPr>
      <w:rPr>
        <w:rFonts w:hint="default"/>
      </w:r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084" w:hanging="1800"/>
      </w:pPr>
      <w:rPr>
        <w:rFonts w:hint="default"/>
      </w:rPr>
    </w:lvl>
  </w:abstractNum>
  <w:abstractNum w:abstractNumId="16" w15:restartNumberingAfterBreak="0">
    <w:nsid w:val="3FDC138E"/>
    <w:multiLevelType w:val="hybridMultilevel"/>
    <w:tmpl w:val="1792A74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06638D9"/>
    <w:multiLevelType w:val="hybridMultilevel"/>
    <w:tmpl w:val="DFD2F93A"/>
    <w:lvl w:ilvl="0" w:tplc="362A6A5C">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48AD679A"/>
    <w:multiLevelType w:val="multilevel"/>
    <w:tmpl w:val="8CE2538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4C4E1B78"/>
    <w:multiLevelType w:val="hybridMultilevel"/>
    <w:tmpl w:val="ECB80E4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 w15:restartNumberingAfterBreak="0">
    <w:nsid w:val="4E0C7A95"/>
    <w:multiLevelType w:val="hybridMultilevel"/>
    <w:tmpl w:val="7A907602"/>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4ECD64D5"/>
    <w:multiLevelType w:val="hybridMultilevel"/>
    <w:tmpl w:val="27EAAAB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2" w15:restartNumberingAfterBreak="0">
    <w:nsid w:val="50064C3F"/>
    <w:multiLevelType w:val="hybridMultilevel"/>
    <w:tmpl w:val="BC48B41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577E4F9D"/>
    <w:multiLevelType w:val="hybridMultilevel"/>
    <w:tmpl w:val="F880D1B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5E066051"/>
    <w:multiLevelType w:val="hybridMultilevel"/>
    <w:tmpl w:val="7ACC5F5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650D78BC"/>
    <w:multiLevelType w:val="hybridMultilevel"/>
    <w:tmpl w:val="C160202C"/>
    <w:lvl w:ilvl="0" w:tplc="D09ED9BC">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654A199E"/>
    <w:multiLevelType w:val="multilevel"/>
    <w:tmpl w:val="1BE44680"/>
    <w:lvl w:ilvl="0">
      <w:start w:val="1"/>
      <w:numFmt w:val="upperRoman"/>
      <w:lvlText w:val="%1."/>
      <w:lvlJc w:val="left"/>
      <w:pPr>
        <w:ind w:left="567" w:hanging="283"/>
      </w:pPr>
      <w:rPr>
        <w:rFonts w:hint="default"/>
      </w:r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084" w:hanging="1800"/>
      </w:pPr>
      <w:rPr>
        <w:rFonts w:hint="default"/>
      </w:rPr>
    </w:lvl>
  </w:abstractNum>
  <w:abstractNum w:abstractNumId="27" w15:restartNumberingAfterBreak="0">
    <w:nsid w:val="6D871399"/>
    <w:multiLevelType w:val="multilevel"/>
    <w:tmpl w:val="1BE44680"/>
    <w:lvl w:ilvl="0">
      <w:start w:val="1"/>
      <w:numFmt w:val="upperRoman"/>
      <w:lvlText w:val="%1."/>
      <w:lvlJc w:val="left"/>
      <w:pPr>
        <w:ind w:left="567" w:hanging="283"/>
      </w:pPr>
      <w:rPr>
        <w:rFonts w:hint="default"/>
      </w:r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084" w:hanging="1800"/>
      </w:pPr>
      <w:rPr>
        <w:rFonts w:hint="default"/>
      </w:rPr>
    </w:lvl>
  </w:abstractNum>
  <w:abstractNum w:abstractNumId="28" w15:restartNumberingAfterBreak="0">
    <w:nsid w:val="702C29F7"/>
    <w:multiLevelType w:val="hybridMultilevel"/>
    <w:tmpl w:val="6616F8B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74B763BF"/>
    <w:multiLevelType w:val="multilevel"/>
    <w:tmpl w:val="01904D9C"/>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64F734F"/>
    <w:multiLevelType w:val="hybridMultilevel"/>
    <w:tmpl w:val="AA564A36"/>
    <w:lvl w:ilvl="0" w:tplc="34090019">
      <w:start w:val="17"/>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7C4E074E"/>
    <w:multiLevelType w:val="hybridMultilevel"/>
    <w:tmpl w:val="B5CA7A2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DD80D92"/>
    <w:multiLevelType w:val="hybridMultilevel"/>
    <w:tmpl w:val="5B4619C2"/>
    <w:lvl w:ilvl="0" w:tplc="B01EF31E">
      <w:start w:val="1"/>
      <w:numFmt w:val="decimal"/>
      <w:lvlText w:val="%1."/>
      <w:lvlJc w:val="left"/>
      <w:pPr>
        <w:ind w:left="1080" w:hanging="360"/>
      </w:pPr>
      <w:rPr>
        <w:rFonts w:asciiTheme="minorHAnsi" w:eastAsiaTheme="minorHAnsi" w:hAnsiTheme="minorHAnsi" w:cstheme="minorBidi"/>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num w:numId="1" w16cid:durableId="30619843">
    <w:abstractNumId w:val="6"/>
  </w:num>
  <w:num w:numId="2" w16cid:durableId="1600482188">
    <w:abstractNumId w:val="22"/>
  </w:num>
  <w:num w:numId="3" w16cid:durableId="1805612418">
    <w:abstractNumId w:val="31"/>
  </w:num>
  <w:num w:numId="4" w16cid:durableId="1683122301">
    <w:abstractNumId w:val="10"/>
  </w:num>
  <w:num w:numId="5" w16cid:durableId="37322179">
    <w:abstractNumId w:val="7"/>
  </w:num>
  <w:num w:numId="6" w16cid:durableId="178739964">
    <w:abstractNumId w:val="16"/>
  </w:num>
  <w:num w:numId="7" w16cid:durableId="654532651">
    <w:abstractNumId w:val="17"/>
  </w:num>
  <w:num w:numId="8" w16cid:durableId="18046396">
    <w:abstractNumId w:val="20"/>
  </w:num>
  <w:num w:numId="9" w16cid:durableId="322046089">
    <w:abstractNumId w:val="24"/>
  </w:num>
  <w:num w:numId="10" w16cid:durableId="1213274121">
    <w:abstractNumId w:val="9"/>
  </w:num>
  <w:num w:numId="11" w16cid:durableId="1311783585">
    <w:abstractNumId w:val="4"/>
  </w:num>
  <w:num w:numId="12" w16cid:durableId="1903129165">
    <w:abstractNumId w:val="23"/>
  </w:num>
  <w:num w:numId="13" w16cid:durableId="1061755201">
    <w:abstractNumId w:val="18"/>
  </w:num>
  <w:num w:numId="14" w16cid:durableId="1957717305">
    <w:abstractNumId w:val="3"/>
  </w:num>
  <w:num w:numId="15" w16cid:durableId="1678579696">
    <w:abstractNumId w:val="29"/>
  </w:num>
  <w:num w:numId="16" w16cid:durableId="449009232">
    <w:abstractNumId w:val="0"/>
  </w:num>
  <w:num w:numId="17" w16cid:durableId="528495795">
    <w:abstractNumId w:val="25"/>
  </w:num>
  <w:num w:numId="18" w16cid:durableId="843860090">
    <w:abstractNumId w:val="11"/>
  </w:num>
  <w:num w:numId="19" w16cid:durableId="1064137911">
    <w:abstractNumId w:val="28"/>
  </w:num>
  <w:num w:numId="20" w16cid:durableId="343633817">
    <w:abstractNumId w:val="12"/>
  </w:num>
  <w:num w:numId="21" w16cid:durableId="20714011">
    <w:abstractNumId w:val="2"/>
  </w:num>
  <w:num w:numId="22" w16cid:durableId="604776469">
    <w:abstractNumId w:val="32"/>
  </w:num>
  <w:num w:numId="23" w16cid:durableId="166216183">
    <w:abstractNumId w:val="30"/>
  </w:num>
  <w:num w:numId="24" w16cid:durableId="848106727">
    <w:abstractNumId w:val="13"/>
  </w:num>
  <w:num w:numId="25" w16cid:durableId="442040507">
    <w:abstractNumId w:val="27"/>
  </w:num>
  <w:num w:numId="26" w16cid:durableId="39285682">
    <w:abstractNumId w:val="15"/>
  </w:num>
  <w:num w:numId="27" w16cid:durableId="1235818666">
    <w:abstractNumId w:val="14"/>
  </w:num>
  <w:num w:numId="28" w16cid:durableId="1927613813">
    <w:abstractNumId w:val="26"/>
  </w:num>
  <w:num w:numId="29" w16cid:durableId="1863980119">
    <w:abstractNumId w:val="5"/>
  </w:num>
  <w:num w:numId="30" w16cid:durableId="1993636725">
    <w:abstractNumId w:val="1"/>
  </w:num>
  <w:num w:numId="31" w16cid:durableId="1794211256">
    <w:abstractNumId w:val="21"/>
  </w:num>
  <w:num w:numId="32" w16cid:durableId="971859685">
    <w:abstractNumId w:val="8"/>
  </w:num>
  <w:num w:numId="33" w16cid:durableId="17361547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A0MzG2MDW1sDC0MDNU0lEKTi0uzszPAykwqwUAAeIY6SwAAAA="/>
  </w:docVars>
  <w:rsids>
    <w:rsidRoot w:val="002D5048"/>
    <w:rsid w:val="00010F25"/>
    <w:rsid w:val="000157B4"/>
    <w:rsid w:val="00041F51"/>
    <w:rsid w:val="000512F5"/>
    <w:rsid w:val="000A02C7"/>
    <w:rsid w:val="000A5EA6"/>
    <w:rsid w:val="000D2AC8"/>
    <w:rsid w:val="000D3321"/>
    <w:rsid w:val="0013475A"/>
    <w:rsid w:val="00147D7E"/>
    <w:rsid w:val="00171799"/>
    <w:rsid w:val="00172E84"/>
    <w:rsid w:val="00184821"/>
    <w:rsid w:val="0019383A"/>
    <w:rsid w:val="001A62EE"/>
    <w:rsid w:val="001B3CD2"/>
    <w:rsid w:val="001B764C"/>
    <w:rsid w:val="0020699E"/>
    <w:rsid w:val="002424E9"/>
    <w:rsid w:val="00263C36"/>
    <w:rsid w:val="00267540"/>
    <w:rsid w:val="00271DF0"/>
    <w:rsid w:val="00294709"/>
    <w:rsid w:val="0029575C"/>
    <w:rsid w:val="002B4AE7"/>
    <w:rsid w:val="002D5048"/>
    <w:rsid w:val="002D7BFC"/>
    <w:rsid w:val="002E584A"/>
    <w:rsid w:val="002F332E"/>
    <w:rsid w:val="00303066"/>
    <w:rsid w:val="00304A44"/>
    <w:rsid w:val="0031467C"/>
    <w:rsid w:val="003265C1"/>
    <w:rsid w:val="00330F1C"/>
    <w:rsid w:val="003427ED"/>
    <w:rsid w:val="003751A3"/>
    <w:rsid w:val="00403738"/>
    <w:rsid w:val="00413DB5"/>
    <w:rsid w:val="00445A79"/>
    <w:rsid w:val="00450A06"/>
    <w:rsid w:val="004652D3"/>
    <w:rsid w:val="00470E97"/>
    <w:rsid w:val="00471873"/>
    <w:rsid w:val="00480D70"/>
    <w:rsid w:val="004A5B72"/>
    <w:rsid w:val="004D73A7"/>
    <w:rsid w:val="00500A52"/>
    <w:rsid w:val="005112FF"/>
    <w:rsid w:val="00544B7A"/>
    <w:rsid w:val="00584A74"/>
    <w:rsid w:val="00585C3D"/>
    <w:rsid w:val="005928DE"/>
    <w:rsid w:val="00595D60"/>
    <w:rsid w:val="005B3528"/>
    <w:rsid w:val="005C366B"/>
    <w:rsid w:val="005D4F94"/>
    <w:rsid w:val="005E4D20"/>
    <w:rsid w:val="005F6CF4"/>
    <w:rsid w:val="00631CE3"/>
    <w:rsid w:val="0066150C"/>
    <w:rsid w:val="00662353"/>
    <w:rsid w:val="00672EA2"/>
    <w:rsid w:val="00677435"/>
    <w:rsid w:val="00685411"/>
    <w:rsid w:val="006B1B83"/>
    <w:rsid w:val="006B5BD9"/>
    <w:rsid w:val="006C3798"/>
    <w:rsid w:val="006D4E52"/>
    <w:rsid w:val="00737E77"/>
    <w:rsid w:val="007570EF"/>
    <w:rsid w:val="00763962"/>
    <w:rsid w:val="00773BC5"/>
    <w:rsid w:val="00780894"/>
    <w:rsid w:val="007A7145"/>
    <w:rsid w:val="007B3CAD"/>
    <w:rsid w:val="007C41FA"/>
    <w:rsid w:val="007E3A77"/>
    <w:rsid w:val="007E4FD2"/>
    <w:rsid w:val="00825AD5"/>
    <w:rsid w:val="00873E39"/>
    <w:rsid w:val="0088410B"/>
    <w:rsid w:val="008A15E5"/>
    <w:rsid w:val="008C494C"/>
    <w:rsid w:val="008D0352"/>
    <w:rsid w:val="008E251C"/>
    <w:rsid w:val="008F3ACF"/>
    <w:rsid w:val="00910EA9"/>
    <w:rsid w:val="00920930"/>
    <w:rsid w:val="00957326"/>
    <w:rsid w:val="00957ED1"/>
    <w:rsid w:val="009727EA"/>
    <w:rsid w:val="00981373"/>
    <w:rsid w:val="0098428E"/>
    <w:rsid w:val="009B2107"/>
    <w:rsid w:val="009B6A80"/>
    <w:rsid w:val="009D2694"/>
    <w:rsid w:val="009E2DD3"/>
    <w:rsid w:val="009E6371"/>
    <w:rsid w:val="00A3029C"/>
    <w:rsid w:val="00A46CA8"/>
    <w:rsid w:val="00A50F08"/>
    <w:rsid w:val="00A80FA8"/>
    <w:rsid w:val="00A833BC"/>
    <w:rsid w:val="00A8472B"/>
    <w:rsid w:val="00A922B0"/>
    <w:rsid w:val="00AA49EA"/>
    <w:rsid w:val="00AC0930"/>
    <w:rsid w:val="00AC1367"/>
    <w:rsid w:val="00AE1450"/>
    <w:rsid w:val="00B30191"/>
    <w:rsid w:val="00B44646"/>
    <w:rsid w:val="00B53FD2"/>
    <w:rsid w:val="00B622E7"/>
    <w:rsid w:val="00B6527D"/>
    <w:rsid w:val="00B72579"/>
    <w:rsid w:val="00B80469"/>
    <w:rsid w:val="00B91C00"/>
    <w:rsid w:val="00BD3DE1"/>
    <w:rsid w:val="00BE3C49"/>
    <w:rsid w:val="00BE4EED"/>
    <w:rsid w:val="00BF5313"/>
    <w:rsid w:val="00C23BFB"/>
    <w:rsid w:val="00C25C13"/>
    <w:rsid w:val="00C8375C"/>
    <w:rsid w:val="00CA2DFB"/>
    <w:rsid w:val="00CA6C4E"/>
    <w:rsid w:val="00D033B6"/>
    <w:rsid w:val="00D15B81"/>
    <w:rsid w:val="00DA25F2"/>
    <w:rsid w:val="00DE679F"/>
    <w:rsid w:val="00E469C3"/>
    <w:rsid w:val="00E621DB"/>
    <w:rsid w:val="00E64083"/>
    <w:rsid w:val="00E663AE"/>
    <w:rsid w:val="00E91E4E"/>
    <w:rsid w:val="00ED64E8"/>
    <w:rsid w:val="00ED7591"/>
    <w:rsid w:val="00EF5361"/>
    <w:rsid w:val="00F00BF4"/>
    <w:rsid w:val="00F07E05"/>
    <w:rsid w:val="00F13A0C"/>
    <w:rsid w:val="00F90D23"/>
    <w:rsid w:val="00FA13C4"/>
    <w:rsid w:val="00FA14EB"/>
    <w:rsid w:val="00FE2EFA"/>
    <w:rsid w:val="00FE7E26"/>
    <w:rsid w:val="00FE7FB1"/>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3D7211"/>
  <w15:chartTrackingRefBased/>
  <w15:docId w15:val="{7ECEB9A1-5E74-4958-BC6D-5287009CF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3ACF"/>
    <w:pPr>
      <w:spacing w:after="120"/>
    </w:pPr>
  </w:style>
  <w:style w:type="paragraph" w:styleId="Heading1">
    <w:name w:val="heading 1"/>
    <w:basedOn w:val="Normal"/>
    <w:next w:val="Normal"/>
    <w:link w:val="Heading1Char"/>
    <w:uiPriority w:val="9"/>
    <w:qFormat/>
    <w:rsid w:val="00662353"/>
    <w:pPr>
      <w:keepNext/>
      <w:keepLines/>
      <w:outlineLvl w:val="0"/>
    </w:pPr>
    <w:rPr>
      <w:rFonts w:ascii="Calibri" w:eastAsiaTheme="majorEastAsia" w:hAnsi="Calibri" w:cstheme="majorBidi"/>
      <w:b/>
      <w:color w:val="0070C0"/>
      <w:sz w:val="32"/>
      <w:szCs w:val="32"/>
    </w:rPr>
  </w:style>
  <w:style w:type="paragraph" w:styleId="Heading2">
    <w:name w:val="heading 2"/>
    <w:basedOn w:val="Normal"/>
    <w:next w:val="Normal"/>
    <w:link w:val="Heading2Char"/>
    <w:uiPriority w:val="9"/>
    <w:unhideWhenUsed/>
    <w:qFormat/>
    <w:rsid w:val="00662353"/>
    <w:pPr>
      <w:keepNext/>
      <w:keepLines/>
      <w:spacing w:after="40"/>
      <w:outlineLvl w:val="1"/>
    </w:pPr>
    <w:rPr>
      <w:rFonts w:ascii="Calibri" w:eastAsiaTheme="majorEastAsia" w:hAnsi="Calibri" w:cstheme="majorBidi"/>
      <w:b/>
      <w:color w:val="002060"/>
      <w:sz w:val="28"/>
      <w:szCs w:val="26"/>
    </w:rPr>
  </w:style>
  <w:style w:type="paragraph" w:styleId="Heading3">
    <w:name w:val="heading 3"/>
    <w:basedOn w:val="Normal"/>
    <w:next w:val="Normal"/>
    <w:link w:val="Heading3Char"/>
    <w:uiPriority w:val="9"/>
    <w:unhideWhenUsed/>
    <w:qFormat/>
    <w:rsid w:val="00470E97"/>
    <w:pPr>
      <w:keepNext/>
      <w:keepLines/>
      <w:spacing w:after="40"/>
      <w:outlineLvl w:val="2"/>
    </w:pPr>
    <w:rPr>
      <w:rFonts w:ascii="Calibri" w:eastAsiaTheme="majorEastAsia" w:hAnsi="Calibri" w:cstheme="majorBidi"/>
      <w:b/>
      <w:sz w:val="26"/>
      <w:szCs w:val="24"/>
    </w:rPr>
  </w:style>
  <w:style w:type="paragraph" w:styleId="Heading4">
    <w:name w:val="heading 4"/>
    <w:basedOn w:val="Normal"/>
    <w:next w:val="Normal"/>
    <w:link w:val="Heading4Char"/>
    <w:uiPriority w:val="9"/>
    <w:unhideWhenUsed/>
    <w:qFormat/>
    <w:rsid w:val="00330F1C"/>
    <w:pPr>
      <w:keepNext/>
      <w:keepLines/>
      <w:spacing w:before="40" w:after="0"/>
      <w:outlineLvl w:val="3"/>
    </w:pPr>
    <w:rPr>
      <w:rFonts w:ascii="Times New Roman" w:eastAsiaTheme="majorEastAsia" w:hAnsi="Times New Roman" w:cstheme="majorBidi"/>
      <w:b/>
      <w:iCs/>
      <w:sz w:val="30"/>
    </w:rPr>
  </w:style>
  <w:style w:type="paragraph" w:styleId="Heading5">
    <w:name w:val="heading 5"/>
    <w:basedOn w:val="Normal"/>
    <w:next w:val="Normal"/>
    <w:link w:val="Heading5Char"/>
    <w:uiPriority w:val="9"/>
    <w:unhideWhenUsed/>
    <w:qFormat/>
    <w:rsid w:val="006B5BD9"/>
    <w:pPr>
      <w:keepNext/>
      <w:keepLines/>
      <w:spacing w:before="40" w:after="0"/>
      <w:outlineLvl w:val="4"/>
    </w:pPr>
    <w:rPr>
      <w:rFonts w:ascii="Times New Roman" w:eastAsiaTheme="majorEastAsia" w:hAnsi="Times New Roman" w:cstheme="majorBidi"/>
      <w:b/>
      <w:sz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2353"/>
    <w:rPr>
      <w:rFonts w:ascii="Calibri" w:eastAsiaTheme="majorEastAsia" w:hAnsi="Calibri" w:cstheme="majorBidi"/>
      <w:b/>
      <w:color w:val="0070C0"/>
      <w:sz w:val="32"/>
      <w:szCs w:val="32"/>
    </w:rPr>
  </w:style>
  <w:style w:type="character" w:customStyle="1" w:styleId="Heading2Char">
    <w:name w:val="Heading 2 Char"/>
    <w:basedOn w:val="DefaultParagraphFont"/>
    <w:link w:val="Heading2"/>
    <w:uiPriority w:val="9"/>
    <w:rsid w:val="00662353"/>
    <w:rPr>
      <w:rFonts w:ascii="Calibri" w:eastAsiaTheme="majorEastAsia" w:hAnsi="Calibri" w:cstheme="majorBidi"/>
      <w:b/>
      <w:color w:val="002060"/>
      <w:sz w:val="28"/>
      <w:szCs w:val="26"/>
    </w:rPr>
  </w:style>
  <w:style w:type="character" w:customStyle="1" w:styleId="Heading3Char">
    <w:name w:val="Heading 3 Char"/>
    <w:basedOn w:val="DefaultParagraphFont"/>
    <w:link w:val="Heading3"/>
    <w:uiPriority w:val="9"/>
    <w:rsid w:val="00470E97"/>
    <w:rPr>
      <w:rFonts w:ascii="Calibri" w:eastAsiaTheme="majorEastAsia" w:hAnsi="Calibri" w:cstheme="majorBidi"/>
      <w:b/>
      <w:sz w:val="26"/>
      <w:szCs w:val="24"/>
    </w:rPr>
  </w:style>
  <w:style w:type="paragraph" w:styleId="ListParagraph">
    <w:name w:val="List Paragraph"/>
    <w:basedOn w:val="Normal"/>
    <w:uiPriority w:val="34"/>
    <w:qFormat/>
    <w:rsid w:val="00330F1C"/>
    <w:pPr>
      <w:ind w:left="720"/>
      <w:contextualSpacing/>
    </w:pPr>
  </w:style>
  <w:style w:type="character" w:customStyle="1" w:styleId="Heading4Char">
    <w:name w:val="Heading 4 Char"/>
    <w:basedOn w:val="DefaultParagraphFont"/>
    <w:link w:val="Heading4"/>
    <w:uiPriority w:val="9"/>
    <w:rsid w:val="00330F1C"/>
    <w:rPr>
      <w:rFonts w:ascii="Times New Roman" w:eastAsiaTheme="majorEastAsia" w:hAnsi="Times New Roman" w:cstheme="majorBidi"/>
      <w:b/>
      <w:iCs/>
      <w:sz w:val="30"/>
    </w:rPr>
  </w:style>
  <w:style w:type="character" w:customStyle="1" w:styleId="Heading5Char">
    <w:name w:val="Heading 5 Char"/>
    <w:basedOn w:val="DefaultParagraphFont"/>
    <w:link w:val="Heading5"/>
    <w:uiPriority w:val="9"/>
    <w:rsid w:val="006B5BD9"/>
    <w:rPr>
      <w:rFonts w:ascii="Times New Roman" w:eastAsiaTheme="majorEastAsia" w:hAnsi="Times New Roman" w:cstheme="majorBidi"/>
      <w:b/>
      <w:sz w:val="26"/>
    </w:rPr>
  </w:style>
  <w:style w:type="paragraph" w:styleId="TOCHeading">
    <w:name w:val="TOC Heading"/>
    <w:basedOn w:val="Heading1"/>
    <w:next w:val="Normal"/>
    <w:uiPriority w:val="39"/>
    <w:unhideWhenUsed/>
    <w:qFormat/>
    <w:rsid w:val="00B72579"/>
    <w:pPr>
      <w:outlineLvl w:val="9"/>
    </w:pPr>
    <w:rPr>
      <w:b w:val="0"/>
      <w:color w:val="2F5496" w:themeColor="accent1" w:themeShade="BF"/>
      <w:lang w:val="en-US"/>
    </w:rPr>
  </w:style>
  <w:style w:type="paragraph" w:styleId="TOC1">
    <w:name w:val="toc 1"/>
    <w:basedOn w:val="Normal"/>
    <w:next w:val="Normal"/>
    <w:autoRedefine/>
    <w:uiPriority w:val="39"/>
    <w:unhideWhenUsed/>
    <w:rsid w:val="00B72579"/>
    <w:pPr>
      <w:spacing w:after="100"/>
    </w:pPr>
  </w:style>
  <w:style w:type="paragraph" w:styleId="TOC2">
    <w:name w:val="toc 2"/>
    <w:basedOn w:val="Normal"/>
    <w:next w:val="Normal"/>
    <w:autoRedefine/>
    <w:uiPriority w:val="39"/>
    <w:unhideWhenUsed/>
    <w:rsid w:val="00B72579"/>
    <w:pPr>
      <w:spacing w:after="100"/>
      <w:ind w:left="220"/>
    </w:pPr>
  </w:style>
  <w:style w:type="paragraph" w:styleId="TOC3">
    <w:name w:val="toc 3"/>
    <w:basedOn w:val="Normal"/>
    <w:next w:val="Normal"/>
    <w:autoRedefine/>
    <w:uiPriority w:val="39"/>
    <w:unhideWhenUsed/>
    <w:rsid w:val="00B72579"/>
    <w:pPr>
      <w:spacing w:after="100"/>
      <w:ind w:left="440"/>
    </w:pPr>
  </w:style>
  <w:style w:type="character" w:styleId="Hyperlink">
    <w:name w:val="Hyperlink"/>
    <w:basedOn w:val="DefaultParagraphFont"/>
    <w:uiPriority w:val="99"/>
    <w:unhideWhenUsed/>
    <w:rsid w:val="00B72579"/>
    <w:rPr>
      <w:color w:val="0563C1" w:themeColor="hyperlink"/>
      <w:u w:val="single"/>
    </w:rPr>
  </w:style>
  <w:style w:type="table" w:styleId="TableGrid">
    <w:name w:val="Table Grid"/>
    <w:basedOn w:val="TableNormal"/>
    <w:uiPriority w:val="39"/>
    <w:rsid w:val="00585C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B3CAD"/>
    <w:rPr>
      <w:sz w:val="16"/>
      <w:szCs w:val="16"/>
    </w:rPr>
  </w:style>
  <w:style w:type="paragraph" w:styleId="CommentText">
    <w:name w:val="annotation text"/>
    <w:basedOn w:val="Normal"/>
    <w:link w:val="CommentTextChar"/>
    <w:uiPriority w:val="99"/>
    <w:unhideWhenUsed/>
    <w:rsid w:val="007B3CAD"/>
    <w:pPr>
      <w:spacing w:line="240" w:lineRule="auto"/>
    </w:pPr>
    <w:rPr>
      <w:sz w:val="20"/>
      <w:szCs w:val="20"/>
    </w:rPr>
  </w:style>
  <w:style w:type="character" w:customStyle="1" w:styleId="CommentTextChar">
    <w:name w:val="Comment Text Char"/>
    <w:basedOn w:val="DefaultParagraphFont"/>
    <w:link w:val="CommentText"/>
    <w:uiPriority w:val="99"/>
    <w:rsid w:val="007B3CAD"/>
    <w:rPr>
      <w:sz w:val="20"/>
      <w:szCs w:val="20"/>
    </w:rPr>
  </w:style>
  <w:style w:type="paragraph" w:styleId="CommentSubject">
    <w:name w:val="annotation subject"/>
    <w:basedOn w:val="CommentText"/>
    <w:next w:val="CommentText"/>
    <w:link w:val="CommentSubjectChar"/>
    <w:uiPriority w:val="99"/>
    <w:semiHidden/>
    <w:unhideWhenUsed/>
    <w:rsid w:val="007B3CAD"/>
    <w:rPr>
      <w:b/>
      <w:bCs/>
    </w:rPr>
  </w:style>
  <w:style w:type="character" w:customStyle="1" w:styleId="CommentSubjectChar">
    <w:name w:val="Comment Subject Char"/>
    <w:basedOn w:val="CommentTextChar"/>
    <w:link w:val="CommentSubject"/>
    <w:uiPriority w:val="99"/>
    <w:semiHidden/>
    <w:rsid w:val="007B3CAD"/>
    <w:rPr>
      <w:b/>
      <w:bCs/>
      <w:sz w:val="20"/>
      <w:szCs w:val="20"/>
    </w:rPr>
  </w:style>
  <w:style w:type="character" w:styleId="UnresolvedMention">
    <w:name w:val="Unresolved Mention"/>
    <w:basedOn w:val="DefaultParagraphFont"/>
    <w:uiPriority w:val="99"/>
    <w:semiHidden/>
    <w:unhideWhenUsed/>
    <w:rsid w:val="007B3C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jpeg"/><Relationship Id="rId50" Type="http://schemas.openxmlformats.org/officeDocument/2006/relationships/image" Target="media/image45.jpeg"/><Relationship Id="rId55" Type="http://schemas.openxmlformats.org/officeDocument/2006/relationships/image" Target="media/image50.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jpeg"/><Relationship Id="rId53" Type="http://schemas.openxmlformats.org/officeDocument/2006/relationships/image" Target="media/image48.jpe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jpeg"/><Relationship Id="rId48" Type="http://schemas.openxmlformats.org/officeDocument/2006/relationships/image" Target="media/image43.png"/><Relationship Id="rId56" Type="http://schemas.openxmlformats.org/officeDocument/2006/relationships/image" Target="media/image51.png"/><Relationship Id="rId8" Type="http://schemas.openxmlformats.org/officeDocument/2006/relationships/image" Target="media/image3.png"/><Relationship Id="rId51" Type="http://schemas.openxmlformats.org/officeDocument/2006/relationships/image" Target="media/image46.jpe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jpeg"/><Relationship Id="rId59" Type="http://schemas.openxmlformats.org/officeDocument/2006/relationships/theme" Target="theme/theme1.xml"/><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jpeg"/><Relationship Id="rId52" Type="http://schemas.openxmlformats.org/officeDocument/2006/relationships/image" Target="media/image4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FC3F50-1976-4E24-A69F-F26DF26CD7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95</TotalTime>
  <Pages>122</Pages>
  <Words>23473</Words>
  <Characters>146943</Characters>
  <Application>Microsoft Office Word</Application>
  <DocSecurity>0</DocSecurity>
  <Lines>4591</Lines>
  <Paragraphs>29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o Ligutan</dc:creator>
  <cp:keywords/>
  <dc:description/>
  <cp:lastModifiedBy>Kenan  A. Banal</cp:lastModifiedBy>
  <cp:revision>8</cp:revision>
  <dcterms:created xsi:type="dcterms:W3CDTF">2020-01-29T05:25:00Z</dcterms:created>
  <dcterms:modified xsi:type="dcterms:W3CDTF">2025-11-16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6e3c92-3acc-491b-8366-7e3785a2a841</vt:lpwstr>
  </property>
</Properties>
</file>